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62D319" w14:textId="72D05C1A" w:rsidR="0077653C" w:rsidRPr="009E303A" w:rsidRDefault="0077653C" w:rsidP="00AB4BC9">
      <w:pPr>
        <w:pStyle w:val="Subtitle"/>
        <w:jc w:val="both"/>
        <w:rPr>
          <w:rFonts w:ascii="Helvetica" w:hAnsi="Helvetica" w:cs="Helvetica"/>
          <w:color w:val="000000" w:themeColor="text1"/>
          <w:sz w:val="56"/>
          <w:szCs w:val="56"/>
        </w:rPr>
      </w:pPr>
    </w:p>
    <w:p w14:paraId="29493AE7" w14:textId="7507002D" w:rsidR="0077653C" w:rsidRPr="009E303A" w:rsidRDefault="0084559E" w:rsidP="00AB4BC9">
      <w:pPr>
        <w:pStyle w:val="Subtitle"/>
        <w:numPr>
          <w:ilvl w:val="0"/>
          <w:numId w:val="0"/>
        </w:numPr>
        <w:jc w:val="both"/>
        <w:rPr>
          <w:rFonts w:ascii="Helvetica" w:hAnsi="Helvetica" w:cs="Helvetica"/>
          <w:color w:val="000000" w:themeColor="text1"/>
          <w:sz w:val="56"/>
          <w:szCs w:val="56"/>
        </w:rPr>
      </w:pPr>
      <w:r w:rsidRPr="009E303A">
        <w:rPr>
          <w:rFonts w:ascii="Helvetica" w:hAnsi="Helvetica" w:cs="Helvetica"/>
          <w:noProof/>
          <w:lang w:bidi="hi-IN"/>
        </w:rPr>
        <mc:AlternateContent>
          <mc:Choice Requires="wpg">
            <w:drawing>
              <wp:anchor distT="0" distB="0" distL="114300" distR="114300" simplePos="0" relativeHeight="251659264" behindDoc="0" locked="0" layoutInCell="1" allowOverlap="1" wp14:anchorId="0C461048" wp14:editId="6E0DD765">
                <wp:simplePos x="0" y="0"/>
                <wp:positionH relativeFrom="margin">
                  <wp:posOffset>-485775</wp:posOffset>
                </wp:positionH>
                <wp:positionV relativeFrom="page">
                  <wp:posOffset>1857375</wp:posOffset>
                </wp:positionV>
                <wp:extent cx="6915150" cy="1295400"/>
                <wp:effectExtent l="0" t="0" r="0" b="0"/>
                <wp:wrapNone/>
                <wp:docPr id="39" name="Group 1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15150" cy="1295400"/>
                          <a:chOff x="-712" y="0"/>
                          <a:chExt cx="73864" cy="12161"/>
                        </a:xfrm>
                      </wpg:grpSpPr>
                      <wps:wsp>
                        <wps:cNvPr id="40" name="Rectangle 51"/>
                        <wps:cNvSpPr>
                          <a:spLocks/>
                        </wps:cNvSpPr>
                        <wps:spPr bwMode="auto">
                          <a:xfrm>
                            <a:off x="0" y="0"/>
                            <a:ext cx="73152" cy="11303"/>
                          </a:xfrm>
                          <a:custGeom>
                            <a:avLst/>
                            <a:gdLst>
                              <a:gd name="T0" fmla="*/ 0 w 7312660"/>
                              <a:gd name="T1" fmla="*/ 0 h 1129665"/>
                              <a:gd name="T2" fmla="*/ 732 w 7312660"/>
                              <a:gd name="T3" fmla="*/ 0 h 1129665"/>
                              <a:gd name="T4" fmla="*/ 732 w 7312660"/>
                              <a:gd name="T5" fmla="*/ 113 h 1129665"/>
                              <a:gd name="T6" fmla="*/ 362 w 7312660"/>
                              <a:gd name="T7" fmla="*/ 73 h 1129665"/>
                              <a:gd name="T8" fmla="*/ 0 w 7312660"/>
                              <a:gd name="T9" fmla="*/ 109 h 1129665"/>
                              <a:gd name="T10" fmla="*/ 0 w 7312660"/>
                              <a:gd name="T11" fmla="*/ 0 h 1129665"/>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7312660" h="1129665">
                                <a:moveTo>
                                  <a:pt x="0" y="0"/>
                                </a:moveTo>
                                <a:lnTo>
                                  <a:pt x="7312660" y="0"/>
                                </a:lnTo>
                                <a:lnTo>
                                  <a:pt x="7312660" y="1129665"/>
                                </a:lnTo>
                                <a:lnTo>
                                  <a:pt x="3619500" y="733425"/>
                                </a:lnTo>
                                <a:lnTo>
                                  <a:pt x="0" y="1091565"/>
                                </a:lnTo>
                                <a:lnTo>
                                  <a:pt x="0" y="0"/>
                                </a:lnTo>
                                <a:close/>
                              </a:path>
                            </a:pathLst>
                          </a:custGeom>
                          <a:solidFill>
                            <a:schemeClr val="accent1">
                              <a:lumMod val="100000"/>
                              <a:lumOff val="0"/>
                            </a:schemeClr>
                          </a:solidFill>
                          <a:ln>
                            <a:noFill/>
                          </a:ln>
                          <a:extLst>
                            <a:ext uri="{91240B29-F687-4F45-9708-019B960494DF}">
                              <a14:hiddenLine xmlns:a14="http://schemas.microsoft.com/office/drawing/2010/main" w="25400">
                                <a:solidFill>
                                  <a:srgbClr val="000000"/>
                                </a:solidFill>
                                <a:round/>
                                <a:headEnd/>
                                <a:tailEnd/>
                              </a14:hiddenLine>
                            </a:ext>
                          </a:extLst>
                        </wps:spPr>
                        <wps:bodyPr rot="0" vert="horz" wrap="square" lIns="91440" tIns="45720" rIns="91440" bIns="45720" anchor="ctr" anchorCtr="0" upright="1">
                          <a:noAutofit/>
                        </wps:bodyPr>
                      </wps:wsp>
                      <wps:wsp>
                        <wps:cNvPr id="51" name="Rectangle 151"/>
                        <wps:cNvSpPr>
                          <a:spLocks noChangeArrowheads="1"/>
                        </wps:cNvSpPr>
                        <wps:spPr bwMode="auto">
                          <a:xfrm>
                            <a:off x="-712" y="0"/>
                            <a:ext cx="73864" cy="12161"/>
                          </a:xfrm>
                          <a:prstGeom prst="rect">
                            <a:avLst/>
                          </a:prstGeom>
                          <a:blipFill dpi="0" rotWithShape="1">
                            <a:blip r:embed="rId9" cstate="print">
                              <a:extLst>
                                <a:ext uri="{28A0092B-C50C-407E-A947-70E740481C1C}">
                                  <a14:useLocalDpi xmlns:a14="http://schemas.microsoft.com/office/drawing/2010/main"/>
                                </a:ext>
                              </a:extLst>
                            </a:blip>
                            <a:srcRect/>
                            <a:stretch>
                              <a:fillRect/>
                            </a:stretch>
                          </a:blipFill>
                          <a:ln>
                            <a:noFill/>
                          </a:ln>
                          <a:extLst>
                            <a:ext uri="{91240B29-F687-4F45-9708-019B960494DF}">
                              <a14:hiddenLine xmlns:a14="http://schemas.microsoft.com/office/drawing/2010/main" w="25400">
                                <a:solidFill>
                                  <a:srgbClr val="000000"/>
                                </a:solidFill>
                                <a:miter lim="800000"/>
                                <a:headEnd/>
                                <a:tailEnd/>
                              </a14:hiddenLine>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E4646F1" id="Group 149" o:spid="_x0000_s1026" style="position:absolute;margin-left:-38.25pt;margin-top:146.25pt;width:544.5pt;height:102pt;z-index:251659264;mso-position-horizontal-relative:margin;mso-position-vertical-relative:page" coordorigin="-712" coordsize="73864,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" path="m,l7312660,r,1129665l3619500,733425,,1091565,,xe" fillcolor="#5b9bd5 [3204]" stroked="f" strokeweight="2pt">
                  <v:path arrowok="t" o:connecttype="custom" o:connectlocs="0,0;7,0;7,1;4,1;0,1;0,0" o:connectangles="0,0,0,0,0,0"/>
                </v:shape>
                <v:rect id="Rectangle 151" o:spid="_x0000_s1028" style="position:absolute;left:-712;width:73864;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" stroked="f" strokeweight="2pt">
                  <v:fill r:id="rId10" o:title="" recolor="t" rotate="t" type="frame"/>
                </v:rect>
                <w10:wrap anchorx="margin" anchory="page"/>
              </v:group>
            </w:pict>
          </mc:Fallback>
        </mc:AlternateContent>
      </w:r>
    </w:p>
    <w:p w14:paraId="79657B11" w14:textId="77777777" w:rsidR="0077653C" w:rsidRPr="009E303A" w:rsidRDefault="0077653C" w:rsidP="00AB4BC9">
      <w:pPr>
        <w:jc w:val="both"/>
        <w:rPr>
          <w:rFonts w:ascii="Helvetica" w:hAnsi="Helvetica"/>
        </w:rPr>
      </w:pPr>
    </w:p>
    <w:p w14:paraId="452F427F" w14:textId="38885E26" w:rsidR="0077653C" w:rsidRPr="009E303A" w:rsidRDefault="0077653C" w:rsidP="00AB4BC9">
      <w:pPr>
        <w:pStyle w:val="Subtitle"/>
        <w:jc w:val="both"/>
        <w:rPr>
          <w:rFonts w:ascii="Helvetica" w:hAnsi="Helvetica" w:cs="Helvetica"/>
          <w:color w:val="000000" w:themeColor="text1"/>
          <w:sz w:val="56"/>
          <w:szCs w:val="56"/>
        </w:rPr>
      </w:pPr>
    </w:p>
    <w:p w14:paraId="24DABDD5" w14:textId="77777777" w:rsidR="006C64EC" w:rsidRPr="009E303A" w:rsidRDefault="006C64EC" w:rsidP="00AB4BC9">
      <w:pPr>
        <w:jc w:val="both"/>
        <w:rPr>
          <w:rFonts w:ascii="Helvetica" w:hAnsi="Helvetica"/>
        </w:rPr>
      </w:pPr>
    </w:p>
    <w:p w14:paraId="27EA5241" w14:textId="77777777" w:rsidR="00062B99" w:rsidRPr="009E303A" w:rsidRDefault="00062B99" w:rsidP="005E50FF">
      <w:pPr>
        <w:autoSpaceDE w:val="0"/>
        <w:autoSpaceDN w:val="0"/>
        <w:adjustRightInd w:val="0"/>
        <w:jc w:val="center"/>
        <w:rPr>
          <w:rFonts w:ascii="Helvetica" w:hAnsi="Helvetica" w:cs="AppleSystemUIFont"/>
          <w:b/>
          <w:color w:val="C00000"/>
          <w:sz w:val="48"/>
          <w:szCs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pPr>
    </w:p>
    <w:p w14:paraId="4D3393FD" w14:textId="77777777" w:rsidR="00062B99" w:rsidRPr="009E303A" w:rsidRDefault="00062B99" w:rsidP="005E50FF">
      <w:pPr>
        <w:autoSpaceDE w:val="0"/>
        <w:autoSpaceDN w:val="0"/>
        <w:adjustRightInd w:val="0"/>
        <w:jc w:val="center"/>
        <w:rPr>
          <w:rFonts w:ascii="Helvetica" w:hAnsi="Helvetica" w:cs="AppleSystemUIFont"/>
          <w:b/>
          <w:color w:val="C00000"/>
          <w:sz w:val="48"/>
          <w:szCs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pPr>
    </w:p>
    <w:p w14:paraId="633246D7" w14:textId="77777777" w:rsidR="00062B99" w:rsidRPr="009E303A" w:rsidRDefault="00062B99" w:rsidP="005E50FF">
      <w:pPr>
        <w:autoSpaceDE w:val="0"/>
        <w:autoSpaceDN w:val="0"/>
        <w:adjustRightInd w:val="0"/>
        <w:jc w:val="center"/>
        <w:rPr>
          <w:rFonts w:ascii="Helvetica" w:hAnsi="Helvetica" w:cs="AppleSystemUIFont"/>
          <w:b/>
          <w:color w:val="C00000"/>
          <w:sz w:val="48"/>
          <w:szCs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pPr>
    </w:p>
    <w:p w14:paraId="5577B1D8" w14:textId="77777777" w:rsidR="00B679A6" w:rsidRDefault="00B679A6" w:rsidP="00874EBE">
      <w:pPr>
        <w:autoSpaceDE w:val="0"/>
        <w:autoSpaceDN w:val="0"/>
        <w:adjustRightInd w:val="0"/>
        <w:jc w:val="center"/>
        <w:rPr>
          <w:rFonts w:ascii="Helvetica" w:hAnsi="Helvetica" w:cs="AppleSystemUIFont"/>
          <w:b/>
          <w:color w:val="C00000"/>
          <w:sz w:val="48"/>
          <w:szCs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pPr>
    </w:p>
    <w:p w14:paraId="44BB6830" w14:textId="02148FA7" w:rsidR="003C23E1" w:rsidRPr="003C23E1" w:rsidRDefault="00880B6D" w:rsidP="00880B6D">
      <w:pPr>
        <w:jc w:val="center"/>
        <w:rPr>
          <w:rFonts w:ascii="Helvetica" w:hAnsi="Helvetica" w:cs="AppleSystemUIFont"/>
          <w:b/>
          <w:color w:val="C00000"/>
          <w:sz w:val="48"/>
          <w:szCs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pPr>
      <w:proofErr w:type="gramStart"/>
      <w:r>
        <w:rPr>
          <w:rFonts w:ascii="Helvetica" w:hAnsi="Helvetica" w:cs="AppleSystemUIFont"/>
          <w:b/>
          <w:color w:val="C00000"/>
          <w:sz w:val="48"/>
          <w:szCs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t xml:space="preserve">{{ </w:t>
      </w:r>
      <w:proofErr w:type="spellStart"/>
      <w:r>
        <w:rPr>
          <w:rFonts w:ascii="Helvetica" w:hAnsi="Helvetica" w:cs="AppleSystemUIFont"/>
          <w:b/>
          <w:color w:val="C00000"/>
          <w:sz w:val="48"/>
          <w:szCs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t>companyName</w:t>
      </w:r>
      <w:proofErr w:type="spellEnd"/>
      <w:proofErr w:type="gramEnd"/>
      <w:r>
        <w:rPr>
          <w:rFonts w:ascii="Helvetica" w:hAnsi="Helvetica" w:cs="AppleSystemUIFont"/>
          <w:b/>
          <w:color w:val="C00000"/>
          <w:sz w:val="48"/>
          <w:szCs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t xml:space="preserve"> }}</w:t>
      </w:r>
      <w:r w:rsidR="003C23E1" w:rsidRPr="003C23E1">
        <w:rPr>
          <w:rFonts w:ascii="Helvetica" w:hAnsi="Helvetica" w:cs="AppleSystemUIFont"/>
          <w:b/>
          <w:color w:val="C00000"/>
          <w:sz w:val="48"/>
          <w:szCs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t xml:space="preserve"> – </w:t>
      </w:r>
      <w:proofErr w:type="gramStart"/>
      <w:r>
        <w:rPr>
          <w:rFonts w:ascii="Helvetica" w:hAnsi="Helvetica" w:cs="AppleSystemUIFont"/>
          <w:b/>
          <w:color w:val="C00000"/>
          <w:sz w:val="48"/>
          <w:szCs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t xml:space="preserve">{{ </w:t>
      </w:r>
      <w:proofErr w:type="spellStart"/>
      <w:r w:rsidRPr="00880B6D">
        <w:rPr>
          <w:rFonts w:ascii="Helvetica" w:hAnsi="Helvetica" w:cs="AppleSystemUIFont"/>
          <w:b/>
          <w:color w:val="C00000"/>
          <w:sz w:val="48"/>
          <w:szCs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t>networkType</w:t>
      </w:r>
      <w:proofErr w:type="spellEnd"/>
      <w:proofErr w:type="gramEnd"/>
      <w:r>
        <w:rPr>
          <w:rFonts w:ascii="Helvetica" w:hAnsi="Helvetica" w:cs="AppleSystemUIFont"/>
          <w:b/>
          <w:color w:val="C00000"/>
          <w:sz w:val="48"/>
          <w:szCs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t xml:space="preserve"> }}</w:t>
      </w:r>
    </w:p>
    <w:p w14:paraId="6498CF4E" w14:textId="77777777" w:rsidR="003C23E1" w:rsidRPr="003C23E1" w:rsidRDefault="003C23E1" w:rsidP="003C23E1">
      <w:pPr>
        <w:jc w:val="both"/>
        <w:rPr>
          <w:rFonts w:ascii="Helvetica" w:hAnsi="Helvetica" w:cs="AppleSystemUIFont"/>
          <w:b/>
          <w:color w:val="C00000"/>
          <w:sz w:val="48"/>
          <w:szCs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pPr>
    </w:p>
    <w:p w14:paraId="2ACFE8F9" w14:textId="5614E15A" w:rsidR="00AB7F83" w:rsidRPr="009E303A" w:rsidRDefault="00A73F7A" w:rsidP="00AB4BC9">
      <w:pPr>
        <w:jc w:val="both"/>
        <w:rPr>
          <w:rFonts w:ascii="Helvetica" w:hAnsi="Helvetica"/>
          <w:color w:val="A6A6A6" w:themeColor="background1" w:themeShade="A6"/>
        </w:rPr>
      </w:pPr>
      <w:r w:rsidRPr="00A73F7A">
        <w:rPr>
          <w:rFonts w:ascii="Helvetica" w:hAnsi="Helvetica" w:cs="AppleSystemUIFont"/>
          <w:b/>
          <w:color w:val="C00000"/>
          <w:sz w:val="48"/>
          <w:szCs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t>Blackbox Vulnerability Assessment Report</w:t>
      </w:r>
    </w:p>
    <w:p w14:paraId="21F020D6" w14:textId="77777777" w:rsidR="00AB7F83" w:rsidRPr="009E303A" w:rsidRDefault="00AB7F83" w:rsidP="00AB4BC9">
      <w:pPr>
        <w:jc w:val="both"/>
        <w:rPr>
          <w:rFonts w:ascii="Helvetica" w:hAnsi="Helvetica"/>
          <w:color w:val="A6A6A6" w:themeColor="background1" w:themeShade="A6"/>
        </w:rPr>
      </w:pPr>
    </w:p>
    <w:p w14:paraId="6E5814A6" w14:textId="77777777" w:rsidR="00AB7F83" w:rsidRPr="009E303A" w:rsidRDefault="00AB7F83" w:rsidP="00AB4BC9">
      <w:pPr>
        <w:jc w:val="both"/>
        <w:rPr>
          <w:rFonts w:ascii="Helvetica" w:hAnsi="Helvetica"/>
          <w:color w:val="A6A6A6" w:themeColor="background1" w:themeShade="A6"/>
        </w:rPr>
      </w:pPr>
    </w:p>
    <w:p w14:paraId="35CF8573" w14:textId="6FC91091" w:rsidR="00AB7F83" w:rsidRDefault="00AB7F83" w:rsidP="00AB4BC9">
      <w:pPr>
        <w:jc w:val="both"/>
        <w:rPr>
          <w:rFonts w:ascii="Helvetica" w:hAnsi="Helvetica"/>
          <w:color w:val="A6A6A6" w:themeColor="background1" w:themeShade="A6"/>
        </w:rPr>
      </w:pPr>
    </w:p>
    <w:p w14:paraId="0F8D9093" w14:textId="44F021A8" w:rsidR="00E61C72" w:rsidRDefault="00E61C72" w:rsidP="00AB4BC9">
      <w:pPr>
        <w:jc w:val="both"/>
        <w:rPr>
          <w:rFonts w:ascii="Helvetica" w:hAnsi="Helvetica"/>
          <w:color w:val="A6A6A6" w:themeColor="background1" w:themeShade="A6"/>
        </w:rPr>
      </w:pPr>
    </w:p>
    <w:p w14:paraId="4B480418" w14:textId="24D1F34C" w:rsidR="00E61C72" w:rsidRDefault="00E61C72" w:rsidP="00AB4BC9">
      <w:pPr>
        <w:jc w:val="both"/>
        <w:rPr>
          <w:rFonts w:ascii="Helvetica" w:hAnsi="Helvetica"/>
          <w:color w:val="A6A6A6" w:themeColor="background1" w:themeShade="A6"/>
        </w:rPr>
      </w:pPr>
    </w:p>
    <w:p w14:paraId="256F77A3" w14:textId="77777777" w:rsidR="00E61C72" w:rsidRPr="009E303A" w:rsidRDefault="00E61C72" w:rsidP="00AB4BC9">
      <w:pPr>
        <w:jc w:val="both"/>
        <w:rPr>
          <w:rFonts w:ascii="Helvetica" w:hAnsi="Helvetica"/>
          <w:color w:val="A6A6A6" w:themeColor="background1" w:themeShade="A6"/>
        </w:rPr>
      </w:pPr>
    </w:p>
    <w:p w14:paraId="1C5C0C8E" w14:textId="77777777" w:rsidR="00AB7F83" w:rsidRDefault="00AB7F83" w:rsidP="00AB4BC9">
      <w:pPr>
        <w:jc w:val="both"/>
        <w:rPr>
          <w:rFonts w:ascii="Helvetica" w:hAnsi="Helvetica"/>
          <w:color w:val="A6A6A6" w:themeColor="background1" w:themeShade="A6"/>
        </w:rPr>
      </w:pPr>
    </w:p>
    <w:p w14:paraId="6034CE72" w14:textId="77777777" w:rsidR="00F203A3" w:rsidRDefault="00F203A3" w:rsidP="00AB4BC9">
      <w:pPr>
        <w:jc w:val="both"/>
        <w:rPr>
          <w:rFonts w:ascii="Helvetica" w:hAnsi="Helvetica"/>
          <w:color w:val="A6A6A6" w:themeColor="background1" w:themeShade="A6"/>
        </w:rPr>
      </w:pPr>
    </w:p>
    <w:p w14:paraId="1DEDC0EF" w14:textId="77777777" w:rsidR="00F203A3" w:rsidRDefault="00F203A3" w:rsidP="00AB4BC9">
      <w:pPr>
        <w:jc w:val="both"/>
        <w:rPr>
          <w:rFonts w:ascii="Helvetica" w:hAnsi="Helvetica"/>
          <w:color w:val="A6A6A6" w:themeColor="background1" w:themeShade="A6"/>
        </w:rPr>
      </w:pPr>
    </w:p>
    <w:p w14:paraId="78C14CDA" w14:textId="77777777" w:rsidR="00F203A3" w:rsidRDefault="00F203A3" w:rsidP="00AB4BC9">
      <w:pPr>
        <w:jc w:val="both"/>
        <w:rPr>
          <w:rFonts w:ascii="Helvetica" w:hAnsi="Helvetica"/>
          <w:color w:val="A6A6A6" w:themeColor="background1" w:themeShade="A6"/>
        </w:rPr>
      </w:pPr>
    </w:p>
    <w:p w14:paraId="7B7CFFCB" w14:textId="77777777" w:rsidR="00F203A3" w:rsidRDefault="00F203A3" w:rsidP="00AB4BC9">
      <w:pPr>
        <w:jc w:val="both"/>
        <w:rPr>
          <w:rFonts w:ascii="Helvetica" w:hAnsi="Helvetica"/>
          <w:color w:val="A6A6A6" w:themeColor="background1" w:themeShade="A6"/>
        </w:rPr>
      </w:pPr>
    </w:p>
    <w:p w14:paraId="6BFDDE0D" w14:textId="77777777" w:rsidR="00F203A3" w:rsidRPr="009E303A" w:rsidRDefault="00F203A3" w:rsidP="00AB4BC9">
      <w:pPr>
        <w:jc w:val="both"/>
        <w:rPr>
          <w:rFonts w:ascii="Helvetica" w:hAnsi="Helvetica"/>
          <w:color w:val="A6A6A6" w:themeColor="background1" w:themeShade="A6"/>
        </w:rPr>
      </w:pPr>
    </w:p>
    <w:p w14:paraId="7B1B7054" w14:textId="35ACCD06" w:rsidR="00FF2C18" w:rsidRPr="009E303A" w:rsidRDefault="0077653C" w:rsidP="00AB4BC9">
      <w:pPr>
        <w:jc w:val="both"/>
        <w:rPr>
          <w:rFonts w:ascii="Helvetica" w:hAnsi="Helvetica"/>
          <w:color w:val="A6A6A6" w:themeColor="background1" w:themeShade="A6"/>
        </w:rPr>
      </w:pPr>
      <w:r w:rsidRPr="009E303A">
        <w:rPr>
          <w:rFonts w:ascii="Helvetica" w:hAnsi="Helvetica"/>
          <w:color w:val="A6A6A6" w:themeColor="background1" w:themeShade="A6"/>
        </w:rPr>
        <w:t xml:space="preserve">Prepared by </w:t>
      </w:r>
      <w:r w:rsidR="00432B24" w:rsidRPr="009E303A">
        <w:rPr>
          <w:rFonts w:ascii="Helvetica" w:hAnsi="Helvetica"/>
          <w:color w:val="A6A6A6" w:themeColor="background1" w:themeShade="A6"/>
        </w:rPr>
        <w:t>RNS Technology</w:t>
      </w:r>
      <w:r w:rsidRPr="009E303A">
        <w:rPr>
          <w:rFonts w:ascii="Helvetica" w:hAnsi="Helvetica"/>
          <w:color w:val="A6A6A6" w:themeColor="background1" w:themeShade="A6"/>
        </w:rPr>
        <w:t xml:space="preserve"> </w:t>
      </w:r>
      <w:r w:rsidR="0016562C" w:rsidRPr="009E303A">
        <w:rPr>
          <w:rFonts w:ascii="Helvetica" w:hAnsi="Helvetica"/>
          <w:color w:val="A6A6A6" w:themeColor="background1" w:themeShade="A6"/>
        </w:rPr>
        <w:t xml:space="preserve">Services (hereafter referred to as RNS) </w:t>
      </w:r>
      <w:r w:rsidRPr="009E303A">
        <w:rPr>
          <w:rFonts w:ascii="Helvetica" w:hAnsi="Helvetica"/>
          <w:color w:val="A6A6A6" w:themeColor="background1" w:themeShade="A6"/>
        </w:rPr>
        <w:t>for</w:t>
      </w:r>
      <w:r w:rsidR="00215828" w:rsidRPr="009E303A">
        <w:rPr>
          <w:rFonts w:ascii="Helvetica" w:hAnsi="Helvetica"/>
          <w:color w:val="A6A6A6" w:themeColor="background1" w:themeShade="A6"/>
        </w:rPr>
        <w:t xml:space="preserve"> </w:t>
      </w:r>
      <w:proofErr w:type="gramStart"/>
      <w:r w:rsidR="008A5D7D" w:rsidRPr="008A5D7D">
        <w:rPr>
          <w:rFonts w:ascii="Helvetica" w:hAnsi="Helvetica"/>
          <w:color w:val="A6A6A6" w:themeColor="background1" w:themeShade="A6"/>
        </w:rPr>
        <w:t xml:space="preserve">{{ </w:t>
      </w:r>
      <w:proofErr w:type="spellStart"/>
      <w:r w:rsidR="008A5D7D" w:rsidRPr="008A5D7D">
        <w:rPr>
          <w:rFonts w:ascii="Helvetica" w:hAnsi="Helvetica"/>
          <w:color w:val="A6A6A6" w:themeColor="background1" w:themeShade="A6"/>
        </w:rPr>
        <w:t>companyName</w:t>
      </w:r>
      <w:proofErr w:type="spellEnd"/>
      <w:proofErr w:type="gramEnd"/>
      <w:r w:rsidR="008A5D7D" w:rsidRPr="008A5D7D">
        <w:rPr>
          <w:rFonts w:ascii="Helvetica" w:hAnsi="Helvetica"/>
          <w:color w:val="A6A6A6" w:themeColor="background1" w:themeShade="A6"/>
        </w:rPr>
        <w:t xml:space="preserve"> }}</w:t>
      </w:r>
      <w:r w:rsidRPr="009E303A">
        <w:rPr>
          <w:rFonts w:ascii="Helvetica" w:hAnsi="Helvetica"/>
          <w:color w:val="A6A6A6" w:themeColor="background1" w:themeShade="A6"/>
        </w:rPr>
        <w:t xml:space="preserve">. Portions of this document and the templates used in its production are the property of </w:t>
      </w:r>
      <w:r w:rsidR="00432B24" w:rsidRPr="009E303A">
        <w:rPr>
          <w:rFonts w:ascii="Helvetica" w:hAnsi="Helvetica"/>
          <w:color w:val="A6A6A6" w:themeColor="background1" w:themeShade="A6"/>
        </w:rPr>
        <w:t xml:space="preserve">RNS </w:t>
      </w:r>
      <w:r w:rsidR="00A120A6" w:rsidRPr="009E303A">
        <w:rPr>
          <w:rFonts w:ascii="Helvetica" w:hAnsi="Helvetica"/>
          <w:color w:val="A6A6A6" w:themeColor="background1" w:themeShade="A6"/>
        </w:rPr>
        <w:t>and</w:t>
      </w:r>
      <w:r w:rsidRPr="009E303A">
        <w:rPr>
          <w:rFonts w:ascii="Helvetica" w:hAnsi="Helvetica"/>
          <w:color w:val="A6A6A6" w:themeColor="background1" w:themeShade="A6"/>
        </w:rPr>
        <w:t xml:space="preserve"> cannot be copied (in full or in part) without </w:t>
      </w:r>
      <w:r w:rsidR="0016562C" w:rsidRPr="009E303A">
        <w:rPr>
          <w:rFonts w:ascii="Helvetica" w:hAnsi="Helvetica"/>
          <w:color w:val="A6A6A6" w:themeColor="background1" w:themeShade="A6"/>
        </w:rPr>
        <w:t>it</w:t>
      </w:r>
      <w:r w:rsidR="00AC6CC9" w:rsidRPr="009E303A">
        <w:rPr>
          <w:rFonts w:ascii="Helvetica" w:hAnsi="Helvetica"/>
          <w:color w:val="A6A6A6" w:themeColor="background1" w:themeShade="A6"/>
        </w:rPr>
        <w:t>s permission</w:t>
      </w:r>
      <w:r w:rsidRPr="009E303A">
        <w:rPr>
          <w:rFonts w:ascii="Helvetica" w:hAnsi="Helvetica"/>
          <w:color w:val="A6A6A6" w:themeColor="background1" w:themeShade="A6"/>
        </w:rPr>
        <w:t xml:space="preserve">. While precautions have been taken in the preparation of this document, </w:t>
      </w:r>
      <w:r w:rsidR="00432B24" w:rsidRPr="009E303A">
        <w:rPr>
          <w:rFonts w:ascii="Helvetica" w:hAnsi="Helvetica"/>
          <w:color w:val="A6A6A6" w:themeColor="background1" w:themeShade="A6"/>
        </w:rPr>
        <w:t xml:space="preserve">RNS </w:t>
      </w:r>
      <w:r w:rsidR="00A120A6" w:rsidRPr="009E303A">
        <w:rPr>
          <w:rFonts w:ascii="Helvetica" w:hAnsi="Helvetica"/>
          <w:color w:val="A6A6A6" w:themeColor="background1" w:themeShade="A6"/>
        </w:rPr>
        <w:t>the</w:t>
      </w:r>
      <w:r w:rsidRPr="009E303A">
        <w:rPr>
          <w:rFonts w:ascii="Helvetica" w:hAnsi="Helvetica"/>
          <w:color w:val="A6A6A6" w:themeColor="background1" w:themeShade="A6"/>
        </w:rPr>
        <w:t xml:space="preserve"> publisher, and the author(s) assume no responsibility for errors, omissions, or for damages resulting from the use of the information contained herein.</w:t>
      </w:r>
    </w:p>
    <w:sdt>
      <w:sdtPr>
        <w:rPr>
          <w:rFonts w:ascii="Helvetica" w:eastAsiaTheme="minorHAnsi" w:hAnsi="Helvetica" w:cs="Helvetica"/>
          <w:b w:val="0"/>
          <w:bCs w:val="0"/>
          <w:color w:val="auto"/>
          <w:sz w:val="20"/>
          <w:szCs w:val="20"/>
          <w:lang w:eastAsia="en-US"/>
        </w:rPr>
        <w:id w:val="7885258"/>
        <w:docPartObj>
          <w:docPartGallery w:val="Table of Contents"/>
          <w:docPartUnique/>
        </w:docPartObj>
      </w:sdtPr>
      <w:sdtEndPr>
        <w:rPr>
          <w:rFonts w:eastAsia="Times New Roman"/>
          <w:lang w:eastAsia="en-GB"/>
        </w:rPr>
      </w:sdtEndPr>
      <w:sdtContent>
        <w:p w14:paraId="6A75F2A5" w14:textId="7CA360B8" w:rsidR="00B22919" w:rsidRPr="009E303A" w:rsidRDefault="00B22919" w:rsidP="008E6F76">
          <w:pPr>
            <w:pStyle w:val="TOCHeading"/>
            <w:spacing w:before="0"/>
            <w:jc w:val="both"/>
            <w:rPr>
              <w:rFonts w:ascii="Helvetica" w:eastAsiaTheme="minorHAnsi" w:hAnsi="Helvetica" w:cs="Helvetica"/>
              <w:b w:val="0"/>
              <w:bCs w:val="0"/>
              <w:color w:val="auto"/>
              <w:sz w:val="20"/>
              <w:szCs w:val="20"/>
              <w:lang w:eastAsia="en-US"/>
            </w:rPr>
          </w:pPr>
        </w:p>
        <w:p w14:paraId="10B587D7" w14:textId="3E52ABAC" w:rsidR="0077653C" w:rsidRPr="009E303A" w:rsidRDefault="0077653C" w:rsidP="008E6F76">
          <w:pPr>
            <w:pStyle w:val="TOCHeading"/>
            <w:spacing w:before="0"/>
            <w:jc w:val="both"/>
            <w:rPr>
              <w:rFonts w:ascii="Helvetica" w:eastAsiaTheme="minorHAnsi" w:hAnsi="Helvetica" w:cs="Helvetica"/>
              <w:bCs w:val="0"/>
              <w:color w:val="0070C0"/>
              <w:sz w:val="21"/>
              <w:szCs w:val="21"/>
              <w:lang w:eastAsia="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9E303A">
            <w:rPr>
              <w:rFonts w:ascii="Helvetica" w:hAnsi="Helvetica" w:cs="Helvetica"/>
              <w:bCs w:val="0"/>
              <w:color w:val="0070C0"/>
              <w:lang w:eastAsia="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Table of Contents</w:t>
          </w:r>
        </w:p>
        <w:p w14:paraId="1F28FB3B" w14:textId="2B9737CB" w:rsidR="003F6596" w:rsidRDefault="003F6596" w:rsidP="00AB4BC9">
          <w:pPr>
            <w:jc w:val="both"/>
            <w:rPr>
              <w:rFonts w:ascii="Helvetica" w:hAnsi="Helvetica"/>
              <w:color w:val="000000" w:themeColor="text1"/>
              <w:lang w:eastAsia="ja-JP"/>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63442ED3" w14:textId="77777777" w:rsidR="00034359" w:rsidRPr="00034359" w:rsidRDefault="00034359" w:rsidP="00AB4BC9">
          <w:pPr>
            <w:jc w:val="both"/>
            <w:rPr>
              <w:rFonts w:ascii="Helvetica" w:hAnsi="Helvetica"/>
              <w:color w:val="000000" w:themeColor="text1"/>
              <w:lang w:eastAsia="ja-JP"/>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6266513D" w14:textId="5A762304" w:rsidR="00EE2DEC" w:rsidRPr="00034359" w:rsidRDefault="0077653C" w:rsidP="00EE2DEC">
          <w:pPr>
            <w:pStyle w:val="TOC2"/>
            <w:rPr>
              <w:rFonts w:ascii="Helvetica" w:eastAsiaTheme="minorEastAsia" w:hAnsi="Helvetica" w:cstheme="minorBidi"/>
              <w:noProof/>
              <w:color w:val="000000" w:themeColor="text1"/>
              <w14:textOutline w14:w="0" w14:cap="flat" w14:cmpd="sng" w14:algn="ctr">
                <w14:noFill/>
                <w14:prstDash w14:val="solid"/>
                <w14:round/>
              </w14:textOutline>
            </w:rPr>
          </w:pPr>
          <w:r w:rsidRPr="00034359">
            <w:rPr>
              <w:rFonts w:ascii="Helvetica" w:hAnsi="Helvetica" w:cs="Helvetica"/>
              <w:color w:val="000000" w:themeColor="text1"/>
              <w14:textOutline w14:w="0" w14:cap="flat" w14:cmpd="sng" w14:algn="ctr">
                <w14:noFill/>
                <w14:prstDash w14:val="solid"/>
                <w14:round/>
              </w14:textOutline>
            </w:rPr>
            <w:fldChar w:fldCharType="begin"/>
          </w:r>
          <w:r w:rsidRPr="00034359">
            <w:rPr>
              <w:rFonts w:ascii="Helvetica" w:hAnsi="Helvetica" w:cs="Helvetica"/>
              <w:color w:val="000000" w:themeColor="text1"/>
              <w14:textOutline w14:w="0" w14:cap="flat" w14:cmpd="sng" w14:algn="ctr">
                <w14:noFill/>
                <w14:prstDash w14:val="solid"/>
                <w14:round/>
              </w14:textOutline>
            </w:rPr>
            <w:instrText xml:space="preserve"> TOC \o "1-3" \h \z \u </w:instrText>
          </w:r>
          <w:r w:rsidRPr="00034359">
            <w:rPr>
              <w:rFonts w:ascii="Helvetica" w:hAnsi="Helvetica" w:cs="Helvetica"/>
              <w:color w:val="000000" w:themeColor="text1"/>
              <w14:textOutline w14:w="0" w14:cap="flat" w14:cmpd="sng" w14:algn="ctr">
                <w14:noFill/>
                <w14:prstDash w14:val="solid"/>
                <w14:round/>
              </w14:textOutline>
            </w:rPr>
            <w:fldChar w:fldCharType="separate"/>
          </w:r>
          <w:hyperlink w:anchor="_Toc93907115" w:history="1">
            <w:r w:rsidR="00EE2DEC" w:rsidRPr="00034359">
              <w:rPr>
                <w:rStyle w:val="Hyperlink"/>
                <w:rFonts w:ascii="Helvetica" w:hAnsi="Helvetica" w:cs="Helvetica"/>
                <w:color w:val="000000" w:themeColor="text1"/>
                <w:sz w:val="24"/>
                <w14:textOutline w14:w="0" w14:cap="flat" w14:cmpd="sng" w14:algn="ctr">
                  <w14:noFill/>
                  <w14:prstDash w14:val="solid"/>
                  <w14:round/>
                </w14:textOutline>
              </w:rPr>
              <w:t>Executive Summary</w:t>
            </w:r>
            <w:r w:rsidR="00EE2DEC" w:rsidRPr="00034359">
              <w:rPr>
                <w:rFonts w:ascii="Helvetica" w:hAnsi="Helvetica"/>
                <w:noProof/>
                <w:webHidden/>
                <w:color w:val="000000" w:themeColor="text1"/>
                <w14:textOutline w14:w="0" w14:cap="flat" w14:cmpd="sng" w14:algn="ctr">
                  <w14:noFill/>
                  <w14:prstDash w14:val="solid"/>
                  <w14:round/>
                </w14:textOutline>
              </w:rPr>
              <w:tab/>
            </w:r>
            <w:r w:rsidR="00EE2DEC" w:rsidRPr="00034359">
              <w:rPr>
                <w:rFonts w:ascii="Helvetica" w:hAnsi="Helvetica"/>
                <w:noProof/>
                <w:webHidden/>
                <w:color w:val="000000" w:themeColor="text1"/>
                <w14:textOutline w14:w="0" w14:cap="flat" w14:cmpd="sng" w14:algn="ctr">
                  <w14:noFill/>
                  <w14:prstDash w14:val="solid"/>
                  <w14:round/>
                </w14:textOutline>
              </w:rPr>
              <w:fldChar w:fldCharType="begin"/>
            </w:r>
            <w:r w:rsidR="00EE2DEC" w:rsidRPr="00034359">
              <w:rPr>
                <w:rFonts w:ascii="Helvetica" w:hAnsi="Helvetica"/>
                <w:noProof/>
                <w:webHidden/>
                <w:color w:val="000000" w:themeColor="text1"/>
                <w14:textOutline w14:w="0" w14:cap="flat" w14:cmpd="sng" w14:algn="ctr">
                  <w14:noFill/>
                  <w14:prstDash w14:val="solid"/>
                  <w14:round/>
                </w14:textOutline>
              </w:rPr>
              <w:instrText xml:space="preserve"> PAGEREF _Toc93907115 \h </w:instrText>
            </w:r>
            <w:r w:rsidR="00EE2DEC" w:rsidRPr="00034359">
              <w:rPr>
                <w:rFonts w:ascii="Helvetica" w:hAnsi="Helvetica"/>
                <w:noProof/>
                <w:webHidden/>
                <w:color w:val="000000" w:themeColor="text1"/>
                <w14:textOutline w14:w="0" w14:cap="flat" w14:cmpd="sng" w14:algn="ctr">
                  <w14:noFill/>
                  <w14:prstDash w14:val="solid"/>
                  <w14:round/>
                </w14:textOutline>
              </w:rPr>
            </w:r>
            <w:r w:rsidR="00EE2DEC" w:rsidRPr="00034359">
              <w:rPr>
                <w:rFonts w:ascii="Helvetica" w:hAnsi="Helvetica"/>
                <w:noProof/>
                <w:webHidden/>
                <w:color w:val="000000" w:themeColor="text1"/>
                <w14:textOutline w14:w="0" w14:cap="flat" w14:cmpd="sng" w14:algn="ctr">
                  <w14:noFill/>
                  <w14:prstDash w14:val="solid"/>
                  <w14:round/>
                </w14:textOutline>
              </w:rPr>
              <w:fldChar w:fldCharType="separate"/>
            </w:r>
            <w:r w:rsidR="000D3772">
              <w:rPr>
                <w:rFonts w:ascii="Helvetica" w:hAnsi="Helvetica"/>
                <w:noProof/>
                <w:webHidden/>
                <w:color w:val="000000" w:themeColor="text1"/>
                <w14:textOutline w14:w="0" w14:cap="flat" w14:cmpd="sng" w14:algn="ctr">
                  <w14:noFill/>
                  <w14:prstDash w14:val="solid"/>
                  <w14:round/>
                </w14:textOutline>
              </w:rPr>
              <w:t>3</w:t>
            </w:r>
            <w:r w:rsidR="00EE2DEC" w:rsidRPr="00034359">
              <w:rPr>
                <w:rFonts w:ascii="Helvetica" w:hAnsi="Helvetica"/>
                <w:noProof/>
                <w:webHidden/>
                <w:color w:val="000000" w:themeColor="text1"/>
                <w14:textOutline w14:w="0" w14:cap="flat" w14:cmpd="sng" w14:algn="ctr">
                  <w14:noFill/>
                  <w14:prstDash w14:val="solid"/>
                  <w14:round/>
                </w14:textOutline>
              </w:rPr>
              <w:fldChar w:fldCharType="end"/>
            </w:r>
          </w:hyperlink>
        </w:p>
        <w:p w14:paraId="4C10247B" w14:textId="0BD486DA" w:rsidR="00EE2DEC" w:rsidRPr="00034359" w:rsidRDefault="00EE2DEC" w:rsidP="00EE2DEC">
          <w:pPr>
            <w:pStyle w:val="TOC2"/>
            <w:rPr>
              <w:rFonts w:ascii="Helvetica" w:eastAsiaTheme="minorEastAsia" w:hAnsi="Helvetica" w:cstheme="minorBidi"/>
              <w:noProof/>
              <w:color w:val="000000" w:themeColor="text1"/>
              <w14:textOutline w14:w="0" w14:cap="flat" w14:cmpd="sng" w14:algn="ctr">
                <w14:noFill/>
                <w14:prstDash w14:val="solid"/>
                <w14:round/>
              </w14:textOutline>
            </w:rPr>
          </w:pPr>
          <w:hyperlink w:anchor="_Toc93907118" w:history="1">
            <w:r w:rsidRPr="00034359">
              <w:rPr>
                <w:rStyle w:val="Hyperlink"/>
                <w:rFonts w:ascii="Helvetica" w:hAnsi="Helvetica" w:cs="Helvetica"/>
                <w:color w:val="000000" w:themeColor="text1"/>
                <w:sz w:val="24"/>
                <w14:textOutline w14:w="0" w14:cap="flat" w14:cmpd="sng" w14:algn="ctr">
                  <w14:noFill/>
                  <w14:prstDash w14:val="solid"/>
                  <w14:round/>
                </w14:textOutline>
              </w:rPr>
              <w:t>Scope and Detailed Findings</w:t>
            </w:r>
            <w:r w:rsidRPr="00034359">
              <w:rPr>
                <w:rFonts w:ascii="Helvetica" w:hAnsi="Helvetica"/>
                <w:noProof/>
                <w:webHidden/>
                <w:color w:val="000000" w:themeColor="text1"/>
                <w14:textOutline w14:w="0" w14:cap="flat" w14:cmpd="sng" w14:algn="ctr">
                  <w14:noFill/>
                  <w14:prstDash w14:val="solid"/>
                  <w14:round/>
                </w14:textOutline>
              </w:rPr>
              <w:tab/>
            </w:r>
          </w:hyperlink>
          <w:r w:rsidR="00E570B9">
            <w:rPr>
              <w:rFonts w:ascii="Helvetica" w:hAnsi="Helvetica"/>
              <w:noProof/>
              <w:color w:val="000000" w:themeColor="text1"/>
              <w14:textOutline w14:w="0" w14:cap="flat" w14:cmpd="sng" w14:algn="ctr">
                <w14:noFill/>
                <w14:prstDash w14:val="solid"/>
                <w14:round/>
              </w14:textOutline>
            </w:rPr>
            <w:t>6</w:t>
          </w:r>
        </w:p>
        <w:p w14:paraId="225450FC" w14:textId="31D32CE4" w:rsidR="00EE2DEC" w:rsidRPr="00E570B9" w:rsidRDefault="00EE2DEC">
          <w:pPr>
            <w:pStyle w:val="TOC2"/>
            <w:rPr>
              <w:rFonts w:ascii="Helvetica" w:eastAsiaTheme="minorEastAsia" w:hAnsi="Helvetica" w:cs="Helvetica"/>
              <w:noProof/>
              <w:color w:val="000000" w:themeColor="text1"/>
              <w14:textOutline w14:w="0" w14:cap="flat" w14:cmpd="sng" w14:algn="ctr">
                <w14:noFill/>
                <w14:prstDash w14:val="solid"/>
                <w14:round/>
              </w14:textOutline>
            </w:rPr>
          </w:pPr>
          <w:hyperlink w:anchor="_Toc93907136" w:history="1">
            <w:r w:rsidRPr="00034359">
              <w:rPr>
                <w:rStyle w:val="Hyperlink"/>
                <w:rFonts w:ascii="Helvetica" w:hAnsi="Helvetica" w:cs="Helvetica"/>
                <w:color w:val="000000" w:themeColor="text1"/>
                <w:sz w:val="24"/>
                <w14:textOutline w14:w="0" w14:cap="flat" w14:cmpd="sng" w14:algn="ctr">
                  <w14:noFill/>
                  <w14:prstDash w14:val="solid"/>
                  <w14:round/>
                </w14:textOutline>
              </w:rPr>
              <w:t>Summary of Recommendations</w:t>
            </w:r>
            <w:r w:rsidRPr="00034359">
              <w:rPr>
                <w:rFonts w:ascii="Helvetica" w:hAnsi="Helvetica"/>
                <w:noProof/>
                <w:webHidden/>
                <w:color w:val="000000" w:themeColor="text1"/>
                <w14:textOutline w14:w="0" w14:cap="flat" w14:cmpd="sng" w14:algn="ctr">
                  <w14:noFill/>
                  <w14:prstDash w14:val="solid"/>
                  <w14:round/>
                </w14:textOutline>
              </w:rPr>
              <w:tab/>
            </w:r>
          </w:hyperlink>
          <w:r w:rsidR="00E570B9" w:rsidRPr="00E570B9">
            <w:rPr>
              <w:rFonts w:ascii="Helvetica" w:hAnsi="Helvetica" w:cs="Helvetica"/>
            </w:rPr>
            <w:t>7</w:t>
          </w:r>
        </w:p>
        <w:p w14:paraId="17B3A645" w14:textId="2903BD21" w:rsidR="00EE2DEC" w:rsidRPr="000D3772" w:rsidRDefault="00EE2DEC">
          <w:pPr>
            <w:pStyle w:val="TOC2"/>
            <w:rPr>
              <w:rFonts w:ascii="Helvetica" w:eastAsiaTheme="minorEastAsia" w:hAnsi="Helvetica" w:cs="Helvetica"/>
              <w:noProof/>
              <w:color w:val="000000" w:themeColor="text1"/>
              <w14:textOutline w14:w="0" w14:cap="flat" w14:cmpd="sng" w14:algn="ctr">
                <w14:noFill/>
                <w14:prstDash w14:val="solid"/>
                <w14:round/>
              </w14:textOutline>
            </w:rPr>
          </w:pPr>
          <w:hyperlink w:anchor="_Toc93907137" w:history="1">
            <w:r w:rsidRPr="00E570B9">
              <w:rPr>
                <w:rStyle w:val="Hyperlink"/>
                <w:rFonts w:ascii="Helvetica" w:hAnsi="Helvetica" w:cs="Helvetica"/>
                <w:color w:val="000000" w:themeColor="text1"/>
                <w:sz w:val="24"/>
                <w14:textOutline w14:w="0" w14:cap="flat" w14:cmpd="sng" w14:algn="ctr">
                  <w14:noFill/>
                  <w14:prstDash w14:val="solid"/>
                  <w14:round/>
                </w14:textOutline>
              </w:rPr>
              <w:t>Conclusion and Next Steps</w:t>
            </w:r>
            <w:r w:rsidRPr="00E570B9">
              <w:rPr>
                <w:rFonts w:ascii="Helvetica" w:hAnsi="Helvetica" w:cs="Helvetica"/>
                <w:noProof/>
                <w:webHidden/>
                <w:color w:val="000000" w:themeColor="text1"/>
                <w14:textOutline w14:w="0" w14:cap="flat" w14:cmpd="sng" w14:algn="ctr">
                  <w14:noFill/>
                  <w14:prstDash w14:val="solid"/>
                  <w14:round/>
                </w14:textOutline>
              </w:rPr>
              <w:tab/>
            </w:r>
          </w:hyperlink>
          <w:r w:rsidR="00E570B9" w:rsidRPr="00E570B9">
            <w:rPr>
              <w:rFonts w:ascii="Helvetica" w:hAnsi="Helvetica" w:cs="Helvetica"/>
            </w:rPr>
            <w:t>1</w:t>
          </w:r>
          <w:r w:rsidR="009C2188">
            <w:rPr>
              <w:rFonts w:ascii="Helvetica" w:hAnsi="Helvetica" w:cs="Helvetica"/>
            </w:rPr>
            <w:t>3</w:t>
          </w:r>
        </w:p>
        <w:p w14:paraId="3C0EC560" w14:textId="61FE6CEC" w:rsidR="00F60794" w:rsidRPr="009E303A" w:rsidRDefault="0077653C" w:rsidP="00AB4BC9">
          <w:pPr>
            <w:jc w:val="both"/>
            <w:rPr>
              <w:rFonts w:ascii="Helvetica" w:hAnsi="Helvetica" w:cs="Helvetica"/>
              <w:sz w:val="20"/>
              <w:szCs w:val="20"/>
            </w:rPr>
          </w:pPr>
          <w:r w:rsidRPr="00034359">
            <w:rPr>
              <w:rFonts w:ascii="Helvetica" w:hAnsi="Helvetica" w:cs="Helvetica"/>
              <w:color w:val="000000" w:themeColor="text1"/>
              <w14:textOutline w14:w="0" w14:cap="flat" w14:cmpd="sng" w14:algn="ctr">
                <w14:noFill/>
                <w14:prstDash w14:val="solid"/>
                <w14:round/>
              </w14:textOutline>
            </w:rPr>
            <w:fldChar w:fldCharType="end"/>
          </w:r>
          <w:r w:rsidR="00D1252D" w:rsidRPr="009E303A">
            <w:rPr>
              <w:rFonts w:ascii="Helvetica" w:hAnsi="Helvetica" w:cs="Helvetica"/>
              <w:sz w:val="20"/>
              <w:szCs w:val="20"/>
            </w:rPr>
            <w:t xml:space="preserve"> </w:t>
          </w:r>
        </w:p>
      </w:sdtContent>
    </w:sdt>
    <w:bookmarkStart w:id="0" w:name="_Toc36945250" w:displacedByCustomXml="prev"/>
    <w:p w14:paraId="0972A2F2" w14:textId="47AC9B4A" w:rsidR="005962C8" w:rsidRPr="009E303A" w:rsidRDefault="005962C8" w:rsidP="00AB4BC9">
      <w:pPr>
        <w:jc w:val="both"/>
        <w:rPr>
          <w:rFonts w:ascii="Helvetica" w:hAnsi="Helvetica" w:cs="Helvetica"/>
          <w:sz w:val="20"/>
          <w:szCs w:val="20"/>
        </w:rPr>
      </w:pPr>
      <w:r w:rsidRPr="009E303A">
        <w:rPr>
          <w:rFonts w:ascii="Helvetica" w:hAnsi="Helvetica" w:cs="Helvetica"/>
          <w:sz w:val="20"/>
          <w:szCs w:val="20"/>
        </w:rPr>
        <w:br w:type="page"/>
      </w:r>
    </w:p>
    <w:p w14:paraId="713381F5" w14:textId="027226DC" w:rsidR="00F203A3" w:rsidRPr="00B2461D" w:rsidRDefault="008428F1" w:rsidP="00B2461D">
      <w:pPr>
        <w:pStyle w:val="Heading2"/>
        <w:spacing w:after="240"/>
        <w:jc w:val="both"/>
        <w:rPr>
          <w:rFonts w:ascii="Helvetica" w:hAnsi="Helvetica" w:cs="Helvetica"/>
          <w:bCs w:val="0"/>
          <w:sz w:val="32"/>
          <w:szCs w:val="32"/>
        </w:rPr>
      </w:pPr>
      <w:bookmarkStart w:id="1" w:name="_Toc93907115"/>
      <w:r w:rsidRPr="009E303A">
        <w:rPr>
          <w:rFonts w:ascii="Helvetica" w:hAnsi="Helvetica" w:cs="Helvetica"/>
          <w:bCs w:val="0"/>
          <w:color w:val="0070C0"/>
          <w:sz w:val="32"/>
          <w:szCs w:val="3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lastRenderedPageBreak/>
        <w:t>Executive Summary</w:t>
      </w:r>
      <w:bookmarkEnd w:id="0"/>
      <w:bookmarkEnd w:id="1"/>
      <w:r w:rsidRPr="009E303A">
        <w:rPr>
          <w:rFonts w:ascii="Helvetica" w:hAnsi="Helvetica" w:cs="Helvetica"/>
          <w:bCs w:val="0"/>
          <w:sz w:val="32"/>
          <w:szCs w:val="32"/>
        </w:rPr>
        <w:t xml:space="preserve"> </w:t>
      </w:r>
    </w:p>
    <w:p w14:paraId="13A75D3F" w14:textId="77777777" w:rsidR="00F203A3" w:rsidRDefault="00F203A3" w:rsidP="00F203A3">
      <w:pPr>
        <w:jc w:val="both"/>
        <w:rPr>
          <w:rFonts w:ascii="Helvetica" w:hAnsi="Helvetica"/>
        </w:rPr>
      </w:pPr>
      <w:r w:rsidRPr="00F203A3">
        <w:rPr>
          <w:rFonts w:ascii="Helvetica" w:hAnsi="Helvetica"/>
        </w:rPr>
        <w:t xml:space="preserve">RNS Offensive Security Services team conducted a </w:t>
      </w:r>
      <w:proofErr w:type="spellStart"/>
      <w:r w:rsidRPr="00F203A3">
        <w:rPr>
          <w:rFonts w:ascii="Helvetica" w:hAnsi="Helvetica"/>
        </w:rPr>
        <w:t>blackbox</w:t>
      </w:r>
      <w:proofErr w:type="spellEnd"/>
      <w:r w:rsidRPr="00F203A3">
        <w:rPr>
          <w:rFonts w:ascii="Helvetica" w:hAnsi="Helvetica"/>
        </w:rPr>
        <w:t xml:space="preserve"> vulnerability assessment and penetration testing on </w:t>
      </w:r>
      <w:proofErr w:type="gramStart"/>
      <w:r w:rsidRPr="001429E7">
        <w:rPr>
          <w:rFonts w:ascii="Helvetica" w:hAnsi="Helvetica"/>
        </w:rPr>
        <w:t xml:space="preserve">{{ </w:t>
      </w:r>
      <w:proofErr w:type="spellStart"/>
      <w:r w:rsidRPr="001429E7">
        <w:rPr>
          <w:rFonts w:ascii="Helvetica" w:hAnsi="Helvetica"/>
        </w:rPr>
        <w:t>companyName</w:t>
      </w:r>
      <w:proofErr w:type="spellEnd"/>
      <w:proofErr w:type="gramEnd"/>
      <w:r w:rsidRPr="001429E7">
        <w:rPr>
          <w:rFonts w:ascii="Helvetica" w:hAnsi="Helvetica"/>
        </w:rPr>
        <w:t xml:space="preserve"> }}</w:t>
      </w:r>
      <w:r>
        <w:rPr>
          <w:rFonts w:ascii="Helvetica" w:hAnsi="Helvetica"/>
        </w:rPr>
        <w:t xml:space="preserve"> </w:t>
      </w:r>
      <w:r w:rsidRPr="00F203A3">
        <w:rPr>
          <w:rFonts w:ascii="Helvetica" w:hAnsi="Helvetica"/>
        </w:rPr>
        <w:t>public facing infrastructure based on</w:t>
      </w:r>
      <w:r>
        <w:rPr>
          <w:rFonts w:ascii="Helvetica" w:hAnsi="Helvetica"/>
        </w:rPr>
        <w:t xml:space="preserve"> </w:t>
      </w:r>
    </w:p>
    <w:p w14:paraId="15524D5C" w14:textId="549514AB" w:rsidR="00F203A3" w:rsidRDefault="00F203A3" w:rsidP="00F203A3">
      <w:pPr>
        <w:jc w:val="both"/>
        <w:rPr>
          <w:rFonts w:ascii="Helvetica" w:hAnsi="Helvetica"/>
        </w:rPr>
      </w:pPr>
      <w:proofErr w:type="gramStart"/>
      <w:r w:rsidRPr="00F203A3">
        <w:rPr>
          <w:rFonts w:ascii="Helvetica" w:hAnsi="Helvetica"/>
        </w:rPr>
        <w:t xml:space="preserve">{{ </w:t>
      </w:r>
      <w:proofErr w:type="spellStart"/>
      <w:r w:rsidRPr="00F203A3">
        <w:rPr>
          <w:rFonts w:ascii="Helvetica" w:hAnsi="Helvetica"/>
        </w:rPr>
        <w:t>assessmentDate</w:t>
      </w:r>
      <w:proofErr w:type="spellEnd"/>
      <w:proofErr w:type="gramEnd"/>
      <w:r w:rsidRPr="00F203A3">
        <w:rPr>
          <w:rFonts w:ascii="Helvetica" w:hAnsi="Helvetica"/>
        </w:rPr>
        <w:t xml:space="preserve"> </w:t>
      </w:r>
      <w:r w:rsidR="00B2461D" w:rsidRPr="00F203A3">
        <w:rPr>
          <w:rFonts w:ascii="Helvetica" w:hAnsi="Helvetica"/>
        </w:rPr>
        <w:t>}}</w:t>
      </w:r>
      <w:r w:rsidR="00B2461D">
        <w:rPr>
          <w:rFonts w:ascii="Helvetica" w:hAnsi="Helvetica"/>
        </w:rPr>
        <w:t xml:space="preserve"> </w:t>
      </w:r>
      <w:r w:rsidR="00B2461D" w:rsidRPr="00F203A3">
        <w:rPr>
          <w:rFonts w:ascii="Helvetica" w:hAnsi="Helvetica"/>
        </w:rPr>
        <w:t>request</w:t>
      </w:r>
      <w:r w:rsidRPr="00F203A3">
        <w:rPr>
          <w:rFonts w:ascii="Helvetica" w:hAnsi="Helvetica"/>
        </w:rPr>
        <w:t xml:space="preserve"> on</w:t>
      </w:r>
    </w:p>
    <w:p w14:paraId="7A75F21C" w14:textId="77777777" w:rsidR="00F203A3" w:rsidRDefault="00F203A3" w:rsidP="00F203A3">
      <w:pPr>
        <w:jc w:val="both"/>
        <w:rPr>
          <w:rFonts w:ascii="Helvetica" w:hAnsi="Helvetica"/>
        </w:rPr>
      </w:pPr>
    </w:p>
    <w:p w14:paraId="390E48B2" w14:textId="53DFB95F" w:rsidR="00DA13E5" w:rsidRPr="009E303A" w:rsidRDefault="008428F1" w:rsidP="000938EE">
      <w:pPr>
        <w:jc w:val="both"/>
        <w:rPr>
          <w:rFonts w:ascii="Helvetica" w:hAnsi="Helvetica"/>
        </w:rPr>
      </w:pPr>
      <w:r w:rsidRPr="009E303A">
        <w:rPr>
          <w:rFonts w:ascii="Helvetica" w:hAnsi="Helvetica"/>
        </w:rPr>
        <w:t xml:space="preserve">RNS Offensive Security Services team conducted </w:t>
      </w:r>
      <w:r w:rsidR="001E5FB8" w:rsidRPr="009E303A">
        <w:rPr>
          <w:rFonts w:ascii="Helvetica" w:hAnsi="Helvetica"/>
        </w:rPr>
        <w:t>an</w:t>
      </w:r>
      <w:r w:rsidRPr="009E303A">
        <w:rPr>
          <w:rFonts w:ascii="Helvetica" w:hAnsi="Helvetica"/>
        </w:rPr>
        <w:t xml:space="preserve"> </w:t>
      </w:r>
      <w:r w:rsidR="00473F80">
        <w:rPr>
          <w:rFonts w:ascii="Helvetica" w:hAnsi="Helvetica"/>
        </w:rPr>
        <w:t>ex</w:t>
      </w:r>
      <w:r w:rsidR="009279E4" w:rsidRPr="009E303A">
        <w:rPr>
          <w:rFonts w:ascii="Helvetica" w:hAnsi="Helvetica"/>
        </w:rPr>
        <w:t xml:space="preserve">ternal </w:t>
      </w:r>
      <w:r w:rsidRPr="009E303A">
        <w:rPr>
          <w:rFonts w:ascii="Helvetica" w:hAnsi="Helvetica"/>
        </w:rPr>
        <w:t xml:space="preserve">black box </w:t>
      </w:r>
      <w:r w:rsidR="00473F80">
        <w:rPr>
          <w:rFonts w:ascii="Helvetica" w:hAnsi="Helvetica"/>
        </w:rPr>
        <w:t>penetration testing</w:t>
      </w:r>
      <w:r w:rsidRPr="009E303A">
        <w:rPr>
          <w:rFonts w:ascii="Helvetica" w:hAnsi="Helvetica"/>
        </w:rPr>
        <w:t xml:space="preserve">, excluding any unsafe checks, </w:t>
      </w:r>
      <w:r w:rsidR="00AB4BC9" w:rsidRPr="009E303A">
        <w:rPr>
          <w:rFonts w:ascii="Helvetica" w:hAnsi="Helvetica"/>
        </w:rPr>
        <w:t xml:space="preserve">on </w:t>
      </w:r>
      <w:r w:rsidR="00204FE8">
        <w:rPr>
          <w:rFonts w:ascii="Helvetica" w:hAnsi="Helvetica"/>
        </w:rPr>
        <w:t>External Network</w:t>
      </w:r>
      <w:r w:rsidR="00272CB1" w:rsidRPr="009E303A">
        <w:rPr>
          <w:rFonts w:ascii="Helvetica" w:hAnsi="Helvetica"/>
        </w:rPr>
        <w:t xml:space="preserve"> </w:t>
      </w:r>
      <w:r w:rsidR="00034359">
        <w:rPr>
          <w:rFonts w:ascii="Helvetica" w:hAnsi="Helvetica"/>
        </w:rPr>
        <w:t xml:space="preserve">as part of ongoing Managed Security Services Contract </w:t>
      </w:r>
      <w:r w:rsidR="002275A6">
        <w:rPr>
          <w:rFonts w:ascii="Helvetica" w:hAnsi="Helvetica"/>
        </w:rPr>
        <w:t>on</w:t>
      </w:r>
      <w:r w:rsidR="00A23DCC">
        <w:rPr>
          <w:rFonts w:ascii="Helvetica" w:hAnsi="Helvetica"/>
        </w:rPr>
        <w:t xml:space="preserve"> </w:t>
      </w:r>
    </w:p>
    <w:p w14:paraId="2E2CB4C1" w14:textId="188DC942" w:rsidR="008428F1" w:rsidRPr="009E303A" w:rsidRDefault="00CA5AAD" w:rsidP="00AB4BC9">
      <w:pPr>
        <w:jc w:val="both"/>
        <w:rPr>
          <w:rFonts w:ascii="Helvetica" w:hAnsi="Helvetica"/>
        </w:rPr>
      </w:pPr>
      <w:r w:rsidRPr="009E303A">
        <w:rPr>
          <w:rFonts w:ascii="Helvetica" w:hAnsi="Helvetica"/>
        </w:rPr>
        <w:t xml:space="preserve">  </w:t>
      </w:r>
      <w:r w:rsidR="008428F1" w:rsidRPr="009E303A">
        <w:rPr>
          <w:rFonts w:ascii="Helvetica" w:hAnsi="Helvetica"/>
        </w:rPr>
        <w:t xml:space="preserve">  </w:t>
      </w:r>
    </w:p>
    <w:p w14:paraId="041F2815" w14:textId="50AD23F4" w:rsidR="008428F1" w:rsidRPr="009E303A" w:rsidRDefault="008428F1" w:rsidP="00AB4BC9">
      <w:pPr>
        <w:jc w:val="both"/>
        <w:rPr>
          <w:rFonts w:ascii="Helvetica" w:hAnsi="Helvetica"/>
        </w:rPr>
      </w:pPr>
      <w:r w:rsidRPr="009E303A">
        <w:rPr>
          <w:rFonts w:ascii="Helvetica" w:hAnsi="Helvetica"/>
        </w:rPr>
        <w:t xml:space="preserve">The purpose of this testing was to: </w:t>
      </w:r>
    </w:p>
    <w:p w14:paraId="1D491A97" w14:textId="77777777" w:rsidR="002D12A7" w:rsidRPr="009E303A" w:rsidRDefault="002D12A7" w:rsidP="00034359">
      <w:pPr>
        <w:jc w:val="both"/>
        <w:rPr>
          <w:rFonts w:ascii="Helvetica" w:hAnsi="Helvetica"/>
        </w:rPr>
      </w:pPr>
    </w:p>
    <w:p w14:paraId="55F61784" w14:textId="22D7F811" w:rsidR="00DD6ADE" w:rsidRPr="009E303A" w:rsidRDefault="00DD6ADE" w:rsidP="00034359">
      <w:pPr>
        <w:pStyle w:val="ListParagraph"/>
        <w:numPr>
          <w:ilvl w:val="0"/>
          <w:numId w:val="23"/>
        </w:numPr>
        <w:ind w:left="360"/>
        <w:jc w:val="both"/>
        <w:rPr>
          <w:rFonts w:ascii="Helvetica" w:eastAsiaTheme="minorHAnsi" w:hAnsi="Helvetica"/>
        </w:rPr>
      </w:pPr>
      <w:r w:rsidRPr="009E303A">
        <w:rPr>
          <w:rFonts w:ascii="Helvetica" w:eastAsiaTheme="minorHAnsi" w:hAnsi="Helvetica"/>
        </w:rPr>
        <w:t xml:space="preserve">Conduct a </w:t>
      </w:r>
      <w:r w:rsidR="00473F80">
        <w:rPr>
          <w:rFonts w:ascii="Helvetica" w:eastAsiaTheme="minorHAnsi" w:hAnsi="Helvetica"/>
        </w:rPr>
        <w:t>penetration testing</w:t>
      </w:r>
      <w:r w:rsidRPr="009E303A">
        <w:rPr>
          <w:rFonts w:ascii="Helvetica" w:eastAsiaTheme="minorHAnsi" w:hAnsi="Helvetica"/>
        </w:rPr>
        <w:t xml:space="preserve"> on the </w:t>
      </w:r>
      <w:r w:rsidR="00473F80">
        <w:rPr>
          <w:rFonts w:ascii="Helvetica" w:eastAsiaTheme="minorHAnsi" w:hAnsi="Helvetica"/>
        </w:rPr>
        <w:t>Ex</w:t>
      </w:r>
      <w:r w:rsidR="00090ED0" w:rsidRPr="009E303A">
        <w:rPr>
          <w:rFonts w:ascii="Helvetica" w:eastAsiaTheme="minorHAnsi" w:hAnsi="Helvetica"/>
        </w:rPr>
        <w:t>ternal</w:t>
      </w:r>
      <w:r w:rsidRPr="009E303A">
        <w:rPr>
          <w:rFonts w:ascii="Helvetica" w:eastAsiaTheme="minorHAnsi" w:hAnsi="Helvetica"/>
        </w:rPr>
        <w:t xml:space="preserve"> IP addresses to identify technical vulnerabilities and discover whether a malicious user may leverage these flaws to compromise the security of </w:t>
      </w:r>
      <w:proofErr w:type="gramStart"/>
      <w:r w:rsidR="001429E7" w:rsidRPr="001429E7">
        <w:rPr>
          <w:rFonts w:ascii="Helvetica" w:eastAsiaTheme="minorHAnsi" w:hAnsi="Helvetica"/>
        </w:rPr>
        <w:t xml:space="preserve">{{ </w:t>
      </w:r>
      <w:proofErr w:type="spellStart"/>
      <w:r w:rsidR="001429E7" w:rsidRPr="001429E7">
        <w:rPr>
          <w:rFonts w:ascii="Helvetica" w:eastAsiaTheme="minorHAnsi" w:hAnsi="Helvetica"/>
        </w:rPr>
        <w:t>companyName</w:t>
      </w:r>
      <w:proofErr w:type="spellEnd"/>
      <w:proofErr w:type="gramEnd"/>
      <w:r w:rsidR="001429E7" w:rsidRPr="001429E7">
        <w:rPr>
          <w:rFonts w:ascii="Helvetica" w:eastAsiaTheme="minorHAnsi" w:hAnsi="Helvetica"/>
        </w:rPr>
        <w:t xml:space="preserve"> }} </w:t>
      </w:r>
      <w:r w:rsidR="00204FE8">
        <w:rPr>
          <w:rFonts w:ascii="Helvetica" w:eastAsiaTheme="minorHAnsi" w:hAnsi="Helvetica"/>
        </w:rPr>
        <w:t>External Network</w:t>
      </w:r>
      <w:r w:rsidRPr="009E303A">
        <w:rPr>
          <w:rFonts w:ascii="Helvetica" w:eastAsiaTheme="minorHAnsi" w:hAnsi="Helvetica"/>
        </w:rPr>
        <w:t>.</w:t>
      </w:r>
    </w:p>
    <w:p w14:paraId="5CF113A5" w14:textId="77777777" w:rsidR="00DD6ADE" w:rsidRPr="009E303A" w:rsidRDefault="00DD6ADE" w:rsidP="00034359">
      <w:pPr>
        <w:pStyle w:val="ListParagraph"/>
        <w:ind w:left="360"/>
        <w:jc w:val="both"/>
        <w:rPr>
          <w:rFonts w:ascii="Helvetica" w:eastAsiaTheme="minorHAnsi" w:hAnsi="Helvetica"/>
        </w:rPr>
      </w:pPr>
    </w:p>
    <w:p w14:paraId="278B81FA" w14:textId="77777777" w:rsidR="00DD6ADE" w:rsidRPr="009E303A" w:rsidRDefault="00DD6ADE" w:rsidP="00034359">
      <w:pPr>
        <w:pStyle w:val="ListParagraph"/>
        <w:numPr>
          <w:ilvl w:val="0"/>
          <w:numId w:val="23"/>
        </w:numPr>
        <w:ind w:left="360"/>
        <w:jc w:val="both"/>
        <w:rPr>
          <w:rFonts w:ascii="Helvetica" w:eastAsiaTheme="minorHAnsi" w:hAnsi="Helvetica"/>
        </w:rPr>
      </w:pPr>
      <w:r w:rsidRPr="009E303A">
        <w:rPr>
          <w:rFonts w:ascii="Helvetica" w:eastAsiaTheme="minorHAnsi" w:hAnsi="Helvetica"/>
        </w:rPr>
        <w:t>Provide recommendations for the identified vulnerabilities to ensure timely remediation and minimize the risk of successful exploitation.</w:t>
      </w:r>
    </w:p>
    <w:p w14:paraId="07CB7B8B" w14:textId="1ED49B38" w:rsidR="001438E1" w:rsidRPr="009E303A" w:rsidRDefault="001438E1" w:rsidP="00AB4BC9">
      <w:pPr>
        <w:jc w:val="both"/>
        <w:rPr>
          <w:rFonts w:ascii="Helvetica" w:hAnsi="Helvetica"/>
          <w:sz w:val="21"/>
          <w:szCs w:val="21"/>
        </w:rPr>
      </w:pPr>
    </w:p>
    <w:p w14:paraId="5D537D85" w14:textId="23C2C445" w:rsidR="00C44317" w:rsidRPr="009E303A" w:rsidRDefault="00C44317" w:rsidP="00AB4BC9">
      <w:pPr>
        <w:jc w:val="both"/>
        <w:rPr>
          <w:rFonts w:ascii="Helvetica" w:hAnsi="Helvetica"/>
        </w:rPr>
      </w:pPr>
      <w:r w:rsidRPr="009E303A">
        <w:rPr>
          <w:rFonts w:ascii="Helvetica" w:hAnsi="Helvetica"/>
        </w:rPr>
        <w:t xml:space="preserve">The identified vulnerabilities have been classified into severity categories as depicted below: </w:t>
      </w:r>
    </w:p>
    <w:p w14:paraId="01F05BC5" w14:textId="77777777" w:rsidR="00C04D06" w:rsidRPr="009E303A" w:rsidRDefault="00C04D06" w:rsidP="00AB4BC9">
      <w:pPr>
        <w:jc w:val="both"/>
        <w:rPr>
          <w:rFonts w:ascii="Helvetica" w:hAnsi="Helvetica"/>
        </w:rPr>
      </w:pPr>
    </w:p>
    <w:p w14:paraId="640F35ED" w14:textId="5C7533F2" w:rsidR="004D4093" w:rsidRPr="009E303A" w:rsidRDefault="001D3172" w:rsidP="001D3172">
      <w:pPr>
        <w:jc w:val="center"/>
        <w:rPr>
          <w:rFonts w:ascii="Helvetica" w:hAnsi="Helvetica"/>
          <w:color w:val="5B9BD5"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9E303A">
        <w:rPr>
          <w:rFonts w:ascii="Helvetica" w:hAnsi="Helvetica"/>
          <w:noProof/>
          <w:color w:val="5B9BD5" w:themeColor="accent1"/>
        </w:rPr>
        <w:drawing>
          <wp:inline distT="0" distB="0" distL="0" distR="0" wp14:anchorId="1756B4A4" wp14:editId="086D5121">
            <wp:extent cx="5486400" cy="3200400"/>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03D512FC" w14:textId="77777777" w:rsidR="004D4093" w:rsidRPr="009E303A" w:rsidRDefault="004D4093" w:rsidP="00A93DF7">
      <w:pPr>
        <w:jc w:val="both"/>
        <w:rPr>
          <w:rFonts w:ascii="Helvetica" w:hAnsi="Helvetica"/>
          <w:color w:val="5B9BD5"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3A14E42B" w14:textId="77777777" w:rsidR="004D4093" w:rsidRPr="009E303A" w:rsidRDefault="004D4093" w:rsidP="00A93DF7">
      <w:pPr>
        <w:jc w:val="both"/>
        <w:rPr>
          <w:rFonts w:ascii="Helvetica" w:hAnsi="Helvetica"/>
          <w:color w:val="5B9BD5"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5500B67B" w14:textId="15A53409" w:rsidR="00BB4122" w:rsidRPr="009E303A" w:rsidRDefault="00DD5197" w:rsidP="00DA13E5">
      <w:pPr>
        <w:spacing w:after="200" w:line="276" w:lineRule="auto"/>
        <w:rPr>
          <w:rFonts w:ascii="Helvetica" w:hAnsi="Helvetica"/>
        </w:rPr>
      </w:pPr>
      <w:r w:rsidRPr="009E303A">
        <w:rPr>
          <w:rFonts w:ascii="Helvetica" w:hAnsi="Helvetica"/>
        </w:rPr>
        <w:br w:type="page"/>
      </w:r>
      <w:r w:rsidR="00C44317" w:rsidRPr="009E303A">
        <w:rPr>
          <w:rFonts w:ascii="Helvetica" w:hAnsi="Helvetica"/>
          <w:sz w:val="22"/>
          <w:szCs w:val="22"/>
        </w:rPr>
        <w:lastRenderedPageBreak/>
        <w:t xml:space="preserve">A total of </w:t>
      </w:r>
      <w:r w:rsidR="002C2C72">
        <w:rPr>
          <w:rFonts w:ascii="Helvetica" w:hAnsi="Helvetica"/>
          <w:sz w:val="22"/>
          <w:szCs w:val="22"/>
        </w:rPr>
        <w:t>five</w:t>
      </w:r>
      <w:r w:rsidR="0060116A" w:rsidRPr="009E303A">
        <w:rPr>
          <w:rFonts w:ascii="Helvetica" w:hAnsi="Helvetica"/>
          <w:sz w:val="22"/>
          <w:szCs w:val="22"/>
        </w:rPr>
        <w:t xml:space="preserve"> </w:t>
      </w:r>
      <w:r w:rsidR="00A650A8">
        <w:rPr>
          <w:rFonts w:ascii="Helvetica" w:hAnsi="Helvetica"/>
          <w:sz w:val="22"/>
          <w:szCs w:val="22"/>
        </w:rPr>
        <w:t>(</w:t>
      </w:r>
      <w:r w:rsidR="002C2C72">
        <w:rPr>
          <w:rFonts w:ascii="Helvetica" w:hAnsi="Helvetica"/>
          <w:sz w:val="22"/>
          <w:szCs w:val="22"/>
        </w:rPr>
        <w:t>5</w:t>
      </w:r>
      <w:r w:rsidR="00AD5739" w:rsidRPr="009E303A">
        <w:rPr>
          <w:rFonts w:ascii="Helvetica" w:hAnsi="Helvetica"/>
          <w:sz w:val="22"/>
          <w:szCs w:val="22"/>
        </w:rPr>
        <w:t>)</w:t>
      </w:r>
      <w:r w:rsidR="00C44317" w:rsidRPr="009E303A">
        <w:rPr>
          <w:rFonts w:ascii="Helvetica" w:hAnsi="Helvetica"/>
          <w:sz w:val="22"/>
          <w:szCs w:val="22"/>
        </w:rPr>
        <w:t xml:space="preserve"> findings have been identified during this assessment and are listed below:  </w:t>
      </w:r>
    </w:p>
    <w:tbl>
      <w:tblPr>
        <w:tblStyle w:val="GridTable4-Accent1"/>
        <w:tblpPr w:leftFromText="180" w:rightFromText="180" w:vertAnchor="text" w:tblpXSpec="center" w:tblpY="1"/>
        <w:tblOverlap w:val="never"/>
        <w:tblW w:w="9918" w:type="dxa"/>
        <w:tblLayout w:type="fixed"/>
        <w:tblLook w:val="04A0" w:firstRow="1" w:lastRow="0" w:firstColumn="1" w:lastColumn="0" w:noHBand="0" w:noVBand="1"/>
      </w:tblPr>
      <w:tblGrid>
        <w:gridCol w:w="561"/>
        <w:gridCol w:w="5104"/>
        <w:gridCol w:w="1134"/>
        <w:gridCol w:w="1134"/>
        <w:gridCol w:w="1985"/>
      </w:tblGrid>
      <w:tr w:rsidR="00111583" w:rsidRPr="00E30504" w14:paraId="0BB5FE4E" w14:textId="77777777" w:rsidTr="003939EE">
        <w:trPr>
          <w:cnfStyle w:val="100000000000" w:firstRow="1" w:lastRow="0" w:firstColumn="0" w:lastColumn="0" w:oddVBand="0" w:evenVBand="0" w:oddHBand="0"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561" w:type="dxa"/>
            <w:vAlign w:val="center"/>
            <w:hideMark/>
          </w:tcPr>
          <w:p w14:paraId="507058C6" w14:textId="51496637" w:rsidR="00111583" w:rsidRPr="00E30504" w:rsidRDefault="00111583" w:rsidP="00213A8C">
            <w:pPr>
              <w:jc w:val="center"/>
              <w:rPr>
                <w:rFonts w:ascii="Helvetica" w:hAnsi="Helvetica" w:cs="Helvetica"/>
                <w:b w:val="0"/>
                <w:bCs w:val="0"/>
                <w:color w:val="FFFFFF" w:themeColor="background1"/>
                <w:sz w:val="20"/>
                <w:szCs w:val="20"/>
              </w:rPr>
            </w:pPr>
            <w:r w:rsidRPr="00E30504">
              <w:rPr>
                <w:rFonts w:ascii="Helvetica" w:hAnsi="Helvetica" w:cs="Helvetica"/>
                <w:b w:val="0"/>
                <w:bCs w:val="0"/>
                <w:color w:val="FFFFFF" w:themeColor="background1"/>
                <w:sz w:val="20"/>
                <w:szCs w:val="20"/>
              </w:rPr>
              <w:t>#</w:t>
            </w:r>
          </w:p>
        </w:tc>
        <w:tc>
          <w:tcPr>
            <w:tcW w:w="5104" w:type="dxa"/>
            <w:vAlign w:val="center"/>
            <w:hideMark/>
          </w:tcPr>
          <w:p w14:paraId="010A845E" w14:textId="77777777" w:rsidR="00111583" w:rsidRPr="00E30504" w:rsidRDefault="00111583" w:rsidP="00DB27DC">
            <w:pPr>
              <w:jc w:val="center"/>
              <w:cnfStyle w:val="100000000000" w:firstRow="1" w:lastRow="0" w:firstColumn="0" w:lastColumn="0" w:oddVBand="0" w:evenVBand="0" w:oddHBand="0" w:evenHBand="0" w:firstRowFirstColumn="0" w:firstRowLastColumn="0" w:lastRowFirstColumn="0" w:lastRowLastColumn="0"/>
              <w:rPr>
                <w:rFonts w:ascii="Helvetica" w:hAnsi="Helvetica" w:cs="Helvetica"/>
                <w:b w:val="0"/>
                <w:bCs w:val="0"/>
                <w:color w:val="FFFFFF" w:themeColor="background1"/>
                <w:sz w:val="20"/>
                <w:szCs w:val="20"/>
              </w:rPr>
            </w:pPr>
            <w:r w:rsidRPr="00E30504">
              <w:rPr>
                <w:rFonts w:ascii="Helvetica" w:hAnsi="Helvetica" w:cs="Helvetica"/>
                <w:b w:val="0"/>
                <w:bCs w:val="0"/>
                <w:color w:val="FFFFFF" w:themeColor="background1"/>
                <w:sz w:val="20"/>
                <w:szCs w:val="20"/>
              </w:rPr>
              <w:t>Title</w:t>
            </w:r>
          </w:p>
        </w:tc>
        <w:tc>
          <w:tcPr>
            <w:tcW w:w="1134" w:type="dxa"/>
            <w:vAlign w:val="center"/>
            <w:hideMark/>
          </w:tcPr>
          <w:p w14:paraId="0B84B4DC" w14:textId="77777777" w:rsidR="00111583" w:rsidRPr="00E30504" w:rsidRDefault="00111583" w:rsidP="00DB27DC">
            <w:pPr>
              <w:tabs>
                <w:tab w:val="left" w:pos="90"/>
              </w:tabs>
              <w:jc w:val="center"/>
              <w:cnfStyle w:val="100000000000" w:firstRow="1" w:lastRow="0" w:firstColumn="0" w:lastColumn="0" w:oddVBand="0" w:evenVBand="0" w:oddHBand="0" w:evenHBand="0" w:firstRowFirstColumn="0" w:firstRowLastColumn="0" w:lastRowFirstColumn="0" w:lastRowLastColumn="0"/>
              <w:rPr>
                <w:rFonts w:ascii="Helvetica" w:hAnsi="Helvetica" w:cs="Helvetica"/>
                <w:b w:val="0"/>
                <w:bCs w:val="0"/>
                <w:color w:val="FFFFFF" w:themeColor="background1"/>
                <w:sz w:val="20"/>
                <w:szCs w:val="20"/>
              </w:rPr>
            </w:pPr>
            <w:r w:rsidRPr="00E30504">
              <w:rPr>
                <w:rFonts w:ascii="Helvetica" w:hAnsi="Helvetica" w:cs="Helvetica"/>
                <w:b w:val="0"/>
                <w:bCs w:val="0"/>
                <w:color w:val="FFFFFF" w:themeColor="background1"/>
                <w:sz w:val="20"/>
                <w:szCs w:val="20"/>
              </w:rPr>
              <w:t>Risk</w:t>
            </w:r>
          </w:p>
        </w:tc>
        <w:tc>
          <w:tcPr>
            <w:tcW w:w="1134" w:type="dxa"/>
            <w:vAlign w:val="center"/>
            <w:hideMark/>
          </w:tcPr>
          <w:p w14:paraId="7D1B23ED" w14:textId="77777777" w:rsidR="00111583" w:rsidRPr="00E30504" w:rsidRDefault="00111583" w:rsidP="00DB27DC">
            <w:pPr>
              <w:tabs>
                <w:tab w:val="left" w:pos="90"/>
              </w:tabs>
              <w:jc w:val="center"/>
              <w:cnfStyle w:val="100000000000" w:firstRow="1" w:lastRow="0" w:firstColumn="0" w:lastColumn="0" w:oddVBand="0" w:evenVBand="0" w:oddHBand="0" w:evenHBand="0" w:firstRowFirstColumn="0" w:firstRowLastColumn="0" w:lastRowFirstColumn="0" w:lastRowLastColumn="0"/>
              <w:rPr>
                <w:rFonts w:ascii="Helvetica" w:hAnsi="Helvetica" w:cs="Helvetica"/>
                <w:b w:val="0"/>
                <w:bCs w:val="0"/>
                <w:color w:val="FFFFFF" w:themeColor="background1"/>
                <w:sz w:val="20"/>
                <w:szCs w:val="20"/>
              </w:rPr>
            </w:pPr>
            <w:r w:rsidRPr="00E30504">
              <w:rPr>
                <w:rFonts w:ascii="Helvetica" w:hAnsi="Helvetica" w:cs="Helvetica"/>
                <w:b w:val="0"/>
                <w:bCs w:val="0"/>
                <w:color w:val="FFFFFF" w:themeColor="background1"/>
                <w:sz w:val="20"/>
                <w:szCs w:val="20"/>
              </w:rPr>
              <w:t>CVSS</w:t>
            </w:r>
          </w:p>
        </w:tc>
        <w:tc>
          <w:tcPr>
            <w:tcW w:w="1985" w:type="dxa"/>
            <w:vAlign w:val="center"/>
            <w:hideMark/>
          </w:tcPr>
          <w:p w14:paraId="0EA28431" w14:textId="77777777" w:rsidR="00111583" w:rsidRPr="00E30504" w:rsidRDefault="00111583" w:rsidP="00DB27DC">
            <w:pPr>
              <w:tabs>
                <w:tab w:val="left" w:pos="90"/>
              </w:tabs>
              <w:jc w:val="center"/>
              <w:cnfStyle w:val="100000000000" w:firstRow="1" w:lastRow="0" w:firstColumn="0" w:lastColumn="0" w:oddVBand="0" w:evenVBand="0" w:oddHBand="0" w:evenHBand="0" w:firstRowFirstColumn="0" w:firstRowLastColumn="0" w:lastRowFirstColumn="0" w:lastRowLastColumn="0"/>
              <w:rPr>
                <w:rFonts w:ascii="Helvetica" w:hAnsi="Helvetica" w:cs="Helvetica"/>
                <w:b w:val="0"/>
                <w:bCs w:val="0"/>
                <w:color w:val="FFFFFF" w:themeColor="background1"/>
                <w:sz w:val="20"/>
                <w:szCs w:val="20"/>
              </w:rPr>
            </w:pPr>
            <w:r w:rsidRPr="00E30504">
              <w:rPr>
                <w:rFonts w:ascii="Helvetica" w:hAnsi="Helvetica" w:cs="Helvetica"/>
                <w:b w:val="0"/>
                <w:bCs w:val="0"/>
                <w:color w:val="FFFFFF" w:themeColor="background1"/>
                <w:sz w:val="20"/>
                <w:szCs w:val="20"/>
              </w:rPr>
              <w:t>Finding ID</w:t>
            </w:r>
          </w:p>
        </w:tc>
      </w:tr>
      <w:tr w:rsidR="00F32201" w:rsidRPr="00E30504" w14:paraId="258766F0" w14:textId="77777777" w:rsidTr="00A53DC3">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561" w:type="dxa"/>
            <w:noWrap/>
            <w:vAlign w:val="center"/>
          </w:tcPr>
          <w:p w14:paraId="651EB00B" w14:textId="2699D6C5" w:rsidR="00F32201" w:rsidRPr="00800B2E" w:rsidRDefault="00F32201" w:rsidP="00F32201">
            <w:pPr>
              <w:tabs>
                <w:tab w:val="left" w:pos="90"/>
              </w:tabs>
              <w:jc w:val="center"/>
              <w:rPr>
                <w:rFonts w:ascii="Helvetica" w:hAnsi="Helvetica" w:cs="Helvetica"/>
                <w:b w:val="0"/>
                <w:bCs w:val="0"/>
                <w:color w:val="000000"/>
                <w:sz w:val="20"/>
                <w:szCs w:val="20"/>
              </w:rPr>
            </w:pPr>
            <w:r w:rsidRPr="00800B2E">
              <w:rPr>
                <w:rFonts w:ascii="Helvetica" w:hAnsi="Helvetica" w:cs="Helvetica"/>
                <w:b w:val="0"/>
                <w:bCs w:val="0"/>
                <w:sz w:val="20"/>
                <w:szCs w:val="20"/>
              </w:rPr>
              <w:t>1</w:t>
            </w:r>
          </w:p>
        </w:tc>
        <w:tc>
          <w:tcPr>
            <w:tcW w:w="5104" w:type="dxa"/>
            <w:noWrap/>
            <w:vAlign w:val="center"/>
          </w:tcPr>
          <w:p w14:paraId="655483B0" w14:textId="664DBFC3" w:rsidR="00F32201" w:rsidRPr="00E30504" w:rsidRDefault="00045E1E" w:rsidP="00F32201">
            <w:pPr>
              <w:tabs>
                <w:tab w:val="left" w:pos="90"/>
              </w:tabs>
              <w:cnfStyle w:val="000000100000" w:firstRow="0" w:lastRow="0" w:firstColumn="0" w:lastColumn="0" w:oddVBand="0" w:evenVBand="0" w:oddHBand="1" w:evenHBand="0" w:firstRowFirstColumn="0" w:firstRowLastColumn="0" w:lastRowFirstColumn="0" w:lastRowLastColumn="0"/>
              <w:rPr>
                <w:rFonts w:ascii="Helvetica" w:hAnsi="Helvetica" w:cs="Helvetica"/>
                <w:color w:val="000000"/>
                <w:sz w:val="20"/>
                <w:szCs w:val="20"/>
              </w:rPr>
            </w:pPr>
            <w:r>
              <w:rPr>
                <w:rFonts w:ascii="Helvetica" w:hAnsi="Helvetica" w:cs="Helvetica"/>
                <w:color w:val="000000"/>
                <w:sz w:val="20"/>
                <w:szCs w:val="20"/>
              </w:rPr>
              <w:t>-</w:t>
            </w:r>
          </w:p>
        </w:tc>
        <w:tc>
          <w:tcPr>
            <w:tcW w:w="1134" w:type="dxa"/>
            <w:shd w:val="clear" w:color="auto" w:fill="FFC000"/>
            <w:noWrap/>
            <w:vAlign w:val="center"/>
          </w:tcPr>
          <w:p w14:paraId="764CF424" w14:textId="1A5AC70C" w:rsidR="00F32201" w:rsidRPr="00E30504" w:rsidRDefault="00A53DC3" w:rsidP="00F32201">
            <w:pPr>
              <w:tabs>
                <w:tab w:val="left" w:pos="90"/>
              </w:tabs>
              <w:jc w:val="center"/>
              <w:cnfStyle w:val="000000100000" w:firstRow="0" w:lastRow="0" w:firstColumn="0" w:lastColumn="0" w:oddVBand="0" w:evenVBand="0" w:oddHBand="1" w:evenHBand="0" w:firstRowFirstColumn="0" w:firstRowLastColumn="0" w:lastRowFirstColumn="0" w:lastRowLastColumn="0"/>
              <w:rPr>
                <w:rFonts w:ascii="Helvetica" w:hAnsi="Helvetica" w:cs="Helvetica"/>
                <w:color w:val="FFFFFF" w:themeColor="background1"/>
                <w:sz w:val="20"/>
                <w:szCs w:val="20"/>
              </w:rPr>
            </w:pPr>
            <w:r>
              <w:rPr>
                <w:rFonts w:ascii="Helvetica" w:hAnsi="Helvetica" w:cs="Helvetica"/>
                <w:color w:val="000000" w:themeColor="text1"/>
                <w:sz w:val="20"/>
                <w:szCs w:val="20"/>
              </w:rPr>
              <w:t>High</w:t>
            </w:r>
          </w:p>
        </w:tc>
        <w:tc>
          <w:tcPr>
            <w:tcW w:w="1134" w:type="dxa"/>
            <w:noWrap/>
            <w:vAlign w:val="center"/>
          </w:tcPr>
          <w:p w14:paraId="013EF6ED" w14:textId="7350FCF4" w:rsidR="00F32201" w:rsidRPr="00E30504" w:rsidRDefault="00A53DC3" w:rsidP="00F32201">
            <w:pPr>
              <w:tabs>
                <w:tab w:val="left" w:pos="90"/>
              </w:tabs>
              <w:jc w:val="center"/>
              <w:cnfStyle w:val="000000100000" w:firstRow="0" w:lastRow="0" w:firstColumn="0" w:lastColumn="0" w:oddVBand="0" w:evenVBand="0" w:oddHBand="1" w:evenHBand="0" w:firstRowFirstColumn="0" w:firstRowLastColumn="0" w:lastRowFirstColumn="0" w:lastRowLastColumn="0"/>
              <w:rPr>
                <w:rFonts w:ascii="Helvetica" w:hAnsi="Helvetica" w:cs="Helvetica"/>
                <w:color w:val="000000"/>
                <w:sz w:val="20"/>
                <w:szCs w:val="20"/>
              </w:rPr>
            </w:pPr>
            <w:r>
              <w:rPr>
                <w:rFonts w:ascii="Helvetica" w:hAnsi="Helvetica" w:cs="Helvetica"/>
                <w:color w:val="000000"/>
                <w:sz w:val="20"/>
                <w:szCs w:val="20"/>
              </w:rPr>
              <w:t>7.5</w:t>
            </w:r>
          </w:p>
        </w:tc>
        <w:tc>
          <w:tcPr>
            <w:tcW w:w="1985" w:type="dxa"/>
            <w:noWrap/>
          </w:tcPr>
          <w:p w14:paraId="6793A0A9" w14:textId="3FDD14CD" w:rsidR="00F32201" w:rsidRPr="00800B2E" w:rsidRDefault="00045E1E" w:rsidP="00F32201">
            <w:pPr>
              <w:tabs>
                <w:tab w:val="left" w:pos="90"/>
              </w:tabs>
              <w:jc w:val="center"/>
              <w:cnfStyle w:val="000000100000" w:firstRow="0" w:lastRow="0" w:firstColumn="0" w:lastColumn="0" w:oddVBand="0" w:evenVBand="0" w:oddHBand="1" w:evenHBand="0" w:firstRowFirstColumn="0" w:firstRowLastColumn="0" w:lastRowFirstColumn="0" w:lastRowLastColumn="0"/>
              <w:rPr>
                <w:rFonts w:ascii="Helvetica" w:hAnsi="Helvetica" w:cs="Helvetica"/>
                <w:color w:val="000000"/>
                <w:sz w:val="21"/>
                <w:szCs w:val="21"/>
              </w:rPr>
            </w:pPr>
            <w:r>
              <w:rPr>
                <w:rFonts w:ascii="Helvetica" w:hAnsi="Helvetica" w:cs="Helvetica"/>
                <w:sz w:val="21"/>
                <w:szCs w:val="21"/>
              </w:rPr>
              <w:t>-</w:t>
            </w:r>
          </w:p>
        </w:tc>
      </w:tr>
      <w:tr w:rsidR="00CC249F" w:rsidRPr="00E30504" w14:paraId="6AFB4C32" w14:textId="77777777" w:rsidTr="00F114FD">
        <w:trPr>
          <w:trHeight w:val="275"/>
        </w:trPr>
        <w:tc>
          <w:tcPr>
            <w:cnfStyle w:val="001000000000" w:firstRow="0" w:lastRow="0" w:firstColumn="1" w:lastColumn="0" w:oddVBand="0" w:evenVBand="0" w:oddHBand="0" w:evenHBand="0" w:firstRowFirstColumn="0" w:firstRowLastColumn="0" w:lastRowFirstColumn="0" w:lastRowLastColumn="0"/>
            <w:tcW w:w="561" w:type="dxa"/>
            <w:noWrap/>
            <w:vAlign w:val="center"/>
          </w:tcPr>
          <w:p w14:paraId="3F28E0EA" w14:textId="7BE19774" w:rsidR="00CC249F" w:rsidRPr="00800B2E" w:rsidRDefault="00CC249F" w:rsidP="00CC249F">
            <w:pPr>
              <w:tabs>
                <w:tab w:val="left" w:pos="90"/>
              </w:tabs>
              <w:jc w:val="center"/>
              <w:rPr>
                <w:rFonts w:ascii="Helvetica" w:hAnsi="Helvetica" w:cs="Helvetica"/>
                <w:b w:val="0"/>
                <w:bCs w:val="0"/>
                <w:sz w:val="20"/>
                <w:szCs w:val="20"/>
              </w:rPr>
            </w:pPr>
            <w:r w:rsidRPr="00800B2E">
              <w:rPr>
                <w:rFonts w:ascii="Helvetica" w:hAnsi="Helvetica" w:cs="Helvetica"/>
                <w:b w:val="0"/>
                <w:bCs w:val="0"/>
                <w:sz w:val="20"/>
                <w:szCs w:val="20"/>
              </w:rPr>
              <w:t>2</w:t>
            </w:r>
          </w:p>
        </w:tc>
        <w:tc>
          <w:tcPr>
            <w:tcW w:w="5104" w:type="dxa"/>
            <w:noWrap/>
            <w:vAlign w:val="center"/>
          </w:tcPr>
          <w:p w14:paraId="1E4957BD" w14:textId="75B5BD03" w:rsidR="00CC249F" w:rsidRPr="00E30504" w:rsidRDefault="00045E1E" w:rsidP="00CC249F">
            <w:pPr>
              <w:tabs>
                <w:tab w:val="left" w:pos="90"/>
              </w:tabs>
              <w:cnfStyle w:val="000000000000" w:firstRow="0" w:lastRow="0" w:firstColumn="0" w:lastColumn="0" w:oddVBand="0" w:evenVBand="0" w:oddHBand="0" w:evenHBand="0" w:firstRowFirstColumn="0" w:firstRowLastColumn="0" w:lastRowFirstColumn="0" w:lastRowLastColumn="0"/>
              <w:rPr>
                <w:rFonts w:ascii="Helvetica" w:hAnsi="Helvetica" w:cs="Helvetica"/>
                <w:color w:val="000000"/>
                <w:sz w:val="20"/>
                <w:szCs w:val="20"/>
              </w:rPr>
            </w:pPr>
            <w:r>
              <w:rPr>
                <w:rFonts w:ascii="Helvetica" w:hAnsi="Helvetica" w:cs="Helvetica"/>
                <w:color w:val="000000"/>
                <w:sz w:val="20"/>
                <w:szCs w:val="20"/>
              </w:rPr>
              <w:t>-</w:t>
            </w:r>
          </w:p>
        </w:tc>
        <w:tc>
          <w:tcPr>
            <w:tcW w:w="1134" w:type="dxa"/>
            <w:shd w:val="clear" w:color="auto" w:fill="FFFF00"/>
            <w:noWrap/>
            <w:vAlign w:val="center"/>
          </w:tcPr>
          <w:p w14:paraId="7EB7A242" w14:textId="6034948A" w:rsidR="00CC249F" w:rsidRPr="00800B2E" w:rsidRDefault="00CC249F" w:rsidP="00CC249F">
            <w:pPr>
              <w:tabs>
                <w:tab w:val="left" w:pos="90"/>
              </w:tabs>
              <w:jc w:val="center"/>
              <w:cnfStyle w:val="000000000000" w:firstRow="0" w:lastRow="0" w:firstColumn="0" w:lastColumn="0" w:oddVBand="0" w:evenVBand="0" w:oddHBand="0" w:evenHBand="0" w:firstRowFirstColumn="0" w:firstRowLastColumn="0" w:lastRowFirstColumn="0" w:lastRowLastColumn="0"/>
              <w:rPr>
                <w:rFonts w:ascii="Helvetica" w:hAnsi="Helvetica" w:cs="Helvetica"/>
                <w:color w:val="000000" w:themeColor="text1"/>
                <w:sz w:val="20"/>
                <w:szCs w:val="20"/>
              </w:rPr>
            </w:pPr>
            <w:r>
              <w:rPr>
                <w:rFonts w:ascii="Helvetica" w:hAnsi="Helvetica" w:cs="Helvetica"/>
                <w:color w:val="000000" w:themeColor="text1"/>
                <w:sz w:val="20"/>
                <w:szCs w:val="20"/>
              </w:rPr>
              <w:t>Medium</w:t>
            </w:r>
          </w:p>
        </w:tc>
        <w:tc>
          <w:tcPr>
            <w:tcW w:w="1134" w:type="dxa"/>
            <w:noWrap/>
            <w:vAlign w:val="center"/>
          </w:tcPr>
          <w:p w14:paraId="65D8AB72" w14:textId="5CB17A71" w:rsidR="00CC249F" w:rsidRPr="00E30504" w:rsidRDefault="00CC249F" w:rsidP="00CC249F">
            <w:pPr>
              <w:tabs>
                <w:tab w:val="left" w:pos="90"/>
              </w:tabs>
              <w:jc w:val="center"/>
              <w:cnfStyle w:val="000000000000" w:firstRow="0" w:lastRow="0" w:firstColumn="0" w:lastColumn="0" w:oddVBand="0" w:evenVBand="0" w:oddHBand="0" w:evenHBand="0" w:firstRowFirstColumn="0" w:firstRowLastColumn="0" w:lastRowFirstColumn="0" w:lastRowLastColumn="0"/>
              <w:rPr>
                <w:rFonts w:ascii="Helvetica" w:hAnsi="Helvetica" w:cs="Helvetica"/>
                <w:color w:val="000000"/>
                <w:sz w:val="20"/>
                <w:szCs w:val="20"/>
              </w:rPr>
            </w:pPr>
            <w:r>
              <w:rPr>
                <w:rFonts w:ascii="Helvetica" w:hAnsi="Helvetica" w:cs="Helvetica"/>
                <w:color w:val="000000"/>
                <w:sz w:val="20"/>
                <w:szCs w:val="20"/>
              </w:rPr>
              <w:t>5.3</w:t>
            </w:r>
          </w:p>
        </w:tc>
        <w:tc>
          <w:tcPr>
            <w:tcW w:w="1985" w:type="dxa"/>
            <w:noWrap/>
          </w:tcPr>
          <w:p w14:paraId="44361CCA" w14:textId="3C10DFC2" w:rsidR="00CC249F" w:rsidRPr="00800B2E" w:rsidRDefault="00045E1E" w:rsidP="00CC249F">
            <w:pPr>
              <w:tabs>
                <w:tab w:val="left" w:pos="90"/>
              </w:tabs>
              <w:jc w:val="center"/>
              <w:cnfStyle w:val="000000000000" w:firstRow="0" w:lastRow="0" w:firstColumn="0" w:lastColumn="0" w:oddVBand="0" w:evenVBand="0" w:oddHBand="0" w:evenHBand="0" w:firstRowFirstColumn="0" w:firstRowLastColumn="0" w:lastRowFirstColumn="0" w:lastRowLastColumn="0"/>
              <w:rPr>
                <w:rFonts w:ascii="Helvetica" w:hAnsi="Helvetica" w:cs="Helvetica"/>
                <w:color w:val="000000"/>
                <w:sz w:val="21"/>
                <w:szCs w:val="21"/>
              </w:rPr>
            </w:pPr>
            <w:r>
              <w:rPr>
                <w:rFonts w:ascii="Helvetica" w:hAnsi="Helvetica" w:cs="Helvetica"/>
                <w:sz w:val="21"/>
                <w:szCs w:val="21"/>
              </w:rPr>
              <w:t>-</w:t>
            </w:r>
          </w:p>
        </w:tc>
      </w:tr>
      <w:tr w:rsidR="00CC249F" w:rsidRPr="00E30504" w14:paraId="05B00B5D" w14:textId="77777777" w:rsidTr="006238E8">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561" w:type="dxa"/>
            <w:noWrap/>
            <w:vAlign w:val="center"/>
          </w:tcPr>
          <w:p w14:paraId="5072B250" w14:textId="4BAC3D1C" w:rsidR="00CC249F" w:rsidRPr="00800B2E" w:rsidRDefault="00CC249F" w:rsidP="00CC249F">
            <w:pPr>
              <w:tabs>
                <w:tab w:val="left" w:pos="90"/>
              </w:tabs>
              <w:jc w:val="center"/>
              <w:rPr>
                <w:rFonts w:ascii="Helvetica" w:hAnsi="Helvetica" w:cs="Helvetica"/>
                <w:b w:val="0"/>
                <w:bCs w:val="0"/>
                <w:sz w:val="20"/>
                <w:szCs w:val="20"/>
              </w:rPr>
            </w:pPr>
            <w:r>
              <w:rPr>
                <w:rFonts w:ascii="Helvetica" w:hAnsi="Helvetica" w:cs="Helvetica"/>
                <w:b w:val="0"/>
                <w:bCs w:val="0"/>
                <w:sz w:val="20"/>
                <w:szCs w:val="20"/>
              </w:rPr>
              <w:t>3</w:t>
            </w:r>
          </w:p>
        </w:tc>
        <w:tc>
          <w:tcPr>
            <w:tcW w:w="5104" w:type="dxa"/>
            <w:noWrap/>
            <w:vAlign w:val="center"/>
          </w:tcPr>
          <w:p w14:paraId="5B2F9129" w14:textId="4A2ED1E6" w:rsidR="00CC249F" w:rsidRPr="00E30504" w:rsidRDefault="00045E1E" w:rsidP="00CC249F">
            <w:pPr>
              <w:tabs>
                <w:tab w:val="left" w:pos="90"/>
              </w:tabs>
              <w:cnfStyle w:val="000000100000" w:firstRow="0" w:lastRow="0" w:firstColumn="0" w:lastColumn="0" w:oddVBand="0" w:evenVBand="0" w:oddHBand="1" w:evenHBand="0" w:firstRowFirstColumn="0" w:firstRowLastColumn="0" w:lastRowFirstColumn="0" w:lastRowLastColumn="0"/>
              <w:rPr>
                <w:rFonts w:ascii="Helvetica" w:hAnsi="Helvetica" w:cs="Helvetica"/>
                <w:color w:val="000000"/>
                <w:sz w:val="20"/>
                <w:szCs w:val="20"/>
              </w:rPr>
            </w:pPr>
            <w:r>
              <w:rPr>
                <w:rFonts w:ascii="Helvetica" w:hAnsi="Helvetica" w:cs="Helvetica"/>
                <w:color w:val="000000"/>
                <w:sz w:val="20"/>
                <w:szCs w:val="20"/>
              </w:rPr>
              <w:t>-</w:t>
            </w:r>
          </w:p>
        </w:tc>
        <w:tc>
          <w:tcPr>
            <w:tcW w:w="1134" w:type="dxa"/>
            <w:shd w:val="clear" w:color="auto" w:fill="92D050"/>
            <w:noWrap/>
            <w:vAlign w:val="center"/>
          </w:tcPr>
          <w:p w14:paraId="4AE0B387" w14:textId="6A8AF048" w:rsidR="00CC249F" w:rsidRPr="00800B2E" w:rsidRDefault="006238E8" w:rsidP="00CC249F">
            <w:pPr>
              <w:tabs>
                <w:tab w:val="left" w:pos="90"/>
              </w:tabs>
              <w:jc w:val="center"/>
              <w:cnfStyle w:val="000000100000" w:firstRow="0" w:lastRow="0" w:firstColumn="0" w:lastColumn="0" w:oddVBand="0" w:evenVBand="0" w:oddHBand="1" w:evenHBand="0" w:firstRowFirstColumn="0" w:firstRowLastColumn="0" w:lastRowFirstColumn="0" w:lastRowLastColumn="0"/>
              <w:rPr>
                <w:rFonts w:ascii="Helvetica" w:hAnsi="Helvetica" w:cs="Helvetica"/>
                <w:color w:val="000000" w:themeColor="text1"/>
                <w:sz w:val="20"/>
                <w:szCs w:val="20"/>
              </w:rPr>
            </w:pPr>
            <w:r>
              <w:rPr>
                <w:rFonts w:ascii="Helvetica" w:hAnsi="Helvetica" w:cs="Helvetica"/>
                <w:color w:val="000000" w:themeColor="text1"/>
                <w:sz w:val="20"/>
                <w:szCs w:val="20"/>
              </w:rPr>
              <w:t>Low</w:t>
            </w:r>
          </w:p>
        </w:tc>
        <w:tc>
          <w:tcPr>
            <w:tcW w:w="1134" w:type="dxa"/>
            <w:noWrap/>
            <w:vAlign w:val="center"/>
          </w:tcPr>
          <w:p w14:paraId="29540F85" w14:textId="7E02978F" w:rsidR="00CC249F" w:rsidRPr="00E30504" w:rsidRDefault="00B74123" w:rsidP="00CC249F">
            <w:pPr>
              <w:tabs>
                <w:tab w:val="left" w:pos="90"/>
              </w:tabs>
              <w:jc w:val="center"/>
              <w:cnfStyle w:val="000000100000" w:firstRow="0" w:lastRow="0" w:firstColumn="0" w:lastColumn="0" w:oddVBand="0" w:evenVBand="0" w:oddHBand="1" w:evenHBand="0" w:firstRowFirstColumn="0" w:firstRowLastColumn="0" w:lastRowFirstColumn="0" w:lastRowLastColumn="0"/>
              <w:rPr>
                <w:rFonts w:ascii="Helvetica" w:hAnsi="Helvetica" w:cs="Helvetica"/>
                <w:color w:val="000000"/>
                <w:sz w:val="20"/>
                <w:szCs w:val="20"/>
              </w:rPr>
            </w:pPr>
            <w:r>
              <w:rPr>
                <w:rFonts w:ascii="Helvetica" w:hAnsi="Helvetica" w:cs="Helvetica"/>
                <w:color w:val="000000"/>
                <w:sz w:val="20"/>
                <w:szCs w:val="20"/>
              </w:rPr>
              <w:t>3.7</w:t>
            </w:r>
          </w:p>
        </w:tc>
        <w:tc>
          <w:tcPr>
            <w:tcW w:w="1985" w:type="dxa"/>
            <w:noWrap/>
          </w:tcPr>
          <w:p w14:paraId="18E4341D" w14:textId="2E3B6AC2" w:rsidR="00CC249F" w:rsidRPr="00800B2E" w:rsidRDefault="00045E1E" w:rsidP="00CC249F">
            <w:pPr>
              <w:tabs>
                <w:tab w:val="left" w:pos="90"/>
              </w:tabs>
              <w:jc w:val="center"/>
              <w:cnfStyle w:val="000000100000" w:firstRow="0" w:lastRow="0" w:firstColumn="0" w:lastColumn="0" w:oddVBand="0" w:evenVBand="0" w:oddHBand="1" w:evenHBand="0" w:firstRowFirstColumn="0" w:firstRowLastColumn="0" w:lastRowFirstColumn="0" w:lastRowLastColumn="0"/>
              <w:rPr>
                <w:rFonts w:ascii="Helvetica" w:hAnsi="Helvetica" w:cs="Helvetica"/>
                <w:color w:val="000000"/>
                <w:sz w:val="21"/>
                <w:szCs w:val="21"/>
              </w:rPr>
            </w:pPr>
            <w:r>
              <w:rPr>
                <w:rFonts w:ascii="Helvetica" w:hAnsi="Helvetica" w:cs="Helvetica"/>
                <w:sz w:val="21"/>
                <w:szCs w:val="21"/>
              </w:rPr>
              <w:t>-</w:t>
            </w:r>
          </w:p>
        </w:tc>
      </w:tr>
      <w:tr w:rsidR="00E42262" w:rsidRPr="00E30504" w14:paraId="10F0D23A" w14:textId="77777777" w:rsidTr="006238E8">
        <w:trPr>
          <w:trHeight w:val="275"/>
        </w:trPr>
        <w:tc>
          <w:tcPr>
            <w:cnfStyle w:val="001000000000" w:firstRow="0" w:lastRow="0" w:firstColumn="1" w:lastColumn="0" w:oddVBand="0" w:evenVBand="0" w:oddHBand="0" w:evenHBand="0" w:firstRowFirstColumn="0" w:firstRowLastColumn="0" w:lastRowFirstColumn="0" w:lastRowLastColumn="0"/>
            <w:tcW w:w="561" w:type="dxa"/>
            <w:noWrap/>
            <w:vAlign w:val="center"/>
          </w:tcPr>
          <w:p w14:paraId="02A7FFA1" w14:textId="01BDC315" w:rsidR="00E42262" w:rsidRPr="00E42262" w:rsidRDefault="00E42262" w:rsidP="00CC249F">
            <w:pPr>
              <w:tabs>
                <w:tab w:val="left" w:pos="90"/>
              </w:tabs>
              <w:jc w:val="center"/>
              <w:rPr>
                <w:rFonts w:ascii="Helvetica" w:hAnsi="Helvetica" w:cs="Helvetica"/>
                <w:b w:val="0"/>
                <w:bCs w:val="0"/>
                <w:sz w:val="20"/>
                <w:szCs w:val="20"/>
              </w:rPr>
            </w:pPr>
            <w:r w:rsidRPr="00E42262">
              <w:rPr>
                <w:rFonts w:ascii="Helvetica" w:hAnsi="Helvetica" w:cs="Helvetica"/>
                <w:b w:val="0"/>
                <w:bCs w:val="0"/>
                <w:sz w:val="20"/>
                <w:szCs w:val="20"/>
              </w:rPr>
              <w:t>4</w:t>
            </w:r>
          </w:p>
        </w:tc>
        <w:tc>
          <w:tcPr>
            <w:tcW w:w="5104" w:type="dxa"/>
            <w:noWrap/>
            <w:vAlign w:val="center"/>
          </w:tcPr>
          <w:p w14:paraId="020666EF" w14:textId="09867827" w:rsidR="00E42262" w:rsidRPr="00AA005F" w:rsidRDefault="00045E1E" w:rsidP="00CC249F">
            <w:pPr>
              <w:tabs>
                <w:tab w:val="left" w:pos="90"/>
              </w:tabs>
              <w:cnfStyle w:val="000000000000" w:firstRow="0" w:lastRow="0" w:firstColumn="0" w:lastColumn="0" w:oddVBand="0" w:evenVBand="0" w:oddHBand="0" w:evenHBand="0" w:firstRowFirstColumn="0" w:firstRowLastColumn="0" w:lastRowFirstColumn="0" w:lastRowLastColumn="0"/>
              <w:rPr>
                <w:rFonts w:ascii="Helvetica" w:hAnsi="Helvetica" w:cs="Helvetica"/>
                <w:color w:val="000000"/>
                <w:sz w:val="20"/>
                <w:szCs w:val="20"/>
              </w:rPr>
            </w:pPr>
            <w:r>
              <w:rPr>
                <w:rFonts w:ascii="Helvetica" w:hAnsi="Helvetica" w:cs="Helvetica"/>
                <w:color w:val="000000"/>
                <w:sz w:val="20"/>
                <w:szCs w:val="20"/>
              </w:rPr>
              <w:t>-</w:t>
            </w:r>
          </w:p>
        </w:tc>
        <w:tc>
          <w:tcPr>
            <w:tcW w:w="1134" w:type="dxa"/>
            <w:shd w:val="clear" w:color="auto" w:fill="92D050"/>
            <w:noWrap/>
            <w:vAlign w:val="center"/>
          </w:tcPr>
          <w:p w14:paraId="4AA78F14" w14:textId="2512BC6C" w:rsidR="00E42262" w:rsidRDefault="00E42262" w:rsidP="00CC249F">
            <w:pPr>
              <w:tabs>
                <w:tab w:val="left" w:pos="90"/>
              </w:tabs>
              <w:jc w:val="center"/>
              <w:cnfStyle w:val="000000000000" w:firstRow="0" w:lastRow="0" w:firstColumn="0" w:lastColumn="0" w:oddVBand="0" w:evenVBand="0" w:oddHBand="0" w:evenHBand="0" w:firstRowFirstColumn="0" w:firstRowLastColumn="0" w:lastRowFirstColumn="0" w:lastRowLastColumn="0"/>
              <w:rPr>
                <w:rFonts w:ascii="Helvetica" w:hAnsi="Helvetica" w:cs="Helvetica"/>
                <w:color w:val="000000" w:themeColor="text1"/>
                <w:sz w:val="20"/>
                <w:szCs w:val="20"/>
              </w:rPr>
            </w:pPr>
            <w:r>
              <w:rPr>
                <w:rFonts w:ascii="Helvetica" w:hAnsi="Helvetica" w:cs="Helvetica"/>
                <w:color w:val="000000" w:themeColor="text1"/>
                <w:sz w:val="20"/>
                <w:szCs w:val="20"/>
              </w:rPr>
              <w:t>Low</w:t>
            </w:r>
          </w:p>
        </w:tc>
        <w:tc>
          <w:tcPr>
            <w:tcW w:w="1134" w:type="dxa"/>
            <w:noWrap/>
            <w:vAlign w:val="center"/>
          </w:tcPr>
          <w:p w14:paraId="1928E235" w14:textId="41CF3CC2" w:rsidR="00E42262" w:rsidRDefault="00B74123" w:rsidP="00CC249F">
            <w:pPr>
              <w:tabs>
                <w:tab w:val="left" w:pos="90"/>
              </w:tabs>
              <w:jc w:val="center"/>
              <w:cnfStyle w:val="000000000000" w:firstRow="0" w:lastRow="0" w:firstColumn="0" w:lastColumn="0" w:oddVBand="0" w:evenVBand="0" w:oddHBand="0" w:evenHBand="0" w:firstRowFirstColumn="0" w:firstRowLastColumn="0" w:lastRowFirstColumn="0" w:lastRowLastColumn="0"/>
              <w:rPr>
                <w:rFonts w:ascii="Helvetica" w:hAnsi="Helvetica" w:cs="Helvetica"/>
                <w:color w:val="000000"/>
                <w:sz w:val="20"/>
                <w:szCs w:val="20"/>
              </w:rPr>
            </w:pPr>
            <w:r>
              <w:rPr>
                <w:rFonts w:ascii="Helvetica" w:hAnsi="Helvetica" w:cs="Helvetica"/>
                <w:color w:val="000000"/>
                <w:sz w:val="20"/>
                <w:szCs w:val="20"/>
              </w:rPr>
              <w:t>3.7</w:t>
            </w:r>
          </w:p>
        </w:tc>
        <w:tc>
          <w:tcPr>
            <w:tcW w:w="1985" w:type="dxa"/>
            <w:noWrap/>
          </w:tcPr>
          <w:p w14:paraId="507AC553" w14:textId="7101F994" w:rsidR="00E42262" w:rsidRPr="00800B2E" w:rsidRDefault="00045E1E" w:rsidP="00CC249F">
            <w:pPr>
              <w:tabs>
                <w:tab w:val="left" w:pos="90"/>
              </w:tabs>
              <w:jc w:val="center"/>
              <w:cnfStyle w:val="000000000000" w:firstRow="0" w:lastRow="0" w:firstColumn="0" w:lastColumn="0" w:oddVBand="0" w:evenVBand="0" w:oddHBand="0" w:evenHBand="0" w:firstRowFirstColumn="0" w:firstRowLastColumn="0" w:lastRowFirstColumn="0" w:lastRowLastColumn="0"/>
              <w:rPr>
                <w:rFonts w:ascii="Helvetica" w:hAnsi="Helvetica" w:cs="Helvetica"/>
                <w:sz w:val="21"/>
                <w:szCs w:val="21"/>
              </w:rPr>
            </w:pPr>
            <w:r>
              <w:rPr>
                <w:rFonts w:ascii="Helvetica" w:hAnsi="Helvetica" w:cs="Helvetica"/>
                <w:sz w:val="21"/>
                <w:szCs w:val="21"/>
              </w:rPr>
              <w:t>-</w:t>
            </w:r>
          </w:p>
        </w:tc>
      </w:tr>
      <w:tr w:rsidR="00B74123" w:rsidRPr="00E30504" w14:paraId="79C2C4B6" w14:textId="77777777" w:rsidTr="006238E8">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561" w:type="dxa"/>
            <w:noWrap/>
            <w:vAlign w:val="center"/>
          </w:tcPr>
          <w:p w14:paraId="1C318C6B" w14:textId="4001778C" w:rsidR="00B74123" w:rsidRPr="00B74123" w:rsidRDefault="00B74123" w:rsidP="00CC249F">
            <w:pPr>
              <w:tabs>
                <w:tab w:val="left" w:pos="90"/>
              </w:tabs>
              <w:jc w:val="center"/>
              <w:rPr>
                <w:rFonts w:ascii="Helvetica" w:hAnsi="Helvetica" w:cs="Helvetica"/>
                <w:b w:val="0"/>
                <w:bCs w:val="0"/>
                <w:sz w:val="20"/>
                <w:szCs w:val="20"/>
              </w:rPr>
            </w:pPr>
            <w:r w:rsidRPr="00B74123">
              <w:rPr>
                <w:rFonts w:ascii="Helvetica" w:hAnsi="Helvetica" w:cs="Helvetica"/>
                <w:b w:val="0"/>
                <w:bCs w:val="0"/>
                <w:sz w:val="20"/>
                <w:szCs w:val="20"/>
              </w:rPr>
              <w:t>5</w:t>
            </w:r>
          </w:p>
        </w:tc>
        <w:tc>
          <w:tcPr>
            <w:tcW w:w="5104" w:type="dxa"/>
            <w:noWrap/>
            <w:vAlign w:val="center"/>
          </w:tcPr>
          <w:p w14:paraId="33E4AF5A" w14:textId="7993AF6A" w:rsidR="00B74123" w:rsidRPr="00B74123" w:rsidRDefault="00045E1E" w:rsidP="00CC249F">
            <w:pPr>
              <w:tabs>
                <w:tab w:val="left" w:pos="90"/>
              </w:tabs>
              <w:cnfStyle w:val="000000100000" w:firstRow="0" w:lastRow="0" w:firstColumn="0" w:lastColumn="0" w:oddVBand="0" w:evenVBand="0" w:oddHBand="1" w:evenHBand="0" w:firstRowFirstColumn="0" w:firstRowLastColumn="0" w:lastRowFirstColumn="0" w:lastRowLastColumn="0"/>
              <w:rPr>
                <w:rFonts w:ascii="Helvetica" w:hAnsi="Helvetica" w:cs="Helvetica"/>
                <w:color w:val="000000"/>
                <w:sz w:val="20"/>
                <w:szCs w:val="20"/>
              </w:rPr>
            </w:pPr>
            <w:r>
              <w:rPr>
                <w:rFonts w:ascii="Helvetica" w:hAnsi="Helvetica" w:cs="Helvetica"/>
                <w:color w:val="000000"/>
                <w:sz w:val="20"/>
                <w:szCs w:val="20"/>
              </w:rPr>
              <w:t>-</w:t>
            </w:r>
          </w:p>
        </w:tc>
        <w:tc>
          <w:tcPr>
            <w:tcW w:w="1134" w:type="dxa"/>
            <w:shd w:val="clear" w:color="auto" w:fill="92D050"/>
            <w:noWrap/>
            <w:vAlign w:val="center"/>
          </w:tcPr>
          <w:p w14:paraId="6727D84C" w14:textId="367CB839" w:rsidR="00B74123" w:rsidRPr="00B74123" w:rsidRDefault="00B74123" w:rsidP="00CC249F">
            <w:pPr>
              <w:tabs>
                <w:tab w:val="left" w:pos="90"/>
              </w:tabs>
              <w:jc w:val="center"/>
              <w:cnfStyle w:val="000000100000" w:firstRow="0" w:lastRow="0" w:firstColumn="0" w:lastColumn="0" w:oddVBand="0" w:evenVBand="0" w:oddHBand="1" w:evenHBand="0" w:firstRowFirstColumn="0" w:firstRowLastColumn="0" w:lastRowFirstColumn="0" w:lastRowLastColumn="0"/>
              <w:rPr>
                <w:rFonts w:ascii="Helvetica" w:hAnsi="Helvetica" w:cs="Helvetica"/>
                <w:color w:val="000000" w:themeColor="text1"/>
                <w:sz w:val="20"/>
                <w:szCs w:val="20"/>
              </w:rPr>
            </w:pPr>
            <w:r>
              <w:rPr>
                <w:rFonts w:ascii="Helvetica" w:hAnsi="Helvetica" w:cs="Helvetica"/>
                <w:color w:val="000000" w:themeColor="text1"/>
                <w:sz w:val="20"/>
                <w:szCs w:val="20"/>
              </w:rPr>
              <w:t>Low</w:t>
            </w:r>
          </w:p>
        </w:tc>
        <w:tc>
          <w:tcPr>
            <w:tcW w:w="1134" w:type="dxa"/>
            <w:noWrap/>
            <w:vAlign w:val="center"/>
          </w:tcPr>
          <w:p w14:paraId="7EA1DC2F" w14:textId="24CEDD5A" w:rsidR="00B74123" w:rsidRPr="00B74123" w:rsidRDefault="00B74123" w:rsidP="00CC249F">
            <w:pPr>
              <w:tabs>
                <w:tab w:val="left" w:pos="90"/>
              </w:tabs>
              <w:jc w:val="center"/>
              <w:cnfStyle w:val="000000100000" w:firstRow="0" w:lastRow="0" w:firstColumn="0" w:lastColumn="0" w:oddVBand="0" w:evenVBand="0" w:oddHBand="1" w:evenHBand="0" w:firstRowFirstColumn="0" w:firstRowLastColumn="0" w:lastRowFirstColumn="0" w:lastRowLastColumn="0"/>
              <w:rPr>
                <w:rFonts w:ascii="Helvetica" w:hAnsi="Helvetica" w:cs="Helvetica"/>
                <w:color w:val="000000"/>
                <w:sz w:val="20"/>
                <w:szCs w:val="20"/>
              </w:rPr>
            </w:pPr>
            <w:r>
              <w:rPr>
                <w:rFonts w:ascii="Helvetica" w:hAnsi="Helvetica" w:cs="Helvetica"/>
                <w:color w:val="000000"/>
                <w:sz w:val="20"/>
                <w:szCs w:val="20"/>
              </w:rPr>
              <w:t>2.6</w:t>
            </w:r>
          </w:p>
        </w:tc>
        <w:tc>
          <w:tcPr>
            <w:tcW w:w="1985" w:type="dxa"/>
            <w:noWrap/>
          </w:tcPr>
          <w:p w14:paraId="2288EB97" w14:textId="2625948D" w:rsidR="00B74123" w:rsidRPr="00B74123" w:rsidRDefault="00045E1E" w:rsidP="00CC249F">
            <w:pPr>
              <w:tabs>
                <w:tab w:val="left" w:pos="90"/>
              </w:tabs>
              <w:jc w:val="center"/>
              <w:cnfStyle w:val="000000100000" w:firstRow="0" w:lastRow="0" w:firstColumn="0" w:lastColumn="0" w:oddVBand="0" w:evenVBand="0" w:oddHBand="1" w:evenHBand="0" w:firstRowFirstColumn="0" w:firstRowLastColumn="0" w:lastRowFirstColumn="0" w:lastRowLastColumn="0"/>
              <w:rPr>
                <w:rFonts w:ascii="Helvetica" w:hAnsi="Helvetica" w:cs="Helvetica"/>
                <w:sz w:val="21"/>
                <w:szCs w:val="21"/>
              </w:rPr>
            </w:pPr>
            <w:r>
              <w:rPr>
                <w:rFonts w:ascii="Helvetica" w:hAnsi="Helvetica" w:cs="Helvetica"/>
                <w:sz w:val="21"/>
                <w:szCs w:val="21"/>
              </w:rPr>
              <w:t>-</w:t>
            </w:r>
          </w:p>
        </w:tc>
      </w:tr>
    </w:tbl>
    <w:p w14:paraId="4FFE8867" w14:textId="42CCC7BB" w:rsidR="00EA2202" w:rsidRPr="00CE1905" w:rsidRDefault="00EA2202" w:rsidP="00CE1905">
      <w:pPr>
        <w:pStyle w:val="Heading3"/>
        <w:spacing w:before="120" w:after="120"/>
        <w:rPr>
          <w:rFonts w:ascii="Helvetica" w:hAnsi="Helvetica" w:cs="Helvetica"/>
          <w:bCs w:val="0"/>
          <w:color w:val="0070C0"/>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bookmarkStart w:id="2" w:name="_Toc93907116"/>
      <w:r w:rsidRPr="00E30504">
        <w:rPr>
          <w:rFonts w:ascii="Helvetica" w:hAnsi="Helvetica" w:cs="Helvetica"/>
          <w:bCs w:val="0"/>
          <w:color w:val="0070C0"/>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Findings</w:t>
      </w:r>
      <w:r w:rsidR="008428F1" w:rsidRPr="00E30504">
        <w:rPr>
          <w:rFonts w:ascii="Helvetica" w:hAnsi="Helvetica" w:cs="Helvetica"/>
          <w:bCs w:val="0"/>
          <w:color w:val="0070C0"/>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 Severity Matrix</w:t>
      </w:r>
      <w:bookmarkEnd w:id="2"/>
    </w:p>
    <w:p w14:paraId="6FB101FD" w14:textId="0486B4F7" w:rsidR="008428F1" w:rsidRPr="009E303A" w:rsidRDefault="00241956" w:rsidP="00EA2202">
      <w:pPr>
        <w:widowControl w:val="0"/>
        <w:autoSpaceDE w:val="0"/>
        <w:autoSpaceDN w:val="0"/>
        <w:adjustRightInd w:val="0"/>
        <w:jc w:val="both"/>
        <w:rPr>
          <w:rFonts w:ascii="Helvetica" w:hAnsi="Helvetica" w:cs="Oriya MN"/>
        </w:rPr>
      </w:pPr>
      <w:r w:rsidRPr="009E303A">
        <w:rPr>
          <w:rFonts w:ascii="Helvetica" w:hAnsi="Helvetica" w:cs="Oriya MN"/>
        </w:rPr>
        <w:t xml:space="preserve">The following matrix that considers likelihood and consequence of an exploit based on CVSS framework has also been applied as applicable and can be referred to: </w:t>
      </w:r>
      <w:r w:rsidR="008428F1" w:rsidRPr="009E303A">
        <w:rPr>
          <w:rFonts w:ascii="Helvetica" w:hAnsi="Helvetica" w:cs="Oriya MN"/>
        </w:rPr>
        <w:t xml:space="preserve"> </w:t>
      </w:r>
    </w:p>
    <w:p w14:paraId="74A64B9B" w14:textId="77777777" w:rsidR="008428F1" w:rsidRPr="009E303A" w:rsidRDefault="008428F1" w:rsidP="00AB4BC9">
      <w:pPr>
        <w:ind w:left="720"/>
        <w:contextualSpacing/>
        <w:jc w:val="both"/>
        <w:rPr>
          <w:rFonts w:ascii="Helvetica" w:eastAsia="Calibri" w:hAnsi="Helvetica" w:cs="Oriya MN"/>
          <w:b/>
          <w:sz w:val="21"/>
          <w:szCs w:val="21"/>
        </w:rPr>
      </w:pPr>
    </w:p>
    <w:tbl>
      <w:tblPr>
        <w:tblStyle w:val="TableGrid"/>
        <w:tblW w:w="0" w:type="auto"/>
        <w:tblInd w:w="85" w:type="dxa"/>
        <w:tblLook w:val="04A0" w:firstRow="1" w:lastRow="0" w:firstColumn="1" w:lastColumn="0" w:noHBand="0" w:noVBand="1"/>
      </w:tblPr>
      <w:tblGrid>
        <w:gridCol w:w="1980"/>
        <w:gridCol w:w="2439"/>
        <w:gridCol w:w="2511"/>
        <w:gridCol w:w="2970"/>
      </w:tblGrid>
      <w:tr w:rsidR="008428F1" w:rsidRPr="009E303A" w14:paraId="2C1FECD0" w14:textId="77777777" w:rsidTr="00241956">
        <w:tc>
          <w:tcPr>
            <w:tcW w:w="1980" w:type="dxa"/>
            <w:shd w:val="clear" w:color="auto" w:fill="C00000"/>
          </w:tcPr>
          <w:p w14:paraId="2AAF6D86" w14:textId="77777777" w:rsidR="008428F1" w:rsidRPr="009E303A" w:rsidRDefault="008428F1" w:rsidP="00A93DF7">
            <w:pPr>
              <w:spacing w:before="60"/>
              <w:jc w:val="center"/>
              <w:rPr>
                <w:rFonts w:ascii="Helvetica" w:hAnsi="Helvetica"/>
                <w:color w:val="1F497D"/>
                <w:lang w:eastAsia="ja-JP"/>
              </w:rPr>
            </w:pPr>
            <w:r w:rsidRPr="009E303A">
              <w:rPr>
                <w:rFonts w:ascii="Helvetica" w:hAnsi="Helvetica"/>
                <w:color w:val="FFFFFF" w:themeColor="background1"/>
                <w:lang w:eastAsia="ja-JP"/>
              </w:rPr>
              <w:t>P1</w:t>
            </w:r>
          </w:p>
        </w:tc>
        <w:tc>
          <w:tcPr>
            <w:tcW w:w="2439" w:type="dxa"/>
          </w:tcPr>
          <w:p w14:paraId="27097D08" w14:textId="77777777" w:rsidR="008428F1" w:rsidRPr="009E303A" w:rsidRDefault="008428F1" w:rsidP="00A93DF7">
            <w:pPr>
              <w:spacing w:before="60"/>
              <w:jc w:val="center"/>
              <w:rPr>
                <w:rFonts w:ascii="Helvetica" w:hAnsi="Helvetica"/>
                <w:color w:val="1F497D"/>
                <w:lang w:eastAsia="ja-JP"/>
              </w:rPr>
            </w:pPr>
            <w:r w:rsidRPr="009E303A">
              <w:rPr>
                <w:rFonts w:ascii="Helvetica" w:hAnsi="Helvetica"/>
                <w:color w:val="1F497D"/>
                <w:lang w:eastAsia="ja-JP"/>
              </w:rPr>
              <w:t>Critical</w:t>
            </w:r>
          </w:p>
        </w:tc>
        <w:tc>
          <w:tcPr>
            <w:tcW w:w="2511" w:type="dxa"/>
          </w:tcPr>
          <w:p w14:paraId="320E5D18" w14:textId="77777777" w:rsidR="008428F1" w:rsidRPr="009E303A" w:rsidRDefault="008428F1" w:rsidP="00A93DF7">
            <w:pPr>
              <w:spacing w:before="60"/>
              <w:jc w:val="center"/>
              <w:rPr>
                <w:rFonts w:ascii="Helvetica" w:hAnsi="Helvetica"/>
                <w:color w:val="1F497D"/>
                <w:lang w:eastAsia="ja-JP"/>
              </w:rPr>
            </w:pPr>
            <w:r w:rsidRPr="009E303A">
              <w:rPr>
                <w:rFonts w:ascii="Helvetica" w:hAnsi="Helvetica"/>
                <w:color w:val="1F497D"/>
                <w:lang w:eastAsia="ja-JP"/>
              </w:rPr>
              <w:t>9.0-10.0</w:t>
            </w:r>
          </w:p>
        </w:tc>
        <w:tc>
          <w:tcPr>
            <w:tcW w:w="2970" w:type="dxa"/>
            <w:vMerge w:val="restart"/>
            <w:shd w:val="clear" w:color="auto" w:fill="E6F2FE" w:themeFill="background2" w:themeFillTint="33"/>
            <w:vAlign w:val="center"/>
          </w:tcPr>
          <w:p w14:paraId="6C163C9B" w14:textId="77777777" w:rsidR="008428F1" w:rsidRPr="009E303A" w:rsidRDefault="008428F1" w:rsidP="00A93DF7">
            <w:pPr>
              <w:spacing w:before="60"/>
              <w:jc w:val="center"/>
              <w:rPr>
                <w:rFonts w:ascii="Helvetica" w:hAnsi="Helvetica"/>
                <w:color w:val="1F497D"/>
                <w:lang w:eastAsia="ja-JP"/>
              </w:rPr>
            </w:pPr>
            <w:r w:rsidRPr="009E303A">
              <w:rPr>
                <w:rFonts w:ascii="Helvetica" w:hAnsi="Helvetica"/>
                <w:color w:val="1F497D"/>
                <w:lang w:eastAsia="ja-JP"/>
              </w:rPr>
              <w:t>CVSS Score</w:t>
            </w:r>
          </w:p>
        </w:tc>
      </w:tr>
      <w:tr w:rsidR="008428F1" w:rsidRPr="009E303A" w14:paraId="6AD08B5F" w14:textId="77777777" w:rsidTr="00241956">
        <w:tc>
          <w:tcPr>
            <w:tcW w:w="1980" w:type="dxa"/>
            <w:shd w:val="clear" w:color="auto" w:fill="FFC000"/>
          </w:tcPr>
          <w:p w14:paraId="5FCCAD9E" w14:textId="77777777" w:rsidR="008428F1" w:rsidRPr="009E303A" w:rsidRDefault="008428F1" w:rsidP="00A93DF7">
            <w:pPr>
              <w:spacing w:before="60"/>
              <w:jc w:val="center"/>
              <w:rPr>
                <w:rFonts w:ascii="Helvetica" w:hAnsi="Helvetica"/>
                <w:color w:val="1F497D"/>
                <w:lang w:eastAsia="ja-JP"/>
              </w:rPr>
            </w:pPr>
            <w:r w:rsidRPr="009E303A">
              <w:rPr>
                <w:rFonts w:ascii="Helvetica" w:hAnsi="Helvetica"/>
                <w:color w:val="1F497D"/>
                <w:lang w:eastAsia="ja-JP"/>
              </w:rPr>
              <w:t>P2</w:t>
            </w:r>
          </w:p>
        </w:tc>
        <w:tc>
          <w:tcPr>
            <w:tcW w:w="2439" w:type="dxa"/>
          </w:tcPr>
          <w:p w14:paraId="4A2D803B" w14:textId="77777777" w:rsidR="008428F1" w:rsidRPr="009E303A" w:rsidRDefault="008428F1" w:rsidP="00A93DF7">
            <w:pPr>
              <w:spacing w:before="60"/>
              <w:jc w:val="center"/>
              <w:rPr>
                <w:rFonts w:ascii="Helvetica" w:hAnsi="Helvetica"/>
                <w:color w:val="1F497D"/>
                <w:lang w:eastAsia="ja-JP"/>
              </w:rPr>
            </w:pPr>
            <w:r w:rsidRPr="009E303A">
              <w:rPr>
                <w:rFonts w:ascii="Helvetica" w:hAnsi="Helvetica"/>
                <w:color w:val="1F497D"/>
                <w:lang w:eastAsia="ja-JP"/>
              </w:rPr>
              <w:t>High</w:t>
            </w:r>
          </w:p>
        </w:tc>
        <w:tc>
          <w:tcPr>
            <w:tcW w:w="2511" w:type="dxa"/>
          </w:tcPr>
          <w:p w14:paraId="4E9D3E9C" w14:textId="77777777" w:rsidR="008428F1" w:rsidRPr="009E303A" w:rsidRDefault="008428F1" w:rsidP="00A93DF7">
            <w:pPr>
              <w:spacing w:before="60"/>
              <w:jc w:val="center"/>
              <w:rPr>
                <w:rFonts w:ascii="Helvetica" w:hAnsi="Helvetica"/>
                <w:color w:val="1F497D"/>
                <w:lang w:eastAsia="ja-JP"/>
              </w:rPr>
            </w:pPr>
            <w:r w:rsidRPr="009E303A">
              <w:rPr>
                <w:rFonts w:ascii="Helvetica" w:hAnsi="Helvetica"/>
                <w:color w:val="1F497D"/>
                <w:lang w:eastAsia="ja-JP"/>
              </w:rPr>
              <w:t>7.0-8.9</w:t>
            </w:r>
          </w:p>
        </w:tc>
        <w:tc>
          <w:tcPr>
            <w:tcW w:w="2970" w:type="dxa"/>
            <w:vMerge/>
            <w:shd w:val="clear" w:color="auto" w:fill="E6F2FE" w:themeFill="background2" w:themeFillTint="33"/>
          </w:tcPr>
          <w:p w14:paraId="0177C516" w14:textId="77777777" w:rsidR="008428F1" w:rsidRPr="009E303A" w:rsidRDefault="008428F1" w:rsidP="00AB4BC9">
            <w:pPr>
              <w:jc w:val="both"/>
              <w:rPr>
                <w:rFonts w:ascii="Helvetica" w:hAnsi="Helvetica" w:cs="Oriya MN"/>
              </w:rPr>
            </w:pPr>
          </w:p>
        </w:tc>
      </w:tr>
      <w:tr w:rsidR="008428F1" w:rsidRPr="009E303A" w14:paraId="54D84DAF" w14:textId="77777777" w:rsidTr="00241956">
        <w:tc>
          <w:tcPr>
            <w:tcW w:w="1980" w:type="dxa"/>
            <w:shd w:val="clear" w:color="auto" w:fill="FFFF00"/>
          </w:tcPr>
          <w:p w14:paraId="5D7FA60F" w14:textId="77777777" w:rsidR="008428F1" w:rsidRPr="009E303A" w:rsidRDefault="008428F1" w:rsidP="00A93DF7">
            <w:pPr>
              <w:spacing w:before="60"/>
              <w:jc w:val="center"/>
              <w:rPr>
                <w:rFonts w:ascii="Helvetica" w:hAnsi="Helvetica"/>
                <w:color w:val="1F497D"/>
                <w:lang w:eastAsia="ja-JP"/>
              </w:rPr>
            </w:pPr>
            <w:r w:rsidRPr="009E303A">
              <w:rPr>
                <w:rFonts w:ascii="Helvetica" w:hAnsi="Helvetica"/>
                <w:color w:val="1F497D"/>
                <w:lang w:eastAsia="ja-JP"/>
              </w:rPr>
              <w:t>P3</w:t>
            </w:r>
          </w:p>
        </w:tc>
        <w:tc>
          <w:tcPr>
            <w:tcW w:w="2439" w:type="dxa"/>
          </w:tcPr>
          <w:p w14:paraId="05127E12" w14:textId="77777777" w:rsidR="008428F1" w:rsidRPr="009E303A" w:rsidRDefault="008428F1" w:rsidP="00A93DF7">
            <w:pPr>
              <w:spacing w:before="60"/>
              <w:jc w:val="center"/>
              <w:rPr>
                <w:rFonts w:ascii="Helvetica" w:hAnsi="Helvetica"/>
                <w:color w:val="1F497D"/>
                <w:lang w:eastAsia="ja-JP"/>
              </w:rPr>
            </w:pPr>
            <w:r w:rsidRPr="009E303A">
              <w:rPr>
                <w:rFonts w:ascii="Helvetica" w:hAnsi="Helvetica"/>
                <w:color w:val="1F497D"/>
                <w:lang w:eastAsia="ja-JP"/>
              </w:rPr>
              <w:t>Medium</w:t>
            </w:r>
          </w:p>
        </w:tc>
        <w:tc>
          <w:tcPr>
            <w:tcW w:w="2511" w:type="dxa"/>
          </w:tcPr>
          <w:p w14:paraId="317B2C3E" w14:textId="77777777" w:rsidR="008428F1" w:rsidRPr="009E303A" w:rsidRDefault="008428F1" w:rsidP="00A93DF7">
            <w:pPr>
              <w:spacing w:before="60"/>
              <w:jc w:val="center"/>
              <w:rPr>
                <w:rFonts w:ascii="Helvetica" w:hAnsi="Helvetica"/>
                <w:color w:val="1F497D"/>
                <w:lang w:eastAsia="ja-JP"/>
              </w:rPr>
            </w:pPr>
            <w:r w:rsidRPr="009E303A">
              <w:rPr>
                <w:rFonts w:ascii="Helvetica" w:hAnsi="Helvetica"/>
                <w:color w:val="1F497D"/>
                <w:lang w:eastAsia="ja-JP"/>
              </w:rPr>
              <w:t>4.0-6.9</w:t>
            </w:r>
          </w:p>
        </w:tc>
        <w:tc>
          <w:tcPr>
            <w:tcW w:w="2970" w:type="dxa"/>
            <w:vMerge/>
            <w:shd w:val="clear" w:color="auto" w:fill="E6F2FE" w:themeFill="background2" w:themeFillTint="33"/>
          </w:tcPr>
          <w:p w14:paraId="5D5D06BC" w14:textId="77777777" w:rsidR="008428F1" w:rsidRPr="009E303A" w:rsidRDefault="008428F1" w:rsidP="00AB4BC9">
            <w:pPr>
              <w:jc w:val="both"/>
              <w:rPr>
                <w:rFonts w:ascii="Helvetica" w:hAnsi="Helvetica" w:cs="Oriya MN"/>
              </w:rPr>
            </w:pPr>
          </w:p>
        </w:tc>
      </w:tr>
      <w:tr w:rsidR="008428F1" w:rsidRPr="009E303A" w14:paraId="72CF0C80" w14:textId="77777777" w:rsidTr="00241956">
        <w:tc>
          <w:tcPr>
            <w:tcW w:w="1980" w:type="dxa"/>
            <w:tcBorders>
              <w:bottom w:val="single" w:sz="4" w:space="0" w:color="auto"/>
            </w:tcBorders>
            <w:shd w:val="clear" w:color="auto" w:fill="92D050"/>
          </w:tcPr>
          <w:p w14:paraId="0929284A" w14:textId="77777777" w:rsidR="008428F1" w:rsidRPr="009E303A" w:rsidRDefault="008428F1" w:rsidP="00A93DF7">
            <w:pPr>
              <w:spacing w:before="60"/>
              <w:jc w:val="center"/>
              <w:rPr>
                <w:rFonts w:ascii="Helvetica" w:hAnsi="Helvetica"/>
                <w:color w:val="1F497D"/>
                <w:lang w:eastAsia="ja-JP"/>
              </w:rPr>
            </w:pPr>
            <w:r w:rsidRPr="009E303A">
              <w:rPr>
                <w:rFonts w:ascii="Helvetica" w:hAnsi="Helvetica"/>
                <w:color w:val="1F497D"/>
                <w:lang w:eastAsia="ja-JP"/>
              </w:rPr>
              <w:t>P4</w:t>
            </w:r>
          </w:p>
        </w:tc>
        <w:tc>
          <w:tcPr>
            <w:tcW w:w="2439" w:type="dxa"/>
          </w:tcPr>
          <w:p w14:paraId="0AFB6013" w14:textId="77777777" w:rsidR="008428F1" w:rsidRPr="009E303A" w:rsidRDefault="008428F1" w:rsidP="00A93DF7">
            <w:pPr>
              <w:spacing w:before="60"/>
              <w:jc w:val="center"/>
              <w:rPr>
                <w:rFonts w:ascii="Helvetica" w:hAnsi="Helvetica"/>
                <w:color w:val="1F497D"/>
                <w:lang w:eastAsia="ja-JP"/>
              </w:rPr>
            </w:pPr>
            <w:r w:rsidRPr="009E303A">
              <w:rPr>
                <w:rFonts w:ascii="Helvetica" w:hAnsi="Helvetica"/>
                <w:color w:val="1F497D"/>
                <w:lang w:eastAsia="ja-JP"/>
              </w:rPr>
              <w:t>Low</w:t>
            </w:r>
          </w:p>
        </w:tc>
        <w:tc>
          <w:tcPr>
            <w:tcW w:w="2511" w:type="dxa"/>
          </w:tcPr>
          <w:p w14:paraId="68A16D6D" w14:textId="77777777" w:rsidR="008428F1" w:rsidRPr="009E303A" w:rsidRDefault="008428F1" w:rsidP="00A93DF7">
            <w:pPr>
              <w:spacing w:before="60"/>
              <w:jc w:val="center"/>
              <w:rPr>
                <w:rFonts w:ascii="Helvetica" w:hAnsi="Helvetica"/>
                <w:color w:val="1F497D"/>
                <w:lang w:eastAsia="ja-JP"/>
              </w:rPr>
            </w:pPr>
            <w:r w:rsidRPr="009E303A">
              <w:rPr>
                <w:rFonts w:ascii="Helvetica" w:hAnsi="Helvetica"/>
                <w:color w:val="1F497D"/>
                <w:lang w:eastAsia="ja-JP"/>
              </w:rPr>
              <w:t>0.1-3.9</w:t>
            </w:r>
          </w:p>
        </w:tc>
        <w:tc>
          <w:tcPr>
            <w:tcW w:w="2970" w:type="dxa"/>
            <w:vMerge/>
            <w:shd w:val="clear" w:color="auto" w:fill="E6F2FE" w:themeFill="background2" w:themeFillTint="33"/>
          </w:tcPr>
          <w:p w14:paraId="13EFD51A" w14:textId="77777777" w:rsidR="008428F1" w:rsidRPr="009E303A" w:rsidRDefault="008428F1" w:rsidP="00AB4BC9">
            <w:pPr>
              <w:jc w:val="both"/>
              <w:rPr>
                <w:rFonts w:ascii="Helvetica" w:hAnsi="Helvetica" w:cs="Oriya MN"/>
              </w:rPr>
            </w:pPr>
          </w:p>
        </w:tc>
      </w:tr>
      <w:tr w:rsidR="008428F1" w:rsidRPr="009E303A" w14:paraId="1A9415B2" w14:textId="77777777" w:rsidTr="00241956">
        <w:tc>
          <w:tcPr>
            <w:tcW w:w="1980" w:type="dxa"/>
            <w:shd w:val="clear" w:color="auto" w:fill="97C8FB" w:themeFill="accent6" w:themeFillShade="E6"/>
          </w:tcPr>
          <w:p w14:paraId="0C1F8456" w14:textId="77777777" w:rsidR="008428F1" w:rsidRPr="009E303A" w:rsidRDefault="008428F1" w:rsidP="00A93DF7">
            <w:pPr>
              <w:spacing w:before="60"/>
              <w:jc w:val="center"/>
              <w:rPr>
                <w:rFonts w:ascii="Helvetica" w:hAnsi="Helvetica"/>
                <w:color w:val="1F497D"/>
                <w:lang w:eastAsia="ja-JP"/>
              </w:rPr>
            </w:pPr>
            <w:r w:rsidRPr="009E303A">
              <w:rPr>
                <w:rFonts w:ascii="Helvetica" w:hAnsi="Helvetica"/>
                <w:color w:val="1F497D"/>
                <w:lang w:eastAsia="ja-JP"/>
              </w:rPr>
              <w:t>P5</w:t>
            </w:r>
          </w:p>
        </w:tc>
        <w:tc>
          <w:tcPr>
            <w:tcW w:w="2439" w:type="dxa"/>
          </w:tcPr>
          <w:p w14:paraId="30249835" w14:textId="77777777" w:rsidR="008428F1" w:rsidRPr="009E303A" w:rsidRDefault="008428F1" w:rsidP="00A93DF7">
            <w:pPr>
              <w:spacing w:before="60"/>
              <w:jc w:val="center"/>
              <w:rPr>
                <w:rFonts w:ascii="Helvetica" w:hAnsi="Helvetica"/>
                <w:color w:val="1F497D"/>
                <w:lang w:eastAsia="ja-JP"/>
              </w:rPr>
            </w:pPr>
            <w:r w:rsidRPr="009E303A">
              <w:rPr>
                <w:rFonts w:ascii="Helvetica" w:hAnsi="Helvetica"/>
                <w:color w:val="1F497D"/>
                <w:lang w:eastAsia="ja-JP"/>
              </w:rPr>
              <w:t>Informational</w:t>
            </w:r>
          </w:p>
        </w:tc>
        <w:tc>
          <w:tcPr>
            <w:tcW w:w="2511" w:type="dxa"/>
          </w:tcPr>
          <w:p w14:paraId="06EFEF3E" w14:textId="77777777" w:rsidR="008428F1" w:rsidRPr="009E303A" w:rsidRDefault="008428F1" w:rsidP="00A93DF7">
            <w:pPr>
              <w:spacing w:before="60"/>
              <w:jc w:val="center"/>
              <w:rPr>
                <w:rFonts w:ascii="Helvetica" w:hAnsi="Helvetica"/>
                <w:color w:val="1F497D"/>
                <w:lang w:eastAsia="ja-JP"/>
              </w:rPr>
            </w:pPr>
            <w:r w:rsidRPr="009E303A">
              <w:rPr>
                <w:rFonts w:ascii="Helvetica" w:hAnsi="Helvetica"/>
                <w:color w:val="1F497D"/>
                <w:lang w:eastAsia="ja-JP"/>
              </w:rPr>
              <w:t>0.0</w:t>
            </w:r>
          </w:p>
        </w:tc>
        <w:tc>
          <w:tcPr>
            <w:tcW w:w="2970" w:type="dxa"/>
            <w:vMerge/>
            <w:shd w:val="clear" w:color="auto" w:fill="E6F2FE" w:themeFill="background2" w:themeFillTint="33"/>
          </w:tcPr>
          <w:p w14:paraId="3DB9C3AA" w14:textId="77777777" w:rsidR="008428F1" w:rsidRPr="009E303A" w:rsidRDefault="008428F1" w:rsidP="00AB4BC9">
            <w:pPr>
              <w:jc w:val="both"/>
              <w:rPr>
                <w:rFonts w:ascii="Helvetica" w:hAnsi="Helvetica" w:cs="Oriya MN"/>
              </w:rPr>
            </w:pPr>
          </w:p>
        </w:tc>
      </w:tr>
    </w:tbl>
    <w:p w14:paraId="4BD0EFA5" w14:textId="64270E7C" w:rsidR="003D4BB3" w:rsidRPr="009E303A" w:rsidRDefault="003D4BB3" w:rsidP="0006765E">
      <w:pPr>
        <w:rPr>
          <w:rFonts w:ascii="Helvetica" w:hAnsi="Helvetica"/>
        </w:rPr>
      </w:pPr>
      <w:bookmarkStart w:id="3" w:name="_Toc12707942"/>
      <w:bookmarkStart w:id="4" w:name="_Toc36945251"/>
    </w:p>
    <w:p w14:paraId="4963979E" w14:textId="77777777" w:rsidR="00272CB1" w:rsidRPr="009E303A" w:rsidRDefault="00272CB1" w:rsidP="0006765E">
      <w:pPr>
        <w:rPr>
          <w:rFonts w:ascii="Helvetica" w:hAnsi="Helvetica"/>
        </w:rPr>
      </w:pPr>
    </w:p>
    <w:tbl>
      <w:tblPr>
        <w:tblW w:w="10070" w:type="dxa"/>
        <w:tblInd w:w="-10" w:type="dxa"/>
        <w:tblLook w:val="04A0" w:firstRow="1" w:lastRow="0" w:firstColumn="1" w:lastColumn="0" w:noHBand="0" w:noVBand="1"/>
      </w:tblPr>
      <w:tblGrid>
        <w:gridCol w:w="1800"/>
        <w:gridCol w:w="1350"/>
        <w:gridCol w:w="1620"/>
        <w:gridCol w:w="1626"/>
        <w:gridCol w:w="1126"/>
        <w:gridCol w:w="1106"/>
        <w:gridCol w:w="1442"/>
      </w:tblGrid>
      <w:tr w:rsidR="00241956" w:rsidRPr="009E303A" w14:paraId="67B98B86" w14:textId="77777777" w:rsidTr="00241956">
        <w:trPr>
          <w:trHeight w:val="320"/>
        </w:trPr>
        <w:tc>
          <w:tcPr>
            <w:tcW w:w="3150" w:type="dxa"/>
            <w:gridSpan w:val="2"/>
            <w:vMerge w:val="restart"/>
            <w:tcBorders>
              <w:top w:val="single" w:sz="8" w:space="0" w:color="auto"/>
              <w:left w:val="single" w:sz="8" w:space="0" w:color="auto"/>
              <w:bottom w:val="nil"/>
              <w:right w:val="nil"/>
            </w:tcBorders>
            <w:shd w:val="clear" w:color="000000" w:fill="5B9BD5"/>
            <w:vAlign w:val="bottom"/>
            <w:hideMark/>
          </w:tcPr>
          <w:p w14:paraId="7ED5A3CE" w14:textId="77777777" w:rsidR="00241956" w:rsidRPr="009E303A" w:rsidRDefault="00241956" w:rsidP="00241956">
            <w:pPr>
              <w:jc w:val="center"/>
              <w:rPr>
                <w:rFonts w:ascii="Helvetica" w:hAnsi="Helvetica"/>
                <w:color w:val="FFFFFF"/>
              </w:rPr>
            </w:pPr>
            <w:r w:rsidRPr="009E303A">
              <w:rPr>
                <w:rFonts w:ascii="Helvetica" w:hAnsi="Helvetica"/>
                <w:color w:val="FFFFFF"/>
              </w:rPr>
              <w:t>FINDINGS SEVERITY MATRIX</w:t>
            </w:r>
          </w:p>
        </w:tc>
        <w:tc>
          <w:tcPr>
            <w:tcW w:w="6920" w:type="dxa"/>
            <w:gridSpan w:val="5"/>
            <w:tcBorders>
              <w:top w:val="single" w:sz="8" w:space="0" w:color="auto"/>
              <w:left w:val="single" w:sz="8" w:space="0" w:color="auto"/>
              <w:bottom w:val="nil"/>
              <w:right w:val="single" w:sz="8" w:space="0" w:color="000000"/>
            </w:tcBorders>
            <w:shd w:val="clear" w:color="000000" w:fill="D6DCE4"/>
            <w:noWrap/>
            <w:vAlign w:val="bottom"/>
            <w:hideMark/>
          </w:tcPr>
          <w:p w14:paraId="64FA0C5F" w14:textId="77777777" w:rsidR="00241956" w:rsidRPr="009E303A" w:rsidRDefault="00241956" w:rsidP="00241956">
            <w:pPr>
              <w:jc w:val="center"/>
              <w:rPr>
                <w:rFonts w:ascii="Helvetica" w:hAnsi="Helvetica"/>
              </w:rPr>
            </w:pPr>
            <w:r w:rsidRPr="009E303A">
              <w:rPr>
                <w:rFonts w:ascii="Helvetica" w:hAnsi="Helvetica"/>
              </w:rPr>
              <w:t>Likelihood</w:t>
            </w:r>
          </w:p>
        </w:tc>
      </w:tr>
      <w:tr w:rsidR="00241956" w:rsidRPr="009E303A" w14:paraId="32034AF4" w14:textId="77777777" w:rsidTr="00241956">
        <w:trPr>
          <w:trHeight w:val="340"/>
        </w:trPr>
        <w:tc>
          <w:tcPr>
            <w:tcW w:w="3150" w:type="dxa"/>
            <w:gridSpan w:val="2"/>
            <w:vMerge/>
            <w:tcBorders>
              <w:top w:val="single" w:sz="8" w:space="0" w:color="auto"/>
              <w:left w:val="single" w:sz="8" w:space="0" w:color="auto"/>
              <w:bottom w:val="nil"/>
              <w:right w:val="nil"/>
            </w:tcBorders>
            <w:vAlign w:val="center"/>
            <w:hideMark/>
          </w:tcPr>
          <w:p w14:paraId="542A8CEA" w14:textId="77777777" w:rsidR="00241956" w:rsidRPr="009E303A" w:rsidRDefault="00241956" w:rsidP="00241956">
            <w:pPr>
              <w:rPr>
                <w:rFonts w:ascii="Helvetica" w:hAnsi="Helvetica"/>
                <w:color w:val="FFFFFF"/>
              </w:rPr>
            </w:pPr>
          </w:p>
        </w:tc>
        <w:tc>
          <w:tcPr>
            <w:tcW w:w="1620" w:type="dxa"/>
            <w:tcBorders>
              <w:top w:val="single" w:sz="4" w:space="0" w:color="auto"/>
              <w:left w:val="single" w:sz="8" w:space="0" w:color="auto"/>
              <w:bottom w:val="single" w:sz="8" w:space="0" w:color="auto"/>
              <w:right w:val="nil"/>
            </w:tcBorders>
            <w:shd w:val="clear" w:color="000000" w:fill="A6A6A6"/>
            <w:noWrap/>
            <w:vAlign w:val="center"/>
            <w:hideMark/>
          </w:tcPr>
          <w:p w14:paraId="7F6CC2CC" w14:textId="77777777" w:rsidR="00241956" w:rsidRPr="009E303A" w:rsidRDefault="00241956" w:rsidP="00241956">
            <w:pPr>
              <w:jc w:val="center"/>
              <w:rPr>
                <w:rFonts w:ascii="Helvetica" w:hAnsi="Helvetica"/>
                <w:color w:val="FFFFFF"/>
              </w:rPr>
            </w:pPr>
            <w:r w:rsidRPr="009E303A">
              <w:rPr>
                <w:rFonts w:ascii="Helvetica" w:eastAsia="Calibri" w:hAnsi="Helvetica"/>
                <w:color w:val="FFFFFF"/>
              </w:rPr>
              <w:t>Very Low</w:t>
            </w:r>
          </w:p>
        </w:tc>
        <w:tc>
          <w:tcPr>
            <w:tcW w:w="1626" w:type="dxa"/>
            <w:tcBorders>
              <w:top w:val="single" w:sz="4" w:space="0" w:color="auto"/>
              <w:left w:val="single" w:sz="4" w:space="0" w:color="auto"/>
              <w:bottom w:val="single" w:sz="8" w:space="0" w:color="auto"/>
              <w:right w:val="nil"/>
            </w:tcBorders>
            <w:shd w:val="clear" w:color="000000" w:fill="A6A6A6"/>
            <w:noWrap/>
            <w:vAlign w:val="center"/>
            <w:hideMark/>
          </w:tcPr>
          <w:p w14:paraId="0A7A0B7E" w14:textId="77777777" w:rsidR="00241956" w:rsidRPr="009E303A" w:rsidRDefault="00241956" w:rsidP="00241956">
            <w:pPr>
              <w:jc w:val="center"/>
              <w:rPr>
                <w:rFonts w:ascii="Helvetica" w:hAnsi="Helvetica"/>
                <w:color w:val="FFFFFF"/>
              </w:rPr>
            </w:pPr>
            <w:r w:rsidRPr="009E303A">
              <w:rPr>
                <w:rFonts w:ascii="Helvetica" w:eastAsia="Calibri" w:hAnsi="Helvetica"/>
                <w:color w:val="FFFFFF"/>
              </w:rPr>
              <w:t>Low</w:t>
            </w:r>
          </w:p>
        </w:tc>
        <w:tc>
          <w:tcPr>
            <w:tcW w:w="1126" w:type="dxa"/>
            <w:tcBorders>
              <w:top w:val="single" w:sz="4" w:space="0" w:color="auto"/>
              <w:left w:val="single" w:sz="4" w:space="0" w:color="auto"/>
              <w:bottom w:val="single" w:sz="8" w:space="0" w:color="auto"/>
              <w:right w:val="nil"/>
            </w:tcBorders>
            <w:shd w:val="clear" w:color="000000" w:fill="A6A6A6"/>
            <w:noWrap/>
            <w:vAlign w:val="center"/>
            <w:hideMark/>
          </w:tcPr>
          <w:p w14:paraId="07178C29" w14:textId="77777777" w:rsidR="00241956" w:rsidRPr="009E303A" w:rsidRDefault="00241956" w:rsidP="00241956">
            <w:pPr>
              <w:jc w:val="center"/>
              <w:rPr>
                <w:rFonts w:ascii="Helvetica" w:hAnsi="Helvetica"/>
                <w:color w:val="FFFFFF"/>
              </w:rPr>
            </w:pPr>
            <w:r w:rsidRPr="009E303A">
              <w:rPr>
                <w:rFonts w:ascii="Helvetica" w:eastAsia="Calibri" w:hAnsi="Helvetica"/>
                <w:color w:val="FFFFFF"/>
              </w:rPr>
              <w:t>Medium</w:t>
            </w:r>
          </w:p>
        </w:tc>
        <w:tc>
          <w:tcPr>
            <w:tcW w:w="1106" w:type="dxa"/>
            <w:tcBorders>
              <w:top w:val="single" w:sz="4" w:space="0" w:color="auto"/>
              <w:left w:val="single" w:sz="4" w:space="0" w:color="auto"/>
              <w:bottom w:val="single" w:sz="8" w:space="0" w:color="auto"/>
              <w:right w:val="single" w:sz="4" w:space="0" w:color="auto"/>
            </w:tcBorders>
            <w:shd w:val="clear" w:color="000000" w:fill="A6A6A6"/>
            <w:noWrap/>
            <w:vAlign w:val="center"/>
            <w:hideMark/>
          </w:tcPr>
          <w:p w14:paraId="2D68BAE4" w14:textId="77777777" w:rsidR="00241956" w:rsidRPr="009E303A" w:rsidRDefault="00241956" w:rsidP="00241956">
            <w:pPr>
              <w:jc w:val="center"/>
              <w:rPr>
                <w:rFonts w:ascii="Helvetica" w:hAnsi="Helvetica"/>
                <w:color w:val="FFFFFF"/>
              </w:rPr>
            </w:pPr>
            <w:r w:rsidRPr="009E303A">
              <w:rPr>
                <w:rFonts w:ascii="Helvetica" w:eastAsia="Calibri" w:hAnsi="Helvetica"/>
                <w:color w:val="FFFFFF"/>
              </w:rPr>
              <w:t>High</w:t>
            </w:r>
          </w:p>
        </w:tc>
        <w:tc>
          <w:tcPr>
            <w:tcW w:w="1442" w:type="dxa"/>
            <w:tcBorders>
              <w:top w:val="single" w:sz="4" w:space="0" w:color="auto"/>
              <w:left w:val="nil"/>
              <w:bottom w:val="single" w:sz="8" w:space="0" w:color="auto"/>
              <w:right w:val="single" w:sz="8" w:space="0" w:color="auto"/>
            </w:tcBorders>
            <w:shd w:val="clear" w:color="000000" w:fill="A6A6A6"/>
            <w:noWrap/>
            <w:vAlign w:val="center"/>
            <w:hideMark/>
          </w:tcPr>
          <w:p w14:paraId="25D686EF" w14:textId="77777777" w:rsidR="00241956" w:rsidRPr="009E303A" w:rsidRDefault="00241956" w:rsidP="00241956">
            <w:pPr>
              <w:jc w:val="center"/>
              <w:rPr>
                <w:rFonts w:ascii="Helvetica" w:hAnsi="Helvetica"/>
                <w:color w:val="FFFFFF"/>
              </w:rPr>
            </w:pPr>
            <w:r w:rsidRPr="009E303A">
              <w:rPr>
                <w:rFonts w:ascii="Helvetica" w:eastAsia="Calibri" w:hAnsi="Helvetica"/>
                <w:color w:val="FFFFFF"/>
              </w:rPr>
              <w:t>Very High</w:t>
            </w:r>
          </w:p>
        </w:tc>
      </w:tr>
      <w:tr w:rsidR="00241956" w:rsidRPr="009E303A" w14:paraId="21ED1C3B" w14:textId="77777777" w:rsidTr="00241956">
        <w:trPr>
          <w:trHeight w:val="320"/>
        </w:trPr>
        <w:tc>
          <w:tcPr>
            <w:tcW w:w="1800" w:type="dxa"/>
            <w:vMerge w:val="restart"/>
            <w:tcBorders>
              <w:top w:val="single" w:sz="8" w:space="0" w:color="auto"/>
              <w:left w:val="single" w:sz="8" w:space="0" w:color="auto"/>
              <w:bottom w:val="single" w:sz="8" w:space="0" w:color="000000"/>
              <w:right w:val="nil"/>
            </w:tcBorders>
            <w:shd w:val="clear" w:color="000000" w:fill="D6DCE4"/>
            <w:noWrap/>
            <w:vAlign w:val="center"/>
            <w:hideMark/>
          </w:tcPr>
          <w:p w14:paraId="435F3B19" w14:textId="77777777" w:rsidR="00241956" w:rsidRPr="009E303A" w:rsidRDefault="00241956" w:rsidP="00241956">
            <w:pPr>
              <w:jc w:val="center"/>
              <w:rPr>
                <w:rFonts w:ascii="Helvetica" w:hAnsi="Helvetica"/>
              </w:rPr>
            </w:pPr>
            <w:r w:rsidRPr="009E303A">
              <w:rPr>
                <w:rFonts w:ascii="Helvetica" w:hAnsi="Helvetica"/>
              </w:rPr>
              <w:t>Consequence</w:t>
            </w:r>
          </w:p>
        </w:tc>
        <w:tc>
          <w:tcPr>
            <w:tcW w:w="1350" w:type="dxa"/>
            <w:tcBorders>
              <w:top w:val="single" w:sz="8" w:space="0" w:color="auto"/>
              <w:left w:val="single" w:sz="4" w:space="0" w:color="auto"/>
              <w:bottom w:val="nil"/>
              <w:right w:val="single" w:sz="8" w:space="0" w:color="auto"/>
            </w:tcBorders>
            <w:shd w:val="clear" w:color="000000" w:fill="A6A6A6"/>
            <w:noWrap/>
            <w:vAlign w:val="center"/>
            <w:hideMark/>
          </w:tcPr>
          <w:p w14:paraId="376AFA5C" w14:textId="77777777" w:rsidR="00241956" w:rsidRPr="009E303A" w:rsidRDefault="00241956" w:rsidP="00241956">
            <w:pPr>
              <w:jc w:val="center"/>
              <w:rPr>
                <w:rFonts w:ascii="Helvetica" w:hAnsi="Helvetica"/>
                <w:color w:val="FFFFFF"/>
              </w:rPr>
            </w:pPr>
            <w:r w:rsidRPr="009E303A">
              <w:rPr>
                <w:rFonts w:ascii="Helvetica" w:eastAsia="Calibri" w:hAnsi="Helvetica"/>
                <w:color w:val="FFFFFF"/>
              </w:rPr>
              <w:t>Very High</w:t>
            </w:r>
          </w:p>
        </w:tc>
        <w:tc>
          <w:tcPr>
            <w:tcW w:w="1620" w:type="dxa"/>
            <w:tcBorders>
              <w:top w:val="nil"/>
              <w:left w:val="nil"/>
              <w:bottom w:val="single" w:sz="4" w:space="0" w:color="auto"/>
              <w:right w:val="single" w:sz="4" w:space="0" w:color="auto"/>
            </w:tcBorders>
            <w:shd w:val="clear" w:color="000000" w:fill="FFFF00"/>
            <w:noWrap/>
            <w:vAlign w:val="center"/>
            <w:hideMark/>
          </w:tcPr>
          <w:p w14:paraId="1E1371D1" w14:textId="77777777" w:rsidR="00241956" w:rsidRPr="009E303A" w:rsidRDefault="00241956" w:rsidP="00241956">
            <w:pPr>
              <w:jc w:val="center"/>
              <w:rPr>
                <w:rFonts w:ascii="Helvetica" w:hAnsi="Helvetica"/>
              </w:rPr>
            </w:pPr>
            <w:r w:rsidRPr="009E303A">
              <w:rPr>
                <w:rFonts w:ascii="Helvetica" w:eastAsia="Calibri" w:hAnsi="Helvetica"/>
              </w:rPr>
              <w:t>Medium</w:t>
            </w:r>
          </w:p>
        </w:tc>
        <w:tc>
          <w:tcPr>
            <w:tcW w:w="1626" w:type="dxa"/>
            <w:tcBorders>
              <w:top w:val="nil"/>
              <w:left w:val="nil"/>
              <w:bottom w:val="single" w:sz="4" w:space="0" w:color="auto"/>
              <w:right w:val="single" w:sz="4" w:space="0" w:color="auto"/>
            </w:tcBorders>
            <w:shd w:val="clear" w:color="000000" w:fill="FFFF00"/>
            <w:noWrap/>
            <w:vAlign w:val="center"/>
            <w:hideMark/>
          </w:tcPr>
          <w:p w14:paraId="6B0222F5" w14:textId="77777777" w:rsidR="00241956" w:rsidRPr="009E303A" w:rsidRDefault="00241956" w:rsidP="00241956">
            <w:pPr>
              <w:jc w:val="center"/>
              <w:rPr>
                <w:rFonts w:ascii="Helvetica" w:hAnsi="Helvetica"/>
              </w:rPr>
            </w:pPr>
            <w:r w:rsidRPr="009E303A">
              <w:rPr>
                <w:rFonts w:ascii="Helvetica" w:eastAsia="Calibri" w:hAnsi="Helvetica"/>
              </w:rPr>
              <w:t>Medium</w:t>
            </w:r>
          </w:p>
        </w:tc>
        <w:tc>
          <w:tcPr>
            <w:tcW w:w="1126" w:type="dxa"/>
            <w:tcBorders>
              <w:top w:val="nil"/>
              <w:left w:val="nil"/>
              <w:bottom w:val="single" w:sz="4" w:space="0" w:color="auto"/>
              <w:right w:val="single" w:sz="4" w:space="0" w:color="auto"/>
            </w:tcBorders>
            <w:shd w:val="clear" w:color="000000" w:fill="FFC000"/>
            <w:noWrap/>
            <w:vAlign w:val="center"/>
            <w:hideMark/>
          </w:tcPr>
          <w:p w14:paraId="4C040E82" w14:textId="77777777" w:rsidR="00241956" w:rsidRPr="009E303A" w:rsidRDefault="00241956" w:rsidP="00241956">
            <w:pPr>
              <w:jc w:val="center"/>
              <w:rPr>
                <w:rFonts w:ascii="Helvetica" w:hAnsi="Helvetica"/>
              </w:rPr>
            </w:pPr>
            <w:r w:rsidRPr="009E303A">
              <w:rPr>
                <w:rFonts w:ascii="Helvetica" w:eastAsia="Calibri" w:hAnsi="Helvetica"/>
              </w:rPr>
              <w:t>High</w:t>
            </w:r>
          </w:p>
        </w:tc>
        <w:tc>
          <w:tcPr>
            <w:tcW w:w="1106" w:type="dxa"/>
            <w:tcBorders>
              <w:top w:val="nil"/>
              <w:left w:val="nil"/>
              <w:bottom w:val="single" w:sz="4" w:space="0" w:color="auto"/>
              <w:right w:val="single" w:sz="4" w:space="0" w:color="auto"/>
            </w:tcBorders>
            <w:shd w:val="clear" w:color="000000" w:fill="C00000"/>
            <w:noWrap/>
            <w:vAlign w:val="center"/>
            <w:hideMark/>
          </w:tcPr>
          <w:p w14:paraId="52AD74A8" w14:textId="77777777" w:rsidR="00241956" w:rsidRPr="009E303A" w:rsidRDefault="00241956" w:rsidP="00241956">
            <w:pPr>
              <w:jc w:val="center"/>
              <w:rPr>
                <w:rFonts w:ascii="Helvetica" w:hAnsi="Helvetica"/>
                <w:color w:val="FFFFFF"/>
              </w:rPr>
            </w:pPr>
            <w:r w:rsidRPr="009E303A">
              <w:rPr>
                <w:rFonts w:ascii="Helvetica" w:eastAsia="Calibri" w:hAnsi="Helvetica"/>
              </w:rPr>
              <w:t>Critical</w:t>
            </w:r>
          </w:p>
        </w:tc>
        <w:tc>
          <w:tcPr>
            <w:tcW w:w="1442" w:type="dxa"/>
            <w:tcBorders>
              <w:top w:val="nil"/>
              <w:left w:val="nil"/>
              <w:bottom w:val="single" w:sz="4" w:space="0" w:color="auto"/>
              <w:right w:val="single" w:sz="8" w:space="0" w:color="auto"/>
            </w:tcBorders>
            <w:shd w:val="clear" w:color="000000" w:fill="C00000"/>
            <w:noWrap/>
            <w:vAlign w:val="center"/>
            <w:hideMark/>
          </w:tcPr>
          <w:p w14:paraId="63612C4B" w14:textId="77777777" w:rsidR="00241956" w:rsidRPr="009E303A" w:rsidRDefault="00241956" w:rsidP="00241956">
            <w:pPr>
              <w:jc w:val="center"/>
              <w:rPr>
                <w:rFonts w:ascii="Helvetica" w:hAnsi="Helvetica"/>
                <w:color w:val="FFFFFF"/>
              </w:rPr>
            </w:pPr>
            <w:r w:rsidRPr="009E303A">
              <w:rPr>
                <w:rFonts w:ascii="Helvetica" w:eastAsia="Calibri" w:hAnsi="Helvetica"/>
              </w:rPr>
              <w:t>Critical</w:t>
            </w:r>
          </w:p>
        </w:tc>
      </w:tr>
      <w:tr w:rsidR="00241956" w:rsidRPr="009E303A" w14:paraId="352CB878" w14:textId="77777777" w:rsidTr="00241956">
        <w:trPr>
          <w:trHeight w:val="320"/>
        </w:trPr>
        <w:tc>
          <w:tcPr>
            <w:tcW w:w="1800" w:type="dxa"/>
            <w:vMerge/>
            <w:tcBorders>
              <w:top w:val="single" w:sz="8" w:space="0" w:color="auto"/>
              <w:left w:val="single" w:sz="8" w:space="0" w:color="auto"/>
              <w:bottom w:val="single" w:sz="8" w:space="0" w:color="000000"/>
              <w:right w:val="nil"/>
            </w:tcBorders>
            <w:vAlign w:val="center"/>
            <w:hideMark/>
          </w:tcPr>
          <w:p w14:paraId="2060B4E3" w14:textId="77777777" w:rsidR="00241956" w:rsidRPr="009E303A" w:rsidRDefault="00241956" w:rsidP="00241956">
            <w:pPr>
              <w:rPr>
                <w:rFonts w:ascii="Helvetica" w:hAnsi="Helvetica"/>
              </w:rPr>
            </w:pPr>
          </w:p>
        </w:tc>
        <w:tc>
          <w:tcPr>
            <w:tcW w:w="1350" w:type="dxa"/>
            <w:tcBorders>
              <w:top w:val="single" w:sz="4" w:space="0" w:color="auto"/>
              <w:left w:val="single" w:sz="4" w:space="0" w:color="auto"/>
              <w:bottom w:val="single" w:sz="4" w:space="0" w:color="auto"/>
              <w:right w:val="single" w:sz="8" w:space="0" w:color="auto"/>
            </w:tcBorders>
            <w:shd w:val="clear" w:color="000000" w:fill="A6A6A6"/>
            <w:noWrap/>
            <w:vAlign w:val="center"/>
            <w:hideMark/>
          </w:tcPr>
          <w:p w14:paraId="39083DCF" w14:textId="77777777" w:rsidR="00241956" w:rsidRPr="009E303A" w:rsidRDefault="00241956" w:rsidP="00241956">
            <w:pPr>
              <w:jc w:val="center"/>
              <w:rPr>
                <w:rFonts w:ascii="Helvetica" w:hAnsi="Helvetica"/>
                <w:color w:val="FFFFFF"/>
              </w:rPr>
            </w:pPr>
            <w:r w:rsidRPr="009E303A">
              <w:rPr>
                <w:rFonts w:ascii="Helvetica" w:eastAsia="Calibri" w:hAnsi="Helvetica"/>
                <w:color w:val="FFFFFF"/>
              </w:rPr>
              <w:t>High</w:t>
            </w:r>
          </w:p>
        </w:tc>
        <w:tc>
          <w:tcPr>
            <w:tcW w:w="1620" w:type="dxa"/>
            <w:tcBorders>
              <w:top w:val="nil"/>
              <w:left w:val="nil"/>
              <w:bottom w:val="single" w:sz="4" w:space="0" w:color="auto"/>
              <w:right w:val="single" w:sz="4" w:space="0" w:color="auto"/>
            </w:tcBorders>
            <w:shd w:val="clear" w:color="000000" w:fill="FFFF00"/>
            <w:noWrap/>
            <w:vAlign w:val="center"/>
            <w:hideMark/>
          </w:tcPr>
          <w:p w14:paraId="0C3803C5" w14:textId="77777777" w:rsidR="00241956" w:rsidRPr="009E303A" w:rsidRDefault="00241956" w:rsidP="00241956">
            <w:pPr>
              <w:jc w:val="center"/>
              <w:rPr>
                <w:rFonts w:ascii="Helvetica" w:hAnsi="Helvetica"/>
              </w:rPr>
            </w:pPr>
            <w:r w:rsidRPr="009E303A">
              <w:rPr>
                <w:rFonts w:ascii="Helvetica" w:eastAsia="Calibri" w:hAnsi="Helvetica"/>
              </w:rPr>
              <w:t>Medium</w:t>
            </w:r>
          </w:p>
        </w:tc>
        <w:tc>
          <w:tcPr>
            <w:tcW w:w="1626" w:type="dxa"/>
            <w:tcBorders>
              <w:top w:val="nil"/>
              <w:left w:val="nil"/>
              <w:bottom w:val="single" w:sz="4" w:space="0" w:color="auto"/>
              <w:right w:val="single" w:sz="4" w:space="0" w:color="auto"/>
            </w:tcBorders>
            <w:shd w:val="clear" w:color="000000" w:fill="FFFF00"/>
            <w:noWrap/>
            <w:vAlign w:val="center"/>
            <w:hideMark/>
          </w:tcPr>
          <w:p w14:paraId="5BF560AD" w14:textId="77777777" w:rsidR="00241956" w:rsidRPr="009E303A" w:rsidRDefault="00241956" w:rsidP="00241956">
            <w:pPr>
              <w:jc w:val="center"/>
              <w:rPr>
                <w:rFonts w:ascii="Helvetica" w:hAnsi="Helvetica"/>
              </w:rPr>
            </w:pPr>
            <w:r w:rsidRPr="009E303A">
              <w:rPr>
                <w:rFonts w:ascii="Helvetica" w:eastAsia="Calibri" w:hAnsi="Helvetica"/>
              </w:rPr>
              <w:t>Medium</w:t>
            </w:r>
          </w:p>
        </w:tc>
        <w:tc>
          <w:tcPr>
            <w:tcW w:w="1126" w:type="dxa"/>
            <w:tcBorders>
              <w:top w:val="nil"/>
              <w:left w:val="nil"/>
              <w:bottom w:val="single" w:sz="4" w:space="0" w:color="auto"/>
              <w:right w:val="single" w:sz="4" w:space="0" w:color="auto"/>
            </w:tcBorders>
            <w:shd w:val="clear" w:color="000000" w:fill="FFC000"/>
            <w:noWrap/>
            <w:vAlign w:val="center"/>
            <w:hideMark/>
          </w:tcPr>
          <w:p w14:paraId="6F8AAAF4" w14:textId="77777777" w:rsidR="00241956" w:rsidRPr="009E303A" w:rsidRDefault="00241956" w:rsidP="00241956">
            <w:pPr>
              <w:jc w:val="center"/>
              <w:rPr>
                <w:rFonts w:ascii="Helvetica" w:hAnsi="Helvetica"/>
              </w:rPr>
            </w:pPr>
            <w:r w:rsidRPr="009E303A">
              <w:rPr>
                <w:rFonts w:ascii="Helvetica" w:eastAsia="Calibri" w:hAnsi="Helvetica"/>
              </w:rPr>
              <w:t>High</w:t>
            </w:r>
          </w:p>
        </w:tc>
        <w:tc>
          <w:tcPr>
            <w:tcW w:w="1106" w:type="dxa"/>
            <w:tcBorders>
              <w:top w:val="nil"/>
              <w:left w:val="nil"/>
              <w:bottom w:val="single" w:sz="4" w:space="0" w:color="auto"/>
              <w:right w:val="single" w:sz="4" w:space="0" w:color="auto"/>
            </w:tcBorders>
            <w:shd w:val="clear" w:color="000000" w:fill="FFC000"/>
            <w:noWrap/>
            <w:vAlign w:val="center"/>
            <w:hideMark/>
          </w:tcPr>
          <w:p w14:paraId="35CD583D" w14:textId="77777777" w:rsidR="00241956" w:rsidRPr="009E303A" w:rsidRDefault="00241956" w:rsidP="00241956">
            <w:pPr>
              <w:jc w:val="center"/>
              <w:rPr>
                <w:rFonts w:ascii="Helvetica" w:hAnsi="Helvetica"/>
              </w:rPr>
            </w:pPr>
            <w:r w:rsidRPr="009E303A">
              <w:rPr>
                <w:rFonts w:ascii="Helvetica" w:eastAsia="Calibri" w:hAnsi="Helvetica"/>
                <w:color w:val="000000" w:themeColor="text1"/>
              </w:rPr>
              <w:t>High</w:t>
            </w:r>
          </w:p>
        </w:tc>
        <w:tc>
          <w:tcPr>
            <w:tcW w:w="1442" w:type="dxa"/>
            <w:tcBorders>
              <w:top w:val="nil"/>
              <w:left w:val="nil"/>
              <w:bottom w:val="single" w:sz="4" w:space="0" w:color="auto"/>
              <w:right w:val="single" w:sz="8" w:space="0" w:color="auto"/>
            </w:tcBorders>
            <w:shd w:val="clear" w:color="000000" w:fill="C00000"/>
            <w:noWrap/>
            <w:vAlign w:val="center"/>
            <w:hideMark/>
          </w:tcPr>
          <w:p w14:paraId="21BEF0E8" w14:textId="77777777" w:rsidR="00241956" w:rsidRPr="009E303A" w:rsidRDefault="00241956" w:rsidP="00241956">
            <w:pPr>
              <w:jc w:val="center"/>
              <w:rPr>
                <w:rFonts w:ascii="Helvetica" w:hAnsi="Helvetica"/>
                <w:color w:val="FFFFFF"/>
              </w:rPr>
            </w:pPr>
            <w:r w:rsidRPr="009E303A">
              <w:rPr>
                <w:rFonts w:ascii="Helvetica" w:eastAsia="Calibri" w:hAnsi="Helvetica"/>
              </w:rPr>
              <w:t>Critical</w:t>
            </w:r>
          </w:p>
        </w:tc>
      </w:tr>
      <w:tr w:rsidR="00241956" w:rsidRPr="009E303A" w14:paraId="1CA2C2C2" w14:textId="77777777" w:rsidTr="00241956">
        <w:trPr>
          <w:trHeight w:val="320"/>
        </w:trPr>
        <w:tc>
          <w:tcPr>
            <w:tcW w:w="1800" w:type="dxa"/>
            <w:vMerge/>
            <w:tcBorders>
              <w:top w:val="single" w:sz="8" w:space="0" w:color="auto"/>
              <w:left w:val="single" w:sz="8" w:space="0" w:color="auto"/>
              <w:bottom w:val="single" w:sz="8" w:space="0" w:color="000000"/>
              <w:right w:val="nil"/>
            </w:tcBorders>
            <w:vAlign w:val="center"/>
            <w:hideMark/>
          </w:tcPr>
          <w:p w14:paraId="0FAD9250" w14:textId="77777777" w:rsidR="00241956" w:rsidRPr="009E303A" w:rsidRDefault="00241956" w:rsidP="00241956">
            <w:pPr>
              <w:rPr>
                <w:rFonts w:ascii="Helvetica" w:hAnsi="Helvetica"/>
              </w:rPr>
            </w:pPr>
          </w:p>
        </w:tc>
        <w:tc>
          <w:tcPr>
            <w:tcW w:w="1350" w:type="dxa"/>
            <w:tcBorders>
              <w:top w:val="nil"/>
              <w:left w:val="single" w:sz="4" w:space="0" w:color="auto"/>
              <w:bottom w:val="single" w:sz="4" w:space="0" w:color="auto"/>
              <w:right w:val="single" w:sz="8" w:space="0" w:color="auto"/>
            </w:tcBorders>
            <w:shd w:val="clear" w:color="000000" w:fill="A6A6A6"/>
            <w:noWrap/>
            <w:vAlign w:val="center"/>
            <w:hideMark/>
          </w:tcPr>
          <w:p w14:paraId="10D2BBD1" w14:textId="77777777" w:rsidR="00241956" w:rsidRPr="009E303A" w:rsidRDefault="00241956" w:rsidP="00241956">
            <w:pPr>
              <w:jc w:val="center"/>
              <w:rPr>
                <w:rFonts w:ascii="Helvetica" w:hAnsi="Helvetica"/>
                <w:color w:val="FFFFFF"/>
              </w:rPr>
            </w:pPr>
            <w:r w:rsidRPr="009E303A">
              <w:rPr>
                <w:rFonts w:ascii="Helvetica" w:eastAsia="Calibri" w:hAnsi="Helvetica"/>
                <w:color w:val="FFFFFF"/>
              </w:rPr>
              <w:t>Medium</w:t>
            </w:r>
          </w:p>
        </w:tc>
        <w:tc>
          <w:tcPr>
            <w:tcW w:w="1620" w:type="dxa"/>
            <w:tcBorders>
              <w:top w:val="nil"/>
              <w:left w:val="nil"/>
              <w:bottom w:val="single" w:sz="4" w:space="0" w:color="auto"/>
              <w:right w:val="single" w:sz="4" w:space="0" w:color="auto"/>
            </w:tcBorders>
            <w:shd w:val="clear" w:color="000000" w:fill="92D050"/>
            <w:noWrap/>
            <w:vAlign w:val="center"/>
            <w:hideMark/>
          </w:tcPr>
          <w:p w14:paraId="7F7BEF9A" w14:textId="77777777" w:rsidR="00241956" w:rsidRPr="009E303A" w:rsidRDefault="00241956" w:rsidP="00241956">
            <w:pPr>
              <w:jc w:val="center"/>
              <w:rPr>
                <w:rFonts w:ascii="Helvetica" w:hAnsi="Helvetica"/>
              </w:rPr>
            </w:pPr>
            <w:r w:rsidRPr="009E303A">
              <w:rPr>
                <w:rFonts w:ascii="Helvetica" w:eastAsia="Calibri" w:hAnsi="Helvetica"/>
              </w:rPr>
              <w:t>Low</w:t>
            </w:r>
          </w:p>
        </w:tc>
        <w:tc>
          <w:tcPr>
            <w:tcW w:w="1626" w:type="dxa"/>
            <w:tcBorders>
              <w:top w:val="nil"/>
              <w:left w:val="nil"/>
              <w:bottom w:val="single" w:sz="4" w:space="0" w:color="auto"/>
              <w:right w:val="single" w:sz="4" w:space="0" w:color="auto"/>
            </w:tcBorders>
            <w:shd w:val="clear" w:color="000000" w:fill="FFFF00"/>
            <w:noWrap/>
            <w:vAlign w:val="center"/>
            <w:hideMark/>
          </w:tcPr>
          <w:p w14:paraId="50A3ED5E" w14:textId="77777777" w:rsidR="00241956" w:rsidRPr="009E303A" w:rsidRDefault="00241956" w:rsidP="00241956">
            <w:pPr>
              <w:jc w:val="center"/>
              <w:rPr>
                <w:rFonts w:ascii="Helvetica" w:hAnsi="Helvetica"/>
              </w:rPr>
            </w:pPr>
            <w:r w:rsidRPr="009E303A">
              <w:rPr>
                <w:rFonts w:ascii="Helvetica" w:eastAsia="Calibri" w:hAnsi="Helvetica"/>
              </w:rPr>
              <w:t>Medium</w:t>
            </w:r>
          </w:p>
        </w:tc>
        <w:tc>
          <w:tcPr>
            <w:tcW w:w="1126" w:type="dxa"/>
            <w:tcBorders>
              <w:top w:val="nil"/>
              <w:left w:val="nil"/>
              <w:bottom w:val="single" w:sz="4" w:space="0" w:color="auto"/>
              <w:right w:val="single" w:sz="4" w:space="0" w:color="auto"/>
            </w:tcBorders>
            <w:shd w:val="clear" w:color="000000" w:fill="FFFF00"/>
            <w:noWrap/>
            <w:vAlign w:val="center"/>
            <w:hideMark/>
          </w:tcPr>
          <w:p w14:paraId="3BD603E5" w14:textId="77777777" w:rsidR="00241956" w:rsidRPr="009E303A" w:rsidRDefault="00241956" w:rsidP="00241956">
            <w:pPr>
              <w:jc w:val="center"/>
              <w:rPr>
                <w:rFonts w:ascii="Helvetica" w:hAnsi="Helvetica"/>
              </w:rPr>
            </w:pPr>
            <w:r w:rsidRPr="009E303A">
              <w:rPr>
                <w:rFonts w:ascii="Helvetica" w:eastAsia="Calibri" w:hAnsi="Helvetica"/>
              </w:rPr>
              <w:t>Medium</w:t>
            </w:r>
          </w:p>
        </w:tc>
        <w:tc>
          <w:tcPr>
            <w:tcW w:w="1106" w:type="dxa"/>
            <w:tcBorders>
              <w:top w:val="nil"/>
              <w:left w:val="nil"/>
              <w:bottom w:val="single" w:sz="4" w:space="0" w:color="auto"/>
              <w:right w:val="single" w:sz="4" w:space="0" w:color="auto"/>
            </w:tcBorders>
            <w:shd w:val="clear" w:color="000000" w:fill="FFC000"/>
            <w:noWrap/>
            <w:vAlign w:val="center"/>
            <w:hideMark/>
          </w:tcPr>
          <w:p w14:paraId="1C602C61" w14:textId="77777777" w:rsidR="00241956" w:rsidRPr="009E303A" w:rsidRDefault="00241956" w:rsidP="00241956">
            <w:pPr>
              <w:jc w:val="center"/>
              <w:rPr>
                <w:rFonts w:ascii="Helvetica" w:hAnsi="Helvetica"/>
              </w:rPr>
            </w:pPr>
            <w:r w:rsidRPr="009E303A">
              <w:rPr>
                <w:rFonts w:ascii="Helvetica" w:eastAsia="Calibri" w:hAnsi="Helvetica"/>
              </w:rPr>
              <w:t>High</w:t>
            </w:r>
          </w:p>
        </w:tc>
        <w:tc>
          <w:tcPr>
            <w:tcW w:w="1442" w:type="dxa"/>
            <w:tcBorders>
              <w:top w:val="nil"/>
              <w:left w:val="nil"/>
              <w:bottom w:val="single" w:sz="4" w:space="0" w:color="auto"/>
              <w:right w:val="single" w:sz="8" w:space="0" w:color="auto"/>
            </w:tcBorders>
            <w:shd w:val="clear" w:color="000000" w:fill="FFC000"/>
            <w:noWrap/>
            <w:vAlign w:val="center"/>
            <w:hideMark/>
          </w:tcPr>
          <w:p w14:paraId="309343F4" w14:textId="77777777" w:rsidR="00241956" w:rsidRPr="009E303A" w:rsidRDefault="00241956" w:rsidP="00241956">
            <w:pPr>
              <w:jc w:val="center"/>
              <w:rPr>
                <w:rFonts w:ascii="Helvetica" w:hAnsi="Helvetica"/>
              </w:rPr>
            </w:pPr>
            <w:r w:rsidRPr="009E303A">
              <w:rPr>
                <w:rFonts w:ascii="Helvetica" w:eastAsia="Calibri" w:hAnsi="Helvetica"/>
              </w:rPr>
              <w:t>High</w:t>
            </w:r>
          </w:p>
        </w:tc>
      </w:tr>
      <w:tr w:rsidR="00241956" w:rsidRPr="009E303A" w14:paraId="72ACA67B" w14:textId="77777777" w:rsidTr="00241956">
        <w:trPr>
          <w:trHeight w:val="320"/>
        </w:trPr>
        <w:tc>
          <w:tcPr>
            <w:tcW w:w="1800" w:type="dxa"/>
            <w:vMerge/>
            <w:tcBorders>
              <w:top w:val="single" w:sz="8" w:space="0" w:color="auto"/>
              <w:left w:val="single" w:sz="8" w:space="0" w:color="auto"/>
              <w:bottom w:val="single" w:sz="8" w:space="0" w:color="000000"/>
              <w:right w:val="nil"/>
            </w:tcBorders>
            <w:vAlign w:val="center"/>
            <w:hideMark/>
          </w:tcPr>
          <w:p w14:paraId="2B163B29" w14:textId="77777777" w:rsidR="00241956" w:rsidRPr="009E303A" w:rsidRDefault="00241956" w:rsidP="00241956">
            <w:pPr>
              <w:rPr>
                <w:rFonts w:ascii="Helvetica" w:hAnsi="Helvetica"/>
              </w:rPr>
            </w:pPr>
          </w:p>
        </w:tc>
        <w:tc>
          <w:tcPr>
            <w:tcW w:w="1350" w:type="dxa"/>
            <w:tcBorders>
              <w:top w:val="nil"/>
              <w:left w:val="single" w:sz="4" w:space="0" w:color="auto"/>
              <w:bottom w:val="single" w:sz="4" w:space="0" w:color="auto"/>
              <w:right w:val="single" w:sz="8" w:space="0" w:color="auto"/>
            </w:tcBorders>
            <w:shd w:val="clear" w:color="000000" w:fill="A6A6A6"/>
            <w:noWrap/>
            <w:vAlign w:val="center"/>
            <w:hideMark/>
          </w:tcPr>
          <w:p w14:paraId="0EE84D98" w14:textId="77777777" w:rsidR="00241956" w:rsidRPr="009E303A" w:rsidRDefault="00241956" w:rsidP="00241956">
            <w:pPr>
              <w:jc w:val="center"/>
              <w:rPr>
                <w:rFonts w:ascii="Helvetica" w:hAnsi="Helvetica"/>
                <w:color w:val="FFFFFF"/>
              </w:rPr>
            </w:pPr>
            <w:r w:rsidRPr="009E303A">
              <w:rPr>
                <w:rFonts w:ascii="Helvetica" w:eastAsia="Calibri" w:hAnsi="Helvetica"/>
                <w:color w:val="FFFFFF"/>
              </w:rPr>
              <w:t>Low</w:t>
            </w:r>
          </w:p>
        </w:tc>
        <w:tc>
          <w:tcPr>
            <w:tcW w:w="1620" w:type="dxa"/>
            <w:tcBorders>
              <w:top w:val="nil"/>
              <w:left w:val="nil"/>
              <w:bottom w:val="single" w:sz="4" w:space="0" w:color="auto"/>
              <w:right w:val="single" w:sz="4" w:space="0" w:color="auto"/>
            </w:tcBorders>
            <w:shd w:val="clear" w:color="000000" w:fill="9BC2E6"/>
            <w:noWrap/>
            <w:vAlign w:val="center"/>
            <w:hideMark/>
          </w:tcPr>
          <w:p w14:paraId="00F56E74" w14:textId="77777777" w:rsidR="00241956" w:rsidRPr="009E303A" w:rsidRDefault="00241956" w:rsidP="00241956">
            <w:pPr>
              <w:jc w:val="center"/>
              <w:rPr>
                <w:rFonts w:ascii="Helvetica" w:hAnsi="Helvetica"/>
              </w:rPr>
            </w:pPr>
            <w:r w:rsidRPr="009E303A">
              <w:rPr>
                <w:rFonts w:ascii="Helvetica" w:eastAsia="Calibri" w:hAnsi="Helvetica"/>
              </w:rPr>
              <w:t>Informational</w:t>
            </w:r>
          </w:p>
        </w:tc>
        <w:tc>
          <w:tcPr>
            <w:tcW w:w="1626" w:type="dxa"/>
            <w:tcBorders>
              <w:top w:val="nil"/>
              <w:left w:val="nil"/>
              <w:bottom w:val="single" w:sz="4" w:space="0" w:color="auto"/>
              <w:right w:val="single" w:sz="4" w:space="0" w:color="auto"/>
            </w:tcBorders>
            <w:shd w:val="clear" w:color="000000" w:fill="92D050"/>
            <w:noWrap/>
            <w:vAlign w:val="center"/>
            <w:hideMark/>
          </w:tcPr>
          <w:p w14:paraId="629B0E63" w14:textId="77777777" w:rsidR="00241956" w:rsidRPr="009E303A" w:rsidRDefault="00241956" w:rsidP="00241956">
            <w:pPr>
              <w:jc w:val="center"/>
              <w:rPr>
                <w:rFonts w:ascii="Helvetica" w:hAnsi="Helvetica"/>
              </w:rPr>
            </w:pPr>
            <w:r w:rsidRPr="009E303A">
              <w:rPr>
                <w:rFonts w:ascii="Helvetica" w:eastAsia="Calibri" w:hAnsi="Helvetica"/>
              </w:rPr>
              <w:t>Low</w:t>
            </w:r>
          </w:p>
        </w:tc>
        <w:tc>
          <w:tcPr>
            <w:tcW w:w="1126" w:type="dxa"/>
            <w:tcBorders>
              <w:top w:val="nil"/>
              <w:left w:val="nil"/>
              <w:bottom w:val="single" w:sz="4" w:space="0" w:color="auto"/>
              <w:right w:val="single" w:sz="4" w:space="0" w:color="auto"/>
            </w:tcBorders>
            <w:shd w:val="clear" w:color="000000" w:fill="92D050"/>
            <w:noWrap/>
            <w:vAlign w:val="center"/>
            <w:hideMark/>
          </w:tcPr>
          <w:p w14:paraId="7183D949" w14:textId="77777777" w:rsidR="00241956" w:rsidRPr="009E303A" w:rsidRDefault="00241956" w:rsidP="00241956">
            <w:pPr>
              <w:jc w:val="center"/>
              <w:rPr>
                <w:rFonts w:ascii="Helvetica" w:hAnsi="Helvetica"/>
              </w:rPr>
            </w:pPr>
            <w:r w:rsidRPr="009E303A">
              <w:rPr>
                <w:rFonts w:ascii="Helvetica" w:eastAsia="Calibri" w:hAnsi="Helvetica"/>
              </w:rPr>
              <w:t>Low</w:t>
            </w:r>
          </w:p>
        </w:tc>
        <w:tc>
          <w:tcPr>
            <w:tcW w:w="1106" w:type="dxa"/>
            <w:tcBorders>
              <w:top w:val="nil"/>
              <w:left w:val="nil"/>
              <w:bottom w:val="single" w:sz="4" w:space="0" w:color="auto"/>
              <w:right w:val="single" w:sz="4" w:space="0" w:color="auto"/>
            </w:tcBorders>
            <w:shd w:val="clear" w:color="000000" w:fill="FFFF00"/>
            <w:noWrap/>
            <w:vAlign w:val="center"/>
            <w:hideMark/>
          </w:tcPr>
          <w:p w14:paraId="6A33AB58" w14:textId="77777777" w:rsidR="00241956" w:rsidRPr="009E303A" w:rsidRDefault="00241956" w:rsidP="00241956">
            <w:pPr>
              <w:jc w:val="center"/>
              <w:rPr>
                <w:rFonts w:ascii="Helvetica" w:hAnsi="Helvetica"/>
              </w:rPr>
            </w:pPr>
            <w:r w:rsidRPr="009E303A">
              <w:rPr>
                <w:rFonts w:ascii="Helvetica" w:eastAsia="Calibri" w:hAnsi="Helvetica"/>
              </w:rPr>
              <w:t>Medium</w:t>
            </w:r>
          </w:p>
        </w:tc>
        <w:tc>
          <w:tcPr>
            <w:tcW w:w="1442" w:type="dxa"/>
            <w:tcBorders>
              <w:top w:val="nil"/>
              <w:left w:val="nil"/>
              <w:bottom w:val="single" w:sz="4" w:space="0" w:color="auto"/>
              <w:right w:val="single" w:sz="8" w:space="0" w:color="auto"/>
            </w:tcBorders>
            <w:shd w:val="clear" w:color="000000" w:fill="FFFF00"/>
            <w:noWrap/>
            <w:vAlign w:val="center"/>
            <w:hideMark/>
          </w:tcPr>
          <w:p w14:paraId="5B41497A" w14:textId="77777777" w:rsidR="00241956" w:rsidRPr="009E303A" w:rsidRDefault="00241956" w:rsidP="00241956">
            <w:pPr>
              <w:jc w:val="center"/>
              <w:rPr>
                <w:rFonts w:ascii="Helvetica" w:hAnsi="Helvetica"/>
              </w:rPr>
            </w:pPr>
            <w:r w:rsidRPr="009E303A">
              <w:rPr>
                <w:rFonts w:ascii="Helvetica" w:eastAsia="Calibri" w:hAnsi="Helvetica"/>
              </w:rPr>
              <w:t>Medium</w:t>
            </w:r>
          </w:p>
        </w:tc>
      </w:tr>
      <w:tr w:rsidR="00241956" w:rsidRPr="009E303A" w14:paraId="6DBC292E" w14:textId="77777777" w:rsidTr="00241956">
        <w:trPr>
          <w:trHeight w:val="340"/>
        </w:trPr>
        <w:tc>
          <w:tcPr>
            <w:tcW w:w="1800" w:type="dxa"/>
            <w:vMerge/>
            <w:tcBorders>
              <w:top w:val="single" w:sz="8" w:space="0" w:color="auto"/>
              <w:left w:val="single" w:sz="8" w:space="0" w:color="auto"/>
              <w:bottom w:val="single" w:sz="8" w:space="0" w:color="000000"/>
              <w:right w:val="nil"/>
            </w:tcBorders>
            <w:vAlign w:val="center"/>
            <w:hideMark/>
          </w:tcPr>
          <w:p w14:paraId="647BC2BA" w14:textId="77777777" w:rsidR="00241956" w:rsidRPr="009E303A" w:rsidRDefault="00241956" w:rsidP="00241956">
            <w:pPr>
              <w:rPr>
                <w:rFonts w:ascii="Helvetica" w:hAnsi="Helvetica"/>
              </w:rPr>
            </w:pPr>
          </w:p>
        </w:tc>
        <w:tc>
          <w:tcPr>
            <w:tcW w:w="1350" w:type="dxa"/>
            <w:tcBorders>
              <w:top w:val="nil"/>
              <w:left w:val="single" w:sz="4" w:space="0" w:color="auto"/>
              <w:bottom w:val="single" w:sz="8" w:space="0" w:color="auto"/>
              <w:right w:val="single" w:sz="8" w:space="0" w:color="auto"/>
            </w:tcBorders>
            <w:shd w:val="clear" w:color="000000" w:fill="A6A6A6"/>
            <w:noWrap/>
            <w:vAlign w:val="center"/>
            <w:hideMark/>
          </w:tcPr>
          <w:p w14:paraId="7AEA581F" w14:textId="77777777" w:rsidR="00241956" w:rsidRPr="009E303A" w:rsidRDefault="00241956" w:rsidP="00241956">
            <w:pPr>
              <w:jc w:val="center"/>
              <w:rPr>
                <w:rFonts w:ascii="Helvetica" w:hAnsi="Helvetica"/>
                <w:color w:val="FFFFFF"/>
              </w:rPr>
            </w:pPr>
            <w:r w:rsidRPr="009E303A">
              <w:rPr>
                <w:rFonts w:ascii="Helvetica" w:eastAsia="Calibri" w:hAnsi="Helvetica"/>
                <w:color w:val="FFFFFF"/>
              </w:rPr>
              <w:t>Very Low</w:t>
            </w:r>
          </w:p>
        </w:tc>
        <w:tc>
          <w:tcPr>
            <w:tcW w:w="1620" w:type="dxa"/>
            <w:tcBorders>
              <w:top w:val="nil"/>
              <w:left w:val="nil"/>
              <w:bottom w:val="single" w:sz="8" w:space="0" w:color="auto"/>
              <w:right w:val="single" w:sz="4" w:space="0" w:color="auto"/>
            </w:tcBorders>
            <w:shd w:val="clear" w:color="000000" w:fill="9BC2E6"/>
            <w:noWrap/>
            <w:vAlign w:val="center"/>
            <w:hideMark/>
          </w:tcPr>
          <w:p w14:paraId="0B439573" w14:textId="77777777" w:rsidR="00241956" w:rsidRPr="009E303A" w:rsidRDefault="00241956" w:rsidP="00241956">
            <w:pPr>
              <w:jc w:val="center"/>
              <w:rPr>
                <w:rFonts w:ascii="Helvetica" w:hAnsi="Helvetica"/>
              </w:rPr>
            </w:pPr>
            <w:r w:rsidRPr="009E303A">
              <w:rPr>
                <w:rFonts w:ascii="Helvetica" w:eastAsia="Calibri" w:hAnsi="Helvetica"/>
              </w:rPr>
              <w:t>Informational</w:t>
            </w:r>
          </w:p>
        </w:tc>
        <w:tc>
          <w:tcPr>
            <w:tcW w:w="1626" w:type="dxa"/>
            <w:tcBorders>
              <w:top w:val="nil"/>
              <w:left w:val="nil"/>
              <w:bottom w:val="single" w:sz="8" w:space="0" w:color="auto"/>
              <w:right w:val="single" w:sz="4" w:space="0" w:color="auto"/>
            </w:tcBorders>
            <w:shd w:val="clear" w:color="000000" w:fill="9BC2E6"/>
            <w:noWrap/>
            <w:vAlign w:val="center"/>
            <w:hideMark/>
          </w:tcPr>
          <w:p w14:paraId="3AC91DBE" w14:textId="77777777" w:rsidR="00241956" w:rsidRPr="009E303A" w:rsidRDefault="00241956" w:rsidP="00241956">
            <w:pPr>
              <w:jc w:val="center"/>
              <w:rPr>
                <w:rFonts w:ascii="Helvetica" w:hAnsi="Helvetica"/>
              </w:rPr>
            </w:pPr>
            <w:r w:rsidRPr="009E303A">
              <w:rPr>
                <w:rFonts w:ascii="Helvetica" w:eastAsia="Calibri" w:hAnsi="Helvetica"/>
              </w:rPr>
              <w:t>Informational</w:t>
            </w:r>
          </w:p>
        </w:tc>
        <w:tc>
          <w:tcPr>
            <w:tcW w:w="1126" w:type="dxa"/>
            <w:tcBorders>
              <w:top w:val="nil"/>
              <w:left w:val="nil"/>
              <w:bottom w:val="single" w:sz="8" w:space="0" w:color="auto"/>
              <w:right w:val="single" w:sz="4" w:space="0" w:color="auto"/>
            </w:tcBorders>
            <w:shd w:val="clear" w:color="000000" w:fill="92D050"/>
            <w:noWrap/>
            <w:vAlign w:val="center"/>
            <w:hideMark/>
          </w:tcPr>
          <w:p w14:paraId="5086C801" w14:textId="77777777" w:rsidR="00241956" w:rsidRPr="009E303A" w:rsidRDefault="00241956" w:rsidP="00241956">
            <w:pPr>
              <w:jc w:val="center"/>
              <w:rPr>
                <w:rFonts w:ascii="Helvetica" w:hAnsi="Helvetica"/>
              </w:rPr>
            </w:pPr>
            <w:r w:rsidRPr="009E303A">
              <w:rPr>
                <w:rFonts w:ascii="Helvetica" w:eastAsia="Calibri" w:hAnsi="Helvetica"/>
              </w:rPr>
              <w:t>Low</w:t>
            </w:r>
          </w:p>
        </w:tc>
        <w:tc>
          <w:tcPr>
            <w:tcW w:w="1106" w:type="dxa"/>
            <w:tcBorders>
              <w:top w:val="nil"/>
              <w:left w:val="nil"/>
              <w:bottom w:val="single" w:sz="8" w:space="0" w:color="auto"/>
              <w:right w:val="single" w:sz="4" w:space="0" w:color="auto"/>
            </w:tcBorders>
            <w:shd w:val="clear" w:color="000000" w:fill="92D050"/>
            <w:noWrap/>
            <w:vAlign w:val="center"/>
            <w:hideMark/>
          </w:tcPr>
          <w:p w14:paraId="5DB3C13A" w14:textId="77777777" w:rsidR="00241956" w:rsidRPr="009E303A" w:rsidRDefault="00241956" w:rsidP="00241956">
            <w:pPr>
              <w:jc w:val="center"/>
              <w:rPr>
                <w:rFonts w:ascii="Helvetica" w:hAnsi="Helvetica"/>
              </w:rPr>
            </w:pPr>
            <w:r w:rsidRPr="009E303A">
              <w:rPr>
                <w:rFonts w:ascii="Helvetica" w:eastAsia="Calibri" w:hAnsi="Helvetica"/>
              </w:rPr>
              <w:t>Low</w:t>
            </w:r>
          </w:p>
        </w:tc>
        <w:tc>
          <w:tcPr>
            <w:tcW w:w="1442" w:type="dxa"/>
            <w:tcBorders>
              <w:top w:val="nil"/>
              <w:left w:val="nil"/>
              <w:bottom w:val="single" w:sz="8" w:space="0" w:color="auto"/>
              <w:right w:val="single" w:sz="8" w:space="0" w:color="auto"/>
            </w:tcBorders>
            <w:shd w:val="clear" w:color="000000" w:fill="92D050"/>
            <w:noWrap/>
            <w:vAlign w:val="center"/>
            <w:hideMark/>
          </w:tcPr>
          <w:p w14:paraId="5408B95E" w14:textId="77777777" w:rsidR="00241956" w:rsidRPr="009E303A" w:rsidRDefault="00241956" w:rsidP="00241956">
            <w:pPr>
              <w:jc w:val="center"/>
              <w:rPr>
                <w:rFonts w:ascii="Helvetica" w:hAnsi="Helvetica"/>
              </w:rPr>
            </w:pPr>
            <w:r w:rsidRPr="009E303A">
              <w:rPr>
                <w:rFonts w:ascii="Helvetica" w:eastAsia="Calibri" w:hAnsi="Helvetica"/>
              </w:rPr>
              <w:t>Low</w:t>
            </w:r>
          </w:p>
        </w:tc>
      </w:tr>
    </w:tbl>
    <w:p w14:paraId="5123CD26" w14:textId="4B181BA9" w:rsidR="00A26E03" w:rsidRDefault="00A26E03" w:rsidP="00A26E03">
      <w:pPr>
        <w:pStyle w:val="Heading3"/>
        <w:spacing w:before="120" w:after="120"/>
        <w:rPr>
          <w:rFonts w:ascii="Helvetica" w:hAnsi="Helvetica" w:cs="Helvetica"/>
          <w:b w:val="0"/>
          <w:color w:val="0070C0"/>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bookmarkStart w:id="5" w:name="_Toc60920981"/>
      <w:bookmarkStart w:id="6" w:name="_Toc93907117"/>
      <w:r>
        <w:rPr>
          <w:rFonts w:ascii="Helvetica" w:hAnsi="Helvetica" w:cs="Helvetica"/>
          <w:bCs w:val="0"/>
          <w:color w:val="0070C0"/>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br w:type="page"/>
      </w:r>
    </w:p>
    <w:p w14:paraId="00B31EED" w14:textId="54BB9872" w:rsidR="00C06905" w:rsidRPr="009E303A" w:rsidRDefault="00473F80" w:rsidP="00882536">
      <w:pPr>
        <w:pStyle w:val="Heading3"/>
        <w:spacing w:before="120" w:after="120"/>
        <w:rPr>
          <w:rFonts w:ascii="Helvetica" w:hAnsi="Helvetica" w:cs="Helvetica"/>
          <w:bCs w:val="0"/>
          <w:color w:val="0070C0"/>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Pr>
          <w:rFonts w:ascii="Helvetica" w:hAnsi="Helvetica" w:cs="Helvetica"/>
          <w:bCs w:val="0"/>
          <w:color w:val="0070C0"/>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lastRenderedPageBreak/>
        <w:t>Vulnerability Assessment</w:t>
      </w:r>
      <w:r w:rsidR="00EA2202" w:rsidRPr="009E303A">
        <w:rPr>
          <w:rFonts w:ascii="Helvetica" w:hAnsi="Helvetica" w:cs="Helvetica"/>
          <w:bCs w:val="0"/>
          <w:color w:val="0070C0"/>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 </w:t>
      </w:r>
      <w:r w:rsidR="0006765E" w:rsidRPr="009E303A">
        <w:rPr>
          <w:rFonts w:ascii="Helvetica" w:hAnsi="Helvetica" w:cs="Helvetica"/>
          <w:bCs w:val="0"/>
          <w:color w:val="0070C0"/>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Methodology</w:t>
      </w:r>
      <w:bookmarkEnd w:id="3"/>
      <w:bookmarkEnd w:id="5"/>
      <w:bookmarkEnd w:id="6"/>
    </w:p>
    <w:p w14:paraId="72B62178" w14:textId="632FD126" w:rsidR="00C06905" w:rsidRPr="009E303A" w:rsidRDefault="00C06905" w:rsidP="00C06905">
      <w:pPr>
        <w:contextualSpacing/>
        <w:rPr>
          <w:rFonts w:ascii="Helvetica" w:eastAsia="Calibri" w:hAnsi="Helvetica"/>
          <w:sz w:val="22"/>
          <w:szCs w:val="22"/>
        </w:rPr>
      </w:pPr>
      <w:r w:rsidRPr="009E303A">
        <w:rPr>
          <w:rFonts w:ascii="Helvetica" w:eastAsia="Calibri" w:hAnsi="Helvetica"/>
          <w:sz w:val="22"/>
          <w:szCs w:val="22"/>
        </w:rPr>
        <w:t xml:space="preserve">The Network </w:t>
      </w:r>
      <w:r w:rsidR="00473F80">
        <w:rPr>
          <w:rFonts w:ascii="Helvetica" w:eastAsia="Calibri" w:hAnsi="Helvetica"/>
          <w:sz w:val="22"/>
          <w:szCs w:val="22"/>
        </w:rPr>
        <w:t>penetration testing</w:t>
      </w:r>
      <w:r w:rsidRPr="009E303A">
        <w:rPr>
          <w:rFonts w:ascii="Helvetica" w:eastAsia="Calibri" w:hAnsi="Helvetica"/>
          <w:sz w:val="22"/>
          <w:szCs w:val="22"/>
        </w:rPr>
        <w:t xml:space="preserve"> was carried out based on the steps depicted below.</w:t>
      </w:r>
    </w:p>
    <w:p w14:paraId="502EDB5A" w14:textId="19CF87AE" w:rsidR="00C06905" w:rsidRPr="009E303A" w:rsidRDefault="00882536" w:rsidP="00C06905">
      <w:pPr>
        <w:jc w:val="both"/>
        <w:rPr>
          <w:rFonts w:ascii="Helvetica" w:eastAsia="Calibri" w:hAnsi="Helvetica"/>
          <w:b/>
          <w:i/>
          <w:iCs/>
          <w:color w:val="1F3864"/>
          <w:sz w:val="22"/>
          <w:szCs w:val="22"/>
        </w:rPr>
      </w:pPr>
      <w:r w:rsidRPr="009E303A">
        <w:rPr>
          <w:rFonts w:ascii="Helvetica" w:eastAsia="Calibri" w:hAnsi="Helvetica"/>
          <w:noProof/>
        </w:rPr>
        <w:drawing>
          <wp:anchor distT="11960" distB="5497" distL="120396" distR="117602" simplePos="0" relativeHeight="251661312" behindDoc="0" locked="0" layoutInCell="1" allowOverlap="1" wp14:anchorId="387ABB8D" wp14:editId="1C5E1259">
            <wp:simplePos x="0" y="0"/>
            <wp:positionH relativeFrom="margin">
              <wp:posOffset>-360045</wp:posOffset>
            </wp:positionH>
            <wp:positionV relativeFrom="page">
              <wp:posOffset>1583690</wp:posOffset>
            </wp:positionV>
            <wp:extent cx="2442210" cy="6657975"/>
            <wp:effectExtent l="0" t="0" r="0" b="9525"/>
            <wp:wrapSquare wrapText="bothSides"/>
            <wp:docPr id="22" name="Diagram 22"/>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14:sizeRelV relativeFrom="margin">
              <wp14:pctHeight>0</wp14:pctHeight>
            </wp14:sizeRelV>
          </wp:anchor>
        </w:drawing>
      </w:r>
    </w:p>
    <w:p w14:paraId="05E1BBAF" w14:textId="77777777" w:rsidR="00882536" w:rsidRPr="009E303A" w:rsidRDefault="00882536" w:rsidP="00C06905">
      <w:pPr>
        <w:jc w:val="both"/>
        <w:rPr>
          <w:rFonts w:ascii="Helvetica" w:eastAsia="Calibri" w:hAnsi="Helvetica"/>
          <w:b/>
          <w:i/>
          <w:iCs/>
          <w:color w:val="1F3864"/>
          <w:sz w:val="22"/>
          <w:szCs w:val="22"/>
        </w:rPr>
      </w:pPr>
    </w:p>
    <w:p w14:paraId="30A1DA26" w14:textId="4595260E" w:rsidR="00C06905" w:rsidRPr="009E303A" w:rsidRDefault="00C06905" w:rsidP="00C06905">
      <w:pPr>
        <w:jc w:val="both"/>
        <w:rPr>
          <w:rFonts w:ascii="Helvetica" w:eastAsia="Calibri" w:hAnsi="Helvetica"/>
          <w:b/>
          <w:i/>
          <w:iCs/>
          <w:color w:val="1F3864"/>
          <w:sz w:val="22"/>
          <w:szCs w:val="22"/>
        </w:rPr>
      </w:pPr>
      <w:r w:rsidRPr="009E303A">
        <w:rPr>
          <w:rFonts w:ascii="Helvetica" w:eastAsia="Calibri" w:hAnsi="Helvetica"/>
          <w:b/>
          <w:i/>
          <w:iCs/>
          <w:color w:val="1F3864"/>
          <w:sz w:val="22"/>
          <w:szCs w:val="22"/>
        </w:rPr>
        <w:t>Identification of Target</w:t>
      </w:r>
    </w:p>
    <w:p w14:paraId="4C3A9E19" w14:textId="6EC98F94" w:rsidR="00C06905" w:rsidRPr="009E303A" w:rsidRDefault="00C06905" w:rsidP="00882536">
      <w:pPr>
        <w:contextualSpacing/>
        <w:jc w:val="both"/>
        <w:rPr>
          <w:rFonts w:ascii="Helvetica" w:eastAsia="Calibri" w:hAnsi="Helvetica"/>
          <w:b/>
          <w:sz w:val="22"/>
          <w:szCs w:val="22"/>
        </w:rPr>
      </w:pPr>
      <w:r w:rsidRPr="009E303A">
        <w:rPr>
          <w:rFonts w:ascii="Helvetica" w:eastAsia="Calibri" w:hAnsi="Helvetica"/>
          <w:sz w:val="22"/>
          <w:szCs w:val="22"/>
        </w:rPr>
        <w:t xml:space="preserve">The scope as provided by </w:t>
      </w:r>
      <w:proofErr w:type="gramStart"/>
      <w:r w:rsidR="008A5D7D" w:rsidRPr="001429E7">
        <w:rPr>
          <w:rFonts w:ascii="Helvetica" w:eastAsiaTheme="minorHAnsi" w:hAnsi="Helvetica"/>
        </w:rPr>
        <w:t xml:space="preserve">{{ </w:t>
      </w:r>
      <w:proofErr w:type="spellStart"/>
      <w:r w:rsidR="008A5D7D" w:rsidRPr="001429E7">
        <w:rPr>
          <w:rFonts w:ascii="Helvetica" w:eastAsiaTheme="minorHAnsi" w:hAnsi="Helvetica"/>
        </w:rPr>
        <w:t>companyName</w:t>
      </w:r>
      <w:proofErr w:type="spellEnd"/>
      <w:proofErr w:type="gramEnd"/>
      <w:r w:rsidR="008A5D7D" w:rsidRPr="001429E7">
        <w:rPr>
          <w:rFonts w:ascii="Helvetica" w:eastAsiaTheme="minorHAnsi" w:hAnsi="Helvetica"/>
        </w:rPr>
        <w:t xml:space="preserve"> }} </w:t>
      </w:r>
      <w:r w:rsidRPr="009E303A">
        <w:rPr>
          <w:rFonts w:ascii="Helvetica" w:eastAsia="Calibri" w:hAnsi="Helvetica"/>
          <w:sz w:val="22"/>
          <w:szCs w:val="22"/>
        </w:rPr>
        <w:t xml:space="preserve">team is taken as the target for the </w:t>
      </w:r>
      <w:r w:rsidR="00473F80">
        <w:rPr>
          <w:rFonts w:ascii="Helvetica" w:eastAsia="Calibri" w:hAnsi="Helvetica"/>
          <w:sz w:val="22"/>
          <w:szCs w:val="22"/>
        </w:rPr>
        <w:t>vulnerability assessment</w:t>
      </w:r>
      <w:r w:rsidRPr="009E303A">
        <w:rPr>
          <w:rFonts w:ascii="Helvetica" w:eastAsia="Calibri" w:hAnsi="Helvetica"/>
          <w:sz w:val="22"/>
          <w:szCs w:val="22"/>
        </w:rPr>
        <w:t>.</w:t>
      </w:r>
    </w:p>
    <w:p w14:paraId="7FD00B0E" w14:textId="77777777" w:rsidR="00C06905" w:rsidRPr="009E303A" w:rsidRDefault="00C06905" w:rsidP="00C06905">
      <w:pPr>
        <w:ind w:left="993"/>
        <w:contextualSpacing/>
        <w:jc w:val="both"/>
        <w:rPr>
          <w:rFonts w:ascii="Helvetica" w:eastAsia="Calibri" w:hAnsi="Helvetica"/>
          <w:b/>
          <w:sz w:val="22"/>
          <w:szCs w:val="22"/>
        </w:rPr>
      </w:pPr>
    </w:p>
    <w:p w14:paraId="6B452074" w14:textId="77777777" w:rsidR="00C06905" w:rsidRPr="009E303A" w:rsidRDefault="00C06905" w:rsidP="00C06905">
      <w:pPr>
        <w:ind w:left="993"/>
        <w:contextualSpacing/>
        <w:jc w:val="both"/>
        <w:rPr>
          <w:rFonts w:ascii="Helvetica" w:eastAsia="Calibri" w:hAnsi="Helvetica"/>
          <w:b/>
          <w:sz w:val="22"/>
          <w:szCs w:val="22"/>
        </w:rPr>
      </w:pPr>
    </w:p>
    <w:p w14:paraId="0A160B9D" w14:textId="77777777" w:rsidR="00882536" w:rsidRPr="009E303A" w:rsidRDefault="00882536" w:rsidP="00C06905">
      <w:pPr>
        <w:jc w:val="both"/>
        <w:rPr>
          <w:rFonts w:ascii="Helvetica" w:eastAsia="Calibri" w:hAnsi="Helvetica"/>
          <w:b/>
          <w:i/>
          <w:iCs/>
          <w:color w:val="1F3864"/>
          <w:sz w:val="22"/>
          <w:szCs w:val="22"/>
        </w:rPr>
      </w:pPr>
    </w:p>
    <w:p w14:paraId="55FAF275" w14:textId="3FE9DED3" w:rsidR="00C06905" w:rsidRPr="009E303A" w:rsidRDefault="00C06905" w:rsidP="00C06905">
      <w:pPr>
        <w:jc w:val="both"/>
        <w:rPr>
          <w:rFonts w:ascii="Helvetica" w:eastAsia="Calibri" w:hAnsi="Helvetica"/>
          <w:b/>
          <w:i/>
          <w:iCs/>
          <w:color w:val="1F3864"/>
          <w:sz w:val="22"/>
          <w:szCs w:val="22"/>
        </w:rPr>
      </w:pPr>
      <w:r w:rsidRPr="009E303A">
        <w:rPr>
          <w:rFonts w:ascii="Helvetica" w:eastAsia="Calibri" w:hAnsi="Helvetica"/>
          <w:b/>
          <w:i/>
          <w:iCs/>
          <w:color w:val="1F3864"/>
          <w:sz w:val="22"/>
          <w:szCs w:val="22"/>
        </w:rPr>
        <w:t>Port Scanning</w:t>
      </w:r>
    </w:p>
    <w:p w14:paraId="17345723" w14:textId="77777777" w:rsidR="00C06905" w:rsidRPr="009E303A" w:rsidRDefault="00C06905" w:rsidP="00C06905">
      <w:pPr>
        <w:ind w:left="993"/>
        <w:contextualSpacing/>
        <w:jc w:val="both"/>
        <w:rPr>
          <w:rFonts w:ascii="Helvetica" w:eastAsia="Calibri" w:hAnsi="Helvetica"/>
          <w:b/>
          <w:sz w:val="22"/>
          <w:szCs w:val="22"/>
        </w:rPr>
      </w:pPr>
      <w:r w:rsidRPr="009E303A">
        <w:rPr>
          <w:rFonts w:ascii="Helvetica" w:eastAsia="Calibri" w:hAnsi="Helvetica"/>
          <w:sz w:val="22"/>
          <w:szCs w:val="22"/>
        </w:rPr>
        <w:t xml:space="preserve">Port Scanning is one of the most popular reconnaissance techniques used to discover open ports. A variety of scans are used to check for every possible occurrence of open ports. </w:t>
      </w:r>
    </w:p>
    <w:p w14:paraId="4DFF8B04" w14:textId="77777777" w:rsidR="00C06905" w:rsidRPr="009E303A" w:rsidRDefault="00C06905" w:rsidP="00C06905">
      <w:pPr>
        <w:ind w:left="993"/>
        <w:contextualSpacing/>
        <w:jc w:val="both"/>
        <w:rPr>
          <w:rFonts w:ascii="Helvetica" w:eastAsia="Calibri" w:hAnsi="Helvetica"/>
          <w:b/>
          <w:sz w:val="22"/>
          <w:szCs w:val="22"/>
        </w:rPr>
      </w:pPr>
    </w:p>
    <w:p w14:paraId="5F850639" w14:textId="77777777" w:rsidR="00C06905" w:rsidRPr="009E303A" w:rsidRDefault="00C06905" w:rsidP="00C06905">
      <w:pPr>
        <w:ind w:left="993"/>
        <w:contextualSpacing/>
        <w:jc w:val="both"/>
        <w:rPr>
          <w:rFonts w:ascii="Helvetica" w:eastAsia="Calibri" w:hAnsi="Helvetica"/>
          <w:b/>
          <w:sz w:val="22"/>
          <w:szCs w:val="22"/>
        </w:rPr>
      </w:pPr>
    </w:p>
    <w:p w14:paraId="0D4C9685" w14:textId="0AC83A0A" w:rsidR="00C06905" w:rsidRPr="009E303A" w:rsidRDefault="00C06905" w:rsidP="0022089E">
      <w:pPr>
        <w:contextualSpacing/>
        <w:jc w:val="both"/>
        <w:rPr>
          <w:rFonts w:ascii="Helvetica" w:eastAsia="Calibri" w:hAnsi="Helvetica"/>
          <w:b/>
          <w:i/>
          <w:iCs/>
          <w:color w:val="1F3864"/>
          <w:sz w:val="22"/>
          <w:szCs w:val="22"/>
        </w:rPr>
      </w:pPr>
      <w:r w:rsidRPr="009E303A">
        <w:rPr>
          <w:rFonts w:ascii="Helvetica" w:eastAsia="Calibri" w:hAnsi="Helvetica"/>
          <w:b/>
          <w:i/>
          <w:iCs/>
          <w:color w:val="1F3864"/>
          <w:sz w:val="22"/>
          <w:szCs w:val="22"/>
        </w:rPr>
        <w:t>System Finger Printing, Enumeration &amp; Checking of Information Flow</w:t>
      </w:r>
    </w:p>
    <w:p w14:paraId="4E372FAD" w14:textId="1C812DEA" w:rsidR="00C06905" w:rsidRPr="009E303A" w:rsidRDefault="00C06905" w:rsidP="00C06905">
      <w:pPr>
        <w:ind w:left="993"/>
        <w:contextualSpacing/>
        <w:jc w:val="both"/>
        <w:rPr>
          <w:rFonts w:ascii="Helvetica" w:eastAsia="Calibri" w:hAnsi="Helvetica"/>
          <w:sz w:val="22"/>
          <w:szCs w:val="22"/>
        </w:rPr>
      </w:pPr>
      <w:r w:rsidRPr="009E303A">
        <w:rPr>
          <w:rFonts w:ascii="Helvetica" w:eastAsia="Calibri" w:hAnsi="Helvetica"/>
          <w:sz w:val="22"/>
          <w:szCs w:val="22"/>
        </w:rPr>
        <w:t xml:space="preserve">Various passive and active techniques are used to determine the operating system, services running on the server and their versions. This helps in identifying the OS and the service-related vulnerabilities. It also helps in identifying if any </w:t>
      </w:r>
      <w:r w:rsidR="00DD6ADE" w:rsidRPr="009E303A">
        <w:rPr>
          <w:rFonts w:ascii="Helvetica" w:eastAsia="Calibri" w:hAnsi="Helvetica"/>
          <w:sz w:val="22"/>
          <w:szCs w:val="22"/>
        </w:rPr>
        <w:t>Network</w:t>
      </w:r>
      <w:r w:rsidRPr="009E303A">
        <w:rPr>
          <w:rFonts w:ascii="Helvetica" w:eastAsia="Calibri" w:hAnsi="Helvetica"/>
          <w:sz w:val="22"/>
          <w:szCs w:val="22"/>
        </w:rPr>
        <w:t xml:space="preserve"> applications are hosted on the server.</w:t>
      </w:r>
    </w:p>
    <w:p w14:paraId="362CE500" w14:textId="77777777" w:rsidR="00C06905" w:rsidRPr="009E303A" w:rsidRDefault="00C06905" w:rsidP="00C06905">
      <w:pPr>
        <w:ind w:left="993"/>
        <w:contextualSpacing/>
        <w:jc w:val="both"/>
        <w:rPr>
          <w:rFonts w:ascii="Helvetica" w:eastAsia="Calibri" w:hAnsi="Helvetica"/>
          <w:b/>
          <w:i/>
          <w:iCs/>
          <w:color w:val="1F3864"/>
          <w:sz w:val="22"/>
          <w:szCs w:val="22"/>
        </w:rPr>
      </w:pPr>
    </w:p>
    <w:p w14:paraId="735A1314" w14:textId="77777777" w:rsidR="00C06905" w:rsidRPr="009E303A" w:rsidRDefault="00C06905" w:rsidP="00C06905">
      <w:pPr>
        <w:ind w:left="993"/>
        <w:contextualSpacing/>
        <w:jc w:val="both"/>
        <w:rPr>
          <w:rFonts w:ascii="Helvetica" w:eastAsia="Calibri" w:hAnsi="Helvetica"/>
          <w:b/>
          <w:i/>
          <w:iCs/>
          <w:color w:val="1F3864"/>
          <w:sz w:val="22"/>
          <w:szCs w:val="22"/>
        </w:rPr>
      </w:pPr>
      <w:r w:rsidRPr="009E303A">
        <w:rPr>
          <w:rFonts w:ascii="Helvetica" w:eastAsia="Calibri" w:hAnsi="Helvetica"/>
          <w:b/>
          <w:i/>
          <w:iCs/>
          <w:color w:val="1F3864"/>
          <w:sz w:val="22"/>
          <w:szCs w:val="22"/>
        </w:rPr>
        <w:t>Automated Vulnerability Scanning</w:t>
      </w:r>
    </w:p>
    <w:p w14:paraId="619ADD8D" w14:textId="697B3E93" w:rsidR="00C06905" w:rsidRPr="009E303A" w:rsidRDefault="00C06905" w:rsidP="00C06905">
      <w:pPr>
        <w:ind w:left="993"/>
        <w:contextualSpacing/>
        <w:jc w:val="both"/>
        <w:rPr>
          <w:rFonts w:ascii="Helvetica" w:eastAsia="Calibri" w:hAnsi="Helvetica"/>
          <w:sz w:val="22"/>
          <w:szCs w:val="22"/>
        </w:rPr>
      </w:pPr>
      <w:r w:rsidRPr="009E303A">
        <w:rPr>
          <w:rFonts w:ascii="Helvetica" w:eastAsia="Calibri" w:hAnsi="Helvetica"/>
          <w:sz w:val="22"/>
          <w:szCs w:val="22"/>
        </w:rPr>
        <w:t xml:space="preserve">Various passive and active techniques are used to determine the operating system, services running on the server and their versions. This helps in identifying the OS and the service-related vulnerabilities. It also helps in identifying if any </w:t>
      </w:r>
      <w:r w:rsidR="00DD6ADE" w:rsidRPr="009E303A">
        <w:rPr>
          <w:rFonts w:ascii="Helvetica" w:eastAsia="Calibri" w:hAnsi="Helvetica"/>
          <w:sz w:val="22"/>
          <w:szCs w:val="22"/>
        </w:rPr>
        <w:t>Network</w:t>
      </w:r>
      <w:r w:rsidRPr="009E303A">
        <w:rPr>
          <w:rFonts w:ascii="Helvetica" w:eastAsia="Calibri" w:hAnsi="Helvetica"/>
          <w:sz w:val="22"/>
          <w:szCs w:val="22"/>
        </w:rPr>
        <w:t xml:space="preserve"> applications are hosted on the server.</w:t>
      </w:r>
    </w:p>
    <w:p w14:paraId="0D324AA9" w14:textId="77777777" w:rsidR="00C06905" w:rsidRPr="009E303A" w:rsidRDefault="00C06905" w:rsidP="00C06905">
      <w:pPr>
        <w:ind w:left="993"/>
        <w:contextualSpacing/>
        <w:jc w:val="both"/>
        <w:rPr>
          <w:rFonts w:ascii="Helvetica" w:eastAsia="Calibri" w:hAnsi="Helvetica"/>
          <w:b/>
          <w:i/>
          <w:iCs/>
          <w:color w:val="1F3864"/>
          <w:sz w:val="22"/>
          <w:szCs w:val="22"/>
        </w:rPr>
      </w:pPr>
    </w:p>
    <w:p w14:paraId="1B13E495" w14:textId="77777777" w:rsidR="00882536" w:rsidRPr="009E303A" w:rsidRDefault="00882536" w:rsidP="00C06905">
      <w:pPr>
        <w:ind w:left="993"/>
        <w:contextualSpacing/>
        <w:jc w:val="both"/>
        <w:rPr>
          <w:rFonts w:ascii="Helvetica" w:eastAsia="Calibri" w:hAnsi="Helvetica"/>
          <w:b/>
          <w:i/>
          <w:iCs/>
          <w:color w:val="1F3864"/>
          <w:sz w:val="22"/>
          <w:szCs w:val="22"/>
        </w:rPr>
      </w:pPr>
    </w:p>
    <w:p w14:paraId="5D66E01A" w14:textId="1B2950F7" w:rsidR="00C06905" w:rsidRPr="009E303A" w:rsidRDefault="00C06905" w:rsidP="00C06905">
      <w:pPr>
        <w:ind w:left="993"/>
        <w:contextualSpacing/>
        <w:jc w:val="both"/>
        <w:rPr>
          <w:rFonts w:ascii="Helvetica" w:eastAsia="Calibri" w:hAnsi="Helvetica"/>
          <w:b/>
          <w:i/>
          <w:iCs/>
          <w:color w:val="1F3864"/>
          <w:sz w:val="22"/>
          <w:szCs w:val="22"/>
        </w:rPr>
      </w:pPr>
      <w:r w:rsidRPr="009E303A">
        <w:rPr>
          <w:rFonts w:ascii="Helvetica" w:eastAsia="Calibri" w:hAnsi="Helvetica"/>
          <w:b/>
          <w:i/>
          <w:iCs/>
          <w:color w:val="1F3864"/>
          <w:sz w:val="22"/>
          <w:szCs w:val="22"/>
        </w:rPr>
        <w:t>Eliminating False Positives and Exploitation</w:t>
      </w:r>
    </w:p>
    <w:p w14:paraId="4EB033D0" w14:textId="77777777" w:rsidR="00C06905" w:rsidRPr="009E303A" w:rsidRDefault="00C06905" w:rsidP="00C06905">
      <w:pPr>
        <w:ind w:left="993"/>
        <w:contextualSpacing/>
        <w:jc w:val="both"/>
        <w:rPr>
          <w:rFonts w:ascii="Helvetica" w:eastAsia="Calibri" w:hAnsi="Helvetica"/>
          <w:sz w:val="22"/>
          <w:szCs w:val="22"/>
        </w:rPr>
      </w:pPr>
      <w:r w:rsidRPr="009E303A">
        <w:rPr>
          <w:rFonts w:ascii="Helvetica" w:eastAsia="Calibri" w:hAnsi="Helvetica"/>
          <w:sz w:val="22"/>
          <w:szCs w:val="22"/>
        </w:rPr>
        <w:t>Based on the information gathered in the above steps, vulnerabilities and risks are tested. False positives are filtered, and their impacts are considered while rating the vulnerabilities.</w:t>
      </w:r>
    </w:p>
    <w:p w14:paraId="58C0A1C1" w14:textId="77777777" w:rsidR="00C06905" w:rsidRPr="009E303A" w:rsidRDefault="00C06905" w:rsidP="00C06905">
      <w:pPr>
        <w:ind w:left="993"/>
        <w:contextualSpacing/>
        <w:jc w:val="both"/>
        <w:rPr>
          <w:rFonts w:ascii="Helvetica" w:eastAsia="Calibri" w:hAnsi="Helvetica"/>
          <w:b/>
          <w:sz w:val="22"/>
          <w:szCs w:val="22"/>
        </w:rPr>
      </w:pPr>
    </w:p>
    <w:p w14:paraId="37CB3BA1" w14:textId="77777777" w:rsidR="00882536" w:rsidRPr="009E303A" w:rsidRDefault="00882536" w:rsidP="00C06905">
      <w:pPr>
        <w:ind w:left="993"/>
        <w:contextualSpacing/>
        <w:jc w:val="both"/>
        <w:rPr>
          <w:rFonts w:ascii="Helvetica" w:eastAsia="Calibri" w:hAnsi="Helvetica"/>
          <w:b/>
          <w:i/>
          <w:iCs/>
          <w:color w:val="1F3864"/>
          <w:sz w:val="22"/>
          <w:szCs w:val="22"/>
        </w:rPr>
      </w:pPr>
    </w:p>
    <w:p w14:paraId="710A583B" w14:textId="6534DB3A" w:rsidR="00C06905" w:rsidRPr="009E303A" w:rsidRDefault="00C06905" w:rsidP="00C06905">
      <w:pPr>
        <w:ind w:left="993"/>
        <w:contextualSpacing/>
        <w:jc w:val="both"/>
        <w:rPr>
          <w:rFonts w:ascii="Helvetica" w:eastAsia="Calibri" w:hAnsi="Helvetica"/>
          <w:b/>
          <w:i/>
          <w:iCs/>
          <w:color w:val="1F3864"/>
          <w:sz w:val="22"/>
          <w:szCs w:val="22"/>
        </w:rPr>
      </w:pPr>
      <w:r w:rsidRPr="009E303A">
        <w:rPr>
          <w:rFonts w:ascii="Helvetica" w:eastAsia="Calibri" w:hAnsi="Helvetica"/>
          <w:b/>
          <w:i/>
          <w:iCs/>
          <w:color w:val="1F3864"/>
          <w:sz w:val="22"/>
          <w:szCs w:val="22"/>
        </w:rPr>
        <w:t>Result Collation, Analysis and Reporting</w:t>
      </w:r>
    </w:p>
    <w:p w14:paraId="34E7B796" w14:textId="14EB78E2" w:rsidR="00C06905" w:rsidRPr="009E303A" w:rsidRDefault="00C06905" w:rsidP="00C06905">
      <w:pPr>
        <w:ind w:left="993"/>
        <w:contextualSpacing/>
        <w:jc w:val="both"/>
        <w:rPr>
          <w:rFonts w:ascii="Helvetica" w:eastAsia="Calibri" w:hAnsi="Helvetica"/>
          <w:sz w:val="22"/>
          <w:szCs w:val="22"/>
        </w:rPr>
      </w:pPr>
      <w:r w:rsidRPr="009E303A">
        <w:rPr>
          <w:rFonts w:ascii="Helvetica" w:eastAsia="Calibri" w:hAnsi="Helvetica"/>
          <w:sz w:val="22"/>
          <w:szCs w:val="22"/>
        </w:rPr>
        <w:t xml:space="preserve">Once the assessment is complete, the results are collated and </w:t>
      </w:r>
      <w:r w:rsidR="004F11E8" w:rsidRPr="009E303A">
        <w:rPr>
          <w:rFonts w:ascii="Helvetica" w:eastAsia="Calibri" w:hAnsi="Helvetica"/>
          <w:sz w:val="22"/>
          <w:szCs w:val="22"/>
        </w:rPr>
        <w:t>analysed</w:t>
      </w:r>
      <w:r w:rsidRPr="009E303A">
        <w:rPr>
          <w:rFonts w:ascii="Helvetica" w:eastAsia="Calibri" w:hAnsi="Helvetica"/>
          <w:sz w:val="22"/>
          <w:szCs w:val="22"/>
        </w:rPr>
        <w:t xml:space="preserve"> to prepare a report. It details the identified the vulnerabilities, risk, mitigation criteria and proof of concept</w:t>
      </w:r>
      <w:r w:rsidR="008832C8" w:rsidRPr="009E303A">
        <w:rPr>
          <w:rFonts w:ascii="Helvetica" w:eastAsia="Calibri" w:hAnsi="Helvetica"/>
          <w:sz w:val="22"/>
          <w:szCs w:val="22"/>
        </w:rPr>
        <w:t>.</w:t>
      </w:r>
      <w:r w:rsidRPr="009E303A">
        <w:rPr>
          <w:rFonts w:ascii="Helvetica" w:eastAsia="Calibri" w:hAnsi="Helvetica"/>
          <w:sz w:val="22"/>
          <w:szCs w:val="22"/>
        </w:rPr>
        <w:t xml:space="preserve">                  </w:t>
      </w:r>
    </w:p>
    <w:p w14:paraId="04A4C26E" w14:textId="77777777" w:rsidR="00EA2202" w:rsidRPr="009E303A" w:rsidRDefault="00EA2202" w:rsidP="00EA2202">
      <w:pPr>
        <w:rPr>
          <w:rFonts w:ascii="Helvetica" w:hAnsi="Helvetica"/>
        </w:rPr>
      </w:pPr>
    </w:p>
    <w:p w14:paraId="3E110556" w14:textId="27FF666D" w:rsidR="008428F1" w:rsidRPr="009E303A" w:rsidRDefault="008428F1" w:rsidP="00AB4BC9">
      <w:pPr>
        <w:pStyle w:val="Heading2"/>
        <w:jc w:val="both"/>
        <w:rPr>
          <w:rFonts w:ascii="Helvetica" w:hAnsi="Helvetica" w:cs="Helvetica"/>
          <w:bCs w:val="0"/>
          <w:color w:val="0070C0"/>
          <w:sz w:val="32"/>
          <w:szCs w:val="32"/>
        </w:rPr>
      </w:pPr>
      <w:bookmarkStart w:id="7" w:name="_Toc60920982"/>
      <w:bookmarkStart w:id="8" w:name="_Toc93907118"/>
      <w:r w:rsidRPr="009E303A">
        <w:rPr>
          <w:rFonts w:ascii="Helvetica" w:hAnsi="Helvetica" w:cs="Helvetica"/>
          <w:bCs w:val="0"/>
          <w:color w:val="0070C0"/>
          <w:sz w:val="32"/>
          <w:szCs w:val="3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lastRenderedPageBreak/>
        <w:t>Scope and Detailed Findings</w:t>
      </w:r>
      <w:bookmarkEnd w:id="4"/>
      <w:bookmarkEnd w:id="7"/>
      <w:bookmarkEnd w:id="8"/>
    </w:p>
    <w:p w14:paraId="2E068C82" w14:textId="77777777" w:rsidR="008428F1" w:rsidRPr="009E303A" w:rsidRDefault="008428F1" w:rsidP="00AB4BC9">
      <w:pPr>
        <w:jc w:val="both"/>
        <w:rPr>
          <w:rFonts w:ascii="Helvetica" w:hAnsi="Helvetica" w:cs="Oriya MN"/>
          <w:sz w:val="21"/>
          <w:szCs w:val="21"/>
        </w:rPr>
      </w:pPr>
    </w:p>
    <w:p w14:paraId="11015C60" w14:textId="37FB7FAE" w:rsidR="00C06905" w:rsidRPr="009E303A" w:rsidRDefault="00C06905" w:rsidP="00C06905">
      <w:pPr>
        <w:jc w:val="both"/>
        <w:rPr>
          <w:rFonts w:ascii="Helvetica" w:hAnsi="Helvetica"/>
        </w:rPr>
      </w:pPr>
      <w:r w:rsidRPr="009E303A">
        <w:rPr>
          <w:rFonts w:ascii="Helvetica" w:hAnsi="Helvetica"/>
        </w:rPr>
        <w:t xml:space="preserve">Following section documents the scope of network black box </w:t>
      </w:r>
      <w:r w:rsidR="00473F80">
        <w:rPr>
          <w:rFonts w:ascii="Helvetica" w:hAnsi="Helvetica"/>
        </w:rPr>
        <w:t>penetration testing</w:t>
      </w:r>
      <w:r w:rsidRPr="009E303A">
        <w:rPr>
          <w:rFonts w:ascii="Helvetica" w:hAnsi="Helvetica"/>
        </w:rPr>
        <w:t xml:space="preserve"> and associated technical information about identified vulnerabilities. </w:t>
      </w:r>
    </w:p>
    <w:p w14:paraId="3963337B" w14:textId="1FEB67CC" w:rsidR="00C06905" w:rsidRPr="009E303A" w:rsidRDefault="00C06905" w:rsidP="00C06905">
      <w:pPr>
        <w:jc w:val="both"/>
        <w:rPr>
          <w:rFonts w:ascii="Helvetica" w:hAnsi="Helvetica"/>
        </w:rPr>
      </w:pPr>
      <w:r w:rsidRPr="009E303A">
        <w:rPr>
          <w:rFonts w:ascii="Helvetica" w:hAnsi="Helvetica"/>
        </w:rPr>
        <w:t xml:space="preserve">The assessment started with reconnaissance to gather passive intelligence on the targeted scope. It involved gathering information that can be used in the later phases of the </w:t>
      </w:r>
      <w:r w:rsidR="00473F80">
        <w:rPr>
          <w:rFonts w:ascii="Helvetica" w:hAnsi="Helvetica"/>
        </w:rPr>
        <w:t>penetration testing</w:t>
      </w:r>
      <w:r w:rsidRPr="009E303A">
        <w:rPr>
          <w:rFonts w:ascii="Helvetica" w:hAnsi="Helvetica"/>
        </w:rPr>
        <w:t xml:space="preserve"> through the following sources:</w:t>
      </w:r>
    </w:p>
    <w:p w14:paraId="70A52943" w14:textId="77777777" w:rsidR="00897818" w:rsidRPr="009E303A" w:rsidRDefault="00897818" w:rsidP="00C06905">
      <w:pPr>
        <w:jc w:val="both"/>
        <w:rPr>
          <w:rFonts w:ascii="Helvetica" w:hAnsi="Helvetica"/>
        </w:rPr>
      </w:pPr>
    </w:p>
    <w:p w14:paraId="2DBAD7C4" w14:textId="5E442D1F" w:rsidR="00C06905" w:rsidRPr="009E303A" w:rsidRDefault="00C06905" w:rsidP="00C06905">
      <w:pPr>
        <w:pStyle w:val="ListParagraph"/>
        <w:numPr>
          <w:ilvl w:val="0"/>
          <w:numId w:val="25"/>
        </w:numPr>
        <w:jc w:val="both"/>
        <w:rPr>
          <w:rFonts w:ascii="Helvetica" w:hAnsi="Helvetica"/>
        </w:rPr>
      </w:pPr>
      <w:r w:rsidRPr="009E303A">
        <w:rPr>
          <w:rFonts w:ascii="Helvetica" w:hAnsi="Helvetica"/>
        </w:rPr>
        <w:t>Port Scanning.</w:t>
      </w:r>
    </w:p>
    <w:p w14:paraId="73F44B1F" w14:textId="47DAF518" w:rsidR="00C06905" w:rsidRPr="009E303A" w:rsidRDefault="00C06905" w:rsidP="00C06905">
      <w:pPr>
        <w:pStyle w:val="ListParagraph"/>
        <w:numPr>
          <w:ilvl w:val="0"/>
          <w:numId w:val="25"/>
        </w:numPr>
        <w:jc w:val="both"/>
        <w:rPr>
          <w:rFonts w:ascii="Helvetica" w:hAnsi="Helvetica"/>
        </w:rPr>
      </w:pPr>
      <w:r w:rsidRPr="009E303A">
        <w:rPr>
          <w:rFonts w:ascii="Helvetica" w:hAnsi="Helvetica"/>
        </w:rPr>
        <w:t>Service Enumeration.</w:t>
      </w:r>
    </w:p>
    <w:p w14:paraId="7DF2EB0E" w14:textId="77777777" w:rsidR="00C06905" w:rsidRPr="009E303A" w:rsidRDefault="00C06905" w:rsidP="00C06905">
      <w:pPr>
        <w:jc w:val="both"/>
        <w:rPr>
          <w:rFonts w:ascii="Helvetica" w:hAnsi="Helvetica"/>
        </w:rPr>
      </w:pPr>
    </w:p>
    <w:p w14:paraId="6B306F98" w14:textId="15C1296D" w:rsidR="00C06905" w:rsidRPr="009E303A" w:rsidRDefault="00C06905" w:rsidP="00C06905">
      <w:pPr>
        <w:jc w:val="both"/>
        <w:rPr>
          <w:rFonts w:ascii="Helvetica" w:hAnsi="Helvetica"/>
        </w:rPr>
      </w:pPr>
      <w:r w:rsidRPr="009E303A">
        <w:rPr>
          <w:rFonts w:ascii="Helvetica" w:hAnsi="Helvetica"/>
        </w:rPr>
        <w:t xml:space="preserve">No sensitive data exposure issue was found during the reconnaissance phase. A full vulnerability scan was initiated to identify vulnerabilities that can potentially be exploited. Below table lists is defined scope of the engagement.  </w:t>
      </w:r>
    </w:p>
    <w:p w14:paraId="2E5EECE0" w14:textId="5C308554" w:rsidR="00B77ED7" w:rsidRPr="009E303A" w:rsidRDefault="00B77ED7" w:rsidP="00C06905">
      <w:pPr>
        <w:jc w:val="both"/>
        <w:rPr>
          <w:rFonts w:ascii="Helvetica" w:hAnsi="Helvetica"/>
        </w:rPr>
      </w:pPr>
    </w:p>
    <w:p w14:paraId="72C630DB" w14:textId="77777777" w:rsidR="001E6267" w:rsidRPr="009E303A" w:rsidRDefault="001E6267" w:rsidP="001E6267">
      <w:pPr>
        <w:jc w:val="center"/>
        <w:rPr>
          <w:rFonts w:ascii="Helvetica" w:hAnsi="Helvetica" w:cs="Calibri"/>
          <w:color w:val="FFFFFF" w:themeColor="background1"/>
          <w:sz w:val="22"/>
          <w:szCs w:val="22"/>
        </w:rPr>
        <w:sectPr w:rsidR="001E6267" w:rsidRPr="009E303A" w:rsidSect="0059167E">
          <w:headerReference w:type="default" r:id="rId17"/>
          <w:footerReference w:type="default" r:id="rId18"/>
          <w:headerReference w:type="first" r:id="rId19"/>
          <w:footerReference w:type="first" r:id="rId20"/>
          <w:pgSz w:w="12240" w:h="15840"/>
          <w:pgMar w:top="1440" w:right="720" w:bottom="1440" w:left="1440" w:header="578" w:footer="0" w:gutter="0"/>
          <w:cols w:space="720"/>
          <w:titlePg/>
          <w:docGrid w:linePitch="360"/>
        </w:sectPr>
      </w:pPr>
    </w:p>
    <w:tbl>
      <w:tblPr>
        <w:tblStyle w:val="GridTable4-Accent1"/>
        <w:tblW w:w="3818" w:type="dxa"/>
        <w:jc w:val="center"/>
        <w:tblLook w:val="04A0" w:firstRow="1" w:lastRow="0" w:firstColumn="1" w:lastColumn="0" w:noHBand="0" w:noVBand="1"/>
      </w:tblPr>
      <w:tblGrid>
        <w:gridCol w:w="699"/>
        <w:gridCol w:w="3119"/>
      </w:tblGrid>
      <w:tr w:rsidR="001E6267" w:rsidRPr="00B31181" w14:paraId="7F7158A5" w14:textId="77777777" w:rsidTr="00D6022E">
        <w:trPr>
          <w:cnfStyle w:val="100000000000" w:firstRow="1" w:lastRow="0" w:firstColumn="0" w:lastColumn="0" w:oddVBand="0" w:evenVBand="0" w:oddHBand="0" w:evenHBand="0" w:firstRowFirstColumn="0" w:firstRowLastColumn="0" w:lastRowFirstColumn="0" w:lastRowLastColumn="0"/>
          <w:trHeight w:val="380"/>
          <w:jc w:val="center"/>
        </w:trPr>
        <w:tc>
          <w:tcPr>
            <w:cnfStyle w:val="001000000000" w:firstRow="0" w:lastRow="0" w:firstColumn="1" w:lastColumn="0" w:oddVBand="0" w:evenVBand="0" w:oddHBand="0" w:evenHBand="0" w:firstRowFirstColumn="0" w:firstRowLastColumn="0" w:lastRowFirstColumn="0" w:lastRowLastColumn="0"/>
            <w:tcW w:w="699" w:type="dxa"/>
            <w:noWrap/>
            <w:vAlign w:val="center"/>
            <w:hideMark/>
          </w:tcPr>
          <w:p w14:paraId="484B34CC" w14:textId="23DD1047" w:rsidR="001E6267" w:rsidRPr="00B31181" w:rsidRDefault="001E6267" w:rsidP="0060519E">
            <w:pPr>
              <w:jc w:val="center"/>
              <w:rPr>
                <w:rFonts w:ascii="Helvetica" w:hAnsi="Helvetica" w:cs="Helvetica"/>
                <w:color w:val="FFFFFF" w:themeColor="background1"/>
                <w:sz w:val="22"/>
                <w:szCs w:val="22"/>
              </w:rPr>
            </w:pPr>
            <w:r w:rsidRPr="00B31181">
              <w:rPr>
                <w:rFonts w:ascii="Helvetica" w:hAnsi="Helvetica" w:cs="Helvetica"/>
                <w:color w:val="FFFFFF" w:themeColor="background1"/>
                <w:sz w:val="22"/>
                <w:szCs w:val="22"/>
              </w:rPr>
              <w:t>#</w:t>
            </w:r>
          </w:p>
        </w:tc>
        <w:tc>
          <w:tcPr>
            <w:tcW w:w="3119" w:type="dxa"/>
            <w:noWrap/>
            <w:vAlign w:val="center"/>
            <w:hideMark/>
          </w:tcPr>
          <w:p w14:paraId="08354A55" w14:textId="63F90156" w:rsidR="001E6267" w:rsidRPr="00B31181" w:rsidRDefault="001E6267" w:rsidP="0060519E">
            <w:pPr>
              <w:jc w:val="center"/>
              <w:cnfStyle w:val="100000000000" w:firstRow="1" w:lastRow="0" w:firstColumn="0" w:lastColumn="0" w:oddVBand="0" w:evenVBand="0" w:oddHBand="0" w:evenHBand="0" w:firstRowFirstColumn="0" w:firstRowLastColumn="0" w:lastRowFirstColumn="0" w:lastRowLastColumn="0"/>
              <w:rPr>
                <w:rFonts w:ascii="Helvetica" w:hAnsi="Helvetica" w:cs="Helvetica"/>
                <w:color w:val="FFFFFF" w:themeColor="background1"/>
                <w:sz w:val="22"/>
                <w:szCs w:val="22"/>
              </w:rPr>
            </w:pPr>
            <w:r w:rsidRPr="00B31181">
              <w:rPr>
                <w:rFonts w:ascii="Helvetica" w:hAnsi="Helvetica" w:cs="Helvetica"/>
                <w:color w:val="FFFFFF" w:themeColor="background1"/>
                <w:sz w:val="22"/>
                <w:szCs w:val="22"/>
              </w:rPr>
              <w:t>IP Address</w:t>
            </w:r>
          </w:p>
        </w:tc>
      </w:tr>
      <w:tr w:rsidR="001F5880" w:rsidRPr="00B31181" w14:paraId="15CC0027" w14:textId="77777777" w:rsidTr="00D6022E">
        <w:trPr>
          <w:cnfStyle w:val="000000100000" w:firstRow="0" w:lastRow="0" w:firstColumn="0" w:lastColumn="0" w:oddVBand="0" w:evenVBand="0" w:oddHBand="1" w:evenHBand="0" w:firstRowFirstColumn="0" w:firstRowLastColumn="0" w:lastRowFirstColumn="0" w:lastRowLastColumn="0"/>
          <w:trHeight w:val="360"/>
          <w:jc w:val="center"/>
        </w:trPr>
        <w:tc>
          <w:tcPr>
            <w:cnfStyle w:val="001000000000" w:firstRow="0" w:lastRow="0" w:firstColumn="1" w:lastColumn="0" w:oddVBand="0" w:evenVBand="0" w:oddHBand="0" w:evenHBand="0" w:firstRowFirstColumn="0" w:firstRowLastColumn="0" w:lastRowFirstColumn="0" w:lastRowLastColumn="0"/>
            <w:tcW w:w="699" w:type="dxa"/>
            <w:noWrap/>
            <w:vAlign w:val="center"/>
            <w:hideMark/>
          </w:tcPr>
          <w:p w14:paraId="3A62B3DE" w14:textId="4B724678" w:rsidR="001F5880" w:rsidRPr="00E9743E" w:rsidRDefault="008817B8" w:rsidP="008817B8">
            <w:pPr>
              <w:jc w:val="center"/>
              <w:rPr>
                <w:rFonts w:ascii="Helvetica" w:hAnsi="Helvetica" w:cs="Helvetica"/>
                <w:b w:val="0"/>
                <w:bCs w:val="0"/>
                <w:color w:val="000000"/>
                <w:sz w:val="22"/>
                <w:szCs w:val="22"/>
              </w:rPr>
            </w:pPr>
            <w:r>
              <w:rPr>
                <w:rFonts w:ascii="Helvetica" w:hAnsi="Helvetica" w:cs="Helvetica"/>
                <w:b w:val="0"/>
                <w:bCs w:val="0"/>
                <w:color w:val="000000"/>
                <w:sz w:val="22"/>
                <w:szCs w:val="22"/>
              </w:rPr>
              <w:t>1</w:t>
            </w:r>
          </w:p>
        </w:tc>
        <w:tc>
          <w:tcPr>
            <w:tcW w:w="3119" w:type="dxa"/>
            <w:noWrap/>
            <w:vAlign w:val="center"/>
          </w:tcPr>
          <w:p w14:paraId="779B2449" w14:textId="036995D5" w:rsidR="001F5880" w:rsidRPr="00E9743E" w:rsidRDefault="00045E1E" w:rsidP="009E50A1">
            <w:pPr>
              <w:jc w:val="center"/>
              <w:cnfStyle w:val="000000100000" w:firstRow="0" w:lastRow="0" w:firstColumn="0" w:lastColumn="0" w:oddVBand="0" w:evenVBand="0" w:oddHBand="1" w:evenHBand="0" w:firstRowFirstColumn="0" w:firstRowLastColumn="0" w:lastRowFirstColumn="0" w:lastRowLastColumn="0"/>
              <w:rPr>
                <w:rFonts w:ascii="Helvetica" w:hAnsi="Helvetica" w:cs="Helvetica"/>
                <w:color w:val="000000"/>
                <w:sz w:val="21"/>
                <w:szCs w:val="21"/>
              </w:rPr>
            </w:pPr>
            <w:r>
              <w:rPr>
                <w:rFonts w:ascii="Helvetica" w:hAnsi="Helvetica" w:cs="Helvetica"/>
                <w:sz w:val="21"/>
                <w:szCs w:val="21"/>
              </w:rPr>
              <w:t>-</w:t>
            </w:r>
          </w:p>
        </w:tc>
      </w:tr>
      <w:tr w:rsidR="001F5880" w:rsidRPr="00B31181" w14:paraId="148249D4" w14:textId="77777777" w:rsidTr="00D6022E">
        <w:trPr>
          <w:trHeight w:val="360"/>
          <w:jc w:val="center"/>
        </w:trPr>
        <w:tc>
          <w:tcPr>
            <w:cnfStyle w:val="001000000000" w:firstRow="0" w:lastRow="0" w:firstColumn="1" w:lastColumn="0" w:oddVBand="0" w:evenVBand="0" w:oddHBand="0" w:evenHBand="0" w:firstRowFirstColumn="0" w:firstRowLastColumn="0" w:lastRowFirstColumn="0" w:lastRowLastColumn="0"/>
            <w:tcW w:w="699" w:type="dxa"/>
            <w:noWrap/>
            <w:vAlign w:val="center"/>
          </w:tcPr>
          <w:p w14:paraId="051E86BC" w14:textId="720E9982" w:rsidR="001F5880" w:rsidRPr="00E9743E" w:rsidRDefault="001F5880" w:rsidP="00E9743E">
            <w:pPr>
              <w:jc w:val="center"/>
              <w:rPr>
                <w:rFonts w:ascii="Helvetica" w:hAnsi="Helvetica" w:cs="Helvetica"/>
                <w:b w:val="0"/>
                <w:bCs w:val="0"/>
                <w:color w:val="000000"/>
                <w:sz w:val="22"/>
                <w:szCs w:val="22"/>
              </w:rPr>
            </w:pPr>
            <w:r w:rsidRPr="00E9743E">
              <w:rPr>
                <w:rFonts w:ascii="Helvetica" w:hAnsi="Helvetica" w:cs="Helvetica"/>
                <w:b w:val="0"/>
                <w:bCs w:val="0"/>
                <w:color w:val="000000"/>
                <w:sz w:val="22"/>
                <w:szCs w:val="22"/>
              </w:rPr>
              <w:t>2</w:t>
            </w:r>
          </w:p>
        </w:tc>
        <w:tc>
          <w:tcPr>
            <w:tcW w:w="3119" w:type="dxa"/>
            <w:noWrap/>
            <w:vAlign w:val="center"/>
          </w:tcPr>
          <w:p w14:paraId="7F239E71" w14:textId="0C327303" w:rsidR="001F5880" w:rsidRPr="00E9743E" w:rsidRDefault="00045E1E" w:rsidP="00E9743E">
            <w:pPr>
              <w:jc w:val="center"/>
              <w:cnfStyle w:val="000000000000" w:firstRow="0" w:lastRow="0" w:firstColumn="0" w:lastColumn="0" w:oddVBand="0" w:evenVBand="0" w:oddHBand="0" w:evenHBand="0" w:firstRowFirstColumn="0" w:firstRowLastColumn="0" w:lastRowFirstColumn="0" w:lastRowLastColumn="0"/>
              <w:rPr>
                <w:rFonts w:ascii="Helvetica" w:hAnsi="Helvetica" w:cs="Helvetica"/>
                <w:color w:val="000000"/>
                <w:sz w:val="21"/>
                <w:szCs w:val="21"/>
              </w:rPr>
            </w:pPr>
            <w:hyperlink r:id="rId21" w:history="1">
              <w:r>
                <w:rPr>
                  <w:rStyle w:val="Hyperlink"/>
                  <w:rFonts w:ascii="Helvetica" w:hAnsi="Helvetica" w:cs="Helvetica"/>
                  <w:noProof w:val="0"/>
                  <w:color w:val="auto"/>
                  <w:sz w:val="21"/>
                  <w:szCs w:val="21"/>
                  <w:u w:val="none"/>
                  <w:lang w:val="en-US" w:eastAsia="nl-BE"/>
                </w:rPr>
                <w:t>-</w:t>
              </w:r>
            </w:hyperlink>
          </w:p>
        </w:tc>
      </w:tr>
    </w:tbl>
    <w:p w14:paraId="07174535" w14:textId="77777777" w:rsidR="001E6267" w:rsidRPr="009E303A" w:rsidRDefault="001E6267" w:rsidP="00C06905">
      <w:pPr>
        <w:jc w:val="both"/>
        <w:rPr>
          <w:rFonts w:ascii="Helvetica" w:hAnsi="Helvetica"/>
        </w:rPr>
        <w:sectPr w:rsidR="001E6267" w:rsidRPr="009E303A" w:rsidSect="006029D9">
          <w:type w:val="continuous"/>
          <w:pgSz w:w="12240" w:h="15840"/>
          <w:pgMar w:top="1440" w:right="720" w:bottom="1440" w:left="1440" w:header="578" w:footer="0" w:gutter="0"/>
          <w:cols w:space="720"/>
          <w:titlePg/>
          <w:docGrid w:linePitch="360"/>
        </w:sectPr>
      </w:pPr>
    </w:p>
    <w:p w14:paraId="28EFA2B6" w14:textId="44747564" w:rsidR="00C06905" w:rsidRPr="009E303A" w:rsidRDefault="00C06905" w:rsidP="00C06905">
      <w:pPr>
        <w:jc w:val="both"/>
        <w:rPr>
          <w:rFonts w:ascii="Helvetica" w:hAnsi="Helvetica"/>
        </w:rPr>
      </w:pPr>
      <w:r w:rsidRPr="009E303A">
        <w:rPr>
          <w:rFonts w:ascii="Helvetica" w:hAnsi="Helvetica"/>
        </w:rPr>
        <w:t xml:space="preserve">The threat exposure was limited to </w:t>
      </w:r>
      <w:r w:rsidR="00204FE8">
        <w:rPr>
          <w:rFonts w:ascii="Helvetica" w:hAnsi="Helvetica"/>
        </w:rPr>
        <w:t>External Network</w:t>
      </w:r>
      <w:r w:rsidRPr="009E303A">
        <w:rPr>
          <w:rFonts w:ascii="Helvetica" w:hAnsi="Helvetica"/>
        </w:rPr>
        <w:t xml:space="preserve"> </w:t>
      </w:r>
      <w:r w:rsidR="001F5880">
        <w:rPr>
          <w:rFonts w:ascii="Helvetica" w:hAnsi="Helvetica"/>
        </w:rPr>
        <w:t>Black</w:t>
      </w:r>
      <w:r w:rsidRPr="009E303A">
        <w:rPr>
          <w:rFonts w:ascii="Helvetica" w:hAnsi="Helvetica"/>
        </w:rPr>
        <w:t xml:space="preserve"> box pen-testing.</w:t>
      </w:r>
    </w:p>
    <w:p w14:paraId="44345AD5" w14:textId="77777777" w:rsidR="00034359" w:rsidRDefault="00034359" w:rsidP="00F3793A">
      <w:pPr>
        <w:jc w:val="both"/>
        <w:rPr>
          <w:rFonts w:ascii="Helvetica" w:hAnsi="Helvetica"/>
        </w:rPr>
      </w:pPr>
    </w:p>
    <w:p w14:paraId="3453E2A3" w14:textId="1E447B21" w:rsidR="00F3793A" w:rsidRPr="009E303A" w:rsidRDefault="00C06905" w:rsidP="00F3793A">
      <w:pPr>
        <w:jc w:val="both"/>
        <w:rPr>
          <w:rFonts w:ascii="Helvetica" w:hAnsi="Helvetica"/>
        </w:rPr>
      </w:pPr>
      <w:r w:rsidRPr="009E303A">
        <w:rPr>
          <w:rFonts w:ascii="Helvetica" w:hAnsi="Helvetica"/>
        </w:rPr>
        <w:t>Following section provides detailed specific findings with associated recommendations to mitigate and/or remediate the open vulnerability.</w:t>
      </w:r>
      <w:bookmarkStart w:id="9" w:name="_Toc469948684"/>
      <w:bookmarkStart w:id="10" w:name="_Toc498770521"/>
    </w:p>
    <w:p w14:paraId="56F097E9" w14:textId="77777777" w:rsidR="00F114FD" w:rsidRDefault="00F114FD" w:rsidP="00FA442A">
      <w:pPr>
        <w:spacing w:line="276" w:lineRule="auto"/>
        <w:rPr>
          <w:rFonts w:ascii="Helvetica" w:hAnsi="Helvetica" w:cs="Helvetica"/>
          <w:b/>
          <w:bCs/>
          <w:color w:val="065FBA" w:themeColor="background2" w:themeShade="80"/>
        </w:rPr>
      </w:pPr>
      <w:bookmarkStart w:id="11" w:name="_Toc93907136"/>
    </w:p>
    <w:p w14:paraId="1CD69686" w14:textId="77777777" w:rsidR="00F114FD" w:rsidRDefault="00F114FD" w:rsidP="00FA442A">
      <w:pPr>
        <w:spacing w:line="276" w:lineRule="auto"/>
        <w:rPr>
          <w:rFonts w:ascii="Helvetica" w:hAnsi="Helvetica" w:cs="Helvetica"/>
          <w:b/>
          <w:bCs/>
          <w:color w:val="065FBA" w:themeColor="background2" w:themeShade="80"/>
        </w:rPr>
      </w:pPr>
    </w:p>
    <w:p w14:paraId="527A34F3" w14:textId="77777777" w:rsidR="00F114FD" w:rsidRDefault="00F114FD" w:rsidP="00FA442A">
      <w:pPr>
        <w:spacing w:line="276" w:lineRule="auto"/>
        <w:rPr>
          <w:rFonts w:ascii="Helvetica" w:hAnsi="Helvetica" w:cs="Helvetica"/>
          <w:b/>
          <w:bCs/>
          <w:color w:val="065FBA" w:themeColor="background2" w:themeShade="80"/>
        </w:rPr>
      </w:pPr>
    </w:p>
    <w:p w14:paraId="10CDAAF0" w14:textId="77777777" w:rsidR="00F114FD" w:rsidRDefault="00F114FD" w:rsidP="00FA442A">
      <w:pPr>
        <w:spacing w:line="276" w:lineRule="auto"/>
        <w:rPr>
          <w:rFonts w:ascii="Helvetica" w:hAnsi="Helvetica" w:cs="Helvetica"/>
          <w:b/>
          <w:bCs/>
          <w:color w:val="065FBA" w:themeColor="background2" w:themeShade="80"/>
        </w:rPr>
      </w:pPr>
    </w:p>
    <w:p w14:paraId="1470F765" w14:textId="77777777" w:rsidR="00F114FD" w:rsidRDefault="00F114FD" w:rsidP="00FA442A">
      <w:pPr>
        <w:spacing w:line="276" w:lineRule="auto"/>
        <w:rPr>
          <w:rFonts w:ascii="Helvetica" w:hAnsi="Helvetica" w:cs="Helvetica"/>
          <w:b/>
          <w:bCs/>
          <w:color w:val="065FBA" w:themeColor="background2" w:themeShade="80"/>
        </w:rPr>
      </w:pPr>
    </w:p>
    <w:p w14:paraId="55D80410" w14:textId="77777777" w:rsidR="00F114FD" w:rsidRDefault="00F114FD" w:rsidP="00FA442A">
      <w:pPr>
        <w:spacing w:line="276" w:lineRule="auto"/>
        <w:rPr>
          <w:rFonts w:ascii="Helvetica" w:hAnsi="Helvetica" w:cs="Helvetica"/>
          <w:b/>
          <w:bCs/>
          <w:color w:val="065FBA" w:themeColor="background2" w:themeShade="80"/>
        </w:rPr>
      </w:pPr>
    </w:p>
    <w:p w14:paraId="1208CECA" w14:textId="77777777" w:rsidR="00F114FD" w:rsidRDefault="00F114FD" w:rsidP="00FA442A">
      <w:pPr>
        <w:spacing w:line="276" w:lineRule="auto"/>
        <w:rPr>
          <w:rFonts w:ascii="Helvetica" w:hAnsi="Helvetica" w:cs="Helvetica"/>
          <w:b/>
          <w:bCs/>
          <w:color w:val="065FBA" w:themeColor="background2" w:themeShade="80"/>
        </w:rPr>
      </w:pPr>
    </w:p>
    <w:p w14:paraId="36F84FD1" w14:textId="77777777" w:rsidR="00F114FD" w:rsidRDefault="00F114FD" w:rsidP="00FA442A">
      <w:pPr>
        <w:spacing w:line="276" w:lineRule="auto"/>
        <w:rPr>
          <w:rFonts w:ascii="Helvetica" w:hAnsi="Helvetica" w:cs="Helvetica"/>
          <w:b/>
          <w:bCs/>
          <w:color w:val="065FBA" w:themeColor="background2" w:themeShade="80"/>
        </w:rPr>
      </w:pPr>
    </w:p>
    <w:p w14:paraId="74345EA2" w14:textId="77777777" w:rsidR="00F114FD" w:rsidRDefault="00F114FD" w:rsidP="00FA442A">
      <w:pPr>
        <w:spacing w:line="276" w:lineRule="auto"/>
        <w:rPr>
          <w:rFonts w:ascii="Helvetica" w:hAnsi="Helvetica" w:cs="Helvetica"/>
          <w:b/>
          <w:bCs/>
          <w:color w:val="065FBA" w:themeColor="background2" w:themeShade="80"/>
        </w:rPr>
      </w:pPr>
    </w:p>
    <w:p w14:paraId="056BA915" w14:textId="77777777" w:rsidR="00F114FD" w:rsidRDefault="00F114FD" w:rsidP="00FA442A">
      <w:pPr>
        <w:spacing w:line="276" w:lineRule="auto"/>
        <w:rPr>
          <w:rFonts w:ascii="Helvetica" w:hAnsi="Helvetica" w:cs="Helvetica"/>
          <w:b/>
          <w:bCs/>
          <w:color w:val="065FBA" w:themeColor="background2" w:themeShade="80"/>
        </w:rPr>
      </w:pPr>
    </w:p>
    <w:p w14:paraId="1EF37C5F" w14:textId="77777777" w:rsidR="00F114FD" w:rsidRDefault="00F114FD" w:rsidP="00FA442A">
      <w:pPr>
        <w:spacing w:line="276" w:lineRule="auto"/>
        <w:rPr>
          <w:rFonts w:ascii="Helvetica" w:hAnsi="Helvetica" w:cs="Helvetica"/>
          <w:b/>
          <w:bCs/>
          <w:color w:val="065FBA" w:themeColor="background2" w:themeShade="80"/>
        </w:rPr>
      </w:pPr>
    </w:p>
    <w:p w14:paraId="07A3C549" w14:textId="77777777" w:rsidR="00F114FD" w:rsidRDefault="00F114FD" w:rsidP="00FA442A">
      <w:pPr>
        <w:spacing w:line="276" w:lineRule="auto"/>
        <w:rPr>
          <w:rFonts w:ascii="Helvetica" w:hAnsi="Helvetica" w:cs="Helvetica"/>
          <w:b/>
          <w:bCs/>
          <w:color w:val="065FBA" w:themeColor="background2" w:themeShade="80"/>
        </w:rPr>
      </w:pPr>
    </w:p>
    <w:p w14:paraId="55A087BA" w14:textId="77777777" w:rsidR="00F114FD" w:rsidRDefault="00F114FD" w:rsidP="00FA442A">
      <w:pPr>
        <w:spacing w:line="276" w:lineRule="auto"/>
        <w:rPr>
          <w:rFonts w:ascii="Helvetica" w:hAnsi="Helvetica" w:cs="Helvetica"/>
          <w:b/>
          <w:bCs/>
          <w:color w:val="065FBA" w:themeColor="background2" w:themeShade="80"/>
        </w:rPr>
      </w:pPr>
    </w:p>
    <w:p w14:paraId="7AB41197" w14:textId="77777777" w:rsidR="00F114FD" w:rsidRDefault="00F114FD" w:rsidP="00FA442A">
      <w:pPr>
        <w:spacing w:line="276" w:lineRule="auto"/>
        <w:rPr>
          <w:rFonts w:ascii="Helvetica" w:hAnsi="Helvetica" w:cs="Helvetica"/>
          <w:b/>
          <w:bCs/>
          <w:color w:val="065FBA" w:themeColor="background2" w:themeShade="80"/>
        </w:rPr>
      </w:pPr>
    </w:p>
    <w:p w14:paraId="385EE0FD" w14:textId="77777777" w:rsidR="00F114FD" w:rsidRDefault="00F114FD" w:rsidP="00FA442A">
      <w:pPr>
        <w:spacing w:line="276" w:lineRule="auto"/>
        <w:rPr>
          <w:rFonts w:ascii="Helvetica" w:hAnsi="Helvetica" w:cs="Helvetica"/>
          <w:b/>
          <w:bCs/>
          <w:color w:val="065FBA" w:themeColor="background2" w:themeShade="80"/>
        </w:rPr>
      </w:pPr>
    </w:p>
    <w:bookmarkEnd w:id="9"/>
    <w:bookmarkEnd w:id="10"/>
    <w:bookmarkEnd w:id="11"/>
    <w:p w14:paraId="68922BF2" w14:textId="135C7279" w:rsidR="00B50453" w:rsidRPr="009E303A" w:rsidRDefault="00B50453" w:rsidP="00045E1E">
      <w:pPr>
        <w:rPr>
          <w:rFonts w:ascii="Helvetica" w:hAnsi="Helvetica"/>
          <w:b/>
          <w:color w:val="808080" w:themeColor="background1" w:themeShade="80"/>
          <w:sz w:val="26"/>
          <w:lang w:bidi="te-IN"/>
        </w:rPr>
      </w:pPr>
    </w:p>
    <w:sectPr w:rsidR="00B50453" w:rsidRPr="009E303A" w:rsidSect="001E6267">
      <w:type w:val="continuous"/>
      <w:pgSz w:w="12240" w:h="15840"/>
      <w:pgMar w:top="1440" w:right="720" w:bottom="1440" w:left="1440" w:header="578"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2DC6D8" w14:textId="77777777" w:rsidR="00947E72" w:rsidRDefault="00947E72" w:rsidP="00EE3A94">
      <w:r>
        <w:separator/>
      </w:r>
    </w:p>
  </w:endnote>
  <w:endnote w:type="continuationSeparator" w:id="0">
    <w:p w14:paraId="7350723B" w14:textId="77777777" w:rsidR="00947E72" w:rsidRDefault="00947E72" w:rsidP="00EE3A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Book Antiqua">
    <w:panose1 w:val="02040602050305030304"/>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Marlett">
    <w:panose1 w:val="00000000000000000000"/>
    <w:charset w:val="02"/>
    <w:family w:val="auto"/>
    <w:pitch w:val="variable"/>
    <w:sig w:usb0="00000000" w:usb1="10000000" w:usb2="00000000" w:usb3="00000000" w:csb0="80000000" w:csb1="00000000"/>
  </w:font>
  <w:font w:name="AppleSystemUIFont">
    <w:altName w:val="Calibri"/>
    <w:panose1 w:val="00000000000000000000"/>
    <w:charset w:val="00"/>
    <w:family w:val="auto"/>
    <w:notTrueType/>
    <w:pitch w:val="default"/>
    <w:sig w:usb0="00000003" w:usb1="00000000" w:usb2="00000000" w:usb3="00000000" w:csb0="00000001" w:csb1="00000000"/>
  </w:font>
  <w:font w:name="Oriya MN">
    <w:altName w:val="﷽﷽﷽﷽﷽﷽﷽﷽&quot;}"/>
    <w:charset w:val="00"/>
    <w:family w:val="auto"/>
    <w:pitch w:val="variable"/>
    <w:sig w:usb0="0008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D29062" w14:textId="73FC9D24" w:rsidR="00272CB1" w:rsidRDefault="00272CB1">
    <w:pPr>
      <w:pStyle w:val="Footer"/>
      <w:jc w:val="right"/>
    </w:pPr>
  </w:p>
  <w:sdt>
    <w:sdtPr>
      <w:id w:val="908506160"/>
      <w:docPartObj>
        <w:docPartGallery w:val="Page Numbers (Bottom of Page)"/>
        <w:docPartUnique/>
      </w:docPartObj>
    </w:sdtPr>
    <w:sdtContent>
      <w:sdt>
        <w:sdtPr>
          <w:id w:val="-1769616900"/>
          <w:docPartObj>
            <w:docPartGallery w:val="Page Numbers (Top of Page)"/>
            <w:docPartUnique/>
          </w:docPartObj>
        </w:sdtPr>
        <w:sdtContent>
          <w:p w14:paraId="4C8F5F4E" w14:textId="77777777" w:rsidR="00272CB1" w:rsidRDefault="00272CB1" w:rsidP="0084559E">
            <w:pPr>
              <w:pStyle w:val="Footer"/>
            </w:pPr>
          </w:p>
          <w:sdt>
            <w:sdtPr>
              <w:id w:val="-504743640"/>
              <w:docPartObj>
                <w:docPartGallery w:val="Page Numbers (Bottom of Page)"/>
                <w:docPartUnique/>
              </w:docPartObj>
            </w:sdtPr>
            <w:sdtContent>
              <w:sdt>
                <w:sdtPr>
                  <w:id w:val="2055117438"/>
                  <w:docPartObj>
                    <w:docPartGallery w:val="Page Numbers (Top of Page)"/>
                    <w:docPartUnique/>
                  </w:docPartObj>
                </w:sdtPr>
                <w:sdtContent>
                  <w:p w14:paraId="3348230E" w14:textId="7C432077" w:rsidR="00272CB1" w:rsidRDefault="00272CB1" w:rsidP="0084559E">
                    <w:pPr>
                      <w:pStyle w:val="Footer"/>
                    </w:pPr>
                  </w:p>
                  <w:p w14:paraId="7175A341" w14:textId="2FC776C4" w:rsidR="00272CB1" w:rsidRDefault="00272CB1" w:rsidP="0084559E">
                    <w:pPr>
                      <w:pStyle w:val="Footer"/>
                      <w:tabs>
                        <w:tab w:val="clear" w:pos="4680"/>
                        <w:tab w:val="clear" w:pos="9360"/>
                        <w:tab w:val="left" w:pos="2895"/>
                      </w:tabs>
                      <w:spacing w:before="240"/>
                    </w:pPr>
                    <w:r>
                      <w:tab/>
                    </w:r>
                  </w:p>
                  <w:p w14:paraId="4904E647" w14:textId="3A1F9E80" w:rsidR="00272CB1" w:rsidRDefault="00F203A3" w:rsidP="0084559E">
                    <w:pPr>
                      <w:pStyle w:val="Footer"/>
                      <w:tabs>
                        <w:tab w:val="left" w:pos="1455"/>
                        <w:tab w:val="right" w:pos="4486"/>
                      </w:tabs>
                    </w:pPr>
                    <w:r>
                      <w:rPr>
                        <w:noProof/>
                      </w:rPr>
                      <w:drawing>
                        <wp:anchor distT="0" distB="0" distL="114300" distR="114300" simplePos="0" relativeHeight="251668480" behindDoc="1" locked="0" layoutInCell="1" allowOverlap="1" wp14:anchorId="53E95F05" wp14:editId="480D4555">
                          <wp:simplePos x="0" y="0"/>
                          <wp:positionH relativeFrom="page">
                            <wp:align>right</wp:align>
                          </wp:positionH>
                          <wp:positionV relativeFrom="paragraph">
                            <wp:posOffset>186055</wp:posOffset>
                          </wp:positionV>
                          <wp:extent cx="8016875" cy="488315"/>
                          <wp:effectExtent l="0" t="0" r="3175" b="6985"/>
                          <wp:wrapNone/>
                          <wp:docPr id="128337357" name="Picture 128337357" descr="&#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esktop/footer-01.png"/>
                                  <pic:cNvPicPr>
                                    <a:picLocks noChangeAspect="1"/>
                                  </pic:cNvPicPr>
                                </pic:nvPicPr>
                                <pic:blipFill>
                                  <a:blip r:embed="rId1">
                                    <a:alphaModFix amt="32000"/>
                                  </a:blip>
                                  <a:stretch>
                                    <a:fillRect/>
                                  </a:stretch>
                                </pic:blipFill>
                                <pic:spPr bwMode="auto">
                                  <a:xfrm>
                                    <a:off x="0" y="0"/>
                                    <a:ext cx="8016875" cy="48831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7456" behindDoc="1" locked="0" layoutInCell="1" allowOverlap="1" wp14:anchorId="01C0CF7E" wp14:editId="3D615279">
                              <wp:simplePos x="0" y="0"/>
                              <wp:positionH relativeFrom="page">
                                <wp:posOffset>8255</wp:posOffset>
                              </wp:positionH>
                              <wp:positionV relativeFrom="paragraph">
                                <wp:posOffset>197485</wp:posOffset>
                              </wp:positionV>
                              <wp:extent cx="7772400" cy="472440"/>
                              <wp:effectExtent l="0" t="0" r="19050" b="22860"/>
                              <wp:wrapNone/>
                              <wp:docPr id="36" name="Rectangle 36"/>
                              <wp:cNvGraphicFramePr/>
                              <a:graphic xmlns:a="http://schemas.openxmlformats.org/drawingml/2006/main">
                                <a:graphicData uri="http://schemas.microsoft.com/office/word/2010/wordprocessingShape">
                                  <wps:wsp>
                                    <wps:cNvSpPr/>
                                    <wps:spPr>
                                      <a:xfrm>
                                        <a:off x="0" y="0"/>
                                        <a:ext cx="7772400" cy="472440"/>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5BA2CE2" id="Rectangle 36" o:spid="_x0000_s1026" style="position:absolute;margin-left:.65pt;margin-top:15.55pt;width:612pt;height:37.2pt;z-index:-251649024;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" fillcolor="black [3200]" strokecolor="black [1600]" strokeweight="2pt">
                              <w10:wrap anchorx="page"/>
                            </v:rect>
                          </w:pict>
                        </mc:Fallback>
                      </mc:AlternateContent>
                    </w:r>
                    <w:r w:rsidR="00272CB1">
                      <w:rPr>
                        <w:color w:val="FFFF00"/>
                      </w:rPr>
                      <w:tab/>
                    </w:r>
                    <w:r w:rsidR="00272CB1">
                      <w:rPr>
                        <w:color w:val="FFFF00"/>
                      </w:rPr>
                      <w:tab/>
                    </w:r>
                  </w:p>
                </w:sdtContent>
              </w:sdt>
            </w:sdtContent>
          </w:sdt>
          <w:p w14:paraId="5C0320C3" w14:textId="6A105C6E" w:rsidR="00272CB1" w:rsidRDefault="00F203A3" w:rsidP="0084559E">
            <w:pPr>
              <w:pStyle w:val="Footer"/>
            </w:pPr>
            <w:r>
              <w:rPr>
                <w:noProof/>
              </w:rPr>
              <mc:AlternateContent>
                <mc:Choice Requires="wps">
                  <w:drawing>
                    <wp:anchor distT="0" distB="0" distL="114300" distR="114300" simplePos="0" relativeHeight="251672576" behindDoc="1" locked="0" layoutInCell="1" allowOverlap="1" wp14:anchorId="4110CA8A" wp14:editId="04EA07A1">
                      <wp:simplePos x="0" y="0"/>
                      <wp:positionH relativeFrom="column">
                        <wp:posOffset>-381000</wp:posOffset>
                      </wp:positionH>
                      <wp:positionV relativeFrom="paragraph">
                        <wp:posOffset>140970</wp:posOffset>
                      </wp:positionV>
                      <wp:extent cx="5753100" cy="263525"/>
                      <wp:effectExtent l="0" t="0" r="0" b="0"/>
                      <wp:wrapTight wrapText="bothSides">
                        <wp:wrapPolygon edited="0">
                          <wp:start x="238" y="1041"/>
                          <wp:lineTo x="238" y="19778"/>
                          <wp:lineTo x="21314" y="19778"/>
                          <wp:lineTo x="21314" y="1041"/>
                          <wp:lineTo x="238" y="1041"/>
                        </wp:wrapPolygon>
                      </wp:wrapTight>
                      <wp:docPr id="18" name="Text Box 18"/>
                      <wp:cNvGraphicFramePr/>
                      <a:graphic xmlns:a="http://schemas.openxmlformats.org/drawingml/2006/main">
                        <a:graphicData uri="http://schemas.microsoft.com/office/word/2010/wordprocessingShape">
                          <wps:wsp>
                            <wps:cNvSpPr txBox="1"/>
                            <wps:spPr>
                              <a:xfrm>
                                <a:off x="0" y="0"/>
                                <a:ext cx="5753100" cy="26352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0512C18" w14:textId="03EDDF03" w:rsidR="00272CB1" w:rsidRPr="003F65C1" w:rsidRDefault="00272CB1" w:rsidP="00872447">
                                  <w:pPr>
                                    <w:jc w:val="center"/>
                                    <w:rPr>
                                      <w:rFonts w:ascii="Helvetica" w:hAnsi="Helvetica"/>
                                      <w:color w:val="FFFF00"/>
                                    </w:rPr>
                                  </w:pPr>
                                  <w:r w:rsidRPr="003F65C1">
                                    <w:rPr>
                                      <w:rFonts w:ascii="Helvetica" w:hAnsi="Helvetica"/>
                                      <w:color w:val="FFFF00"/>
                                    </w:rPr>
                                    <w:t>© Copyright 202</w:t>
                                  </w:r>
                                  <w:r w:rsidR="00812E50">
                                    <w:rPr>
                                      <w:rFonts w:ascii="Helvetica" w:hAnsi="Helvetica"/>
                                      <w:color w:val="FFFF00"/>
                                    </w:rPr>
                                    <w:t>5</w:t>
                                  </w:r>
                                  <w:r w:rsidRPr="003F65C1">
                                    <w:rPr>
                                      <w:rFonts w:ascii="Helvetica" w:hAnsi="Helvetica"/>
                                      <w:color w:val="FFFF00"/>
                                    </w:rPr>
                                    <w:t xml:space="preserve"> RNS Technology Services™.  Confidential.  All rig</w:t>
                                  </w:r>
                                  <w:r w:rsidR="00842F21" w:rsidRPr="003F65C1">
                                    <w:rPr>
                                      <w:rFonts w:ascii="Helvetica" w:hAnsi="Helvetica"/>
                                      <w:color w:val="FFFF00"/>
                                    </w:rPr>
                                    <w:t xml:space="preserve">hts </w:t>
                                  </w:r>
                                  <w:r w:rsidRPr="003F65C1">
                                    <w:rPr>
                                      <w:rFonts w:ascii="Helvetica" w:hAnsi="Helvetica"/>
                                      <w:color w:val="FFFF00"/>
                                    </w:rPr>
                                    <w:t>reserv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110CA8A" id="_x0000_t202" coordsize="21600,21600" o:spt="202" path="m,l,21600r21600,l21600,xe">
                      <v:stroke joinstyle="miter"/>
                      <v:path gradientshapeok="t" o:connecttype="rect"/>
                    </v:shapetype>
                    <v:shape id="Text Box 18" o:spid="_x0000_s1027" type="#_x0000_t202" style="position:absolute;margin-left:-30pt;margin-top:11.1pt;width:453pt;height:20.75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" filled="f" stroked="f">
                      <v:textbox>
                        <w:txbxContent>
                          <w:p w14:paraId="30512C18" w14:textId="03EDDF03" w:rsidR="00272CB1" w:rsidRPr="003F65C1" w:rsidRDefault="00272CB1" w:rsidP="00872447">
                            <w:pPr>
                              <w:jc w:val="center"/>
                              <w:rPr>
                                <w:rFonts w:ascii="Helvetica" w:hAnsi="Helvetica"/>
                                <w:color w:val="FFFF00"/>
                              </w:rPr>
                            </w:pPr>
                            <w:r w:rsidRPr="003F65C1">
                              <w:rPr>
                                <w:rFonts w:ascii="Helvetica" w:hAnsi="Helvetica"/>
                                <w:color w:val="FFFF00"/>
                              </w:rPr>
                              <w:t>© Copyright 202</w:t>
                            </w:r>
                            <w:r w:rsidR="00812E50">
                              <w:rPr>
                                <w:rFonts w:ascii="Helvetica" w:hAnsi="Helvetica"/>
                                <w:color w:val="FFFF00"/>
                              </w:rPr>
                              <w:t>5</w:t>
                            </w:r>
                            <w:r w:rsidRPr="003F65C1">
                              <w:rPr>
                                <w:rFonts w:ascii="Helvetica" w:hAnsi="Helvetica"/>
                                <w:color w:val="FFFF00"/>
                              </w:rPr>
                              <w:t xml:space="preserve"> RNS Technology Services™.  Confidential.  All rig</w:t>
                            </w:r>
                            <w:r w:rsidR="00842F21" w:rsidRPr="003F65C1">
                              <w:rPr>
                                <w:rFonts w:ascii="Helvetica" w:hAnsi="Helvetica"/>
                                <w:color w:val="FFFF00"/>
                              </w:rPr>
                              <w:t xml:space="preserve">hts </w:t>
                            </w:r>
                            <w:r w:rsidRPr="003F65C1">
                              <w:rPr>
                                <w:rFonts w:ascii="Helvetica" w:hAnsi="Helvetica"/>
                                <w:color w:val="FFFF00"/>
                              </w:rPr>
                              <w:t>reserved.</w:t>
                            </w:r>
                          </w:p>
                        </w:txbxContent>
                      </v:textbox>
                      <w10:wrap type="tight"/>
                    </v:shape>
                  </w:pict>
                </mc:Fallback>
              </mc:AlternateContent>
            </w:r>
          </w:p>
          <w:p w14:paraId="7F0CB30D" w14:textId="0F8FCCF3" w:rsidR="00272CB1" w:rsidRDefault="00272CB1" w:rsidP="0084559E">
            <w:pPr>
              <w:pStyle w:val="Footer"/>
              <w:jc w:val="right"/>
            </w:pPr>
            <w:r w:rsidRPr="00F203A3">
              <w:rPr>
                <w:rFonts w:ascii="Helvetica" w:hAnsi="Helvetica" w:cs="Helvetica"/>
                <w:color w:val="FFFF00"/>
              </w:rPr>
              <w:t xml:space="preserve">Page </w:t>
            </w:r>
            <w:r w:rsidRPr="00F203A3">
              <w:rPr>
                <w:rFonts w:ascii="Helvetica" w:hAnsi="Helvetica" w:cs="Helvetica"/>
                <w:color w:val="FFFF00"/>
              </w:rPr>
              <w:fldChar w:fldCharType="begin"/>
            </w:r>
            <w:r w:rsidRPr="00F203A3">
              <w:rPr>
                <w:rFonts w:ascii="Helvetica" w:hAnsi="Helvetica" w:cs="Helvetica"/>
                <w:color w:val="FFFF00"/>
              </w:rPr>
              <w:instrText xml:space="preserve"> PAGE </w:instrText>
            </w:r>
            <w:r w:rsidRPr="00F203A3">
              <w:rPr>
                <w:rFonts w:ascii="Helvetica" w:hAnsi="Helvetica" w:cs="Helvetica"/>
                <w:color w:val="FFFF00"/>
              </w:rPr>
              <w:fldChar w:fldCharType="separate"/>
            </w:r>
            <w:r w:rsidRPr="00F203A3">
              <w:rPr>
                <w:rFonts w:ascii="Helvetica" w:hAnsi="Helvetica" w:cs="Helvetica"/>
                <w:color w:val="FFFF00"/>
              </w:rPr>
              <w:t>2</w:t>
            </w:r>
            <w:r w:rsidRPr="00F203A3">
              <w:rPr>
                <w:rFonts w:ascii="Helvetica" w:hAnsi="Helvetica" w:cs="Helvetica"/>
                <w:color w:val="FFFF00"/>
              </w:rPr>
              <w:fldChar w:fldCharType="end"/>
            </w:r>
            <w:r w:rsidRPr="00F203A3">
              <w:rPr>
                <w:rFonts w:ascii="Helvetica" w:hAnsi="Helvetica" w:cs="Helvetica"/>
                <w:color w:val="FFFF00"/>
              </w:rPr>
              <w:t xml:space="preserve"> of </w:t>
            </w:r>
            <w:r w:rsidRPr="00F203A3">
              <w:rPr>
                <w:rFonts w:ascii="Helvetica" w:hAnsi="Helvetica" w:cs="Helvetica"/>
                <w:color w:val="FFFF00"/>
              </w:rPr>
              <w:fldChar w:fldCharType="begin"/>
            </w:r>
            <w:r w:rsidRPr="00F203A3">
              <w:rPr>
                <w:rFonts w:ascii="Helvetica" w:hAnsi="Helvetica" w:cs="Helvetica"/>
                <w:color w:val="FFFF00"/>
              </w:rPr>
              <w:instrText xml:space="preserve"> NUMPAGES  </w:instrText>
            </w:r>
            <w:r w:rsidRPr="00F203A3">
              <w:rPr>
                <w:rFonts w:ascii="Helvetica" w:hAnsi="Helvetica" w:cs="Helvetica"/>
                <w:color w:val="FFFF00"/>
              </w:rPr>
              <w:fldChar w:fldCharType="separate"/>
            </w:r>
            <w:r w:rsidRPr="00F203A3">
              <w:rPr>
                <w:rFonts w:ascii="Helvetica" w:hAnsi="Helvetica" w:cs="Helvetica"/>
                <w:color w:val="FFFF00"/>
              </w:rPr>
              <w:t>9</w:t>
            </w:r>
            <w:r w:rsidRPr="00F203A3">
              <w:rPr>
                <w:rFonts w:ascii="Helvetica" w:hAnsi="Helvetica" w:cs="Helvetica"/>
                <w:color w:val="FFFF00"/>
              </w:rPr>
              <w:fldChar w:fldCharType="end"/>
            </w:r>
          </w:p>
        </w:sdtContent>
      </w:sdt>
    </w:sdtContent>
  </w:sdt>
  <w:p w14:paraId="253DEE3D" w14:textId="45EC39FF" w:rsidR="00272CB1" w:rsidRPr="00A8012A" w:rsidRDefault="00272CB1" w:rsidP="008455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40893895"/>
      <w:docPartObj>
        <w:docPartGallery w:val="Page Numbers (Bottom of Page)"/>
        <w:docPartUnique/>
      </w:docPartObj>
    </w:sdtPr>
    <w:sdtContent>
      <w:sdt>
        <w:sdtPr>
          <w:id w:val="1328173463"/>
          <w:docPartObj>
            <w:docPartGallery w:val="Page Numbers (Top of Page)"/>
            <w:docPartUnique/>
          </w:docPartObj>
        </w:sdtPr>
        <w:sdtContent>
          <w:p w14:paraId="064625E3" w14:textId="339E3C57" w:rsidR="00272CB1" w:rsidRDefault="00272CB1" w:rsidP="0084559E">
            <w:pPr>
              <w:pStyle w:val="Footer"/>
            </w:pPr>
          </w:p>
          <w:p w14:paraId="4C282904" w14:textId="652A35FD" w:rsidR="00272CB1" w:rsidRPr="004807FE" w:rsidRDefault="00F203A3" w:rsidP="0084559E">
            <w:pPr>
              <w:pStyle w:val="Footer"/>
            </w:pPr>
            <w:r>
              <w:rPr>
                <w:noProof/>
              </w:rPr>
              <w:drawing>
                <wp:anchor distT="0" distB="0" distL="114300" distR="114300" simplePos="0" relativeHeight="251665408" behindDoc="1" locked="0" layoutInCell="1" allowOverlap="1" wp14:anchorId="29D1FAE6" wp14:editId="241693F7">
                  <wp:simplePos x="0" y="0"/>
                  <wp:positionH relativeFrom="page">
                    <wp:posOffset>-70485</wp:posOffset>
                  </wp:positionH>
                  <wp:positionV relativeFrom="paragraph">
                    <wp:posOffset>252095</wp:posOffset>
                  </wp:positionV>
                  <wp:extent cx="8016875" cy="914400"/>
                  <wp:effectExtent l="0" t="0" r="3175" b="0"/>
                  <wp:wrapNone/>
                  <wp:docPr id="25016602" name="Picture 25016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esktop/footer-01.png"/>
                          <pic:cNvPicPr>
                            <a:picLocks noChangeAspect="1"/>
                          </pic:cNvPicPr>
                        </pic:nvPicPr>
                        <pic:blipFill>
                          <a:blip r:embed="rId1">
                            <a:alphaModFix amt="32000"/>
                          </a:blip>
                          <a:stretch>
                            <a:fillRect/>
                          </a:stretch>
                        </pic:blipFill>
                        <pic:spPr bwMode="auto">
                          <a:xfrm>
                            <a:off x="0" y="0"/>
                            <a:ext cx="8016875" cy="9144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3360" behindDoc="1" locked="0" layoutInCell="1" allowOverlap="1" wp14:anchorId="5DB9E54D" wp14:editId="7C3F0A77">
                      <wp:simplePos x="0" y="0"/>
                      <wp:positionH relativeFrom="page">
                        <wp:align>left</wp:align>
                      </wp:positionH>
                      <wp:positionV relativeFrom="paragraph">
                        <wp:posOffset>248920</wp:posOffset>
                      </wp:positionV>
                      <wp:extent cx="7772400" cy="895350"/>
                      <wp:effectExtent l="0" t="0" r="19050" b="19050"/>
                      <wp:wrapNone/>
                      <wp:docPr id="460" name="Rectangle 460"/>
                      <wp:cNvGraphicFramePr/>
                      <a:graphic xmlns:a="http://schemas.openxmlformats.org/drawingml/2006/main">
                        <a:graphicData uri="http://schemas.microsoft.com/office/word/2010/wordprocessingShape">
                          <wps:wsp>
                            <wps:cNvSpPr/>
                            <wps:spPr>
                              <a:xfrm>
                                <a:off x="0" y="0"/>
                                <a:ext cx="7772400" cy="895350"/>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AF9459C" id="Rectangle 460" o:spid="_x0000_s1026" style="position:absolute;margin-left:0;margin-top:19.6pt;width:612pt;height:70.5pt;z-index:-251653120;visibility:visible;mso-wrap-style:square;mso-height-percent:0;mso-wrap-distance-left:9pt;mso-wrap-distance-top:0;mso-wrap-distance-right:9pt;mso-wrap-distance-bottom:0;mso-position-horizontal:left;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" fillcolor="black [3200]" strokecolor="black [1600]" strokeweight="2pt">
                      <w10:wrap anchorx="page"/>
                    </v:rect>
                  </w:pict>
                </mc:Fallback>
              </mc:AlternateContent>
            </w:r>
          </w:p>
          <w:p w14:paraId="3BBA5718" w14:textId="57AB640D" w:rsidR="00272CB1" w:rsidRDefault="00272CB1" w:rsidP="0084559E">
            <w:pPr>
              <w:pStyle w:val="NoSpacing"/>
              <w:tabs>
                <w:tab w:val="left" w:pos="6810"/>
              </w:tabs>
            </w:pPr>
            <w:r>
              <w:tab/>
            </w:r>
          </w:p>
          <w:p w14:paraId="76AC08FC" w14:textId="0E02BD4B" w:rsidR="00272CB1" w:rsidRDefault="00272CB1" w:rsidP="0084559E">
            <w:pPr>
              <w:pStyle w:val="Footer"/>
              <w:tabs>
                <w:tab w:val="left" w:pos="7020"/>
                <w:tab w:val="right" w:pos="10080"/>
              </w:tabs>
            </w:pPr>
            <w:r>
              <w:tab/>
            </w:r>
            <w:r>
              <w:tab/>
            </w:r>
            <w:r>
              <w:tab/>
            </w:r>
            <w:r>
              <w:tab/>
            </w:r>
          </w:p>
        </w:sdtContent>
      </w:sdt>
    </w:sdtContent>
  </w:sdt>
  <w:p w14:paraId="40E1A083" w14:textId="1A24AE08" w:rsidR="00272CB1" w:rsidRDefault="00F203A3" w:rsidP="0084559E">
    <w:pPr>
      <w:pStyle w:val="Footer"/>
      <w:tabs>
        <w:tab w:val="clear" w:pos="4680"/>
        <w:tab w:val="clear" w:pos="9360"/>
        <w:tab w:val="left" w:pos="795"/>
      </w:tabs>
      <w:spacing w:before="240"/>
    </w:pPr>
    <w:r>
      <w:rPr>
        <w:noProof/>
      </w:rPr>
      <mc:AlternateContent>
        <mc:Choice Requires="wps">
          <w:drawing>
            <wp:anchor distT="0" distB="0" distL="114300" distR="114300" simplePos="0" relativeHeight="251664384" behindDoc="1" locked="0" layoutInCell="1" allowOverlap="1" wp14:anchorId="25DB6FD5" wp14:editId="28ADE5D6">
              <wp:simplePos x="0" y="0"/>
              <wp:positionH relativeFrom="margin">
                <wp:posOffset>126365</wp:posOffset>
              </wp:positionH>
              <wp:positionV relativeFrom="paragraph">
                <wp:posOffset>16510</wp:posOffset>
              </wp:positionV>
              <wp:extent cx="5763260" cy="279400"/>
              <wp:effectExtent l="0" t="0" r="0" b="0"/>
              <wp:wrapTight wrapText="bothSides">
                <wp:wrapPolygon edited="0">
                  <wp:start x="238" y="982"/>
                  <wp:lineTo x="238" y="19636"/>
                  <wp:lineTo x="21324" y="19636"/>
                  <wp:lineTo x="21324" y="982"/>
                  <wp:lineTo x="238" y="982"/>
                </wp:wrapPolygon>
              </wp:wrapTight>
              <wp:docPr id="479" name="Text Box 479"/>
              <wp:cNvGraphicFramePr/>
              <a:graphic xmlns:a="http://schemas.openxmlformats.org/drawingml/2006/main">
                <a:graphicData uri="http://schemas.microsoft.com/office/word/2010/wordprocessingShape">
                  <wps:wsp>
                    <wps:cNvSpPr txBox="1"/>
                    <wps:spPr>
                      <a:xfrm>
                        <a:off x="0" y="0"/>
                        <a:ext cx="5763260" cy="2794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72BCC37" w14:textId="5FC6F7CE" w:rsidR="00272CB1" w:rsidRPr="00CD75B7" w:rsidRDefault="00272CB1" w:rsidP="002425F5">
                          <w:pPr>
                            <w:jc w:val="center"/>
                            <w:rPr>
                              <w:rFonts w:ascii="Helvetica" w:hAnsi="Helvetica"/>
                              <w:color w:val="FFFF00"/>
                            </w:rPr>
                          </w:pPr>
                          <w:r w:rsidRPr="00CD75B7">
                            <w:rPr>
                              <w:rFonts w:ascii="Helvetica" w:hAnsi="Helvetica"/>
                              <w:color w:val="FFFF00"/>
                            </w:rPr>
                            <w:t>© Copyright 20</w:t>
                          </w:r>
                          <w:r w:rsidR="00AD0D12" w:rsidRPr="00CD75B7">
                            <w:rPr>
                              <w:rFonts w:ascii="Helvetica" w:hAnsi="Helvetica"/>
                              <w:color w:val="FFFF00"/>
                            </w:rPr>
                            <w:t>2</w:t>
                          </w:r>
                          <w:r w:rsidR="00812E50">
                            <w:rPr>
                              <w:rFonts w:ascii="Helvetica" w:hAnsi="Helvetica"/>
                              <w:color w:val="FFFF00"/>
                            </w:rPr>
                            <w:t>5</w:t>
                          </w:r>
                          <w:r w:rsidRPr="00CD75B7">
                            <w:rPr>
                              <w:rFonts w:ascii="Helvetica" w:hAnsi="Helvetica"/>
                              <w:color w:val="FFFF00"/>
                            </w:rPr>
                            <w:t xml:space="preserve"> RNS Technology Services™.  Confidential.  All rights reserv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5DB6FD5" id="_x0000_t202" coordsize="21600,21600" o:spt="202" path="m,l,21600r21600,l21600,xe">
              <v:stroke joinstyle="miter"/>
              <v:path gradientshapeok="t" o:connecttype="rect"/>
            </v:shapetype>
            <v:shape id="Text Box 479" o:spid="_x0000_s1028" type="#_x0000_t202" style="position:absolute;margin-left:9.95pt;margin-top:1.3pt;width:453.8pt;height:22pt;z-index:-251652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" filled="f" stroked="f">
              <v:textbox>
                <w:txbxContent>
                  <w:p w14:paraId="172BCC37" w14:textId="5FC6F7CE" w:rsidR="00272CB1" w:rsidRPr="00CD75B7" w:rsidRDefault="00272CB1" w:rsidP="002425F5">
                    <w:pPr>
                      <w:jc w:val="center"/>
                      <w:rPr>
                        <w:rFonts w:ascii="Helvetica" w:hAnsi="Helvetica"/>
                        <w:color w:val="FFFF00"/>
                      </w:rPr>
                    </w:pPr>
                    <w:r w:rsidRPr="00CD75B7">
                      <w:rPr>
                        <w:rFonts w:ascii="Helvetica" w:hAnsi="Helvetica"/>
                        <w:color w:val="FFFF00"/>
                      </w:rPr>
                      <w:t>© Copyright 20</w:t>
                    </w:r>
                    <w:r w:rsidR="00AD0D12" w:rsidRPr="00CD75B7">
                      <w:rPr>
                        <w:rFonts w:ascii="Helvetica" w:hAnsi="Helvetica"/>
                        <w:color w:val="FFFF00"/>
                      </w:rPr>
                      <w:t>2</w:t>
                    </w:r>
                    <w:r w:rsidR="00812E50">
                      <w:rPr>
                        <w:rFonts w:ascii="Helvetica" w:hAnsi="Helvetica"/>
                        <w:color w:val="FFFF00"/>
                      </w:rPr>
                      <w:t>5</w:t>
                    </w:r>
                    <w:r w:rsidRPr="00CD75B7">
                      <w:rPr>
                        <w:rFonts w:ascii="Helvetica" w:hAnsi="Helvetica"/>
                        <w:color w:val="FFFF00"/>
                      </w:rPr>
                      <w:t xml:space="preserve"> RNS Technology Services™.  Confidential.  All rights reserved.</w:t>
                    </w:r>
                  </w:p>
                </w:txbxContent>
              </v:textbox>
              <w10:wrap type="tight" anchorx="margin"/>
            </v:shape>
          </w:pict>
        </mc:Fallback>
      </mc:AlternateContent>
    </w:r>
  </w:p>
  <w:p w14:paraId="2AD789E6" w14:textId="77777777" w:rsidR="00272CB1" w:rsidRPr="00FE6A6B" w:rsidRDefault="00272CB1" w:rsidP="008455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009BFE" w14:textId="77777777" w:rsidR="00947E72" w:rsidRDefault="00947E72" w:rsidP="00EE3A94">
      <w:r>
        <w:separator/>
      </w:r>
    </w:p>
  </w:footnote>
  <w:footnote w:type="continuationSeparator" w:id="0">
    <w:p w14:paraId="0A855B97" w14:textId="77777777" w:rsidR="00947E72" w:rsidRDefault="00947E72" w:rsidP="00EE3A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40E5A5" w14:textId="3FE32E91" w:rsidR="00272CB1" w:rsidRDefault="00AB3598" w:rsidP="00AE25DD">
    <w:pPr>
      <w:ind w:left="-810"/>
    </w:pPr>
    <w:r>
      <w:rPr>
        <w:noProof/>
      </w:rPr>
      <w:drawing>
        <wp:anchor distT="0" distB="0" distL="114300" distR="114300" simplePos="0" relativeHeight="251674624" behindDoc="1" locked="0" layoutInCell="1" allowOverlap="1" wp14:anchorId="0AEAEA28" wp14:editId="1D854348">
          <wp:simplePos x="0" y="0"/>
          <wp:positionH relativeFrom="column">
            <wp:posOffset>144780</wp:posOffset>
          </wp:positionH>
          <wp:positionV relativeFrom="paragraph">
            <wp:posOffset>6350</wp:posOffset>
          </wp:positionV>
          <wp:extent cx="670560" cy="459105"/>
          <wp:effectExtent l="0" t="0" r="0" b="0"/>
          <wp:wrapTight wrapText="bothSides">
            <wp:wrapPolygon edited="0">
              <wp:start x="0" y="0"/>
              <wp:lineTo x="0" y="20614"/>
              <wp:lineTo x="20864" y="20614"/>
              <wp:lineTo x="20864" y="0"/>
              <wp:lineTo x="0" y="0"/>
            </wp:wrapPolygon>
          </wp:wrapTight>
          <wp:docPr id="315502138" name="Picture 2" descr="A blue and tan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502138" name="Picture 2" descr="A blue and tan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670560" cy="459105"/>
                  </a:xfrm>
                  <a:prstGeom prst="rect">
                    <a:avLst/>
                  </a:prstGeom>
                </pic:spPr>
              </pic:pic>
            </a:graphicData>
          </a:graphic>
        </wp:anchor>
      </w:drawing>
    </w:r>
    <w:r w:rsidR="00430451">
      <w:rPr>
        <w:rFonts w:ascii="Calibri" w:hAnsi="Calibri"/>
        <w:noProof/>
        <w:color w:val="000000" w:themeColor="text1"/>
        <w:sz w:val="56"/>
        <w:szCs w:val="56"/>
        <w:lang w:bidi="hi-IN"/>
      </w:rPr>
      <w:drawing>
        <wp:anchor distT="0" distB="0" distL="114300" distR="114300" simplePos="0" relativeHeight="251673600" behindDoc="1" locked="0" layoutInCell="1" allowOverlap="1" wp14:anchorId="16FF861B" wp14:editId="6233E6CF">
          <wp:simplePos x="0" y="0"/>
          <wp:positionH relativeFrom="column">
            <wp:posOffset>5163495</wp:posOffset>
          </wp:positionH>
          <wp:positionV relativeFrom="paragraph">
            <wp:posOffset>-64263</wp:posOffset>
          </wp:positionV>
          <wp:extent cx="940435" cy="485775"/>
          <wp:effectExtent l="0" t="0" r="0" b="9525"/>
          <wp:wrapTight wrapText="bothSides">
            <wp:wrapPolygon edited="0">
              <wp:start x="3063" y="0"/>
              <wp:lineTo x="0" y="847"/>
              <wp:lineTo x="0" y="20329"/>
              <wp:lineTo x="875" y="21176"/>
              <wp:lineTo x="5688" y="21176"/>
              <wp:lineTo x="14876" y="21176"/>
              <wp:lineTo x="21002" y="21176"/>
              <wp:lineTo x="21002" y="18635"/>
              <wp:lineTo x="17939" y="13553"/>
              <wp:lineTo x="21002" y="13553"/>
              <wp:lineTo x="20564" y="847"/>
              <wp:lineTo x="5251" y="0"/>
              <wp:lineTo x="3063" y="0"/>
            </wp:wrapPolygon>
          </wp:wrapTight>
          <wp:docPr id="131267653" name="Picture 131267653"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40435" cy="485775"/>
                  </a:xfrm>
                  <a:prstGeom prst="rect">
                    <a:avLst/>
                  </a:prstGeom>
                  <a:noFill/>
                </pic:spPr>
              </pic:pic>
            </a:graphicData>
          </a:graphic>
          <wp14:sizeRelH relativeFrom="margin">
            <wp14:pctWidth>0</wp14:pctWidth>
          </wp14:sizeRelH>
          <wp14:sizeRelV relativeFrom="margin">
            <wp14:pctHeight>0</wp14:pctHeight>
          </wp14:sizeRelV>
        </wp:anchor>
      </w:drawing>
    </w:r>
    <w:r w:rsidR="00272CB1">
      <w:rPr>
        <w:noProof/>
      </w:rPr>
      <mc:AlternateContent>
        <mc:Choice Requires="wps">
          <w:drawing>
            <wp:anchor distT="0" distB="0" distL="114300" distR="114300" simplePos="0" relativeHeight="251670528" behindDoc="1" locked="0" layoutInCell="1" allowOverlap="1" wp14:anchorId="44F0BED3" wp14:editId="1B459435">
              <wp:simplePos x="0" y="0"/>
              <wp:positionH relativeFrom="column">
                <wp:posOffset>-804545</wp:posOffset>
              </wp:positionH>
              <wp:positionV relativeFrom="paragraph">
                <wp:posOffset>-568960</wp:posOffset>
              </wp:positionV>
              <wp:extent cx="4420235" cy="279400"/>
              <wp:effectExtent l="0" t="0" r="0" b="6350"/>
              <wp:wrapTight wrapText="bothSides">
                <wp:wrapPolygon edited="0">
                  <wp:start x="186" y="0"/>
                  <wp:lineTo x="186" y="20618"/>
                  <wp:lineTo x="21318" y="20618"/>
                  <wp:lineTo x="21318" y="0"/>
                  <wp:lineTo x="186" y="0"/>
                </wp:wrapPolygon>
              </wp:wrapTight>
              <wp:docPr id="3" name="Text Box 3"/>
              <wp:cNvGraphicFramePr/>
              <a:graphic xmlns:a="http://schemas.openxmlformats.org/drawingml/2006/main">
                <a:graphicData uri="http://schemas.microsoft.com/office/word/2010/wordprocessingShape">
                  <wps:wsp>
                    <wps:cNvSpPr txBox="1"/>
                    <wps:spPr>
                      <a:xfrm>
                        <a:off x="0" y="0"/>
                        <a:ext cx="4420235" cy="2794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7FBFE37" w14:textId="77777777" w:rsidR="00272CB1" w:rsidRPr="00584E56" w:rsidRDefault="00272CB1" w:rsidP="00A61773">
                          <w:pPr>
                            <w:rPr>
                              <w:color w:val="FFFF00"/>
                            </w:rPr>
                          </w:pPr>
                          <w:r w:rsidRPr="00584E56">
                            <w:rPr>
                              <w:color w:val="FFFF00"/>
                            </w:rPr>
                            <w:t xml:space="preserve">© Copyright </w:t>
                          </w:r>
                          <w:r>
                            <w:rPr>
                              <w:color w:val="FFFF00"/>
                            </w:rPr>
                            <w:t>2020</w:t>
                          </w:r>
                          <w:r w:rsidRPr="00584E56">
                            <w:rPr>
                              <w:color w:val="FFFF00"/>
                            </w:rPr>
                            <w:t xml:space="preserve"> RNS Technology Services™.  Confidential.  All rights reserv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0BED3" id="_x0000_t202" coordsize="21600,21600" o:spt="202" path="m,l,21600r21600,l21600,xe">
              <v:stroke joinstyle="miter"/>
              <v:path gradientshapeok="t" o:connecttype="rect"/>
            </v:shapetype>
            <v:shape id="Text Box 3" o:spid="_x0000_s1026" type="#_x0000_t202" style="position:absolute;left:0;text-align:left;margin-left:-63.35pt;margin-top:-44.8pt;width:348.05pt;height:22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" filled="f" stroked="f">
              <v:textbox>
                <w:txbxContent>
                  <w:p w14:paraId="77FBFE37" w14:textId="77777777" w:rsidR="00272CB1" w:rsidRPr="00584E56" w:rsidRDefault="00272CB1" w:rsidP="00A61773">
                    <w:pPr>
                      <w:rPr>
                        <w:color w:val="FFFF00"/>
                      </w:rPr>
                    </w:pPr>
                    <w:r w:rsidRPr="00584E56">
                      <w:rPr>
                        <w:color w:val="FFFF00"/>
                      </w:rPr>
                      <w:t xml:space="preserve">© Copyright </w:t>
                    </w:r>
                    <w:r>
                      <w:rPr>
                        <w:color w:val="FFFF00"/>
                      </w:rPr>
                      <w:t>2020</w:t>
                    </w:r>
                    <w:r w:rsidRPr="00584E56">
                      <w:rPr>
                        <w:color w:val="FFFF00"/>
                      </w:rPr>
                      <w:t xml:space="preserve"> RNS Technology Services™.  Confidential.  All rights reserved.</w:t>
                    </w:r>
                  </w:p>
                </w:txbxContent>
              </v:textbox>
              <w10:wrap type="tight"/>
            </v:shape>
          </w:pict>
        </mc:Fallback>
      </mc:AlternateContent>
    </w:r>
    <w:r w:rsidR="00272CB1">
      <w:tab/>
    </w:r>
    <w:r w:rsidR="00272CB1">
      <w:tab/>
    </w:r>
    <w:r w:rsidR="00272CB1">
      <w:tab/>
    </w:r>
    <w:r w:rsidR="00272CB1">
      <w:tab/>
    </w:r>
    <w:r w:rsidR="00272CB1">
      <w:tab/>
    </w:r>
    <w:r w:rsidR="00272CB1">
      <w:tab/>
    </w:r>
    <w:r w:rsidR="00272CB1">
      <w:tab/>
      <w:t xml:space="preserve">             </w:t>
    </w:r>
    <w:r w:rsidR="00272CB1">
      <w:tab/>
      <w:t xml:space="preserve">  </w:t>
    </w:r>
  </w:p>
  <w:p w14:paraId="6D725B02" w14:textId="52510530" w:rsidR="00272CB1" w:rsidRPr="00AB4BC9" w:rsidRDefault="00272CB1" w:rsidP="00AB4BC9">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0EFEEC" w14:textId="52F7B1D7" w:rsidR="00272CB1" w:rsidRDefault="00272CB1" w:rsidP="0084559E">
    <w:pPr>
      <w:pStyle w:val="Header"/>
      <w:tabs>
        <w:tab w:val="clear" w:pos="4680"/>
        <w:tab w:val="clear" w:pos="9360"/>
        <w:tab w:val="left" w:pos="3630"/>
      </w:tabs>
      <w:ind w:firstLine="1440"/>
    </w:pPr>
    <w:r>
      <w:rPr>
        <w:noProof/>
      </w:rPr>
      <w:drawing>
        <wp:anchor distT="0" distB="0" distL="114300" distR="114300" simplePos="0" relativeHeight="251660288" behindDoc="1" locked="0" layoutInCell="1" allowOverlap="1" wp14:anchorId="6FBD2513" wp14:editId="14C52667">
          <wp:simplePos x="0" y="0"/>
          <wp:positionH relativeFrom="page">
            <wp:align>right</wp:align>
          </wp:positionH>
          <wp:positionV relativeFrom="paragraph">
            <wp:posOffset>-368762</wp:posOffset>
          </wp:positionV>
          <wp:extent cx="7774305" cy="1049020"/>
          <wp:effectExtent l="0" t="0" r="0" b="0"/>
          <wp:wrapNone/>
          <wp:docPr id="951694223" name="Picture 951694223" descr="/Users/ben.skelly/Desktop/header-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s/ben.skelly/Desktop/header-0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4305" cy="104902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0" locked="0" layoutInCell="1" allowOverlap="1" wp14:anchorId="44C7A063" wp14:editId="036E732E">
          <wp:simplePos x="0" y="0"/>
          <wp:positionH relativeFrom="leftMargin">
            <wp:posOffset>332740</wp:posOffset>
          </wp:positionH>
          <wp:positionV relativeFrom="paragraph">
            <wp:posOffset>-252730</wp:posOffset>
          </wp:positionV>
          <wp:extent cx="576580" cy="890905"/>
          <wp:effectExtent l="0" t="0" r="0" b="4445"/>
          <wp:wrapThrough wrapText="bothSides">
            <wp:wrapPolygon edited="0">
              <wp:start x="8564" y="0"/>
              <wp:lineTo x="0" y="1386"/>
              <wp:lineTo x="0" y="11085"/>
              <wp:lineTo x="1427" y="21246"/>
              <wp:lineTo x="19982" y="21246"/>
              <wp:lineTo x="20696" y="11085"/>
              <wp:lineTo x="20696" y="1386"/>
              <wp:lineTo x="12132" y="0"/>
              <wp:lineTo x="8564" y="0"/>
            </wp:wrapPolygon>
          </wp:wrapThrough>
          <wp:docPr id="667666223" name="Picture 667666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PhishMe%20Inc/Marketing%20Team%20-%20Documents/Cofense/Cofense%20Logos/PNG/Primary/Cofense_1c.png"/>
                  <pic:cNvPicPr>
                    <a:picLocks noChangeAspect="1" noChangeArrowheads="1"/>
                  </pic:cNvPicPr>
                </pic:nvPicPr>
                <pic:blipFill>
                  <a:blip r:embed="rId2"/>
                  <a:stretch>
                    <a:fillRect/>
                  </a:stretch>
                </pic:blipFill>
                <pic:spPr bwMode="auto">
                  <a:xfrm>
                    <a:off x="0" y="0"/>
                    <a:ext cx="576580" cy="890905"/>
                  </a:xfrm>
                  <a:prstGeom prst="rect">
                    <a:avLst/>
                  </a:prstGeom>
                  <a:noFill/>
                  <a:ln>
                    <a:noFill/>
                  </a:ln>
                </pic:spPr>
              </pic:pic>
            </a:graphicData>
          </a:graphic>
          <wp14:sizeRelH relativeFrom="page">
            <wp14:pctWidth>0</wp14:pctWidth>
          </wp14:sizeRelH>
          <wp14:sizeRelV relativeFrom="page">
            <wp14:pctHeight>0</wp14:pctHeight>
          </wp14:sizeRelV>
        </wp:anchor>
      </w:drawing>
    </w:r>
    <w:r>
      <w:tab/>
    </w:r>
  </w:p>
  <w:p w14:paraId="50569EC4" w14:textId="77777777" w:rsidR="00272CB1" w:rsidRDefault="00272CB1" w:rsidP="0084559E">
    <w:pPr>
      <w:pStyle w:val="Header"/>
    </w:pPr>
  </w:p>
  <w:p w14:paraId="2615A8EF" w14:textId="77777777" w:rsidR="00272CB1" w:rsidRDefault="00272CB1" w:rsidP="0084559E">
    <w:pPr>
      <w:pStyle w:val="Header"/>
    </w:pPr>
  </w:p>
  <w:p w14:paraId="27FEA999" w14:textId="77777777" w:rsidR="00272CB1" w:rsidRDefault="00272CB1" w:rsidP="0084559E">
    <w:pPr>
      <w:pStyle w:val="Header"/>
    </w:pPr>
  </w:p>
  <w:p w14:paraId="3E5223C8" w14:textId="77777777" w:rsidR="00272CB1" w:rsidRDefault="00272CB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mc:AlternateContent>
      <mc:Choice Requires="v">
        <w:pict>
          <v:shapetype w14:anchorId="66FE9DF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07173239" o:spid="_x0000_i1025" type="#_x0000_t75" style="width:1173.6pt;height:834.6pt;visibility:visible;mso-wrap-style:square">
            <v:imagedata r:id="rId1" o:title=""/>
          </v:shape>
        </w:pict>
      </mc:Choice>
      <mc:Fallback>
        <w:drawing>
          <wp:inline distT="0" distB="0" distL="0" distR="0" wp14:anchorId="3EF552D4" wp14:editId="64775C6A">
            <wp:extent cx="14904720" cy="10599420"/>
            <wp:effectExtent l="0" t="0" r="0" b="0"/>
            <wp:docPr id="1707173239" name="Picture 1707173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904720" cy="10599420"/>
                    </a:xfrm>
                    <a:prstGeom prst="rect">
                      <a:avLst/>
                    </a:prstGeom>
                    <a:noFill/>
                    <a:ln>
                      <a:noFill/>
                    </a:ln>
                  </pic:spPr>
                </pic:pic>
              </a:graphicData>
            </a:graphic>
          </wp:inline>
        </w:drawing>
      </mc:Fallback>
    </mc:AlternateContent>
  </w:numPicBullet>
  <w:abstractNum w:abstractNumId="0" w15:restartNumberingAfterBreak="0">
    <w:nsid w:val="00172C6E"/>
    <w:multiLevelType w:val="hybridMultilevel"/>
    <w:tmpl w:val="A8AA0B7A"/>
    <w:lvl w:ilvl="0" w:tplc="4009000F">
      <w:start w:val="4"/>
      <w:numFmt w:val="decimal"/>
      <w:lvlText w:val="%1."/>
      <w:lvlJc w:val="left"/>
      <w:pPr>
        <w:ind w:left="16535" w:hanging="360"/>
      </w:pPr>
      <w:rPr>
        <w:rFonts w:hint="default"/>
      </w:rPr>
    </w:lvl>
    <w:lvl w:ilvl="1" w:tplc="40090019" w:tentative="1">
      <w:start w:val="1"/>
      <w:numFmt w:val="lowerLetter"/>
      <w:lvlText w:val="%2."/>
      <w:lvlJc w:val="left"/>
      <w:pPr>
        <w:ind w:left="17255" w:hanging="360"/>
      </w:pPr>
    </w:lvl>
    <w:lvl w:ilvl="2" w:tplc="4009001B" w:tentative="1">
      <w:start w:val="1"/>
      <w:numFmt w:val="lowerRoman"/>
      <w:lvlText w:val="%3."/>
      <w:lvlJc w:val="right"/>
      <w:pPr>
        <w:ind w:left="17975" w:hanging="180"/>
      </w:pPr>
    </w:lvl>
    <w:lvl w:ilvl="3" w:tplc="4009000F" w:tentative="1">
      <w:start w:val="1"/>
      <w:numFmt w:val="decimal"/>
      <w:lvlText w:val="%4."/>
      <w:lvlJc w:val="left"/>
      <w:pPr>
        <w:ind w:left="18695" w:hanging="360"/>
      </w:pPr>
    </w:lvl>
    <w:lvl w:ilvl="4" w:tplc="40090019" w:tentative="1">
      <w:start w:val="1"/>
      <w:numFmt w:val="lowerLetter"/>
      <w:lvlText w:val="%5."/>
      <w:lvlJc w:val="left"/>
      <w:pPr>
        <w:ind w:left="19415" w:hanging="360"/>
      </w:pPr>
    </w:lvl>
    <w:lvl w:ilvl="5" w:tplc="4009001B" w:tentative="1">
      <w:start w:val="1"/>
      <w:numFmt w:val="lowerRoman"/>
      <w:lvlText w:val="%6."/>
      <w:lvlJc w:val="right"/>
      <w:pPr>
        <w:ind w:left="20135" w:hanging="180"/>
      </w:pPr>
    </w:lvl>
    <w:lvl w:ilvl="6" w:tplc="4009000F" w:tentative="1">
      <w:start w:val="1"/>
      <w:numFmt w:val="decimal"/>
      <w:lvlText w:val="%7."/>
      <w:lvlJc w:val="left"/>
      <w:pPr>
        <w:ind w:left="20855" w:hanging="360"/>
      </w:pPr>
    </w:lvl>
    <w:lvl w:ilvl="7" w:tplc="40090019" w:tentative="1">
      <w:start w:val="1"/>
      <w:numFmt w:val="lowerLetter"/>
      <w:lvlText w:val="%8."/>
      <w:lvlJc w:val="left"/>
      <w:pPr>
        <w:ind w:left="21575" w:hanging="360"/>
      </w:pPr>
    </w:lvl>
    <w:lvl w:ilvl="8" w:tplc="4009001B" w:tentative="1">
      <w:start w:val="1"/>
      <w:numFmt w:val="lowerRoman"/>
      <w:lvlText w:val="%9."/>
      <w:lvlJc w:val="right"/>
      <w:pPr>
        <w:ind w:left="22295" w:hanging="180"/>
      </w:pPr>
    </w:lvl>
  </w:abstractNum>
  <w:abstractNum w:abstractNumId="1" w15:restartNumberingAfterBreak="0">
    <w:nsid w:val="06615F7F"/>
    <w:multiLevelType w:val="hybridMultilevel"/>
    <w:tmpl w:val="A5567578"/>
    <w:lvl w:ilvl="0" w:tplc="0409000D">
      <w:start w:val="1"/>
      <w:numFmt w:val="bullet"/>
      <w:lvlText w:val=""/>
      <w:lvlJc w:val="left"/>
      <w:pPr>
        <w:ind w:left="720" w:hanging="360"/>
      </w:pPr>
      <w:rPr>
        <w:rFonts w:ascii="Wingdings" w:hAnsi="Wingdings" w:cs="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A74A07"/>
    <w:multiLevelType w:val="multilevel"/>
    <w:tmpl w:val="7A687C16"/>
    <w:lvl w:ilvl="0">
      <w:start w:val="1"/>
      <w:numFmt w:val="bullet"/>
      <w:lvlText w:val=""/>
      <w:lvlPicBulletId w:val="0"/>
      <w:lvlJc w:val="left"/>
      <w:pPr>
        <w:ind w:left="720" w:hanging="360"/>
      </w:pPr>
      <w:rPr>
        <w:rFonts w:ascii="Symbol" w:hAnsi="Symbol" w:cs="Symbol"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1B74D01"/>
    <w:multiLevelType w:val="hybridMultilevel"/>
    <w:tmpl w:val="0BD4304E"/>
    <w:lvl w:ilvl="0" w:tplc="7694A2A0">
      <w:start w:val="1"/>
      <w:numFmt w:val="decimal"/>
      <w:lvlText w:val="%1)"/>
      <w:lvlJc w:val="left"/>
      <w:pPr>
        <w:ind w:left="360" w:hanging="360"/>
      </w:pPr>
      <w:rPr>
        <w:rFonts w:hint="default"/>
        <w:b w:val="0"/>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20336D5"/>
    <w:multiLevelType w:val="hybridMultilevel"/>
    <w:tmpl w:val="501CD634"/>
    <w:lvl w:ilvl="0" w:tplc="0409000D">
      <w:start w:val="1"/>
      <w:numFmt w:val="bullet"/>
      <w:lvlText w:val=""/>
      <w:lvlJc w:val="left"/>
      <w:pPr>
        <w:ind w:left="720" w:hanging="360"/>
      </w:pPr>
      <w:rPr>
        <w:rFonts w:ascii="Wingdings" w:hAnsi="Wingdings" w:cs="Wingding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7D2E38"/>
    <w:multiLevelType w:val="hybridMultilevel"/>
    <w:tmpl w:val="D84ED4DC"/>
    <w:lvl w:ilvl="0" w:tplc="7B481526">
      <w:start w:val="1"/>
      <w:numFmt w:val="decimal"/>
      <w:lvlText w:val="%1)"/>
      <w:lvlJc w:val="left"/>
      <w:pPr>
        <w:ind w:left="360" w:hanging="360"/>
      </w:pPr>
      <w:rPr>
        <w:rFonts w:hint="default"/>
        <w:b w:val="0"/>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20C6573"/>
    <w:multiLevelType w:val="hybridMultilevel"/>
    <w:tmpl w:val="63C01E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E5290B"/>
    <w:multiLevelType w:val="hybridMultilevel"/>
    <w:tmpl w:val="767E4B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61617E"/>
    <w:multiLevelType w:val="hybridMultilevel"/>
    <w:tmpl w:val="435A63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11F27B5"/>
    <w:multiLevelType w:val="hybridMultilevel"/>
    <w:tmpl w:val="ECF8A7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4874D8F"/>
    <w:multiLevelType w:val="hybridMultilevel"/>
    <w:tmpl w:val="39E4550A"/>
    <w:lvl w:ilvl="0" w:tplc="4009000F">
      <w:start w:val="2"/>
      <w:numFmt w:val="decimal"/>
      <w:lvlText w:val="%1."/>
      <w:lvlJc w:val="left"/>
      <w:pPr>
        <w:ind w:left="360" w:hanging="360"/>
      </w:pPr>
      <w:rPr>
        <w:rFonts w:hint="default"/>
      </w:r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1" w15:restartNumberingAfterBreak="0">
    <w:nsid w:val="34FE2A62"/>
    <w:multiLevelType w:val="hybridMultilevel"/>
    <w:tmpl w:val="D542CD04"/>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645B08"/>
    <w:multiLevelType w:val="hybridMultilevel"/>
    <w:tmpl w:val="1708EDEE"/>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1FB79FB"/>
    <w:multiLevelType w:val="hybridMultilevel"/>
    <w:tmpl w:val="70784330"/>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2B843E0"/>
    <w:multiLevelType w:val="hybridMultilevel"/>
    <w:tmpl w:val="63B8F192"/>
    <w:lvl w:ilvl="0" w:tplc="E5F2216A">
      <w:start w:val="1"/>
      <w:numFmt w:val="bullet"/>
      <w:lvlText w:val="-"/>
      <w:lvlJc w:val="left"/>
      <w:pPr>
        <w:ind w:left="720" w:hanging="360"/>
      </w:pPr>
      <w:rPr>
        <w:rFonts w:ascii="Helvetica" w:eastAsia="Times New Roman" w:hAnsi="Helvetica"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D656750"/>
    <w:multiLevelType w:val="hybridMultilevel"/>
    <w:tmpl w:val="4E8E0092"/>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6" w15:restartNumberingAfterBreak="0">
    <w:nsid w:val="4DCA7616"/>
    <w:multiLevelType w:val="hybridMultilevel"/>
    <w:tmpl w:val="0C22D524"/>
    <w:lvl w:ilvl="0" w:tplc="FFFFFFFF">
      <w:start w:val="1"/>
      <w:numFmt w:val="bullet"/>
      <w:pStyle w:val="EYBulletted"/>
      <w:lvlText w:val=""/>
      <w:lvlJc w:val="left"/>
      <w:pPr>
        <w:tabs>
          <w:tab w:val="num" w:pos="1800"/>
        </w:tabs>
        <w:ind w:left="1800" w:hanging="360"/>
      </w:pPr>
      <w:rPr>
        <w:rFonts w:ascii="Wingdings" w:hAnsi="Wingdings" w:hint="default"/>
        <w:color w:val="CC0000"/>
      </w:rPr>
    </w:lvl>
    <w:lvl w:ilvl="1" w:tplc="FFFFFFFF" w:tentative="1">
      <w:start w:val="1"/>
      <w:numFmt w:val="bullet"/>
      <w:lvlText w:val="o"/>
      <w:lvlJc w:val="left"/>
      <w:pPr>
        <w:tabs>
          <w:tab w:val="num" w:pos="2520"/>
        </w:tabs>
        <w:ind w:left="2520" w:hanging="360"/>
      </w:pPr>
      <w:rPr>
        <w:rFonts w:ascii="Courier New" w:hAnsi="Courier New" w:cs="Courier New" w:hint="default"/>
      </w:rPr>
    </w:lvl>
    <w:lvl w:ilvl="2" w:tplc="FFFFFFFF" w:tentative="1">
      <w:start w:val="1"/>
      <w:numFmt w:val="bullet"/>
      <w:lvlText w:val=""/>
      <w:lvlJc w:val="left"/>
      <w:pPr>
        <w:tabs>
          <w:tab w:val="num" w:pos="3240"/>
        </w:tabs>
        <w:ind w:left="3240" w:hanging="360"/>
      </w:pPr>
      <w:rPr>
        <w:rFonts w:ascii="Wingdings" w:hAnsi="Wingdings" w:hint="default"/>
      </w:rPr>
    </w:lvl>
    <w:lvl w:ilvl="3" w:tplc="FFFFFFFF" w:tentative="1">
      <w:start w:val="1"/>
      <w:numFmt w:val="bullet"/>
      <w:lvlText w:val=""/>
      <w:lvlJc w:val="left"/>
      <w:pPr>
        <w:tabs>
          <w:tab w:val="num" w:pos="3960"/>
        </w:tabs>
        <w:ind w:left="3960" w:hanging="360"/>
      </w:pPr>
      <w:rPr>
        <w:rFonts w:ascii="Symbol" w:hAnsi="Symbol" w:hint="default"/>
      </w:rPr>
    </w:lvl>
    <w:lvl w:ilvl="4" w:tplc="FFFFFFFF" w:tentative="1">
      <w:start w:val="1"/>
      <w:numFmt w:val="bullet"/>
      <w:lvlText w:val="o"/>
      <w:lvlJc w:val="left"/>
      <w:pPr>
        <w:tabs>
          <w:tab w:val="num" w:pos="4680"/>
        </w:tabs>
        <w:ind w:left="4680" w:hanging="360"/>
      </w:pPr>
      <w:rPr>
        <w:rFonts w:ascii="Courier New" w:hAnsi="Courier New" w:cs="Courier New" w:hint="default"/>
      </w:rPr>
    </w:lvl>
    <w:lvl w:ilvl="5" w:tplc="FFFFFFFF" w:tentative="1">
      <w:start w:val="1"/>
      <w:numFmt w:val="bullet"/>
      <w:lvlText w:val=""/>
      <w:lvlJc w:val="left"/>
      <w:pPr>
        <w:tabs>
          <w:tab w:val="num" w:pos="5400"/>
        </w:tabs>
        <w:ind w:left="5400" w:hanging="360"/>
      </w:pPr>
      <w:rPr>
        <w:rFonts w:ascii="Wingdings" w:hAnsi="Wingdings" w:hint="default"/>
      </w:rPr>
    </w:lvl>
    <w:lvl w:ilvl="6" w:tplc="FFFFFFFF" w:tentative="1">
      <w:start w:val="1"/>
      <w:numFmt w:val="bullet"/>
      <w:lvlText w:val=""/>
      <w:lvlJc w:val="left"/>
      <w:pPr>
        <w:tabs>
          <w:tab w:val="num" w:pos="6120"/>
        </w:tabs>
        <w:ind w:left="6120" w:hanging="360"/>
      </w:pPr>
      <w:rPr>
        <w:rFonts w:ascii="Symbol" w:hAnsi="Symbol" w:hint="default"/>
      </w:rPr>
    </w:lvl>
    <w:lvl w:ilvl="7" w:tplc="FFFFFFFF" w:tentative="1">
      <w:start w:val="1"/>
      <w:numFmt w:val="bullet"/>
      <w:lvlText w:val="o"/>
      <w:lvlJc w:val="left"/>
      <w:pPr>
        <w:tabs>
          <w:tab w:val="num" w:pos="6840"/>
        </w:tabs>
        <w:ind w:left="6840" w:hanging="360"/>
      </w:pPr>
      <w:rPr>
        <w:rFonts w:ascii="Courier New" w:hAnsi="Courier New" w:cs="Courier New" w:hint="default"/>
      </w:rPr>
    </w:lvl>
    <w:lvl w:ilvl="8" w:tplc="FFFFFFFF" w:tentative="1">
      <w:start w:val="1"/>
      <w:numFmt w:val="bullet"/>
      <w:lvlText w:val=""/>
      <w:lvlJc w:val="left"/>
      <w:pPr>
        <w:tabs>
          <w:tab w:val="num" w:pos="7560"/>
        </w:tabs>
        <w:ind w:left="7560" w:hanging="360"/>
      </w:pPr>
      <w:rPr>
        <w:rFonts w:ascii="Wingdings" w:hAnsi="Wingdings" w:hint="default"/>
      </w:rPr>
    </w:lvl>
  </w:abstractNum>
  <w:abstractNum w:abstractNumId="17" w15:restartNumberingAfterBreak="0">
    <w:nsid w:val="4F1F246A"/>
    <w:multiLevelType w:val="hybridMultilevel"/>
    <w:tmpl w:val="F8F8076A"/>
    <w:lvl w:ilvl="0" w:tplc="DC149FB0">
      <w:start w:val="1"/>
      <w:numFmt w:val="bullet"/>
      <w:lvlText w:val=""/>
      <w:lvlJc w:val="left"/>
      <w:pPr>
        <w:ind w:left="360" w:hanging="360"/>
      </w:pPr>
      <w:rPr>
        <w:rFonts w:ascii="Symbol" w:hAnsi="Symbol" w:hint="default"/>
        <w:b w:val="0"/>
        <w:sz w:val="20"/>
        <w:szCs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F22182B"/>
    <w:multiLevelType w:val="hybridMultilevel"/>
    <w:tmpl w:val="806EA084"/>
    <w:lvl w:ilvl="0" w:tplc="9270721C">
      <w:start w:val="1"/>
      <w:numFmt w:val="decimal"/>
      <w:lvlText w:val="%1)"/>
      <w:lvlJc w:val="left"/>
      <w:pPr>
        <w:ind w:left="360" w:hanging="360"/>
      </w:pPr>
      <w:rPr>
        <w:rFonts w:ascii="Helvetica" w:hAnsi="Helvetica" w:hint="default"/>
        <w:b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7814A65"/>
    <w:multiLevelType w:val="hybridMultilevel"/>
    <w:tmpl w:val="CDD628EA"/>
    <w:lvl w:ilvl="0" w:tplc="0382EAE2">
      <w:start w:val="1"/>
      <w:numFmt w:val="decimal"/>
      <w:lvlText w:val="%1."/>
      <w:lvlJc w:val="left"/>
      <w:pPr>
        <w:ind w:left="45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0E03265"/>
    <w:multiLevelType w:val="hybridMultilevel"/>
    <w:tmpl w:val="AB0431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2077BFB"/>
    <w:multiLevelType w:val="hybridMultilevel"/>
    <w:tmpl w:val="780E2A52"/>
    <w:lvl w:ilvl="0" w:tplc="189C9672">
      <w:start w:val="1"/>
      <w:numFmt w:val="bullet"/>
      <w:lvlText w:val=""/>
      <w:lvlJc w:val="left"/>
      <w:pPr>
        <w:ind w:left="36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2CD305E"/>
    <w:multiLevelType w:val="hybridMultilevel"/>
    <w:tmpl w:val="22EC019C"/>
    <w:lvl w:ilvl="0" w:tplc="06A4FCF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D6C1056"/>
    <w:multiLevelType w:val="hybridMultilevel"/>
    <w:tmpl w:val="C62AC77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D941676"/>
    <w:multiLevelType w:val="hybridMultilevel"/>
    <w:tmpl w:val="D55824B6"/>
    <w:lvl w:ilvl="0" w:tplc="0409000D">
      <w:start w:val="1"/>
      <w:numFmt w:val="bullet"/>
      <w:lvlText w:val=""/>
      <w:lvlJc w:val="left"/>
      <w:pPr>
        <w:ind w:left="720" w:hanging="360"/>
      </w:pPr>
      <w:rPr>
        <w:rFonts w:ascii="Wingdings" w:hAnsi="Wingdings" w:cs="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5" w15:restartNumberingAfterBreak="0">
    <w:nsid w:val="73CD5A1D"/>
    <w:multiLevelType w:val="hybridMultilevel"/>
    <w:tmpl w:val="97DEAEBE"/>
    <w:lvl w:ilvl="0" w:tplc="0409000D">
      <w:start w:val="1"/>
      <w:numFmt w:val="bullet"/>
      <w:lvlText w:val=""/>
      <w:lvlJc w:val="left"/>
      <w:pPr>
        <w:ind w:left="720" w:hanging="360"/>
      </w:pPr>
      <w:rPr>
        <w:rFonts w:ascii="Wingdings" w:hAnsi="Wingdings" w:cs="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4413920"/>
    <w:multiLevelType w:val="hybridMultilevel"/>
    <w:tmpl w:val="BEFC8444"/>
    <w:lvl w:ilvl="0" w:tplc="7A605502">
      <w:start w:val="1"/>
      <w:numFmt w:val="bullet"/>
      <w:lvlText w:val="-"/>
      <w:lvlJc w:val="left"/>
      <w:pPr>
        <w:ind w:left="720" w:hanging="360"/>
      </w:pPr>
      <w:rPr>
        <w:rFonts w:ascii="Helvetica" w:eastAsia="Times New Roman" w:hAnsi="Helvetica" w:cs="Helvetica"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6E32C7A"/>
    <w:multiLevelType w:val="hybridMultilevel"/>
    <w:tmpl w:val="A50EB2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6FB4AA6"/>
    <w:multiLevelType w:val="hybridMultilevel"/>
    <w:tmpl w:val="EC2E2AD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883793E"/>
    <w:multiLevelType w:val="hybridMultilevel"/>
    <w:tmpl w:val="51EA11B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E5A201A"/>
    <w:multiLevelType w:val="hybridMultilevel"/>
    <w:tmpl w:val="E61A1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19078701">
    <w:abstractNumId w:val="16"/>
  </w:num>
  <w:num w:numId="2" w16cid:durableId="206449704">
    <w:abstractNumId w:val="15"/>
  </w:num>
  <w:num w:numId="3" w16cid:durableId="521163798">
    <w:abstractNumId w:val="30"/>
  </w:num>
  <w:num w:numId="4" w16cid:durableId="324818269">
    <w:abstractNumId w:val="5"/>
  </w:num>
  <w:num w:numId="5" w16cid:durableId="1970358482">
    <w:abstractNumId w:val="8"/>
  </w:num>
  <w:num w:numId="6" w16cid:durableId="1288703711">
    <w:abstractNumId w:val="11"/>
  </w:num>
  <w:num w:numId="7" w16cid:durableId="63452982">
    <w:abstractNumId w:val="12"/>
  </w:num>
  <w:num w:numId="8" w16cid:durableId="579559094">
    <w:abstractNumId w:val="17"/>
  </w:num>
  <w:num w:numId="9" w16cid:durableId="262996967">
    <w:abstractNumId w:val="18"/>
  </w:num>
  <w:num w:numId="10" w16cid:durableId="864365548">
    <w:abstractNumId w:val="21"/>
  </w:num>
  <w:num w:numId="11" w16cid:durableId="1893075362">
    <w:abstractNumId w:val="3"/>
  </w:num>
  <w:num w:numId="12" w16cid:durableId="1087121044">
    <w:abstractNumId w:val="22"/>
  </w:num>
  <w:num w:numId="13" w16cid:durableId="1047726539">
    <w:abstractNumId w:val="27"/>
  </w:num>
  <w:num w:numId="14" w16cid:durableId="837309364">
    <w:abstractNumId w:val="20"/>
  </w:num>
  <w:num w:numId="15" w16cid:durableId="114713558">
    <w:abstractNumId w:val="0"/>
  </w:num>
  <w:num w:numId="16" w16cid:durableId="864100885">
    <w:abstractNumId w:val="10"/>
  </w:num>
  <w:num w:numId="17" w16cid:durableId="1050764022">
    <w:abstractNumId w:val="19"/>
  </w:num>
  <w:num w:numId="18" w16cid:durableId="1740320536">
    <w:abstractNumId w:val="28"/>
  </w:num>
  <w:num w:numId="19" w16cid:durableId="1344286090">
    <w:abstractNumId w:val="9"/>
  </w:num>
  <w:num w:numId="20" w16cid:durableId="925648059">
    <w:abstractNumId w:val="23"/>
  </w:num>
  <w:num w:numId="21" w16cid:durableId="1691374247">
    <w:abstractNumId w:val="4"/>
  </w:num>
  <w:num w:numId="22" w16cid:durableId="997465931">
    <w:abstractNumId w:val="2"/>
  </w:num>
  <w:num w:numId="23" w16cid:durableId="83188615">
    <w:abstractNumId w:val="24"/>
  </w:num>
  <w:num w:numId="24" w16cid:durableId="460535069">
    <w:abstractNumId w:val="25"/>
  </w:num>
  <w:num w:numId="25" w16cid:durableId="2086564562">
    <w:abstractNumId w:val="29"/>
  </w:num>
  <w:num w:numId="26" w16cid:durableId="1649819055">
    <w:abstractNumId w:val="14"/>
  </w:num>
  <w:num w:numId="27" w16cid:durableId="284890737">
    <w:abstractNumId w:val="13"/>
  </w:num>
  <w:num w:numId="28" w16cid:durableId="889998051">
    <w:abstractNumId w:val="26"/>
  </w:num>
  <w:num w:numId="29" w16cid:durableId="482818216">
    <w:abstractNumId w:val="14"/>
  </w:num>
  <w:num w:numId="30" w16cid:durableId="75634122">
    <w:abstractNumId w:val="7"/>
  </w:num>
  <w:num w:numId="31" w16cid:durableId="939337336">
    <w:abstractNumId w:val="1"/>
  </w:num>
  <w:num w:numId="32" w16cid:durableId="1760367203">
    <w:abstractNumId w:val="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E2MjO0MLYwMTO2tLBQ0lEKTi0uzszPAykwrAUAHQljUCwAAAA="/>
  </w:docVars>
  <w:rsids>
    <w:rsidRoot w:val="00504847"/>
    <w:rsid w:val="000001D5"/>
    <w:rsid w:val="00000494"/>
    <w:rsid w:val="0000075B"/>
    <w:rsid w:val="00000A71"/>
    <w:rsid w:val="000011F5"/>
    <w:rsid w:val="00001413"/>
    <w:rsid w:val="000015A2"/>
    <w:rsid w:val="00001DBF"/>
    <w:rsid w:val="00002006"/>
    <w:rsid w:val="00002216"/>
    <w:rsid w:val="000024F2"/>
    <w:rsid w:val="00002800"/>
    <w:rsid w:val="00002837"/>
    <w:rsid w:val="0000297E"/>
    <w:rsid w:val="00002C50"/>
    <w:rsid w:val="00002F4B"/>
    <w:rsid w:val="0000335D"/>
    <w:rsid w:val="0000361C"/>
    <w:rsid w:val="000036AE"/>
    <w:rsid w:val="00003A45"/>
    <w:rsid w:val="00003BBE"/>
    <w:rsid w:val="00003C3F"/>
    <w:rsid w:val="00003D3D"/>
    <w:rsid w:val="00003D66"/>
    <w:rsid w:val="00003E0F"/>
    <w:rsid w:val="00004EF1"/>
    <w:rsid w:val="000054B2"/>
    <w:rsid w:val="00005624"/>
    <w:rsid w:val="00005CAB"/>
    <w:rsid w:val="00006A2F"/>
    <w:rsid w:val="00007047"/>
    <w:rsid w:val="000074D6"/>
    <w:rsid w:val="00007647"/>
    <w:rsid w:val="00007830"/>
    <w:rsid w:val="00010905"/>
    <w:rsid w:val="00010C25"/>
    <w:rsid w:val="00010E8F"/>
    <w:rsid w:val="00011201"/>
    <w:rsid w:val="0001142D"/>
    <w:rsid w:val="00011750"/>
    <w:rsid w:val="00011798"/>
    <w:rsid w:val="000117CA"/>
    <w:rsid w:val="00011B14"/>
    <w:rsid w:val="000126BB"/>
    <w:rsid w:val="00012866"/>
    <w:rsid w:val="00012976"/>
    <w:rsid w:val="00012B29"/>
    <w:rsid w:val="00012C41"/>
    <w:rsid w:val="0001321B"/>
    <w:rsid w:val="0001340B"/>
    <w:rsid w:val="00013873"/>
    <w:rsid w:val="00013A8F"/>
    <w:rsid w:val="00014033"/>
    <w:rsid w:val="000147C4"/>
    <w:rsid w:val="00014830"/>
    <w:rsid w:val="00014A1C"/>
    <w:rsid w:val="00014C7C"/>
    <w:rsid w:val="00014E44"/>
    <w:rsid w:val="00014E54"/>
    <w:rsid w:val="00015450"/>
    <w:rsid w:val="00015D73"/>
    <w:rsid w:val="00015FA2"/>
    <w:rsid w:val="00016084"/>
    <w:rsid w:val="00016764"/>
    <w:rsid w:val="00016FDE"/>
    <w:rsid w:val="000203A5"/>
    <w:rsid w:val="00020554"/>
    <w:rsid w:val="000206B5"/>
    <w:rsid w:val="0002099E"/>
    <w:rsid w:val="000211CB"/>
    <w:rsid w:val="00021685"/>
    <w:rsid w:val="00021CE1"/>
    <w:rsid w:val="00022CA8"/>
    <w:rsid w:val="00022E0C"/>
    <w:rsid w:val="00022FA8"/>
    <w:rsid w:val="000232EB"/>
    <w:rsid w:val="000233A5"/>
    <w:rsid w:val="00023ACE"/>
    <w:rsid w:val="00023C00"/>
    <w:rsid w:val="00023EE8"/>
    <w:rsid w:val="0002422C"/>
    <w:rsid w:val="00024675"/>
    <w:rsid w:val="000248C3"/>
    <w:rsid w:val="00024ABB"/>
    <w:rsid w:val="00024D78"/>
    <w:rsid w:val="00024FB0"/>
    <w:rsid w:val="000253A5"/>
    <w:rsid w:val="00025539"/>
    <w:rsid w:val="00025EE4"/>
    <w:rsid w:val="0002617E"/>
    <w:rsid w:val="000261D4"/>
    <w:rsid w:val="000262BC"/>
    <w:rsid w:val="00026995"/>
    <w:rsid w:val="00026BF8"/>
    <w:rsid w:val="00026D26"/>
    <w:rsid w:val="00026DE7"/>
    <w:rsid w:val="00026ED0"/>
    <w:rsid w:val="000274AB"/>
    <w:rsid w:val="00027517"/>
    <w:rsid w:val="0002773B"/>
    <w:rsid w:val="0002782E"/>
    <w:rsid w:val="00027929"/>
    <w:rsid w:val="00027FE8"/>
    <w:rsid w:val="00030264"/>
    <w:rsid w:val="00030CA3"/>
    <w:rsid w:val="00030D4A"/>
    <w:rsid w:val="00031252"/>
    <w:rsid w:val="00031820"/>
    <w:rsid w:val="00031AC9"/>
    <w:rsid w:val="00031B0E"/>
    <w:rsid w:val="0003205F"/>
    <w:rsid w:val="0003234D"/>
    <w:rsid w:val="00032989"/>
    <w:rsid w:val="00032F6D"/>
    <w:rsid w:val="00032FE0"/>
    <w:rsid w:val="00033366"/>
    <w:rsid w:val="00033392"/>
    <w:rsid w:val="000333D2"/>
    <w:rsid w:val="000341F2"/>
    <w:rsid w:val="00034221"/>
    <w:rsid w:val="00034359"/>
    <w:rsid w:val="00034548"/>
    <w:rsid w:val="000346D4"/>
    <w:rsid w:val="00034D79"/>
    <w:rsid w:val="00035041"/>
    <w:rsid w:val="00035071"/>
    <w:rsid w:val="00035366"/>
    <w:rsid w:val="000353AD"/>
    <w:rsid w:val="00035403"/>
    <w:rsid w:val="00035670"/>
    <w:rsid w:val="000357DC"/>
    <w:rsid w:val="00035CAB"/>
    <w:rsid w:val="00035CF4"/>
    <w:rsid w:val="00035D7E"/>
    <w:rsid w:val="000361FE"/>
    <w:rsid w:val="00036564"/>
    <w:rsid w:val="0003689C"/>
    <w:rsid w:val="00036CA5"/>
    <w:rsid w:val="00036CC2"/>
    <w:rsid w:val="00036DD6"/>
    <w:rsid w:val="00036E97"/>
    <w:rsid w:val="00037141"/>
    <w:rsid w:val="00037722"/>
    <w:rsid w:val="00037A2F"/>
    <w:rsid w:val="00037B43"/>
    <w:rsid w:val="00037DAD"/>
    <w:rsid w:val="0004014A"/>
    <w:rsid w:val="000401AD"/>
    <w:rsid w:val="00040370"/>
    <w:rsid w:val="0004080F"/>
    <w:rsid w:val="00040D1D"/>
    <w:rsid w:val="00041156"/>
    <w:rsid w:val="00041B42"/>
    <w:rsid w:val="0004216F"/>
    <w:rsid w:val="000422FF"/>
    <w:rsid w:val="00042653"/>
    <w:rsid w:val="0004268C"/>
    <w:rsid w:val="00042FD5"/>
    <w:rsid w:val="00043518"/>
    <w:rsid w:val="00044321"/>
    <w:rsid w:val="000445B2"/>
    <w:rsid w:val="0004466B"/>
    <w:rsid w:val="0004495D"/>
    <w:rsid w:val="00044EFA"/>
    <w:rsid w:val="00045060"/>
    <w:rsid w:val="000453EC"/>
    <w:rsid w:val="00045907"/>
    <w:rsid w:val="00045C79"/>
    <w:rsid w:val="00045E1E"/>
    <w:rsid w:val="00045F5A"/>
    <w:rsid w:val="000460AC"/>
    <w:rsid w:val="00046368"/>
    <w:rsid w:val="00046509"/>
    <w:rsid w:val="00046544"/>
    <w:rsid w:val="0004662E"/>
    <w:rsid w:val="00046E9E"/>
    <w:rsid w:val="0004763F"/>
    <w:rsid w:val="0004781A"/>
    <w:rsid w:val="000478D1"/>
    <w:rsid w:val="0005032B"/>
    <w:rsid w:val="000507FC"/>
    <w:rsid w:val="00050981"/>
    <w:rsid w:val="00050BFD"/>
    <w:rsid w:val="00050E0D"/>
    <w:rsid w:val="000511CF"/>
    <w:rsid w:val="00051A0F"/>
    <w:rsid w:val="00051D31"/>
    <w:rsid w:val="0005205B"/>
    <w:rsid w:val="00052BE6"/>
    <w:rsid w:val="00052F74"/>
    <w:rsid w:val="0005318C"/>
    <w:rsid w:val="00053523"/>
    <w:rsid w:val="0005380E"/>
    <w:rsid w:val="00053FAE"/>
    <w:rsid w:val="0005464B"/>
    <w:rsid w:val="00054891"/>
    <w:rsid w:val="00054C27"/>
    <w:rsid w:val="000555A7"/>
    <w:rsid w:val="00055910"/>
    <w:rsid w:val="00055DC9"/>
    <w:rsid w:val="000562B4"/>
    <w:rsid w:val="0005646C"/>
    <w:rsid w:val="00056815"/>
    <w:rsid w:val="00056CF6"/>
    <w:rsid w:val="00056D35"/>
    <w:rsid w:val="00057191"/>
    <w:rsid w:val="0005728A"/>
    <w:rsid w:val="000573D6"/>
    <w:rsid w:val="0005745B"/>
    <w:rsid w:val="00057535"/>
    <w:rsid w:val="000576A7"/>
    <w:rsid w:val="00057BE9"/>
    <w:rsid w:val="0006009D"/>
    <w:rsid w:val="00060A11"/>
    <w:rsid w:val="00060A12"/>
    <w:rsid w:val="00060E59"/>
    <w:rsid w:val="00061661"/>
    <w:rsid w:val="00061687"/>
    <w:rsid w:val="00061BD5"/>
    <w:rsid w:val="00061FC8"/>
    <w:rsid w:val="00062115"/>
    <w:rsid w:val="000627CE"/>
    <w:rsid w:val="00062803"/>
    <w:rsid w:val="00062B99"/>
    <w:rsid w:val="00062E8C"/>
    <w:rsid w:val="00062E98"/>
    <w:rsid w:val="00063292"/>
    <w:rsid w:val="00063369"/>
    <w:rsid w:val="00063970"/>
    <w:rsid w:val="00063B8B"/>
    <w:rsid w:val="00063F70"/>
    <w:rsid w:val="000640F5"/>
    <w:rsid w:val="0006440D"/>
    <w:rsid w:val="00064475"/>
    <w:rsid w:val="000644B9"/>
    <w:rsid w:val="000649D7"/>
    <w:rsid w:val="0006510E"/>
    <w:rsid w:val="000653F2"/>
    <w:rsid w:val="0006566C"/>
    <w:rsid w:val="000656BB"/>
    <w:rsid w:val="000658E0"/>
    <w:rsid w:val="00065CDC"/>
    <w:rsid w:val="00066204"/>
    <w:rsid w:val="00066328"/>
    <w:rsid w:val="0006661F"/>
    <w:rsid w:val="00066903"/>
    <w:rsid w:val="00066D1A"/>
    <w:rsid w:val="00067162"/>
    <w:rsid w:val="00067238"/>
    <w:rsid w:val="0006765E"/>
    <w:rsid w:val="00067714"/>
    <w:rsid w:val="00067E25"/>
    <w:rsid w:val="000703CA"/>
    <w:rsid w:val="00070552"/>
    <w:rsid w:val="00070722"/>
    <w:rsid w:val="00070C1B"/>
    <w:rsid w:val="00070C7D"/>
    <w:rsid w:val="00071026"/>
    <w:rsid w:val="00071704"/>
    <w:rsid w:val="00071B8F"/>
    <w:rsid w:val="00071DBD"/>
    <w:rsid w:val="000721B5"/>
    <w:rsid w:val="00073723"/>
    <w:rsid w:val="000738AC"/>
    <w:rsid w:val="00073D71"/>
    <w:rsid w:val="00074825"/>
    <w:rsid w:val="000752FB"/>
    <w:rsid w:val="00075828"/>
    <w:rsid w:val="0007585C"/>
    <w:rsid w:val="000758D7"/>
    <w:rsid w:val="000760F5"/>
    <w:rsid w:val="000763EE"/>
    <w:rsid w:val="00076551"/>
    <w:rsid w:val="000766CC"/>
    <w:rsid w:val="00076AB1"/>
    <w:rsid w:val="00077026"/>
    <w:rsid w:val="000772DB"/>
    <w:rsid w:val="0007731F"/>
    <w:rsid w:val="00077963"/>
    <w:rsid w:val="00077C07"/>
    <w:rsid w:val="00077E2A"/>
    <w:rsid w:val="00080091"/>
    <w:rsid w:val="0008024B"/>
    <w:rsid w:val="000813CA"/>
    <w:rsid w:val="00081609"/>
    <w:rsid w:val="000816B9"/>
    <w:rsid w:val="000819D6"/>
    <w:rsid w:val="00081AA5"/>
    <w:rsid w:val="00081AA9"/>
    <w:rsid w:val="00081ADB"/>
    <w:rsid w:val="00081B84"/>
    <w:rsid w:val="00081FBC"/>
    <w:rsid w:val="00082510"/>
    <w:rsid w:val="0008275B"/>
    <w:rsid w:val="00082988"/>
    <w:rsid w:val="00082B46"/>
    <w:rsid w:val="000832BF"/>
    <w:rsid w:val="000836D0"/>
    <w:rsid w:val="00083C27"/>
    <w:rsid w:val="00083ECC"/>
    <w:rsid w:val="000843EF"/>
    <w:rsid w:val="000846EE"/>
    <w:rsid w:val="000850E3"/>
    <w:rsid w:val="00085107"/>
    <w:rsid w:val="000856DD"/>
    <w:rsid w:val="00085A97"/>
    <w:rsid w:val="00085E52"/>
    <w:rsid w:val="00085FB5"/>
    <w:rsid w:val="0008642E"/>
    <w:rsid w:val="000867DB"/>
    <w:rsid w:val="00087013"/>
    <w:rsid w:val="00087764"/>
    <w:rsid w:val="000877BE"/>
    <w:rsid w:val="00087C7E"/>
    <w:rsid w:val="00087E32"/>
    <w:rsid w:val="00087E41"/>
    <w:rsid w:val="0009031F"/>
    <w:rsid w:val="00090AE7"/>
    <w:rsid w:val="00090B57"/>
    <w:rsid w:val="00090C83"/>
    <w:rsid w:val="00090ED0"/>
    <w:rsid w:val="000914BE"/>
    <w:rsid w:val="00091526"/>
    <w:rsid w:val="000915FF"/>
    <w:rsid w:val="0009209A"/>
    <w:rsid w:val="000924A7"/>
    <w:rsid w:val="000926E0"/>
    <w:rsid w:val="0009276A"/>
    <w:rsid w:val="00092856"/>
    <w:rsid w:val="00092FC2"/>
    <w:rsid w:val="00093056"/>
    <w:rsid w:val="000932EB"/>
    <w:rsid w:val="00093853"/>
    <w:rsid w:val="00093879"/>
    <w:rsid w:val="000938EE"/>
    <w:rsid w:val="0009469B"/>
    <w:rsid w:val="00094995"/>
    <w:rsid w:val="00094A71"/>
    <w:rsid w:val="00094A97"/>
    <w:rsid w:val="00094DE6"/>
    <w:rsid w:val="00094E69"/>
    <w:rsid w:val="000950A7"/>
    <w:rsid w:val="00095289"/>
    <w:rsid w:val="000953FC"/>
    <w:rsid w:val="000957EC"/>
    <w:rsid w:val="000958B8"/>
    <w:rsid w:val="000960FF"/>
    <w:rsid w:val="000961D5"/>
    <w:rsid w:val="00096A1C"/>
    <w:rsid w:val="00096A39"/>
    <w:rsid w:val="00096E2E"/>
    <w:rsid w:val="00097096"/>
    <w:rsid w:val="000971AD"/>
    <w:rsid w:val="000975CB"/>
    <w:rsid w:val="000978C2"/>
    <w:rsid w:val="00097AB6"/>
    <w:rsid w:val="000A033C"/>
    <w:rsid w:val="000A111F"/>
    <w:rsid w:val="000A1374"/>
    <w:rsid w:val="000A1BBE"/>
    <w:rsid w:val="000A22F0"/>
    <w:rsid w:val="000A230B"/>
    <w:rsid w:val="000A25F5"/>
    <w:rsid w:val="000A27FE"/>
    <w:rsid w:val="000A31AC"/>
    <w:rsid w:val="000A348A"/>
    <w:rsid w:val="000A353E"/>
    <w:rsid w:val="000A36D2"/>
    <w:rsid w:val="000A426F"/>
    <w:rsid w:val="000A451C"/>
    <w:rsid w:val="000A46CF"/>
    <w:rsid w:val="000A49D2"/>
    <w:rsid w:val="000A50C8"/>
    <w:rsid w:val="000A5506"/>
    <w:rsid w:val="000A5627"/>
    <w:rsid w:val="000A58AD"/>
    <w:rsid w:val="000A5936"/>
    <w:rsid w:val="000A5CD3"/>
    <w:rsid w:val="000A5DB1"/>
    <w:rsid w:val="000A63F0"/>
    <w:rsid w:val="000A68EE"/>
    <w:rsid w:val="000A70CA"/>
    <w:rsid w:val="000A78CE"/>
    <w:rsid w:val="000A7A6B"/>
    <w:rsid w:val="000A7EAB"/>
    <w:rsid w:val="000A7F43"/>
    <w:rsid w:val="000A7FF7"/>
    <w:rsid w:val="000B01D3"/>
    <w:rsid w:val="000B0319"/>
    <w:rsid w:val="000B07C8"/>
    <w:rsid w:val="000B0A26"/>
    <w:rsid w:val="000B0A2D"/>
    <w:rsid w:val="000B0DEB"/>
    <w:rsid w:val="000B0F5D"/>
    <w:rsid w:val="000B10D0"/>
    <w:rsid w:val="000B1355"/>
    <w:rsid w:val="000B142B"/>
    <w:rsid w:val="000B1549"/>
    <w:rsid w:val="000B1679"/>
    <w:rsid w:val="000B19B1"/>
    <w:rsid w:val="000B1BA3"/>
    <w:rsid w:val="000B1D38"/>
    <w:rsid w:val="000B1D41"/>
    <w:rsid w:val="000B1E7D"/>
    <w:rsid w:val="000B249D"/>
    <w:rsid w:val="000B27C5"/>
    <w:rsid w:val="000B2A03"/>
    <w:rsid w:val="000B2B85"/>
    <w:rsid w:val="000B3122"/>
    <w:rsid w:val="000B35E8"/>
    <w:rsid w:val="000B3630"/>
    <w:rsid w:val="000B3647"/>
    <w:rsid w:val="000B3658"/>
    <w:rsid w:val="000B3F5D"/>
    <w:rsid w:val="000B469B"/>
    <w:rsid w:val="000B4F1C"/>
    <w:rsid w:val="000B5064"/>
    <w:rsid w:val="000B53AA"/>
    <w:rsid w:val="000B58A1"/>
    <w:rsid w:val="000B5911"/>
    <w:rsid w:val="000B5E1A"/>
    <w:rsid w:val="000B615D"/>
    <w:rsid w:val="000B6D76"/>
    <w:rsid w:val="000B6D85"/>
    <w:rsid w:val="000B7051"/>
    <w:rsid w:val="000B7239"/>
    <w:rsid w:val="000B74AA"/>
    <w:rsid w:val="000B754E"/>
    <w:rsid w:val="000B794B"/>
    <w:rsid w:val="000B7972"/>
    <w:rsid w:val="000C03DB"/>
    <w:rsid w:val="000C087E"/>
    <w:rsid w:val="000C0AE8"/>
    <w:rsid w:val="000C16CF"/>
    <w:rsid w:val="000C19FD"/>
    <w:rsid w:val="000C1AEB"/>
    <w:rsid w:val="000C1B5F"/>
    <w:rsid w:val="000C1B6D"/>
    <w:rsid w:val="000C2363"/>
    <w:rsid w:val="000C2669"/>
    <w:rsid w:val="000C3683"/>
    <w:rsid w:val="000C376F"/>
    <w:rsid w:val="000C3ABF"/>
    <w:rsid w:val="000C3C43"/>
    <w:rsid w:val="000C419B"/>
    <w:rsid w:val="000C42F2"/>
    <w:rsid w:val="000C4F9D"/>
    <w:rsid w:val="000C5297"/>
    <w:rsid w:val="000C52F7"/>
    <w:rsid w:val="000C5647"/>
    <w:rsid w:val="000C57DC"/>
    <w:rsid w:val="000C582B"/>
    <w:rsid w:val="000C5B19"/>
    <w:rsid w:val="000C5BE2"/>
    <w:rsid w:val="000C5C1C"/>
    <w:rsid w:val="000C5C39"/>
    <w:rsid w:val="000C5D09"/>
    <w:rsid w:val="000C5D7E"/>
    <w:rsid w:val="000C5E17"/>
    <w:rsid w:val="000C5FFB"/>
    <w:rsid w:val="000C6914"/>
    <w:rsid w:val="000C6A36"/>
    <w:rsid w:val="000C7440"/>
    <w:rsid w:val="000C7794"/>
    <w:rsid w:val="000C7916"/>
    <w:rsid w:val="000D05C6"/>
    <w:rsid w:val="000D0982"/>
    <w:rsid w:val="000D0F70"/>
    <w:rsid w:val="000D1499"/>
    <w:rsid w:val="000D19F2"/>
    <w:rsid w:val="000D1B3B"/>
    <w:rsid w:val="000D236F"/>
    <w:rsid w:val="000D251D"/>
    <w:rsid w:val="000D2626"/>
    <w:rsid w:val="000D2D0F"/>
    <w:rsid w:val="000D36F5"/>
    <w:rsid w:val="000D3772"/>
    <w:rsid w:val="000D3867"/>
    <w:rsid w:val="000D3873"/>
    <w:rsid w:val="000D3AA1"/>
    <w:rsid w:val="000D4313"/>
    <w:rsid w:val="000D443A"/>
    <w:rsid w:val="000D4D07"/>
    <w:rsid w:val="000D4F29"/>
    <w:rsid w:val="000D55CF"/>
    <w:rsid w:val="000D56EA"/>
    <w:rsid w:val="000D58A0"/>
    <w:rsid w:val="000D59B0"/>
    <w:rsid w:val="000D5C4C"/>
    <w:rsid w:val="000D5E60"/>
    <w:rsid w:val="000D61BB"/>
    <w:rsid w:val="000D61D1"/>
    <w:rsid w:val="000D636B"/>
    <w:rsid w:val="000D6827"/>
    <w:rsid w:val="000D6F57"/>
    <w:rsid w:val="000D6F91"/>
    <w:rsid w:val="000D73F8"/>
    <w:rsid w:val="000D76A0"/>
    <w:rsid w:val="000D7B13"/>
    <w:rsid w:val="000D7BA5"/>
    <w:rsid w:val="000D7DEF"/>
    <w:rsid w:val="000D7E37"/>
    <w:rsid w:val="000D7E4F"/>
    <w:rsid w:val="000E0740"/>
    <w:rsid w:val="000E07E5"/>
    <w:rsid w:val="000E0C6B"/>
    <w:rsid w:val="000E127F"/>
    <w:rsid w:val="000E19AC"/>
    <w:rsid w:val="000E1A37"/>
    <w:rsid w:val="000E1C70"/>
    <w:rsid w:val="000E21E2"/>
    <w:rsid w:val="000E22A7"/>
    <w:rsid w:val="000E2A6F"/>
    <w:rsid w:val="000E3076"/>
    <w:rsid w:val="000E3179"/>
    <w:rsid w:val="000E34D0"/>
    <w:rsid w:val="000E34F9"/>
    <w:rsid w:val="000E37FF"/>
    <w:rsid w:val="000E40EF"/>
    <w:rsid w:val="000E419E"/>
    <w:rsid w:val="000E42AC"/>
    <w:rsid w:val="000E49AA"/>
    <w:rsid w:val="000E5ACE"/>
    <w:rsid w:val="000E5B1F"/>
    <w:rsid w:val="000E5C6D"/>
    <w:rsid w:val="000E6A4F"/>
    <w:rsid w:val="000E6B17"/>
    <w:rsid w:val="000E6CCD"/>
    <w:rsid w:val="000E7049"/>
    <w:rsid w:val="000E7697"/>
    <w:rsid w:val="000E7A02"/>
    <w:rsid w:val="000E7A84"/>
    <w:rsid w:val="000E7B5F"/>
    <w:rsid w:val="000E7E14"/>
    <w:rsid w:val="000E7F0F"/>
    <w:rsid w:val="000F02DA"/>
    <w:rsid w:val="000F02E7"/>
    <w:rsid w:val="000F0D9B"/>
    <w:rsid w:val="000F1495"/>
    <w:rsid w:val="000F1506"/>
    <w:rsid w:val="000F182F"/>
    <w:rsid w:val="000F1A1D"/>
    <w:rsid w:val="000F1B13"/>
    <w:rsid w:val="000F1B2C"/>
    <w:rsid w:val="000F1E2D"/>
    <w:rsid w:val="000F267E"/>
    <w:rsid w:val="000F27C5"/>
    <w:rsid w:val="000F28F0"/>
    <w:rsid w:val="000F2DDA"/>
    <w:rsid w:val="000F350E"/>
    <w:rsid w:val="000F39F9"/>
    <w:rsid w:val="000F3A85"/>
    <w:rsid w:val="000F4915"/>
    <w:rsid w:val="000F491C"/>
    <w:rsid w:val="000F4A69"/>
    <w:rsid w:val="000F4B88"/>
    <w:rsid w:val="000F5285"/>
    <w:rsid w:val="000F57D7"/>
    <w:rsid w:val="000F586F"/>
    <w:rsid w:val="000F5BDB"/>
    <w:rsid w:val="000F6236"/>
    <w:rsid w:val="000F63EF"/>
    <w:rsid w:val="000F695F"/>
    <w:rsid w:val="000F6B3B"/>
    <w:rsid w:val="000F74B9"/>
    <w:rsid w:val="000F7E89"/>
    <w:rsid w:val="0010027D"/>
    <w:rsid w:val="0010069F"/>
    <w:rsid w:val="001006DD"/>
    <w:rsid w:val="00100E62"/>
    <w:rsid w:val="00101A44"/>
    <w:rsid w:val="00101B04"/>
    <w:rsid w:val="0010213D"/>
    <w:rsid w:val="001022C3"/>
    <w:rsid w:val="001025E4"/>
    <w:rsid w:val="00102653"/>
    <w:rsid w:val="00102665"/>
    <w:rsid w:val="00102A07"/>
    <w:rsid w:val="00104110"/>
    <w:rsid w:val="00104271"/>
    <w:rsid w:val="001045E1"/>
    <w:rsid w:val="001046E8"/>
    <w:rsid w:val="001047B6"/>
    <w:rsid w:val="001047C0"/>
    <w:rsid w:val="0010494E"/>
    <w:rsid w:val="00104A3B"/>
    <w:rsid w:val="00104F5B"/>
    <w:rsid w:val="00105575"/>
    <w:rsid w:val="001055AD"/>
    <w:rsid w:val="0010576D"/>
    <w:rsid w:val="001059EA"/>
    <w:rsid w:val="00105C04"/>
    <w:rsid w:val="00105C8F"/>
    <w:rsid w:val="00105EEA"/>
    <w:rsid w:val="0010613A"/>
    <w:rsid w:val="001067A7"/>
    <w:rsid w:val="00106932"/>
    <w:rsid w:val="00106B23"/>
    <w:rsid w:val="00106DB6"/>
    <w:rsid w:val="00106ECF"/>
    <w:rsid w:val="00107279"/>
    <w:rsid w:val="001072A2"/>
    <w:rsid w:val="001072F0"/>
    <w:rsid w:val="0010764D"/>
    <w:rsid w:val="00107AF4"/>
    <w:rsid w:val="00107B67"/>
    <w:rsid w:val="00110029"/>
    <w:rsid w:val="00110A69"/>
    <w:rsid w:val="00110AAB"/>
    <w:rsid w:val="00110D0C"/>
    <w:rsid w:val="00110E11"/>
    <w:rsid w:val="001113CA"/>
    <w:rsid w:val="00111583"/>
    <w:rsid w:val="001117C1"/>
    <w:rsid w:val="001120C1"/>
    <w:rsid w:val="001120D2"/>
    <w:rsid w:val="001126DC"/>
    <w:rsid w:val="001134DA"/>
    <w:rsid w:val="00114147"/>
    <w:rsid w:val="001141A1"/>
    <w:rsid w:val="00114AD4"/>
    <w:rsid w:val="00114FED"/>
    <w:rsid w:val="001151E3"/>
    <w:rsid w:val="00115213"/>
    <w:rsid w:val="0011552B"/>
    <w:rsid w:val="00115567"/>
    <w:rsid w:val="001158EC"/>
    <w:rsid w:val="00115A75"/>
    <w:rsid w:val="00115A84"/>
    <w:rsid w:val="00115E8E"/>
    <w:rsid w:val="0011603F"/>
    <w:rsid w:val="00116581"/>
    <w:rsid w:val="001165A9"/>
    <w:rsid w:val="001165C4"/>
    <w:rsid w:val="0011683C"/>
    <w:rsid w:val="00117180"/>
    <w:rsid w:val="0011718D"/>
    <w:rsid w:val="001173F2"/>
    <w:rsid w:val="001177D0"/>
    <w:rsid w:val="00117A4B"/>
    <w:rsid w:val="00120013"/>
    <w:rsid w:val="001204A1"/>
    <w:rsid w:val="00120568"/>
    <w:rsid w:val="00120A07"/>
    <w:rsid w:val="001210EF"/>
    <w:rsid w:val="00121294"/>
    <w:rsid w:val="0012131B"/>
    <w:rsid w:val="0012173C"/>
    <w:rsid w:val="00121848"/>
    <w:rsid w:val="00121A39"/>
    <w:rsid w:val="00121BED"/>
    <w:rsid w:val="001221FA"/>
    <w:rsid w:val="00122467"/>
    <w:rsid w:val="001226DA"/>
    <w:rsid w:val="00122947"/>
    <w:rsid w:val="00122B8F"/>
    <w:rsid w:val="00122E40"/>
    <w:rsid w:val="00122FCA"/>
    <w:rsid w:val="0012305B"/>
    <w:rsid w:val="001230F7"/>
    <w:rsid w:val="0012320B"/>
    <w:rsid w:val="00123224"/>
    <w:rsid w:val="0012345B"/>
    <w:rsid w:val="001236AD"/>
    <w:rsid w:val="001237B3"/>
    <w:rsid w:val="00123D7D"/>
    <w:rsid w:val="00123D81"/>
    <w:rsid w:val="00123FE1"/>
    <w:rsid w:val="0012468B"/>
    <w:rsid w:val="00124CC4"/>
    <w:rsid w:val="0012512E"/>
    <w:rsid w:val="00125333"/>
    <w:rsid w:val="001255B8"/>
    <w:rsid w:val="0012561E"/>
    <w:rsid w:val="001259FB"/>
    <w:rsid w:val="00125C0B"/>
    <w:rsid w:val="00126372"/>
    <w:rsid w:val="001264AF"/>
    <w:rsid w:val="001267EE"/>
    <w:rsid w:val="00127283"/>
    <w:rsid w:val="0012745D"/>
    <w:rsid w:val="00130048"/>
    <w:rsid w:val="0013045F"/>
    <w:rsid w:val="0013081D"/>
    <w:rsid w:val="00130931"/>
    <w:rsid w:val="00130D1D"/>
    <w:rsid w:val="001313DF"/>
    <w:rsid w:val="00131CB2"/>
    <w:rsid w:val="00131F0C"/>
    <w:rsid w:val="00132214"/>
    <w:rsid w:val="001323D7"/>
    <w:rsid w:val="0013344D"/>
    <w:rsid w:val="001336EE"/>
    <w:rsid w:val="00133764"/>
    <w:rsid w:val="00133C01"/>
    <w:rsid w:val="00134130"/>
    <w:rsid w:val="0013441B"/>
    <w:rsid w:val="00134A4C"/>
    <w:rsid w:val="00134C1A"/>
    <w:rsid w:val="0013586F"/>
    <w:rsid w:val="00135B7D"/>
    <w:rsid w:val="00135DCC"/>
    <w:rsid w:val="0013641F"/>
    <w:rsid w:val="00136478"/>
    <w:rsid w:val="0013685A"/>
    <w:rsid w:val="00136A3E"/>
    <w:rsid w:val="00136EE2"/>
    <w:rsid w:val="00137194"/>
    <w:rsid w:val="00137A1C"/>
    <w:rsid w:val="00137AAD"/>
    <w:rsid w:val="00137D4B"/>
    <w:rsid w:val="00137FC8"/>
    <w:rsid w:val="0014010F"/>
    <w:rsid w:val="0014045E"/>
    <w:rsid w:val="00140735"/>
    <w:rsid w:val="00140845"/>
    <w:rsid w:val="001408EC"/>
    <w:rsid w:val="00140972"/>
    <w:rsid w:val="0014196D"/>
    <w:rsid w:val="00141B6C"/>
    <w:rsid w:val="00141E74"/>
    <w:rsid w:val="001420C5"/>
    <w:rsid w:val="00142504"/>
    <w:rsid w:val="001426EB"/>
    <w:rsid w:val="001427B5"/>
    <w:rsid w:val="0014280F"/>
    <w:rsid w:val="0014282E"/>
    <w:rsid w:val="001429E7"/>
    <w:rsid w:val="00142A60"/>
    <w:rsid w:val="00142C0A"/>
    <w:rsid w:val="00143009"/>
    <w:rsid w:val="0014309C"/>
    <w:rsid w:val="00143468"/>
    <w:rsid w:val="00143493"/>
    <w:rsid w:val="001438E1"/>
    <w:rsid w:val="00143E4D"/>
    <w:rsid w:val="0014425A"/>
    <w:rsid w:val="00144775"/>
    <w:rsid w:val="00144A85"/>
    <w:rsid w:val="00144A91"/>
    <w:rsid w:val="00144BEC"/>
    <w:rsid w:val="001453D2"/>
    <w:rsid w:val="00145654"/>
    <w:rsid w:val="00145807"/>
    <w:rsid w:val="00145875"/>
    <w:rsid w:val="0014597C"/>
    <w:rsid w:val="00145BB9"/>
    <w:rsid w:val="00145BFE"/>
    <w:rsid w:val="0014601B"/>
    <w:rsid w:val="0014624B"/>
    <w:rsid w:val="00146595"/>
    <w:rsid w:val="001466F6"/>
    <w:rsid w:val="0014670E"/>
    <w:rsid w:val="00146783"/>
    <w:rsid w:val="0014698D"/>
    <w:rsid w:val="00146A61"/>
    <w:rsid w:val="00146B40"/>
    <w:rsid w:val="00146BCC"/>
    <w:rsid w:val="00146D5C"/>
    <w:rsid w:val="0014705D"/>
    <w:rsid w:val="00147470"/>
    <w:rsid w:val="00147980"/>
    <w:rsid w:val="0014799F"/>
    <w:rsid w:val="00147AA4"/>
    <w:rsid w:val="00147FBD"/>
    <w:rsid w:val="00150173"/>
    <w:rsid w:val="001501E0"/>
    <w:rsid w:val="00150345"/>
    <w:rsid w:val="0015070A"/>
    <w:rsid w:val="00150755"/>
    <w:rsid w:val="00150869"/>
    <w:rsid w:val="00150A39"/>
    <w:rsid w:val="00150E8E"/>
    <w:rsid w:val="001512C7"/>
    <w:rsid w:val="00151431"/>
    <w:rsid w:val="0015148A"/>
    <w:rsid w:val="00151506"/>
    <w:rsid w:val="001515AA"/>
    <w:rsid w:val="00151B10"/>
    <w:rsid w:val="00151B4A"/>
    <w:rsid w:val="001520B4"/>
    <w:rsid w:val="001520F6"/>
    <w:rsid w:val="001521B6"/>
    <w:rsid w:val="00152AC8"/>
    <w:rsid w:val="001537DF"/>
    <w:rsid w:val="00153EE2"/>
    <w:rsid w:val="0015437E"/>
    <w:rsid w:val="001548FF"/>
    <w:rsid w:val="00154A66"/>
    <w:rsid w:val="00154ABB"/>
    <w:rsid w:val="00154C64"/>
    <w:rsid w:val="001554E7"/>
    <w:rsid w:val="001555B5"/>
    <w:rsid w:val="001558E9"/>
    <w:rsid w:val="00155A5C"/>
    <w:rsid w:val="00155CAE"/>
    <w:rsid w:val="001560A9"/>
    <w:rsid w:val="0015610A"/>
    <w:rsid w:val="00156292"/>
    <w:rsid w:val="00156650"/>
    <w:rsid w:val="0015698D"/>
    <w:rsid w:val="00157088"/>
    <w:rsid w:val="0015716F"/>
    <w:rsid w:val="001571DC"/>
    <w:rsid w:val="00157772"/>
    <w:rsid w:val="00157CD0"/>
    <w:rsid w:val="00157DBA"/>
    <w:rsid w:val="001602AC"/>
    <w:rsid w:val="0016032A"/>
    <w:rsid w:val="00160433"/>
    <w:rsid w:val="001605AC"/>
    <w:rsid w:val="001606A6"/>
    <w:rsid w:val="00160880"/>
    <w:rsid w:val="00160BBE"/>
    <w:rsid w:val="00160C1F"/>
    <w:rsid w:val="0016161A"/>
    <w:rsid w:val="0016190A"/>
    <w:rsid w:val="00161BDC"/>
    <w:rsid w:val="0016232A"/>
    <w:rsid w:val="001624A3"/>
    <w:rsid w:val="00162A57"/>
    <w:rsid w:val="00163521"/>
    <w:rsid w:val="00163818"/>
    <w:rsid w:val="001638EB"/>
    <w:rsid w:val="00163AC0"/>
    <w:rsid w:val="00163C2A"/>
    <w:rsid w:val="001640FA"/>
    <w:rsid w:val="00164207"/>
    <w:rsid w:val="00164310"/>
    <w:rsid w:val="00164426"/>
    <w:rsid w:val="001644D8"/>
    <w:rsid w:val="001647A0"/>
    <w:rsid w:val="001647A4"/>
    <w:rsid w:val="00164955"/>
    <w:rsid w:val="00164E7F"/>
    <w:rsid w:val="00165147"/>
    <w:rsid w:val="00165317"/>
    <w:rsid w:val="0016562C"/>
    <w:rsid w:val="001658C6"/>
    <w:rsid w:val="00165A27"/>
    <w:rsid w:val="00165AE4"/>
    <w:rsid w:val="00165C36"/>
    <w:rsid w:val="00165CAB"/>
    <w:rsid w:val="00165F10"/>
    <w:rsid w:val="00165F1C"/>
    <w:rsid w:val="00165FDA"/>
    <w:rsid w:val="00166769"/>
    <w:rsid w:val="00166864"/>
    <w:rsid w:val="00166D40"/>
    <w:rsid w:val="00166E31"/>
    <w:rsid w:val="00166EC8"/>
    <w:rsid w:val="001672E5"/>
    <w:rsid w:val="001674F6"/>
    <w:rsid w:val="001677C2"/>
    <w:rsid w:val="00167CF7"/>
    <w:rsid w:val="00167F22"/>
    <w:rsid w:val="0017004E"/>
    <w:rsid w:val="00170076"/>
    <w:rsid w:val="001702B3"/>
    <w:rsid w:val="001709E9"/>
    <w:rsid w:val="0017100A"/>
    <w:rsid w:val="0017173F"/>
    <w:rsid w:val="00171803"/>
    <w:rsid w:val="001718F8"/>
    <w:rsid w:val="00171A28"/>
    <w:rsid w:val="00171E09"/>
    <w:rsid w:val="00172221"/>
    <w:rsid w:val="00172614"/>
    <w:rsid w:val="0017292E"/>
    <w:rsid w:val="00172D51"/>
    <w:rsid w:val="00172D60"/>
    <w:rsid w:val="001731A4"/>
    <w:rsid w:val="00173C62"/>
    <w:rsid w:val="00173EC4"/>
    <w:rsid w:val="0017411E"/>
    <w:rsid w:val="0017454E"/>
    <w:rsid w:val="00174B75"/>
    <w:rsid w:val="00174F45"/>
    <w:rsid w:val="0017508E"/>
    <w:rsid w:val="0017511F"/>
    <w:rsid w:val="0017546B"/>
    <w:rsid w:val="00175574"/>
    <w:rsid w:val="001756A2"/>
    <w:rsid w:val="00175970"/>
    <w:rsid w:val="00175DD2"/>
    <w:rsid w:val="001763A3"/>
    <w:rsid w:val="00176585"/>
    <w:rsid w:val="00176753"/>
    <w:rsid w:val="00176A8A"/>
    <w:rsid w:val="00176C21"/>
    <w:rsid w:val="00177600"/>
    <w:rsid w:val="001777A0"/>
    <w:rsid w:val="00177942"/>
    <w:rsid w:val="00177BE3"/>
    <w:rsid w:val="00180001"/>
    <w:rsid w:val="001803AC"/>
    <w:rsid w:val="00180FC5"/>
    <w:rsid w:val="00182348"/>
    <w:rsid w:val="00182375"/>
    <w:rsid w:val="00182C0B"/>
    <w:rsid w:val="001832EB"/>
    <w:rsid w:val="00183360"/>
    <w:rsid w:val="00183491"/>
    <w:rsid w:val="001834AD"/>
    <w:rsid w:val="0018360B"/>
    <w:rsid w:val="001839CA"/>
    <w:rsid w:val="00183A59"/>
    <w:rsid w:val="00184458"/>
    <w:rsid w:val="001845BF"/>
    <w:rsid w:val="00184608"/>
    <w:rsid w:val="001848C7"/>
    <w:rsid w:val="00184B94"/>
    <w:rsid w:val="00184EBA"/>
    <w:rsid w:val="001850C9"/>
    <w:rsid w:val="0018525B"/>
    <w:rsid w:val="0018538E"/>
    <w:rsid w:val="001858CB"/>
    <w:rsid w:val="00185CA4"/>
    <w:rsid w:val="00185F5A"/>
    <w:rsid w:val="00185FE9"/>
    <w:rsid w:val="0018778C"/>
    <w:rsid w:val="00187FCF"/>
    <w:rsid w:val="001902D6"/>
    <w:rsid w:val="0019063A"/>
    <w:rsid w:val="00190BBE"/>
    <w:rsid w:val="00191329"/>
    <w:rsid w:val="00191A8A"/>
    <w:rsid w:val="001920E6"/>
    <w:rsid w:val="001922BA"/>
    <w:rsid w:val="001925BB"/>
    <w:rsid w:val="00192D82"/>
    <w:rsid w:val="001932A1"/>
    <w:rsid w:val="001933FE"/>
    <w:rsid w:val="00193776"/>
    <w:rsid w:val="00193933"/>
    <w:rsid w:val="00193AEE"/>
    <w:rsid w:val="00193B43"/>
    <w:rsid w:val="001946CA"/>
    <w:rsid w:val="0019479F"/>
    <w:rsid w:val="00194A8D"/>
    <w:rsid w:val="00194AB5"/>
    <w:rsid w:val="00194D33"/>
    <w:rsid w:val="00194D34"/>
    <w:rsid w:val="0019529B"/>
    <w:rsid w:val="001955D2"/>
    <w:rsid w:val="00195675"/>
    <w:rsid w:val="00195BC6"/>
    <w:rsid w:val="0019611E"/>
    <w:rsid w:val="00196397"/>
    <w:rsid w:val="001967DE"/>
    <w:rsid w:val="001969B2"/>
    <w:rsid w:val="00196B9A"/>
    <w:rsid w:val="0019718E"/>
    <w:rsid w:val="00197906"/>
    <w:rsid w:val="00197AF3"/>
    <w:rsid w:val="00197C79"/>
    <w:rsid w:val="001A06E9"/>
    <w:rsid w:val="001A0A6F"/>
    <w:rsid w:val="001A0E0D"/>
    <w:rsid w:val="001A1080"/>
    <w:rsid w:val="001A11DB"/>
    <w:rsid w:val="001A12B9"/>
    <w:rsid w:val="001A1609"/>
    <w:rsid w:val="001A17A9"/>
    <w:rsid w:val="001A1841"/>
    <w:rsid w:val="001A1EF5"/>
    <w:rsid w:val="001A1F68"/>
    <w:rsid w:val="001A202B"/>
    <w:rsid w:val="001A20AF"/>
    <w:rsid w:val="001A2F0D"/>
    <w:rsid w:val="001A3097"/>
    <w:rsid w:val="001A3261"/>
    <w:rsid w:val="001A33F9"/>
    <w:rsid w:val="001A3496"/>
    <w:rsid w:val="001A358D"/>
    <w:rsid w:val="001A3696"/>
    <w:rsid w:val="001A3C77"/>
    <w:rsid w:val="001A3D75"/>
    <w:rsid w:val="001A47D6"/>
    <w:rsid w:val="001A4C27"/>
    <w:rsid w:val="001A5293"/>
    <w:rsid w:val="001A5658"/>
    <w:rsid w:val="001A5C6B"/>
    <w:rsid w:val="001A5E69"/>
    <w:rsid w:val="001A6F22"/>
    <w:rsid w:val="001A70B2"/>
    <w:rsid w:val="001A73A6"/>
    <w:rsid w:val="001A74DD"/>
    <w:rsid w:val="001A75E1"/>
    <w:rsid w:val="001A7743"/>
    <w:rsid w:val="001A7825"/>
    <w:rsid w:val="001A7AE5"/>
    <w:rsid w:val="001A7D19"/>
    <w:rsid w:val="001A7E01"/>
    <w:rsid w:val="001B015B"/>
    <w:rsid w:val="001B07D2"/>
    <w:rsid w:val="001B09CD"/>
    <w:rsid w:val="001B1030"/>
    <w:rsid w:val="001B1232"/>
    <w:rsid w:val="001B1384"/>
    <w:rsid w:val="001B1873"/>
    <w:rsid w:val="001B215F"/>
    <w:rsid w:val="001B222D"/>
    <w:rsid w:val="001B2284"/>
    <w:rsid w:val="001B2BB1"/>
    <w:rsid w:val="001B3260"/>
    <w:rsid w:val="001B32A5"/>
    <w:rsid w:val="001B3D9F"/>
    <w:rsid w:val="001B40D1"/>
    <w:rsid w:val="001B40FA"/>
    <w:rsid w:val="001B4137"/>
    <w:rsid w:val="001B4173"/>
    <w:rsid w:val="001B43E3"/>
    <w:rsid w:val="001B496A"/>
    <w:rsid w:val="001B4986"/>
    <w:rsid w:val="001B4C74"/>
    <w:rsid w:val="001B4C8E"/>
    <w:rsid w:val="001B52CD"/>
    <w:rsid w:val="001B534C"/>
    <w:rsid w:val="001B56B6"/>
    <w:rsid w:val="001B5714"/>
    <w:rsid w:val="001B57FB"/>
    <w:rsid w:val="001B5879"/>
    <w:rsid w:val="001B5C55"/>
    <w:rsid w:val="001B5F8F"/>
    <w:rsid w:val="001B62E8"/>
    <w:rsid w:val="001B6854"/>
    <w:rsid w:val="001B6CD4"/>
    <w:rsid w:val="001B6DD4"/>
    <w:rsid w:val="001B7224"/>
    <w:rsid w:val="001B7D8C"/>
    <w:rsid w:val="001B7FB3"/>
    <w:rsid w:val="001C07D3"/>
    <w:rsid w:val="001C0AA0"/>
    <w:rsid w:val="001C0B5A"/>
    <w:rsid w:val="001C0E2A"/>
    <w:rsid w:val="001C0E31"/>
    <w:rsid w:val="001C1134"/>
    <w:rsid w:val="001C12B9"/>
    <w:rsid w:val="001C15A6"/>
    <w:rsid w:val="001C16B0"/>
    <w:rsid w:val="001C1998"/>
    <w:rsid w:val="001C1CE4"/>
    <w:rsid w:val="001C226D"/>
    <w:rsid w:val="001C231C"/>
    <w:rsid w:val="001C2482"/>
    <w:rsid w:val="001C2A78"/>
    <w:rsid w:val="001C3245"/>
    <w:rsid w:val="001C32FA"/>
    <w:rsid w:val="001C361D"/>
    <w:rsid w:val="001C38B8"/>
    <w:rsid w:val="001C3DB4"/>
    <w:rsid w:val="001C3DD7"/>
    <w:rsid w:val="001C3E66"/>
    <w:rsid w:val="001C3F57"/>
    <w:rsid w:val="001C40DC"/>
    <w:rsid w:val="001C4182"/>
    <w:rsid w:val="001C4445"/>
    <w:rsid w:val="001C476D"/>
    <w:rsid w:val="001C47D0"/>
    <w:rsid w:val="001C48B9"/>
    <w:rsid w:val="001C4EC5"/>
    <w:rsid w:val="001C5022"/>
    <w:rsid w:val="001C5732"/>
    <w:rsid w:val="001C57FC"/>
    <w:rsid w:val="001C5B57"/>
    <w:rsid w:val="001C6FF6"/>
    <w:rsid w:val="001C745D"/>
    <w:rsid w:val="001C76A7"/>
    <w:rsid w:val="001C7749"/>
    <w:rsid w:val="001C7979"/>
    <w:rsid w:val="001C7AAD"/>
    <w:rsid w:val="001C7E06"/>
    <w:rsid w:val="001D003A"/>
    <w:rsid w:val="001D07A5"/>
    <w:rsid w:val="001D0918"/>
    <w:rsid w:val="001D0C0B"/>
    <w:rsid w:val="001D1147"/>
    <w:rsid w:val="001D1175"/>
    <w:rsid w:val="001D15F5"/>
    <w:rsid w:val="001D18B7"/>
    <w:rsid w:val="001D1ACE"/>
    <w:rsid w:val="001D221C"/>
    <w:rsid w:val="001D272B"/>
    <w:rsid w:val="001D2BFE"/>
    <w:rsid w:val="001D3172"/>
    <w:rsid w:val="001D3B73"/>
    <w:rsid w:val="001D3D9F"/>
    <w:rsid w:val="001D3DB8"/>
    <w:rsid w:val="001D4218"/>
    <w:rsid w:val="001D4378"/>
    <w:rsid w:val="001D4455"/>
    <w:rsid w:val="001D4B04"/>
    <w:rsid w:val="001D4EB8"/>
    <w:rsid w:val="001D54A2"/>
    <w:rsid w:val="001D55A8"/>
    <w:rsid w:val="001D572B"/>
    <w:rsid w:val="001D5B7A"/>
    <w:rsid w:val="001D5BA6"/>
    <w:rsid w:val="001D6209"/>
    <w:rsid w:val="001D7114"/>
    <w:rsid w:val="001D74D3"/>
    <w:rsid w:val="001E00FB"/>
    <w:rsid w:val="001E01D6"/>
    <w:rsid w:val="001E07D2"/>
    <w:rsid w:val="001E08C7"/>
    <w:rsid w:val="001E1396"/>
    <w:rsid w:val="001E15D6"/>
    <w:rsid w:val="001E1635"/>
    <w:rsid w:val="001E21AB"/>
    <w:rsid w:val="001E2796"/>
    <w:rsid w:val="001E3014"/>
    <w:rsid w:val="001E31F4"/>
    <w:rsid w:val="001E3296"/>
    <w:rsid w:val="001E38C9"/>
    <w:rsid w:val="001E3B11"/>
    <w:rsid w:val="001E3BF1"/>
    <w:rsid w:val="001E4372"/>
    <w:rsid w:val="001E46FA"/>
    <w:rsid w:val="001E48AD"/>
    <w:rsid w:val="001E4939"/>
    <w:rsid w:val="001E4C8E"/>
    <w:rsid w:val="001E506F"/>
    <w:rsid w:val="001E55DB"/>
    <w:rsid w:val="001E5B06"/>
    <w:rsid w:val="001E5EEE"/>
    <w:rsid w:val="001E5FB8"/>
    <w:rsid w:val="001E6074"/>
    <w:rsid w:val="001E6267"/>
    <w:rsid w:val="001E62C2"/>
    <w:rsid w:val="001E65A2"/>
    <w:rsid w:val="001E673D"/>
    <w:rsid w:val="001E6782"/>
    <w:rsid w:val="001E6964"/>
    <w:rsid w:val="001E6A87"/>
    <w:rsid w:val="001E70C4"/>
    <w:rsid w:val="001E7194"/>
    <w:rsid w:val="001E7801"/>
    <w:rsid w:val="001E7ADB"/>
    <w:rsid w:val="001E7DCE"/>
    <w:rsid w:val="001E7F5E"/>
    <w:rsid w:val="001F0043"/>
    <w:rsid w:val="001F01C3"/>
    <w:rsid w:val="001F0A2B"/>
    <w:rsid w:val="001F0C63"/>
    <w:rsid w:val="001F0C72"/>
    <w:rsid w:val="001F0FF4"/>
    <w:rsid w:val="001F10C4"/>
    <w:rsid w:val="001F1BCF"/>
    <w:rsid w:val="001F3520"/>
    <w:rsid w:val="001F3609"/>
    <w:rsid w:val="001F3974"/>
    <w:rsid w:val="001F3993"/>
    <w:rsid w:val="001F3C66"/>
    <w:rsid w:val="001F3D26"/>
    <w:rsid w:val="001F43FF"/>
    <w:rsid w:val="001F4440"/>
    <w:rsid w:val="001F47FD"/>
    <w:rsid w:val="001F4ADD"/>
    <w:rsid w:val="001F4D62"/>
    <w:rsid w:val="001F52BC"/>
    <w:rsid w:val="001F5640"/>
    <w:rsid w:val="001F5880"/>
    <w:rsid w:val="001F5C0B"/>
    <w:rsid w:val="001F641C"/>
    <w:rsid w:val="001F669E"/>
    <w:rsid w:val="001F6BF0"/>
    <w:rsid w:val="001F710D"/>
    <w:rsid w:val="001F7205"/>
    <w:rsid w:val="001F72BA"/>
    <w:rsid w:val="001F72CA"/>
    <w:rsid w:val="001F75A5"/>
    <w:rsid w:val="001F78F9"/>
    <w:rsid w:val="001F7936"/>
    <w:rsid w:val="001F7C14"/>
    <w:rsid w:val="001F7C20"/>
    <w:rsid w:val="001F7E6B"/>
    <w:rsid w:val="002000BE"/>
    <w:rsid w:val="002004AB"/>
    <w:rsid w:val="0020056F"/>
    <w:rsid w:val="00200A87"/>
    <w:rsid w:val="00200E32"/>
    <w:rsid w:val="00200F18"/>
    <w:rsid w:val="00200F24"/>
    <w:rsid w:val="00200FAD"/>
    <w:rsid w:val="00201FDA"/>
    <w:rsid w:val="00202204"/>
    <w:rsid w:val="00202A14"/>
    <w:rsid w:val="00202B18"/>
    <w:rsid w:val="002033F6"/>
    <w:rsid w:val="00203AA7"/>
    <w:rsid w:val="00203DB9"/>
    <w:rsid w:val="00203F75"/>
    <w:rsid w:val="002043A9"/>
    <w:rsid w:val="002047EA"/>
    <w:rsid w:val="0020488E"/>
    <w:rsid w:val="002048C9"/>
    <w:rsid w:val="00204FE8"/>
    <w:rsid w:val="00205174"/>
    <w:rsid w:val="00205A7E"/>
    <w:rsid w:val="00205CE6"/>
    <w:rsid w:val="002060A1"/>
    <w:rsid w:val="00206282"/>
    <w:rsid w:val="002062C4"/>
    <w:rsid w:val="002063E2"/>
    <w:rsid w:val="00206816"/>
    <w:rsid w:val="00206C5E"/>
    <w:rsid w:val="00206D5B"/>
    <w:rsid w:val="00207043"/>
    <w:rsid w:val="002070ED"/>
    <w:rsid w:val="0020713C"/>
    <w:rsid w:val="0020741B"/>
    <w:rsid w:val="002077A0"/>
    <w:rsid w:val="00207841"/>
    <w:rsid w:val="00207EB6"/>
    <w:rsid w:val="00207F6C"/>
    <w:rsid w:val="00210182"/>
    <w:rsid w:val="00210488"/>
    <w:rsid w:val="002104F3"/>
    <w:rsid w:val="00210EDE"/>
    <w:rsid w:val="00211213"/>
    <w:rsid w:val="00211335"/>
    <w:rsid w:val="00211AB7"/>
    <w:rsid w:val="00211BB9"/>
    <w:rsid w:val="00211EC3"/>
    <w:rsid w:val="0021215D"/>
    <w:rsid w:val="00212266"/>
    <w:rsid w:val="002123ED"/>
    <w:rsid w:val="00212A8B"/>
    <w:rsid w:val="00212FBD"/>
    <w:rsid w:val="0021306D"/>
    <w:rsid w:val="002130EE"/>
    <w:rsid w:val="0021383A"/>
    <w:rsid w:val="00213852"/>
    <w:rsid w:val="00213A8C"/>
    <w:rsid w:val="002140B2"/>
    <w:rsid w:val="0021416E"/>
    <w:rsid w:val="00214349"/>
    <w:rsid w:val="00214384"/>
    <w:rsid w:val="0021457E"/>
    <w:rsid w:val="002147F9"/>
    <w:rsid w:val="00214949"/>
    <w:rsid w:val="002149BA"/>
    <w:rsid w:val="00214DC2"/>
    <w:rsid w:val="00214F16"/>
    <w:rsid w:val="00214FFA"/>
    <w:rsid w:val="002150CE"/>
    <w:rsid w:val="0021517E"/>
    <w:rsid w:val="00215275"/>
    <w:rsid w:val="0021559C"/>
    <w:rsid w:val="00215775"/>
    <w:rsid w:val="00215828"/>
    <w:rsid w:val="00215B3A"/>
    <w:rsid w:val="00215EE0"/>
    <w:rsid w:val="002165E1"/>
    <w:rsid w:val="00216D45"/>
    <w:rsid w:val="00216EAB"/>
    <w:rsid w:val="00217B9D"/>
    <w:rsid w:val="00217E63"/>
    <w:rsid w:val="0022089E"/>
    <w:rsid w:val="00220AE7"/>
    <w:rsid w:val="00220DDF"/>
    <w:rsid w:val="00221843"/>
    <w:rsid w:val="00221854"/>
    <w:rsid w:val="00221BFD"/>
    <w:rsid w:val="00221D18"/>
    <w:rsid w:val="00221D49"/>
    <w:rsid w:val="00221DAA"/>
    <w:rsid w:val="002223FA"/>
    <w:rsid w:val="002226A5"/>
    <w:rsid w:val="00222851"/>
    <w:rsid w:val="00222EA3"/>
    <w:rsid w:val="00223527"/>
    <w:rsid w:val="002235CE"/>
    <w:rsid w:val="0022369E"/>
    <w:rsid w:val="00223AFC"/>
    <w:rsid w:val="00223C54"/>
    <w:rsid w:val="00223D83"/>
    <w:rsid w:val="00223E2D"/>
    <w:rsid w:val="00224542"/>
    <w:rsid w:val="002248E3"/>
    <w:rsid w:val="00224A93"/>
    <w:rsid w:val="00224F22"/>
    <w:rsid w:val="00225662"/>
    <w:rsid w:val="00225AF4"/>
    <w:rsid w:val="002262AD"/>
    <w:rsid w:val="00226BA2"/>
    <w:rsid w:val="00226DC2"/>
    <w:rsid w:val="00226E3B"/>
    <w:rsid w:val="00226EC6"/>
    <w:rsid w:val="0022712D"/>
    <w:rsid w:val="0022739F"/>
    <w:rsid w:val="002275A6"/>
    <w:rsid w:val="0022789F"/>
    <w:rsid w:val="00227A99"/>
    <w:rsid w:val="00227BBF"/>
    <w:rsid w:val="0023007F"/>
    <w:rsid w:val="00230379"/>
    <w:rsid w:val="002303A4"/>
    <w:rsid w:val="00231759"/>
    <w:rsid w:val="002319C1"/>
    <w:rsid w:val="00232185"/>
    <w:rsid w:val="0023252F"/>
    <w:rsid w:val="0023267C"/>
    <w:rsid w:val="00232E2A"/>
    <w:rsid w:val="00232EE6"/>
    <w:rsid w:val="00232FDC"/>
    <w:rsid w:val="0023315F"/>
    <w:rsid w:val="002334BF"/>
    <w:rsid w:val="002336EC"/>
    <w:rsid w:val="00233765"/>
    <w:rsid w:val="0023395E"/>
    <w:rsid w:val="00233E62"/>
    <w:rsid w:val="00234468"/>
    <w:rsid w:val="002348BA"/>
    <w:rsid w:val="002348FA"/>
    <w:rsid w:val="00234914"/>
    <w:rsid w:val="00234977"/>
    <w:rsid w:val="002349E5"/>
    <w:rsid w:val="00234E31"/>
    <w:rsid w:val="002354CD"/>
    <w:rsid w:val="0023554E"/>
    <w:rsid w:val="00235723"/>
    <w:rsid w:val="00235F8E"/>
    <w:rsid w:val="00236B13"/>
    <w:rsid w:val="00236FE8"/>
    <w:rsid w:val="00237050"/>
    <w:rsid w:val="002371FE"/>
    <w:rsid w:val="0023754E"/>
    <w:rsid w:val="00237632"/>
    <w:rsid w:val="002376FF"/>
    <w:rsid w:val="00237743"/>
    <w:rsid w:val="002405AB"/>
    <w:rsid w:val="00240BB4"/>
    <w:rsid w:val="00240CC3"/>
    <w:rsid w:val="00240CCB"/>
    <w:rsid w:val="00240E6B"/>
    <w:rsid w:val="00240FAC"/>
    <w:rsid w:val="00241956"/>
    <w:rsid w:val="002419CA"/>
    <w:rsid w:val="00241A3E"/>
    <w:rsid w:val="00241C07"/>
    <w:rsid w:val="00241DDB"/>
    <w:rsid w:val="002421EB"/>
    <w:rsid w:val="002425F5"/>
    <w:rsid w:val="00242941"/>
    <w:rsid w:val="00242CC6"/>
    <w:rsid w:val="0024316C"/>
    <w:rsid w:val="002435D3"/>
    <w:rsid w:val="00243704"/>
    <w:rsid w:val="00243F44"/>
    <w:rsid w:val="00243F68"/>
    <w:rsid w:val="002449CC"/>
    <w:rsid w:val="00244A21"/>
    <w:rsid w:val="00244BAE"/>
    <w:rsid w:val="00244BDD"/>
    <w:rsid w:val="00244F52"/>
    <w:rsid w:val="00244FEF"/>
    <w:rsid w:val="0024578E"/>
    <w:rsid w:val="0024592F"/>
    <w:rsid w:val="00245A6A"/>
    <w:rsid w:val="00245D43"/>
    <w:rsid w:val="002461DF"/>
    <w:rsid w:val="00246718"/>
    <w:rsid w:val="00246871"/>
    <w:rsid w:val="00246BF0"/>
    <w:rsid w:val="00246C87"/>
    <w:rsid w:val="00247109"/>
    <w:rsid w:val="0024711E"/>
    <w:rsid w:val="0024739E"/>
    <w:rsid w:val="0024741D"/>
    <w:rsid w:val="002474F1"/>
    <w:rsid w:val="002476B0"/>
    <w:rsid w:val="00247BA2"/>
    <w:rsid w:val="00247EBE"/>
    <w:rsid w:val="00250081"/>
    <w:rsid w:val="00250313"/>
    <w:rsid w:val="00250752"/>
    <w:rsid w:val="00250A84"/>
    <w:rsid w:val="00250C53"/>
    <w:rsid w:val="00251259"/>
    <w:rsid w:val="00251328"/>
    <w:rsid w:val="00251475"/>
    <w:rsid w:val="002516D2"/>
    <w:rsid w:val="00251A61"/>
    <w:rsid w:val="00251A92"/>
    <w:rsid w:val="00251B46"/>
    <w:rsid w:val="00251C99"/>
    <w:rsid w:val="00251E29"/>
    <w:rsid w:val="00252120"/>
    <w:rsid w:val="0025248A"/>
    <w:rsid w:val="00252997"/>
    <w:rsid w:val="00253075"/>
    <w:rsid w:val="00253950"/>
    <w:rsid w:val="00253B52"/>
    <w:rsid w:val="0025420B"/>
    <w:rsid w:val="002542EC"/>
    <w:rsid w:val="00254403"/>
    <w:rsid w:val="00254693"/>
    <w:rsid w:val="00254A66"/>
    <w:rsid w:val="0025510D"/>
    <w:rsid w:val="00255709"/>
    <w:rsid w:val="00255C17"/>
    <w:rsid w:val="002562C2"/>
    <w:rsid w:val="002565DC"/>
    <w:rsid w:val="00256D10"/>
    <w:rsid w:val="00256DE4"/>
    <w:rsid w:val="002571C5"/>
    <w:rsid w:val="0025750A"/>
    <w:rsid w:val="0025772D"/>
    <w:rsid w:val="00257781"/>
    <w:rsid w:val="00257CE5"/>
    <w:rsid w:val="00257D45"/>
    <w:rsid w:val="00257DB9"/>
    <w:rsid w:val="00257FF8"/>
    <w:rsid w:val="0026044F"/>
    <w:rsid w:val="002604BF"/>
    <w:rsid w:val="00260685"/>
    <w:rsid w:val="002608A2"/>
    <w:rsid w:val="0026157A"/>
    <w:rsid w:val="002617A6"/>
    <w:rsid w:val="002617B7"/>
    <w:rsid w:val="00261C78"/>
    <w:rsid w:val="002622FC"/>
    <w:rsid w:val="0026263C"/>
    <w:rsid w:val="0026282A"/>
    <w:rsid w:val="00262DB9"/>
    <w:rsid w:val="00262F41"/>
    <w:rsid w:val="0026308E"/>
    <w:rsid w:val="00263125"/>
    <w:rsid w:val="002639C7"/>
    <w:rsid w:val="00264B6A"/>
    <w:rsid w:val="00264C3F"/>
    <w:rsid w:val="00264D5D"/>
    <w:rsid w:val="00264EBF"/>
    <w:rsid w:val="00265660"/>
    <w:rsid w:val="00265900"/>
    <w:rsid w:val="00265921"/>
    <w:rsid w:val="00265AC5"/>
    <w:rsid w:val="00265CED"/>
    <w:rsid w:val="0026628D"/>
    <w:rsid w:val="00266361"/>
    <w:rsid w:val="002664AA"/>
    <w:rsid w:val="00266636"/>
    <w:rsid w:val="0026689D"/>
    <w:rsid w:val="00266941"/>
    <w:rsid w:val="00266C62"/>
    <w:rsid w:val="00266C9B"/>
    <w:rsid w:val="0026748B"/>
    <w:rsid w:val="00267DC1"/>
    <w:rsid w:val="0027007E"/>
    <w:rsid w:val="00270317"/>
    <w:rsid w:val="00270711"/>
    <w:rsid w:val="00270C97"/>
    <w:rsid w:val="00270F5F"/>
    <w:rsid w:val="00270FBB"/>
    <w:rsid w:val="00271BF2"/>
    <w:rsid w:val="00271BF8"/>
    <w:rsid w:val="00271D22"/>
    <w:rsid w:val="00271E46"/>
    <w:rsid w:val="00271E6B"/>
    <w:rsid w:val="00272A66"/>
    <w:rsid w:val="00272CB1"/>
    <w:rsid w:val="002731B5"/>
    <w:rsid w:val="00273262"/>
    <w:rsid w:val="0027332F"/>
    <w:rsid w:val="00273398"/>
    <w:rsid w:val="0027395E"/>
    <w:rsid w:val="00273DCF"/>
    <w:rsid w:val="002740B7"/>
    <w:rsid w:val="00274208"/>
    <w:rsid w:val="002745E7"/>
    <w:rsid w:val="00274621"/>
    <w:rsid w:val="00274A6B"/>
    <w:rsid w:val="00275840"/>
    <w:rsid w:val="00275908"/>
    <w:rsid w:val="00275D69"/>
    <w:rsid w:val="002760E1"/>
    <w:rsid w:val="0027655D"/>
    <w:rsid w:val="002771C6"/>
    <w:rsid w:val="002773CA"/>
    <w:rsid w:val="002774A7"/>
    <w:rsid w:val="002774D7"/>
    <w:rsid w:val="00277835"/>
    <w:rsid w:val="002802F8"/>
    <w:rsid w:val="0028061D"/>
    <w:rsid w:val="002807A1"/>
    <w:rsid w:val="0028089F"/>
    <w:rsid w:val="00280E1D"/>
    <w:rsid w:val="00280E4F"/>
    <w:rsid w:val="002810D8"/>
    <w:rsid w:val="0028141B"/>
    <w:rsid w:val="00281707"/>
    <w:rsid w:val="0028184C"/>
    <w:rsid w:val="00281CC2"/>
    <w:rsid w:val="00281FC7"/>
    <w:rsid w:val="0028257D"/>
    <w:rsid w:val="00282908"/>
    <w:rsid w:val="00282DD5"/>
    <w:rsid w:val="0028324F"/>
    <w:rsid w:val="002832AF"/>
    <w:rsid w:val="002835CE"/>
    <w:rsid w:val="00283649"/>
    <w:rsid w:val="00283D05"/>
    <w:rsid w:val="00283D4A"/>
    <w:rsid w:val="00283E91"/>
    <w:rsid w:val="00284032"/>
    <w:rsid w:val="002844ED"/>
    <w:rsid w:val="00284A89"/>
    <w:rsid w:val="00284ACF"/>
    <w:rsid w:val="00284FBF"/>
    <w:rsid w:val="00285244"/>
    <w:rsid w:val="002852FB"/>
    <w:rsid w:val="002853A7"/>
    <w:rsid w:val="0028573B"/>
    <w:rsid w:val="00285B2A"/>
    <w:rsid w:val="00286101"/>
    <w:rsid w:val="002873CE"/>
    <w:rsid w:val="00287519"/>
    <w:rsid w:val="00287769"/>
    <w:rsid w:val="002879FC"/>
    <w:rsid w:val="00287E5B"/>
    <w:rsid w:val="00287F05"/>
    <w:rsid w:val="00290171"/>
    <w:rsid w:val="0029038F"/>
    <w:rsid w:val="00290FE0"/>
    <w:rsid w:val="002910F8"/>
    <w:rsid w:val="002914C5"/>
    <w:rsid w:val="00291957"/>
    <w:rsid w:val="0029209A"/>
    <w:rsid w:val="00292A0F"/>
    <w:rsid w:val="00292B6E"/>
    <w:rsid w:val="00292C97"/>
    <w:rsid w:val="0029308A"/>
    <w:rsid w:val="0029315E"/>
    <w:rsid w:val="002931A6"/>
    <w:rsid w:val="00293736"/>
    <w:rsid w:val="00293AEF"/>
    <w:rsid w:val="00293F48"/>
    <w:rsid w:val="00293F6C"/>
    <w:rsid w:val="0029410D"/>
    <w:rsid w:val="002942E2"/>
    <w:rsid w:val="002947A6"/>
    <w:rsid w:val="00294BCA"/>
    <w:rsid w:val="00294D6F"/>
    <w:rsid w:val="00294F3A"/>
    <w:rsid w:val="002953FD"/>
    <w:rsid w:val="00295AD6"/>
    <w:rsid w:val="00295D0F"/>
    <w:rsid w:val="0029633E"/>
    <w:rsid w:val="00296920"/>
    <w:rsid w:val="00296B9E"/>
    <w:rsid w:val="00296CC8"/>
    <w:rsid w:val="00296CEF"/>
    <w:rsid w:val="00296D99"/>
    <w:rsid w:val="0029707F"/>
    <w:rsid w:val="002971DB"/>
    <w:rsid w:val="0029728C"/>
    <w:rsid w:val="002975F7"/>
    <w:rsid w:val="00297648"/>
    <w:rsid w:val="0029776F"/>
    <w:rsid w:val="0029778D"/>
    <w:rsid w:val="00297907"/>
    <w:rsid w:val="00297952"/>
    <w:rsid w:val="00297BB3"/>
    <w:rsid w:val="00297F1F"/>
    <w:rsid w:val="00297F9F"/>
    <w:rsid w:val="00297FF9"/>
    <w:rsid w:val="002A025E"/>
    <w:rsid w:val="002A0734"/>
    <w:rsid w:val="002A0AEA"/>
    <w:rsid w:val="002A0C91"/>
    <w:rsid w:val="002A0DA9"/>
    <w:rsid w:val="002A0EA4"/>
    <w:rsid w:val="002A1076"/>
    <w:rsid w:val="002A17B6"/>
    <w:rsid w:val="002A1A0A"/>
    <w:rsid w:val="002A1B7D"/>
    <w:rsid w:val="002A1C46"/>
    <w:rsid w:val="002A20E2"/>
    <w:rsid w:val="002A23D9"/>
    <w:rsid w:val="002A2A52"/>
    <w:rsid w:val="002A2D08"/>
    <w:rsid w:val="002A2E03"/>
    <w:rsid w:val="002A2FBF"/>
    <w:rsid w:val="002A308E"/>
    <w:rsid w:val="002A33B6"/>
    <w:rsid w:val="002A360D"/>
    <w:rsid w:val="002A3A8C"/>
    <w:rsid w:val="002A43DB"/>
    <w:rsid w:val="002A44D7"/>
    <w:rsid w:val="002A4633"/>
    <w:rsid w:val="002A47E7"/>
    <w:rsid w:val="002A495B"/>
    <w:rsid w:val="002A4FB8"/>
    <w:rsid w:val="002A50AB"/>
    <w:rsid w:val="002A548D"/>
    <w:rsid w:val="002A5BDF"/>
    <w:rsid w:val="002A5C71"/>
    <w:rsid w:val="002A5F20"/>
    <w:rsid w:val="002A61FA"/>
    <w:rsid w:val="002A64D8"/>
    <w:rsid w:val="002A6CD9"/>
    <w:rsid w:val="002A725D"/>
    <w:rsid w:val="002A72F9"/>
    <w:rsid w:val="002A7C38"/>
    <w:rsid w:val="002B01C1"/>
    <w:rsid w:val="002B05D6"/>
    <w:rsid w:val="002B0A20"/>
    <w:rsid w:val="002B0EB1"/>
    <w:rsid w:val="002B1329"/>
    <w:rsid w:val="002B1425"/>
    <w:rsid w:val="002B162F"/>
    <w:rsid w:val="002B1C39"/>
    <w:rsid w:val="002B1D5D"/>
    <w:rsid w:val="002B1E9B"/>
    <w:rsid w:val="002B2098"/>
    <w:rsid w:val="002B2B1F"/>
    <w:rsid w:val="002B2B99"/>
    <w:rsid w:val="002B2E78"/>
    <w:rsid w:val="002B3169"/>
    <w:rsid w:val="002B31F4"/>
    <w:rsid w:val="002B32C3"/>
    <w:rsid w:val="002B3419"/>
    <w:rsid w:val="002B3A57"/>
    <w:rsid w:val="002B3B2A"/>
    <w:rsid w:val="002B3CDC"/>
    <w:rsid w:val="002B4018"/>
    <w:rsid w:val="002B4527"/>
    <w:rsid w:val="002B453A"/>
    <w:rsid w:val="002B4B97"/>
    <w:rsid w:val="002B4CE9"/>
    <w:rsid w:val="002B4E25"/>
    <w:rsid w:val="002B4ECA"/>
    <w:rsid w:val="002B4EF5"/>
    <w:rsid w:val="002B50E6"/>
    <w:rsid w:val="002B5496"/>
    <w:rsid w:val="002B61B0"/>
    <w:rsid w:val="002B6697"/>
    <w:rsid w:val="002B69A8"/>
    <w:rsid w:val="002B7906"/>
    <w:rsid w:val="002B7B89"/>
    <w:rsid w:val="002B7BB7"/>
    <w:rsid w:val="002B7E3B"/>
    <w:rsid w:val="002B7EC9"/>
    <w:rsid w:val="002C01A6"/>
    <w:rsid w:val="002C01E7"/>
    <w:rsid w:val="002C0C06"/>
    <w:rsid w:val="002C0E4D"/>
    <w:rsid w:val="002C0E63"/>
    <w:rsid w:val="002C0ED9"/>
    <w:rsid w:val="002C17BB"/>
    <w:rsid w:val="002C17F2"/>
    <w:rsid w:val="002C1872"/>
    <w:rsid w:val="002C189A"/>
    <w:rsid w:val="002C1F05"/>
    <w:rsid w:val="002C1FA1"/>
    <w:rsid w:val="002C21B7"/>
    <w:rsid w:val="002C236F"/>
    <w:rsid w:val="002C2A27"/>
    <w:rsid w:val="002C2B64"/>
    <w:rsid w:val="002C2C72"/>
    <w:rsid w:val="002C2F02"/>
    <w:rsid w:val="002C3025"/>
    <w:rsid w:val="002C312A"/>
    <w:rsid w:val="002C31DD"/>
    <w:rsid w:val="002C3287"/>
    <w:rsid w:val="002C375B"/>
    <w:rsid w:val="002C3E2F"/>
    <w:rsid w:val="002C3FE8"/>
    <w:rsid w:val="002C4026"/>
    <w:rsid w:val="002C40F2"/>
    <w:rsid w:val="002C4265"/>
    <w:rsid w:val="002C47C8"/>
    <w:rsid w:val="002C4D2C"/>
    <w:rsid w:val="002C50A8"/>
    <w:rsid w:val="002C50CC"/>
    <w:rsid w:val="002C5959"/>
    <w:rsid w:val="002C5B96"/>
    <w:rsid w:val="002C5C89"/>
    <w:rsid w:val="002C5F97"/>
    <w:rsid w:val="002C6FD3"/>
    <w:rsid w:val="002C707D"/>
    <w:rsid w:val="002C74DE"/>
    <w:rsid w:val="002C79FA"/>
    <w:rsid w:val="002C7C60"/>
    <w:rsid w:val="002C7D29"/>
    <w:rsid w:val="002C7DEE"/>
    <w:rsid w:val="002C7E8A"/>
    <w:rsid w:val="002D0531"/>
    <w:rsid w:val="002D0770"/>
    <w:rsid w:val="002D09BD"/>
    <w:rsid w:val="002D0A78"/>
    <w:rsid w:val="002D0F83"/>
    <w:rsid w:val="002D12A7"/>
    <w:rsid w:val="002D17EA"/>
    <w:rsid w:val="002D1819"/>
    <w:rsid w:val="002D2390"/>
    <w:rsid w:val="002D2943"/>
    <w:rsid w:val="002D2CFB"/>
    <w:rsid w:val="002D334D"/>
    <w:rsid w:val="002D360E"/>
    <w:rsid w:val="002D36CC"/>
    <w:rsid w:val="002D37BE"/>
    <w:rsid w:val="002D3B8C"/>
    <w:rsid w:val="002D3F18"/>
    <w:rsid w:val="002D439F"/>
    <w:rsid w:val="002D4664"/>
    <w:rsid w:val="002D4E21"/>
    <w:rsid w:val="002D4E4D"/>
    <w:rsid w:val="002D507E"/>
    <w:rsid w:val="002D51FF"/>
    <w:rsid w:val="002D52B1"/>
    <w:rsid w:val="002D5915"/>
    <w:rsid w:val="002D5DAD"/>
    <w:rsid w:val="002D5F59"/>
    <w:rsid w:val="002D6763"/>
    <w:rsid w:val="002D67C3"/>
    <w:rsid w:val="002D6874"/>
    <w:rsid w:val="002D6B68"/>
    <w:rsid w:val="002D7097"/>
    <w:rsid w:val="002D73D6"/>
    <w:rsid w:val="002D781C"/>
    <w:rsid w:val="002D7CFB"/>
    <w:rsid w:val="002D7D1D"/>
    <w:rsid w:val="002D7FC1"/>
    <w:rsid w:val="002E015A"/>
    <w:rsid w:val="002E019B"/>
    <w:rsid w:val="002E0C86"/>
    <w:rsid w:val="002E16A7"/>
    <w:rsid w:val="002E16D7"/>
    <w:rsid w:val="002E1771"/>
    <w:rsid w:val="002E1783"/>
    <w:rsid w:val="002E1829"/>
    <w:rsid w:val="002E1ACB"/>
    <w:rsid w:val="002E1C0C"/>
    <w:rsid w:val="002E22A4"/>
    <w:rsid w:val="002E28B7"/>
    <w:rsid w:val="002E2D54"/>
    <w:rsid w:val="002E2F7B"/>
    <w:rsid w:val="002E2F8E"/>
    <w:rsid w:val="002E3263"/>
    <w:rsid w:val="002E333A"/>
    <w:rsid w:val="002E391F"/>
    <w:rsid w:val="002E3B14"/>
    <w:rsid w:val="002E3CCF"/>
    <w:rsid w:val="002E3EFD"/>
    <w:rsid w:val="002E45FB"/>
    <w:rsid w:val="002E4979"/>
    <w:rsid w:val="002E4A6F"/>
    <w:rsid w:val="002E4DAA"/>
    <w:rsid w:val="002E4E21"/>
    <w:rsid w:val="002E5CA4"/>
    <w:rsid w:val="002E6056"/>
    <w:rsid w:val="002E6724"/>
    <w:rsid w:val="002E6A6D"/>
    <w:rsid w:val="002E6B02"/>
    <w:rsid w:val="002E6C32"/>
    <w:rsid w:val="002E6D9A"/>
    <w:rsid w:val="002E7439"/>
    <w:rsid w:val="002E7637"/>
    <w:rsid w:val="002E7B4D"/>
    <w:rsid w:val="002E7D8A"/>
    <w:rsid w:val="002F0262"/>
    <w:rsid w:val="002F0391"/>
    <w:rsid w:val="002F0543"/>
    <w:rsid w:val="002F0C0D"/>
    <w:rsid w:val="002F1218"/>
    <w:rsid w:val="002F13C3"/>
    <w:rsid w:val="002F15A8"/>
    <w:rsid w:val="002F1CFE"/>
    <w:rsid w:val="002F1D93"/>
    <w:rsid w:val="002F247B"/>
    <w:rsid w:val="002F28FE"/>
    <w:rsid w:val="002F2908"/>
    <w:rsid w:val="002F2CF5"/>
    <w:rsid w:val="002F3270"/>
    <w:rsid w:val="002F37B6"/>
    <w:rsid w:val="002F383D"/>
    <w:rsid w:val="002F3987"/>
    <w:rsid w:val="002F496D"/>
    <w:rsid w:val="002F4E29"/>
    <w:rsid w:val="002F52CF"/>
    <w:rsid w:val="002F55F0"/>
    <w:rsid w:val="002F5C40"/>
    <w:rsid w:val="002F5DD6"/>
    <w:rsid w:val="002F5E28"/>
    <w:rsid w:val="002F602D"/>
    <w:rsid w:val="002F666A"/>
    <w:rsid w:val="002F6A53"/>
    <w:rsid w:val="002F6DE9"/>
    <w:rsid w:val="002F747D"/>
    <w:rsid w:val="002F75C9"/>
    <w:rsid w:val="002F7CD5"/>
    <w:rsid w:val="002F7E74"/>
    <w:rsid w:val="00300345"/>
    <w:rsid w:val="00300B92"/>
    <w:rsid w:val="00301556"/>
    <w:rsid w:val="0030172F"/>
    <w:rsid w:val="00301A0C"/>
    <w:rsid w:val="00301CBD"/>
    <w:rsid w:val="00301CDC"/>
    <w:rsid w:val="00302211"/>
    <w:rsid w:val="00302868"/>
    <w:rsid w:val="00302994"/>
    <w:rsid w:val="00302A3B"/>
    <w:rsid w:val="00303480"/>
    <w:rsid w:val="00303991"/>
    <w:rsid w:val="00303D79"/>
    <w:rsid w:val="00303D8D"/>
    <w:rsid w:val="003041A0"/>
    <w:rsid w:val="00304B70"/>
    <w:rsid w:val="00304D87"/>
    <w:rsid w:val="00304DD8"/>
    <w:rsid w:val="00304E85"/>
    <w:rsid w:val="00304FAE"/>
    <w:rsid w:val="003051B0"/>
    <w:rsid w:val="00305325"/>
    <w:rsid w:val="003053E3"/>
    <w:rsid w:val="003056F1"/>
    <w:rsid w:val="003057E3"/>
    <w:rsid w:val="00305853"/>
    <w:rsid w:val="00305FF0"/>
    <w:rsid w:val="0030603B"/>
    <w:rsid w:val="003066F2"/>
    <w:rsid w:val="00306776"/>
    <w:rsid w:val="003068DA"/>
    <w:rsid w:val="0030693F"/>
    <w:rsid w:val="00306A5B"/>
    <w:rsid w:val="00306A93"/>
    <w:rsid w:val="00306F5F"/>
    <w:rsid w:val="00307044"/>
    <w:rsid w:val="00307421"/>
    <w:rsid w:val="003074EA"/>
    <w:rsid w:val="00307981"/>
    <w:rsid w:val="00307C28"/>
    <w:rsid w:val="003100F4"/>
    <w:rsid w:val="0031090D"/>
    <w:rsid w:val="00310A53"/>
    <w:rsid w:val="00310E9E"/>
    <w:rsid w:val="00310ED8"/>
    <w:rsid w:val="00311311"/>
    <w:rsid w:val="0031166E"/>
    <w:rsid w:val="00312296"/>
    <w:rsid w:val="003127BE"/>
    <w:rsid w:val="00312E86"/>
    <w:rsid w:val="00312F74"/>
    <w:rsid w:val="003133F8"/>
    <w:rsid w:val="00313492"/>
    <w:rsid w:val="003139F3"/>
    <w:rsid w:val="00313A6C"/>
    <w:rsid w:val="00313FDF"/>
    <w:rsid w:val="003141DA"/>
    <w:rsid w:val="003143E7"/>
    <w:rsid w:val="00314444"/>
    <w:rsid w:val="003146A7"/>
    <w:rsid w:val="00314A79"/>
    <w:rsid w:val="00314C44"/>
    <w:rsid w:val="00314EAD"/>
    <w:rsid w:val="00314F0C"/>
    <w:rsid w:val="003152A3"/>
    <w:rsid w:val="003152B4"/>
    <w:rsid w:val="003156FB"/>
    <w:rsid w:val="00315D0E"/>
    <w:rsid w:val="00315DA4"/>
    <w:rsid w:val="00315F0B"/>
    <w:rsid w:val="003160C8"/>
    <w:rsid w:val="003160ED"/>
    <w:rsid w:val="003161E7"/>
    <w:rsid w:val="003163E7"/>
    <w:rsid w:val="0031680C"/>
    <w:rsid w:val="00316A26"/>
    <w:rsid w:val="00316AD7"/>
    <w:rsid w:val="00316AF2"/>
    <w:rsid w:val="003171DA"/>
    <w:rsid w:val="0031761A"/>
    <w:rsid w:val="00317643"/>
    <w:rsid w:val="003176DB"/>
    <w:rsid w:val="00317E90"/>
    <w:rsid w:val="00320201"/>
    <w:rsid w:val="0032078D"/>
    <w:rsid w:val="00320792"/>
    <w:rsid w:val="00320D51"/>
    <w:rsid w:val="00321697"/>
    <w:rsid w:val="00321AAD"/>
    <w:rsid w:val="00321FED"/>
    <w:rsid w:val="00322213"/>
    <w:rsid w:val="003223CC"/>
    <w:rsid w:val="00322726"/>
    <w:rsid w:val="0032277D"/>
    <w:rsid w:val="003227EE"/>
    <w:rsid w:val="003231D1"/>
    <w:rsid w:val="00323655"/>
    <w:rsid w:val="00323F74"/>
    <w:rsid w:val="00324112"/>
    <w:rsid w:val="00324378"/>
    <w:rsid w:val="003248A9"/>
    <w:rsid w:val="00324D7C"/>
    <w:rsid w:val="00325118"/>
    <w:rsid w:val="00325234"/>
    <w:rsid w:val="0032564C"/>
    <w:rsid w:val="00325C77"/>
    <w:rsid w:val="00325F4C"/>
    <w:rsid w:val="003263E1"/>
    <w:rsid w:val="003263F9"/>
    <w:rsid w:val="003264DD"/>
    <w:rsid w:val="00326711"/>
    <w:rsid w:val="00326C2D"/>
    <w:rsid w:val="00326DD6"/>
    <w:rsid w:val="00326E33"/>
    <w:rsid w:val="00327134"/>
    <w:rsid w:val="00327754"/>
    <w:rsid w:val="00327A96"/>
    <w:rsid w:val="0033097B"/>
    <w:rsid w:val="00330A87"/>
    <w:rsid w:val="00330FAF"/>
    <w:rsid w:val="00331061"/>
    <w:rsid w:val="00331D33"/>
    <w:rsid w:val="00331D5F"/>
    <w:rsid w:val="00332268"/>
    <w:rsid w:val="0033235C"/>
    <w:rsid w:val="003326C2"/>
    <w:rsid w:val="00332B27"/>
    <w:rsid w:val="00332B31"/>
    <w:rsid w:val="00332B4F"/>
    <w:rsid w:val="00332C47"/>
    <w:rsid w:val="003330BD"/>
    <w:rsid w:val="003334CF"/>
    <w:rsid w:val="003342E7"/>
    <w:rsid w:val="00334560"/>
    <w:rsid w:val="00334D20"/>
    <w:rsid w:val="0033532C"/>
    <w:rsid w:val="0033554C"/>
    <w:rsid w:val="0033556C"/>
    <w:rsid w:val="00335E5A"/>
    <w:rsid w:val="00336129"/>
    <w:rsid w:val="00336278"/>
    <w:rsid w:val="00337154"/>
    <w:rsid w:val="00337172"/>
    <w:rsid w:val="003375F1"/>
    <w:rsid w:val="00337E12"/>
    <w:rsid w:val="00337F6E"/>
    <w:rsid w:val="003403D7"/>
    <w:rsid w:val="00340965"/>
    <w:rsid w:val="0034140B"/>
    <w:rsid w:val="00341CAF"/>
    <w:rsid w:val="00341E43"/>
    <w:rsid w:val="003423CC"/>
    <w:rsid w:val="003428ED"/>
    <w:rsid w:val="00342924"/>
    <w:rsid w:val="00342BA2"/>
    <w:rsid w:val="00342C19"/>
    <w:rsid w:val="003430CF"/>
    <w:rsid w:val="003432D1"/>
    <w:rsid w:val="003433F0"/>
    <w:rsid w:val="0034342B"/>
    <w:rsid w:val="0034364E"/>
    <w:rsid w:val="00344085"/>
    <w:rsid w:val="00344195"/>
    <w:rsid w:val="00344390"/>
    <w:rsid w:val="003446BA"/>
    <w:rsid w:val="00344978"/>
    <w:rsid w:val="00344A67"/>
    <w:rsid w:val="00344E55"/>
    <w:rsid w:val="0034595B"/>
    <w:rsid w:val="00345AF1"/>
    <w:rsid w:val="00345F2D"/>
    <w:rsid w:val="00346333"/>
    <w:rsid w:val="0034688D"/>
    <w:rsid w:val="00346E61"/>
    <w:rsid w:val="003471AA"/>
    <w:rsid w:val="003473E9"/>
    <w:rsid w:val="0034765D"/>
    <w:rsid w:val="00347834"/>
    <w:rsid w:val="003479D2"/>
    <w:rsid w:val="00347A6D"/>
    <w:rsid w:val="00347BEE"/>
    <w:rsid w:val="00350120"/>
    <w:rsid w:val="0035013A"/>
    <w:rsid w:val="003503BC"/>
    <w:rsid w:val="003515C3"/>
    <w:rsid w:val="003516E0"/>
    <w:rsid w:val="00351DE0"/>
    <w:rsid w:val="003527CA"/>
    <w:rsid w:val="00352DBF"/>
    <w:rsid w:val="00352DE4"/>
    <w:rsid w:val="003533BF"/>
    <w:rsid w:val="00353A10"/>
    <w:rsid w:val="00353A36"/>
    <w:rsid w:val="00353C55"/>
    <w:rsid w:val="0035498F"/>
    <w:rsid w:val="00354FCC"/>
    <w:rsid w:val="00355243"/>
    <w:rsid w:val="003554FA"/>
    <w:rsid w:val="00355F8C"/>
    <w:rsid w:val="00356021"/>
    <w:rsid w:val="003565DE"/>
    <w:rsid w:val="00356E08"/>
    <w:rsid w:val="0035744B"/>
    <w:rsid w:val="0035791C"/>
    <w:rsid w:val="00357B4C"/>
    <w:rsid w:val="00357D7D"/>
    <w:rsid w:val="00357F18"/>
    <w:rsid w:val="00360A9C"/>
    <w:rsid w:val="00360FF4"/>
    <w:rsid w:val="003612E1"/>
    <w:rsid w:val="00361C94"/>
    <w:rsid w:val="00361E19"/>
    <w:rsid w:val="003621C8"/>
    <w:rsid w:val="00362C60"/>
    <w:rsid w:val="00363028"/>
    <w:rsid w:val="00363218"/>
    <w:rsid w:val="003633C1"/>
    <w:rsid w:val="0036361A"/>
    <w:rsid w:val="00363861"/>
    <w:rsid w:val="003639FB"/>
    <w:rsid w:val="00363A91"/>
    <w:rsid w:val="00363AE8"/>
    <w:rsid w:val="00364060"/>
    <w:rsid w:val="00364564"/>
    <w:rsid w:val="00364E56"/>
    <w:rsid w:val="00364FEA"/>
    <w:rsid w:val="00365044"/>
    <w:rsid w:val="00365357"/>
    <w:rsid w:val="00365425"/>
    <w:rsid w:val="00365432"/>
    <w:rsid w:val="003655D0"/>
    <w:rsid w:val="00365E99"/>
    <w:rsid w:val="00366475"/>
    <w:rsid w:val="00366B85"/>
    <w:rsid w:val="00367007"/>
    <w:rsid w:val="003675E8"/>
    <w:rsid w:val="00370036"/>
    <w:rsid w:val="00371372"/>
    <w:rsid w:val="00371554"/>
    <w:rsid w:val="00371721"/>
    <w:rsid w:val="00371D38"/>
    <w:rsid w:val="00372120"/>
    <w:rsid w:val="0037276B"/>
    <w:rsid w:val="00372C1E"/>
    <w:rsid w:val="0037351C"/>
    <w:rsid w:val="00373678"/>
    <w:rsid w:val="00373CE9"/>
    <w:rsid w:val="00373E1E"/>
    <w:rsid w:val="00374004"/>
    <w:rsid w:val="00374088"/>
    <w:rsid w:val="003746E4"/>
    <w:rsid w:val="00374D96"/>
    <w:rsid w:val="003762E9"/>
    <w:rsid w:val="00377212"/>
    <w:rsid w:val="00377524"/>
    <w:rsid w:val="003776BB"/>
    <w:rsid w:val="003779D6"/>
    <w:rsid w:val="00377A14"/>
    <w:rsid w:val="00377E17"/>
    <w:rsid w:val="00377EC0"/>
    <w:rsid w:val="00380334"/>
    <w:rsid w:val="003805E4"/>
    <w:rsid w:val="00380AD0"/>
    <w:rsid w:val="00380E63"/>
    <w:rsid w:val="00380E8D"/>
    <w:rsid w:val="00380FD5"/>
    <w:rsid w:val="00381042"/>
    <w:rsid w:val="003811B5"/>
    <w:rsid w:val="00381C59"/>
    <w:rsid w:val="0038202C"/>
    <w:rsid w:val="00382389"/>
    <w:rsid w:val="0038250D"/>
    <w:rsid w:val="003838C0"/>
    <w:rsid w:val="00383A4C"/>
    <w:rsid w:val="00383CD8"/>
    <w:rsid w:val="00383E5B"/>
    <w:rsid w:val="00383E74"/>
    <w:rsid w:val="00384688"/>
    <w:rsid w:val="003846FD"/>
    <w:rsid w:val="0038485A"/>
    <w:rsid w:val="00384C36"/>
    <w:rsid w:val="00384D61"/>
    <w:rsid w:val="00384FB9"/>
    <w:rsid w:val="003850B3"/>
    <w:rsid w:val="003854D3"/>
    <w:rsid w:val="003856B5"/>
    <w:rsid w:val="00385A84"/>
    <w:rsid w:val="00385E83"/>
    <w:rsid w:val="003860FA"/>
    <w:rsid w:val="0038653C"/>
    <w:rsid w:val="00386ADB"/>
    <w:rsid w:val="00387298"/>
    <w:rsid w:val="00387B99"/>
    <w:rsid w:val="00390213"/>
    <w:rsid w:val="00390A85"/>
    <w:rsid w:val="00390CD6"/>
    <w:rsid w:val="00391DAE"/>
    <w:rsid w:val="00391E4E"/>
    <w:rsid w:val="00392BE9"/>
    <w:rsid w:val="00392E2A"/>
    <w:rsid w:val="00392F05"/>
    <w:rsid w:val="003933F8"/>
    <w:rsid w:val="003939EE"/>
    <w:rsid w:val="00393B1C"/>
    <w:rsid w:val="00393B68"/>
    <w:rsid w:val="00393EF2"/>
    <w:rsid w:val="00393F6C"/>
    <w:rsid w:val="0039443D"/>
    <w:rsid w:val="003949C1"/>
    <w:rsid w:val="003951A4"/>
    <w:rsid w:val="0039574F"/>
    <w:rsid w:val="00395E21"/>
    <w:rsid w:val="00396112"/>
    <w:rsid w:val="003966FE"/>
    <w:rsid w:val="003970F6"/>
    <w:rsid w:val="00397340"/>
    <w:rsid w:val="003975ED"/>
    <w:rsid w:val="003A0A2A"/>
    <w:rsid w:val="003A0C6C"/>
    <w:rsid w:val="003A127D"/>
    <w:rsid w:val="003A18D5"/>
    <w:rsid w:val="003A1933"/>
    <w:rsid w:val="003A1A75"/>
    <w:rsid w:val="003A1CA3"/>
    <w:rsid w:val="003A1E7F"/>
    <w:rsid w:val="003A1FBF"/>
    <w:rsid w:val="003A2B70"/>
    <w:rsid w:val="003A2C67"/>
    <w:rsid w:val="003A2EC0"/>
    <w:rsid w:val="003A3232"/>
    <w:rsid w:val="003A33DD"/>
    <w:rsid w:val="003A3BEA"/>
    <w:rsid w:val="003A4297"/>
    <w:rsid w:val="003A4356"/>
    <w:rsid w:val="003A45E0"/>
    <w:rsid w:val="003A4634"/>
    <w:rsid w:val="003A51FD"/>
    <w:rsid w:val="003A5331"/>
    <w:rsid w:val="003A566A"/>
    <w:rsid w:val="003A56ED"/>
    <w:rsid w:val="003A5FDA"/>
    <w:rsid w:val="003A627C"/>
    <w:rsid w:val="003A62E8"/>
    <w:rsid w:val="003A668A"/>
    <w:rsid w:val="003A669B"/>
    <w:rsid w:val="003A6B95"/>
    <w:rsid w:val="003A6F09"/>
    <w:rsid w:val="003A71ED"/>
    <w:rsid w:val="003A73F9"/>
    <w:rsid w:val="003A7B34"/>
    <w:rsid w:val="003A7BED"/>
    <w:rsid w:val="003B0158"/>
    <w:rsid w:val="003B069E"/>
    <w:rsid w:val="003B091D"/>
    <w:rsid w:val="003B0B1A"/>
    <w:rsid w:val="003B0C74"/>
    <w:rsid w:val="003B0C98"/>
    <w:rsid w:val="003B0D5A"/>
    <w:rsid w:val="003B15C0"/>
    <w:rsid w:val="003B1620"/>
    <w:rsid w:val="003B182D"/>
    <w:rsid w:val="003B19C0"/>
    <w:rsid w:val="003B1DAE"/>
    <w:rsid w:val="003B256E"/>
    <w:rsid w:val="003B2837"/>
    <w:rsid w:val="003B2A12"/>
    <w:rsid w:val="003B2E0E"/>
    <w:rsid w:val="003B2EBD"/>
    <w:rsid w:val="003B2EFF"/>
    <w:rsid w:val="003B3821"/>
    <w:rsid w:val="003B39EB"/>
    <w:rsid w:val="003B3A1C"/>
    <w:rsid w:val="003B3A9A"/>
    <w:rsid w:val="003B4505"/>
    <w:rsid w:val="003B4CA5"/>
    <w:rsid w:val="003B50F1"/>
    <w:rsid w:val="003B5C47"/>
    <w:rsid w:val="003B5CB5"/>
    <w:rsid w:val="003B5D14"/>
    <w:rsid w:val="003B6027"/>
    <w:rsid w:val="003B60E5"/>
    <w:rsid w:val="003B67C6"/>
    <w:rsid w:val="003B696B"/>
    <w:rsid w:val="003B6C93"/>
    <w:rsid w:val="003B6F28"/>
    <w:rsid w:val="003B6F50"/>
    <w:rsid w:val="003B70FE"/>
    <w:rsid w:val="003B7E0D"/>
    <w:rsid w:val="003C02F9"/>
    <w:rsid w:val="003C04F0"/>
    <w:rsid w:val="003C0564"/>
    <w:rsid w:val="003C09E1"/>
    <w:rsid w:val="003C0FC6"/>
    <w:rsid w:val="003C103D"/>
    <w:rsid w:val="003C1066"/>
    <w:rsid w:val="003C1072"/>
    <w:rsid w:val="003C169A"/>
    <w:rsid w:val="003C196F"/>
    <w:rsid w:val="003C1985"/>
    <w:rsid w:val="003C1C27"/>
    <w:rsid w:val="003C1C48"/>
    <w:rsid w:val="003C220F"/>
    <w:rsid w:val="003C23E1"/>
    <w:rsid w:val="003C2683"/>
    <w:rsid w:val="003C2789"/>
    <w:rsid w:val="003C2891"/>
    <w:rsid w:val="003C305F"/>
    <w:rsid w:val="003C3271"/>
    <w:rsid w:val="003C3511"/>
    <w:rsid w:val="003C41AD"/>
    <w:rsid w:val="003C4B67"/>
    <w:rsid w:val="003C5085"/>
    <w:rsid w:val="003C5241"/>
    <w:rsid w:val="003C5609"/>
    <w:rsid w:val="003C57D0"/>
    <w:rsid w:val="003C5A7B"/>
    <w:rsid w:val="003C5F71"/>
    <w:rsid w:val="003C64C8"/>
    <w:rsid w:val="003C64FC"/>
    <w:rsid w:val="003C6655"/>
    <w:rsid w:val="003C6FA9"/>
    <w:rsid w:val="003C73B6"/>
    <w:rsid w:val="003C7B86"/>
    <w:rsid w:val="003C7F41"/>
    <w:rsid w:val="003D0152"/>
    <w:rsid w:val="003D08D4"/>
    <w:rsid w:val="003D0B88"/>
    <w:rsid w:val="003D0D95"/>
    <w:rsid w:val="003D1170"/>
    <w:rsid w:val="003D1444"/>
    <w:rsid w:val="003D153D"/>
    <w:rsid w:val="003D1F27"/>
    <w:rsid w:val="003D1F4B"/>
    <w:rsid w:val="003D1F8F"/>
    <w:rsid w:val="003D2074"/>
    <w:rsid w:val="003D2298"/>
    <w:rsid w:val="003D25E1"/>
    <w:rsid w:val="003D273A"/>
    <w:rsid w:val="003D2C06"/>
    <w:rsid w:val="003D2F78"/>
    <w:rsid w:val="003D3327"/>
    <w:rsid w:val="003D3686"/>
    <w:rsid w:val="003D3766"/>
    <w:rsid w:val="003D37BB"/>
    <w:rsid w:val="003D45B8"/>
    <w:rsid w:val="003D4859"/>
    <w:rsid w:val="003D4BB3"/>
    <w:rsid w:val="003D4E4B"/>
    <w:rsid w:val="003D5741"/>
    <w:rsid w:val="003D57B1"/>
    <w:rsid w:val="003D5848"/>
    <w:rsid w:val="003D6005"/>
    <w:rsid w:val="003D6058"/>
    <w:rsid w:val="003D6284"/>
    <w:rsid w:val="003D62A1"/>
    <w:rsid w:val="003D62CA"/>
    <w:rsid w:val="003D64CB"/>
    <w:rsid w:val="003D6752"/>
    <w:rsid w:val="003D6927"/>
    <w:rsid w:val="003D6C9B"/>
    <w:rsid w:val="003D6DBC"/>
    <w:rsid w:val="003D6EBE"/>
    <w:rsid w:val="003D7005"/>
    <w:rsid w:val="003D7B86"/>
    <w:rsid w:val="003D7B9B"/>
    <w:rsid w:val="003E07AF"/>
    <w:rsid w:val="003E0D77"/>
    <w:rsid w:val="003E0E9B"/>
    <w:rsid w:val="003E1027"/>
    <w:rsid w:val="003E1090"/>
    <w:rsid w:val="003E11D3"/>
    <w:rsid w:val="003E1569"/>
    <w:rsid w:val="003E16C5"/>
    <w:rsid w:val="003E1906"/>
    <w:rsid w:val="003E1B00"/>
    <w:rsid w:val="003E21AF"/>
    <w:rsid w:val="003E2725"/>
    <w:rsid w:val="003E27E6"/>
    <w:rsid w:val="003E2878"/>
    <w:rsid w:val="003E30D2"/>
    <w:rsid w:val="003E3289"/>
    <w:rsid w:val="003E3BDC"/>
    <w:rsid w:val="003E4267"/>
    <w:rsid w:val="003E46B2"/>
    <w:rsid w:val="003E4A4A"/>
    <w:rsid w:val="003E4CA2"/>
    <w:rsid w:val="003E4FD7"/>
    <w:rsid w:val="003E541B"/>
    <w:rsid w:val="003E5BD3"/>
    <w:rsid w:val="003E5C13"/>
    <w:rsid w:val="003E61BC"/>
    <w:rsid w:val="003E63B1"/>
    <w:rsid w:val="003E6862"/>
    <w:rsid w:val="003E7402"/>
    <w:rsid w:val="003E7B6F"/>
    <w:rsid w:val="003E7FF9"/>
    <w:rsid w:val="003F0088"/>
    <w:rsid w:val="003F0392"/>
    <w:rsid w:val="003F069B"/>
    <w:rsid w:val="003F0B53"/>
    <w:rsid w:val="003F0D19"/>
    <w:rsid w:val="003F1282"/>
    <w:rsid w:val="003F155F"/>
    <w:rsid w:val="003F15C0"/>
    <w:rsid w:val="003F1767"/>
    <w:rsid w:val="003F17A1"/>
    <w:rsid w:val="003F1BF9"/>
    <w:rsid w:val="003F1FB6"/>
    <w:rsid w:val="003F1FCA"/>
    <w:rsid w:val="003F270D"/>
    <w:rsid w:val="003F32C5"/>
    <w:rsid w:val="003F368C"/>
    <w:rsid w:val="003F3EB5"/>
    <w:rsid w:val="003F417C"/>
    <w:rsid w:val="003F4710"/>
    <w:rsid w:val="003F5722"/>
    <w:rsid w:val="003F59F1"/>
    <w:rsid w:val="003F5CF2"/>
    <w:rsid w:val="003F5E30"/>
    <w:rsid w:val="003F5FE3"/>
    <w:rsid w:val="003F61CE"/>
    <w:rsid w:val="003F6596"/>
    <w:rsid w:val="003F65C1"/>
    <w:rsid w:val="003F69C5"/>
    <w:rsid w:val="003F6A44"/>
    <w:rsid w:val="003F6A6D"/>
    <w:rsid w:val="003F6C1C"/>
    <w:rsid w:val="003F75F4"/>
    <w:rsid w:val="003F78CA"/>
    <w:rsid w:val="003F7A75"/>
    <w:rsid w:val="003F7CE7"/>
    <w:rsid w:val="003F7DDF"/>
    <w:rsid w:val="003F7E6D"/>
    <w:rsid w:val="003F7F99"/>
    <w:rsid w:val="00400125"/>
    <w:rsid w:val="0040025F"/>
    <w:rsid w:val="004002BC"/>
    <w:rsid w:val="00400E59"/>
    <w:rsid w:val="00400F7F"/>
    <w:rsid w:val="0040199E"/>
    <w:rsid w:val="00401B4E"/>
    <w:rsid w:val="00401C46"/>
    <w:rsid w:val="00401C6D"/>
    <w:rsid w:val="004020F3"/>
    <w:rsid w:val="00402588"/>
    <w:rsid w:val="0040262F"/>
    <w:rsid w:val="00403271"/>
    <w:rsid w:val="004032D0"/>
    <w:rsid w:val="00403663"/>
    <w:rsid w:val="004039E4"/>
    <w:rsid w:val="00403D71"/>
    <w:rsid w:val="00403D74"/>
    <w:rsid w:val="00403F38"/>
    <w:rsid w:val="00404774"/>
    <w:rsid w:val="00404A7D"/>
    <w:rsid w:val="00405531"/>
    <w:rsid w:val="004056A8"/>
    <w:rsid w:val="0040574F"/>
    <w:rsid w:val="00405A4D"/>
    <w:rsid w:val="00405AFD"/>
    <w:rsid w:val="00406069"/>
    <w:rsid w:val="004060E2"/>
    <w:rsid w:val="004066C4"/>
    <w:rsid w:val="00406B28"/>
    <w:rsid w:val="00406CB2"/>
    <w:rsid w:val="00406ED0"/>
    <w:rsid w:val="0040722C"/>
    <w:rsid w:val="00407699"/>
    <w:rsid w:val="00407F76"/>
    <w:rsid w:val="00410178"/>
    <w:rsid w:val="0041087F"/>
    <w:rsid w:val="00410DF6"/>
    <w:rsid w:val="00410E66"/>
    <w:rsid w:val="004115DD"/>
    <w:rsid w:val="0041190C"/>
    <w:rsid w:val="004119F8"/>
    <w:rsid w:val="00411C7A"/>
    <w:rsid w:val="00412999"/>
    <w:rsid w:val="00412F2A"/>
    <w:rsid w:val="00412FE8"/>
    <w:rsid w:val="00413330"/>
    <w:rsid w:val="00413BAF"/>
    <w:rsid w:val="0041401B"/>
    <w:rsid w:val="004141D7"/>
    <w:rsid w:val="004144F0"/>
    <w:rsid w:val="00414515"/>
    <w:rsid w:val="004147CA"/>
    <w:rsid w:val="00414B2F"/>
    <w:rsid w:val="00414C68"/>
    <w:rsid w:val="00414D72"/>
    <w:rsid w:val="0041516F"/>
    <w:rsid w:val="004154D3"/>
    <w:rsid w:val="00415A62"/>
    <w:rsid w:val="00415A8C"/>
    <w:rsid w:val="00415C4A"/>
    <w:rsid w:val="00415D0F"/>
    <w:rsid w:val="00415EB2"/>
    <w:rsid w:val="0041675B"/>
    <w:rsid w:val="00416C6F"/>
    <w:rsid w:val="004171BF"/>
    <w:rsid w:val="0041732F"/>
    <w:rsid w:val="004174B5"/>
    <w:rsid w:val="00417521"/>
    <w:rsid w:val="004177F0"/>
    <w:rsid w:val="00417B9C"/>
    <w:rsid w:val="00417DCE"/>
    <w:rsid w:val="00417E67"/>
    <w:rsid w:val="004204A3"/>
    <w:rsid w:val="004204BE"/>
    <w:rsid w:val="00420C76"/>
    <w:rsid w:val="0042103B"/>
    <w:rsid w:val="004211BB"/>
    <w:rsid w:val="004219D8"/>
    <w:rsid w:val="00422563"/>
    <w:rsid w:val="004228CC"/>
    <w:rsid w:val="00422F2E"/>
    <w:rsid w:val="004232CC"/>
    <w:rsid w:val="00423415"/>
    <w:rsid w:val="0042378C"/>
    <w:rsid w:val="004238DA"/>
    <w:rsid w:val="004239E4"/>
    <w:rsid w:val="00424212"/>
    <w:rsid w:val="00424714"/>
    <w:rsid w:val="004247F9"/>
    <w:rsid w:val="004249FE"/>
    <w:rsid w:val="00424B2F"/>
    <w:rsid w:val="00424E41"/>
    <w:rsid w:val="00424E9D"/>
    <w:rsid w:val="004253E4"/>
    <w:rsid w:val="00425852"/>
    <w:rsid w:val="00425E07"/>
    <w:rsid w:val="00425E81"/>
    <w:rsid w:val="00425F1B"/>
    <w:rsid w:val="004267B7"/>
    <w:rsid w:val="00426BE3"/>
    <w:rsid w:val="00426D34"/>
    <w:rsid w:val="00426E79"/>
    <w:rsid w:val="004272C5"/>
    <w:rsid w:val="004279C5"/>
    <w:rsid w:val="00427DFF"/>
    <w:rsid w:val="004302E3"/>
    <w:rsid w:val="00430451"/>
    <w:rsid w:val="004307B1"/>
    <w:rsid w:val="00430922"/>
    <w:rsid w:val="00430941"/>
    <w:rsid w:val="00430B0A"/>
    <w:rsid w:val="00431422"/>
    <w:rsid w:val="00431C3B"/>
    <w:rsid w:val="00431F2B"/>
    <w:rsid w:val="00431F39"/>
    <w:rsid w:val="00432145"/>
    <w:rsid w:val="004324E7"/>
    <w:rsid w:val="00432571"/>
    <w:rsid w:val="00432623"/>
    <w:rsid w:val="004327AF"/>
    <w:rsid w:val="00432A5A"/>
    <w:rsid w:val="00432B01"/>
    <w:rsid w:val="00432B24"/>
    <w:rsid w:val="00432C98"/>
    <w:rsid w:val="00432CB0"/>
    <w:rsid w:val="0043317D"/>
    <w:rsid w:val="004331B7"/>
    <w:rsid w:val="00433279"/>
    <w:rsid w:val="004333E7"/>
    <w:rsid w:val="004335E3"/>
    <w:rsid w:val="00433618"/>
    <w:rsid w:val="00433A71"/>
    <w:rsid w:val="00433FC5"/>
    <w:rsid w:val="004341E2"/>
    <w:rsid w:val="00434397"/>
    <w:rsid w:val="00434988"/>
    <w:rsid w:val="00434B95"/>
    <w:rsid w:val="00434BA2"/>
    <w:rsid w:val="004350BF"/>
    <w:rsid w:val="00435490"/>
    <w:rsid w:val="004357B4"/>
    <w:rsid w:val="0043581C"/>
    <w:rsid w:val="00435FBF"/>
    <w:rsid w:val="004360E9"/>
    <w:rsid w:val="00436169"/>
    <w:rsid w:val="004367F5"/>
    <w:rsid w:val="00436829"/>
    <w:rsid w:val="00436904"/>
    <w:rsid w:val="00436EF0"/>
    <w:rsid w:val="00437213"/>
    <w:rsid w:val="00437776"/>
    <w:rsid w:val="00437D61"/>
    <w:rsid w:val="00440161"/>
    <w:rsid w:val="00440178"/>
    <w:rsid w:val="00440382"/>
    <w:rsid w:val="00440561"/>
    <w:rsid w:val="004405F3"/>
    <w:rsid w:val="0044068F"/>
    <w:rsid w:val="004406E6"/>
    <w:rsid w:val="004408F0"/>
    <w:rsid w:val="00440DA3"/>
    <w:rsid w:val="00440E5B"/>
    <w:rsid w:val="00441084"/>
    <w:rsid w:val="0044141A"/>
    <w:rsid w:val="004418C3"/>
    <w:rsid w:val="00442A49"/>
    <w:rsid w:val="00442B7F"/>
    <w:rsid w:val="00442E2B"/>
    <w:rsid w:val="00443081"/>
    <w:rsid w:val="0044329B"/>
    <w:rsid w:val="0044345D"/>
    <w:rsid w:val="004436B9"/>
    <w:rsid w:val="0044376D"/>
    <w:rsid w:val="00443F51"/>
    <w:rsid w:val="00444178"/>
    <w:rsid w:val="004447FA"/>
    <w:rsid w:val="00444AA2"/>
    <w:rsid w:val="00444D63"/>
    <w:rsid w:val="00444D76"/>
    <w:rsid w:val="004458DE"/>
    <w:rsid w:val="00445F97"/>
    <w:rsid w:val="0044648D"/>
    <w:rsid w:val="004468A2"/>
    <w:rsid w:val="0044713A"/>
    <w:rsid w:val="00447322"/>
    <w:rsid w:val="00447388"/>
    <w:rsid w:val="0044744D"/>
    <w:rsid w:val="00450459"/>
    <w:rsid w:val="00450511"/>
    <w:rsid w:val="004508AC"/>
    <w:rsid w:val="004510D7"/>
    <w:rsid w:val="0045116A"/>
    <w:rsid w:val="00451171"/>
    <w:rsid w:val="00451410"/>
    <w:rsid w:val="00451585"/>
    <w:rsid w:val="0045166C"/>
    <w:rsid w:val="0045171C"/>
    <w:rsid w:val="004517DB"/>
    <w:rsid w:val="0045193F"/>
    <w:rsid w:val="00452359"/>
    <w:rsid w:val="00452A13"/>
    <w:rsid w:val="00452A54"/>
    <w:rsid w:val="0045313B"/>
    <w:rsid w:val="004537A2"/>
    <w:rsid w:val="00453B1B"/>
    <w:rsid w:val="00453B98"/>
    <w:rsid w:val="00453DBD"/>
    <w:rsid w:val="00453E3F"/>
    <w:rsid w:val="004546A6"/>
    <w:rsid w:val="004548C5"/>
    <w:rsid w:val="00455566"/>
    <w:rsid w:val="0045564F"/>
    <w:rsid w:val="00455A42"/>
    <w:rsid w:val="00455EA8"/>
    <w:rsid w:val="00455F30"/>
    <w:rsid w:val="0045649C"/>
    <w:rsid w:val="004564FE"/>
    <w:rsid w:val="00456536"/>
    <w:rsid w:val="004566C8"/>
    <w:rsid w:val="00456D32"/>
    <w:rsid w:val="00457636"/>
    <w:rsid w:val="00457DBC"/>
    <w:rsid w:val="00457DF8"/>
    <w:rsid w:val="00457FF9"/>
    <w:rsid w:val="00460030"/>
    <w:rsid w:val="004601BD"/>
    <w:rsid w:val="00461C6E"/>
    <w:rsid w:val="00462374"/>
    <w:rsid w:val="004625A1"/>
    <w:rsid w:val="004626E9"/>
    <w:rsid w:val="00462B9C"/>
    <w:rsid w:val="00462EF2"/>
    <w:rsid w:val="0046360F"/>
    <w:rsid w:val="004640ED"/>
    <w:rsid w:val="004641A1"/>
    <w:rsid w:val="004645CE"/>
    <w:rsid w:val="00464AF6"/>
    <w:rsid w:val="00465012"/>
    <w:rsid w:val="0046508F"/>
    <w:rsid w:val="004653D3"/>
    <w:rsid w:val="004655C6"/>
    <w:rsid w:val="00465A01"/>
    <w:rsid w:val="00465E32"/>
    <w:rsid w:val="00466379"/>
    <w:rsid w:val="00466B88"/>
    <w:rsid w:val="00466CBC"/>
    <w:rsid w:val="004678D7"/>
    <w:rsid w:val="0046792F"/>
    <w:rsid w:val="0047024E"/>
    <w:rsid w:val="00470562"/>
    <w:rsid w:val="00470577"/>
    <w:rsid w:val="00470F0E"/>
    <w:rsid w:val="0047140D"/>
    <w:rsid w:val="0047191D"/>
    <w:rsid w:val="00472163"/>
    <w:rsid w:val="00472302"/>
    <w:rsid w:val="00472753"/>
    <w:rsid w:val="00473AF1"/>
    <w:rsid w:val="00473C4C"/>
    <w:rsid w:val="00473E10"/>
    <w:rsid w:val="00473F28"/>
    <w:rsid w:val="00473F80"/>
    <w:rsid w:val="00474032"/>
    <w:rsid w:val="00474359"/>
    <w:rsid w:val="0047448E"/>
    <w:rsid w:val="00474DA8"/>
    <w:rsid w:val="00474ECB"/>
    <w:rsid w:val="004751C0"/>
    <w:rsid w:val="00475214"/>
    <w:rsid w:val="004753A1"/>
    <w:rsid w:val="00475A87"/>
    <w:rsid w:val="00475C92"/>
    <w:rsid w:val="00475EFD"/>
    <w:rsid w:val="004762CA"/>
    <w:rsid w:val="004763CD"/>
    <w:rsid w:val="0047648F"/>
    <w:rsid w:val="0047657F"/>
    <w:rsid w:val="00477578"/>
    <w:rsid w:val="004779DF"/>
    <w:rsid w:val="00477D12"/>
    <w:rsid w:val="00480407"/>
    <w:rsid w:val="0048109F"/>
    <w:rsid w:val="004813E9"/>
    <w:rsid w:val="004816D5"/>
    <w:rsid w:val="00482AEF"/>
    <w:rsid w:val="00482ECD"/>
    <w:rsid w:val="00482F05"/>
    <w:rsid w:val="0048310D"/>
    <w:rsid w:val="00483631"/>
    <w:rsid w:val="004837C3"/>
    <w:rsid w:val="004839AD"/>
    <w:rsid w:val="00483EC9"/>
    <w:rsid w:val="004846B2"/>
    <w:rsid w:val="00484D7B"/>
    <w:rsid w:val="00485C6B"/>
    <w:rsid w:val="00486380"/>
    <w:rsid w:val="004866BE"/>
    <w:rsid w:val="0048679A"/>
    <w:rsid w:val="00486808"/>
    <w:rsid w:val="00486974"/>
    <w:rsid w:val="00486BEE"/>
    <w:rsid w:val="00486E86"/>
    <w:rsid w:val="00487117"/>
    <w:rsid w:val="00487347"/>
    <w:rsid w:val="00487459"/>
    <w:rsid w:val="0048767B"/>
    <w:rsid w:val="00487948"/>
    <w:rsid w:val="00487E91"/>
    <w:rsid w:val="00487F2F"/>
    <w:rsid w:val="004900A0"/>
    <w:rsid w:val="004904DB"/>
    <w:rsid w:val="004905F9"/>
    <w:rsid w:val="0049071F"/>
    <w:rsid w:val="004910EF"/>
    <w:rsid w:val="004911BD"/>
    <w:rsid w:val="00491781"/>
    <w:rsid w:val="00491CD5"/>
    <w:rsid w:val="00492034"/>
    <w:rsid w:val="00492208"/>
    <w:rsid w:val="004923CA"/>
    <w:rsid w:val="0049268B"/>
    <w:rsid w:val="00492C71"/>
    <w:rsid w:val="00492C93"/>
    <w:rsid w:val="0049317F"/>
    <w:rsid w:val="004932A3"/>
    <w:rsid w:val="00493337"/>
    <w:rsid w:val="00493351"/>
    <w:rsid w:val="00493C79"/>
    <w:rsid w:val="00493CC2"/>
    <w:rsid w:val="00493EE9"/>
    <w:rsid w:val="0049449F"/>
    <w:rsid w:val="004946E2"/>
    <w:rsid w:val="00494B75"/>
    <w:rsid w:val="00494C01"/>
    <w:rsid w:val="00494CD8"/>
    <w:rsid w:val="00494D9F"/>
    <w:rsid w:val="0049503D"/>
    <w:rsid w:val="004950E1"/>
    <w:rsid w:val="004951DD"/>
    <w:rsid w:val="00495715"/>
    <w:rsid w:val="00495DDE"/>
    <w:rsid w:val="00495E68"/>
    <w:rsid w:val="00496137"/>
    <w:rsid w:val="004961B6"/>
    <w:rsid w:val="0049655C"/>
    <w:rsid w:val="00496578"/>
    <w:rsid w:val="004965AB"/>
    <w:rsid w:val="00496944"/>
    <w:rsid w:val="00496A09"/>
    <w:rsid w:val="00496D80"/>
    <w:rsid w:val="00497303"/>
    <w:rsid w:val="00497333"/>
    <w:rsid w:val="004A0202"/>
    <w:rsid w:val="004A028A"/>
    <w:rsid w:val="004A09BD"/>
    <w:rsid w:val="004A0BDC"/>
    <w:rsid w:val="004A125A"/>
    <w:rsid w:val="004A1495"/>
    <w:rsid w:val="004A1D2C"/>
    <w:rsid w:val="004A1EB6"/>
    <w:rsid w:val="004A1F46"/>
    <w:rsid w:val="004A1FF6"/>
    <w:rsid w:val="004A220C"/>
    <w:rsid w:val="004A2685"/>
    <w:rsid w:val="004A28FE"/>
    <w:rsid w:val="004A2D7B"/>
    <w:rsid w:val="004A2DB8"/>
    <w:rsid w:val="004A3047"/>
    <w:rsid w:val="004A30B2"/>
    <w:rsid w:val="004A318D"/>
    <w:rsid w:val="004A3596"/>
    <w:rsid w:val="004A3654"/>
    <w:rsid w:val="004A41A8"/>
    <w:rsid w:val="004A445E"/>
    <w:rsid w:val="004A468A"/>
    <w:rsid w:val="004A4EE4"/>
    <w:rsid w:val="004A5034"/>
    <w:rsid w:val="004A50AD"/>
    <w:rsid w:val="004A5148"/>
    <w:rsid w:val="004A6039"/>
    <w:rsid w:val="004A61E0"/>
    <w:rsid w:val="004A69CE"/>
    <w:rsid w:val="004A6A6D"/>
    <w:rsid w:val="004A6AEC"/>
    <w:rsid w:val="004A6F88"/>
    <w:rsid w:val="004A7779"/>
    <w:rsid w:val="004A7E21"/>
    <w:rsid w:val="004B03C5"/>
    <w:rsid w:val="004B0597"/>
    <w:rsid w:val="004B05AA"/>
    <w:rsid w:val="004B0885"/>
    <w:rsid w:val="004B1005"/>
    <w:rsid w:val="004B10C8"/>
    <w:rsid w:val="004B1138"/>
    <w:rsid w:val="004B22F6"/>
    <w:rsid w:val="004B2357"/>
    <w:rsid w:val="004B2522"/>
    <w:rsid w:val="004B29B1"/>
    <w:rsid w:val="004B2ABF"/>
    <w:rsid w:val="004B2CC3"/>
    <w:rsid w:val="004B2F5C"/>
    <w:rsid w:val="004B3C42"/>
    <w:rsid w:val="004B3F29"/>
    <w:rsid w:val="004B3F6F"/>
    <w:rsid w:val="004B4074"/>
    <w:rsid w:val="004B4103"/>
    <w:rsid w:val="004B4222"/>
    <w:rsid w:val="004B4A3F"/>
    <w:rsid w:val="004B4B36"/>
    <w:rsid w:val="004B4BC4"/>
    <w:rsid w:val="004B4CDA"/>
    <w:rsid w:val="004B4D9C"/>
    <w:rsid w:val="004B4E90"/>
    <w:rsid w:val="004B4F86"/>
    <w:rsid w:val="004B5386"/>
    <w:rsid w:val="004B5657"/>
    <w:rsid w:val="004B603C"/>
    <w:rsid w:val="004B6610"/>
    <w:rsid w:val="004B7208"/>
    <w:rsid w:val="004B760F"/>
    <w:rsid w:val="004B777A"/>
    <w:rsid w:val="004B7EB5"/>
    <w:rsid w:val="004C00F1"/>
    <w:rsid w:val="004C07D1"/>
    <w:rsid w:val="004C08DB"/>
    <w:rsid w:val="004C13D4"/>
    <w:rsid w:val="004C1626"/>
    <w:rsid w:val="004C1BAC"/>
    <w:rsid w:val="004C1FF5"/>
    <w:rsid w:val="004C20A4"/>
    <w:rsid w:val="004C2241"/>
    <w:rsid w:val="004C233B"/>
    <w:rsid w:val="004C25D7"/>
    <w:rsid w:val="004C2C77"/>
    <w:rsid w:val="004C2F08"/>
    <w:rsid w:val="004C3568"/>
    <w:rsid w:val="004C387C"/>
    <w:rsid w:val="004C3DC3"/>
    <w:rsid w:val="004C3F70"/>
    <w:rsid w:val="004C4173"/>
    <w:rsid w:val="004C42F6"/>
    <w:rsid w:val="004C4D40"/>
    <w:rsid w:val="004C4FDF"/>
    <w:rsid w:val="004C5045"/>
    <w:rsid w:val="004C52E0"/>
    <w:rsid w:val="004C53C4"/>
    <w:rsid w:val="004C57FE"/>
    <w:rsid w:val="004C5F24"/>
    <w:rsid w:val="004C619D"/>
    <w:rsid w:val="004C648B"/>
    <w:rsid w:val="004C6C3C"/>
    <w:rsid w:val="004C70D6"/>
    <w:rsid w:val="004C7257"/>
    <w:rsid w:val="004C7402"/>
    <w:rsid w:val="004C7751"/>
    <w:rsid w:val="004C78D6"/>
    <w:rsid w:val="004C7FF5"/>
    <w:rsid w:val="004D0034"/>
    <w:rsid w:val="004D0053"/>
    <w:rsid w:val="004D0A96"/>
    <w:rsid w:val="004D0CC4"/>
    <w:rsid w:val="004D1327"/>
    <w:rsid w:val="004D1462"/>
    <w:rsid w:val="004D17E5"/>
    <w:rsid w:val="004D193B"/>
    <w:rsid w:val="004D1A31"/>
    <w:rsid w:val="004D235A"/>
    <w:rsid w:val="004D236B"/>
    <w:rsid w:val="004D26B5"/>
    <w:rsid w:val="004D2717"/>
    <w:rsid w:val="004D2878"/>
    <w:rsid w:val="004D2BE9"/>
    <w:rsid w:val="004D2D79"/>
    <w:rsid w:val="004D2EE5"/>
    <w:rsid w:val="004D317C"/>
    <w:rsid w:val="004D31B5"/>
    <w:rsid w:val="004D3A1F"/>
    <w:rsid w:val="004D3AE9"/>
    <w:rsid w:val="004D4093"/>
    <w:rsid w:val="004D4988"/>
    <w:rsid w:val="004D534C"/>
    <w:rsid w:val="004D55D6"/>
    <w:rsid w:val="004D5B68"/>
    <w:rsid w:val="004D601E"/>
    <w:rsid w:val="004D6246"/>
    <w:rsid w:val="004D66D5"/>
    <w:rsid w:val="004D673C"/>
    <w:rsid w:val="004D6F9F"/>
    <w:rsid w:val="004D7A44"/>
    <w:rsid w:val="004D7AD0"/>
    <w:rsid w:val="004D7B2A"/>
    <w:rsid w:val="004D7B66"/>
    <w:rsid w:val="004E05D9"/>
    <w:rsid w:val="004E06B1"/>
    <w:rsid w:val="004E085F"/>
    <w:rsid w:val="004E0B21"/>
    <w:rsid w:val="004E0CE8"/>
    <w:rsid w:val="004E1769"/>
    <w:rsid w:val="004E1952"/>
    <w:rsid w:val="004E1AF6"/>
    <w:rsid w:val="004E2156"/>
    <w:rsid w:val="004E3475"/>
    <w:rsid w:val="004E383E"/>
    <w:rsid w:val="004E3905"/>
    <w:rsid w:val="004E3947"/>
    <w:rsid w:val="004E3C6C"/>
    <w:rsid w:val="004E3E32"/>
    <w:rsid w:val="004E3FCE"/>
    <w:rsid w:val="004E4683"/>
    <w:rsid w:val="004E478D"/>
    <w:rsid w:val="004E48F7"/>
    <w:rsid w:val="004E492B"/>
    <w:rsid w:val="004E4947"/>
    <w:rsid w:val="004E568D"/>
    <w:rsid w:val="004E598C"/>
    <w:rsid w:val="004E5CDD"/>
    <w:rsid w:val="004E6437"/>
    <w:rsid w:val="004E736F"/>
    <w:rsid w:val="004E7C7A"/>
    <w:rsid w:val="004E7CE5"/>
    <w:rsid w:val="004F035A"/>
    <w:rsid w:val="004F11E8"/>
    <w:rsid w:val="004F122A"/>
    <w:rsid w:val="004F1990"/>
    <w:rsid w:val="004F1D20"/>
    <w:rsid w:val="004F1D2C"/>
    <w:rsid w:val="004F28E5"/>
    <w:rsid w:val="004F2ACA"/>
    <w:rsid w:val="004F2D87"/>
    <w:rsid w:val="004F30CD"/>
    <w:rsid w:val="004F36CD"/>
    <w:rsid w:val="004F3A54"/>
    <w:rsid w:val="004F3B24"/>
    <w:rsid w:val="004F3F78"/>
    <w:rsid w:val="004F4017"/>
    <w:rsid w:val="004F4443"/>
    <w:rsid w:val="004F46E3"/>
    <w:rsid w:val="004F4AA4"/>
    <w:rsid w:val="004F5135"/>
    <w:rsid w:val="004F51A5"/>
    <w:rsid w:val="004F538C"/>
    <w:rsid w:val="004F59A6"/>
    <w:rsid w:val="004F5DDD"/>
    <w:rsid w:val="004F609A"/>
    <w:rsid w:val="004F6258"/>
    <w:rsid w:val="004F6CBD"/>
    <w:rsid w:val="004F7E85"/>
    <w:rsid w:val="004F7FE5"/>
    <w:rsid w:val="005001A6"/>
    <w:rsid w:val="005007AB"/>
    <w:rsid w:val="00500DC0"/>
    <w:rsid w:val="005011D9"/>
    <w:rsid w:val="00501281"/>
    <w:rsid w:val="00501575"/>
    <w:rsid w:val="00501C1E"/>
    <w:rsid w:val="00501C5D"/>
    <w:rsid w:val="00501CF7"/>
    <w:rsid w:val="0050223D"/>
    <w:rsid w:val="0050228F"/>
    <w:rsid w:val="005023D9"/>
    <w:rsid w:val="005023FF"/>
    <w:rsid w:val="0050247D"/>
    <w:rsid w:val="005025FD"/>
    <w:rsid w:val="00502A45"/>
    <w:rsid w:val="00502A4E"/>
    <w:rsid w:val="00502CA9"/>
    <w:rsid w:val="00503052"/>
    <w:rsid w:val="005030A8"/>
    <w:rsid w:val="005032A9"/>
    <w:rsid w:val="00503B56"/>
    <w:rsid w:val="00504392"/>
    <w:rsid w:val="00504601"/>
    <w:rsid w:val="00504847"/>
    <w:rsid w:val="00504926"/>
    <w:rsid w:val="005055A8"/>
    <w:rsid w:val="0050585F"/>
    <w:rsid w:val="00505A65"/>
    <w:rsid w:val="00506275"/>
    <w:rsid w:val="0050647E"/>
    <w:rsid w:val="005065AE"/>
    <w:rsid w:val="00506779"/>
    <w:rsid w:val="00506942"/>
    <w:rsid w:val="00506C05"/>
    <w:rsid w:val="00507018"/>
    <w:rsid w:val="005076D9"/>
    <w:rsid w:val="00507774"/>
    <w:rsid w:val="0051028F"/>
    <w:rsid w:val="00510321"/>
    <w:rsid w:val="00510513"/>
    <w:rsid w:val="005107B9"/>
    <w:rsid w:val="00510B57"/>
    <w:rsid w:val="00510E63"/>
    <w:rsid w:val="00510EA9"/>
    <w:rsid w:val="0051103E"/>
    <w:rsid w:val="00511448"/>
    <w:rsid w:val="005114D2"/>
    <w:rsid w:val="00511530"/>
    <w:rsid w:val="005116C3"/>
    <w:rsid w:val="00511866"/>
    <w:rsid w:val="00511CC4"/>
    <w:rsid w:val="00511CD8"/>
    <w:rsid w:val="00512C2D"/>
    <w:rsid w:val="00512E5E"/>
    <w:rsid w:val="00512EF4"/>
    <w:rsid w:val="00513353"/>
    <w:rsid w:val="0051343F"/>
    <w:rsid w:val="00513D26"/>
    <w:rsid w:val="005140E1"/>
    <w:rsid w:val="00514311"/>
    <w:rsid w:val="00514BDA"/>
    <w:rsid w:val="00514C07"/>
    <w:rsid w:val="00514CB4"/>
    <w:rsid w:val="00514D3A"/>
    <w:rsid w:val="00514F88"/>
    <w:rsid w:val="00515037"/>
    <w:rsid w:val="0051518C"/>
    <w:rsid w:val="005151C2"/>
    <w:rsid w:val="0051525D"/>
    <w:rsid w:val="0051531F"/>
    <w:rsid w:val="0051574F"/>
    <w:rsid w:val="00515A67"/>
    <w:rsid w:val="00515C42"/>
    <w:rsid w:val="005161EB"/>
    <w:rsid w:val="00516364"/>
    <w:rsid w:val="0051665B"/>
    <w:rsid w:val="00516737"/>
    <w:rsid w:val="00516744"/>
    <w:rsid w:val="00516831"/>
    <w:rsid w:val="00517236"/>
    <w:rsid w:val="005176C6"/>
    <w:rsid w:val="00517D4E"/>
    <w:rsid w:val="00520D90"/>
    <w:rsid w:val="00520FD1"/>
    <w:rsid w:val="0052133A"/>
    <w:rsid w:val="005214D5"/>
    <w:rsid w:val="0052157D"/>
    <w:rsid w:val="00521744"/>
    <w:rsid w:val="00521889"/>
    <w:rsid w:val="00521CDC"/>
    <w:rsid w:val="00521D2F"/>
    <w:rsid w:val="00521DD6"/>
    <w:rsid w:val="00521E82"/>
    <w:rsid w:val="00522079"/>
    <w:rsid w:val="0052247B"/>
    <w:rsid w:val="00522AD6"/>
    <w:rsid w:val="00522EF2"/>
    <w:rsid w:val="00523555"/>
    <w:rsid w:val="005239E4"/>
    <w:rsid w:val="00523D91"/>
    <w:rsid w:val="00524361"/>
    <w:rsid w:val="0052463F"/>
    <w:rsid w:val="005250AF"/>
    <w:rsid w:val="0052565F"/>
    <w:rsid w:val="005256C4"/>
    <w:rsid w:val="00525958"/>
    <w:rsid w:val="00525F43"/>
    <w:rsid w:val="005269B7"/>
    <w:rsid w:val="00526B7F"/>
    <w:rsid w:val="00526CF5"/>
    <w:rsid w:val="00527253"/>
    <w:rsid w:val="005273AE"/>
    <w:rsid w:val="005274AF"/>
    <w:rsid w:val="005274DA"/>
    <w:rsid w:val="0052761B"/>
    <w:rsid w:val="005279E0"/>
    <w:rsid w:val="00527CB8"/>
    <w:rsid w:val="0053076A"/>
    <w:rsid w:val="00530ACE"/>
    <w:rsid w:val="005310E1"/>
    <w:rsid w:val="00531E85"/>
    <w:rsid w:val="0053230C"/>
    <w:rsid w:val="005328EC"/>
    <w:rsid w:val="00532A3A"/>
    <w:rsid w:val="00532C30"/>
    <w:rsid w:val="00532D15"/>
    <w:rsid w:val="0053304D"/>
    <w:rsid w:val="005331B7"/>
    <w:rsid w:val="00533BB5"/>
    <w:rsid w:val="005340E0"/>
    <w:rsid w:val="005341EC"/>
    <w:rsid w:val="0053473B"/>
    <w:rsid w:val="005347EE"/>
    <w:rsid w:val="00534AB5"/>
    <w:rsid w:val="00535837"/>
    <w:rsid w:val="00535995"/>
    <w:rsid w:val="00535C53"/>
    <w:rsid w:val="00536646"/>
    <w:rsid w:val="005372F9"/>
    <w:rsid w:val="00537336"/>
    <w:rsid w:val="0053749E"/>
    <w:rsid w:val="005374E0"/>
    <w:rsid w:val="0053750B"/>
    <w:rsid w:val="005375A3"/>
    <w:rsid w:val="005376EF"/>
    <w:rsid w:val="00537946"/>
    <w:rsid w:val="00537AB1"/>
    <w:rsid w:val="0054038F"/>
    <w:rsid w:val="00540678"/>
    <w:rsid w:val="00540C29"/>
    <w:rsid w:val="0054116A"/>
    <w:rsid w:val="005415EB"/>
    <w:rsid w:val="00541D23"/>
    <w:rsid w:val="00541DB1"/>
    <w:rsid w:val="005420EE"/>
    <w:rsid w:val="005427CA"/>
    <w:rsid w:val="005428C9"/>
    <w:rsid w:val="00542A56"/>
    <w:rsid w:val="00543128"/>
    <w:rsid w:val="00543387"/>
    <w:rsid w:val="00543728"/>
    <w:rsid w:val="00543AD9"/>
    <w:rsid w:val="00543B46"/>
    <w:rsid w:val="00543C54"/>
    <w:rsid w:val="00543F03"/>
    <w:rsid w:val="0054408A"/>
    <w:rsid w:val="0054417A"/>
    <w:rsid w:val="005443C1"/>
    <w:rsid w:val="00544714"/>
    <w:rsid w:val="00545056"/>
    <w:rsid w:val="005450BA"/>
    <w:rsid w:val="0054526A"/>
    <w:rsid w:val="005453C9"/>
    <w:rsid w:val="00545B30"/>
    <w:rsid w:val="00545C94"/>
    <w:rsid w:val="0054602D"/>
    <w:rsid w:val="00546179"/>
    <w:rsid w:val="00546219"/>
    <w:rsid w:val="005468B8"/>
    <w:rsid w:val="00546CDB"/>
    <w:rsid w:val="00546E77"/>
    <w:rsid w:val="0054710F"/>
    <w:rsid w:val="005471D7"/>
    <w:rsid w:val="00550809"/>
    <w:rsid w:val="00551802"/>
    <w:rsid w:val="00551D3A"/>
    <w:rsid w:val="00551D5E"/>
    <w:rsid w:val="00552130"/>
    <w:rsid w:val="0055222F"/>
    <w:rsid w:val="005525C0"/>
    <w:rsid w:val="00552AAA"/>
    <w:rsid w:val="00552AC5"/>
    <w:rsid w:val="005530B1"/>
    <w:rsid w:val="00553154"/>
    <w:rsid w:val="005537A4"/>
    <w:rsid w:val="00553821"/>
    <w:rsid w:val="005539FC"/>
    <w:rsid w:val="00553C79"/>
    <w:rsid w:val="00553ED1"/>
    <w:rsid w:val="00554116"/>
    <w:rsid w:val="00554C8A"/>
    <w:rsid w:val="00554DD2"/>
    <w:rsid w:val="00555CC5"/>
    <w:rsid w:val="00555FCB"/>
    <w:rsid w:val="00556040"/>
    <w:rsid w:val="005568DD"/>
    <w:rsid w:val="0055715E"/>
    <w:rsid w:val="0055767B"/>
    <w:rsid w:val="00557736"/>
    <w:rsid w:val="005579B3"/>
    <w:rsid w:val="00557A01"/>
    <w:rsid w:val="00557A5D"/>
    <w:rsid w:val="00557EA2"/>
    <w:rsid w:val="005600FE"/>
    <w:rsid w:val="00560244"/>
    <w:rsid w:val="0056066D"/>
    <w:rsid w:val="0056080C"/>
    <w:rsid w:val="0056084C"/>
    <w:rsid w:val="0056094D"/>
    <w:rsid w:val="005609BB"/>
    <w:rsid w:val="00560DEE"/>
    <w:rsid w:val="00560E5C"/>
    <w:rsid w:val="005625D6"/>
    <w:rsid w:val="00562A30"/>
    <w:rsid w:val="00562EA0"/>
    <w:rsid w:val="00563871"/>
    <w:rsid w:val="005639E3"/>
    <w:rsid w:val="00563AC3"/>
    <w:rsid w:val="0056450C"/>
    <w:rsid w:val="005645F9"/>
    <w:rsid w:val="005649B3"/>
    <w:rsid w:val="00564FF0"/>
    <w:rsid w:val="0056500D"/>
    <w:rsid w:val="005652E9"/>
    <w:rsid w:val="005655E0"/>
    <w:rsid w:val="00565748"/>
    <w:rsid w:val="00565EF3"/>
    <w:rsid w:val="0056647A"/>
    <w:rsid w:val="00566AE7"/>
    <w:rsid w:val="00566B34"/>
    <w:rsid w:val="005676C6"/>
    <w:rsid w:val="00567AB5"/>
    <w:rsid w:val="00567AFC"/>
    <w:rsid w:val="00567AFD"/>
    <w:rsid w:val="005700D7"/>
    <w:rsid w:val="00570679"/>
    <w:rsid w:val="00570869"/>
    <w:rsid w:val="00570AA9"/>
    <w:rsid w:val="0057142A"/>
    <w:rsid w:val="00571AD0"/>
    <w:rsid w:val="00571C50"/>
    <w:rsid w:val="00572214"/>
    <w:rsid w:val="00572631"/>
    <w:rsid w:val="00572A71"/>
    <w:rsid w:val="00572C5C"/>
    <w:rsid w:val="00573089"/>
    <w:rsid w:val="0057328B"/>
    <w:rsid w:val="00573DB5"/>
    <w:rsid w:val="005742C0"/>
    <w:rsid w:val="0057440A"/>
    <w:rsid w:val="0057464A"/>
    <w:rsid w:val="005748D4"/>
    <w:rsid w:val="00574B04"/>
    <w:rsid w:val="00574E76"/>
    <w:rsid w:val="00574F71"/>
    <w:rsid w:val="00575319"/>
    <w:rsid w:val="00576314"/>
    <w:rsid w:val="0057666C"/>
    <w:rsid w:val="00576C7D"/>
    <w:rsid w:val="00576EC9"/>
    <w:rsid w:val="00577624"/>
    <w:rsid w:val="005777D0"/>
    <w:rsid w:val="0057790E"/>
    <w:rsid w:val="005800E7"/>
    <w:rsid w:val="00580258"/>
    <w:rsid w:val="005804A1"/>
    <w:rsid w:val="005804F4"/>
    <w:rsid w:val="005807DC"/>
    <w:rsid w:val="0058086A"/>
    <w:rsid w:val="00581173"/>
    <w:rsid w:val="005813A7"/>
    <w:rsid w:val="0058152C"/>
    <w:rsid w:val="00581607"/>
    <w:rsid w:val="00581A8E"/>
    <w:rsid w:val="00581CD4"/>
    <w:rsid w:val="005825D2"/>
    <w:rsid w:val="00582A63"/>
    <w:rsid w:val="00582B82"/>
    <w:rsid w:val="00583549"/>
    <w:rsid w:val="005837A3"/>
    <w:rsid w:val="0058398F"/>
    <w:rsid w:val="00584009"/>
    <w:rsid w:val="0058414F"/>
    <w:rsid w:val="005842A6"/>
    <w:rsid w:val="005845A0"/>
    <w:rsid w:val="005846F4"/>
    <w:rsid w:val="005849F3"/>
    <w:rsid w:val="00584DBD"/>
    <w:rsid w:val="00584F58"/>
    <w:rsid w:val="0058523A"/>
    <w:rsid w:val="0058558B"/>
    <w:rsid w:val="00585DD7"/>
    <w:rsid w:val="00585E81"/>
    <w:rsid w:val="0058647F"/>
    <w:rsid w:val="00586654"/>
    <w:rsid w:val="005868FF"/>
    <w:rsid w:val="00586968"/>
    <w:rsid w:val="00587597"/>
    <w:rsid w:val="0058760D"/>
    <w:rsid w:val="00587A07"/>
    <w:rsid w:val="00587BD6"/>
    <w:rsid w:val="00587CD8"/>
    <w:rsid w:val="005900F0"/>
    <w:rsid w:val="005905D6"/>
    <w:rsid w:val="005909E8"/>
    <w:rsid w:val="00591081"/>
    <w:rsid w:val="0059167E"/>
    <w:rsid w:val="005918EF"/>
    <w:rsid w:val="00592244"/>
    <w:rsid w:val="005929CC"/>
    <w:rsid w:val="00592D01"/>
    <w:rsid w:val="005933D0"/>
    <w:rsid w:val="00593821"/>
    <w:rsid w:val="00593F96"/>
    <w:rsid w:val="00594095"/>
    <w:rsid w:val="005941A1"/>
    <w:rsid w:val="005949D1"/>
    <w:rsid w:val="00594A13"/>
    <w:rsid w:val="00594EEE"/>
    <w:rsid w:val="0059528B"/>
    <w:rsid w:val="005954E5"/>
    <w:rsid w:val="005958B1"/>
    <w:rsid w:val="00595F39"/>
    <w:rsid w:val="005962C8"/>
    <w:rsid w:val="005965F8"/>
    <w:rsid w:val="005966CE"/>
    <w:rsid w:val="00596A09"/>
    <w:rsid w:val="00596B46"/>
    <w:rsid w:val="00596F67"/>
    <w:rsid w:val="00596FDC"/>
    <w:rsid w:val="00597A03"/>
    <w:rsid w:val="00597D75"/>
    <w:rsid w:val="00597DA3"/>
    <w:rsid w:val="00597FB2"/>
    <w:rsid w:val="005A0A70"/>
    <w:rsid w:val="005A0C0A"/>
    <w:rsid w:val="005A208D"/>
    <w:rsid w:val="005A2292"/>
    <w:rsid w:val="005A236D"/>
    <w:rsid w:val="005A25B3"/>
    <w:rsid w:val="005A2A70"/>
    <w:rsid w:val="005A38AF"/>
    <w:rsid w:val="005A3B59"/>
    <w:rsid w:val="005A3B8D"/>
    <w:rsid w:val="005A4A91"/>
    <w:rsid w:val="005A4B95"/>
    <w:rsid w:val="005A4EDC"/>
    <w:rsid w:val="005A5520"/>
    <w:rsid w:val="005A60A6"/>
    <w:rsid w:val="005A6ABD"/>
    <w:rsid w:val="005A6B67"/>
    <w:rsid w:val="005A70A7"/>
    <w:rsid w:val="005A71E5"/>
    <w:rsid w:val="005A77B9"/>
    <w:rsid w:val="005A7C31"/>
    <w:rsid w:val="005B01BA"/>
    <w:rsid w:val="005B021C"/>
    <w:rsid w:val="005B0487"/>
    <w:rsid w:val="005B0729"/>
    <w:rsid w:val="005B075A"/>
    <w:rsid w:val="005B0A6B"/>
    <w:rsid w:val="005B0E94"/>
    <w:rsid w:val="005B1416"/>
    <w:rsid w:val="005B1441"/>
    <w:rsid w:val="005B14F3"/>
    <w:rsid w:val="005B178D"/>
    <w:rsid w:val="005B17A3"/>
    <w:rsid w:val="005B1A02"/>
    <w:rsid w:val="005B22FF"/>
    <w:rsid w:val="005B2505"/>
    <w:rsid w:val="005B25B2"/>
    <w:rsid w:val="005B278B"/>
    <w:rsid w:val="005B2BF9"/>
    <w:rsid w:val="005B325E"/>
    <w:rsid w:val="005B3348"/>
    <w:rsid w:val="005B379E"/>
    <w:rsid w:val="005B3C96"/>
    <w:rsid w:val="005B469B"/>
    <w:rsid w:val="005B4931"/>
    <w:rsid w:val="005B49CA"/>
    <w:rsid w:val="005B4A74"/>
    <w:rsid w:val="005B4E70"/>
    <w:rsid w:val="005B4F39"/>
    <w:rsid w:val="005B4FFF"/>
    <w:rsid w:val="005B5236"/>
    <w:rsid w:val="005B5337"/>
    <w:rsid w:val="005B59FC"/>
    <w:rsid w:val="005B61F3"/>
    <w:rsid w:val="005B677C"/>
    <w:rsid w:val="005B71B8"/>
    <w:rsid w:val="005B7442"/>
    <w:rsid w:val="005B75E5"/>
    <w:rsid w:val="005B769C"/>
    <w:rsid w:val="005B7869"/>
    <w:rsid w:val="005B79E3"/>
    <w:rsid w:val="005B7F03"/>
    <w:rsid w:val="005C0378"/>
    <w:rsid w:val="005C0493"/>
    <w:rsid w:val="005C06A4"/>
    <w:rsid w:val="005C0D68"/>
    <w:rsid w:val="005C18A5"/>
    <w:rsid w:val="005C2331"/>
    <w:rsid w:val="005C2530"/>
    <w:rsid w:val="005C286E"/>
    <w:rsid w:val="005C292A"/>
    <w:rsid w:val="005C2ACE"/>
    <w:rsid w:val="005C2AD3"/>
    <w:rsid w:val="005C2C6A"/>
    <w:rsid w:val="005C30A5"/>
    <w:rsid w:val="005C33E1"/>
    <w:rsid w:val="005C38EC"/>
    <w:rsid w:val="005C39CC"/>
    <w:rsid w:val="005C3DD8"/>
    <w:rsid w:val="005C40BA"/>
    <w:rsid w:val="005C4E2E"/>
    <w:rsid w:val="005C5ACA"/>
    <w:rsid w:val="005C5E5C"/>
    <w:rsid w:val="005C626E"/>
    <w:rsid w:val="005C683F"/>
    <w:rsid w:val="005C71DA"/>
    <w:rsid w:val="005C74C1"/>
    <w:rsid w:val="005C7B0D"/>
    <w:rsid w:val="005C7BE2"/>
    <w:rsid w:val="005C7C8A"/>
    <w:rsid w:val="005C7D55"/>
    <w:rsid w:val="005D0750"/>
    <w:rsid w:val="005D0FE2"/>
    <w:rsid w:val="005D1024"/>
    <w:rsid w:val="005D10C1"/>
    <w:rsid w:val="005D1188"/>
    <w:rsid w:val="005D1771"/>
    <w:rsid w:val="005D2168"/>
    <w:rsid w:val="005D2313"/>
    <w:rsid w:val="005D25DE"/>
    <w:rsid w:val="005D3676"/>
    <w:rsid w:val="005D3769"/>
    <w:rsid w:val="005D41E9"/>
    <w:rsid w:val="005D4389"/>
    <w:rsid w:val="005D4F07"/>
    <w:rsid w:val="005D50C5"/>
    <w:rsid w:val="005D5258"/>
    <w:rsid w:val="005D5535"/>
    <w:rsid w:val="005D58CB"/>
    <w:rsid w:val="005D5E3A"/>
    <w:rsid w:val="005D5F39"/>
    <w:rsid w:val="005D6A39"/>
    <w:rsid w:val="005D6A9C"/>
    <w:rsid w:val="005D71B3"/>
    <w:rsid w:val="005E019B"/>
    <w:rsid w:val="005E045D"/>
    <w:rsid w:val="005E07CC"/>
    <w:rsid w:val="005E0AA1"/>
    <w:rsid w:val="005E109E"/>
    <w:rsid w:val="005E12C9"/>
    <w:rsid w:val="005E134E"/>
    <w:rsid w:val="005E1560"/>
    <w:rsid w:val="005E1778"/>
    <w:rsid w:val="005E1B47"/>
    <w:rsid w:val="005E1BF2"/>
    <w:rsid w:val="005E1D30"/>
    <w:rsid w:val="005E1D48"/>
    <w:rsid w:val="005E20FC"/>
    <w:rsid w:val="005E215D"/>
    <w:rsid w:val="005E2493"/>
    <w:rsid w:val="005E256A"/>
    <w:rsid w:val="005E265C"/>
    <w:rsid w:val="005E2EFF"/>
    <w:rsid w:val="005E2F0E"/>
    <w:rsid w:val="005E30AC"/>
    <w:rsid w:val="005E352F"/>
    <w:rsid w:val="005E3533"/>
    <w:rsid w:val="005E399E"/>
    <w:rsid w:val="005E3B69"/>
    <w:rsid w:val="005E3DA2"/>
    <w:rsid w:val="005E405E"/>
    <w:rsid w:val="005E42BB"/>
    <w:rsid w:val="005E45E9"/>
    <w:rsid w:val="005E46BB"/>
    <w:rsid w:val="005E47EE"/>
    <w:rsid w:val="005E4982"/>
    <w:rsid w:val="005E5006"/>
    <w:rsid w:val="005E50FF"/>
    <w:rsid w:val="005E530B"/>
    <w:rsid w:val="005E5331"/>
    <w:rsid w:val="005E5813"/>
    <w:rsid w:val="005E5A0C"/>
    <w:rsid w:val="005E5B24"/>
    <w:rsid w:val="005E6575"/>
    <w:rsid w:val="005E66B5"/>
    <w:rsid w:val="005E6D41"/>
    <w:rsid w:val="005E6DE7"/>
    <w:rsid w:val="005E6FA8"/>
    <w:rsid w:val="005E7170"/>
    <w:rsid w:val="005E7183"/>
    <w:rsid w:val="005E76CB"/>
    <w:rsid w:val="005E79A2"/>
    <w:rsid w:val="005E7B71"/>
    <w:rsid w:val="005E7C6E"/>
    <w:rsid w:val="005E7C82"/>
    <w:rsid w:val="005F0430"/>
    <w:rsid w:val="005F0458"/>
    <w:rsid w:val="005F0675"/>
    <w:rsid w:val="005F0691"/>
    <w:rsid w:val="005F06E9"/>
    <w:rsid w:val="005F0B27"/>
    <w:rsid w:val="005F0B83"/>
    <w:rsid w:val="005F128E"/>
    <w:rsid w:val="005F1291"/>
    <w:rsid w:val="005F18CC"/>
    <w:rsid w:val="005F194C"/>
    <w:rsid w:val="005F1984"/>
    <w:rsid w:val="005F19D4"/>
    <w:rsid w:val="005F1D9B"/>
    <w:rsid w:val="005F22FB"/>
    <w:rsid w:val="005F2418"/>
    <w:rsid w:val="005F24F8"/>
    <w:rsid w:val="005F27D4"/>
    <w:rsid w:val="005F2CC2"/>
    <w:rsid w:val="005F3E64"/>
    <w:rsid w:val="005F402E"/>
    <w:rsid w:val="005F436E"/>
    <w:rsid w:val="005F4513"/>
    <w:rsid w:val="005F4533"/>
    <w:rsid w:val="005F4605"/>
    <w:rsid w:val="005F4C7B"/>
    <w:rsid w:val="005F562F"/>
    <w:rsid w:val="005F5924"/>
    <w:rsid w:val="005F6164"/>
    <w:rsid w:val="005F63DB"/>
    <w:rsid w:val="005F64BF"/>
    <w:rsid w:val="005F6758"/>
    <w:rsid w:val="005F6C81"/>
    <w:rsid w:val="005F6D76"/>
    <w:rsid w:val="005F70D0"/>
    <w:rsid w:val="005F7860"/>
    <w:rsid w:val="005F79E7"/>
    <w:rsid w:val="005F7E88"/>
    <w:rsid w:val="0060006A"/>
    <w:rsid w:val="006001EF"/>
    <w:rsid w:val="006007C6"/>
    <w:rsid w:val="006009BC"/>
    <w:rsid w:val="00600BD0"/>
    <w:rsid w:val="00600BF7"/>
    <w:rsid w:val="00600C02"/>
    <w:rsid w:val="00600D26"/>
    <w:rsid w:val="00600DA8"/>
    <w:rsid w:val="0060104E"/>
    <w:rsid w:val="0060116A"/>
    <w:rsid w:val="006013B0"/>
    <w:rsid w:val="006016A1"/>
    <w:rsid w:val="006017E4"/>
    <w:rsid w:val="006019C9"/>
    <w:rsid w:val="00601D0C"/>
    <w:rsid w:val="00601DB1"/>
    <w:rsid w:val="00602520"/>
    <w:rsid w:val="006029D9"/>
    <w:rsid w:val="00602ABB"/>
    <w:rsid w:val="00602BB0"/>
    <w:rsid w:val="00603205"/>
    <w:rsid w:val="0060334B"/>
    <w:rsid w:val="00603B4F"/>
    <w:rsid w:val="00603CB3"/>
    <w:rsid w:val="00603F60"/>
    <w:rsid w:val="006040B0"/>
    <w:rsid w:val="00604227"/>
    <w:rsid w:val="006043BB"/>
    <w:rsid w:val="00604516"/>
    <w:rsid w:val="00604F03"/>
    <w:rsid w:val="00604F3E"/>
    <w:rsid w:val="006050CD"/>
    <w:rsid w:val="0060519E"/>
    <w:rsid w:val="00605B38"/>
    <w:rsid w:val="006060B4"/>
    <w:rsid w:val="006063E4"/>
    <w:rsid w:val="00606BA4"/>
    <w:rsid w:val="00606F9C"/>
    <w:rsid w:val="006070E0"/>
    <w:rsid w:val="006071F6"/>
    <w:rsid w:val="006078BA"/>
    <w:rsid w:val="00607D9C"/>
    <w:rsid w:val="006103B5"/>
    <w:rsid w:val="006104E3"/>
    <w:rsid w:val="006105D8"/>
    <w:rsid w:val="0061073E"/>
    <w:rsid w:val="00610AD5"/>
    <w:rsid w:val="00610D5D"/>
    <w:rsid w:val="006110BF"/>
    <w:rsid w:val="006112AE"/>
    <w:rsid w:val="00611608"/>
    <w:rsid w:val="00611956"/>
    <w:rsid w:val="00612156"/>
    <w:rsid w:val="006123A8"/>
    <w:rsid w:val="0061257B"/>
    <w:rsid w:val="00612873"/>
    <w:rsid w:val="00612D13"/>
    <w:rsid w:val="0061324B"/>
    <w:rsid w:val="0061335E"/>
    <w:rsid w:val="00613675"/>
    <w:rsid w:val="00613E38"/>
    <w:rsid w:val="00613EB0"/>
    <w:rsid w:val="006140CD"/>
    <w:rsid w:val="00614235"/>
    <w:rsid w:val="0061491F"/>
    <w:rsid w:val="00614DAD"/>
    <w:rsid w:val="006151AB"/>
    <w:rsid w:val="00615214"/>
    <w:rsid w:val="00615B70"/>
    <w:rsid w:val="00615D97"/>
    <w:rsid w:val="00615E81"/>
    <w:rsid w:val="0061643A"/>
    <w:rsid w:val="00616574"/>
    <w:rsid w:val="00616743"/>
    <w:rsid w:val="00616746"/>
    <w:rsid w:val="0061686D"/>
    <w:rsid w:val="00616A07"/>
    <w:rsid w:val="00616D74"/>
    <w:rsid w:val="00616E22"/>
    <w:rsid w:val="00616EBC"/>
    <w:rsid w:val="00616F3B"/>
    <w:rsid w:val="0061730F"/>
    <w:rsid w:val="00617600"/>
    <w:rsid w:val="0062105E"/>
    <w:rsid w:val="006215EA"/>
    <w:rsid w:val="006216A2"/>
    <w:rsid w:val="00621A4E"/>
    <w:rsid w:val="00621BB0"/>
    <w:rsid w:val="006221F5"/>
    <w:rsid w:val="00622298"/>
    <w:rsid w:val="00622866"/>
    <w:rsid w:val="00622D46"/>
    <w:rsid w:val="0062337C"/>
    <w:rsid w:val="00623767"/>
    <w:rsid w:val="006238E8"/>
    <w:rsid w:val="00624226"/>
    <w:rsid w:val="00624252"/>
    <w:rsid w:val="0062431B"/>
    <w:rsid w:val="006244B7"/>
    <w:rsid w:val="00624963"/>
    <w:rsid w:val="00624A63"/>
    <w:rsid w:val="00624B15"/>
    <w:rsid w:val="0062572B"/>
    <w:rsid w:val="00625958"/>
    <w:rsid w:val="00625E77"/>
    <w:rsid w:val="00625E9F"/>
    <w:rsid w:val="00626187"/>
    <w:rsid w:val="006264E8"/>
    <w:rsid w:val="006267DD"/>
    <w:rsid w:val="00626BC9"/>
    <w:rsid w:val="00626E33"/>
    <w:rsid w:val="00627093"/>
    <w:rsid w:val="00627771"/>
    <w:rsid w:val="00627A78"/>
    <w:rsid w:val="00627ECA"/>
    <w:rsid w:val="00630410"/>
    <w:rsid w:val="00630424"/>
    <w:rsid w:val="00630F40"/>
    <w:rsid w:val="00631478"/>
    <w:rsid w:val="0063153B"/>
    <w:rsid w:val="006319E4"/>
    <w:rsid w:val="00631FC6"/>
    <w:rsid w:val="006328BB"/>
    <w:rsid w:val="006330D5"/>
    <w:rsid w:val="00633116"/>
    <w:rsid w:val="006331C9"/>
    <w:rsid w:val="0063336B"/>
    <w:rsid w:val="006333A9"/>
    <w:rsid w:val="006337CE"/>
    <w:rsid w:val="0063385B"/>
    <w:rsid w:val="00633DC1"/>
    <w:rsid w:val="00633DEB"/>
    <w:rsid w:val="006341EC"/>
    <w:rsid w:val="0063437B"/>
    <w:rsid w:val="00634505"/>
    <w:rsid w:val="00634CCF"/>
    <w:rsid w:val="00634FC8"/>
    <w:rsid w:val="006356E3"/>
    <w:rsid w:val="00635AEC"/>
    <w:rsid w:val="0063609C"/>
    <w:rsid w:val="0063614B"/>
    <w:rsid w:val="006362DC"/>
    <w:rsid w:val="006364EE"/>
    <w:rsid w:val="00636B8A"/>
    <w:rsid w:val="00636EE6"/>
    <w:rsid w:val="0063732E"/>
    <w:rsid w:val="006375D5"/>
    <w:rsid w:val="00637B64"/>
    <w:rsid w:val="00637D0A"/>
    <w:rsid w:val="00637E4F"/>
    <w:rsid w:val="00637E81"/>
    <w:rsid w:val="00637FF3"/>
    <w:rsid w:val="00640226"/>
    <w:rsid w:val="006408B2"/>
    <w:rsid w:val="006408C8"/>
    <w:rsid w:val="0064092D"/>
    <w:rsid w:val="00640BAC"/>
    <w:rsid w:val="00640FDD"/>
    <w:rsid w:val="00641182"/>
    <w:rsid w:val="00641606"/>
    <w:rsid w:val="00641B30"/>
    <w:rsid w:val="00642598"/>
    <w:rsid w:val="00642B32"/>
    <w:rsid w:val="00642EB0"/>
    <w:rsid w:val="00643988"/>
    <w:rsid w:val="00643B02"/>
    <w:rsid w:val="00643E3E"/>
    <w:rsid w:val="00643EA5"/>
    <w:rsid w:val="006441F3"/>
    <w:rsid w:val="00644563"/>
    <w:rsid w:val="00644827"/>
    <w:rsid w:val="006448BC"/>
    <w:rsid w:val="00644D3E"/>
    <w:rsid w:val="00645836"/>
    <w:rsid w:val="006458BC"/>
    <w:rsid w:val="006459FA"/>
    <w:rsid w:val="00645A45"/>
    <w:rsid w:val="00645AC0"/>
    <w:rsid w:val="00645E53"/>
    <w:rsid w:val="006465E0"/>
    <w:rsid w:val="006469D6"/>
    <w:rsid w:val="00646AD7"/>
    <w:rsid w:val="00646BA5"/>
    <w:rsid w:val="00646F08"/>
    <w:rsid w:val="006473C4"/>
    <w:rsid w:val="0064756B"/>
    <w:rsid w:val="00647A03"/>
    <w:rsid w:val="00647C1F"/>
    <w:rsid w:val="00647CAB"/>
    <w:rsid w:val="00650151"/>
    <w:rsid w:val="006504AC"/>
    <w:rsid w:val="00650696"/>
    <w:rsid w:val="00650873"/>
    <w:rsid w:val="00650B5A"/>
    <w:rsid w:val="00650CE0"/>
    <w:rsid w:val="00650E0E"/>
    <w:rsid w:val="006515D5"/>
    <w:rsid w:val="00651660"/>
    <w:rsid w:val="00651A17"/>
    <w:rsid w:val="006529B9"/>
    <w:rsid w:val="00652B3F"/>
    <w:rsid w:val="00653492"/>
    <w:rsid w:val="006534B2"/>
    <w:rsid w:val="00653718"/>
    <w:rsid w:val="00653B13"/>
    <w:rsid w:val="00653CA9"/>
    <w:rsid w:val="00653CF6"/>
    <w:rsid w:val="00653DF1"/>
    <w:rsid w:val="00653F4D"/>
    <w:rsid w:val="006541B1"/>
    <w:rsid w:val="006546CC"/>
    <w:rsid w:val="00654BD5"/>
    <w:rsid w:val="00655032"/>
    <w:rsid w:val="00655608"/>
    <w:rsid w:val="006557B7"/>
    <w:rsid w:val="00655AC6"/>
    <w:rsid w:val="00655B13"/>
    <w:rsid w:val="00655CA6"/>
    <w:rsid w:val="00655F4A"/>
    <w:rsid w:val="00655FA2"/>
    <w:rsid w:val="00656FD5"/>
    <w:rsid w:val="00657575"/>
    <w:rsid w:val="0065770D"/>
    <w:rsid w:val="006577E8"/>
    <w:rsid w:val="00657887"/>
    <w:rsid w:val="00657906"/>
    <w:rsid w:val="00657E3A"/>
    <w:rsid w:val="0066022E"/>
    <w:rsid w:val="00660607"/>
    <w:rsid w:val="00660660"/>
    <w:rsid w:val="006609EA"/>
    <w:rsid w:val="00660AF8"/>
    <w:rsid w:val="00660E0A"/>
    <w:rsid w:val="00660E2B"/>
    <w:rsid w:val="00660E46"/>
    <w:rsid w:val="00661189"/>
    <w:rsid w:val="0066124B"/>
    <w:rsid w:val="006614D4"/>
    <w:rsid w:val="00661729"/>
    <w:rsid w:val="00661885"/>
    <w:rsid w:val="00661906"/>
    <w:rsid w:val="0066196C"/>
    <w:rsid w:val="00662050"/>
    <w:rsid w:val="00662283"/>
    <w:rsid w:val="00662ADF"/>
    <w:rsid w:val="0066345E"/>
    <w:rsid w:val="0066367C"/>
    <w:rsid w:val="006636A3"/>
    <w:rsid w:val="006636C7"/>
    <w:rsid w:val="00663C8D"/>
    <w:rsid w:val="006640DE"/>
    <w:rsid w:val="0066459B"/>
    <w:rsid w:val="006648B8"/>
    <w:rsid w:val="00664AB7"/>
    <w:rsid w:val="00664DB5"/>
    <w:rsid w:val="006651B4"/>
    <w:rsid w:val="00665A6F"/>
    <w:rsid w:val="00665D5C"/>
    <w:rsid w:val="00666761"/>
    <w:rsid w:val="006668B9"/>
    <w:rsid w:val="00666DF9"/>
    <w:rsid w:val="0066799F"/>
    <w:rsid w:val="00667BAA"/>
    <w:rsid w:val="00667BAD"/>
    <w:rsid w:val="00667DBB"/>
    <w:rsid w:val="0067035A"/>
    <w:rsid w:val="00670CE9"/>
    <w:rsid w:val="00670D2D"/>
    <w:rsid w:val="00671076"/>
    <w:rsid w:val="006710BB"/>
    <w:rsid w:val="006711CD"/>
    <w:rsid w:val="006711DC"/>
    <w:rsid w:val="006718F7"/>
    <w:rsid w:val="0067194D"/>
    <w:rsid w:val="00671B28"/>
    <w:rsid w:val="006725DA"/>
    <w:rsid w:val="006727F0"/>
    <w:rsid w:val="00672FE2"/>
    <w:rsid w:val="00673171"/>
    <w:rsid w:val="00673276"/>
    <w:rsid w:val="0067372D"/>
    <w:rsid w:val="00673794"/>
    <w:rsid w:val="00673D28"/>
    <w:rsid w:val="00673D57"/>
    <w:rsid w:val="00673F9F"/>
    <w:rsid w:val="006740E6"/>
    <w:rsid w:val="00674101"/>
    <w:rsid w:val="006743D4"/>
    <w:rsid w:val="006746F4"/>
    <w:rsid w:val="00675071"/>
    <w:rsid w:val="00675176"/>
    <w:rsid w:val="006754EC"/>
    <w:rsid w:val="00675C6C"/>
    <w:rsid w:val="00675D2A"/>
    <w:rsid w:val="00675D56"/>
    <w:rsid w:val="00675E36"/>
    <w:rsid w:val="00675E48"/>
    <w:rsid w:val="00675E91"/>
    <w:rsid w:val="00676CB0"/>
    <w:rsid w:val="00676E0E"/>
    <w:rsid w:val="006776E8"/>
    <w:rsid w:val="006778B1"/>
    <w:rsid w:val="00680929"/>
    <w:rsid w:val="00680BE8"/>
    <w:rsid w:val="00680F37"/>
    <w:rsid w:val="006814EE"/>
    <w:rsid w:val="0068182D"/>
    <w:rsid w:val="00681877"/>
    <w:rsid w:val="006819B8"/>
    <w:rsid w:val="00681A32"/>
    <w:rsid w:val="00682413"/>
    <w:rsid w:val="0068286A"/>
    <w:rsid w:val="00682E33"/>
    <w:rsid w:val="0068300D"/>
    <w:rsid w:val="006834C1"/>
    <w:rsid w:val="00683770"/>
    <w:rsid w:val="006837DF"/>
    <w:rsid w:val="00683BD4"/>
    <w:rsid w:val="00683EDF"/>
    <w:rsid w:val="0068412C"/>
    <w:rsid w:val="00684345"/>
    <w:rsid w:val="006846D9"/>
    <w:rsid w:val="00684763"/>
    <w:rsid w:val="00684B47"/>
    <w:rsid w:val="00684B58"/>
    <w:rsid w:val="00684BA6"/>
    <w:rsid w:val="00684E5F"/>
    <w:rsid w:val="00684E7B"/>
    <w:rsid w:val="00684F6E"/>
    <w:rsid w:val="0068540D"/>
    <w:rsid w:val="00685482"/>
    <w:rsid w:val="00685706"/>
    <w:rsid w:val="00685735"/>
    <w:rsid w:val="0068581C"/>
    <w:rsid w:val="00686417"/>
    <w:rsid w:val="0068671E"/>
    <w:rsid w:val="00686761"/>
    <w:rsid w:val="00687446"/>
    <w:rsid w:val="006876B7"/>
    <w:rsid w:val="006878E1"/>
    <w:rsid w:val="00687FF4"/>
    <w:rsid w:val="00690144"/>
    <w:rsid w:val="006903AF"/>
    <w:rsid w:val="0069098F"/>
    <w:rsid w:val="006914BB"/>
    <w:rsid w:val="00691975"/>
    <w:rsid w:val="00691A5D"/>
    <w:rsid w:val="00691C1E"/>
    <w:rsid w:val="00691C20"/>
    <w:rsid w:val="00691CA4"/>
    <w:rsid w:val="00691DC0"/>
    <w:rsid w:val="00691FD8"/>
    <w:rsid w:val="00692588"/>
    <w:rsid w:val="0069258E"/>
    <w:rsid w:val="006925EB"/>
    <w:rsid w:val="00692608"/>
    <w:rsid w:val="00692B38"/>
    <w:rsid w:val="00692BF7"/>
    <w:rsid w:val="00692CCE"/>
    <w:rsid w:val="00692E4E"/>
    <w:rsid w:val="00693387"/>
    <w:rsid w:val="006936CE"/>
    <w:rsid w:val="00693C7C"/>
    <w:rsid w:val="00694004"/>
    <w:rsid w:val="00694586"/>
    <w:rsid w:val="006946B2"/>
    <w:rsid w:val="00694760"/>
    <w:rsid w:val="00694A26"/>
    <w:rsid w:val="00694D9E"/>
    <w:rsid w:val="00694F8F"/>
    <w:rsid w:val="00695051"/>
    <w:rsid w:val="00695B6A"/>
    <w:rsid w:val="00695D43"/>
    <w:rsid w:val="00696053"/>
    <w:rsid w:val="006969C4"/>
    <w:rsid w:val="00696A41"/>
    <w:rsid w:val="00696CD0"/>
    <w:rsid w:val="0069779E"/>
    <w:rsid w:val="00697DE7"/>
    <w:rsid w:val="006A02A3"/>
    <w:rsid w:val="006A1077"/>
    <w:rsid w:val="006A1224"/>
    <w:rsid w:val="006A13FF"/>
    <w:rsid w:val="006A186F"/>
    <w:rsid w:val="006A1A5F"/>
    <w:rsid w:val="006A2052"/>
    <w:rsid w:val="006A20AC"/>
    <w:rsid w:val="006A247F"/>
    <w:rsid w:val="006A2795"/>
    <w:rsid w:val="006A2975"/>
    <w:rsid w:val="006A2C0E"/>
    <w:rsid w:val="006A2F13"/>
    <w:rsid w:val="006A2F18"/>
    <w:rsid w:val="006A398F"/>
    <w:rsid w:val="006A3F22"/>
    <w:rsid w:val="006A4115"/>
    <w:rsid w:val="006A47F5"/>
    <w:rsid w:val="006A4B12"/>
    <w:rsid w:val="006A4F8D"/>
    <w:rsid w:val="006A5887"/>
    <w:rsid w:val="006A5BF4"/>
    <w:rsid w:val="006A5D53"/>
    <w:rsid w:val="006A5FF3"/>
    <w:rsid w:val="006A61A8"/>
    <w:rsid w:val="006A7492"/>
    <w:rsid w:val="006A75AE"/>
    <w:rsid w:val="006A786D"/>
    <w:rsid w:val="006A78E5"/>
    <w:rsid w:val="006A7944"/>
    <w:rsid w:val="006A7AC1"/>
    <w:rsid w:val="006B04CE"/>
    <w:rsid w:val="006B0510"/>
    <w:rsid w:val="006B05F2"/>
    <w:rsid w:val="006B063D"/>
    <w:rsid w:val="006B0A36"/>
    <w:rsid w:val="006B0B89"/>
    <w:rsid w:val="006B0FE2"/>
    <w:rsid w:val="006B10FB"/>
    <w:rsid w:val="006B11C4"/>
    <w:rsid w:val="006B13BB"/>
    <w:rsid w:val="006B19E6"/>
    <w:rsid w:val="006B2093"/>
    <w:rsid w:val="006B2154"/>
    <w:rsid w:val="006B2252"/>
    <w:rsid w:val="006B2C29"/>
    <w:rsid w:val="006B2F78"/>
    <w:rsid w:val="006B3637"/>
    <w:rsid w:val="006B3BE6"/>
    <w:rsid w:val="006B3D28"/>
    <w:rsid w:val="006B453D"/>
    <w:rsid w:val="006B47FA"/>
    <w:rsid w:val="006B4CF4"/>
    <w:rsid w:val="006B4D01"/>
    <w:rsid w:val="006B4D74"/>
    <w:rsid w:val="006B4E0A"/>
    <w:rsid w:val="006B5103"/>
    <w:rsid w:val="006B53B0"/>
    <w:rsid w:val="006B5454"/>
    <w:rsid w:val="006B6152"/>
    <w:rsid w:val="006B6232"/>
    <w:rsid w:val="006B675B"/>
    <w:rsid w:val="006B6778"/>
    <w:rsid w:val="006B67DB"/>
    <w:rsid w:val="006B7051"/>
    <w:rsid w:val="006B70EE"/>
    <w:rsid w:val="006B76B9"/>
    <w:rsid w:val="006B774C"/>
    <w:rsid w:val="006B7C36"/>
    <w:rsid w:val="006B7F13"/>
    <w:rsid w:val="006C00FD"/>
    <w:rsid w:val="006C02EC"/>
    <w:rsid w:val="006C0849"/>
    <w:rsid w:val="006C09B0"/>
    <w:rsid w:val="006C0C3E"/>
    <w:rsid w:val="006C127F"/>
    <w:rsid w:val="006C176B"/>
    <w:rsid w:val="006C1916"/>
    <w:rsid w:val="006C1B9C"/>
    <w:rsid w:val="006C1C05"/>
    <w:rsid w:val="006C1CBF"/>
    <w:rsid w:val="006C1FB4"/>
    <w:rsid w:val="006C201E"/>
    <w:rsid w:val="006C2268"/>
    <w:rsid w:val="006C2743"/>
    <w:rsid w:val="006C2A7A"/>
    <w:rsid w:val="006C2F1F"/>
    <w:rsid w:val="006C2F47"/>
    <w:rsid w:val="006C3342"/>
    <w:rsid w:val="006C367B"/>
    <w:rsid w:val="006C36ED"/>
    <w:rsid w:val="006C38E6"/>
    <w:rsid w:val="006C3ECA"/>
    <w:rsid w:val="006C4176"/>
    <w:rsid w:val="006C4411"/>
    <w:rsid w:val="006C5025"/>
    <w:rsid w:val="006C578D"/>
    <w:rsid w:val="006C5CD2"/>
    <w:rsid w:val="006C6125"/>
    <w:rsid w:val="006C64EC"/>
    <w:rsid w:val="006C6EF0"/>
    <w:rsid w:val="006D034E"/>
    <w:rsid w:val="006D058F"/>
    <w:rsid w:val="006D086D"/>
    <w:rsid w:val="006D09A3"/>
    <w:rsid w:val="006D0B17"/>
    <w:rsid w:val="006D0E4D"/>
    <w:rsid w:val="006D1160"/>
    <w:rsid w:val="006D132E"/>
    <w:rsid w:val="006D1491"/>
    <w:rsid w:val="006D1FC0"/>
    <w:rsid w:val="006D248A"/>
    <w:rsid w:val="006D2A13"/>
    <w:rsid w:val="006D2BAE"/>
    <w:rsid w:val="006D2BE6"/>
    <w:rsid w:val="006D2ECC"/>
    <w:rsid w:val="006D326F"/>
    <w:rsid w:val="006D349B"/>
    <w:rsid w:val="006D351E"/>
    <w:rsid w:val="006D3A2A"/>
    <w:rsid w:val="006D3B3D"/>
    <w:rsid w:val="006D3B4E"/>
    <w:rsid w:val="006D3F8D"/>
    <w:rsid w:val="006D4067"/>
    <w:rsid w:val="006D4276"/>
    <w:rsid w:val="006D494E"/>
    <w:rsid w:val="006D500F"/>
    <w:rsid w:val="006D51D2"/>
    <w:rsid w:val="006D560A"/>
    <w:rsid w:val="006D5B32"/>
    <w:rsid w:val="006D5B36"/>
    <w:rsid w:val="006D5CEB"/>
    <w:rsid w:val="006D5D76"/>
    <w:rsid w:val="006D5FA0"/>
    <w:rsid w:val="006D640B"/>
    <w:rsid w:val="006D68E5"/>
    <w:rsid w:val="006D69CC"/>
    <w:rsid w:val="006D6AC2"/>
    <w:rsid w:val="006D6E13"/>
    <w:rsid w:val="006D6F3A"/>
    <w:rsid w:val="006D70DD"/>
    <w:rsid w:val="006D7144"/>
    <w:rsid w:val="006D71DB"/>
    <w:rsid w:val="006D75B5"/>
    <w:rsid w:val="006D7BB8"/>
    <w:rsid w:val="006E0560"/>
    <w:rsid w:val="006E05DA"/>
    <w:rsid w:val="006E092C"/>
    <w:rsid w:val="006E0F57"/>
    <w:rsid w:val="006E1144"/>
    <w:rsid w:val="006E134E"/>
    <w:rsid w:val="006E13AE"/>
    <w:rsid w:val="006E19D8"/>
    <w:rsid w:val="006E1B56"/>
    <w:rsid w:val="006E2151"/>
    <w:rsid w:val="006E2749"/>
    <w:rsid w:val="006E2E84"/>
    <w:rsid w:val="006E3009"/>
    <w:rsid w:val="006E371E"/>
    <w:rsid w:val="006E393E"/>
    <w:rsid w:val="006E3E96"/>
    <w:rsid w:val="006E3ED4"/>
    <w:rsid w:val="006E4059"/>
    <w:rsid w:val="006E406D"/>
    <w:rsid w:val="006E4147"/>
    <w:rsid w:val="006E4190"/>
    <w:rsid w:val="006E4816"/>
    <w:rsid w:val="006E4E3D"/>
    <w:rsid w:val="006E51FF"/>
    <w:rsid w:val="006E558A"/>
    <w:rsid w:val="006E5903"/>
    <w:rsid w:val="006E5A4E"/>
    <w:rsid w:val="006E5B10"/>
    <w:rsid w:val="006E6025"/>
    <w:rsid w:val="006E60A3"/>
    <w:rsid w:val="006E613A"/>
    <w:rsid w:val="006E63F9"/>
    <w:rsid w:val="006E6A26"/>
    <w:rsid w:val="006E6B0C"/>
    <w:rsid w:val="006E6FF1"/>
    <w:rsid w:val="006E71D7"/>
    <w:rsid w:val="006E727F"/>
    <w:rsid w:val="006E7319"/>
    <w:rsid w:val="006E7376"/>
    <w:rsid w:val="006E7709"/>
    <w:rsid w:val="006E7C09"/>
    <w:rsid w:val="006E7C0F"/>
    <w:rsid w:val="006E7F3E"/>
    <w:rsid w:val="006F0717"/>
    <w:rsid w:val="006F09DE"/>
    <w:rsid w:val="006F0AC8"/>
    <w:rsid w:val="006F0FEA"/>
    <w:rsid w:val="006F10A9"/>
    <w:rsid w:val="006F1405"/>
    <w:rsid w:val="006F1611"/>
    <w:rsid w:val="006F169C"/>
    <w:rsid w:val="006F193B"/>
    <w:rsid w:val="006F1C3D"/>
    <w:rsid w:val="006F1DE5"/>
    <w:rsid w:val="006F2444"/>
    <w:rsid w:val="006F30B3"/>
    <w:rsid w:val="006F35A3"/>
    <w:rsid w:val="006F386C"/>
    <w:rsid w:val="006F3D56"/>
    <w:rsid w:val="006F3EFD"/>
    <w:rsid w:val="006F42C4"/>
    <w:rsid w:val="006F43D2"/>
    <w:rsid w:val="006F43F0"/>
    <w:rsid w:val="006F441E"/>
    <w:rsid w:val="006F4BFC"/>
    <w:rsid w:val="006F4DB6"/>
    <w:rsid w:val="006F4F4D"/>
    <w:rsid w:val="006F500B"/>
    <w:rsid w:val="006F534A"/>
    <w:rsid w:val="006F55AE"/>
    <w:rsid w:val="006F56DD"/>
    <w:rsid w:val="006F58A7"/>
    <w:rsid w:val="006F5AB6"/>
    <w:rsid w:val="006F5B17"/>
    <w:rsid w:val="006F5D8B"/>
    <w:rsid w:val="006F60F0"/>
    <w:rsid w:val="006F632B"/>
    <w:rsid w:val="006F6530"/>
    <w:rsid w:val="006F6757"/>
    <w:rsid w:val="006F6A14"/>
    <w:rsid w:val="006F6B91"/>
    <w:rsid w:val="006F7331"/>
    <w:rsid w:val="006F74CE"/>
    <w:rsid w:val="006F751E"/>
    <w:rsid w:val="006F759C"/>
    <w:rsid w:val="006F7907"/>
    <w:rsid w:val="006F791D"/>
    <w:rsid w:val="006F7992"/>
    <w:rsid w:val="006F7A5A"/>
    <w:rsid w:val="006F7B2F"/>
    <w:rsid w:val="006F7F1D"/>
    <w:rsid w:val="0070007E"/>
    <w:rsid w:val="00700B17"/>
    <w:rsid w:val="00700F43"/>
    <w:rsid w:val="0070149A"/>
    <w:rsid w:val="00701A6C"/>
    <w:rsid w:val="00701A8C"/>
    <w:rsid w:val="00701DB0"/>
    <w:rsid w:val="00701E5D"/>
    <w:rsid w:val="00701EA9"/>
    <w:rsid w:val="0070227F"/>
    <w:rsid w:val="00702328"/>
    <w:rsid w:val="007025D0"/>
    <w:rsid w:val="00702908"/>
    <w:rsid w:val="0070290D"/>
    <w:rsid w:val="007029C5"/>
    <w:rsid w:val="00702B84"/>
    <w:rsid w:val="00702C8F"/>
    <w:rsid w:val="00702F6C"/>
    <w:rsid w:val="007034AD"/>
    <w:rsid w:val="007034C0"/>
    <w:rsid w:val="00703504"/>
    <w:rsid w:val="00703774"/>
    <w:rsid w:val="00703CC3"/>
    <w:rsid w:val="0070431C"/>
    <w:rsid w:val="0070476B"/>
    <w:rsid w:val="00704E13"/>
    <w:rsid w:val="00705030"/>
    <w:rsid w:val="00705049"/>
    <w:rsid w:val="0070522F"/>
    <w:rsid w:val="007053A1"/>
    <w:rsid w:val="0070560D"/>
    <w:rsid w:val="00705CEF"/>
    <w:rsid w:val="0070620A"/>
    <w:rsid w:val="0070652D"/>
    <w:rsid w:val="007069BB"/>
    <w:rsid w:val="00706C7B"/>
    <w:rsid w:val="00707973"/>
    <w:rsid w:val="007079DA"/>
    <w:rsid w:val="00707F36"/>
    <w:rsid w:val="00710076"/>
    <w:rsid w:val="007100F8"/>
    <w:rsid w:val="0071023B"/>
    <w:rsid w:val="007104B3"/>
    <w:rsid w:val="0071070D"/>
    <w:rsid w:val="007107B6"/>
    <w:rsid w:val="00710917"/>
    <w:rsid w:val="00710927"/>
    <w:rsid w:val="00711190"/>
    <w:rsid w:val="0071119D"/>
    <w:rsid w:val="007112DD"/>
    <w:rsid w:val="007116E9"/>
    <w:rsid w:val="007118F2"/>
    <w:rsid w:val="007122D3"/>
    <w:rsid w:val="007123B1"/>
    <w:rsid w:val="00712585"/>
    <w:rsid w:val="0071291D"/>
    <w:rsid w:val="00712E4C"/>
    <w:rsid w:val="00713253"/>
    <w:rsid w:val="00713478"/>
    <w:rsid w:val="00713637"/>
    <w:rsid w:val="00713976"/>
    <w:rsid w:val="007139FF"/>
    <w:rsid w:val="00713F4C"/>
    <w:rsid w:val="007140C4"/>
    <w:rsid w:val="007146E5"/>
    <w:rsid w:val="0071471C"/>
    <w:rsid w:val="007147EB"/>
    <w:rsid w:val="007149BC"/>
    <w:rsid w:val="00714B55"/>
    <w:rsid w:val="00714F9A"/>
    <w:rsid w:val="00715414"/>
    <w:rsid w:val="0071565D"/>
    <w:rsid w:val="00715A1C"/>
    <w:rsid w:val="0071627A"/>
    <w:rsid w:val="0071654B"/>
    <w:rsid w:val="007168AA"/>
    <w:rsid w:val="0071741D"/>
    <w:rsid w:val="0071744E"/>
    <w:rsid w:val="0071757E"/>
    <w:rsid w:val="0071763E"/>
    <w:rsid w:val="00717904"/>
    <w:rsid w:val="00717AC8"/>
    <w:rsid w:val="00717C2C"/>
    <w:rsid w:val="007200FD"/>
    <w:rsid w:val="00720841"/>
    <w:rsid w:val="007209EA"/>
    <w:rsid w:val="00720F5B"/>
    <w:rsid w:val="007216E8"/>
    <w:rsid w:val="007217D4"/>
    <w:rsid w:val="00721A0B"/>
    <w:rsid w:val="00723046"/>
    <w:rsid w:val="00723953"/>
    <w:rsid w:val="00723A81"/>
    <w:rsid w:val="00723D3A"/>
    <w:rsid w:val="00723E67"/>
    <w:rsid w:val="00723F0F"/>
    <w:rsid w:val="00723FCB"/>
    <w:rsid w:val="00724471"/>
    <w:rsid w:val="007245F6"/>
    <w:rsid w:val="00724702"/>
    <w:rsid w:val="00724E96"/>
    <w:rsid w:val="00725A84"/>
    <w:rsid w:val="00725C0D"/>
    <w:rsid w:val="00726614"/>
    <w:rsid w:val="00726756"/>
    <w:rsid w:val="00726939"/>
    <w:rsid w:val="00726A3F"/>
    <w:rsid w:val="00726EAD"/>
    <w:rsid w:val="0072705D"/>
    <w:rsid w:val="007275E2"/>
    <w:rsid w:val="007278B9"/>
    <w:rsid w:val="007305E6"/>
    <w:rsid w:val="00730A04"/>
    <w:rsid w:val="00730FF1"/>
    <w:rsid w:val="00731804"/>
    <w:rsid w:val="00731B7B"/>
    <w:rsid w:val="00731FDC"/>
    <w:rsid w:val="007320C8"/>
    <w:rsid w:val="00732232"/>
    <w:rsid w:val="0073232D"/>
    <w:rsid w:val="0073291E"/>
    <w:rsid w:val="007329B3"/>
    <w:rsid w:val="00732B03"/>
    <w:rsid w:val="00732FF3"/>
    <w:rsid w:val="00733256"/>
    <w:rsid w:val="007341A8"/>
    <w:rsid w:val="00734C32"/>
    <w:rsid w:val="00734CB2"/>
    <w:rsid w:val="00734EC7"/>
    <w:rsid w:val="007354D9"/>
    <w:rsid w:val="00735A77"/>
    <w:rsid w:val="00735A83"/>
    <w:rsid w:val="00735BAA"/>
    <w:rsid w:val="00735C2A"/>
    <w:rsid w:val="007365ED"/>
    <w:rsid w:val="00736C14"/>
    <w:rsid w:val="00737004"/>
    <w:rsid w:val="0073732F"/>
    <w:rsid w:val="007374E0"/>
    <w:rsid w:val="00737610"/>
    <w:rsid w:val="0073792F"/>
    <w:rsid w:val="00737C79"/>
    <w:rsid w:val="00737DAC"/>
    <w:rsid w:val="00737E55"/>
    <w:rsid w:val="0074097E"/>
    <w:rsid w:val="00740CFE"/>
    <w:rsid w:val="00740E32"/>
    <w:rsid w:val="007410F0"/>
    <w:rsid w:val="00741318"/>
    <w:rsid w:val="00741357"/>
    <w:rsid w:val="00741375"/>
    <w:rsid w:val="00741A75"/>
    <w:rsid w:val="00741BBA"/>
    <w:rsid w:val="00741CBB"/>
    <w:rsid w:val="007432C9"/>
    <w:rsid w:val="007433B8"/>
    <w:rsid w:val="00743791"/>
    <w:rsid w:val="00743866"/>
    <w:rsid w:val="00743C5F"/>
    <w:rsid w:val="007441EA"/>
    <w:rsid w:val="007442F6"/>
    <w:rsid w:val="0074487A"/>
    <w:rsid w:val="00744B8C"/>
    <w:rsid w:val="007450EB"/>
    <w:rsid w:val="00745352"/>
    <w:rsid w:val="00745587"/>
    <w:rsid w:val="00745ABE"/>
    <w:rsid w:val="0074663A"/>
    <w:rsid w:val="007470FE"/>
    <w:rsid w:val="00747308"/>
    <w:rsid w:val="00747B03"/>
    <w:rsid w:val="00747D89"/>
    <w:rsid w:val="007501D9"/>
    <w:rsid w:val="0075081A"/>
    <w:rsid w:val="00750AF4"/>
    <w:rsid w:val="00750DCD"/>
    <w:rsid w:val="00750FAB"/>
    <w:rsid w:val="0075111E"/>
    <w:rsid w:val="007513A9"/>
    <w:rsid w:val="007516E4"/>
    <w:rsid w:val="00751AF4"/>
    <w:rsid w:val="00752009"/>
    <w:rsid w:val="00752EB0"/>
    <w:rsid w:val="007536F2"/>
    <w:rsid w:val="007539FB"/>
    <w:rsid w:val="00753BFF"/>
    <w:rsid w:val="00753D79"/>
    <w:rsid w:val="00753F47"/>
    <w:rsid w:val="00754062"/>
    <w:rsid w:val="00754319"/>
    <w:rsid w:val="007557A3"/>
    <w:rsid w:val="00755C7D"/>
    <w:rsid w:val="00755E56"/>
    <w:rsid w:val="007560D4"/>
    <w:rsid w:val="0075693F"/>
    <w:rsid w:val="007570A4"/>
    <w:rsid w:val="007572A9"/>
    <w:rsid w:val="0075736B"/>
    <w:rsid w:val="007574B1"/>
    <w:rsid w:val="00757642"/>
    <w:rsid w:val="00760600"/>
    <w:rsid w:val="00760A01"/>
    <w:rsid w:val="00760B06"/>
    <w:rsid w:val="00760F3E"/>
    <w:rsid w:val="00760F4A"/>
    <w:rsid w:val="00760F83"/>
    <w:rsid w:val="0076133D"/>
    <w:rsid w:val="007619AC"/>
    <w:rsid w:val="00761AE6"/>
    <w:rsid w:val="00761CC4"/>
    <w:rsid w:val="00761CE0"/>
    <w:rsid w:val="007623DD"/>
    <w:rsid w:val="00762407"/>
    <w:rsid w:val="007629C6"/>
    <w:rsid w:val="0076303B"/>
    <w:rsid w:val="007631A3"/>
    <w:rsid w:val="00763BF8"/>
    <w:rsid w:val="00764740"/>
    <w:rsid w:val="007648E6"/>
    <w:rsid w:val="00764D6A"/>
    <w:rsid w:val="00764E1E"/>
    <w:rsid w:val="00764E90"/>
    <w:rsid w:val="00764F85"/>
    <w:rsid w:val="0076500F"/>
    <w:rsid w:val="0076535F"/>
    <w:rsid w:val="0076592C"/>
    <w:rsid w:val="00765A17"/>
    <w:rsid w:val="0076622F"/>
    <w:rsid w:val="007666BD"/>
    <w:rsid w:val="007667C3"/>
    <w:rsid w:val="007668A4"/>
    <w:rsid w:val="007668DC"/>
    <w:rsid w:val="00766B6E"/>
    <w:rsid w:val="00766BB7"/>
    <w:rsid w:val="007674B0"/>
    <w:rsid w:val="00767C63"/>
    <w:rsid w:val="00767E6C"/>
    <w:rsid w:val="007702C8"/>
    <w:rsid w:val="007708B6"/>
    <w:rsid w:val="00770A0E"/>
    <w:rsid w:val="00770AFA"/>
    <w:rsid w:val="00770C7F"/>
    <w:rsid w:val="00770FC1"/>
    <w:rsid w:val="00771048"/>
    <w:rsid w:val="007719D9"/>
    <w:rsid w:val="007723A2"/>
    <w:rsid w:val="007726F0"/>
    <w:rsid w:val="0077277C"/>
    <w:rsid w:val="00772CAD"/>
    <w:rsid w:val="00772D0D"/>
    <w:rsid w:val="00772DEF"/>
    <w:rsid w:val="00772E48"/>
    <w:rsid w:val="00773284"/>
    <w:rsid w:val="00773285"/>
    <w:rsid w:val="00773565"/>
    <w:rsid w:val="00773A42"/>
    <w:rsid w:val="00773CA1"/>
    <w:rsid w:val="007741AF"/>
    <w:rsid w:val="007742C2"/>
    <w:rsid w:val="00774385"/>
    <w:rsid w:val="00774CAC"/>
    <w:rsid w:val="00774D8A"/>
    <w:rsid w:val="0077559B"/>
    <w:rsid w:val="0077583E"/>
    <w:rsid w:val="00775B5E"/>
    <w:rsid w:val="00775F55"/>
    <w:rsid w:val="0077653C"/>
    <w:rsid w:val="0077656E"/>
    <w:rsid w:val="00776EDD"/>
    <w:rsid w:val="007777DA"/>
    <w:rsid w:val="00777C7F"/>
    <w:rsid w:val="00777FF8"/>
    <w:rsid w:val="00780C3F"/>
    <w:rsid w:val="00780E57"/>
    <w:rsid w:val="0078108C"/>
    <w:rsid w:val="00781E28"/>
    <w:rsid w:val="00781F21"/>
    <w:rsid w:val="00781F54"/>
    <w:rsid w:val="007821E4"/>
    <w:rsid w:val="0078294E"/>
    <w:rsid w:val="0078301A"/>
    <w:rsid w:val="0078377A"/>
    <w:rsid w:val="00783A2A"/>
    <w:rsid w:val="00784405"/>
    <w:rsid w:val="0078447B"/>
    <w:rsid w:val="007844CB"/>
    <w:rsid w:val="0078473A"/>
    <w:rsid w:val="00784BB9"/>
    <w:rsid w:val="0078506C"/>
    <w:rsid w:val="0078579C"/>
    <w:rsid w:val="0078596E"/>
    <w:rsid w:val="00786096"/>
    <w:rsid w:val="007866D6"/>
    <w:rsid w:val="00786AC9"/>
    <w:rsid w:val="00786B28"/>
    <w:rsid w:val="00787304"/>
    <w:rsid w:val="0078756C"/>
    <w:rsid w:val="00787A79"/>
    <w:rsid w:val="00787AAC"/>
    <w:rsid w:val="00787ABC"/>
    <w:rsid w:val="00787C9A"/>
    <w:rsid w:val="0079017D"/>
    <w:rsid w:val="0079084A"/>
    <w:rsid w:val="00790D53"/>
    <w:rsid w:val="00790F9F"/>
    <w:rsid w:val="00791C5E"/>
    <w:rsid w:val="00791E85"/>
    <w:rsid w:val="007928A2"/>
    <w:rsid w:val="007928C7"/>
    <w:rsid w:val="00792AB5"/>
    <w:rsid w:val="00792DE0"/>
    <w:rsid w:val="00792EC8"/>
    <w:rsid w:val="007930E2"/>
    <w:rsid w:val="007931CE"/>
    <w:rsid w:val="007934FD"/>
    <w:rsid w:val="00794465"/>
    <w:rsid w:val="0079448B"/>
    <w:rsid w:val="0079450D"/>
    <w:rsid w:val="0079454D"/>
    <w:rsid w:val="00795056"/>
    <w:rsid w:val="0079514C"/>
    <w:rsid w:val="007952A5"/>
    <w:rsid w:val="007952BE"/>
    <w:rsid w:val="00795D82"/>
    <w:rsid w:val="007961E8"/>
    <w:rsid w:val="00796289"/>
    <w:rsid w:val="00796A18"/>
    <w:rsid w:val="00796C3F"/>
    <w:rsid w:val="0079719D"/>
    <w:rsid w:val="007972F3"/>
    <w:rsid w:val="00797460"/>
    <w:rsid w:val="0079783D"/>
    <w:rsid w:val="00797900"/>
    <w:rsid w:val="00797CF7"/>
    <w:rsid w:val="00797D90"/>
    <w:rsid w:val="007A064F"/>
    <w:rsid w:val="007A06B2"/>
    <w:rsid w:val="007A07AE"/>
    <w:rsid w:val="007A07B9"/>
    <w:rsid w:val="007A0B6B"/>
    <w:rsid w:val="007A0D94"/>
    <w:rsid w:val="007A1384"/>
    <w:rsid w:val="007A139D"/>
    <w:rsid w:val="007A15BE"/>
    <w:rsid w:val="007A16D2"/>
    <w:rsid w:val="007A1909"/>
    <w:rsid w:val="007A1A5B"/>
    <w:rsid w:val="007A1FC4"/>
    <w:rsid w:val="007A2433"/>
    <w:rsid w:val="007A2D4E"/>
    <w:rsid w:val="007A2DCB"/>
    <w:rsid w:val="007A3034"/>
    <w:rsid w:val="007A30B7"/>
    <w:rsid w:val="007A3AB2"/>
    <w:rsid w:val="007A431B"/>
    <w:rsid w:val="007A46AA"/>
    <w:rsid w:val="007A4949"/>
    <w:rsid w:val="007A4BBE"/>
    <w:rsid w:val="007A4BEA"/>
    <w:rsid w:val="007A5730"/>
    <w:rsid w:val="007A578C"/>
    <w:rsid w:val="007A5B6B"/>
    <w:rsid w:val="007A5E12"/>
    <w:rsid w:val="007A6959"/>
    <w:rsid w:val="007A6A86"/>
    <w:rsid w:val="007A747E"/>
    <w:rsid w:val="007A7495"/>
    <w:rsid w:val="007A7915"/>
    <w:rsid w:val="007A7AF4"/>
    <w:rsid w:val="007A7D53"/>
    <w:rsid w:val="007A7D96"/>
    <w:rsid w:val="007A7E0C"/>
    <w:rsid w:val="007B00ED"/>
    <w:rsid w:val="007B0381"/>
    <w:rsid w:val="007B178E"/>
    <w:rsid w:val="007B1AD1"/>
    <w:rsid w:val="007B1C3C"/>
    <w:rsid w:val="007B21C6"/>
    <w:rsid w:val="007B25BB"/>
    <w:rsid w:val="007B2876"/>
    <w:rsid w:val="007B2C19"/>
    <w:rsid w:val="007B3C89"/>
    <w:rsid w:val="007B4855"/>
    <w:rsid w:val="007B4F0D"/>
    <w:rsid w:val="007B52D0"/>
    <w:rsid w:val="007B5C57"/>
    <w:rsid w:val="007B6BE3"/>
    <w:rsid w:val="007B6D62"/>
    <w:rsid w:val="007B783E"/>
    <w:rsid w:val="007B79F6"/>
    <w:rsid w:val="007B7D68"/>
    <w:rsid w:val="007B7EF2"/>
    <w:rsid w:val="007C0264"/>
    <w:rsid w:val="007C104E"/>
    <w:rsid w:val="007C12E1"/>
    <w:rsid w:val="007C130D"/>
    <w:rsid w:val="007C1381"/>
    <w:rsid w:val="007C1630"/>
    <w:rsid w:val="007C1736"/>
    <w:rsid w:val="007C1BA2"/>
    <w:rsid w:val="007C1CD5"/>
    <w:rsid w:val="007C1EE7"/>
    <w:rsid w:val="007C25A9"/>
    <w:rsid w:val="007C2CF2"/>
    <w:rsid w:val="007C2DDD"/>
    <w:rsid w:val="007C387A"/>
    <w:rsid w:val="007C39D3"/>
    <w:rsid w:val="007C39EB"/>
    <w:rsid w:val="007C3D34"/>
    <w:rsid w:val="007C40C6"/>
    <w:rsid w:val="007C42E4"/>
    <w:rsid w:val="007C490C"/>
    <w:rsid w:val="007C547E"/>
    <w:rsid w:val="007C56F8"/>
    <w:rsid w:val="007C59D2"/>
    <w:rsid w:val="007C5AC4"/>
    <w:rsid w:val="007C5E36"/>
    <w:rsid w:val="007C65E8"/>
    <w:rsid w:val="007C6623"/>
    <w:rsid w:val="007C6C87"/>
    <w:rsid w:val="007C6D4E"/>
    <w:rsid w:val="007C6DCC"/>
    <w:rsid w:val="007C6E02"/>
    <w:rsid w:val="007C718D"/>
    <w:rsid w:val="007C72A8"/>
    <w:rsid w:val="007C72F7"/>
    <w:rsid w:val="007C7455"/>
    <w:rsid w:val="007C7D70"/>
    <w:rsid w:val="007D00C3"/>
    <w:rsid w:val="007D0100"/>
    <w:rsid w:val="007D017C"/>
    <w:rsid w:val="007D0429"/>
    <w:rsid w:val="007D07EC"/>
    <w:rsid w:val="007D08F6"/>
    <w:rsid w:val="007D1655"/>
    <w:rsid w:val="007D16ED"/>
    <w:rsid w:val="007D1B5A"/>
    <w:rsid w:val="007D1E54"/>
    <w:rsid w:val="007D20BC"/>
    <w:rsid w:val="007D26F8"/>
    <w:rsid w:val="007D2946"/>
    <w:rsid w:val="007D2A5D"/>
    <w:rsid w:val="007D2AB9"/>
    <w:rsid w:val="007D30EB"/>
    <w:rsid w:val="007D3419"/>
    <w:rsid w:val="007D3597"/>
    <w:rsid w:val="007D3B9E"/>
    <w:rsid w:val="007D3F12"/>
    <w:rsid w:val="007D44A7"/>
    <w:rsid w:val="007D4748"/>
    <w:rsid w:val="007D497A"/>
    <w:rsid w:val="007D4B7C"/>
    <w:rsid w:val="007D4BB0"/>
    <w:rsid w:val="007D5580"/>
    <w:rsid w:val="007D5734"/>
    <w:rsid w:val="007D6362"/>
    <w:rsid w:val="007D6575"/>
    <w:rsid w:val="007D677A"/>
    <w:rsid w:val="007D69C2"/>
    <w:rsid w:val="007D6DE0"/>
    <w:rsid w:val="007D72D7"/>
    <w:rsid w:val="007D733B"/>
    <w:rsid w:val="007D742A"/>
    <w:rsid w:val="007D74ED"/>
    <w:rsid w:val="007D753C"/>
    <w:rsid w:val="007D7551"/>
    <w:rsid w:val="007D791A"/>
    <w:rsid w:val="007D7B5A"/>
    <w:rsid w:val="007D7EC0"/>
    <w:rsid w:val="007E0326"/>
    <w:rsid w:val="007E059D"/>
    <w:rsid w:val="007E0D25"/>
    <w:rsid w:val="007E0E0A"/>
    <w:rsid w:val="007E0EAE"/>
    <w:rsid w:val="007E1058"/>
    <w:rsid w:val="007E1186"/>
    <w:rsid w:val="007E175F"/>
    <w:rsid w:val="007E17B5"/>
    <w:rsid w:val="007E1835"/>
    <w:rsid w:val="007E1A7D"/>
    <w:rsid w:val="007E1C92"/>
    <w:rsid w:val="007E2142"/>
    <w:rsid w:val="007E247E"/>
    <w:rsid w:val="007E2E65"/>
    <w:rsid w:val="007E32A4"/>
    <w:rsid w:val="007E3432"/>
    <w:rsid w:val="007E3B47"/>
    <w:rsid w:val="007E3FFB"/>
    <w:rsid w:val="007E462F"/>
    <w:rsid w:val="007E48CB"/>
    <w:rsid w:val="007E4D75"/>
    <w:rsid w:val="007E4F1A"/>
    <w:rsid w:val="007E5560"/>
    <w:rsid w:val="007E56C8"/>
    <w:rsid w:val="007E5DFF"/>
    <w:rsid w:val="007E6544"/>
    <w:rsid w:val="007E6794"/>
    <w:rsid w:val="007E6A6E"/>
    <w:rsid w:val="007E6B29"/>
    <w:rsid w:val="007E6B73"/>
    <w:rsid w:val="007E72A9"/>
    <w:rsid w:val="007E7897"/>
    <w:rsid w:val="007E7D53"/>
    <w:rsid w:val="007E7DF7"/>
    <w:rsid w:val="007F0049"/>
    <w:rsid w:val="007F0978"/>
    <w:rsid w:val="007F119B"/>
    <w:rsid w:val="007F125E"/>
    <w:rsid w:val="007F1372"/>
    <w:rsid w:val="007F1395"/>
    <w:rsid w:val="007F18C4"/>
    <w:rsid w:val="007F1959"/>
    <w:rsid w:val="007F1DB6"/>
    <w:rsid w:val="007F21A4"/>
    <w:rsid w:val="007F2E1F"/>
    <w:rsid w:val="007F3015"/>
    <w:rsid w:val="007F329C"/>
    <w:rsid w:val="007F376B"/>
    <w:rsid w:val="007F3BB6"/>
    <w:rsid w:val="007F3BC0"/>
    <w:rsid w:val="007F43DE"/>
    <w:rsid w:val="007F52ED"/>
    <w:rsid w:val="007F557E"/>
    <w:rsid w:val="007F5C65"/>
    <w:rsid w:val="007F61D8"/>
    <w:rsid w:val="007F62F4"/>
    <w:rsid w:val="007F6739"/>
    <w:rsid w:val="007F696B"/>
    <w:rsid w:val="007F6AFA"/>
    <w:rsid w:val="007F6D20"/>
    <w:rsid w:val="007F6F30"/>
    <w:rsid w:val="007F711D"/>
    <w:rsid w:val="007F7221"/>
    <w:rsid w:val="007F74DF"/>
    <w:rsid w:val="00800154"/>
    <w:rsid w:val="00800B2E"/>
    <w:rsid w:val="00800F55"/>
    <w:rsid w:val="00801472"/>
    <w:rsid w:val="00801892"/>
    <w:rsid w:val="00802488"/>
    <w:rsid w:val="008028A1"/>
    <w:rsid w:val="00802BFF"/>
    <w:rsid w:val="00802F83"/>
    <w:rsid w:val="0080337D"/>
    <w:rsid w:val="0080353B"/>
    <w:rsid w:val="00803E85"/>
    <w:rsid w:val="00804044"/>
    <w:rsid w:val="00804458"/>
    <w:rsid w:val="00804681"/>
    <w:rsid w:val="008048B8"/>
    <w:rsid w:val="0080497A"/>
    <w:rsid w:val="00804CC1"/>
    <w:rsid w:val="00804D3A"/>
    <w:rsid w:val="00805181"/>
    <w:rsid w:val="00805187"/>
    <w:rsid w:val="00805C1C"/>
    <w:rsid w:val="008064CF"/>
    <w:rsid w:val="00806BB3"/>
    <w:rsid w:val="008077FD"/>
    <w:rsid w:val="00807A40"/>
    <w:rsid w:val="00807C8E"/>
    <w:rsid w:val="00807EBB"/>
    <w:rsid w:val="0081006A"/>
    <w:rsid w:val="00810838"/>
    <w:rsid w:val="00810A58"/>
    <w:rsid w:val="00810A95"/>
    <w:rsid w:val="00810C03"/>
    <w:rsid w:val="00810F60"/>
    <w:rsid w:val="00811058"/>
    <w:rsid w:val="0081121C"/>
    <w:rsid w:val="008118B3"/>
    <w:rsid w:val="00811D54"/>
    <w:rsid w:val="00811F6C"/>
    <w:rsid w:val="0081245E"/>
    <w:rsid w:val="0081273E"/>
    <w:rsid w:val="00812E50"/>
    <w:rsid w:val="008131B4"/>
    <w:rsid w:val="00813C2A"/>
    <w:rsid w:val="00813C62"/>
    <w:rsid w:val="008148BF"/>
    <w:rsid w:val="00814F51"/>
    <w:rsid w:val="00814FEB"/>
    <w:rsid w:val="00815195"/>
    <w:rsid w:val="0081536A"/>
    <w:rsid w:val="008153A0"/>
    <w:rsid w:val="00815600"/>
    <w:rsid w:val="00815966"/>
    <w:rsid w:val="00816098"/>
    <w:rsid w:val="0081624C"/>
    <w:rsid w:val="008169EB"/>
    <w:rsid w:val="00816F85"/>
    <w:rsid w:val="008173A8"/>
    <w:rsid w:val="0081746A"/>
    <w:rsid w:val="0082004C"/>
    <w:rsid w:val="008206EF"/>
    <w:rsid w:val="00820A2A"/>
    <w:rsid w:val="00820B6A"/>
    <w:rsid w:val="00820C59"/>
    <w:rsid w:val="00820DD5"/>
    <w:rsid w:val="00820FE6"/>
    <w:rsid w:val="00821385"/>
    <w:rsid w:val="00821596"/>
    <w:rsid w:val="00821FC3"/>
    <w:rsid w:val="00821FDE"/>
    <w:rsid w:val="008220E0"/>
    <w:rsid w:val="00822130"/>
    <w:rsid w:val="0082234B"/>
    <w:rsid w:val="008226E9"/>
    <w:rsid w:val="00822FCE"/>
    <w:rsid w:val="00823160"/>
    <w:rsid w:val="008235F0"/>
    <w:rsid w:val="0082384B"/>
    <w:rsid w:val="00823CD5"/>
    <w:rsid w:val="008242AA"/>
    <w:rsid w:val="0082440C"/>
    <w:rsid w:val="008245BD"/>
    <w:rsid w:val="00824644"/>
    <w:rsid w:val="00824F56"/>
    <w:rsid w:val="008250C1"/>
    <w:rsid w:val="00825181"/>
    <w:rsid w:val="0082543D"/>
    <w:rsid w:val="00825721"/>
    <w:rsid w:val="0082614E"/>
    <w:rsid w:val="00826179"/>
    <w:rsid w:val="0082620E"/>
    <w:rsid w:val="00826B03"/>
    <w:rsid w:val="008275E6"/>
    <w:rsid w:val="0082777F"/>
    <w:rsid w:val="00827DC2"/>
    <w:rsid w:val="00827E31"/>
    <w:rsid w:val="00827ECA"/>
    <w:rsid w:val="0083039F"/>
    <w:rsid w:val="00830890"/>
    <w:rsid w:val="00831448"/>
    <w:rsid w:val="00831EAD"/>
    <w:rsid w:val="008322C2"/>
    <w:rsid w:val="00832E8B"/>
    <w:rsid w:val="008333B5"/>
    <w:rsid w:val="008333E3"/>
    <w:rsid w:val="00833828"/>
    <w:rsid w:val="00834D09"/>
    <w:rsid w:val="0083572F"/>
    <w:rsid w:val="00835883"/>
    <w:rsid w:val="00835BA6"/>
    <w:rsid w:val="00835CAC"/>
    <w:rsid w:val="00835D7E"/>
    <w:rsid w:val="00835EC8"/>
    <w:rsid w:val="00835F1E"/>
    <w:rsid w:val="008361C6"/>
    <w:rsid w:val="00836222"/>
    <w:rsid w:val="0083644D"/>
    <w:rsid w:val="008369CC"/>
    <w:rsid w:val="00836BD0"/>
    <w:rsid w:val="00836C7F"/>
    <w:rsid w:val="00836CD9"/>
    <w:rsid w:val="008370EC"/>
    <w:rsid w:val="0083728E"/>
    <w:rsid w:val="00837559"/>
    <w:rsid w:val="00837608"/>
    <w:rsid w:val="0083781B"/>
    <w:rsid w:val="008379F9"/>
    <w:rsid w:val="00837ADA"/>
    <w:rsid w:val="00837DDE"/>
    <w:rsid w:val="00837E09"/>
    <w:rsid w:val="0084093E"/>
    <w:rsid w:val="008414C8"/>
    <w:rsid w:val="008414F0"/>
    <w:rsid w:val="00841538"/>
    <w:rsid w:val="00841638"/>
    <w:rsid w:val="008418C3"/>
    <w:rsid w:val="00841A19"/>
    <w:rsid w:val="00841C23"/>
    <w:rsid w:val="00841CD6"/>
    <w:rsid w:val="008420C7"/>
    <w:rsid w:val="0084241F"/>
    <w:rsid w:val="008426D7"/>
    <w:rsid w:val="008428F1"/>
    <w:rsid w:val="00842F21"/>
    <w:rsid w:val="008433BF"/>
    <w:rsid w:val="00843AA0"/>
    <w:rsid w:val="00843AAF"/>
    <w:rsid w:val="00843B68"/>
    <w:rsid w:val="00843C79"/>
    <w:rsid w:val="00843EBB"/>
    <w:rsid w:val="0084433E"/>
    <w:rsid w:val="008443A6"/>
    <w:rsid w:val="00844F7D"/>
    <w:rsid w:val="0084559E"/>
    <w:rsid w:val="00845652"/>
    <w:rsid w:val="008457F5"/>
    <w:rsid w:val="00845A9D"/>
    <w:rsid w:val="00845C00"/>
    <w:rsid w:val="00845D8C"/>
    <w:rsid w:val="00845EC0"/>
    <w:rsid w:val="00846409"/>
    <w:rsid w:val="0084647C"/>
    <w:rsid w:val="008468C6"/>
    <w:rsid w:val="008469FE"/>
    <w:rsid w:val="00846EA8"/>
    <w:rsid w:val="00847F4C"/>
    <w:rsid w:val="0085015D"/>
    <w:rsid w:val="00850763"/>
    <w:rsid w:val="00850DBA"/>
    <w:rsid w:val="00850E3F"/>
    <w:rsid w:val="00850F3D"/>
    <w:rsid w:val="00851380"/>
    <w:rsid w:val="00851706"/>
    <w:rsid w:val="00851919"/>
    <w:rsid w:val="008519D2"/>
    <w:rsid w:val="00851A8C"/>
    <w:rsid w:val="00851AC5"/>
    <w:rsid w:val="00851BEF"/>
    <w:rsid w:val="00851C4F"/>
    <w:rsid w:val="00851F73"/>
    <w:rsid w:val="00852806"/>
    <w:rsid w:val="00852E5D"/>
    <w:rsid w:val="0085365A"/>
    <w:rsid w:val="00853A7D"/>
    <w:rsid w:val="00853B61"/>
    <w:rsid w:val="00853C78"/>
    <w:rsid w:val="00853ED4"/>
    <w:rsid w:val="00854003"/>
    <w:rsid w:val="008541ED"/>
    <w:rsid w:val="00854DB6"/>
    <w:rsid w:val="00854EC8"/>
    <w:rsid w:val="008551ED"/>
    <w:rsid w:val="00855B76"/>
    <w:rsid w:val="00855C4A"/>
    <w:rsid w:val="00855D15"/>
    <w:rsid w:val="00855D49"/>
    <w:rsid w:val="008562F2"/>
    <w:rsid w:val="00856342"/>
    <w:rsid w:val="00856B14"/>
    <w:rsid w:val="00856B5F"/>
    <w:rsid w:val="008573CA"/>
    <w:rsid w:val="008573E3"/>
    <w:rsid w:val="008601E4"/>
    <w:rsid w:val="008602E9"/>
    <w:rsid w:val="00860885"/>
    <w:rsid w:val="00860B56"/>
    <w:rsid w:val="00861DD4"/>
    <w:rsid w:val="00861EC3"/>
    <w:rsid w:val="00861FC7"/>
    <w:rsid w:val="008621A5"/>
    <w:rsid w:val="0086225A"/>
    <w:rsid w:val="0086250D"/>
    <w:rsid w:val="008627C8"/>
    <w:rsid w:val="0086287B"/>
    <w:rsid w:val="008629BF"/>
    <w:rsid w:val="00862AC6"/>
    <w:rsid w:val="00862CA3"/>
    <w:rsid w:val="00862EE2"/>
    <w:rsid w:val="008633F4"/>
    <w:rsid w:val="008636D5"/>
    <w:rsid w:val="00863891"/>
    <w:rsid w:val="008639F0"/>
    <w:rsid w:val="00863B44"/>
    <w:rsid w:val="00863CFA"/>
    <w:rsid w:val="00863F59"/>
    <w:rsid w:val="00864442"/>
    <w:rsid w:val="00864505"/>
    <w:rsid w:val="0086484D"/>
    <w:rsid w:val="0086516E"/>
    <w:rsid w:val="00865194"/>
    <w:rsid w:val="008652FE"/>
    <w:rsid w:val="008657D0"/>
    <w:rsid w:val="008659D0"/>
    <w:rsid w:val="008664CE"/>
    <w:rsid w:val="00866701"/>
    <w:rsid w:val="008667E1"/>
    <w:rsid w:val="00866EAE"/>
    <w:rsid w:val="00866FCD"/>
    <w:rsid w:val="00866FE1"/>
    <w:rsid w:val="008678B0"/>
    <w:rsid w:val="0087083C"/>
    <w:rsid w:val="00870862"/>
    <w:rsid w:val="00870C7A"/>
    <w:rsid w:val="00870F2E"/>
    <w:rsid w:val="008715F3"/>
    <w:rsid w:val="00871B0F"/>
    <w:rsid w:val="00871CBD"/>
    <w:rsid w:val="00871D94"/>
    <w:rsid w:val="00872447"/>
    <w:rsid w:val="00872985"/>
    <w:rsid w:val="00872E94"/>
    <w:rsid w:val="00873089"/>
    <w:rsid w:val="00873604"/>
    <w:rsid w:val="00873AC5"/>
    <w:rsid w:val="00873B2C"/>
    <w:rsid w:val="00873B2D"/>
    <w:rsid w:val="00873CF7"/>
    <w:rsid w:val="00873D7E"/>
    <w:rsid w:val="00874642"/>
    <w:rsid w:val="00874655"/>
    <w:rsid w:val="0087477F"/>
    <w:rsid w:val="00874891"/>
    <w:rsid w:val="008748DC"/>
    <w:rsid w:val="00874927"/>
    <w:rsid w:val="00874B24"/>
    <w:rsid w:val="00874EBE"/>
    <w:rsid w:val="008752AC"/>
    <w:rsid w:val="0087531E"/>
    <w:rsid w:val="0087535B"/>
    <w:rsid w:val="00875AC6"/>
    <w:rsid w:val="00875D36"/>
    <w:rsid w:val="00876200"/>
    <w:rsid w:val="00876395"/>
    <w:rsid w:val="008767F0"/>
    <w:rsid w:val="00876DCE"/>
    <w:rsid w:val="00876F50"/>
    <w:rsid w:val="00876FFF"/>
    <w:rsid w:val="0087701F"/>
    <w:rsid w:val="0087709A"/>
    <w:rsid w:val="0087712A"/>
    <w:rsid w:val="00877166"/>
    <w:rsid w:val="00877DE2"/>
    <w:rsid w:val="00880034"/>
    <w:rsid w:val="00880147"/>
    <w:rsid w:val="0088019D"/>
    <w:rsid w:val="00880573"/>
    <w:rsid w:val="00880B6D"/>
    <w:rsid w:val="008817B8"/>
    <w:rsid w:val="00881E0D"/>
    <w:rsid w:val="00881F9B"/>
    <w:rsid w:val="00882536"/>
    <w:rsid w:val="008828E7"/>
    <w:rsid w:val="00882C7C"/>
    <w:rsid w:val="00882F6E"/>
    <w:rsid w:val="008830FA"/>
    <w:rsid w:val="008832C8"/>
    <w:rsid w:val="008839C9"/>
    <w:rsid w:val="008849DB"/>
    <w:rsid w:val="0088549C"/>
    <w:rsid w:val="00885A87"/>
    <w:rsid w:val="00885BA5"/>
    <w:rsid w:val="00886292"/>
    <w:rsid w:val="008862EB"/>
    <w:rsid w:val="0088634D"/>
    <w:rsid w:val="00886ADC"/>
    <w:rsid w:val="00886C01"/>
    <w:rsid w:val="00886EB4"/>
    <w:rsid w:val="008878B2"/>
    <w:rsid w:val="00887C5D"/>
    <w:rsid w:val="008901D8"/>
    <w:rsid w:val="00890274"/>
    <w:rsid w:val="0089066B"/>
    <w:rsid w:val="00890C5B"/>
    <w:rsid w:val="0089106B"/>
    <w:rsid w:val="0089166C"/>
    <w:rsid w:val="008918C6"/>
    <w:rsid w:val="008918C8"/>
    <w:rsid w:val="00891A06"/>
    <w:rsid w:val="00891A8A"/>
    <w:rsid w:val="00891D0B"/>
    <w:rsid w:val="00891DE3"/>
    <w:rsid w:val="008928F1"/>
    <w:rsid w:val="00892A33"/>
    <w:rsid w:val="00892C05"/>
    <w:rsid w:val="00893CB2"/>
    <w:rsid w:val="008946B6"/>
    <w:rsid w:val="00894D39"/>
    <w:rsid w:val="008955E1"/>
    <w:rsid w:val="00895E93"/>
    <w:rsid w:val="00896017"/>
    <w:rsid w:val="008960F4"/>
    <w:rsid w:val="00896145"/>
    <w:rsid w:val="0089627D"/>
    <w:rsid w:val="008964B1"/>
    <w:rsid w:val="008965CA"/>
    <w:rsid w:val="00896647"/>
    <w:rsid w:val="00896F2F"/>
    <w:rsid w:val="0089709A"/>
    <w:rsid w:val="008977F0"/>
    <w:rsid w:val="00897818"/>
    <w:rsid w:val="008978C8"/>
    <w:rsid w:val="00897ACC"/>
    <w:rsid w:val="008A0107"/>
    <w:rsid w:val="008A038D"/>
    <w:rsid w:val="008A06AA"/>
    <w:rsid w:val="008A0CF9"/>
    <w:rsid w:val="008A0EF9"/>
    <w:rsid w:val="008A0FE3"/>
    <w:rsid w:val="008A1094"/>
    <w:rsid w:val="008A11D7"/>
    <w:rsid w:val="008A1BDD"/>
    <w:rsid w:val="008A1C27"/>
    <w:rsid w:val="008A1E5A"/>
    <w:rsid w:val="008A21A8"/>
    <w:rsid w:val="008A257C"/>
    <w:rsid w:val="008A2802"/>
    <w:rsid w:val="008A2809"/>
    <w:rsid w:val="008A35CB"/>
    <w:rsid w:val="008A3A61"/>
    <w:rsid w:val="008A3C6E"/>
    <w:rsid w:val="008A3DD3"/>
    <w:rsid w:val="008A4292"/>
    <w:rsid w:val="008A4B2A"/>
    <w:rsid w:val="008A4B90"/>
    <w:rsid w:val="008A4BAC"/>
    <w:rsid w:val="008A4F25"/>
    <w:rsid w:val="008A5087"/>
    <w:rsid w:val="008A541C"/>
    <w:rsid w:val="008A5597"/>
    <w:rsid w:val="008A5767"/>
    <w:rsid w:val="008A5BC6"/>
    <w:rsid w:val="008A5C03"/>
    <w:rsid w:val="008A5D7D"/>
    <w:rsid w:val="008A5DD5"/>
    <w:rsid w:val="008A5E37"/>
    <w:rsid w:val="008A61CE"/>
    <w:rsid w:val="008A6792"/>
    <w:rsid w:val="008A67E0"/>
    <w:rsid w:val="008A681B"/>
    <w:rsid w:val="008A688D"/>
    <w:rsid w:val="008A6EBE"/>
    <w:rsid w:val="008A6F42"/>
    <w:rsid w:val="008A6F71"/>
    <w:rsid w:val="008A743B"/>
    <w:rsid w:val="008A789E"/>
    <w:rsid w:val="008A7F51"/>
    <w:rsid w:val="008B04CB"/>
    <w:rsid w:val="008B0D8E"/>
    <w:rsid w:val="008B1953"/>
    <w:rsid w:val="008B1C3E"/>
    <w:rsid w:val="008B2056"/>
    <w:rsid w:val="008B2087"/>
    <w:rsid w:val="008B21A9"/>
    <w:rsid w:val="008B2211"/>
    <w:rsid w:val="008B22A7"/>
    <w:rsid w:val="008B2B1B"/>
    <w:rsid w:val="008B3087"/>
    <w:rsid w:val="008B37BA"/>
    <w:rsid w:val="008B3D43"/>
    <w:rsid w:val="008B42BF"/>
    <w:rsid w:val="008B4CC2"/>
    <w:rsid w:val="008B4E33"/>
    <w:rsid w:val="008B54EB"/>
    <w:rsid w:val="008B559B"/>
    <w:rsid w:val="008B5642"/>
    <w:rsid w:val="008B5853"/>
    <w:rsid w:val="008B5909"/>
    <w:rsid w:val="008B5968"/>
    <w:rsid w:val="008B5B71"/>
    <w:rsid w:val="008B6FE2"/>
    <w:rsid w:val="008B70AD"/>
    <w:rsid w:val="008B7403"/>
    <w:rsid w:val="008C0382"/>
    <w:rsid w:val="008C06D7"/>
    <w:rsid w:val="008C0A00"/>
    <w:rsid w:val="008C0C98"/>
    <w:rsid w:val="008C156B"/>
    <w:rsid w:val="008C1CA6"/>
    <w:rsid w:val="008C1F24"/>
    <w:rsid w:val="008C2114"/>
    <w:rsid w:val="008C218F"/>
    <w:rsid w:val="008C21D0"/>
    <w:rsid w:val="008C2211"/>
    <w:rsid w:val="008C223A"/>
    <w:rsid w:val="008C273C"/>
    <w:rsid w:val="008C27F8"/>
    <w:rsid w:val="008C2A12"/>
    <w:rsid w:val="008C2CF6"/>
    <w:rsid w:val="008C30BA"/>
    <w:rsid w:val="008C34D8"/>
    <w:rsid w:val="008C38A0"/>
    <w:rsid w:val="008C3E92"/>
    <w:rsid w:val="008C40A2"/>
    <w:rsid w:val="008C4285"/>
    <w:rsid w:val="008C4524"/>
    <w:rsid w:val="008C4633"/>
    <w:rsid w:val="008C463E"/>
    <w:rsid w:val="008C4A8F"/>
    <w:rsid w:val="008C54D0"/>
    <w:rsid w:val="008C5576"/>
    <w:rsid w:val="008C5612"/>
    <w:rsid w:val="008C5701"/>
    <w:rsid w:val="008C57F1"/>
    <w:rsid w:val="008C607A"/>
    <w:rsid w:val="008C6185"/>
    <w:rsid w:val="008C645A"/>
    <w:rsid w:val="008C668D"/>
    <w:rsid w:val="008C685B"/>
    <w:rsid w:val="008C6B95"/>
    <w:rsid w:val="008C6C50"/>
    <w:rsid w:val="008C787B"/>
    <w:rsid w:val="008C7A8A"/>
    <w:rsid w:val="008C7A90"/>
    <w:rsid w:val="008C7C7B"/>
    <w:rsid w:val="008C7D98"/>
    <w:rsid w:val="008C7EE5"/>
    <w:rsid w:val="008D00FC"/>
    <w:rsid w:val="008D038D"/>
    <w:rsid w:val="008D189E"/>
    <w:rsid w:val="008D25BF"/>
    <w:rsid w:val="008D2E79"/>
    <w:rsid w:val="008D395E"/>
    <w:rsid w:val="008D3FEB"/>
    <w:rsid w:val="008D44D1"/>
    <w:rsid w:val="008D4A19"/>
    <w:rsid w:val="008D4A25"/>
    <w:rsid w:val="008D4E5B"/>
    <w:rsid w:val="008D5752"/>
    <w:rsid w:val="008D5BA3"/>
    <w:rsid w:val="008D610B"/>
    <w:rsid w:val="008D61E4"/>
    <w:rsid w:val="008D6526"/>
    <w:rsid w:val="008D6561"/>
    <w:rsid w:val="008D6722"/>
    <w:rsid w:val="008D6790"/>
    <w:rsid w:val="008D71A7"/>
    <w:rsid w:val="008D7201"/>
    <w:rsid w:val="008D74A4"/>
    <w:rsid w:val="008D7570"/>
    <w:rsid w:val="008D796B"/>
    <w:rsid w:val="008D79A1"/>
    <w:rsid w:val="008D7DF9"/>
    <w:rsid w:val="008E0152"/>
    <w:rsid w:val="008E01A0"/>
    <w:rsid w:val="008E0563"/>
    <w:rsid w:val="008E07D5"/>
    <w:rsid w:val="008E08ED"/>
    <w:rsid w:val="008E0FEF"/>
    <w:rsid w:val="008E116D"/>
    <w:rsid w:val="008E153C"/>
    <w:rsid w:val="008E15A9"/>
    <w:rsid w:val="008E1988"/>
    <w:rsid w:val="008E1AA3"/>
    <w:rsid w:val="008E1C8A"/>
    <w:rsid w:val="008E1F3C"/>
    <w:rsid w:val="008E33BC"/>
    <w:rsid w:val="008E3514"/>
    <w:rsid w:val="008E3694"/>
    <w:rsid w:val="008E3785"/>
    <w:rsid w:val="008E3AAB"/>
    <w:rsid w:val="008E3AD0"/>
    <w:rsid w:val="008E4391"/>
    <w:rsid w:val="008E44C7"/>
    <w:rsid w:val="008E45BE"/>
    <w:rsid w:val="008E49BF"/>
    <w:rsid w:val="008E4B1A"/>
    <w:rsid w:val="008E4C4E"/>
    <w:rsid w:val="008E4C66"/>
    <w:rsid w:val="008E4CE2"/>
    <w:rsid w:val="008E4FAA"/>
    <w:rsid w:val="008E5245"/>
    <w:rsid w:val="008E5251"/>
    <w:rsid w:val="008E53BA"/>
    <w:rsid w:val="008E584C"/>
    <w:rsid w:val="008E5916"/>
    <w:rsid w:val="008E5D6A"/>
    <w:rsid w:val="008E5D78"/>
    <w:rsid w:val="008E5F10"/>
    <w:rsid w:val="008E6395"/>
    <w:rsid w:val="008E6419"/>
    <w:rsid w:val="008E6878"/>
    <w:rsid w:val="008E6B17"/>
    <w:rsid w:val="008E6F76"/>
    <w:rsid w:val="008E72FE"/>
    <w:rsid w:val="008E7484"/>
    <w:rsid w:val="008E75B9"/>
    <w:rsid w:val="008F03FE"/>
    <w:rsid w:val="008F056F"/>
    <w:rsid w:val="008F08A6"/>
    <w:rsid w:val="008F0BF4"/>
    <w:rsid w:val="008F0DBC"/>
    <w:rsid w:val="008F0EF6"/>
    <w:rsid w:val="008F169C"/>
    <w:rsid w:val="008F2118"/>
    <w:rsid w:val="008F2160"/>
    <w:rsid w:val="008F26CF"/>
    <w:rsid w:val="008F2BA0"/>
    <w:rsid w:val="008F2CA0"/>
    <w:rsid w:val="008F2EAF"/>
    <w:rsid w:val="008F2F8F"/>
    <w:rsid w:val="008F38E1"/>
    <w:rsid w:val="008F3D42"/>
    <w:rsid w:val="008F3FEB"/>
    <w:rsid w:val="008F4629"/>
    <w:rsid w:val="008F471D"/>
    <w:rsid w:val="008F4ED6"/>
    <w:rsid w:val="008F56DD"/>
    <w:rsid w:val="008F5880"/>
    <w:rsid w:val="008F5A1C"/>
    <w:rsid w:val="008F5C1A"/>
    <w:rsid w:val="008F5E1A"/>
    <w:rsid w:val="008F6C24"/>
    <w:rsid w:val="008F73BB"/>
    <w:rsid w:val="008F7726"/>
    <w:rsid w:val="008F778F"/>
    <w:rsid w:val="008F7890"/>
    <w:rsid w:val="008F7C3A"/>
    <w:rsid w:val="00900116"/>
    <w:rsid w:val="009001A1"/>
    <w:rsid w:val="00900266"/>
    <w:rsid w:val="0090031E"/>
    <w:rsid w:val="00900409"/>
    <w:rsid w:val="0090089B"/>
    <w:rsid w:val="00900BB1"/>
    <w:rsid w:val="009010F9"/>
    <w:rsid w:val="00901538"/>
    <w:rsid w:val="009015B4"/>
    <w:rsid w:val="00901621"/>
    <w:rsid w:val="009018E7"/>
    <w:rsid w:val="00901A3B"/>
    <w:rsid w:val="00901C96"/>
    <w:rsid w:val="009021AD"/>
    <w:rsid w:val="0090228D"/>
    <w:rsid w:val="00902A14"/>
    <w:rsid w:val="00902D10"/>
    <w:rsid w:val="00902D3E"/>
    <w:rsid w:val="0090317C"/>
    <w:rsid w:val="009036F9"/>
    <w:rsid w:val="009037B3"/>
    <w:rsid w:val="009037D6"/>
    <w:rsid w:val="00903AAD"/>
    <w:rsid w:val="00903ACA"/>
    <w:rsid w:val="00903B48"/>
    <w:rsid w:val="00903CDA"/>
    <w:rsid w:val="00903FEC"/>
    <w:rsid w:val="0090493E"/>
    <w:rsid w:val="00904AFB"/>
    <w:rsid w:val="00904D19"/>
    <w:rsid w:val="00905832"/>
    <w:rsid w:val="00905BE4"/>
    <w:rsid w:val="00905CC2"/>
    <w:rsid w:val="00905D97"/>
    <w:rsid w:val="00906419"/>
    <w:rsid w:val="0090646E"/>
    <w:rsid w:val="009066F4"/>
    <w:rsid w:val="009067FF"/>
    <w:rsid w:val="00906970"/>
    <w:rsid w:val="00906ECF"/>
    <w:rsid w:val="00906EE0"/>
    <w:rsid w:val="0090744A"/>
    <w:rsid w:val="0090791D"/>
    <w:rsid w:val="009079E2"/>
    <w:rsid w:val="00907B7A"/>
    <w:rsid w:val="00907DA9"/>
    <w:rsid w:val="0091015D"/>
    <w:rsid w:val="00910540"/>
    <w:rsid w:val="00910B28"/>
    <w:rsid w:val="00910B56"/>
    <w:rsid w:val="00910BD8"/>
    <w:rsid w:val="00910CB0"/>
    <w:rsid w:val="00910FA4"/>
    <w:rsid w:val="00910FB4"/>
    <w:rsid w:val="009112A7"/>
    <w:rsid w:val="0091144F"/>
    <w:rsid w:val="00911A18"/>
    <w:rsid w:val="00911A3E"/>
    <w:rsid w:val="00911D95"/>
    <w:rsid w:val="00911E52"/>
    <w:rsid w:val="00913593"/>
    <w:rsid w:val="00913CC0"/>
    <w:rsid w:val="00913E31"/>
    <w:rsid w:val="009147C3"/>
    <w:rsid w:val="00914912"/>
    <w:rsid w:val="0091507F"/>
    <w:rsid w:val="009157A1"/>
    <w:rsid w:val="00915937"/>
    <w:rsid w:val="00915B92"/>
    <w:rsid w:val="0091606B"/>
    <w:rsid w:val="00916471"/>
    <w:rsid w:val="009164FD"/>
    <w:rsid w:val="00916AD0"/>
    <w:rsid w:val="00916B80"/>
    <w:rsid w:val="00916FAC"/>
    <w:rsid w:val="00916FCF"/>
    <w:rsid w:val="00917739"/>
    <w:rsid w:val="009179D5"/>
    <w:rsid w:val="00917B57"/>
    <w:rsid w:val="009203CF"/>
    <w:rsid w:val="009206DC"/>
    <w:rsid w:val="00920BBF"/>
    <w:rsid w:val="00920BC1"/>
    <w:rsid w:val="009216F5"/>
    <w:rsid w:val="009217D0"/>
    <w:rsid w:val="0092183E"/>
    <w:rsid w:val="00921936"/>
    <w:rsid w:val="00921963"/>
    <w:rsid w:val="00921C18"/>
    <w:rsid w:val="009220EB"/>
    <w:rsid w:val="00922496"/>
    <w:rsid w:val="00922499"/>
    <w:rsid w:val="00922A21"/>
    <w:rsid w:val="00922BD7"/>
    <w:rsid w:val="00922D28"/>
    <w:rsid w:val="00922FE0"/>
    <w:rsid w:val="00923038"/>
    <w:rsid w:val="00923223"/>
    <w:rsid w:val="0092363B"/>
    <w:rsid w:val="00923739"/>
    <w:rsid w:val="009237F9"/>
    <w:rsid w:val="00923ACD"/>
    <w:rsid w:val="00923B10"/>
    <w:rsid w:val="00923EF3"/>
    <w:rsid w:val="009240DE"/>
    <w:rsid w:val="0092438B"/>
    <w:rsid w:val="00924563"/>
    <w:rsid w:val="00924685"/>
    <w:rsid w:val="00924974"/>
    <w:rsid w:val="00924A38"/>
    <w:rsid w:val="009252F7"/>
    <w:rsid w:val="0092686C"/>
    <w:rsid w:val="00926E22"/>
    <w:rsid w:val="00926FAA"/>
    <w:rsid w:val="0092735A"/>
    <w:rsid w:val="009279E4"/>
    <w:rsid w:val="00927A7D"/>
    <w:rsid w:val="00927D79"/>
    <w:rsid w:val="009303F8"/>
    <w:rsid w:val="009304E4"/>
    <w:rsid w:val="0093062A"/>
    <w:rsid w:val="00931517"/>
    <w:rsid w:val="00931589"/>
    <w:rsid w:val="0093184E"/>
    <w:rsid w:val="00931942"/>
    <w:rsid w:val="00931A82"/>
    <w:rsid w:val="00931C40"/>
    <w:rsid w:val="00931C83"/>
    <w:rsid w:val="00931D46"/>
    <w:rsid w:val="00931DDE"/>
    <w:rsid w:val="00931E67"/>
    <w:rsid w:val="00932CED"/>
    <w:rsid w:val="00932D98"/>
    <w:rsid w:val="009334B2"/>
    <w:rsid w:val="00933C0A"/>
    <w:rsid w:val="00933C1C"/>
    <w:rsid w:val="00933E8D"/>
    <w:rsid w:val="0093457D"/>
    <w:rsid w:val="00934920"/>
    <w:rsid w:val="00934C86"/>
    <w:rsid w:val="00934CEC"/>
    <w:rsid w:val="00934E2C"/>
    <w:rsid w:val="00935093"/>
    <w:rsid w:val="0093589A"/>
    <w:rsid w:val="009358E4"/>
    <w:rsid w:val="0093594B"/>
    <w:rsid w:val="00935A5B"/>
    <w:rsid w:val="00935CB7"/>
    <w:rsid w:val="00935DD2"/>
    <w:rsid w:val="009361A0"/>
    <w:rsid w:val="0093643B"/>
    <w:rsid w:val="00937090"/>
    <w:rsid w:val="00937362"/>
    <w:rsid w:val="00937748"/>
    <w:rsid w:val="00937B34"/>
    <w:rsid w:val="00937C6F"/>
    <w:rsid w:val="00940017"/>
    <w:rsid w:val="00940184"/>
    <w:rsid w:val="0094041E"/>
    <w:rsid w:val="0094044D"/>
    <w:rsid w:val="00940552"/>
    <w:rsid w:val="00940609"/>
    <w:rsid w:val="009407FA"/>
    <w:rsid w:val="00940883"/>
    <w:rsid w:val="00940E5E"/>
    <w:rsid w:val="0094125B"/>
    <w:rsid w:val="009414D9"/>
    <w:rsid w:val="0094171D"/>
    <w:rsid w:val="00941BA6"/>
    <w:rsid w:val="00941DFD"/>
    <w:rsid w:val="00941EBA"/>
    <w:rsid w:val="0094261C"/>
    <w:rsid w:val="00942638"/>
    <w:rsid w:val="009434A6"/>
    <w:rsid w:val="0094397F"/>
    <w:rsid w:val="009443C7"/>
    <w:rsid w:val="00944B2C"/>
    <w:rsid w:val="00944BFA"/>
    <w:rsid w:val="00944D80"/>
    <w:rsid w:val="00944ED7"/>
    <w:rsid w:val="009453CE"/>
    <w:rsid w:val="00946272"/>
    <w:rsid w:val="009467A9"/>
    <w:rsid w:val="0094691E"/>
    <w:rsid w:val="0094759C"/>
    <w:rsid w:val="00947E72"/>
    <w:rsid w:val="0095031A"/>
    <w:rsid w:val="0095047C"/>
    <w:rsid w:val="0095072C"/>
    <w:rsid w:val="00950CA4"/>
    <w:rsid w:val="00951068"/>
    <w:rsid w:val="009511C3"/>
    <w:rsid w:val="009517DF"/>
    <w:rsid w:val="009517F6"/>
    <w:rsid w:val="0095196B"/>
    <w:rsid w:val="00951C6B"/>
    <w:rsid w:val="009521FF"/>
    <w:rsid w:val="00952398"/>
    <w:rsid w:val="0095307C"/>
    <w:rsid w:val="009530CC"/>
    <w:rsid w:val="0095324A"/>
    <w:rsid w:val="00953B03"/>
    <w:rsid w:val="00953F17"/>
    <w:rsid w:val="00953F37"/>
    <w:rsid w:val="00953FD6"/>
    <w:rsid w:val="00954886"/>
    <w:rsid w:val="009549E7"/>
    <w:rsid w:val="00954BC8"/>
    <w:rsid w:val="00954D59"/>
    <w:rsid w:val="0095511E"/>
    <w:rsid w:val="00956E32"/>
    <w:rsid w:val="00957032"/>
    <w:rsid w:val="00957748"/>
    <w:rsid w:val="00957753"/>
    <w:rsid w:val="00957B18"/>
    <w:rsid w:val="00957ED1"/>
    <w:rsid w:val="00960559"/>
    <w:rsid w:val="009606CD"/>
    <w:rsid w:val="0096102E"/>
    <w:rsid w:val="00961807"/>
    <w:rsid w:val="0096185D"/>
    <w:rsid w:val="0096194C"/>
    <w:rsid w:val="00961F84"/>
    <w:rsid w:val="0096200A"/>
    <w:rsid w:val="00962273"/>
    <w:rsid w:val="009623C6"/>
    <w:rsid w:val="00962799"/>
    <w:rsid w:val="00962B0B"/>
    <w:rsid w:val="00962DE4"/>
    <w:rsid w:val="0096336E"/>
    <w:rsid w:val="00963483"/>
    <w:rsid w:val="0096349F"/>
    <w:rsid w:val="009636B8"/>
    <w:rsid w:val="0096382B"/>
    <w:rsid w:val="00963AC0"/>
    <w:rsid w:val="00963AFB"/>
    <w:rsid w:val="00963B29"/>
    <w:rsid w:val="00963C51"/>
    <w:rsid w:val="00963F3E"/>
    <w:rsid w:val="00964655"/>
    <w:rsid w:val="00964B16"/>
    <w:rsid w:val="00964BC7"/>
    <w:rsid w:val="00964BF3"/>
    <w:rsid w:val="00965833"/>
    <w:rsid w:val="00965C8C"/>
    <w:rsid w:val="00965D97"/>
    <w:rsid w:val="00966714"/>
    <w:rsid w:val="0096746F"/>
    <w:rsid w:val="00967675"/>
    <w:rsid w:val="00967A84"/>
    <w:rsid w:val="00967B5D"/>
    <w:rsid w:val="00967C60"/>
    <w:rsid w:val="009700A8"/>
    <w:rsid w:val="009707E8"/>
    <w:rsid w:val="00970BCC"/>
    <w:rsid w:val="0097122A"/>
    <w:rsid w:val="00971377"/>
    <w:rsid w:val="0097247A"/>
    <w:rsid w:val="00972650"/>
    <w:rsid w:val="009726A7"/>
    <w:rsid w:val="00972793"/>
    <w:rsid w:val="009730C0"/>
    <w:rsid w:val="00973379"/>
    <w:rsid w:val="0097352E"/>
    <w:rsid w:val="00973794"/>
    <w:rsid w:val="00973BDD"/>
    <w:rsid w:val="00973C14"/>
    <w:rsid w:val="00973D4D"/>
    <w:rsid w:val="00973D76"/>
    <w:rsid w:val="009744A1"/>
    <w:rsid w:val="00974E91"/>
    <w:rsid w:val="0097506A"/>
    <w:rsid w:val="009750BB"/>
    <w:rsid w:val="00975689"/>
    <w:rsid w:val="00975BBD"/>
    <w:rsid w:val="00975E20"/>
    <w:rsid w:val="009762BC"/>
    <w:rsid w:val="009769B9"/>
    <w:rsid w:val="00976BC8"/>
    <w:rsid w:val="00976E20"/>
    <w:rsid w:val="00976F3E"/>
    <w:rsid w:val="00976FC0"/>
    <w:rsid w:val="00977089"/>
    <w:rsid w:val="00977368"/>
    <w:rsid w:val="009777B6"/>
    <w:rsid w:val="00977AF0"/>
    <w:rsid w:val="00977E10"/>
    <w:rsid w:val="009801DD"/>
    <w:rsid w:val="009801E7"/>
    <w:rsid w:val="00980922"/>
    <w:rsid w:val="00980B57"/>
    <w:rsid w:val="00980B73"/>
    <w:rsid w:val="00980B84"/>
    <w:rsid w:val="00980E3A"/>
    <w:rsid w:val="00980FC9"/>
    <w:rsid w:val="0098171A"/>
    <w:rsid w:val="009817D4"/>
    <w:rsid w:val="00981837"/>
    <w:rsid w:val="00981E60"/>
    <w:rsid w:val="00982137"/>
    <w:rsid w:val="0098224D"/>
    <w:rsid w:val="0098227D"/>
    <w:rsid w:val="00982541"/>
    <w:rsid w:val="009828BE"/>
    <w:rsid w:val="00982943"/>
    <w:rsid w:val="00982A1D"/>
    <w:rsid w:val="00982BB8"/>
    <w:rsid w:val="009831BB"/>
    <w:rsid w:val="009833A6"/>
    <w:rsid w:val="00983487"/>
    <w:rsid w:val="00984071"/>
    <w:rsid w:val="009844C1"/>
    <w:rsid w:val="00984A3E"/>
    <w:rsid w:val="00984D38"/>
    <w:rsid w:val="00985340"/>
    <w:rsid w:val="00985C62"/>
    <w:rsid w:val="00985CF4"/>
    <w:rsid w:val="00985E6D"/>
    <w:rsid w:val="009862CD"/>
    <w:rsid w:val="009866D3"/>
    <w:rsid w:val="00986925"/>
    <w:rsid w:val="0098698B"/>
    <w:rsid w:val="009869D6"/>
    <w:rsid w:val="00986A6F"/>
    <w:rsid w:val="00986FA5"/>
    <w:rsid w:val="0098707C"/>
    <w:rsid w:val="0098710F"/>
    <w:rsid w:val="00987542"/>
    <w:rsid w:val="009877E4"/>
    <w:rsid w:val="00987BFE"/>
    <w:rsid w:val="00987E29"/>
    <w:rsid w:val="00987E80"/>
    <w:rsid w:val="00987EF2"/>
    <w:rsid w:val="009901BD"/>
    <w:rsid w:val="009902D8"/>
    <w:rsid w:val="009905C5"/>
    <w:rsid w:val="00990706"/>
    <w:rsid w:val="009907DB"/>
    <w:rsid w:val="00990C05"/>
    <w:rsid w:val="00990D84"/>
    <w:rsid w:val="00990FFA"/>
    <w:rsid w:val="00991239"/>
    <w:rsid w:val="009913F9"/>
    <w:rsid w:val="009917A6"/>
    <w:rsid w:val="0099180E"/>
    <w:rsid w:val="0099187E"/>
    <w:rsid w:val="00992150"/>
    <w:rsid w:val="00992B39"/>
    <w:rsid w:val="009930AD"/>
    <w:rsid w:val="0099311B"/>
    <w:rsid w:val="00993295"/>
    <w:rsid w:val="009932DC"/>
    <w:rsid w:val="009933DC"/>
    <w:rsid w:val="009935E7"/>
    <w:rsid w:val="0099384A"/>
    <w:rsid w:val="0099394B"/>
    <w:rsid w:val="00993B9A"/>
    <w:rsid w:val="009944E7"/>
    <w:rsid w:val="00994517"/>
    <w:rsid w:val="009945C5"/>
    <w:rsid w:val="009945DE"/>
    <w:rsid w:val="0099475D"/>
    <w:rsid w:val="00994993"/>
    <w:rsid w:val="00994E3F"/>
    <w:rsid w:val="00995748"/>
    <w:rsid w:val="009958C2"/>
    <w:rsid w:val="00995A6F"/>
    <w:rsid w:val="00995D34"/>
    <w:rsid w:val="00995DAA"/>
    <w:rsid w:val="00995FCC"/>
    <w:rsid w:val="00996037"/>
    <w:rsid w:val="00996250"/>
    <w:rsid w:val="009967B2"/>
    <w:rsid w:val="009969E0"/>
    <w:rsid w:val="00996F8D"/>
    <w:rsid w:val="0099711B"/>
    <w:rsid w:val="009977A4"/>
    <w:rsid w:val="00997B21"/>
    <w:rsid w:val="00997D21"/>
    <w:rsid w:val="009A0005"/>
    <w:rsid w:val="009A01DD"/>
    <w:rsid w:val="009A0428"/>
    <w:rsid w:val="009A07CA"/>
    <w:rsid w:val="009A0837"/>
    <w:rsid w:val="009A0CB6"/>
    <w:rsid w:val="009A0ED8"/>
    <w:rsid w:val="009A1253"/>
    <w:rsid w:val="009A19FC"/>
    <w:rsid w:val="009A2224"/>
    <w:rsid w:val="009A26E2"/>
    <w:rsid w:val="009A2E03"/>
    <w:rsid w:val="009A39B1"/>
    <w:rsid w:val="009A3AFF"/>
    <w:rsid w:val="009A3C0F"/>
    <w:rsid w:val="009A407D"/>
    <w:rsid w:val="009A41F5"/>
    <w:rsid w:val="009A44DA"/>
    <w:rsid w:val="009A49E9"/>
    <w:rsid w:val="009A4B96"/>
    <w:rsid w:val="009A4CC6"/>
    <w:rsid w:val="009A4E48"/>
    <w:rsid w:val="009A4F5A"/>
    <w:rsid w:val="009A4FF1"/>
    <w:rsid w:val="009A5430"/>
    <w:rsid w:val="009A59B4"/>
    <w:rsid w:val="009A59F0"/>
    <w:rsid w:val="009A5B5E"/>
    <w:rsid w:val="009A5FB4"/>
    <w:rsid w:val="009A60AC"/>
    <w:rsid w:val="009A6501"/>
    <w:rsid w:val="009A69F8"/>
    <w:rsid w:val="009A6A18"/>
    <w:rsid w:val="009A6A82"/>
    <w:rsid w:val="009A711C"/>
    <w:rsid w:val="009A74A2"/>
    <w:rsid w:val="009A798B"/>
    <w:rsid w:val="009A7AD4"/>
    <w:rsid w:val="009A7BAB"/>
    <w:rsid w:val="009A7DFC"/>
    <w:rsid w:val="009B0311"/>
    <w:rsid w:val="009B0932"/>
    <w:rsid w:val="009B0A5B"/>
    <w:rsid w:val="009B0B25"/>
    <w:rsid w:val="009B0D8E"/>
    <w:rsid w:val="009B1199"/>
    <w:rsid w:val="009B14BF"/>
    <w:rsid w:val="009B17D2"/>
    <w:rsid w:val="009B1885"/>
    <w:rsid w:val="009B1B24"/>
    <w:rsid w:val="009B1D9C"/>
    <w:rsid w:val="009B22A2"/>
    <w:rsid w:val="009B2C87"/>
    <w:rsid w:val="009B2DD4"/>
    <w:rsid w:val="009B34B9"/>
    <w:rsid w:val="009B3E27"/>
    <w:rsid w:val="009B3FD8"/>
    <w:rsid w:val="009B447A"/>
    <w:rsid w:val="009B44B8"/>
    <w:rsid w:val="009B4CDF"/>
    <w:rsid w:val="009B4EE7"/>
    <w:rsid w:val="009B4FCB"/>
    <w:rsid w:val="009B51FC"/>
    <w:rsid w:val="009B5458"/>
    <w:rsid w:val="009B56F7"/>
    <w:rsid w:val="009B586A"/>
    <w:rsid w:val="009B587C"/>
    <w:rsid w:val="009B5A79"/>
    <w:rsid w:val="009B5B34"/>
    <w:rsid w:val="009B6B12"/>
    <w:rsid w:val="009B6BF2"/>
    <w:rsid w:val="009B6FC5"/>
    <w:rsid w:val="009B702F"/>
    <w:rsid w:val="009B7091"/>
    <w:rsid w:val="009B717C"/>
    <w:rsid w:val="009B7184"/>
    <w:rsid w:val="009B731A"/>
    <w:rsid w:val="009B7921"/>
    <w:rsid w:val="009B7C00"/>
    <w:rsid w:val="009B7CCB"/>
    <w:rsid w:val="009B7CF9"/>
    <w:rsid w:val="009C06E7"/>
    <w:rsid w:val="009C0B4E"/>
    <w:rsid w:val="009C0CF5"/>
    <w:rsid w:val="009C103B"/>
    <w:rsid w:val="009C12C8"/>
    <w:rsid w:val="009C164C"/>
    <w:rsid w:val="009C19E8"/>
    <w:rsid w:val="009C1DE5"/>
    <w:rsid w:val="009C2188"/>
    <w:rsid w:val="009C21F4"/>
    <w:rsid w:val="009C232D"/>
    <w:rsid w:val="009C2934"/>
    <w:rsid w:val="009C2D85"/>
    <w:rsid w:val="009C2F4A"/>
    <w:rsid w:val="009C3185"/>
    <w:rsid w:val="009C3415"/>
    <w:rsid w:val="009C34F5"/>
    <w:rsid w:val="009C3603"/>
    <w:rsid w:val="009C3899"/>
    <w:rsid w:val="009C3F01"/>
    <w:rsid w:val="009C4143"/>
    <w:rsid w:val="009C4150"/>
    <w:rsid w:val="009C4181"/>
    <w:rsid w:val="009C4288"/>
    <w:rsid w:val="009C4447"/>
    <w:rsid w:val="009C47BF"/>
    <w:rsid w:val="009C4813"/>
    <w:rsid w:val="009C48D6"/>
    <w:rsid w:val="009C4907"/>
    <w:rsid w:val="009C4EF6"/>
    <w:rsid w:val="009C5681"/>
    <w:rsid w:val="009C5697"/>
    <w:rsid w:val="009C5DAF"/>
    <w:rsid w:val="009C5F1C"/>
    <w:rsid w:val="009C60C9"/>
    <w:rsid w:val="009C66C6"/>
    <w:rsid w:val="009C675A"/>
    <w:rsid w:val="009C6A10"/>
    <w:rsid w:val="009C7367"/>
    <w:rsid w:val="009C753F"/>
    <w:rsid w:val="009C78EB"/>
    <w:rsid w:val="009C7B10"/>
    <w:rsid w:val="009C7B1B"/>
    <w:rsid w:val="009C7E43"/>
    <w:rsid w:val="009C7E4B"/>
    <w:rsid w:val="009D01D2"/>
    <w:rsid w:val="009D046F"/>
    <w:rsid w:val="009D076B"/>
    <w:rsid w:val="009D0939"/>
    <w:rsid w:val="009D0FDE"/>
    <w:rsid w:val="009D1395"/>
    <w:rsid w:val="009D14AA"/>
    <w:rsid w:val="009D1963"/>
    <w:rsid w:val="009D2056"/>
    <w:rsid w:val="009D20ED"/>
    <w:rsid w:val="009D2644"/>
    <w:rsid w:val="009D2A23"/>
    <w:rsid w:val="009D3769"/>
    <w:rsid w:val="009D3B12"/>
    <w:rsid w:val="009D4111"/>
    <w:rsid w:val="009D413B"/>
    <w:rsid w:val="009D41FF"/>
    <w:rsid w:val="009D44FE"/>
    <w:rsid w:val="009D4CB2"/>
    <w:rsid w:val="009D4CDE"/>
    <w:rsid w:val="009D4DCB"/>
    <w:rsid w:val="009D54AD"/>
    <w:rsid w:val="009D5A55"/>
    <w:rsid w:val="009D5D20"/>
    <w:rsid w:val="009D5D3C"/>
    <w:rsid w:val="009D6010"/>
    <w:rsid w:val="009D6066"/>
    <w:rsid w:val="009D60BA"/>
    <w:rsid w:val="009D6147"/>
    <w:rsid w:val="009D64BD"/>
    <w:rsid w:val="009D6BB5"/>
    <w:rsid w:val="009D6E5C"/>
    <w:rsid w:val="009D6FBF"/>
    <w:rsid w:val="009D7105"/>
    <w:rsid w:val="009D7454"/>
    <w:rsid w:val="009D7589"/>
    <w:rsid w:val="009D78ED"/>
    <w:rsid w:val="009D796A"/>
    <w:rsid w:val="009D7AA7"/>
    <w:rsid w:val="009D7B0D"/>
    <w:rsid w:val="009D7B29"/>
    <w:rsid w:val="009D7CD4"/>
    <w:rsid w:val="009E0025"/>
    <w:rsid w:val="009E00D8"/>
    <w:rsid w:val="009E0553"/>
    <w:rsid w:val="009E0613"/>
    <w:rsid w:val="009E1226"/>
    <w:rsid w:val="009E1245"/>
    <w:rsid w:val="009E13AD"/>
    <w:rsid w:val="009E1889"/>
    <w:rsid w:val="009E1A7D"/>
    <w:rsid w:val="009E1E21"/>
    <w:rsid w:val="009E1E8A"/>
    <w:rsid w:val="009E1FC2"/>
    <w:rsid w:val="009E2594"/>
    <w:rsid w:val="009E263B"/>
    <w:rsid w:val="009E2805"/>
    <w:rsid w:val="009E2ABB"/>
    <w:rsid w:val="009E2AD5"/>
    <w:rsid w:val="009E2C6A"/>
    <w:rsid w:val="009E2DEB"/>
    <w:rsid w:val="009E2E45"/>
    <w:rsid w:val="009E2F3D"/>
    <w:rsid w:val="009E303A"/>
    <w:rsid w:val="009E3237"/>
    <w:rsid w:val="009E330A"/>
    <w:rsid w:val="009E33DD"/>
    <w:rsid w:val="009E33FE"/>
    <w:rsid w:val="009E398F"/>
    <w:rsid w:val="009E4046"/>
    <w:rsid w:val="009E457D"/>
    <w:rsid w:val="009E459B"/>
    <w:rsid w:val="009E46ED"/>
    <w:rsid w:val="009E4802"/>
    <w:rsid w:val="009E4DDE"/>
    <w:rsid w:val="009E4E61"/>
    <w:rsid w:val="009E50A1"/>
    <w:rsid w:val="009E50F9"/>
    <w:rsid w:val="009E58C6"/>
    <w:rsid w:val="009E58F4"/>
    <w:rsid w:val="009E592C"/>
    <w:rsid w:val="009E5CF1"/>
    <w:rsid w:val="009E5EEE"/>
    <w:rsid w:val="009E6093"/>
    <w:rsid w:val="009E64F1"/>
    <w:rsid w:val="009E6F92"/>
    <w:rsid w:val="009E7531"/>
    <w:rsid w:val="009E77C3"/>
    <w:rsid w:val="009E7C5D"/>
    <w:rsid w:val="009F0018"/>
    <w:rsid w:val="009F03EF"/>
    <w:rsid w:val="009F0578"/>
    <w:rsid w:val="009F07B9"/>
    <w:rsid w:val="009F09AE"/>
    <w:rsid w:val="009F0AD3"/>
    <w:rsid w:val="009F0F9E"/>
    <w:rsid w:val="009F0FC2"/>
    <w:rsid w:val="009F13E8"/>
    <w:rsid w:val="009F162C"/>
    <w:rsid w:val="009F181E"/>
    <w:rsid w:val="009F1A36"/>
    <w:rsid w:val="009F1EC9"/>
    <w:rsid w:val="009F2776"/>
    <w:rsid w:val="009F2917"/>
    <w:rsid w:val="009F2A00"/>
    <w:rsid w:val="009F2A77"/>
    <w:rsid w:val="009F2B77"/>
    <w:rsid w:val="009F2DE9"/>
    <w:rsid w:val="009F33A2"/>
    <w:rsid w:val="009F3931"/>
    <w:rsid w:val="009F3EDB"/>
    <w:rsid w:val="009F3FF8"/>
    <w:rsid w:val="009F4452"/>
    <w:rsid w:val="009F475D"/>
    <w:rsid w:val="009F47E1"/>
    <w:rsid w:val="009F4DA1"/>
    <w:rsid w:val="009F4DCD"/>
    <w:rsid w:val="009F526C"/>
    <w:rsid w:val="009F5B0F"/>
    <w:rsid w:val="009F5EBB"/>
    <w:rsid w:val="009F6234"/>
    <w:rsid w:val="009F6257"/>
    <w:rsid w:val="009F63EF"/>
    <w:rsid w:val="009F65B0"/>
    <w:rsid w:val="009F6B10"/>
    <w:rsid w:val="009F6C74"/>
    <w:rsid w:val="009F6CA8"/>
    <w:rsid w:val="009F703B"/>
    <w:rsid w:val="009F7457"/>
    <w:rsid w:val="009F753F"/>
    <w:rsid w:val="009F7A96"/>
    <w:rsid w:val="009F7FED"/>
    <w:rsid w:val="00A00822"/>
    <w:rsid w:val="00A0098A"/>
    <w:rsid w:val="00A00F1C"/>
    <w:rsid w:val="00A00F56"/>
    <w:rsid w:val="00A014DA"/>
    <w:rsid w:val="00A01771"/>
    <w:rsid w:val="00A01CC0"/>
    <w:rsid w:val="00A01F59"/>
    <w:rsid w:val="00A0232B"/>
    <w:rsid w:val="00A02679"/>
    <w:rsid w:val="00A02D14"/>
    <w:rsid w:val="00A02F08"/>
    <w:rsid w:val="00A037F8"/>
    <w:rsid w:val="00A03800"/>
    <w:rsid w:val="00A03C0F"/>
    <w:rsid w:val="00A03FDE"/>
    <w:rsid w:val="00A044DE"/>
    <w:rsid w:val="00A04613"/>
    <w:rsid w:val="00A04BEB"/>
    <w:rsid w:val="00A05417"/>
    <w:rsid w:val="00A058DD"/>
    <w:rsid w:val="00A06838"/>
    <w:rsid w:val="00A06A98"/>
    <w:rsid w:val="00A0743C"/>
    <w:rsid w:val="00A07558"/>
    <w:rsid w:val="00A1003F"/>
    <w:rsid w:val="00A105F1"/>
    <w:rsid w:val="00A10624"/>
    <w:rsid w:val="00A107D1"/>
    <w:rsid w:val="00A109F3"/>
    <w:rsid w:val="00A10FBA"/>
    <w:rsid w:val="00A11C34"/>
    <w:rsid w:val="00A11C5A"/>
    <w:rsid w:val="00A11EFA"/>
    <w:rsid w:val="00A120A6"/>
    <w:rsid w:val="00A121B2"/>
    <w:rsid w:val="00A1235B"/>
    <w:rsid w:val="00A12391"/>
    <w:rsid w:val="00A12897"/>
    <w:rsid w:val="00A12B02"/>
    <w:rsid w:val="00A12FBE"/>
    <w:rsid w:val="00A135EE"/>
    <w:rsid w:val="00A1392C"/>
    <w:rsid w:val="00A13CC4"/>
    <w:rsid w:val="00A146CB"/>
    <w:rsid w:val="00A14A5A"/>
    <w:rsid w:val="00A14CAB"/>
    <w:rsid w:val="00A15084"/>
    <w:rsid w:val="00A151D5"/>
    <w:rsid w:val="00A154A3"/>
    <w:rsid w:val="00A15596"/>
    <w:rsid w:val="00A159D2"/>
    <w:rsid w:val="00A15A0F"/>
    <w:rsid w:val="00A15B8C"/>
    <w:rsid w:val="00A16023"/>
    <w:rsid w:val="00A1626D"/>
    <w:rsid w:val="00A166EA"/>
    <w:rsid w:val="00A16C48"/>
    <w:rsid w:val="00A178F2"/>
    <w:rsid w:val="00A17C33"/>
    <w:rsid w:val="00A20052"/>
    <w:rsid w:val="00A20378"/>
    <w:rsid w:val="00A20509"/>
    <w:rsid w:val="00A209AB"/>
    <w:rsid w:val="00A20A6B"/>
    <w:rsid w:val="00A20AFB"/>
    <w:rsid w:val="00A20D96"/>
    <w:rsid w:val="00A20FE2"/>
    <w:rsid w:val="00A2166A"/>
    <w:rsid w:val="00A2176D"/>
    <w:rsid w:val="00A21BAC"/>
    <w:rsid w:val="00A223A1"/>
    <w:rsid w:val="00A22549"/>
    <w:rsid w:val="00A228B7"/>
    <w:rsid w:val="00A229E7"/>
    <w:rsid w:val="00A22E17"/>
    <w:rsid w:val="00A2337D"/>
    <w:rsid w:val="00A2339A"/>
    <w:rsid w:val="00A23594"/>
    <w:rsid w:val="00A2381C"/>
    <w:rsid w:val="00A23DCC"/>
    <w:rsid w:val="00A241F7"/>
    <w:rsid w:val="00A2431D"/>
    <w:rsid w:val="00A249B5"/>
    <w:rsid w:val="00A24C41"/>
    <w:rsid w:val="00A25399"/>
    <w:rsid w:val="00A25667"/>
    <w:rsid w:val="00A25B06"/>
    <w:rsid w:val="00A25B91"/>
    <w:rsid w:val="00A25D77"/>
    <w:rsid w:val="00A2618D"/>
    <w:rsid w:val="00A263FB"/>
    <w:rsid w:val="00A26408"/>
    <w:rsid w:val="00A266F5"/>
    <w:rsid w:val="00A26A18"/>
    <w:rsid w:val="00A26D57"/>
    <w:rsid w:val="00A26E03"/>
    <w:rsid w:val="00A26F9F"/>
    <w:rsid w:val="00A27016"/>
    <w:rsid w:val="00A27142"/>
    <w:rsid w:val="00A2742C"/>
    <w:rsid w:val="00A27AF8"/>
    <w:rsid w:val="00A27BA5"/>
    <w:rsid w:val="00A27D3F"/>
    <w:rsid w:val="00A30701"/>
    <w:rsid w:val="00A3090E"/>
    <w:rsid w:val="00A30987"/>
    <w:rsid w:val="00A30F58"/>
    <w:rsid w:val="00A310FF"/>
    <w:rsid w:val="00A316E2"/>
    <w:rsid w:val="00A3171D"/>
    <w:rsid w:val="00A31946"/>
    <w:rsid w:val="00A31DC3"/>
    <w:rsid w:val="00A3200D"/>
    <w:rsid w:val="00A325BC"/>
    <w:rsid w:val="00A325C8"/>
    <w:rsid w:val="00A32661"/>
    <w:rsid w:val="00A32A7A"/>
    <w:rsid w:val="00A32FAB"/>
    <w:rsid w:val="00A331AC"/>
    <w:rsid w:val="00A33335"/>
    <w:rsid w:val="00A33504"/>
    <w:rsid w:val="00A33A33"/>
    <w:rsid w:val="00A33B59"/>
    <w:rsid w:val="00A33C02"/>
    <w:rsid w:val="00A34179"/>
    <w:rsid w:val="00A34597"/>
    <w:rsid w:val="00A345DD"/>
    <w:rsid w:val="00A347DC"/>
    <w:rsid w:val="00A347E0"/>
    <w:rsid w:val="00A34C0D"/>
    <w:rsid w:val="00A34C11"/>
    <w:rsid w:val="00A350E2"/>
    <w:rsid w:val="00A3538B"/>
    <w:rsid w:val="00A35626"/>
    <w:rsid w:val="00A35698"/>
    <w:rsid w:val="00A35857"/>
    <w:rsid w:val="00A35C14"/>
    <w:rsid w:val="00A36024"/>
    <w:rsid w:val="00A360EB"/>
    <w:rsid w:val="00A364A4"/>
    <w:rsid w:val="00A3670C"/>
    <w:rsid w:val="00A36817"/>
    <w:rsid w:val="00A36BD1"/>
    <w:rsid w:val="00A36BF9"/>
    <w:rsid w:val="00A36CC7"/>
    <w:rsid w:val="00A36CD3"/>
    <w:rsid w:val="00A37358"/>
    <w:rsid w:val="00A37AE4"/>
    <w:rsid w:val="00A37E72"/>
    <w:rsid w:val="00A40691"/>
    <w:rsid w:val="00A406EA"/>
    <w:rsid w:val="00A408CD"/>
    <w:rsid w:val="00A40BA3"/>
    <w:rsid w:val="00A411A6"/>
    <w:rsid w:val="00A41514"/>
    <w:rsid w:val="00A418FA"/>
    <w:rsid w:val="00A41E30"/>
    <w:rsid w:val="00A41ECA"/>
    <w:rsid w:val="00A41FC6"/>
    <w:rsid w:val="00A420D8"/>
    <w:rsid w:val="00A4224A"/>
    <w:rsid w:val="00A4236D"/>
    <w:rsid w:val="00A4242F"/>
    <w:rsid w:val="00A4292D"/>
    <w:rsid w:val="00A4332D"/>
    <w:rsid w:val="00A4337E"/>
    <w:rsid w:val="00A43E8B"/>
    <w:rsid w:val="00A43F15"/>
    <w:rsid w:val="00A4447D"/>
    <w:rsid w:val="00A4477B"/>
    <w:rsid w:val="00A447A2"/>
    <w:rsid w:val="00A44A83"/>
    <w:rsid w:val="00A44AE1"/>
    <w:rsid w:val="00A44E8E"/>
    <w:rsid w:val="00A44F09"/>
    <w:rsid w:val="00A44FDB"/>
    <w:rsid w:val="00A45627"/>
    <w:rsid w:val="00A45895"/>
    <w:rsid w:val="00A4591D"/>
    <w:rsid w:val="00A45BA2"/>
    <w:rsid w:val="00A46033"/>
    <w:rsid w:val="00A4604F"/>
    <w:rsid w:val="00A4619F"/>
    <w:rsid w:val="00A46232"/>
    <w:rsid w:val="00A46DC6"/>
    <w:rsid w:val="00A47076"/>
    <w:rsid w:val="00A47106"/>
    <w:rsid w:val="00A47342"/>
    <w:rsid w:val="00A47DF2"/>
    <w:rsid w:val="00A50057"/>
    <w:rsid w:val="00A50A08"/>
    <w:rsid w:val="00A50B42"/>
    <w:rsid w:val="00A50DAD"/>
    <w:rsid w:val="00A51279"/>
    <w:rsid w:val="00A5151C"/>
    <w:rsid w:val="00A515D8"/>
    <w:rsid w:val="00A51874"/>
    <w:rsid w:val="00A519F9"/>
    <w:rsid w:val="00A51AC2"/>
    <w:rsid w:val="00A51AE3"/>
    <w:rsid w:val="00A523E9"/>
    <w:rsid w:val="00A5242E"/>
    <w:rsid w:val="00A52482"/>
    <w:rsid w:val="00A524B0"/>
    <w:rsid w:val="00A52547"/>
    <w:rsid w:val="00A52648"/>
    <w:rsid w:val="00A53015"/>
    <w:rsid w:val="00A5369A"/>
    <w:rsid w:val="00A536CE"/>
    <w:rsid w:val="00A53DC3"/>
    <w:rsid w:val="00A53FD9"/>
    <w:rsid w:val="00A5423E"/>
    <w:rsid w:val="00A54469"/>
    <w:rsid w:val="00A54A69"/>
    <w:rsid w:val="00A54A98"/>
    <w:rsid w:val="00A54D1B"/>
    <w:rsid w:val="00A54D9E"/>
    <w:rsid w:val="00A54DCF"/>
    <w:rsid w:val="00A54F1E"/>
    <w:rsid w:val="00A5525E"/>
    <w:rsid w:val="00A554B4"/>
    <w:rsid w:val="00A5561B"/>
    <w:rsid w:val="00A557C9"/>
    <w:rsid w:val="00A55952"/>
    <w:rsid w:val="00A55B48"/>
    <w:rsid w:val="00A55F2B"/>
    <w:rsid w:val="00A5606A"/>
    <w:rsid w:val="00A56514"/>
    <w:rsid w:val="00A5682D"/>
    <w:rsid w:val="00A569B3"/>
    <w:rsid w:val="00A56DCC"/>
    <w:rsid w:val="00A5722B"/>
    <w:rsid w:val="00A575D6"/>
    <w:rsid w:val="00A606C6"/>
    <w:rsid w:val="00A6073C"/>
    <w:rsid w:val="00A611B1"/>
    <w:rsid w:val="00A61773"/>
    <w:rsid w:val="00A61999"/>
    <w:rsid w:val="00A619D9"/>
    <w:rsid w:val="00A61AA0"/>
    <w:rsid w:val="00A62831"/>
    <w:rsid w:val="00A62B62"/>
    <w:rsid w:val="00A62D0C"/>
    <w:rsid w:val="00A62D75"/>
    <w:rsid w:val="00A62EDC"/>
    <w:rsid w:val="00A635EF"/>
    <w:rsid w:val="00A6364F"/>
    <w:rsid w:val="00A63B54"/>
    <w:rsid w:val="00A63FC2"/>
    <w:rsid w:val="00A642ED"/>
    <w:rsid w:val="00A647B8"/>
    <w:rsid w:val="00A64D46"/>
    <w:rsid w:val="00A6502B"/>
    <w:rsid w:val="00A650A8"/>
    <w:rsid w:val="00A655E0"/>
    <w:rsid w:val="00A65741"/>
    <w:rsid w:val="00A65EDA"/>
    <w:rsid w:val="00A65F7B"/>
    <w:rsid w:val="00A661F5"/>
    <w:rsid w:val="00A6634E"/>
    <w:rsid w:val="00A6650D"/>
    <w:rsid w:val="00A665D0"/>
    <w:rsid w:val="00A666B3"/>
    <w:rsid w:val="00A66EB0"/>
    <w:rsid w:val="00A677AB"/>
    <w:rsid w:val="00A67E2E"/>
    <w:rsid w:val="00A70240"/>
    <w:rsid w:val="00A70267"/>
    <w:rsid w:val="00A70335"/>
    <w:rsid w:val="00A703D1"/>
    <w:rsid w:val="00A7075A"/>
    <w:rsid w:val="00A70912"/>
    <w:rsid w:val="00A70A6E"/>
    <w:rsid w:val="00A70B77"/>
    <w:rsid w:val="00A70B83"/>
    <w:rsid w:val="00A70D36"/>
    <w:rsid w:val="00A70F7E"/>
    <w:rsid w:val="00A71252"/>
    <w:rsid w:val="00A71267"/>
    <w:rsid w:val="00A71EF8"/>
    <w:rsid w:val="00A71F88"/>
    <w:rsid w:val="00A723E2"/>
    <w:rsid w:val="00A72583"/>
    <w:rsid w:val="00A72999"/>
    <w:rsid w:val="00A72BD4"/>
    <w:rsid w:val="00A730F2"/>
    <w:rsid w:val="00A7360C"/>
    <w:rsid w:val="00A73B5F"/>
    <w:rsid w:val="00A73F7A"/>
    <w:rsid w:val="00A740D1"/>
    <w:rsid w:val="00A75202"/>
    <w:rsid w:val="00A754C4"/>
    <w:rsid w:val="00A754D6"/>
    <w:rsid w:val="00A758D1"/>
    <w:rsid w:val="00A75A6B"/>
    <w:rsid w:val="00A75B81"/>
    <w:rsid w:val="00A75DF0"/>
    <w:rsid w:val="00A76126"/>
    <w:rsid w:val="00A76373"/>
    <w:rsid w:val="00A7687C"/>
    <w:rsid w:val="00A769BE"/>
    <w:rsid w:val="00A76BEB"/>
    <w:rsid w:val="00A76FEC"/>
    <w:rsid w:val="00A77146"/>
    <w:rsid w:val="00A778BC"/>
    <w:rsid w:val="00A77B97"/>
    <w:rsid w:val="00A77F7A"/>
    <w:rsid w:val="00A8012A"/>
    <w:rsid w:val="00A80246"/>
    <w:rsid w:val="00A804E2"/>
    <w:rsid w:val="00A80872"/>
    <w:rsid w:val="00A80944"/>
    <w:rsid w:val="00A80AA2"/>
    <w:rsid w:val="00A810EC"/>
    <w:rsid w:val="00A8136E"/>
    <w:rsid w:val="00A813FC"/>
    <w:rsid w:val="00A8169C"/>
    <w:rsid w:val="00A81C27"/>
    <w:rsid w:val="00A81C91"/>
    <w:rsid w:val="00A81E55"/>
    <w:rsid w:val="00A821A2"/>
    <w:rsid w:val="00A827C3"/>
    <w:rsid w:val="00A82A1A"/>
    <w:rsid w:val="00A82EB9"/>
    <w:rsid w:val="00A82F78"/>
    <w:rsid w:val="00A836BF"/>
    <w:rsid w:val="00A83871"/>
    <w:rsid w:val="00A8392D"/>
    <w:rsid w:val="00A839AA"/>
    <w:rsid w:val="00A83AB2"/>
    <w:rsid w:val="00A83DCE"/>
    <w:rsid w:val="00A84003"/>
    <w:rsid w:val="00A845B3"/>
    <w:rsid w:val="00A847BD"/>
    <w:rsid w:val="00A85726"/>
    <w:rsid w:val="00A85739"/>
    <w:rsid w:val="00A85C40"/>
    <w:rsid w:val="00A8645C"/>
    <w:rsid w:val="00A8660B"/>
    <w:rsid w:val="00A8664D"/>
    <w:rsid w:val="00A86DDE"/>
    <w:rsid w:val="00A872D5"/>
    <w:rsid w:val="00A87354"/>
    <w:rsid w:val="00A875CC"/>
    <w:rsid w:val="00A87A78"/>
    <w:rsid w:val="00A87A90"/>
    <w:rsid w:val="00A87CB1"/>
    <w:rsid w:val="00A87E53"/>
    <w:rsid w:val="00A90159"/>
    <w:rsid w:val="00A908DC"/>
    <w:rsid w:val="00A908DD"/>
    <w:rsid w:val="00A90AF8"/>
    <w:rsid w:val="00A90B82"/>
    <w:rsid w:val="00A90E04"/>
    <w:rsid w:val="00A91079"/>
    <w:rsid w:val="00A916FE"/>
    <w:rsid w:val="00A9174B"/>
    <w:rsid w:val="00A917C0"/>
    <w:rsid w:val="00A91CEC"/>
    <w:rsid w:val="00A92377"/>
    <w:rsid w:val="00A9247B"/>
    <w:rsid w:val="00A93824"/>
    <w:rsid w:val="00A93DF7"/>
    <w:rsid w:val="00A93E68"/>
    <w:rsid w:val="00A93FF5"/>
    <w:rsid w:val="00A94308"/>
    <w:rsid w:val="00A943C3"/>
    <w:rsid w:val="00A94610"/>
    <w:rsid w:val="00A946BE"/>
    <w:rsid w:val="00A94713"/>
    <w:rsid w:val="00A95296"/>
    <w:rsid w:val="00A9533D"/>
    <w:rsid w:val="00A95789"/>
    <w:rsid w:val="00A959C0"/>
    <w:rsid w:val="00A95DBD"/>
    <w:rsid w:val="00A95E8A"/>
    <w:rsid w:val="00A95FCE"/>
    <w:rsid w:val="00A96265"/>
    <w:rsid w:val="00A9638A"/>
    <w:rsid w:val="00A963ED"/>
    <w:rsid w:val="00A9653E"/>
    <w:rsid w:val="00A96DB6"/>
    <w:rsid w:val="00A96EF3"/>
    <w:rsid w:val="00A9706D"/>
    <w:rsid w:val="00A97097"/>
    <w:rsid w:val="00A97227"/>
    <w:rsid w:val="00A9781A"/>
    <w:rsid w:val="00A97C68"/>
    <w:rsid w:val="00A97CB9"/>
    <w:rsid w:val="00A97D10"/>
    <w:rsid w:val="00A97DBB"/>
    <w:rsid w:val="00AA005F"/>
    <w:rsid w:val="00AA01BD"/>
    <w:rsid w:val="00AA06A5"/>
    <w:rsid w:val="00AA0729"/>
    <w:rsid w:val="00AA0916"/>
    <w:rsid w:val="00AA0E53"/>
    <w:rsid w:val="00AA1029"/>
    <w:rsid w:val="00AA112C"/>
    <w:rsid w:val="00AA11F7"/>
    <w:rsid w:val="00AA1475"/>
    <w:rsid w:val="00AA2467"/>
    <w:rsid w:val="00AA2AE5"/>
    <w:rsid w:val="00AA301F"/>
    <w:rsid w:val="00AA3079"/>
    <w:rsid w:val="00AA36CE"/>
    <w:rsid w:val="00AA3988"/>
    <w:rsid w:val="00AA3A20"/>
    <w:rsid w:val="00AA421C"/>
    <w:rsid w:val="00AA46A6"/>
    <w:rsid w:val="00AA4924"/>
    <w:rsid w:val="00AA4CFC"/>
    <w:rsid w:val="00AA4DA4"/>
    <w:rsid w:val="00AA4E21"/>
    <w:rsid w:val="00AA4EAB"/>
    <w:rsid w:val="00AA58ED"/>
    <w:rsid w:val="00AA596C"/>
    <w:rsid w:val="00AA5A4A"/>
    <w:rsid w:val="00AA5AD8"/>
    <w:rsid w:val="00AA5C28"/>
    <w:rsid w:val="00AA5FC6"/>
    <w:rsid w:val="00AA682D"/>
    <w:rsid w:val="00AA6B46"/>
    <w:rsid w:val="00AA6B5D"/>
    <w:rsid w:val="00AA6FB1"/>
    <w:rsid w:val="00AA70A9"/>
    <w:rsid w:val="00AA71F0"/>
    <w:rsid w:val="00AA78C5"/>
    <w:rsid w:val="00AA78DC"/>
    <w:rsid w:val="00AB0522"/>
    <w:rsid w:val="00AB0C8A"/>
    <w:rsid w:val="00AB0F35"/>
    <w:rsid w:val="00AB1195"/>
    <w:rsid w:val="00AB132A"/>
    <w:rsid w:val="00AB168A"/>
    <w:rsid w:val="00AB1CC7"/>
    <w:rsid w:val="00AB1FF2"/>
    <w:rsid w:val="00AB25FD"/>
    <w:rsid w:val="00AB285D"/>
    <w:rsid w:val="00AB2A02"/>
    <w:rsid w:val="00AB2D74"/>
    <w:rsid w:val="00AB3146"/>
    <w:rsid w:val="00AB3204"/>
    <w:rsid w:val="00AB3598"/>
    <w:rsid w:val="00AB3637"/>
    <w:rsid w:val="00AB3833"/>
    <w:rsid w:val="00AB3957"/>
    <w:rsid w:val="00AB3AFB"/>
    <w:rsid w:val="00AB3C81"/>
    <w:rsid w:val="00AB3F5C"/>
    <w:rsid w:val="00AB3F66"/>
    <w:rsid w:val="00AB41D3"/>
    <w:rsid w:val="00AB4467"/>
    <w:rsid w:val="00AB4B0E"/>
    <w:rsid w:val="00AB4B70"/>
    <w:rsid w:val="00AB4BC9"/>
    <w:rsid w:val="00AB4D33"/>
    <w:rsid w:val="00AB54DF"/>
    <w:rsid w:val="00AB552C"/>
    <w:rsid w:val="00AB559B"/>
    <w:rsid w:val="00AB591A"/>
    <w:rsid w:val="00AB5B34"/>
    <w:rsid w:val="00AB60FE"/>
    <w:rsid w:val="00AB6575"/>
    <w:rsid w:val="00AB676B"/>
    <w:rsid w:val="00AB6C60"/>
    <w:rsid w:val="00AB6F9D"/>
    <w:rsid w:val="00AB705F"/>
    <w:rsid w:val="00AB76C7"/>
    <w:rsid w:val="00AB7709"/>
    <w:rsid w:val="00AB7850"/>
    <w:rsid w:val="00AB7DA9"/>
    <w:rsid w:val="00AB7E5E"/>
    <w:rsid w:val="00AB7F83"/>
    <w:rsid w:val="00AC02A3"/>
    <w:rsid w:val="00AC03F1"/>
    <w:rsid w:val="00AC0535"/>
    <w:rsid w:val="00AC0587"/>
    <w:rsid w:val="00AC074C"/>
    <w:rsid w:val="00AC0F1F"/>
    <w:rsid w:val="00AC19D1"/>
    <w:rsid w:val="00AC1B47"/>
    <w:rsid w:val="00AC1B6B"/>
    <w:rsid w:val="00AC210E"/>
    <w:rsid w:val="00AC22FE"/>
    <w:rsid w:val="00AC248C"/>
    <w:rsid w:val="00AC258A"/>
    <w:rsid w:val="00AC2758"/>
    <w:rsid w:val="00AC3060"/>
    <w:rsid w:val="00AC33FB"/>
    <w:rsid w:val="00AC34EE"/>
    <w:rsid w:val="00AC3661"/>
    <w:rsid w:val="00AC3827"/>
    <w:rsid w:val="00AC3E96"/>
    <w:rsid w:val="00AC4B69"/>
    <w:rsid w:val="00AC4DA8"/>
    <w:rsid w:val="00AC4EDB"/>
    <w:rsid w:val="00AC5120"/>
    <w:rsid w:val="00AC5596"/>
    <w:rsid w:val="00AC5649"/>
    <w:rsid w:val="00AC5D65"/>
    <w:rsid w:val="00AC5F48"/>
    <w:rsid w:val="00AC5F5A"/>
    <w:rsid w:val="00AC5FD6"/>
    <w:rsid w:val="00AC6195"/>
    <w:rsid w:val="00AC62BB"/>
    <w:rsid w:val="00AC6320"/>
    <w:rsid w:val="00AC66E4"/>
    <w:rsid w:val="00AC6711"/>
    <w:rsid w:val="00AC6AEF"/>
    <w:rsid w:val="00AC6BB5"/>
    <w:rsid w:val="00AC6CC9"/>
    <w:rsid w:val="00AC6F85"/>
    <w:rsid w:val="00AC77A0"/>
    <w:rsid w:val="00AD06AD"/>
    <w:rsid w:val="00AD0D12"/>
    <w:rsid w:val="00AD0FBC"/>
    <w:rsid w:val="00AD108F"/>
    <w:rsid w:val="00AD144D"/>
    <w:rsid w:val="00AD19CE"/>
    <w:rsid w:val="00AD1A2C"/>
    <w:rsid w:val="00AD1F38"/>
    <w:rsid w:val="00AD2050"/>
    <w:rsid w:val="00AD2A3D"/>
    <w:rsid w:val="00AD2B72"/>
    <w:rsid w:val="00AD2C34"/>
    <w:rsid w:val="00AD2EA7"/>
    <w:rsid w:val="00AD308A"/>
    <w:rsid w:val="00AD353E"/>
    <w:rsid w:val="00AD3571"/>
    <w:rsid w:val="00AD3594"/>
    <w:rsid w:val="00AD3681"/>
    <w:rsid w:val="00AD3B4E"/>
    <w:rsid w:val="00AD3C60"/>
    <w:rsid w:val="00AD3D02"/>
    <w:rsid w:val="00AD3DFF"/>
    <w:rsid w:val="00AD3E35"/>
    <w:rsid w:val="00AD3F88"/>
    <w:rsid w:val="00AD4142"/>
    <w:rsid w:val="00AD44A7"/>
    <w:rsid w:val="00AD4A98"/>
    <w:rsid w:val="00AD4E60"/>
    <w:rsid w:val="00AD4EEA"/>
    <w:rsid w:val="00AD53FD"/>
    <w:rsid w:val="00AD5483"/>
    <w:rsid w:val="00AD5720"/>
    <w:rsid w:val="00AD5739"/>
    <w:rsid w:val="00AD636D"/>
    <w:rsid w:val="00AD657E"/>
    <w:rsid w:val="00AD6734"/>
    <w:rsid w:val="00AD6998"/>
    <w:rsid w:val="00AD6CA0"/>
    <w:rsid w:val="00AD6DDA"/>
    <w:rsid w:val="00AD6E6A"/>
    <w:rsid w:val="00AD701F"/>
    <w:rsid w:val="00AD704B"/>
    <w:rsid w:val="00AD727A"/>
    <w:rsid w:val="00AE0685"/>
    <w:rsid w:val="00AE0B01"/>
    <w:rsid w:val="00AE145D"/>
    <w:rsid w:val="00AE16D0"/>
    <w:rsid w:val="00AE1BF2"/>
    <w:rsid w:val="00AE1D75"/>
    <w:rsid w:val="00AE204F"/>
    <w:rsid w:val="00AE213A"/>
    <w:rsid w:val="00AE213D"/>
    <w:rsid w:val="00AE2181"/>
    <w:rsid w:val="00AE25DD"/>
    <w:rsid w:val="00AE2949"/>
    <w:rsid w:val="00AE2B92"/>
    <w:rsid w:val="00AE2D7C"/>
    <w:rsid w:val="00AE2DA2"/>
    <w:rsid w:val="00AE2E39"/>
    <w:rsid w:val="00AE3091"/>
    <w:rsid w:val="00AE30FA"/>
    <w:rsid w:val="00AE3171"/>
    <w:rsid w:val="00AE361E"/>
    <w:rsid w:val="00AE3636"/>
    <w:rsid w:val="00AE3942"/>
    <w:rsid w:val="00AE39C5"/>
    <w:rsid w:val="00AE3ADA"/>
    <w:rsid w:val="00AE3BEB"/>
    <w:rsid w:val="00AE3EF3"/>
    <w:rsid w:val="00AE3F76"/>
    <w:rsid w:val="00AE4003"/>
    <w:rsid w:val="00AE4089"/>
    <w:rsid w:val="00AE414F"/>
    <w:rsid w:val="00AE419C"/>
    <w:rsid w:val="00AE4AEB"/>
    <w:rsid w:val="00AE4C44"/>
    <w:rsid w:val="00AE53BE"/>
    <w:rsid w:val="00AE53EE"/>
    <w:rsid w:val="00AE5442"/>
    <w:rsid w:val="00AE553E"/>
    <w:rsid w:val="00AE5620"/>
    <w:rsid w:val="00AE57CE"/>
    <w:rsid w:val="00AE5E51"/>
    <w:rsid w:val="00AE60E9"/>
    <w:rsid w:val="00AE62D1"/>
    <w:rsid w:val="00AE6810"/>
    <w:rsid w:val="00AE6A0F"/>
    <w:rsid w:val="00AE6DAD"/>
    <w:rsid w:val="00AE78AA"/>
    <w:rsid w:val="00AE78E1"/>
    <w:rsid w:val="00AE7E55"/>
    <w:rsid w:val="00AF0449"/>
    <w:rsid w:val="00AF0DF1"/>
    <w:rsid w:val="00AF14A6"/>
    <w:rsid w:val="00AF159C"/>
    <w:rsid w:val="00AF1A43"/>
    <w:rsid w:val="00AF2055"/>
    <w:rsid w:val="00AF2966"/>
    <w:rsid w:val="00AF2AD9"/>
    <w:rsid w:val="00AF3396"/>
    <w:rsid w:val="00AF3400"/>
    <w:rsid w:val="00AF39D2"/>
    <w:rsid w:val="00AF39F4"/>
    <w:rsid w:val="00AF3CB7"/>
    <w:rsid w:val="00AF3F22"/>
    <w:rsid w:val="00AF4072"/>
    <w:rsid w:val="00AF41B9"/>
    <w:rsid w:val="00AF4313"/>
    <w:rsid w:val="00AF498C"/>
    <w:rsid w:val="00AF4BA6"/>
    <w:rsid w:val="00AF4BE2"/>
    <w:rsid w:val="00AF4DB4"/>
    <w:rsid w:val="00AF513F"/>
    <w:rsid w:val="00AF5185"/>
    <w:rsid w:val="00AF5593"/>
    <w:rsid w:val="00AF55EC"/>
    <w:rsid w:val="00AF57EF"/>
    <w:rsid w:val="00AF58D5"/>
    <w:rsid w:val="00AF5E55"/>
    <w:rsid w:val="00AF6098"/>
    <w:rsid w:val="00AF62B1"/>
    <w:rsid w:val="00AF6649"/>
    <w:rsid w:val="00AF676B"/>
    <w:rsid w:val="00AF6C33"/>
    <w:rsid w:val="00AF6F99"/>
    <w:rsid w:val="00AF743F"/>
    <w:rsid w:val="00AF74A3"/>
    <w:rsid w:val="00AF7561"/>
    <w:rsid w:val="00AF7592"/>
    <w:rsid w:val="00AF7AC8"/>
    <w:rsid w:val="00AF7BB1"/>
    <w:rsid w:val="00AF7D12"/>
    <w:rsid w:val="00B005DB"/>
    <w:rsid w:val="00B00969"/>
    <w:rsid w:val="00B00F8A"/>
    <w:rsid w:val="00B01375"/>
    <w:rsid w:val="00B015E0"/>
    <w:rsid w:val="00B0170C"/>
    <w:rsid w:val="00B01757"/>
    <w:rsid w:val="00B018D6"/>
    <w:rsid w:val="00B01A00"/>
    <w:rsid w:val="00B01B06"/>
    <w:rsid w:val="00B01DA5"/>
    <w:rsid w:val="00B0216D"/>
    <w:rsid w:val="00B02537"/>
    <w:rsid w:val="00B02BC6"/>
    <w:rsid w:val="00B02C92"/>
    <w:rsid w:val="00B02E71"/>
    <w:rsid w:val="00B03015"/>
    <w:rsid w:val="00B031ED"/>
    <w:rsid w:val="00B03382"/>
    <w:rsid w:val="00B0340F"/>
    <w:rsid w:val="00B0344A"/>
    <w:rsid w:val="00B035CB"/>
    <w:rsid w:val="00B036A0"/>
    <w:rsid w:val="00B03719"/>
    <w:rsid w:val="00B03B42"/>
    <w:rsid w:val="00B03DCC"/>
    <w:rsid w:val="00B045F7"/>
    <w:rsid w:val="00B046A5"/>
    <w:rsid w:val="00B04E35"/>
    <w:rsid w:val="00B05320"/>
    <w:rsid w:val="00B05632"/>
    <w:rsid w:val="00B057CF"/>
    <w:rsid w:val="00B05C0B"/>
    <w:rsid w:val="00B06695"/>
    <w:rsid w:val="00B06A25"/>
    <w:rsid w:val="00B06CD0"/>
    <w:rsid w:val="00B0724E"/>
    <w:rsid w:val="00B0727C"/>
    <w:rsid w:val="00B07458"/>
    <w:rsid w:val="00B07A50"/>
    <w:rsid w:val="00B10754"/>
    <w:rsid w:val="00B109C0"/>
    <w:rsid w:val="00B1188C"/>
    <w:rsid w:val="00B11A1A"/>
    <w:rsid w:val="00B12407"/>
    <w:rsid w:val="00B1255E"/>
    <w:rsid w:val="00B12643"/>
    <w:rsid w:val="00B128E3"/>
    <w:rsid w:val="00B12BC0"/>
    <w:rsid w:val="00B12BFF"/>
    <w:rsid w:val="00B13479"/>
    <w:rsid w:val="00B134AE"/>
    <w:rsid w:val="00B137F0"/>
    <w:rsid w:val="00B1381E"/>
    <w:rsid w:val="00B13AE1"/>
    <w:rsid w:val="00B1422E"/>
    <w:rsid w:val="00B14832"/>
    <w:rsid w:val="00B14966"/>
    <w:rsid w:val="00B1551B"/>
    <w:rsid w:val="00B15920"/>
    <w:rsid w:val="00B1597B"/>
    <w:rsid w:val="00B15DD3"/>
    <w:rsid w:val="00B15FB5"/>
    <w:rsid w:val="00B161EA"/>
    <w:rsid w:val="00B16B95"/>
    <w:rsid w:val="00B174D5"/>
    <w:rsid w:val="00B1765A"/>
    <w:rsid w:val="00B17952"/>
    <w:rsid w:val="00B207F2"/>
    <w:rsid w:val="00B20AE5"/>
    <w:rsid w:val="00B213F8"/>
    <w:rsid w:val="00B218DA"/>
    <w:rsid w:val="00B21AEF"/>
    <w:rsid w:val="00B220EC"/>
    <w:rsid w:val="00B224F7"/>
    <w:rsid w:val="00B22560"/>
    <w:rsid w:val="00B2265B"/>
    <w:rsid w:val="00B2278D"/>
    <w:rsid w:val="00B227D0"/>
    <w:rsid w:val="00B22919"/>
    <w:rsid w:val="00B230EF"/>
    <w:rsid w:val="00B234E3"/>
    <w:rsid w:val="00B23B8D"/>
    <w:rsid w:val="00B23BB9"/>
    <w:rsid w:val="00B24398"/>
    <w:rsid w:val="00B2461D"/>
    <w:rsid w:val="00B24C19"/>
    <w:rsid w:val="00B24CC0"/>
    <w:rsid w:val="00B24F20"/>
    <w:rsid w:val="00B25129"/>
    <w:rsid w:val="00B25954"/>
    <w:rsid w:val="00B25960"/>
    <w:rsid w:val="00B267C7"/>
    <w:rsid w:val="00B2681E"/>
    <w:rsid w:val="00B26938"/>
    <w:rsid w:val="00B26A8A"/>
    <w:rsid w:val="00B26DCC"/>
    <w:rsid w:val="00B26E19"/>
    <w:rsid w:val="00B26E41"/>
    <w:rsid w:val="00B27293"/>
    <w:rsid w:val="00B27682"/>
    <w:rsid w:val="00B27754"/>
    <w:rsid w:val="00B277B8"/>
    <w:rsid w:val="00B278BC"/>
    <w:rsid w:val="00B27C49"/>
    <w:rsid w:val="00B3035B"/>
    <w:rsid w:val="00B303A4"/>
    <w:rsid w:val="00B3072E"/>
    <w:rsid w:val="00B30850"/>
    <w:rsid w:val="00B30C2B"/>
    <w:rsid w:val="00B30F4B"/>
    <w:rsid w:val="00B31137"/>
    <w:rsid w:val="00B31181"/>
    <w:rsid w:val="00B317B6"/>
    <w:rsid w:val="00B31F0F"/>
    <w:rsid w:val="00B32290"/>
    <w:rsid w:val="00B3261B"/>
    <w:rsid w:val="00B326B9"/>
    <w:rsid w:val="00B32FCB"/>
    <w:rsid w:val="00B3392D"/>
    <w:rsid w:val="00B33CF2"/>
    <w:rsid w:val="00B33D4F"/>
    <w:rsid w:val="00B34181"/>
    <w:rsid w:val="00B3419D"/>
    <w:rsid w:val="00B341E1"/>
    <w:rsid w:val="00B34BA0"/>
    <w:rsid w:val="00B34D0E"/>
    <w:rsid w:val="00B3507E"/>
    <w:rsid w:val="00B35294"/>
    <w:rsid w:val="00B35888"/>
    <w:rsid w:val="00B3639F"/>
    <w:rsid w:val="00B36643"/>
    <w:rsid w:val="00B367DB"/>
    <w:rsid w:val="00B36880"/>
    <w:rsid w:val="00B36A4F"/>
    <w:rsid w:val="00B36F22"/>
    <w:rsid w:val="00B3777C"/>
    <w:rsid w:val="00B379FB"/>
    <w:rsid w:val="00B40465"/>
    <w:rsid w:val="00B4069F"/>
    <w:rsid w:val="00B408F4"/>
    <w:rsid w:val="00B40A94"/>
    <w:rsid w:val="00B41276"/>
    <w:rsid w:val="00B419A0"/>
    <w:rsid w:val="00B41A70"/>
    <w:rsid w:val="00B41C12"/>
    <w:rsid w:val="00B41C92"/>
    <w:rsid w:val="00B42E22"/>
    <w:rsid w:val="00B430B8"/>
    <w:rsid w:val="00B43466"/>
    <w:rsid w:val="00B43579"/>
    <w:rsid w:val="00B435E0"/>
    <w:rsid w:val="00B43FC7"/>
    <w:rsid w:val="00B44078"/>
    <w:rsid w:val="00B440EE"/>
    <w:rsid w:val="00B444CD"/>
    <w:rsid w:val="00B444E5"/>
    <w:rsid w:val="00B447CD"/>
    <w:rsid w:val="00B44CA2"/>
    <w:rsid w:val="00B44FBB"/>
    <w:rsid w:val="00B45206"/>
    <w:rsid w:val="00B4585F"/>
    <w:rsid w:val="00B45E0E"/>
    <w:rsid w:val="00B46133"/>
    <w:rsid w:val="00B462B3"/>
    <w:rsid w:val="00B4669F"/>
    <w:rsid w:val="00B467A0"/>
    <w:rsid w:val="00B4681C"/>
    <w:rsid w:val="00B47007"/>
    <w:rsid w:val="00B47388"/>
    <w:rsid w:val="00B4783C"/>
    <w:rsid w:val="00B50453"/>
    <w:rsid w:val="00B5097A"/>
    <w:rsid w:val="00B50D8D"/>
    <w:rsid w:val="00B512B4"/>
    <w:rsid w:val="00B5191C"/>
    <w:rsid w:val="00B519A6"/>
    <w:rsid w:val="00B52114"/>
    <w:rsid w:val="00B5234B"/>
    <w:rsid w:val="00B523E8"/>
    <w:rsid w:val="00B52C36"/>
    <w:rsid w:val="00B52FC4"/>
    <w:rsid w:val="00B53226"/>
    <w:rsid w:val="00B5326F"/>
    <w:rsid w:val="00B533D9"/>
    <w:rsid w:val="00B53B4D"/>
    <w:rsid w:val="00B53B9B"/>
    <w:rsid w:val="00B53C60"/>
    <w:rsid w:val="00B53D10"/>
    <w:rsid w:val="00B53F5C"/>
    <w:rsid w:val="00B54534"/>
    <w:rsid w:val="00B545A8"/>
    <w:rsid w:val="00B547C9"/>
    <w:rsid w:val="00B54A1C"/>
    <w:rsid w:val="00B55212"/>
    <w:rsid w:val="00B556B7"/>
    <w:rsid w:val="00B55F7F"/>
    <w:rsid w:val="00B5604D"/>
    <w:rsid w:val="00B569E7"/>
    <w:rsid w:val="00B56DEC"/>
    <w:rsid w:val="00B57184"/>
    <w:rsid w:val="00B572C4"/>
    <w:rsid w:val="00B576EC"/>
    <w:rsid w:val="00B57F88"/>
    <w:rsid w:val="00B6055B"/>
    <w:rsid w:val="00B605D0"/>
    <w:rsid w:val="00B60913"/>
    <w:rsid w:val="00B60A56"/>
    <w:rsid w:val="00B60C58"/>
    <w:rsid w:val="00B60E77"/>
    <w:rsid w:val="00B60FB9"/>
    <w:rsid w:val="00B611BF"/>
    <w:rsid w:val="00B616DD"/>
    <w:rsid w:val="00B617DD"/>
    <w:rsid w:val="00B61CA6"/>
    <w:rsid w:val="00B61EE3"/>
    <w:rsid w:val="00B61EE4"/>
    <w:rsid w:val="00B622B5"/>
    <w:rsid w:val="00B629D3"/>
    <w:rsid w:val="00B62A11"/>
    <w:rsid w:val="00B62CAD"/>
    <w:rsid w:val="00B63003"/>
    <w:rsid w:val="00B6303F"/>
    <w:rsid w:val="00B63288"/>
    <w:rsid w:val="00B632B4"/>
    <w:rsid w:val="00B633B1"/>
    <w:rsid w:val="00B63D11"/>
    <w:rsid w:val="00B63D63"/>
    <w:rsid w:val="00B6456D"/>
    <w:rsid w:val="00B64D35"/>
    <w:rsid w:val="00B651AF"/>
    <w:rsid w:val="00B65223"/>
    <w:rsid w:val="00B6536A"/>
    <w:rsid w:val="00B656D5"/>
    <w:rsid w:val="00B656F9"/>
    <w:rsid w:val="00B65706"/>
    <w:rsid w:val="00B66E9E"/>
    <w:rsid w:val="00B671BB"/>
    <w:rsid w:val="00B672FD"/>
    <w:rsid w:val="00B673BB"/>
    <w:rsid w:val="00B67466"/>
    <w:rsid w:val="00B67626"/>
    <w:rsid w:val="00B67631"/>
    <w:rsid w:val="00B67703"/>
    <w:rsid w:val="00B679A6"/>
    <w:rsid w:val="00B67BF5"/>
    <w:rsid w:val="00B67D9E"/>
    <w:rsid w:val="00B7038A"/>
    <w:rsid w:val="00B709BA"/>
    <w:rsid w:val="00B70FF1"/>
    <w:rsid w:val="00B711B8"/>
    <w:rsid w:val="00B7146A"/>
    <w:rsid w:val="00B7154D"/>
    <w:rsid w:val="00B716D4"/>
    <w:rsid w:val="00B71B13"/>
    <w:rsid w:val="00B71F52"/>
    <w:rsid w:val="00B721D1"/>
    <w:rsid w:val="00B726A4"/>
    <w:rsid w:val="00B72BD5"/>
    <w:rsid w:val="00B72F42"/>
    <w:rsid w:val="00B73303"/>
    <w:rsid w:val="00B73443"/>
    <w:rsid w:val="00B73725"/>
    <w:rsid w:val="00B739BC"/>
    <w:rsid w:val="00B74123"/>
    <w:rsid w:val="00B741D0"/>
    <w:rsid w:val="00B7429F"/>
    <w:rsid w:val="00B744D2"/>
    <w:rsid w:val="00B74614"/>
    <w:rsid w:val="00B74702"/>
    <w:rsid w:val="00B7493C"/>
    <w:rsid w:val="00B74CB7"/>
    <w:rsid w:val="00B74E59"/>
    <w:rsid w:val="00B75042"/>
    <w:rsid w:val="00B7530F"/>
    <w:rsid w:val="00B75320"/>
    <w:rsid w:val="00B756F1"/>
    <w:rsid w:val="00B75E4B"/>
    <w:rsid w:val="00B75EAC"/>
    <w:rsid w:val="00B75F82"/>
    <w:rsid w:val="00B76347"/>
    <w:rsid w:val="00B76356"/>
    <w:rsid w:val="00B764D9"/>
    <w:rsid w:val="00B7665F"/>
    <w:rsid w:val="00B766E5"/>
    <w:rsid w:val="00B7681B"/>
    <w:rsid w:val="00B768CC"/>
    <w:rsid w:val="00B76A1F"/>
    <w:rsid w:val="00B7707A"/>
    <w:rsid w:val="00B77325"/>
    <w:rsid w:val="00B7752C"/>
    <w:rsid w:val="00B77587"/>
    <w:rsid w:val="00B77B82"/>
    <w:rsid w:val="00B77ED7"/>
    <w:rsid w:val="00B77F36"/>
    <w:rsid w:val="00B80393"/>
    <w:rsid w:val="00B806DB"/>
    <w:rsid w:val="00B80A06"/>
    <w:rsid w:val="00B812D4"/>
    <w:rsid w:val="00B815D8"/>
    <w:rsid w:val="00B818C4"/>
    <w:rsid w:val="00B81B13"/>
    <w:rsid w:val="00B81DD8"/>
    <w:rsid w:val="00B822DE"/>
    <w:rsid w:val="00B82780"/>
    <w:rsid w:val="00B82862"/>
    <w:rsid w:val="00B8293F"/>
    <w:rsid w:val="00B8355D"/>
    <w:rsid w:val="00B83577"/>
    <w:rsid w:val="00B83787"/>
    <w:rsid w:val="00B83815"/>
    <w:rsid w:val="00B83A2F"/>
    <w:rsid w:val="00B83B69"/>
    <w:rsid w:val="00B83C17"/>
    <w:rsid w:val="00B83E3D"/>
    <w:rsid w:val="00B83EEF"/>
    <w:rsid w:val="00B8412C"/>
    <w:rsid w:val="00B846F8"/>
    <w:rsid w:val="00B84857"/>
    <w:rsid w:val="00B84B3F"/>
    <w:rsid w:val="00B84CF7"/>
    <w:rsid w:val="00B84DFD"/>
    <w:rsid w:val="00B84F90"/>
    <w:rsid w:val="00B85281"/>
    <w:rsid w:val="00B854D4"/>
    <w:rsid w:val="00B85A6C"/>
    <w:rsid w:val="00B85DF5"/>
    <w:rsid w:val="00B867E9"/>
    <w:rsid w:val="00B869B4"/>
    <w:rsid w:val="00B86B27"/>
    <w:rsid w:val="00B86BA8"/>
    <w:rsid w:val="00B872D1"/>
    <w:rsid w:val="00B873A1"/>
    <w:rsid w:val="00B87471"/>
    <w:rsid w:val="00B874C7"/>
    <w:rsid w:val="00B874CB"/>
    <w:rsid w:val="00B87955"/>
    <w:rsid w:val="00B87A26"/>
    <w:rsid w:val="00B87E79"/>
    <w:rsid w:val="00B900AE"/>
    <w:rsid w:val="00B9042A"/>
    <w:rsid w:val="00B907BA"/>
    <w:rsid w:val="00B909E8"/>
    <w:rsid w:val="00B90C92"/>
    <w:rsid w:val="00B9100A"/>
    <w:rsid w:val="00B91B74"/>
    <w:rsid w:val="00B91C39"/>
    <w:rsid w:val="00B91CA2"/>
    <w:rsid w:val="00B91D14"/>
    <w:rsid w:val="00B9203C"/>
    <w:rsid w:val="00B92298"/>
    <w:rsid w:val="00B92526"/>
    <w:rsid w:val="00B92AB0"/>
    <w:rsid w:val="00B92D8F"/>
    <w:rsid w:val="00B92F8B"/>
    <w:rsid w:val="00B93117"/>
    <w:rsid w:val="00B934AC"/>
    <w:rsid w:val="00B94394"/>
    <w:rsid w:val="00B9458D"/>
    <w:rsid w:val="00B94963"/>
    <w:rsid w:val="00B94C96"/>
    <w:rsid w:val="00B94EA5"/>
    <w:rsid w:val="00B94EB8"/>
    <w:rsid w:val="00B95100"/>
    <w:rsid w:val="00B9512A"/>
    <w:rsid w:val="00B955E6"/>
    <w:rsid w:val="00B956D9"/>
    <w:rsid w:val="00B959D2"/>
    <w:rsid w:val="00B9626D"/>
    <w:rsid w:val="00B9629B"/>
    <w:rsid w:val="00B965AA"/>
    <w:rsid w:val="00B9679D"/>
    <w:rsid w:val="00B96BDD"/>
    <w:rsid w:val="00B96F82"/>
    <w:rsid w:val="00B970EF"/>
    <w:rsid w:val="00B976E5"/>
    <w:rsid w:val="00B97776"/>
    <w:rsid w:val="00B97DF2"/>
    <w:rsid w:val="00B97EA7"/>
    <w:rsid w:val="00BA0411"/>
    <w:rsid w:val="00BA05D2"/>
    <w:rsid w:val="00BA1060"/>
    <w:rsid w:val="00BA12FF"/>
    <w:rsid w:val="00BA1709"/>
    <w:rsid w:val="00BA1731"/>
    <w:rsid w:val="00BA1849"/>
    <w:rsid w:val="00BA1A27"/>
    <w:rsid w:val="00BA2732"/>
    <w:rsid w:val="00BA2953"/>
    <w:rsid w:val="00BA2A15"/>
    <w:rsid w:val="00BA2EA6"/>
    <w:rsid w:val="00BA3114"/>
    <w:rsid w:val="00BA32D9"/>
    <w:rsid w:val="00BA350F"/>
    <w:rsid w:val="00BA3587"/>
    <w:rsid w:val="00BA3F79"/>
    <w:rsid w:val="00BA4180"/>
    <w:rsid w:val="00BA41FD"/>
    <w:rsid w:val="00BA43C2"/>
    <w:rsid w:val="00BA460B"/>
    <w:rsid w:val="00BA4739"/>
    <w:rsid w:val="00BA485D"/>
    <w:rsid w:val="00BA4C23"/>
    <w:rsid w:val="00BA518C"/>
    <w:rsid w:val="00BA52A9"/>
    <w:rsid w:val="00BA543B"/>
    <w:rsid w:val="00BA5676"/>
    <w:rsid w:val="00BA584E"/>
    <w:rsid w:val="00BA6326"/>
    <w:rsid w:val="00BA6392"/>
    <w:rsid w:val="00BA676E"/>
    <w:rsid w:val="00BA69C8"/>
    <w:rsid w:val="00BA6C48"/>
    <w:rsid w:val="00BA706C"/>
    <w:rsid w:val="00BA7360"/>
    <w:rsid w:val="00BA7B43"/>
    <w:rsid w:val="00BA7D92"/>
    <w:rsid w:val="00BB0122"/>
    <w:rsid w:val="00BB01C9"/>
    <w:rsid w:val="00BB0F55"/>
    <w:rsid w:val="00BB18F4"/>
    <w:rsid w:val="00BB24ED"/>
    <w:rsid w:val="00BB251C"/>
    <w:rsid w:val="00BB2C7A"/>
    <w:rsid w:val="00BB31A0"/>
    <w:rsid w:val="00BB327D"/>
    <w:rsid w:val="00BB33AF"/>
    <w:rsid w:val="00BB3A43"/>
    <w:rsid w:val="00BB3B12"/>
    <w:rsid w:val="00BB3F62"/>
    <w:rsid w:val="00BB4097"/>
    <w:rsid w:val="00BB4122"/>
    <w:rsid w:val="00BB4349"/>
    <w:rsid w:val="00BB43DE"/>
    <w:rsid w:val="00BB4839"/>
    <w:rsid w:val="00BB48F0"/>
    <w:rsid w:val="00BB4A6C"/>
    <w:rsid w:val="00BB4C1C"/>
    <w:rsid w:val="00BB51A3"/>
    <w:rsid w:val="00BB58C9"/>
    <w:rsid w:val="00BB5BDC"/>
    <w:rsid w:val="00BB5EE0"/>
    <w:rsid w:val="00BB5F54"/>
    <w:rsid w:val="00BB6B16"/>
    <w:rsid w:val="00BB7069"/>
    <w:rsid w:val="00BB7265"/>
    <w:rsid w:val="00BB79CF"/>
    <w:rsid w:val="00BB7E47"/>
    <w:rsid w:val="00BB7F88"/>
    <w:rsid w:val="00BC0296"/>
    <w:rsid w:val="00BC05E0"/>
    <w:rsid w:val="00BC0CC5"/>
    <w:rsid w:val="00BC10B1"/>
    <w:rsid w:val="00BC2734"/>
    <w:rsid w:val="00BC2E09"/>
    <w:rsid w:val="00BC30E1"/>
    <w:rsid w:val="00BC3392"/>
    <w:rsid w:val="00BC3619"/>
    <w:rsid w:val="00BC3B41"/>
    <w:rsid w:val="00BC3F69"/>
    <w:rsid w:val="00BC4013"/>
    <w:rsid w:val="00BC407A"/>
    <w:rsid w:val="00BC4B74"/>
    <w:rsid w:val="00BC4C63"/>
    <w:rsid w:val="00BC5139"/>
    <w:rsid w:val="00BC63D0"/>
    <w:rsid w:val="00BC6497"/>
    <w:rsid w:val="00BC715E"/>
    <w:rsid w:val="00BC76E6"/>
    <w:rsid w:val="00BD17C7"/>
    <w:rsid w:val="00BD1C2F"/>
    <w:rsid w:val="00BD1D11"/>
    <w:rsid w:val="00BD216A"/>
    <w:rsid w:val="00BD21DA"/>
    <w:rsid w:val="00BD276A"/>
    <w:rsid w:val="00BD27A6"/>
    <w:rsid w:val="00BD28C5"/>
    <w:rsid w:val="00BD3090"/>
    <w:rsid w:val="00BD32EB"/>
    <w:rsid w:val="00BD40EC"/>
    <w:rsid w:val="00BD412A"/>
    <w:rsid w:val="00BD46F0"/>
    <w:rsid w:val="00BD5047"/>
    <w:rsid w:val="00BD51D9"/>
    <w:rsid w:val="00BD523F"/>
    <w:rsid w:val="00BD5D1F"/>
    <w:rsid w:val="00BD5DA8"/>
    <w:rsid w:val="00BD64D7"/>
    <w:rsid w:val="00BD6A76"/>
    <w:rsid w:val="00BD6E3D"/>
    <w:rsid w:val="00BD7027"/>
    <w:rsid w:val="00BD7211"/>
    <w:rsid w:val="00BD76AC"/>
    <w:rsid w:val="00BD780A"/>
    <w:rsid w:val="00BD7DE0"/>
    <w:rsid w:val="00BE066E"/>
    <w:rsid w:val="00BE0966"/>
    <w:rsid w:val="00BE16AD"/>
    <w:rsid w:val="00BE1836"/>
    <w:rsid w:val="00BE1896"/>
    <w:rsid w:val="00BE18A9"/>
    <w:rsid w:val="00BE1B9A"/>
    <w:rsid w:val="00BE2335"/>
    <w:rsid w:val="00BE2487"/>
    <w:rsid w:val="00BE24B4"/>
    <w:rsid w:val="00BE2563"/>
    <w:rsid w:val="00BE27A2"/>
    <w:rsid w:val="00BE2AFD"/>
    <w:rsid w:val="00BE321C"/>
    <w:rsid w:val="00BE3B16"/>
    <w:rsid w:val="00BE49D8"/>
    <w:rsid w:val="00BE4C8D"/>
    <w:rsid w:val="00BE4CB4"/>
    <w:rsid w:val="00BE4EB7"/>
    <w:rsid w:val="00BE5236"/>
    <w:rsid w:val="00BE532F"/>
    <w:rsid w:val="00BE57EB"/>
    <w:rsid w:val="00BE5CE3"/>
    <w:rsid w:val="00BE5D0B"/>
    <w:rsid w:val="00BE5E3F"/>
    <w:rsid w:val="00BE67CF"/>
    <w:rsid w:val="00BE68EB"/>
    <w:rsid w:val="00BE74CE"/>
    <w:rsid w:val="00BE77BF"/>
    <w:rsid w:val="00BE7B36"/>
    <w:rsid w:val="00BE7C4A"/>
    <w:rsid w:val="00BF004B"/>
    <w:rsid w:val="00BF0B5D"/>
    <w:rsid w:val="00BF0EBD"/>
    <w:rsid w:val="00BF11E5"/>
    <w:rsid w:val="00BF1210"/>
    <w:rsid w:val="00BF1726"/>
    <w:rsid w:val="00BF1806"/>
    <w:rsid w:val="00BF1933"/>
    <w:rsid w:val="00BF1B6E"/>
    <w:rsid w:val="00BF230E"/>
    <w:rsid w:val="00BF2367"/>
    <w:rsid w:val="00BF288F"/>
    <w:rsid w:val="00BF2DCE"/>
    <w:rsid w:val="00BF2F80"/>
    <w:rsid w:val="00BF30A6"/>
    <w:rsid w:val="00BF31C1"/>
    <w:rsid w:val="00BF332E"/>
    <w:rsid w:val="00BF37EF"/>
    <w:rsid w:val="00BF3955"/>
    <w:rsid w:val="00BF3F95"/>
    <w:rsid w:val="00BF4092"/>
    <w:rsid w:val="00BF4210"/>
    <w:rsid w:val="00BF473C"/>
    <w:rsid w:val="00BF493D"/>
    <w:rsid w:val="00BF4BD9"/>
    <w:rsid w:val="00BF4F7A"/>
    <w:rsid w:val="00BF537A"/>
    <w:rsid w:val="00BF5D8C"/>
    <w:rsid w:val="00BF6243"/>
    <w:rsid w:val="00BF69AB"/>
    <w:rsid w:val="00BF6FEE"/>
    <w:rsid w:val="00BF7153"/>
    <w:rsid w:val="00BF7357"/>
    <w:rsid w:val="00BF7445"/>
    <w:rsid w:val="00BF78D4"/>
    <w:rsid w:val="00BF7AE0"/>
    <w:rsid w:val="00BF7D49"/>
    <w:rsid w:val="00BF7FF6"/>
    <w:rsid w:val="00C0001D"/>
    <w:rsid w:val="00C00509"/>
    <w:rsid w:val="00C00FA8"/>
    <w:rsid w:val="00C01304"/>
    <w:rsid w:val="00C016D6"/>
    <w:rsid w:val="00C01AA1"/>
    <w:rsid w:val="00C01E40"/>
    <w:rsid w:val="00C01E46"/>
    <w:rsid w:val="00C02162"/>
    <w:rsid w:val="00C02479"/>
    <w:rsid w:val="00C024FF"/>
    <w:rsid w:val="00C02562"/>
    <w:rsid w:val="00C03175"/>
    <w:rsid w:val="00C031E0"/>
    <w:rsid w:val="00C03428"/>
    <w:rsid w:val="00C034C2"/>
    <w:rsid w:val="00C0363A"/>
    <w:rsid w:val="00C036AA"/>
    <w:rsid w:val="00C0377A"/>
    <w:rsid w:val="00C03AE4"/>
    <w:rsid w:val="00C03B14"/>
    <w:rsid w:val="00C03C4A"/>
    <w:rsid w:val="00C03E1E"/>
    <w:rsid w:val="00C03E79"/>
    <w:rsid w:val="00C04445"/>
    <w:rsid w:val="00C0446E"/>
    <w:rsid w:val="00C04475"/>
    <w:rsid w:val="00C04838"/>
    <w:rsid w:val="00C04D06"/>
    <w:rsid w:val="00C04D1D"/>
    <w:rsid w:val="00C0532B"/>
    <w:rsid w:val="00C0561B"/>
    <w:rsid w:val="00C05963"/>
    <w:rsid w:val="00C05A34"/>
    <w:rsid w:val="00C05B02"/>
    <w:rsid w:val="00C05C86"/>
    <w:rsid w:val="00C061BD"/>
    <w:rsid w:val="00C06905"/>
    <w:rsid w:val="00C06BDF"/>
    <w:rsid w:val="00C07C94"/>
    <w:rsid w:val="00C1034C"/>
    <w:rsid w:val="00C106A3"/>
    <w:rsid w:val="00C10B4D"/>
    <w:rsid w:val="00C10F26"/>
    <w:rsid w:val="00C11085"/>
    <w:rsid w:val="00C1130D"/>
    <w:rsid w:val="00C1152F"/>
    <w:rsid w:val="00C11823"/>
    <w:rsid w:val="00C11A12"/>
    <w:rsid w:val="00C11CD2"/>
    <w:rsid w:val="00C1212B"/>
    <w:rsid w:val="00C125B1"/>
    <w:rsid w:val="00C1289A"/>
    <w:rsid w:val="00C128B8"/>
    <w:rsid w:val="00C129F2"/>
    <w:rsid w:val="00C12A61"/>
    <w:rsid w:val="00C131AB"/>
    <w:rsid w:val="00C13254"/>
    <w:rsid w:val="00C1397A"/>
    <w:rsid w:val="00C13E49"/>
    <w:rsid w:val="00C1417E"/>
    <w:rsid w:val="00C1429F"/>
    <w:rsid w:val="00C14615"/>
    <w:rsid w:val="00C14825"/>
    <w:rsid w:val="00C14CB6"/>
    <w:rsid w:val="00C14E9C"/>
    <w:rsid w:val="00C150FD"/>
    <w:rsid w:val="00C1557E"/>
    <w:rsid w:val="00C15C94"/>
    <w:rsid w:val="00C16122"/>
    <w:rsid w:val="00C16191"/>
    <w:rsid w:val="00C16229"/>
    <w:rsid w:val="00C167D4"/>
    <w:rsid w:val="00C16FAA"/>
    <w:rsid w:val="00C17324"/>
    <w:rsid w:val="00C17C79"/>
    <w:rsid w:val="00C17D88"/>
    <w:rsid w:val="00C17F80"/>
    <w:rsid w:val="00C200F3"/>
    <w:rsid w:val="00C2088B"/>
    <w:rsid w:val="00C208FA"/>
    <w:rsid w:val="00C20AFD"/>
    <w:rsid w:val="00C20C59"/>
    <w:rsid w:val="00C20F98"/>
    <w:rsid w:val="00C2104C"/>
    <w:rsid w:val="00C21464"/>
    <w:rsid w:val="00C21666"/>
    <w:rsid w:val="00C2178B"/>
    <w:rsid w:val="00C2182B"/>
    <w:rsid w:val="00C21CBF"/>
    <w:rsid w:val="00C21FFA"/>
    <w:rsid w:val="00C22444"/>
    <w:rsid w:val="00C22560"/>
    <w:rsid w:val="00C226D5"/>
    <w:rsid w:val="00C22F34"/>
    <w:rsid w:val="00C22FDC"/>
    <w:rsid w:val="00C2304E"/>
    <w:rsid w:val="00C23130"/>
    <w:rsid w:val="00C23462"/>
    <w:rsid w:val="00C2377D"/>
    <w:rsid w:val="00C23812"/>
    <w:rsid w:val="00C23833"/>
    <w:rsid w:val="00C23853"/>
    <w:rsid w:val="00C239EB"/>
    <w:rsid w:val="00C23CAE"/>
    <w:rsid w:val="00C23E80"/>
    <w:rsid w:val="00C23F88"/>
    <w:rsid w:val="00C242E5"/>
    <w:rsid w:val="00C2444D"/>
    <w:rsid w:val="00C24807"/>
    <w:rsid w:val="00C24F21"/>
    <w:rsid w:val="00C24F71"/>
    <w:rsid w:val="00C251A0"/>
    <w:rsid w:val="00C252F7"/>
    <w:rsid w:val="00C255BB"/>
    <w:rsid w:val="00C2608A"/>
    <w:rsid w:val="00C26317"/>
    <w:rsid w:val="00C26AD9"/>
    <w:rsid w:val="00C26D0F"/>
    <w:rsid w:val="00C27D1E"/>
    <w:rsid w:val="00C27FFE"/>
    <w:rsid w:val="00C300E1"/>
    <w:rsid w:val="00C3052B"/>
    <w:rsid w:val="00C305F3"/>
    <w:rsid w:val="00C308C8"/>
    <w:rsid w:val="00C30FCE"/>
    <w:rsid w:val="00C3116B"/>
    <w:rsid w:val="00C31231"/>
    <w:rsid w:val="00C3124E"/>
    <w:rsid w:val="00C31615"/>
    <w:rsid w:val="00C31E26"/>
    <w:rsid w:val="00C3236C"/>
    <w:rsid w:val="00C32461"/>
    <w:rsid w:val="00C32665"/>
    <w:rsid w:val="00C3295C"/>
    <w:rsid w:val="00C32CC4"/>
    <w:rsid w:val="00C33232"/>
    <w:rsid w:val="00C33315"/>
    <w:rsid w:val="00C3347F"/>
    <w:rsid w:val="00C33BBB"/>
    <w:rsid w:val="00C33ED9"/>
    <w:rsid w:val="00C34C09"/>
    <w:rsid w:val="00C35422"/>
    <w:rsid w:val="00C354FB"/>
    <w:rsid w:val="00C3572E"/>
    <w:rsid w:val="00C3585F"/>
    <w:rsid w:val="00C35F90"/>
    <w:rsid w:val="00C360C9"/>
    <w:rsid w:val="00C368B9"/>
    <w:rsid w:val="00C371E5"/>
    <w:rsid w:val="00C37917"/>
    <w:rsid w:val="00C37C77"/>
    <w:rsid w:val="00C37C83"/>
    <w:rsid w:val="00C37E8D"/>
    <w:rsid w:val="00C4020D"/>
    <w:rsid w:val="00C40285"/>
    <w:rsid w:val="00C4061F"/>
    <w:rsid w:val="00C40ACB"/>
    <w:rsid w:val="00C40BC0"/>
    <w:rsid w:val="00C411F5"/>
    <w:rsid w:val="00C41721"/>
    <w:rsid w:val="00C42409"/>
    <w:rsid w:val="00C429CD"/>
    <w:rsid w:val="00C42F4F"/>
    <w:rsid w:val="00C4345B"/>
    <w:rsid w:val="00C436C0"/>
    <w:rsid w:val="00C436D5"/>
    <w:rsid w:val="00C43DCC"/>
    <w:rsid w:val="00C4426A"/>
    <w:rsid w:val="00C4426E"/>
    <w:rsid w:val="00C44317"/>
    <w:rsid w:val="00C4432B"/>
    <w:rsid w:val="00C45107"/>
    <w:rsid w:val="00C452F0"/>
    <w:rsid w:val="00C455C4"/>
    <w:rsid w:val="00C458A7"/>
    <w:rsid w:val="00C459E0"/>
    <w:rsid w:val="00C46014"/>
    <w:rsid w:val="00C46285"/>
    <w:rsid w:val="00C4655A"/>
    <w:rsid w:val="00C46573"/>
    <w:rsid w:val="00C4677B"/>
    <w:rsid w:val="00C46A6A"/>
    <w:rsid w:val="00C46BC7"/>
    <w:rsid w:val="00C46BE0"/>
    <w:rsid w:val="00C47DEB"/>
    <w:rsid w:val="00C500EC"/>
    <w:rsid w:val="00C50362"/>
    <w:rsid w:val="00C50382"/>
    <w:rsid w:val="00C5054C"/>
    <w:rsid w:val="00C50CBA"/>
    <w:rsid w:val="00C50FA5"/>
    <w:rsid w:val="00C512E2"/>
    <w:rsid w:val="00C51322"/>
    <w:rsid w:val="00C517C7"/>
    <w:rsid w:val="00C51807"/>
    <w:rsid w:val="00C52D0C"/>
    <w:rsid w:val="00C52DAE"/>
    <w:rsid w:val="00C52DEB"/>
    <w:rsid w:val="00C52E98"/>
    <w:rsid w:val="00C52F5E"/>
    <w:rsid w:val="00C53085"/>
    <w:rsid w:val="00C53495"/>
    <w:rsid w:val="00C536C8"/>
    <w:rsid w:val="00C5384B"/>
    <w:rsid w:val="00C53D3F"/>
    <w:rsid w:val="00C54392"/>
    <w:rsid w:val="00C54588"/>
    <w:rsid w:val="00C54875"/>
    <w:rsid w:val="00C54C70"/>
    <w:rsid w:val="00C54CEC"/>
    <w:rsid w:val="00C54FEF"/>
    <w:rsid w:val="00C55025"/>
    <w:rsid w:val="00C55252"/>
    <w:rsid w:val="00C55319"/>
    <w:rsid w:val="00C5557D"/>
    <w:rsid w:val="00C55A39"/>
    <w:rsid w:val="00C55B99"/>
    <w:rsid w:val="00C560B3"/>
    <w:rsid w:val="00C5649A"/>
    <w:rsid w:val="00C56A0E"/>
    <w:rsid w:val="00C56B5B"/>
    <w:rsid w:val="00C56CA6"/>
    <w:rsid w:val="00C56D25"/>
    <w:rsid w:val="00C5746C"/>
    <w:rsid w:val="00C57B93"/>
    <w:rsid w:val="00C57F27"/>
    <w:rsid w:val="00C60188"/>
    <w:rsid w:val="00C6022B"/>
    <w:rsid w:val="00C60BBF"/>
    <w:rsid w:val="00C60D9B"/>
    <w:rsid w:val="00C61175"/>
    <w:rsid w:val="00C6185A"/>
    <w:rsid w:val="00C61A27"/>
    <w:rsid w:val="00C627A8"/>
    <w:rsid w:val="00C631A4"/>
    <w:rsid w:val="00C63734"/>
    <w:rsid w:val="00C63A8E"/>
    <w:rsid w:val="00C63B51"/>
    <w:rsid w:val="00C63DF8"/>
    <w:rsid w:val="00C6404A"/>
    <w:rsid w:val="00C6417B"/>
    <w:rsid w:val="00C642E3"/>
    <w:rsid w:val="00C64ACC"/>
    <w:rsid w:val="00C64E82"/>
    <w:rsid w:val="00C64FCB"/>
    <w:rsid w:val="00C651A3"/>
    <w:rsid w:val="00C65A6B"/>
    <w:rsid w:val="00C65D2D"/>
    <w:rsid w:val="00C65DA9"/>
    <w:rsid w:val="00C65FA2"/>
    <w:rsid w:val="00C660B2"/>
    <w:rsid w:val="00C66112"/>
    <w:rsid w:val="00C666BD"/>
    <w:rsid w:val="00C666E9"/>
    <w:rsid w:val="00C66BE1"/>
    <w:rsid w:val="00C679B0"/>
    <w:rsid w:val="00C70A30"/>
    <w:rsid w:val="00C71704"/>
    <w:rsid w:val="00C71957"/>
    <w:rsid w:val="00C72222"/>
    <w:rsid w:val="00C72686"/>
    <w:rsid w:val="00C72948"/>
    <w:rsid w:val="00C72D71"/>
    <w:rsid w:val="00C730F5"/>
    <w:rsid w:val="00C7311A"/>
    <w:rsid w:val="00C733FC"/>
    <w:rsid w:val="00C734EF"/>
    <w:rsid w:val="00C74234"/>
    <w:rsid w:val="00C745E9"/>
    <w:rsid w:val="00C7486C"/>
    <w:rsid w:val="00C74C6B"/>
    <w:rsid w:val="00C74D43"/>
    <w:rsid w:val="00C74ED5"/>
    <w:rsid w:val="00C74FCD"/>
    <w:rsid w:val="00C75BEC"/>
    <w:rsid w:val="00C76037"/>
    <w:rsid w:val="00C76056"/>
    <w:rsid w:val="00C7694E"/>
    <w:rsid w:val="00C76A2A"/>
    <w:rsid w:val="00C76A81"/>
    <w:rsid w:val="00C76DEE"/>
    <w:rsid w:val="00C77037"/>
    <w:rsid w:val="00C770B4"/>
    <w:rsid w:val="00C80646"/>
    <w:rsid w:val="00C8108F"/>
    <w:rsid w:val="00C810C1"/>
    <w:rsid w:val="00C813B5"/>
    <w:rsid w:val="00C817D5"/>
    <w:rsid w:val="00C818E2"/>
    <w:rsid w:val="00C819BC"/>
    <w:rsid w:val="00C81D48"/>
    <w:rsid w:val="00C821D6"/>
    <w:rsid w:val="00C82233"/>
    <w:rsid w:val="00C83AD7"/>
    <w:rsid w:val="00C83B84"/>
    <w:rsid w:val="00C8404C"/>
    <w:rsid w:val="00C842FE"/>
    <w:rsid w:val="00C8450F"/>
    <w:rsid w:val="00C84759"/>
    <w:rsid w:val="00C84E48"/>
    <w:rsid w:val="00C85048"/>
    <w:rsid w:val="00C85C5D"/>
    <w:rsid w:val="00C85D90"/>
    <w:rsid w:val="00C865CA"/>
    <w:rsid w:val="00C8673C"/>
    <w:rsid w:val="00C868E0"/>
    <w:rsid w:val="00C868E7"/>
    <w:rsid w:val="00C86A9B"/>
    <w:rsid w:val="00C86AA0"/>
    <w:rsid w:val="00C870FC"/>
    <w:rsid w:val="00C872AC"/>
    <w:rsid w:val="00C8738F"/>
    <w:rsid w:val="00C875BC"/>
    <w:rsid w:val="00C90264"/>
    <w:rsid w:val="00C90635"/>
    <w:rsid w:val="00C90659"/>
    <w:rsid w:val="00C906BA"/>
    <w:rsid w:val="00C90991"/>
    <w:rsid w:val="00C90C21"/>
    <w:rsid w:val="00C90EE7"/>
    <w:rsid w:val="00C91008"/>
    <w:rsid w:val="00C91182"/>
    <w:rsid w:val="00C9163E"/>
    <w:rsid w:val="00C916CF"/>
    <w:rsid w:val="00C91F32"/>
    <w:rsid w:val="00C92679"/>
    <w:rsid w:val="00C92C28"/>
    <w:rsid w:val="00C92D1D"/>
    <w:rsid w:val="00C92D46"/>
    <w:rsid w:val="00C930A1"/>
    <w:rsid w:val="00C9360B"/>
    <w:rsid w:val="00C940DB"/>
    <w:rsid w:val="00C944BE"/>
    <w:rsid w:val="00C949BD"/>
    <w:rsid w:val="00C94EB6"/>
    <w:rsid w:val="00C9509E"/>
    <w:rsid w:val="00C95308"/>
    <w:rsid w:val="00C959E4"/>
    <w:rsid w:val="00C961B7"/>
    <w:rsid w:val="00C9627B"/>
    <w:rsid w:val="00C9676C"/>
    <w:rsid w:val="00C96807"/>
    <w:rsid w:val="00C96D2E"/>
    <w:rsid w:val="00C97163"/>
    <w:rsid w:val="00C9729E"/>
    <w:rsid w:val="00C977BA"/>
    <w:rsid w:val="00C97B37"/>
    <w:rsid w:val="00C97E8C"/>
    <w:rsid w:val="00CA0067"/>
    <w:rsid w:val="00CA0434"/>
    <w:rsid w:val="00CA099A"/>
    <w:rsid w:val="00CA12D6"/>
    <w:rsid w:val="00CA1474"/>
    <w:rsid w:val="00CA1720"/>
    <w:rsid w:val="00CA1C05"/>
    <w:rsid w:val="00CA1C58"/>
    <w:rsid w:val="00CA24E7"/>
    <w:rsid w:val="00CA293D"/>
    <w:rsid w:val="00CA2B61"/>
    <w:rsid w:val="00CA2C7E"/>
    <w:rsid w:val="00CA2D7D"/>
    <w:rsid w:val="00CA2DCF"/>
    <w:rsid w:val="00CA2FFE"/>
    <w:rsid w:val="00CA3053"/>
    <w:rsid w:val="00CA355C"/>
    <w:rsid w:val="00CA3577"/>
    <w:rsid w:val="00CA3739"/>
    <w:rsid w:val="00CA3955"/>
    <w:rsid w:val="00CA3F1B"/>
    <w:rsid w:val="00CA3F80"/>
    <w:rsid w:val="00CA40AB"/>
    <w:rsid w:val="00CA418D"/>
    <w:rsid w:val="00CA4A79"/>
    <w:rsid w:val="00CA5287"/>
    <w:rsid w:val="00CA564F"/>
    <w:rsid w:val="00CA5AAD"/>
    <w:rsid w:val="00CA5F43"/>
    <w:rsid w:val="00CA5FC0"/>
    <w:rsid w:val="00CA63C8"/>
    <w:rsid w:val="00CA6850"/>
    <w:rsid w:val="00CA68CF"/>
    <w:rsid w:val="00CA6D6D"/>
    <w:rsid w:val="00CA7043"/>
    <w:rsid w:val="00CA7135"/>
    <w:rsid w:val="00CA7500"/>
    <w:rsid w:val="00CA769B"/>
    <w:rsid w:val="00CA7F31"/>
    <w:rsid w:val="00CB0814"/>
    <w:rsid w:val="00CB085B"/>
    <w:rsid w:val="00CB13A7"/>
    <w:rsid w:val="00CB1666"/>
    <w:rsid w:val="00CB1732"/>
    <w:rsid w:val="00CB1788"/>
    <w:rsid w:val="00CB18DE"/>
    <w:rsid w:val="00CB1F77"/>
    <w:rsid w:val="00CB26EB"/>
    <w:rsid w:val="00CB2F5C"/>
    <w:rsid w:val="00CB31C3"/>
    <w:rsid w:val="00CB34D3"/>
    <w:rsid w:val="00CB3600"/>
    <w:rsid w:val="00CB387E"/>
    <w:rsid w:val="00CB3890"/>
    <w:rsid w:val="00CB421A"/>
    <w:rsid w:val="00CB437F"/>
    <w:rsid w:val="00CB44F4"/>
    <w:rsid w:val="00CB4507"/>
    <w:rsid w:val="00CB454D"/>
    <w:rsid w:val="00CB459E"/>
    <w:rsid w:val="00CB4D80"/>
    <w:rsid w:val="00CB500B"/>
    <w:rsid w:val="00CB5613"/>
    <w:rsid w:val="00CB5BFC"/>
    <w:rsid w:val="00CB651A"/>
    <w:rsid w:val="00CB66A7"/>
    <w:rsid w:val="00CB6A6D"/>
    <w:rsid w:val="00CB6B33"/>
    <w:rsid w:val="00CB7102"/>
    <w:rsid w:val="00CB71DB"/>
    <w:rsid w:val="00CB721C"/>
    <w:rsid w:val="00CB7D54"/>
    <w:rsid w:val="00CB7E8F"/>
    <w:rsid w:val="00CC0730"/>
    <w:rsid w:val="00CC083D"/>
    <w:rsid w:val="00CC08E0"/>
    <w:rsid w:val="00CC0ADB"/>
    <w:rsid w:val="00CC0B63"/>
    <w:rsid w:val="00CC18E4"/>
    <w:rsid w:val="00CC196B"/>
    <w:rsid w:val="00CC197B"/>
    <w:rsid w:val="00CC2117"/>
    <w:rsid w:val="00CC249F"/>
    <w:rsid w:val="00CC2D75"/>
    <w:rsid w:val="00CC341F"/>
    <w:rsid w:val="00CC34DF"/>
    <w:rsid w:val="00CC374C"/>
    <w:rsid w:val="00CC3A84"/>
    <w:rsid w:val="00CC3BFB"/>
    <w:rsid w:val="00CC3D94"/>
    <w:rsid w:val="00CC3EFE"/>
    <w:rsid w:val="00CC4803"/>
    <w:rsid w:val="00CC4CA1"/>
    <w:rsid w:val="00CC5541"/>
    <w:rsid w:val="00CC5E7C"/>
    <w:rsid w:val="00CC672A"/>
    <w:rsid w:val="00CC6D57"/>
    <w:rsid w:val="00CC7492"/>
    <w:rsid w:val="00CC7515"/>
    <w:rsid w:val="00CC764D"/>
    <w:rsid w:val="00CC7B3C"/>
    <w:rsid w:val="00CC7DF1"/>
    <w:rsid w:val="00CD0139"/>
    <w:rsid w:val="00CD03FA"/>
    <w:rsid w:val="00CD05D3"/>
    <w:rsid w:val="00CD0734"/>
    <w:rsid w:val="00CD0A81"/>
    <w:rsid w:val="00CD0C19"/>
    <w:rsid w:val="00CD0C9C"/>
    <w:rsid w:val="00CD0D42"/>
    <w:rsid w:val="00CD0E9A"/>
    <w:rsid w:val="00CD1557"/>
    <w:rsid w:val="00CD190D"/>
    <w:rsid w:val="00CD19C0"/>
    <w:rsid w:val="00CD1AC0"/>
    <w:rsid w:val="00CD1D46"/>
    <w:rsid w:val="00CD1E5E"/>
    <w:rsid w:val="00CD2D0A"/>
    <w:rsid w:val="00CD2D9C"/>
    <w:rsid w:val="00CD2EE9"/>
    <w:rsid w:val="00CD31C4"/>
    <w:rsid w:val="00CD350B"/>
    <w:rsid w:val="00CD36CE"/>
    <w:rsid w:val="00CD3FC2"/>
    <w:rsid w:val="00CD4017"/>
    <w:rsid w:val="00CD4164"/>
    <w:rsid w:val="00CD4176"/>
    <w:rsid w:val="00CD41CA"/>
    <w:rsid w:val="00CD4363"/>
    <w:rsid w:val="00CD45F4"/>
    <w:rsid w:val="00CD48A7"/>
    <w:rsid w:val="00CD4A42"/>
    <w:rsid w:val="00CD4B39"/>
    <w:rsid w:val="00CD4BDE"/>
    <w:rsid w:val="00CD4E38"/>
    <w:rsid w:val="00CD4E49"/>
    <w:rsid w:val="00CD4F63"/>
    <w:rsid w:val="00CD5296"/>
    <w:rsid w:val="00CD5872"/>
    <w:rsid w:val="00CD5D93"/>
    <w:rsid w:val="00CD6D32"/>
    <w:rsid w:val="00CD715A"/>
    <w:rsid w:val="00CD728A"/>
    <w:rsid w:val="00CD75B7"/>
    <w:rsid w:val="00CD75E3"/>
    <w:rsid w:val="00CD79EA"/>
    <w:rsid w:val="00CD7AC2"/>
    <w:rsid w:val="00CD7DE4"/>
    <w:rsid w:val="00CD7FDE"/>
    <w:rsid w:val="00CE044D"/>
    <w:rsid w:val="00CE04DE"/>
    <w:rsid w:val="00CE0EFE"/>
    <w:rsid w:val="00CE159C"/>
    <w:rsid w:val="00CE1905"/>
    <w:rsid w:val="00CE19CC"/>
    <w:rsid w:val="00CE19D3"/>
    <w:rsid w:val="00CE1E37"/>
    <w:rsid w:val="00CE24AC"/>
    <w:rsid w:val="00CE264E"/>
    <w:rsid w:val="00CE2686"/>
    <w:rsid w:val="00CE2827"/>
    <w:rsid w:val="00CE2A50"/>
    <w:rsid w:val="00CE2ADF"/>
    <w:rsid w:val="00CE2C0D"/>
    <w:rsid w:val="00CE2E08"/>
    <w:rsid w:val="00CE325A"/>
    <w:rsid w:val="00CE3499"/>
    <w:rsid w:val="00CE3726"/>
    <w:rsid w:val="00CE3762"/>
    <w:rsid w:val="00CE37A6"/>
    <w:rsid w:val="00CE3A68"/>
    <w:rsid w:val="00CE3B28"/>
    <w:rsid w:val="00CE3D01"/>
    <w:rsid w:val="00CE3DCE"/>
    <w:rsid w:val="00CE4088"/>
    <w:rsid w:val="00CE415A"/>
    <w:rsid w:val="00CE425E"/>
    <w:rsid w:val="00CE4359"/>
    <w:rsid w:val="00CE4A29"/>
    <w:rsid w:val="00CE4ED0"/>
    <w:rsid w:val="00CE4EDD"/>
    <w:rsid w:val="00CE4FAF"/>
    <w:rsid w:val="00CE5025"/>
    <w:rsid w:val="00CE5DED"/>
    <w:rsid w:val="00CE5E30"/>
    <w:rsid w:val="00CE5F24"/>
    <w:rsid w:val="00CE6032"/>
    <w:rsid w:val="00CE62CD"/>
    <w:rsid w:val="00CE6BF3"/>
    <w:rsid w:val="00CE7F9A"/>
    <w:rsid w:val="00CE7FCA"/>
    <w:rsid w:val="00CF00DF"/>
    <w:rsid w:val="00CF012E"/>
    <w:rsid w:val="00CF0325"/>
    <w:rsid w:val="00CF0398"/>
    <w:rsid w:val="00CF0427"/>
    <w:rsid w:val="00CF0BC7"/>
    <w:rsid w:val="00CF0DED"/>
    <w:rsid w:val="00CF0F53"/>
    <w:rsid w:val="00CF13B1"/>
    <w:rsid w:val="00CF144F"/>
    <w:rsid w:val="00CF147D"/>
    <w:rsid w:val="00CF157F"/>
    <w:rsid w:val="00CF1ACC"/>
    <w:rsid w:val="00CF1C6C"/>
    <w:rsid w:val="00CF2185"/>
    <w:rsid w:val="00CF28DC"/>
    <w:rsid w:val="00CF2B67"/>
    <w:rsid w:val="00CF2C2B"/>
    <w:rsid w:val="00CF2D90"/>
    <w:rsid w:val="00CF2F80"/>
    <w:rsid w:val="00CF3188"/>
    <w:rsid w:val="00CF31E6"/>
    <w:rsid w:val="00CF330A"/>
    <w:rsid w:val="00CF364B"/>
    <w:rsid w:val="00CF38E9"/>
    <w:rsid w:val="00CF3AC0"/>
    <w:rsid w:val="00CF3D75"/>
    <w:rsid w:val="00CF3E1F"/>
    <w:rsid w:val="00CF406B"/>
    <w:rsid w:val="00CF4518"/>
    <w:rsid w:val="00CF452D"/>
    <w:rsid w:val="00CF48C7"/>
    <w:rsid w:val="00CF4987"/>
    <w:rsid w:val="00CF4B1D"/>
    <w:rsid w:val="00CF517B"/>
    <w:rsid w:val="00CF57CE"/>
    <w:rsid w:val="00CF5E53"/>
    <w:rsid w:val="00CF5E66"/>
    <w:rsid w:val="00CF5F6D"/>
    <w:rsid w:val="00CF666C"/>
    <w:rsid w:val="00CF6993"/>
    <w:rsid w:val="00CF69A5"/>
    <w:rsid w:val="00CF6E19"/>
    <w:rsid w:val="00CF791F"/>
    <w:rsid w:val="00D0048C"/>
    <w:rsid w:val="00D0066C"/>
    <w:rsid w:val="00D00E26"/>
    <w:rsid w:val="00D01292"/>
    <w:rsid w:val="00D01722"/>
    <w:rsid w:val="00D01BA2"/>
    <w:rsid w:val="00D01FE9"/>
    <w:rsid w:val="00D02475"/>
    <w:rsid w:val="00D02877"/>
    <w:rsid w:val="00D028D8"/>
    <w:rsid w:val="00D029CC"/>
    <w:rsid w:val="00D03214"/>
    <w:rsid w:val="00D0364E"/>
    <w:rsid w:val="00D03728"/>
    <w:rsid w:val="00D038DB"/>
    <w:rsid w:val="00D03DD9"/>
    <w:rsid w:val="00D04276"/>
    <w:rsid w:val="00D04957"/>
    <w:rsid w:val="00D049B1"/>
    <w:rsid w:val="00D04B9F"/>
    <w:rsid w:val="00D050D8"/>
    <w:rsid w:val="00D05295"/>
    <w:rsid w:val="00D054BE"/>
    <w:rsid w:val="00D06339"/>
    <w:rsid w:val="00D07044"/>
    <w:rsid w:val="00D07421"/>
    <w:rsid w:val="00D07B06"/>
    <w:rsid w:val="00D102C4"/>
    <w:rsid w:val="00D10AAD"/>
    <w:rsid w:val="00D11BB2"/>
    <w:rsid w:val="00D122AC"/>
    <w:rsid w:val="00D1252D"/>
    <w:rsid w:val="00D1265B"/>
    <w:rsid w:val="00D12AD3"/>
    <w:rsid w:val="00D12B55"/>
    <w:rsid w:val="00D13289"/>
    <w:rsid w:val="00D137EA"/>
    <w:rsid w:val="00D137EE"/>
    <w:rsid w:val="00D13D9E"/>
    <w:rsid w:val="00D13DEF"/>
    <w:rsid w:val="00D14B7F"/>
    <w:rsid w:val="00D14CAC"/>
    <w:rsid w:val="00D14DD3"/>
    <w:rsid w:val="00D14FAD"/>
    <w:rsid w:val="00D15214"/>
    <w:rsid w:val="00D155A8"/>
    <w:rsid w:val="00D157CA"/>
    <w:rsid w:val="00D15848"/>
    <w:rsid w:val="00D15854"/>
    <w:rsid w:val="00D15B5B"/>
    <w:rsid w:val="00D16163"/>
    <w:rsid w:val="00D164FE"/>
    <w:rsid w:val="00D16826"/>
    <w:rsid w:val="00D17728"/>
    <w:rsid w:val="00D17963"/>
    <w:rsid w:val="00D17DAF"/>
    <w:rsid w:val="00D17E7B"/>
    <w:rsid w:val="00D206C8"/>
    <w:rsid w:val="00D20B68"/>
    <w:rsid w:val="00D20C3F"/>
    <w:rsid w:val="00D20F47"/>
    <w:rsid w:val="00D2105D"/>
    <w:rsid w:val="00D2125D"/>
    <w:rsid w:val="00D213AB"/>
    <w:rsid w:val="00D21590"/>
    <w:rsid w:val="00D21CF7"/>
    <w:rsid w:val="00D21D1D"/>
    <w:rsid w:val="00D2205A"/>
    <w:rsid w:val="00D22999"/>
    <w:rsid w:val="00D22DE2"/>
    <w:rsid w:val="00D23228"/>
    <w:rsid w:val="00D23626"/>
    <w:rsid w:val="00D237A7"/>
    <w:rsid w:val="00D237AE"/>
    <w:rsid w:val="00D23D06"/>
    <w:rsid w:val="00D23F6B"/>
    <w:rsid w:val="00D24500"/>
    <w:rsid w:val="00D24722"/>
    <w:rsid w:val="00D249CF"/>
    <w:rsid w:val="00D24B02"/>
    <w:rsid w:val="00D24BE2"/>
    <w:rsid w:val="00D24F93"/>
    <w:rsid w:val="00D25139"/>
    <w:rsid w:val="00D26085"/>
    <w:rsid w:val="00D265DA"/>
    <w:rsid w:val="00D26E96"/>
    <w:rsid w:val="00D2744B"/>
    <w:rsid w:val="00D2781E"/>
    <w:rsid w:val="00D278C6"/>
    <w:rsid w:val="00D27994"/>
    <w:rsid w:val="00D3020B"/>
    <w:rsid w:val="00D308ED"/>
    <w:rsid w:val="00D308FA"/>
    <w:rsid w:val="00D30A59"/>
    <w:rsid w:val="00D312EA"/>
    <w:rsid w:val="00D3166B"/>
    <w:rsid w:val="00D31C66"/>
    <w:rsid w:val="00D31F7A"/>
    <w:rsid w:val="00D3213D"/>
    <w:rsid w:val="00D3235B"/>
    <w:rsid w:val="00D326BA"/>
    <w:rsid w:val="00D330F4"/>
    <w:rsid w:val="00D33837"/>
    <w:rsid w:val="00D33E83"/>
    <w:rsid w:val="00D34347"/>
    <w:rsid w:val="00D34646"/>
    <w:rsid w:val="00D34D5F"/>
    <w:rsid w:val="00D35154"/>
    <w:rsid w:val="00D3567B"/>
    <w:rsid w:val="00D35A13"/>
    <w:rsid w:val="00D35BCB"/>
    <w:rsid w:val="00D35DA5"/>
    <w:rsid w:val="00D36038"/>
    <w:rsid w:val="00D360AB"/>
    <w:rsid w:val="00D36460"/>
    <w:rsid w:val="00D36939"/>
    <w:rsid w:val="00D370B6"/>
    <w:rsid w:val="00D375C9"/>
    <w:rsid w:val="00D37DB3"/>
    <w:rsid w:val="00D40049"/>
    <w:rsid w:val="00D4026B"/>
    <w:rsid w:val="00D40274"/>
    <w:rsid w:val="00D40630"/>
    <w:rsid w:val="00D40717"/>
    <w:rsid w:val="00D40AF7"/>
    <w:rsid w:val="00D4116E"/>
    <w:rsid w:val="00D41D5C"/>
    <w:rsid w:val="00D42586"/>
    <w:rsid w:val="00D4289B"/>
    <w:rsid w:val="00D42BF0"/>
    <w:rsid w:val="00D43117"/>
    <w:rsid w:val="00D434A0"/>
    <w:rsid w:val="00D436F7"/>
    <w:rsid w:val="00D43888"/>
    <w:rsid w:val="00D43FB2"/>
    <w:rsid w:val="00D44159"/>
    <w:rsid w:val="00D4442E"/>
    <w:rsid w:val="00D44534"/>
    <w:rsid w:val="00D44AD9"/>
    <w:rsid w:val="00D45434"/>
    <w:rsid w:val="00D45603"/>
    <w:rsid w:val="00D46715"/>
    <w:rsid w:val="00D468EE"/>
    <w:rsid w:val="00D46AA8"/>
    <w:rsid w:val="00D46AB5"/>
    <w:rsid w:val="00D46C44"/>
    <w:rsid w:val="00D46CBC"/>
    <w:rsid w:val="00D46F4F"/>
    <w:rsid w:val="00D47462"/>
    <w:rsid w:val="00D47923"/>
    <w:rsid w:val="00D47FA4"/>
    <w:rsid w:val="00D5001C"/>
    <w:rsid w:val="00D50076"/>
    <w:rsid w:val="00D500C3"/>
    <w:rsid w:val="00D50AE4"/>
    <w:rsid w:val="00D50E52"/>
    <w:rsid w:val="00D515A3"/>
    <w:rsid w:val="00D518AF"/>
    <w:rsid w:val="00D51A08"/>
    <w:rsid w:val="00D51BA1"/>
    <w:rsid w:val="00D51C03"/>
    <w:rsid w:val="00D52056"/>
    <w:rsid w:val="00D52592"/>
    <w:rsid w:val="00D52700"/>
    <w:rsid w:val="00D52805"/>
    <w:rsid w:val="00D528BE"/>
    <w:rsid w:val="00D52BB5"/>
    <w:rsid w:val="00D52C20"/>
    <w:rsid w:val="00D52EDD"/>
    <w:rsid w:val="00D53183"/>
    <w:rsid w:val="00D53761"/>
    <w:rsid w:val="00D53A8D"/>
    <w:rsid w:val="00D53D5B"/>
    <w:rsid w:val="00D53E61"/>
    <w:rsid w:val="00D54201"/>
    <w:rsid w:val="00D548EB"/>
    <w:rsid w:val="00D54B1C"/>
    <w:rsid w:val="00D55001"/>
    <w:rsid w:val="00D5528E"/>
    <w:rsid w:val="00D558A6"/>
    <w:rsid w:val="00D561C3"/>
    <w:rsid w:val="00D56529"/>
    <w:rsid w:val="00D57E91"/>
    <w:rsid w:val="00D600A0"/>
    <w:rsid w:val="00D601CD"/>
    <w:rsid w:val="00D6022E"/>
    <w:rsid w:val="00D6023C"/>
    <w:rsid w:val="00D608FF"/>
    <w:rsid w:val="00D60E01"/>
    <w:rsid w:val="00D61328"/>
    <w:rsid w:val="00D6132A"/>
    <w:rsid w:val="00D61541"/>
    <w:rsid w:val="00D615C8"/>
    <w:rsid w:val="00D62460"/>
    <w:rsid w:val="00D6257E"/>
    <w:rsid w:val="00D629A5"/>
    <w:rsid w:val="00D63135"/>
    <w:rsid w:val="00D63253"/>
    <w:rsid w:val="00D63407"/>
    <w:rsid w:val="00D634EA"/>
    <w:rsid w:val="00D63508"/>
    <w:rsid w:val="00D63849"/>
    <w:rsid w:val="00D638D2"/>
    <w:rsid w:val="00D63966"/>
    <w:rsid w:val="00D63C91"/>
    <w:rsid w:val="00D63EC1"/>
    <w:rsid w:val="00D644C1"/>
    <w:rsid w:val="00D646AB"/>
    <w:rsid w:val="00D64888"/>
    <w:rsid w:val="00D64C3A"/>
    <w:rsid w:val="00D64C3E"/>
    <w:rsid w:val="00D64DB6"/>
    <w:rsid w:val="00D651E0"/>
    <w:rsid w:val="00D65347"/>
    <w:rsid w:val="00D65F42"/>
    <w:rsid w:val="00D66067"/>
    <w:rsid w:val="00D66733"/>
    <w:rsid w:val="00D67165"/>
    <w:rsid w:val="00D67327"/>
    <w:rsid w:val="00D67668"/>
    <w:rsid w:val="00D67920"/>
    <w:rsid w:val="00D702FE"/>
    <w:rsid w:val="00D7034B"/>
    <w:rsid w:val="00D70517"/>
    <w:rsid w:val="00D70753"/>
    <w:rsid w:val="00D707DF"/>
    <w:rsid w:val="00D70F6D"/>
    <w:rsid w:val="00D7127B"/>
    <w:rsid w:val="00D712DE"/>
    <w:rsid w:val="00D712F7"/>
    <w:rsid w:val="00D718B0"/>
    <w:rsid w:val="00D719B9"/>
    <w:rsid w:val="00D720A3"/>
    <w:rsid w:val="00D724F8"/>
    <w:rsid w:val="00D727D2"/>
    <w:rsid w:val="00D728D1"/>
    <w:rsid w:val="00D72929"/>
    <w:rsid w:val="00D730DF"/>
    <w:rsid w:val="00D73463"/>
    <w:rsid w:val="00D739FB"/>
    <w:rsid w:val="00D7426C"/>
    <w:rsid w:val="00D7430D"/>
    <w:rsid w:val="00D74709"/>
    <w:rsid w:val="00D748D8"/>
    <w:rsid w:val="00D74B53"/>
    <w:rsid w:val="00D74E0B"/>
    <w:rsid w:val="00D751B9"/>
    <w:rsid w:val="00D75DB8"/>
    <w:rsid w:val="00D762AE"/>
    <w:rsid w:val="00D76598"/>
    <w:rsid w:val="00D765C8"/>
    <w:rsid w:val="00D76A17"/>
    <w:rsid w:val="00D76D29"/>
    <w:rsid w:val="00D76EEC"/>
    <w:rsid w:val="00D771F0"/>
    <w:rsid w:val="00D77FEC"/>
    <w:rsid w:val="00D80085"/>
    <w:rsid w:val="00D801CC"/>
    <w:rsid w:val="00D802EC"/>
    <w:rsid w:val="00D80FFA"/>
    <w:rsid w:val="00D811BB"/>
    <w:rsid w:val="00D81241"/>
    <w:rsid w:val="00D816DA"/>
    <w:rsid w:val="00D81BB9"/>
    <w:rsid w:val="00D81FAD"/>
    <w:rsid w:val="00D81FDD"/>
    <w:rsid w:val="00D8244D"/>
    <w:rsid w:val="00D8247F"/>
    <w:rsid w:val="00D8279A"/>
    <w:rsid w:val="00D829B4"/>
    <w:rsid w:val="00D82A52"/>
    <w:rsid w:val="00D82A81"/>
    <w:rsid w:val="00D82B0C"/>
    <w:rsid w:val="00D82B96"/>
    <w:rsid w:val="00D82C6F"/>
    <w:rsid w:val="00D82C78"/>
    <w:rsid w:val="00D82C91"/>
    <w:rsid w:val="00D82E0A"/>
    <w:rsid w:val="00D83118"/>
    <w:rsid w:val="00D83221"/>
    <w:rsid w:val="00D83753"/>
    <w:rsid w:val="00D83852"/>
    <w:rsid w:val="00D84702"/>
    <w:rsid w:val="00D84941"/>
    <w:rsid w:val="00D84C10"/>
    <w:rsid w:val="00D84C7D"/>
    <w:rsid w:val="00D8584D"/>
    <w:rsid w:val="00D85E44"/>
    <w:rsid w:val="00D86155"/>
    <w:rsid w:val="00D86245"/>
    <w:rsid w:val="00D865BD"/>
    <w:rsid w:val="00D8661C"/>
    <w:rsid w:val="00D86699"/>
    <w:rsid w:val="00D8674F"/>
    <w:rsid w:val="00D8678C"/>
    <w:rsid w:val="00D86A88"/>
    <w:rsid w:val="00D86C18"/>
    <w:rsid w:val="00D86EEC"/>
    <w:rsid w:val="00D86F92"/>
    <w:rsid w:val="00D87010"/>
    <w:rsid w:val="00D875C9"/>
    <w:rsid w:val="00D876C3"/>
    <w:rsid w:val="00D87A5B"/>
    <w:rsid w:val="00D87A77"/>
    <w:rsid w:val="00D87AA6"/>
    <w:rsid w:val="00D87F90"/>
    <w:rsid w:val="00D90358"/>
    <w:rsid w:val="00D90425"/>
    <w:rsid w:val="00D906A0"/>
    <w:rsid w:val="00D91135"/>
    <w:rsid w:val="00D9127D"/>
    <w:rsid w:val="00D912A0"/>
    <w:rsid w:val="00D913DE"/>
    <w:rsid w:val="00D9229B"/>
    <w:rsid w:val="00D92368"/>
    <w:rsid w:val="00D923D9"/>
    <w:rsid w:val="00D93525"/>
    <w:rsid w:val="00D93CBE"/>
    <w:rsid w:val="00D9449D"/>
    <w:rsid w:val="00D94755"/>
    <w:rsid w:val="00D94D63"/>
    <w:rsid w:val="00D953EE"/>
    <w:rsid w:val="00D95503"/>
    <w:rsid w:val="00D95AE6"/>
    <w:rsid w:val="00D95D06"/>
    <w:rsid w:val="00D95D6B"/>
    <w:rsid w:val="00D960B3"/>
    <w:rsid w:val="00D9660D"/>
    <w:rsid w:val="00D969D7"/>
    <w:rsid w:val="00D96B4A"/>
    <w:rsid w:val="00D96BF2"/>
    <w:rsid w:val="00D96E15"/>
    <w:rsid w:val="00D96E16"/>
    <w:rsid w:val="00D972EA"/>
    <w:rsid w:val="00D97E91"/>
    <w:rsid w:val="00DA0088"/>
    <w:rsid w:val="00DA0356"/>
    <w:rsid w:val="00DA0597"/>
    <w:rsid w:val="00DA1102"/>
    <w:rsid w:val="00DA13E5"/>
    <w:rsid w:val="00DA15E5"/>
    <w:rsid w:val="00DA1695"/>
    <w:rsid w:val="00DA1B34"/>
    <w:rsid w:val="00DA1B52"/>
    <w:rsid w:val="00DA1C6A"/>
    <w:rsid w:val="00DA1D7D"/>
    <w:rsid w:val="00DA27AB"/>
    <w:rsid w:val="00DA3091"/>
    <w:rsid w:val="00DA34F1"/>
    <w:rsid w:val="00DA3B29"/>
    <w:rsid w:val="00DA3E3C"/>
    <w:rsid w:val="00DA419C"/>
    <w:rsid w:val="00DA420D"/>
    <w:rsid w:val="00DA438F"/>
    <w:rsid w:val="00DA45D9"/>
    <w:rsid w:val="00DA4996"/>
    <w:rsid w:val="00DA4AF0"/>
    <w:rsid w:val="00DA4ECA"/>
    <w:rsid w:val="00DA4F01"/>
    <w:rsid w:val="00DA57D7"/>
    <w:rsid w:val="00DA5992"/>
    <w:rsid w:val="00DA5D4F"/>
    <w:rsid w:val="00DA629E"/>
    <w:rsid w:val="00DA63F1"/>
    <w:rsid w:val="00DA64B2"/>
    <w:rsid w:val="00DA6806"/>
    <w:rsid w:val="00DA7194"/>
    <w:rsid w:val="00DA72A0"/>
    <w:rsid w:val="00DA762F"/>
    <w:rsid w:val="00DA76D1"/>
    <w:rsid w:val="00DB0530"/>
    <w:rsid w:val="00DB0763"/>
    <w:rsid w:val="00DB149F"/>
    <w:rsid w:val="00DB15C0"/>
    <w:rsid w:val="00DB1690"/>
    <w:rsid w:val="00DB1EBE"/>
    <w:rsid w:val="00DB1F6A"/>
    <w:rsid w:val="00DB2074"/>
    <w:rsid w:val="00DB2119"/>
    <w:rsid w:val="00DB2123"/>
    <w:rsid w:val="00DB2175"/>
    <w:rsid w:val="00DB2183"/>
    <w:rsid w:val="00DB27BC"/>
    <w:rsid w:val="00DB27DC"/>
    <w:rsid w:val="00DB27EB"/>
    <w:rsid w:val="00DB29D0"/>
    <w:rsid w:val="00DB2BFD"/>
    <w:rsid w:val="00DB35B3"/>
    <w:rsid w:val="00DB3800"/>
    <w:rsid w:val="00DB38F2"/>
    <w:rsid w:val="00DB42A6"/>
    <w:rsid w:val="00DB43B4"/>
    <w:rsid w:val="00DB43B5"/>
    <w:rsid w:val="00DB457A"/>
    <w:rsid w:val="00DB47CD"/>
    <w:rsid w:val="00DB49DA"/>
    <w:rsid w:val="00DB4D2B"/>
    <w:rsid w:val="00DB4FFC"/>
    <w:rsid w:val="00DB507E"/>
    <w:rsid w:val="00DB59B1"/>
    <w:rsid w:val="00DB5AAC"/>
    <w:rsid w:val="00DB5D68"/>
    <w:rsid w:val="00DB63F3"/>
    <w:rsid w:val="00DB6611"/>
    <w:rsid w:val="00DB6698"/>
    <w:rsid w:val="00DB6B2E"/>
    <w:rsid w:val="00DB6BFC"/>
    <w:rsid w:val="00DB6CA4"/>
    <w:rsid w:val="00DB6D8E"/>
    <w:rsid w:val="00DB7097"/>
    <w:rsid w:val="00DB79B0"/>
    <w:rsid w:val="00DC0048"/>
    <w:rsid w:val="00DC0202"/>
    <w:rsid w:val="00DC0598"/>
    <w:rsid w:val="00DC07C0"/>
    <w:rsid w:val="00DC0C2E"/>
    <w:rsid w:val="00DC116A"/>
    <w:rsid w:val="00DC11A1"/>
    <w:rsid w:val="00DC121A"/>
    <w:rsid w:val="00DC13D0"/>
    <w:rsid w:val="00DC1A43"/>
    <w:rsid w:val="00DC1D36"/>
    <w:rsid w:val="00DC1FA2"/>
    <w:rsid w:val="00DC2136"/>
    <w:rsid w:val="00DC23AF"/>
    <w:rsid w:val="00DC2601"/>
    <w:rsid w:val="00DC2D34"/>
    <w:rsid w:val="00DC320C"/>
    <w:rsid w:val="00DC3275"/>
    <w:rsid w:val="00DC38AB"/>
    <w:rsid w:val="00DC39C4"/>
    <w:rsid w:val="00DC3E9F"/>
    <w:rsid w:val="00DC4566"/>
    <w:rsid w:val="00DC46E8"/>
    <w:rsid w:val="00DC4741"/>
    <w:rsid w:val="00DC4843"/>
    <w:rsid w:val="00DC4AAD"/>
    <w:rsid w:val="00DC4B6C"/>
    <w:rsid w:val="00DC4C81"/>
    <w:rsid w:val="00DC5173"/>
    <w:rsid w:val="00DC522F"/>
    <w:rsid w:val="00DC5586"/>
    <w:rsid w:val="00DC633B"/>
    <w:rsid w:val="00DC6625"/>
    <w:rsid w:val="00DC6A13"/>
    <w:rsid w:val="00DC6ABE"/>
    <w:rsid w:val="00DC6B16"/>
    <w:rsid w:val="00DC6B8A"/>
    <w:rsid w:val="00DC6DD9"/>
    <w:rsid w:val="00DC7894"/>
    <w:rsid w:val="00DC7F28"/>
    <w:rsid w:val="00DD009B"/>
    <w:rsid w:val="00DD0204"/>
    <w:rsid w:val="00DD0285"/>
    <w:rsid w:val="00DD045D"/>
    <w:rsid w:val="00DD0D6C"/>
    <w:rsid w:val="00DD1013"/>
    <w:rsid w:val="00DD12AB"/>
    <w:rsid w:val="00DD131B"/>
    <w:rsid w:val="00DD1489"/>
    <w:rsid w:val="00DD17E2"/>
    <w:rsid w:val="00DD181B"/>
    <w:rsid w:val="00DD1872"/>
    <w:rsid w:val="00DD18DC"/>
    <w:rsid w:val="00DD1A99"/>
    <w:rsid w:val="00DD1ED8"/>
    <w:rsid w:val="00DD23F8"/>
    <w:rsid w:val="00DD2702"/>
    <w:rsid w:val="00DD2AED"/>
    <w:rsid w:val="00DD2D58"/>
    <w:rsid w:val="00DD313E"/>
    <w:rsid w:val="00DD33D2"/>
    <w:rsid w:val="00DD364D"/>
    <w:rsid w:val="00DD3792"/>
    <w:rsid w:val="00DD37C1"/>
    <w:rsid w:val="00DD3EFF"/>
    <w:rsid w:val="00DD4286"/>
    <w:rsid w:val="00DD5197"/>
    <w:rsid w:val="00DD531F"/>
    <w:rsid w:val="00DD547A"/>
    <w:rsid w:val="00DD5CE5"/>
    <w:rsid w:val="00DD5ED5"/>
    <w:rsid w:val="00DD60F8"/>
    <w:rsid w:val="00DD66E3"/>
    <w:rsid w:val="00DD6ADE"/>
    <w:rsid w:val="00DD6D0B"/>
    <w:rsid w:val="00DD6DE1"/>
    <w:rsid w:val="00DD70EB"/>
    <w:rsid w:val="00DD78E1"/>
    <w:rsid w:val="00DD7A44"/>
    <w:rsid w:val="00DD7B1E"/>
    <w:rsid w:val="00DD7E0D"/>
    <w:rsid w:val="00DE0003"/>
    <w:rsid w:val="00DE03D2"/>
    <w:rsid w:val="00DE1162"/>
    <w:rsid w:val="00DE1213"/>
    <w:rsid w:val="00DE14FF"/>
    <w:rsid w:val="00DE1516"/>
    <w:rsid w:val="00DE157A"/>
    <w:rsid w:val="00DE1A6E"/>
    <w:rsid w:val="00DE1BF3"/>
    <w:rsid w:val="00DE1D2D"/>
    <w:rsid w:val="00DE24B1"/>
    <w:rsid w:val="00DE2660"/>
    <w:rsid w:val="00DE2BA5"/>
    <w:rsid w:val="00DE2CEA"/>
    <w:rsid w:val="00DE2D77"/>
    <w:rsid w:val="00DE3354"/>
    <w:rsid w:val="00DE3630"/>
    <w:rsid w:val="00DE3A80"/>
    <w:rsid w:val="00DE4334"/>
    <w:rsid w:val="00DE4C62"/>
    <w:rsid w:val="00DE4CE8"/>
    <w:rsid w:val="00DE4E25"/>
    <w:rsid w:val="00DE4E96"/>
    <w:rsid w:val="00DE4F9D"/>
    <w:rsid w:val="00DE5353"/>
    <w:rsid w:val="00DE54A7"/>
    <w:rsid w:val="00DE57E2"/>
    <w:rsid w:val="00DE5B01"/>
    <w:rsid w:val="00DE5C0D"/>
    <w:rsid w:val="00DE5C16"/>
    <w:rsid w:val="00DE63DA"/>
    <w:rsid w:val="00DE6478"/>
    <w:rsid w:val="00DE6772"/>
    <w:rsid w:val="00DE6E88"/>
    <w:rsid w:val="00DE7951"/>
    <w:rsid w:val="00DE7B06"/>
    <w:rsid w:val="00DE7BA7"/>
    <w:rsid w:val="00DF01C5"/>
    <w:rsid w:val="00DF0A09"/>
    <w:rsid w:val="00DF0A18"/>
    <w:rsid w:val="00DF108D"/>
    <w:rsid w:val="00DF18BA"/>
    <w:rsid w:val="00DF1C24"/>
    <w:rsid w:val="00DF1C32"/>
    <w:rsid w:val="00DF1E02"/>
    <w:rsid w:val="00DF20DE"/>
    <w:rsid w:val="00DF241E"/>
    <w:rsid w:val="00DF2490"/>
    <w:rsid w:val="00DF2A20"/>
    <w:rsid w:val="00DF2C75"/>
    <w:rsid w:val="00DF30B2"/>
    <w:rsid w:val="00DF31D2"/>
    <w:rsid w:val="00DF33FC"/>
    <w:rsid w:val="00DF3444"/>
    <w:rsid w:val="00DF34BB"/>
    <w:rsid w:val="00DF3786"/>
    <w:rsid w:val="00DF3788"/>
    <w:rsid w:val="00DF3A31"/>
    <w:rsid w:val="00DF3A67"/>
    <w:rsid w:val="00DF4074"/>
    <w:rsid w:val="00DF45AB"/>
    <w:rsid w:val="00DF46A0"/>
    <w:rsid w:val="00DF50FC"/>
    <w:rsid w:val="00DF57E8"/>
    <w:rsid w:val="00DF5846"/>
    <w:rsid w:val="00DF5872"/>
    <w:rsid w:val="00DF5BE2"/>
    <w:rsid w:val="00DF5D97"/>
    <w:rsid w:val="00DF66B1"/>
    <w:rsid w:val="00DF6862"/>
    <w:rsid w:val="00DF6F12"/>
    <w:rsid w:val="00DF71AC"/>
    <w:rsid w:val="00DF7F89"/>
    <w:rsid w:val="00E003C0"/>
    <w:rsid w:val="00E003E9"/>
    <w:rsid w:val="00E005A2"/>
    <w:rsid w:val="00E0147C"/>
    <w:rsid w:val="00E018A2"/>
    <w:rsid w:val="00E01E1F"/>
    <w:rsid w:val="00E01F0F"/>
    <w:rsid w:val="00E02133"/>
    <w:rsid w:val="00E0232B"/>
    <w:rsid w:val="00E0255D"/>
    <w:rsid w:val="00E02F85"/>
    <w:rsid w:val="00E02FE3"/>
    <w:rsid w:val="00E035A7"/>
    <w:rsid w:val="00E036AE"/>
    <w:rsid w:val="00E03734"/>
    <w:rsid w:val="00E03B1B"/>
    <w:rsid w:val="00E0400E"/>
    <w:rsid w:val="00E040B1"/>
    <w:rsid w:val="00E041A8"/>
    <w:rsid w:val="00E042CA"/>
    <w:rsid w:val="00E047AA"/>
    <w:rsid w:val="00E04CD6"/>
    <w:rsid w:val="00E04E32"/>
    <w:rsid w:val="00E0501E"/>
    <w:rsid w:val="00E060C9"/>
    <w:rsid w:val="00E06162"/>
    <w:rsid w:val="00E062BA"/>
    <w:rsid w:val="00E065CF"/>
    <w:rsid w:val="00E06BC2"/>
    <w:rsid w:val="00E06F99"/>
    <w:rsid w:val="00E07093"/>
    <w:rsid w:val="00E072EB"/>
    <w:rsid w:val="00E075C4"/>
    <w:rsid w:val="00E075C9"/>
    <w:rsid w:val="00E077C1"/>
    <w:rsid w:val="00E077F1"/>
    <w:rsid w:val="00E10361"/>
    <w:rsid w:val="00E10933"/>
    <w:rsid w:val="00E10BD7"/>
    <w:rsid w:val="00E11345"/>
    <w:rsid w:val="00E11A58"/>
    <w:rsid w:val="00E1227E"/>
    <w:rsid w:val="00E12B35"/>
    <w:rsid w:val="00E12C75"/>
    <w:rsid w:val="00E12D78"/>
    <w:rsid w:val="00E139AF"/>
    <w:rsid w:val="00E13BC1"/>
    <w:rsid w:val="00E13D2B"/>
    <w:rsid w:val="00E13F0D"/>
    <w:rsid w:val="00E13F6A"/>
    <w:rsid w:val="00E13F7B"/>
    <w:rsid w:val="00E143D0"/>
    <w:rsid w:val="00E1440D"/>
    <w:rsid w:val="00E146E5"/>
    <w:rsid w:val="00E14701"/>
    <w:rsid w:val="00E149B5"/>
    <w:rsid w:val="00E155F5"/>
    <w:rsid w:val="00E16032"/>
    <w:rsid w:val="00E1605B"/>
    <w:rsid w:val="00E16177"/>
    <w:rsid w:val="00E1621E"/>
    <w:rsid w:val="00E162A3"/>
    <w:rsid w:val="00E16475"/>
    <w:rsid w:val="00E16BA9"/>
    <w:rsid w:val="00E16C2E"/>
    <w:rsid w:val="00E17086"/>
    <w:rsid w:val="00E17934"/>
    <w:rsid w:val="00E17AB8"/>
    <w:rsid w:val="00E17BA0"/>
    <w:rsid w:val="00E17C29"/>
    <w:rsid w:val="00E17D44"/>
    <w:rsid w:val="00E203F5"/>
    <w:rsid w:val="00E20D6E"/>
    <w:rsid w:val="00E20E2B"/>
    <w:rsid w:val="00E20FA5"/>
    <w:rsid w:val="00E216F4"/>
    <w:rsid w:val="00E21A4A"/>
    <w:rsid w:val="00E224AB"/>
    <w:rsid w:val="00E22AA6"/>
    <w:rsid w:val="00E22CD4"/>
    <w:rsid w:val="00E22CDA"/>
    <w:rsid w:val="00E231E3"/>
    <w:rsid w:val="00E23236"/>
    <w:rsid w:val="00E235E1"/>
    <w:rsid w:val="00E23602"/>
    <w:rsid w:val="00E23937"/>
    <w:rsid w:val="00E23C96"/>
    <w:rsid w:val="00E23F25"/>
    <w:rsid w:val="00E23F92"/>
    <w:rsid w:val="00E23FF4"/>
    <w:rsid w:val="00E24C29"/>
    <w:rsid w:val="00E25730"/>
    <w:rsid w:val="00E25A29"/>
    <w:rsid w:val="00E25E4C"/>
    <w:rsid w:val="00E261EA"/>
    <w:rsid w:val="00E26DA7"/>
    <w:rsid w:val="00E27654"/>
    <w:rsid w:val="00E2767C"/>
    <w:rsid w:val="00E27A8F"/>
    <w:rsid w:val="00E30044"/>
    <w:rsid w:val="00E30045"/>
    <w:rsid w:val="00E301B7"/>
    <w:rsid w:val="00E30283"/>
    <w:rsid w:val="00E30504"/>
    <w:rsid w:val="00E30829"/>
    <w:rsid w:val="00E30A3D"/>
    <w:rsid w:val="00E30AD5"/>
    <w:rsid w:val="00E30C5A"/>
    <w:rsid w:val="00E31627"/>
    <w:rsid w:val="00E31A24"/>
    <w:rsid w:val="00E3275C"/>
    <w:rsid w:val="00E329C9"/>
    <w:rsid w:val="00E33326"/>
    <w:rsid w:val="00E33467"/>
    <w:rsid w:val="00E334FA"/>
    <w:rsid w:val="00E33809"/>
    <w:rsid w:val="00E33B40"/>
    <w:rsid w:val="00E33BA4"/>
    <w:rsid w:val="00E342DF"/>
    <w:rsid w:val="00E343EB"/>
    <w:rsid w:val="00E34617"/>
    <w:rsid w:val="00E34978"/>
    <w:rsid w:val="00E34AA3"/>
    <w:rsid w:val="00E34E07"/>
    <w:rsid w:val="00E356A0"/>
    <w:rsid w:val="00E357BA"/>
    <w:rsid w:val="00E358BD"/>
    <w:rsid w:val="00E35A2A"/>
    <w:rsid w:val="00E35B67"/>
    <w:rsid w:val="00E35E29"/>
    <w:rsid w:val="00E36B69"/>
    <w:rsid w:val="00E36CB7"/>
    <w:rsid w:val="00E36DA7"/>
    <w:rsid w:val="00E36ED7"/>
    <w:rsid w:val="00E3755D"/>
    <w:rsid w:val="00E375A7"/>
    <w:rsid w:val="00E375F0"/>
    <w:rsid w:val="00E37B0A"/>
    <w:rsid w:val="00E4048B"/>
    <w:rsid w:val="00E406E5"/>
    <w:rsid w:val="00E40BEE"/>
    <w:rsid w:val="00E410E6"/>
    <w:rsid w:val="00E41575"/>
    <w:rsid w:val="00E419E9"/>
    <w:rsid w:val="00E419EE"/>
    <w:rsid w:val="00E41CEA"/>
    <w:rsid w:val="00E42262"/>
    <w:rsid w:val="00E4248C"/>
    <w:rsid w:val="00E424D9"/>
    <w:rsid w:val="00E42589"/>
    <w:rsid w:val="00E4276D"/>
    <w:rsid w:val="00E42795"/>
    <w:rsid w:val="00E42844"/>
    <w:rsid w:val="00E42896"/>
    <w:rsid w:val="00E4397B"/>
    <w:rsid w:val="00E43B6C"/>
    <w:rsid w:val="00E43D4C"/>
    <w:rsid w:val="00E43D67"/>
    <w:rsid w:val="00E44807"/>
    <w:rsid w:val="00E449F5"/>
    <w:rsid w:val="00E44FCA"/>
    <w:rsid w:val="00E45694"/>
    <w:rsid w:val="00E45856"/>
    <w:rsid w:val="00E45A53"/>
    <w:rsid w:val="00E45BE2"/>
    <w:rsid w:val="00E45CEF"/>
    <w:rsid w:val="00E45D31"/>
    <w:rsid w:val="00E45D3B"/>
    <w:rsid w:val="00E46008"/>
    <w:rsid w:val="00E463A7"/>
    <w:rsid w:val="00E467D3"/>
    <w:rsid w:val="00E46DB7"/>
    <w:rsid w:val="00E47108"/>
    <w:rsid w:val="00E47120"/>
    <w:rsid w:val="00E47708"/>
    <w:rsid w:val="00E47DB9"/>
    <w:rsid w:val="00E50145"/>
    <w:rsid w:val="00E50909"/>
    <w:rsid w:val="00E50EF1"/>
    <w:rsid w:val="00E51831"/>
    <w:rsid w:val="00E51FE2"/>
    <w:rsid w:val="00E52369"/>
    <w:rsid w:val="00E526C1"/>
    <w:rsid w:val="00E52B69"/>
    <w:rsid w:val="00E52B7D"/>
    <w:rsid w:val="00E53081"/>
    <w:rsid w:val="00E530A9"/>
    <w:rsid w:val="00E530C0"/>
    <w:rsid w:val="00E532F7"/>
    <w:rsid w:val="00E534BD"/>
    <w:rsid w:val="00E5393B"/>
    <w:rsid w:val="00E53D84"/>
    <w:rsid w:val="00E53E7B"/>
    <w:rsid w:val="00E540C3"/>
    <w:rsid w:val="00E546D8"/>
    <w:rsid w:val="00E54B28"/>
    <w:rsid w:val="00E54C6E"/>
    <w:rsid w:val="00E54D67"/>
    <w:rsid w:val="00E54EFB"/>
    <w:rsid w:val="00E55345"/>
    <w:rsid w:val="00E556FF"/>
    <w:rsid w:val="00E557CB"/>
    <w:rsid w:val="00E5596F"/>
    <w:rsid w:val="00E559BB"/>
    <w:rsid w:val="00E56D72"/>
    <w:rsid w:val="00E56DFC"/>
    <w:rsid w:val="00E5708C"/>
    <w:rsid w:val="00E570B9"/>
    <w:rsid w:val="00E570BD"/>
    <w:rsid w:val="00E5736E"/>
    <w:rsid w:val="00E57604"/>
    <w:rsid w:val="00E578C0"/>
    <w:rsid w:val="00E57DC3"/>
    <w:rsid w:val="00E60C72"/>
    <w:rsid w:val="00E61137"/>
    <w:rsid w:val="00E6178B"/>
    <w:rsid w:val="00E618CF"/>
    <w:rsid w:val="00E61C72"/>
    <w:rsid w:val="00E625CB"/>
    <w:rsid w:val="00E6288F"/>
    <w:rsid w:val="00E629BF"/>
    <w:rsid w:val="00E62A59"/>
    <w:rsid w:val="00E62B57"/>
    <w:rsid w:val="00E6313C"/>
    <w:rsid w:val="00E632CA"/>
    <w:rsid w:val="00E6330A"/>
    <w:rsid w:val="00E6374B"/>
    <w:rsid w:val="00E63B8B"/>
    <w:rsid w:val="00E63D71"/>
    <w:rsid w:val="00E6421C"/>
    <w:rsid w:val="00E645F0"/>
    <w:rsid w:val="00E647AF"/>
    <w:rsid w:val="00E649DE"/>
    <w:rsid w:val="00E6558C"/>
    <w:rsid w:val="00E655B0"/>
    <w:rsid w:val="00E661A1"/>
    <w:rsid w:val="00E663F2"/>
    <w:rsid w:val="00E665C4"/>
    <w:rsid w:val="00E668F9"/>
    <w:rsid w:val="00E66DC1"/>
    <w:rsid w:val="00E66E69"/>
    <w:rsid w:val="00E66F69"/>
    <w:rsid w:val="00E672F8"/>
    <w:rsid w:val="00E67648"/>
    <w:rsid w:val="00E676AB"/>
    <w:rsid w:val="00E67725"/>
    <w:rsid w:val="00E679D7"/>
    <w:rsid w:val="00E67A22"/>
    <w:rsid w:val="00E7002F"/>
    <w:rsid w:val="00E70712"/>
    <w:rsid w:val="00E70D5A"/>
    <w:rsid w:val="00E71417"/>
    <w:rsid w:val="00E71674"/>
    <w:rsid w:val="00E7179E"/>
    <w:rsid w:val="00E717EA"/>
    <w:rsid w:val="00E7202C"/>
    <w:rsid w:val="00E72122"/>
    <w:rsid w:val="00E72213"/>
    <w:rsid w:val="00E7225F"/>
    <w:rsid w:val="00E72383"/>
    <w:rsid w:val="00E72855"/>
    <w:rsid w:val="00E7285E"/>
    <w:rsid w:val="00E7294F"/>
    <w:rsid w:val="00E72E2B"/>
    <w:rsid w:val="00E730B0"/>
    <w:rsid w:val="00E731EE"/>
    <w:rsid w:val="00E7331E"/>
    <w:rsid w:val="00E73353"/>
    <w:rsid w:val="00E733B6"/>
    <w:rsid w:val="00E74B90"/>
    <w:rsid w:val="00E74DFA"/>
    <w:rsid w:val="00E74F07"/>
    <w:rsid w:val="00E75160"/>
    <w:rsid w:val="00E75422"/>
    <w:rsid w:val="00E75522"/>
    <w:rsid w:val="00E75B49"/>
    <w:rsid w:val="00E7639E"/>
    <w:rsid w:val="00E765B1"/>
    <w:rsid w:val="00E7669B"/>
    <w:rsid w:val="00E76AFB"/>
    <w:rsid w:val="00E7737A"/>
    <w:rsid w:val="00E77417"/>
    <w:rsid w:val="00E77480"/>
    <w:rsid w:val="00E7752D"/>
    <w:rsid w:val="00E776F9"/>
    <w:rsid w:val="00E8008F"/>
    <w:rsid w:val="00E8028D"/>
    <w:rsid w:val="00E8042F"/>
    <w:rsid w:val="00E806E3"/>
    <w:rsid w:val="00E80B2D"/>
    <w:rsid w:val="00E80F75"/>
    <w:rsid w:val="00E80F97"/>
    <w:rsid w:val="00E812C3"/>
    <w:rsid w:val="00E81459"/>
    <w:rsid w:val="00E815E4"/>
    <w:rsid w:val="00E82279"/>
    <w:rsid w:val="00E8269E"/>
    <w:rsid w:val="00E82953"/>
    <w:rsid w:val="00E83458"/>
    <w:rsid w:val="00E83504"/>
    <w:rsid w:val="00E83B55"/>
    <w:rsid w:val="00E83C12"/>
    <w:rsid w:val="00E83E1A"/>
    <w:rsid w:val="00E84314"/>
    <w:rsid w:val="00E848B3"/>
    <w:rsid w:val="00E849F9"/>
    <w:rsid w:val="00E84B3F"/>
    <w:rsid w:val="00E84C14"/>
    <w:rsid w:val="00E85C9E"/>
    <w:rsid w:val="00E85E99"/>
    <w:rsid w:val="00E85EC8"/>
    <w:rsid w:val="00E85FC9"/>
    <w:rsid w:val="00E8629F"/>
    <w:rsid w:val="00E862D2"/>
    <w:rsid w:val="00E86373"/>
    <w:rsid w:val="00E865D2"/>
    <w:rsid w:val="00E865D4"/>
    <w:rsid w:val="00E86934"/>
    <w:rsid w:val="00E86DA4"/>
    <w:rsid w:val="00E87678"/>
    <w:rsid w:val="00E878ED"/>
    <w:rsid w:val="00E87A16"/>
    <w:rsid w:val="00E905D7"/>
    <w:rsid w:val="00E9066D"/>
    <w:rsid w:val="00E906C1"/>
    <w:rsid w:val="00E913A3"/>
    <w:rsid w:val="00E91844"/>
    <w:rsid w:val="00E91B86"/>
    <w:rsid w:val="00E920F6"/>
    <w:rsid w:val="00E92252"/>
    <w:rsid w:val="00E9278E"/>
    <w:rsid w:val="00E92945"/>
    <w:rsid w:val="00E929BA"/>
    <w:rsid w:val="00E92F59"/>
    <w:rsid w:val="00E9317F"/>
    <w:rsid w:val="00E93418"/>
    <w:rsid w:val="00E936DA"/>
    <w:rsid w:val="00E93F2C"/>
    <w:rsid w:val="00E9400A"/>
    <w:rsid w:val="00E94733"/>
    <w:rsid w:val="00E952A8"/>
    <w:rsid w:val="00E95597"/>
    <w:rsid w:val="00E95662"/>
    <w:rsid w:val="00E95949"/>
    <w:rsid w:val="00E9600C"/>
    <w:rsid w:val="00E963C3"/>
    <w:rsid w:val="00E96439"/>
    <w:rsid w:val="00E964D9"/>
    <w:rsid w:val="00E969BD"/>
    <w:rsid w:val="00E9724B"/>
    <w:rsid w:val="00E9743E"/>
    <w:rsid w:val="00E97701"/>
    <w:rsid w:val="00E97E96"/>
    <w:rsid w:val="00EA007A"/>
    <w:rsid w:val="00EA01F0"/>
    <w:rsid w:val="00EA0493"/>
    <w:rsid w:val="00EA08F3"/>
    <w:rsid w:val="00EA0C06"/>
    <w:rsid w:val="00EA0CA8"/>
    <w:rsid w:val="00EA0DF0"/>
    <w:rsid w:val="00EA1024"/>
    <w:rsid w:val="00EA17F4"/>
    <w:rsid w:val="00EA1C37"/>
    <w:rsid w:val="00EA20A2"/>
    <w:rsid w:val="00EA2163"/>
    <w:rsid w:val="00EA2202"/>
    <w:rsid w:val="00EA27C9"/>
    <w:rsid w:val="00EA2D3C"/>
    <w:rsid w:val="00EA3495"/>
    <w:rsid w:val="00EA3795"/>
    <w:rsid w:val="00EA38DF"/>
    <w:rsid w:val="00EA42B7"/>
    <w:rsid w:val="00EA4585"/>
    <w:rsid w:val="00EA4EE4"/>
    <w:rsid w:val="00EA504B"/>
    <w:rsid w:val="00EA50EB"/>
    <w:rsid w:val="00EA50F5"/>
    <w:rsid w:val="00EA5200"/>
    <w:rsid w:val="00EA5929"/>
    <w:rsid w:val="00EA5CDB"/>
    <w:rsid w:val="00EA6387"/>
    <w:rsid w:val="00EA640D"/>
    <w:rsid w:val="00EA65C6"/>
    <w:rsid w:val="00EA662A"/>
    <w:rsid w:val="00EA67CE"/>
    <w:rsid w:val="00EA6971"/>
    <w:rsid w:val="00EA6B84"/>
    <w:rsid w:val="00EA6B8D"/>
    <w:rsid w:val="00EA6D67"/>
    <w:rsid w:val="00EA7339"/>
    <w:rsid w:val="00EA74BB"/>
    <w:rsid w:val="00EA74E8"/>
    <w:rsid w:val="00EA78BB"/>
    <w:rsid w:val="00EA79BF"/>
    <w:rsid w:val="00EA7E59"/>
    <w:rsid w:val="00EA7F41"/>
    <w:rsid w:val="00EB0105"/>
    <w:rsid w:val="00EB03B3"/>
    <w:rsid w:val="00EB0610"/>
    <w:rsid w:val="00EB09A6"/>
    <w:rsid w:val="00EB0AB2"/>
    <w:rsid w:val="00EB0ADC"/>
    <w:rsid w:val="00EB0F8E"/>
    <w:rsid w:val="00EB122C"/>
    <w:rsid w:val="00EB14E7"/>
    <w:rsid w:val="00EB1527"/>
    <w:rsid w:val="00EB1A05"/>
    <w:rsid w:val="00EB21E0"/>
    <w:rsid w:val="00EB232A"/>
    <w:rsid w:val="00EB2502"/>
    <w:rsid w:val="00EB2503"/>
    <w:rsid w:val="00EB26F2"/>
    <w:rsid w:val="00EB28CC"/>
    <w:rsid w:val="00EB2A70"/>
    <w:rsid w:val="00EB2B33"/>
    <w:rsid w:val="00EB332E"/>
    <w:rsid w:val="00EB3528"/>
    <w:rsid w:val="00EB3A63"/>
    <w:rsid w:val="00EB3B79"/>
    <w:rsid w:val="00EB3CA8"/>
    <w:rsid w:val="00EB3D3E"/>
    <w:rsid w:val="00EB3D5D"/>
    <w:rsid w:val="00EB3E9B"/>
    <w:rsid w:val="00EB4C7F"/>
    <w:rsid w:val="00EB4E10"/>
    <w:rsid w:val="00EB56F2"/>
    <w:rsid w:val="00EB56F6"/>
    <w:rsid w:val="00EB5F62"/>
    <w:rsid w:val="00EB6015"/>
    <w:rsid w:val="00EB6051"/>
    <w:rsid w:val="00EB62D7"/>
    <w:rsid w:val="00EB6308"/>
    <w:rsid w:val="00EB694C"/>
    <w:rsid w:val="00EB6BDE"/>
    <w:rsid w:val="00EB6D8F"/>
    <w:rsid w:val="00EB6E5E"/>
    <w:rsid w:val="00EB7561"/>
    <w:rsid w:val="00EB760E"/>
    <w:rsid w:val="00EB771B"/>
    <w:rsid w:val="00EB786E"/>
    <w:rsid w:val="00EB7986"/>
    <w:rsid w:val="00EC07C7"/>
    <w:rsid w:val="00EC0D27"/>
    <w:rsid w:val="00EC0D94"/>
    <w:rsid w:val="00EC179A"/>
    <w:rsid w:val="00EC18DD"/>
    <w:rsid w:val="00EC19B6"/>
    <w:rsid w:val="00EC1B97"/>
    <w:rsid w:val="00EC211E"/>
    <w:rsid w:val="00EC3A5F"/>
    <w:rsid w:val="00EC3A87"/>
    <w:rsid w:val="00EC45FC"/>
    <w:rsid w:val="00EC4900"/>
    <w:rsid w:val="00EC4E22"/>
    <w:rsid w:val="00EC4ECE"/>
    <w:rsid w:val="00EC4F90"/>
    <w:rsid w:val="00EC512E"/>
    <w:rsid w:val="00EC5341"/>
    <w:rsid w:val="00EC563A"/>
    <w:rsid w:val="00EC5A52"/>
    <w:rsid w:val="00EC5E54"/>
    <w:rsid w:val="00EC6476"/>
    <w:rsid w:val="00EC6548"/>
    <w:rsid w:val="00EC6717"/>
    <w:rsid w:val="00EC690B"/>
    <w:rsid w:val="00EC6949"/>
    <w:rsid w:val="00EC69A4"/>
    <w:rsid w:val="00EC6BE2"/>
    <w:rsid w:val="00EC6DFA"/>
    <w:rsid w:val="00EC7150"/>
    <w:rsid w:val="00EC78B4"/>
    <w:rsid w:val="00EC7B47"/>
    <w:rsid w:val="00EC7B84"/>
    <w:rsid w:val="00ED042E"/>
    <w:rsid w:val="00ED0628"/>
    <w:rsid w:val="00ED0942"/>
    <w:rsid w:val="00ED0C9E"/>
    <w:rsid w:val="00ED1291"/>
    <w:rsid w:val="00ED1620"/>
    <w:rsid w:val="00ED16E9"/>
    <w:rsid w:val="00ED17C6"/>
    <w:rsid w:val="00ED1A19"/>
    <w:rsid w:val="00ED1D32"/>
    <w:rsid w:val="00ED1F1F"/>
    <w:rsid w:val="00ED1FCA"/>
    <w:rsid w:val="00ED2029"/>
    <w:rsid w:val="00ED21AF"/>
    <w:rsid w:val="00ED258B"/>
    <w:rsid w:val="00ED25A1"/>
    <w:rsid w:val="00ED2A1C"/>
    <w:rsid w:val="00ED2A29"/>
    <w:rsid w:val="00ED2A32"/>
    <w:rsid w:val="00ED347B"/>
    <w:rsid w:val="00ED38F8"/>
    <w:rsid w:val="00ED3C19"/>
    <w:rsid w:val="00ED3CF2"/>
    <w:rsid w:val="00ED4006"/>
    <w:rsid w:val="00ED4299"/>
    <w:rsid w:val="00ED4559"/>
    <w:rsid w:val="00ED484C"/>
    <w:rsid w:val="00ED4924"/>
    <w:rsid w:val="00ED4B16"/>
    <w:rsid w:val="00ED4B92"/>
    <w:rsid w:val="00ED4C44"/>
    <w:rsid w:val="00ED563A"/>
    <w:rsid w:val="00ED56A9"/>
    <w:rsid w:val="00ED56C0"/>
    <w:rsid w:val="00ED5CF6"/>
    <w:rsid w:val="00ED6461"/>
    <w:rsid w:val="00ED712A"/>
    <w:rsid w:val="00ED75A9"/>
    <w:rsid w:val="00ED774A"/>
    <w:rsid w:val="00ED7CD4"/>
    <w:rsid w:val="00ED7EDF"/>
    <w:rsid w:val="00EE050B"/>
    <w:rsid w:val="00EE1019"/>
    <w:rsid w:val="00EE1031"/>
    <w:rsid w:val="00EE113E"/>
    <w:rsid w:val="00EE1457"/>
    <w:rsid w:val="00EE1A85"/>
    <w:rsid w:val="00EE1AEE"/>
    <w:rsid w:val="00EE21A6"/>
    <w:rsid w:val="00EE2672"/>
    <w:rsid w:val="00EE2A72"/>
    <w:rsid w:val="00EE2DBD"/>
    <w:rsid w:val="00EE2DEC"/>
    <w:rsid w:val="00EE2DF2"/>
    <w:rsid w:val="00EE3319"/>
    <w:rsid w:val="00EE3365"/>
    <w:rsid w:val="00EE33B2"/>
    <w:rsid w:val="00EE36AE"/>
    <w:rsid w:val="00EE3A94"/>
    <w:rsid w:val="00EE3BA2"/>
    <w:rsid w:val="00EE3C8B"/>
    <w:rsid w:val="00EE3F8F"/>
    <w:rsid w:val="00EE3FD1"/>
    <w:rsid w:val="00EE40E7"/>
    <w:rsid w:val="00EE41FB"/>
    <w:rsid w:val="00EE46F6"/>
    <w:rsid w:val="00EE55AE"/>
    <w:rsid w:val="00EE5B7C"/>
    <w:rsid w:val="00EE5D37"/>
    <w:rsid w:val="00EE5F00"/>
    <w:rsid w:val="00EE62FA"/>
    <w:rsid w:val="00EE632F"/>
    <w:rsid w:val="00EE63B7"/>
    <w:rsid w:val="00EE6B6A"/>
    <w:rsid w:val="00EE720F"/>
    <w:rsid w:val="00EE74F1"/>
    <w:rsid w:val="00EE7866"/>
    <w:rsid w:val="00EE7AFB"/>
    <w:rsid w:val="00EE7CD7"/>
    <w:rsid w:val="00EF01AD"/>
    <w:rsid w:val="00EF01C0"/>
    <w:rsid w:val="00EF0383"/>
    <w:rsid w:val="00EF0417"/>
    <w:rsid w:val="00EF0634"/>
    <w:rsid w:val="00EF0856"/>
    <w:rsid w:val="00EF0B4D"/>
    <w:rsid w:val="00EF1548"/>
    <w:rsid w:val="00EF1F61"/>
    <w:rsid w:val="00EF2B89"/>
    <w:rsid w:val="00EF2DA9"/>
    <w:rsid w:val="00EF31A8"/>
    <w:rsid w:val="00EF3296"/>
    <w:rsid w:val="00EF382E"/>
    <w:rsid w:val="00EF48C1"/>
    <w:rsid w:val="00EF4FA7"/>
    <w:rsid w:val="00EF5320"/>
    <w:rsid w:val="00EF5AFA"/>
    <w:rsid w:val="00EF5D98"/>
    <w:rsid w:val="00EF605E"/>
    <w:rsid w:val="00EF68A0"/>
    <w:rsid w:val="00EF6BB5"/>
    <w:rsid w:val="00EF6FEF"/>
    <w:rsid w:val="00EF7254"/>
    <w:rsid w:val="00EF7463"/>
    <w:rsid w:val="00F006DA"/>
    <w:rsid w:val="00F00A58"/>
    <w:rsid w:val="00F00CDD"/>
    <w:rsid w:val="00F00D2D"/>
    <w:rsid w:val="00F00D3F"/>
    <w:rsid w:val="00F00D41"/>
    <w:rsid w:val="00F01475"/>
    <w:rsid w:val="00F015C9"/>
    <w:rsid w:val="00F01649"/>
    <w:rsid w:val="00F01AB6"/>
    <w:rsid w:val="00F01C53"/>
    <w:rsid w:val="00F02882"/>
    <w:rsid w:val="00F02D4E"/>
    <w:rsid w:val="00F03443"/>
    <w:rsid w:val="00F037DA"/>
    <w:rsid w:val="00F03BB4"/>
    <w:rsid w:val="00F04377"/>
    <w:rsid w:val="00F04630"/>
    <w:rsid w:val="00F04A81"/>
    <w:rsid w:val="00F0513F"/>
    <w:rsid w:val="00F05176"/>
    <w:rsid w:val="00F053E1"/>
    <w:rsid w:val="00F0571A"/>
    <w:rsid w:val="00F059C3"/>
    <w:rsid w:val="00F060BE"/>
    <w:rsid w:val="00F0628D"/>
    <w:rsid w:val="00F06334"/>
    <w:rsid w:val="00F0665E"/>
    <w:rsid w:val="00F06A02"/>
    <w:rsid w:val="00F06E03"/>
    <w:rsid w:val="00F0711F"/>
    <w:rsid w:val="00F07527"/>
    <w:rsid w:val="00F07732"/>
    <w:rsid w:val="00F07737"/>
    <w:rsid w:val="00F07A15"/>
    <w:rsid w:val="00F07E5B"/>
    <w:rsid w:val="00F07EC2"/>
    <w:rsid w:val="00F1002A"/>
    <w:rsid w:val="00F1028C"/>
    <w:rsid w:val="00F104D7"/>
    <w:rsid w:val="00F104EE"/>
    <w:rsid w:val="00F10570"/>
    <w:rsid w:val="00F107DF"/>
    <w:rsid w:val="00F11092"/>
    <w:rsid w:val="00F11112"/>
    <w:rsid w:val="00F114FD"/>
    <w:rsid w:val="00F11652"/>
    <w:rsid w:val="00F11653"/>
    <w:rsid w:val="00F11BDF"/>
    <w:rsid w:val="00F11F02"/>
    <w:rsid w:val="00F12753"/>
    <w:rsid w:val="00F128C2"/>
    <w:rsid w:val="00F128CD"/>
    <w:rsid w:val="00F12945"/>
    <w:rsid w:val="00F1316C"/>
    <w:rsid w:val="00F13173"/>
    <w:rsid w:val="00F132D9"/>
    <w:rsid w:val="00F132FD"/>
    <w:rsid w:val="00F13802"/>
    <w:rsid w:val="00F139B6"/>
    <w:rsid w:val="00F13AA2"/>
    <w:rsid w:val="00F13C41"/>
    <w:rsid w:val="00F13D16"/>
    <w:rsid w:val="00F143A2"/>
    <w:rsid w:val="00F14925"/>
    <w:rsid w:val="00F14A47"/>
    <w:rsid w:val="00F14A5F"/>
    <w:rsid w:val="00F14B2D"/>
    <w:rsid w:val="00F14CF4"/>
    <w:rsid w:val="00F15160"/>
    <w:rsid w:val="00F155BD"/>
    <w:rsid w:val="00F15D4A"/>
    <w:rsid w:val="00F16762"/>
    <w:rsid w:val="00F16A3F"/>
    <w:rsid w:val="00F16F8E"/>
    <w:rsid w:val="00F1701C"/>
    <w:rsid w:val="00F17708"/>
    <w:rsid w:val="00F1794B"/>
    <w:rsid w:val="00F17C7C"/>
    <w:rsid w:val="00F17D39"/>
    <w:rsid w:val="00F17DB3"/>
    <w:rsid w:val="00F17EE1"/>
    <w:rsid w:val="00F203A3"/>
    <w:rsid w:val="00F204AC"/>
    <w:rsid w:val="00F2052F"/>
    <w:rsid w:val="00F20833"/>
    <w:rsid w:val="00F209FC"/>
    <w:rsid w:val="00F20D08"/>
    <w:rsid w:val="00F21166"/>
    <w:rsid w:val="00F21942"/>
    <w:rsid w:val="00F2204F"/>
    <w:rsid w:val="00F22375"/>
    <w:rsid w:val="00F224E5"/>
    <w:rsid w:val="00F22BD1"/>
    <w:rsid w:val="00F22F8A"/>
    <w:rsid w:val="00F23269"/>
    <w:rsid w:val="00F2341F"/>
    <w:rsid w:val="00F2350D"/>
    <w:rsid w:val="00F23875"/>
    <w:rsid w:val="00F2393F"/>
    <w:rsid w:val="00F23D1F"/>
    <w:rsid w:val="00F249D0"/>
    <w:rsid w:val="00F25391"/>
    <w:rsid w:val="00F258E4"/>
    <w:rsid w:val="00F25DEF"/>
    <w:rsid w:val="00F25ECA"/>
    <w:rsid w:val="00F26290"/>
    <w:rsid w:val="00F26FE8"/>
    <w:rsid w:val="00F27121"/>
    <w:rsid w:val="00F27CF2"/>
    <w:rsid w:val="00F27ED4"/>
    <w:rsid w:val="00F30A52"/>
    <w:rsid w:val="00F30BDD"/>
    <w:rsid w:val="00F31122"/>
    <w:rsid w:val="00F3124D"/>
    <w:rsid w:val="00F315AA"/>
    <w:rsid w:val="00F315F3"/>
    <w:rsid w:val="00F31971"/>
    <w:rsid w:val="00F31995"/>
    <w:rsid w:val="00F32201"/>
    <w:rsid w:val="00F32A54"/>
    <w:rsid w:val="00F32AEA"/>
    <w:rsid w:val="00F32BC5"/>
    <w:rsid w:val="00F33D89"/>
    <w:rsid w:val="00F33EB6"/>
    <w:rsid w:val="00F342FC"/>
    <w:rsid w:val="00F34586"/>
    <w:rsid w:val="00F35076"/>
    <w:rsid w:val="00F351C5"/>
    <w:rsid w:val="00F351C8"/>
    <w:rsid w:val="00F352CC"/>
    <w:rsid w:val="00F35741"/>
    <w:rsid w:val="00F35957"/>
    <w:rsid w:val="00F35EC7"/>
    <w:rsid w:val="00F36231"/>
    <w:rsid w:val="00F3668D"/>
    <w:rsid w:val="00F366D1"/>
    <w:rsid w:val="00F3676E"/>
    <w:rsid w:val="00F3699B"/>
    <w:rsid w:val="00F36B78"/>
    <w:rsid w:val="00F36C4E"/>
    <w:rsid w:val="00F36C7C"/>
    <w:rsid w:val="00F36ED6"/>
    <w:rsid w:val="00F37241"/>
    <w:rsid w:val="00F373D9"/>
    <w:rsid w:val="00F3793A"/>
    <w:rsid w:val="00F37D43"/>
    <w:rsid w:val="00F4020C"/>
    <w:rsid w:val="00F40850"/>
    <w:rsid w:val="00F409B1"/>
    <w:rsid w:val="00F40A19"/>
    <w:rsid w:val="00F40B02"/>
    <w:rsid w:val="00F412E0"/>
    <w:rsid w:val="00F41302"/>
    <w:rsid w:val="00F41E90"/>
    <w:rsid w:val="00F41EBC"/>
    <w:rsid w:val="00F42134"/>
    <w:rsid w:val="00F42137"/>
    <w:rsid w:val="00F42D48"/>
    <w:rsid w:val="00F42E24"/>
    <w:rsid w:val="00F430C1"/>
    <w:rsid w:val="00F432B1"/>
    <w:rsid w:val="00F43E8B"/>
    <w:rsid w:val="00F43F51"/>
    <w:rsid w:val="00F4418C"/>
    <w:rsid w:val="00F45134"/>
    <w:rsid w:val="00F458A2"/>
    <w:rsid w:val="00F45A66"/>
    <w:rsid w:val="00F45F6F"/>
    <w:rsid w:val="00F46C12"/>
    <w:rsid w:val="00F46CD7"/>
    <w:rsid w:val="00F46D05"/>
    <w:rsid w:val="00F46E5A"/>
    <w:rsid w:val="00F47844"/>
    <w:rsid w:val="00F47BC3"/>
    <w:rsid w:val="00F47CF3"/>
    <w:rsid w:val="00F47D26"/>
    <w:rsid w:val="00F507CF"/>
    <w:rsid w:val="00F50E55"/>
    <w:rsid w:val="00F5111F"/>
    <w:rsid w:val="00F51270"/>
    <w:rsid w:val="00F521F3"/>
    <w:rsid w:val="00F525A8"/>
    <w:rsid w:val="00F52CF7"/>
    <w:rsid w:val="00F52DA1"/>
    <w:rsid w:val="00F52EA1"/>
    <w:rsid w:val="00F532AF"/>
    <w:rsid w:val="00F532BA"/>
    <w:rsid w:val="00F534CE"/>
    <w:rsid w:val="00F53863"/>
    <w:rsid w:val="00F53B13"/>
    <w:rsid w:val="00F53ECB"/>
    <w:rsid w:val="00F53F6E"/>
    <w:rsid w:val="00F54087"/>
    <w:rsid w:val="00F54305"/>
    <w:rsid w:val="00F544E0"/>
    <w:rsid w:val="00F546BD"/>
    <w:rsid w:val="00F5480C"/>
    <w:rsid w:val="00F54975"/>
    <w:rsid w:val="00F54996"/>
    <w:rsid w:val="00F54A3E"/>
    <w:rsid w:val="00F54C61"/>
    <w:rsid w:val="00F54F00"/>
    <w:rsid w:val="00F55313"/>
    <w:rsid w:val="00F55454"/>
    <w:rsid w:val="00F5574C"/>
    <w:rsid w:val="00F562FA"/>
    <w:rsid w:val="00F56B3C"/>
    <w:rsid w:val="00F56D63"/>
    <w:rsid w:val="00F5730B"/>
    <w:rsid w:val="00F57678"/>
    <w:rsid w:val="00F577B8"/>
    <w:rsid w:val="00F5786E"/>
    <w:rsid w:val="00F578AF"/>
    <w:rsid w:val="00F579E7"/>
    <w:rsid w:val="00F57E28"/>
    <w:rsid w:val="00F57E5B"/>
    <w:rsid w:val="00F57E80"/>
    <w:rsid w:val="00F604C0"/>
    <w:rsid w:val="00F606AC"/>
    <w:rsid w:val="00F606BB"/>
    <w:rsid w:val="00F60794"/>
    <w:rsid w:val="00F607EC"/>
    <w:rsid w:val="00F60CBF"/>
    <w:rsid w:val="00F60DEF"/>
    <w:rsid w:val="00F60F2F"/>
    <w:rsid w:val="00F61524"/>
    <w:rsid w:val="00F61C21"/>
    <w:rsid w:val="00F6202A"/>
    <w:rsid w:val="00F62154"/>
    <w:rsid w:val="00F624BA"/>
    <w:rsid w:val="00F62DA0"/>
    <w:rsid w:val="00F62FBD"/>
    <w:rsid w:val="00F6368A"/>
    <w:rsid w:val="00F636EC"/>
    <w:rsid w:val="00F6375A"/>
    <w:rsid w:val="00F63A73"/>
    <w:rsid w:val="00F6437A"/>
    <w:rsid w:val="00F644E4"/>
    <w:rsid w:val="00F646F1"/>
    <w:rsid w:val="00F6499B"/>
    <w:rsid w:val="00F64A59"/>
    <w:rsid w:val="00F64C48"/>
    <w:rsid w:val="00F64C52"/>
    <w:rsid w:val="00F64DA3"/>
    <w:rsid w:val="00F64EAE"/>
    <w:rsid w:val="00F65174"/>
    <w:rsid w:val="00F657DA"/>
    <w:rsid w:val="00F66429"/>
    <w:rsid w:val="00F6658B"/>
    <w:rsid w:val="00F666FB"/>
    <w:rsid w:val="00F66C36"/>
    <w:rsid w:val="00F66D7D"/>
    <w:rsid w:val="00F66DAA"/>
    <w:rsid w:val="00F66F56"/>
    <w:rsid w:val="00F67479"/>
    <w:rsid w:val="00F67536"/>
    <w:rsid w:val="00F700FC"/>
    <w:rsid w:val="00F704F4"/>
    <w:rsid w:val="00F70F67"/>
    <w:rsid w:val="00F7156E"/>
    <w:rsid w:val="00F71771"/>
    <w:rsid w:val="00F71AD0"/>
    <w:rsid w:val="00F720CC"/>
    <w:rsid w:val="00F728FE"/>
    <w:rsid w:val="00F72FF9"/>
    <w:rsid w:val="00F731EE"/>
    <w:rsid w:val="00F73B8A"/>
    <w:rsid w:val="00F73D3E"/>
    <w:rsid w:val="00F74098"/>
    <w:rsid w:val="00F743B8"/>
    <w:rsid w:val="00F749AE"/>
    <w:rsid w:val="00F74EA2"/>
    <w:rsid w:val="00F75196"/>
    <w:rsid w:val="00F751FC"/>
    <w:rsid w:val="00F752EF"/>
    <w:rsid w:val="00F75415"/>
    <w:rsid w:val="00F755C5"/>
    <w:rsid w:val="00F7585D"/>
    <w:rsid w:val="00F758A5"/>
    <w:rsid w:val="00F75BF4"/>
    <w:rsid w:val="00F75E05"/>
    <w:rsid w:val="00F76295"/>
    <w:rsid w:val="00F766A2"/>
    <w:rsid w:val="00F76CA5"/>
    <w:rsid w:val="00F773ED"/>
    <w:rsid w:val="00F77456"/>
    <w:rsid w:val="00F774A6"/>
    <w:rsid w:val="00F77C60"/>
    <w:rsid w:val="00F77E67"/>
    <w:rsid w:val="00F8034E"/>
    <w:rsid w:val="00F8049D"/>
    <w:rsid w:val="00F80947"/>
    <w:rsid w:val="00F80C88"/>
    <w:rsid w:val="00F8111D"/>
    <w:rsid w:val="00F81146"/>
    <w:rsid w:val="00F812C6"/>
    <w:rsid w:val="00F8153E"/>
    <w:rsid w:val="00F816B7"/>
    <w:rsid w:val="00F81773"/>
    <w:rsid w:val="00F81861"/>
    <w:rsid w:val="00F81D5F"/>
    <w:rsid w:val="00F81F47"/>
    <w:rsid w:val="00F829F0"/>
    <w:rsid w:val="00F82F6B"/>
    <w:rsid w:val="00F83261"/>
    <w:rsid w:val="00F833B0"/>
    <w:rsid w:val="00F835AA"/>
    <w:rsid w:val="00F837CC"/>
    <w:rsid w:val="00F83BB3"/>
    <w:rsid w:val="00F83DE0"/>
    <w:rsid w:val="00F8435C"/>
    <w:rsid w:val="00F84674"/>
    <w:rsid w:val="00F847AE"/>
    <w:rsid w:val="00F84A56"/>
    <w:rsid w:val="00F84E59"/>
    <w:rsid w:val="00F86056"/>
    <w:rsid w:val="00F861AE"/>
    <w:rsid w:val="00F86FFA"/>
    <w:rsid w:val="00F8737E"/>
    <w:rsid w:val="00F87709"/>
    <w:rsid w:val="00F878C1"/>
    <w:rsid w:val="00F878C4"/>
    <w:rsid w:val="00F87941"/>
    <w:rsid w:val="00F87BEE"/>
    <w:rsid w:val="00F90085"/>
    <w:rsid w:val="00F90A8B"/>
    <w:rsid w:val="00F90F96"/>
    <w:rsid w:val="00F90F9C"/>
    <w:rsid w:val="00F912AA"/>
    <w:rsid w:val="00F9139A"/>
    <w:rsid w:val="00F91765"/>
    <w:rsid w:val="00F917F5"/>
    <w:rsid w:val="00F91A8E"/>
    <w:rsid w:val="00F91CC3"/>
    <w:rsid w:val="00F923E5"/>
    <w:rsid w:val="00F92890"/>
    <w:rsid w:val="00F931AC"/>
    <w:rsid w:val="00F933AA"/>
    <w:rsid w:val="00F938CA"/>
    <w:rsid w:val="00F948AB"/>
    <w:rsid w:val="00F94CE3"/>
    <w:rsid w:val="00F94F06"/>
    <w:rsid w:val="00F94F85"/>
    <w:rsid w:val="00F956A6"/>
    <w:rsid w:val="00F95C71"/>
    <w:rsid w:val="00F95CC8"/>
    <w:rsid w:val="00F9611D"/>
    <w:rsid w:val="00F96491"/>
    <w:rsid w:val="00F96505"/>
    <w:rsid w:val="00F9690C"/>
    <w:rsid w:val="00F96F6C"/>
    <w:rsid w:val="00F96F8F"/>
    <w:rsid w:val="00F9706F"/>
    <w:rsid w:val="00F970DC"/>
    <w:rsid w:val="00F972CB"/>
    <w:rsid w:val="00F97A7F"/>
    <w:rsid w:val="00F97B16"/>
    <w:rsid w:val="00F97FBD"/>
    <w:rsid w:val="00FA03F2"/>
    <w:rsid w:val="00FA07E2"/>
    <w:rsid w:val="00FA0801"/>
    <w:rsid w:val="00FA08BB"/>
    <w:rsid w:val="00FA0960"/>
    <w:rsid w:val="00FA0A58"/>
    <w:rsid w:val="00FA0CB4"/>
    <w:rsid w:val="00FA0D42"/>
    <w:rsid w:val="00FA132C"/>
    <w:rsid w:val="00FA167A"/>
    <w:rsid w:val="00FA1715"/>
    <w:rsid w:val="00FA1DFF"/>
    <w:rsid w:val="00FA226A"/>
    <w:rsid w:val="00FA2474"/>
    <w:rsid w:val="00FA2647"/>
    <w:rsid w:val="00FA2E57"/>
    <w:rsid w:val="00FA3017"/>
    <w:rsid w:val="00FA32B3"/>
    <w:rsid w:val="00FA33ED"/>
    <w:rsid w:val="00FA3F99"/>
    <w:rsid w:val="00FA407A"/>
    <w:rsid w:val="00FA40C3"/>
    <w:rsid w:val="00FA4307"/>
    <w:rsid w:val="00FA442A"/>
    <w:rsid w:val="00FA4A71"/>
    <w:rsid w:val="00FA4B57"/>
    <w:rsid w:val="00FA4F68"/>
    <w:rsid w:val="00FA4F94"/>
    <w:rsid w:val="00FA569E"/>
    <w:rsid w:val="00FA589C"/>
    <w:rsid w:val="00FA5F19"/>
    <w:rsid w:val="00FA626A"/>
    <w:rsid w:val="00FA630E"/>
    <w:rsid w:val="00FA674E"/>
    <w:rsid w:val="00FA67E0"/>
    <w:rsid w:val="00FA6A0A"/>
    <w:rsid w:val="00FA6B79"/>
    <w:rsid w:val="00FA729F"/>
    <w:rsid w:val="00FA73B2"/>
    <w:rsid w:val="00FA7415"/>
    <w:rsid w:val="00FA7766"/>
    <w:rsid w:val="00FA7A6C"/>
    <w:rsid w:val="00FB0183"/>
    <w:rsid w:val="00FB028C"/>
    <w:rsid w:val="00FB10D3"/>
    <w:rsid w:val="00FB116E"/>
    <w:rsid w:val="00FB1DB3"/>
    <w:rsid w:val="00FB1E54"/>
    <w:rsid w:val="00FB1E87"/>
    <w:rsid w:val="00FB268E"/>
    <w:rsid w:val="00FB3421"/>
    <w:rsid w:val="00FB3436"/>
    <w:rsid w:val="00FB3BB7"/>
    <w:rsid w:val="00FB3FD3"/>
    <w:rsid w:val="00FB4035"/>
    <w:rsid w:val="00FB40D2"/>
    <w:rsid w:val="00FB4241"/>
    <w:rsid w:val="00FB42DE"/>
    <w:rsid w:val="00FB448B"/>
    <w:rsid w:val="00FB46BA"/>
    <w:rsid w:val="00FB4ABA"/>
    <w:rsid w:val="00FB533D"/>
    <w:rsid w:val="00FB534A"/>
    <w:rsid w:val="00FB56CD"/>
    <w:rsid w:val="00FB5745"/>
    <w:rsid w:val="00FB5BDA"/>
    <w:rsid w:val="00FB5BEB"/>
    <w:rsid w:val="00FB5D2E"/>
    <w:rsid w:val="00FB63E2"/>
    <w:rsid w:val="00FB64CF"/>
    <w:rsid w:val="00FB657D"/>
    <w:rsid w:val="00FB71C6"/>
    <w:rsid w:val="00FB72BE"/>
    <w:rsid w:val="00FB7368"/>
    <w:rsid w:val="00FB73B7"/>
    <w:rsid w:val="00FB7CF6"/>
    <w:rsid w:val="00FB7F35"/>
    <w:rsid w:val="00FC0025"/>
    <w:rsid w:val="00FC0391"/>
    <w:rsid w:val="00FC043E"/>
    <w:rsid w:val="00FC04BB"/>
    <w:rsid w:val="00FC0735"/>
    <w:rsid w:val="00FC07A7"/>
    <w:rsid w:val="00FC0A73"/>
    <w:rsid w:val="00FC0CAA"/>
    <w:rsid w:val="00FC0D1A"/>
    <w:rsid w:val="00FC0D95"/>
    <w:rsid w:val="00FC1821"/>
    <w:rsid w:val="00FC1915"/>
    <w:rsid w:val="00FC22AA"/>
    <w:rsid w:val="00FC2305"/>
    <w:rsid w:val="00FC32A4"/>
    <w:rsid w:val="00FC3433"/>
    <w:rsid w:val="00FC34D2"/>
    <w:rsid w:val="00FC39CE"/>
    <w:rsid w:val="00FC39D1"/>
    <w:rsid w:val="00FC3C43"/>
    <w:rsid w:val="00FC3CE2"/>
    <w:rsid w:val="00FC3D12"/>
    <w:rsid w:val="00FC3F38"/>
    <w:rsid w:val="00FC3FA7"/>
    <w:rsid w:val="00FC41FB"/>
    <w:rsid w:val="00FC47A1"/>
    <w:rsid w:val="00FC4D91"/>
    <w:rsid w:val="00FC4F8F"/>
    <w:rsid w:val="00FC5101"/>
    <w:rsid w:val="00FC55EA"/>
    <w:rsid w:val="00FC5E3A"/>
    <w:rsid w:val="00FC6076"/>
    <w:rsid w:val="00FC63B8"/>
    <w:rsid w:val="00FC64A9"/>
    <w:rsid w:val="00FC6E69"/>
    <w:rsid w:val="00FC6EC5"/>
    <w:rsid w:val="00FC6EF4"/>
    <w:rsid w:val="00FC74EB"/>
    <w:rsid w:val="00FC76AD"/>
    <w:rsid w:val="00FC76DB"/>
    <w:rsid w:val="00FC76E0"/>
    <w:rsid w:val="00FC7952"/>
    <w:rsid w:val="00FC7BD0"/>
    <w:rsid w:val="00FC7CEE"/>
    <w:rsid w:val="00FC7EC2"/>
    <w:rsid w:val="00FC7ED0"/>
    <w:rsid w:val="00FD009E"/>
    <w:rsid w:val="00FD00D6"/>
    <w:rsid w:val="00FD0283"/>
    <w:rsid w:val="00FD0374"/>
    <w:rsid w:val="00FD06B6"/>
    <w:rsid w:val="00FD0B16"/>
    <w:rsid w:val="00FD128D"/>
    <w:rsid w:val="00FD1785"/>
    <w:rsid w:val="00FD1BA5"/>
    <w:rsid w:val="00FD209A"/>
    <w:rsid w:val="00FD240F"/>
    <w:rsid w:val="00FD262C"/>
    <w:rsid w:val="00FD276B"/>
    <w:rsid w:val="00FD30BF"/>
    <w:rsid w:val="00FD35CC"/>
    <w:rsid w:val="00FD3929"/>
    <w:rsid w:val="00FD3ADD"/>
    <w:rsid w:val="00FD4EA2"/>
    <w:rsid w:val="00FD5870"/>
    <w:rsid w:val="00FD58FB"/>
    <w:rsid w:val="00FD5DA4"/>
    <w:rsid w:val="00FD5DF9"/>
    <w:rsid w:val="00FD5E11"/>
    <w:rsid w:val="00FD619F"/>
    <w:rsid w:val="00FD629F"/>
    <w:rsid w:val="00FD642E"/>
    <w:rsid w:val="00FD6797"/>
    <w:rsid w:val="00FD6957"/>
    <w:rsid w:val="00FD7A8A"/>
    <w:rsid w:val="00FD7D79"/>
    <w:rsid w:val="00FE0647"/>
    <w:rsid w:val="00FE0793"/>
    <w:rsid w:val="00FE0C62"/>
    <w:rsid w:val="00FE0D6E"/>
    <w:rsid w:val="00FE0F66"/>
    <w:rsid w:val="00FE155B"/>
    <w:rsid w:val="00FE15E3"/>
    <w:rsid w:val="00FE18D5"/>
    <w:rsid w:val="00FE1B1D"/>
    <w:rsid w:val="00FE206E"/>
    <w:rsid w:val="00FE209C"/>
    <w:rsid w:val="00FE2364"/>
    <w:rsid w:val="00FE2751"/>
    <w:rsid w:val="00FE29D7"/>
    <w:rsid w:val="00FE2C37"/>
    <w:rsid w:val="00FE3106"/>
    <w:rsid w:val="00FE3630"/>
    <w:rsid w:val="00FE369D"/>
    <w:rsid w:val="00FE3738"/>
    <w:rsid w:val="00FE3A8C"/>
    <w:rsid w:val="00FE3B1A"/>
    <w:rsid w:val="00FE3D61"/>
    <w:rsid w:val="00FE4220"/>
    <w:rsid w:val="00FE439E"/>
    <w:rsid w:val="00FE44C1"/>
    <w:rsid w:val="00FE477D"/>
    <w:rsid w:val="00FE49F6"/>
    <w:rsid w:val="00FE4E63"/>
    <w:rsid w:val="00FE4E8E"/>
    <w:rsid w:val="00FE4F9C"/>
    <w:rsid w:val="00FE502B"/>
    <w:rsid w:val="00FE5092"/>
    <w:rsid w:val="00FE56F7"/>
    <w:rsid w:val="00FE597D"/>
    <w:rsid w:val="00FE5C2E"/>
    <w:rsid w:val="00FE5DA3"/>
    <w:rsid w:val="00FE5F7D"/>
    <w:rsid w:val="00FE6E5D"/>
    <w:rsid w:val="00FE7C23"/>
    <w:rsid w:val="00FE7D48"/>
    <w:rsid w:val="00FE7F95"/>
    <w:rsid w:val="00FF0101"/>
    <w:rsid w:val="00FF0679"/>
    <w:rsid w:val="00FF0E54"/>
    <w:rsid w:val="00FF0FDC"/>
    <w:rsid w:val="00FF1480"/>
    <w:rsid w:val="00FF14F2"/>
    <w:rsid w:val="00FF17FB"/>
    <w:rsid w:val="00FF1A4E"/>
    <w:rsid w:val="00FF225A"/>
    <w:rsid w:val="00FF2A5B"/>
    <w:rsid w:val="00FF2B99"/>
    <w:rsid w:val="00FF2C18"/>
    <w:rsid w:val="00FF2DA2"/>
    <w:rsid w:val="00FF2F8D"/>
    <w:rsid w:val="00FF37DA"/>
    <w:rsid w:val="00FF3DBC"/>
    <w:rsid w:val="00FF455A"/>
    <w:rsid w:val="00FF45D4"/>
    <w:rsid w:val="00FF4A71"/>
    <w:rsid w:val="00FF4F73"/>
    <w:rsid w:val="00FF4FED"/>
    <w:rsid w:val="00FF6575"/>
    <w:rsid w:val="00FF6EE6"/>
    <w:rsid w:val="00FF7089"/>
    <w:rsid w:val="00FF7157"/>
    <w:rsid w:val="00FF7182"/>
    <w:rsid w:val="00FF71DC"/>
    <w:rsid w:val="00FF75E8"/>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E2BEAC"/>
  <w15:docId w15:val="{205453C7-742F-4B8D-98D9-CCB2444961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Helvetica" w:eastAsiaTheme="minorHAnsi" w:hAnsi="Helvetica" w:cs="Helvetica"/>
        <w:color w:val="000000"/>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7D9E"/>
    <w:pPr>
      <w:spacing w:after="0" w:line="240" w:lineRule="auto"/>
    </w:pPr>
    <w:rPr>
      <w:rFonts w:ascii="Times New Roman" w:eastAsia="Times New Roman" w:hAnsi="Times New Roman" w:cs="Times New Roman"/>
      <w:color w:val="auto"/>
      <w:sz w:val="24"/>
      <w:szCs w:val="24"/>
      <w:lang w:val="en-IN" w:eastAsia="en-GB"/>
    </w:rPr>
  </w:style>
  <w:style w:type="paragraph" w:styleId="Heading1">
    <w:name w:val="heading 1"/>
    <w:basedOn w:val="Normal"/>
    <w:next w:val="Normal"/>
    <w:link w:val="Heading1Char"/>
    <w:qFormat/>
    <w:rsid w:val="000C4F9D"/>
    <w:pPr>
      <w:keepNext/>
      <w:spacing w:before="240" w:after="240"/>
      <w:outlineLvl w:val="0"/>
    </w:pPr>
    <w:rPr>
      <w:rFonts w:ascii="Arial" w:hAnsi="Arial" w:cs="Arial"/>
      <w:b/>
      <w:bCs/>
      <w:kern w:val="32"/>
      <w:sz w:val="32"/>
      <w:szCs w:val="32"/>
    </w:rPr>
  </w:style>
  <w:style w:type="paragraph" w:styleId="Heading2">
    <w:name w:val="heading 2"/>
    <w:basedOn w:val="Normal"/>
    <w:next w:val="Normal"/>
    <w:link w:val="Heading2Char"/>
    <w:uiPriority w:val="9"/>
    <w:unhideWhenUsed/>
    <w:qFormat/>
    <w:rsid w:val="00160880"/>
    <w:pPr>
      <w:keepNext/>
      <w:keepLines/>
      <w:spacing w:before="20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D86C18"/>
    <w:pPr>
      <w:keepNext/>
      <w:keepLines/>
      <w:spacing w:before="20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DD131B"/>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04847"/>
    <w:rPr>
      <w:rFonts w:ascii="Tahoma" w:hAnsi="Tahoma" w:cs="Tahoma"/>
      <w:sz w:val="16"/>
      <w:szCs w:val="16"/>
    </w:rPr>
  </w:style>
  <w:style w:type="character" w:customStyle="1" w:styleId="BalloonTextChar">
    <w:name w:val="Balloon Text Char"/>
    <w:basedOn w:val="DefaultParagraphFont"/>
    <w:link w:val="BalloonText"/>
    <w:uiPriority w:val="99"/>
    <w:semiHidden/>
    <w:rsid w:val="00504847"/>
    <w:rPr>
      <w:rFonts w:ascii="Tahoma" w:hAnsi="Tahoma" w:cs="Tahoma"/>
      <w:sz w:val="16"/>
      <w:szCs w:val="16"/>
    </w:rPr>
  </w:style>
  <w:style w:type="paragraph" w:styleId="Header">
    <w:name w:val="header"/>
    <w:aliases w:val="PM_Page_Number,hd,Header/Footer,header odd,header,*Header,Chapter Name"/>
    <w:basedOn w:val="Normal"/>
    <w:link w:val="HeaderChar"/>
    <w:uiPriority w:val="99"/>
    <w:unhideWhenUsed/>
    <w:qFormat/>
    <w:rsid w:val="00EE3A94"/>
    <w:pPr>
      <w:tabs>
        <w:tab w:val="center" w:pos="4680"/>
        <w:tab w:val="right" w:pos="9360"/>
      </w:tabs>
    </w:pPr>
  </w:style>
  <w:style w:type="character" w:customStyle="1" w:styleId="HeaderChar">
    <w:name w:val="Header Char"/>
    <w:aliases w:val="PM_Page_Number Char,hd Char,Header/Footer Char,header odd Char,header Char,*Header Char,Chapter Name Char"/>
    <w:basedOn w:val="DefaultParagraphFont"/>
    <w:link w:val="Header"/>
    <w:uiPriority w:val="99"/>
    <w:rsid w:val="00EE3A94"/>
  </w:style>
  <w:style w:type="paragraph" w:styleId="Footer">
    <w:name w:val="footer"/>
    <w:aliases w:val="PM_Footer"/>
    <w:basedOn w:val="Normal"/>
    <w:link w:val="FooterChar"/>
    <w:uiPriority w:val="99"/>
    <w:unhideWhenUsed/>
    <w:qFormat/>
    <w:rsid w:val="00EE3A94"/>
    <w:pPr>
      <w:tabs>
        <w:tab w:val="center" w:pos="4680"/>
        <w:tab w:val="right" w:pos="9360"/>
      </w:tabs>
    </w:pPr>
  </w:style>
  <w:style w:type="character" w:customStyle="1" w:styleId="FooterChar">
    <w:name w:val="Footer Char"/>
    <w:aliases w:val="PM_Footer Char"/>
    <w:basedOn w:val="DefaultParagraphFont"/>
    <w:link w:val="Footer"/>
    <w:uiPriority w:val="99"/>
    <w:rsid w:val="00EE3A94"/>
  </w:style>
  <w:style w:type="character" w:customStyle="1" w:styleId="Heading1Char">
    <w:name w:val="Heading 1 Char"/>
    <w:basedOn w:val="DefaultParagraphFont"/>
    <w:link w:val="Heading1"/>
    <w:rsid w:val="000C4F9D"/>
    <w:rPr>
      <w:rFonts w:ascii="Arial" w:eastAsia="Times New Roman" w:hAnsi="Arial" w:cs="Arial"/>
      <w:b/>
      <w:bCs/>
      <w:kern w:val="32"/>
      <w:sz w:val="32"/>
      <w:szCs w:val="32"/>
    </w:rPr>
  </w:style>
  <w:style w:type="paragraph" w:customStyle="1" w:styleId="BodyCharCharCharChar">
    <w:name w:val="Body Char Char Char Char"/>
    <w:basedOn w:val="Normal"/>
    <w:link w:val="BodyCharCharCharCharChar1"/>
    <w:rsid w:val="000C4F9D"/>
    <w:pPr>
      <w:spacing w:before="120" w:after="120"/>
      <w:jc w:val="both"/>
    </w:pPr>
    <w:rPr>
      <w:rFonts w:ascii="Arial" w:hAnsi="Arial" w:cs="Arial"/>
    </w:rPr>
  </w:style>
  <w:style w:type="character" w:customStyle="1" w:styleId="BodyCharCharCharCharChar1">
    <w:name w:val="Body Char Char Char Char Char1"/>
    <w:basedOn w:val="DefaultParagraphFont"/>
    <w:link w:val="BodyCharCharCharChar"/>
    <w:rsid w:val="000C4F9D"/>
    <w:rPr>
      <w:rFonts w:ascii="Arial" w:eastAsia="Times New Roman" w:hAnsi="Arial" w:cs="Arial"/>
      <w:sz w:val="24"/>
      <w:szCs w:val="24"/>
    </w:rPr>
  </w:style>
  <w:style w:type="character" w:styleId="Hyperlink">
    <w:name w:val="Hyperlink"/>
    <w:basedOn w:val="DefaultParagraphFont"/>
    <w:uiPriority w:val="99"/>
    <w:rsid w:val="000C4F9D"/>
    <w:rPr>
      <w:rFonts w:ascii="Calibri" w:hAnsi="Calibri"/>
      <w:noProof/>
      <w:color w:val="0000FF"/>
      <w:sz w:val="22"/>
      <w:u w:val="single"/>
    </w:rPr>
  </w:style>
  <w:style w:type="paragraph" w:styleId="Caption">
    <w:name w:val="caption"/>
    <w:basedOn w:val="Normal"/>
    <w:next w:val="Normal"/>
    <w:link w:val="CaptionChar"/>
    <w:uiPriority w:val="35"/>
    <w:qFormat/>
    <w:rsid w:val="007560D4"/>
    <w:rPr>
      <w:rFonts w:ascii="Calibri" w:hAnsi="Calibri"/>
      <w:b/>
      <w:bCs/>
    </w:rPr>
  </w:style>
  <w:style w:type="paragraph" w:styleId="ListParagraph">
    <w:name w:val="List Paragraph"/>
    <w:aliases w:val="GXK List Paragraph,Bullet 1,lp1,Firose3"/>
    <w:basedOn w:val="Normal"/>
    <w:link w:val="ListParagraphChar"/>
    <w:uiPriority w:val="34"/>
    <w:qFormat/>
    <w:rsid w:val="007560D4"/>
    <w:pPr>
      <w:ind w:left="720"/>
      <w:contextualSpacing/>
    </w:pPr>
    <w:rPr>
      <w:rFonts w:ascii="Calibri" w:hAnsi="Calibri"/>
    </w:rPr>
  </w:style>
  <w:style w:type="table" w:customStyle="1" w:styleId="LightGrid-Accent12">
    <w:name w:val="Light Grid - Accent 12"/>
    <w:basedOn w:val="TableNormal"/>
    <w:uiPriority w:val="62"/>
    <w:rsid w:val="007560D4"/>
    <w:pPr>
      <w:spacing w:after="0" w:line="240" w:lineRule="auto"/>
    </w:pPr>
    <w:rPr>
      <w:rFonts w:eastAsiaTheme="minorEastAsia"/>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character" w:customStyle="1" w:styleId="CaptionChar">
    <w:name w:val="Caption Char"/>
    <w:link w:val="Caption"/>
    <w:uiPriority w:val="35"/>
    <w:rsid w:val="007560D4"/>
    <w:rPr>
      <w:rFonts w:ascii="Calibri" w:eastAsia="Times New Roman" w:hAnsi="Calibri" w:cs="Times New Roman"/>
      <w:b/>
      <w:bCs/>
      <w:sz w:val="20"/>
      <w:szCs w:val="20"/>
    </w:rPr>
  </w:style>
  <w:style w:type="table" w:styleId="MediumShading1-Accent2">
    <w:name w:val="Medium Shading 1 Accent 2"/>
    <w:basedOn w:val="TableNormal"/>
    <w:uiPriority w:val="63"/>
    <w:rsid w:val="00373678"/>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character" w:customStyle="1" w:styleId="Heading2Char">
    <w:name w:val="Heading 2 Char"/>
    <w:basedOn w:val="DefaultParagraphFont"/>
    <w:link w:val="Heading2"/>
    <w:uiPriority w:val="9"/>
    <w:qFormat/>
    <w:rsid w:val="00160880"/>
    <w:rPr>
      <w:rFonts w:asciiTheme="majorHAnsi" w:eastAsiaTheme="majorEastAsia" w:hAnsiTheme="majorHAnsi" w:cstheme="majorBidi"/>
      <w:b/>
      <w:bCs/>
      <w:color w:val="5B9BD5" w:themeColor="accent1"/>
      <w:sz w:val="26"/>
      <w:szCs w:val="26"/>
    </w:rPr>
  </w:style>
  <w:style w:type="table" w:styleId="TableGrid">
    <w:name w:val="Table Grid"/>
    <w:basedOn w:val="TableNormal"/>
    <w:uiPriority w:val="59"/>
    <w:rsid w:val="00FA5F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5B0E94"/>
    <w:pPr>
      <w:keepLines/>
      <w:spacing w:before="480" w:after="0" w:line="276" w:lineRule="auto"/>
      <w:outlineLvl w:val="9"/>
    </w:pPr>
    <w:rPr>
      <w:rFonts w:asciiTheme="majorHAnsi" w:eastAsiaTheme="majorEastAsia" w:hAnsiTheme="majorHAnsi" w:cstheme="majorBidi"/>
      <w:color w:val="2E74B5" w:themeColor="accent1" w:themeShade="BF"/>
      <w:kern w:val="0"/>
      <w:sz w:val="28"/>
      <w:szCs w:val="28"/>
      <w:lang w:eastAsia="ja-JP"/>
    </w:rPr>
  </w:style>
  <w:style w:type="paragraph" w:styleId="TOC1">
    <w:name w:val="toc 1"/>
    <w:basedOn w:val="Normal"/>
    <w:next w:val="Normal"/>
    <w:autoRedefine/>
    <w:uiPriority w:val="39"/>
    <w:unhideWhenUsed/>
    <w:rsid w:val="005B0E94"/>
    <w:pPr>
      <w:spacing w:after="100"/>
    </w:pPr>
  </w:style>
  <w:style w:type="paragraph" w:styleId="TOC2">
    <w:name w:val="toc 2"/>
    <w:basedOn w:val="Normal"/>
    <w:next w:val="Normal"/>
    <w:autoRedefine/>
    <w:uiPriority w:val="39"/>
    <w:unhideWhenUsed/>
    <w:rsid w:val="00240CCB"/>
    <w:pPr>
      <w:tabs>
        <w:tab w:val="right" w:leader="dot" w:pos="10070"/>
      </w:tabs>
      <w:spacing w:after="100"/>
    </w:pPr>
  </w:style>
  <w:style w:type="table" w:styleId="MediumShading1-Accent5">
    <w:name w:val="Medium Shading 1 Accent 5"/>
    <w:basedOn w:val="TableNormal"/>
    <w:uiPriority w:val="63"/>
    <w:rsid w:val="002A64D8"/>
    <w:pPr>
      <w:spacing w:after="0" w:line="240" w:lineRule="auto"/>
    </w:pPr>
    <w:tblPr>
      <w:tblStyleRowBandSize w:val="1"/>
      <w:tblStyleColBandSize w:val="1"/>
      <w:tbl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single" w:sz="8" w:space="0" w:color="7295D2" w:themeColor="accent5" w:themeTint="BF"/>
      </w:tblBorders>
    </w:tblPr>
    <w:tblStylePr w:type="firstRow">
      <w:pPr>
        <w:spacing w:before="0" w:after="0" w:line="240" w:lineRule="auto"/>
      </w:pPr>
      <w:rPr>
        <w:b/>
        <w:bCs/>
        <w:color w:val="FFFFFF" w:themeColor="background1"/>
      </w:rPr>
      <w:tblPr/>
      <w:tcPr>
        <w:tc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shd w:val="clear" w:color="auto" w:fill="4472C4" w:themeFill="accent5"/>
      </w:tcPr>
    </w:tblStylePr>
    <w:tblStylePr w:type="lastRow">
      <w:pPr>
        <w:spacing w:before="0" w:after="0" w:line="240" w:lineRule="auto"/>
      </w:pPr>
      <w:rPr>
        <w:b/>
        <w:bCs/>
      </w:rPr>
      <w:tblPr/>
      <w:tcPr>
        <w:tcBorders>
          <w:top w:val="double" w:sz="6"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5" w:themeFillTint="3F"/>
      </w:tcPr>
    </w:tblStylePr>
    <w:tblStylePr w:type="band1Horz">
      <w:tblPr/>
      <w:tcPr>
        <w:tcBorders>
          <w:insideH w:val="nil"/>
          <w:insideV w:val="nil"/>
        </w:tcBorders>
        <w:shd w:val="clear" w:color="auto" w:fill="D0DBF0" w:themeFill="accent5" w:themeFillTint="3F"/>
      </w:tcPr>
    </w:tblStylePr>
    <w:tblStylePr w:type="band2Horz">
      <w:tblPr/>
      <w:tcPr>
        <w:tcBorders>
          <w:insideH w:val="nil"/>
          <w:insideV w:val="nil"/>
        </w:tcBorders>
      </w:tcPr>
    </w:tblStylePr>
  </w:style>
  <w:style w:type="paragraph" w:customStyle="1" w:styleId="PBodyText">
    <w:name w:val="P_Body_Text"/>
    <w:basedOn w:val="Normal"/>
    <w:link w:val="PBodyTextChar"/>
    <w:rsid w:val="00AA112C"/>
    <w:pPr>
      <w:spacing w:before="120" w:after="120" w:line="360" w:lineRule="auto"/>
      <w:jc w:val="both"/>
    </w:pPr>
    <w:rPr>
      <w:rFonts w:ascii="Verdana" w:hAnsi="Verdana"/>
    </w:rPr>
  </w:style>
  <w:style w:type="character" w:customStyle="1" w:styleId="PBodyTextChar">
    <w:name w:val="P_Body_Text Char"/>
    <w:link w:val="PBodyText"/>
    <w:rsid w:val="00AA112C"/>
    <w:rPr>
      <w:rFonts w:ascii="Verdana" w:eastAsia="Times New Roman" w:hAnsi="Verdana" w:cs="Times New Roman"/>
      <w:sz w:val="20"/>
      <w:szCs w:val="24"/>
    </w:rPr>
  </w:style>
  <w:style w:type="paragraph" w:customStyle="1" w:styleId="tabletext">
    <w:name w:val="table_text"/>
    <w:rsid w:val="00AA112C"/>
    <w:pPr>
      <w:spacing w:before="120" w:after="120" w:line="20" w:lineRule="atLeast"/>
    </w:pPr>
    <w:rPr>
      <w:rFonts w:ascii="Verdana" w:eastAsia="Times New Roman" w:hAnsi="Verdana" w:cs="Times New Roman"/>
      <w:color w:val="615E5E"/>
      <w:sz w:val="18"/>
    </w:rPr>
  </w:style>
  <w:style w:type="paragraph" w:styleId="BodyText">
    <w:name w:val="Body Text"/>
    <w:aliases w:val="Body Text Char Char Char Char Char Char Char Char Char Char,Body Text Char2,Body Text Char Char1,Body Text Char2 Char1 Char,Body Text Char1 Char Char1 Char,Body Text Char Char Char Char1 Char,Body Text Char Char1 Char1 Char"/>
    <w:basedOn w:val="Normal"/>
    <w:link w:val="BodyTextChar"/>
    <w:rsid w:val="00465012"/>
    <w:pPr>
      <w:spacing w:before="120" w:after="120" w:line="220" w:lineRule="atLeast"/>
      <w:ind w:left="1440"/>
      <w:jc w:val="both"/>
    </w:pPr>
    <w:rPr>
      <w:rFonts w:ascii="Book Antiqua" w:hAnsi="Book Antiqua"/>
      <w:sz w:val="18"/>
    </w:rPr>
  </w:style>
  <w:style w:type="character" w:customStyle="1" w:styleId="BodyTextChar">
    <w:name w:val="Body Text Char"/>
    <w:aliases w:val="Body Text Char Char Char Char Char Char Char Char Char Char Char,Body Text Char2 Char,Body Text Char Char1 Char,Body Text Char2 Char1 Char Char,Body Text Char1 Char Char1 Char Char,Body Text Char Char Char Char1 Char Char"/>
    <w:basedOn w:val="DefaultParagraphFont"/>
    <w:link w:val="BodyText"/>
    <w:rsid w:val="00465012"/>
    <w:rPr>
      <w:rFonts w:ascii="Book Antiqua" w:eastAsia="Times New Roman" w:hAnsi="Book Antiqua" w:cs="Times New Roman"/>
      <w:sz w:val="18"/>
      <w:szCs w:val="20"/>
    </w:rPr>
  </w:style>
  <w:style w:type="paragraph" w:customStyle="1" w:styleId="BodyChar">
    <w:name w:val="Body Char"/>
    <w:basedOn w:val="Normal"/>
    <w:link w:val="BodyCharChar1"/>
    <w:rsid w:val="00373CE9"/>
    <w:pPr>
      <w:spacing w:before="120" w:after="120"/>
      <w:jc w:val="both"/>
    </w:pPr>
    <w:rPr>
      <w:rFonts w:ascii="Arial" w:hAnsi="Arial"/>
    </w:rPr>
  </w:style>
  <w:style w:type="character" w:customStyle="1" w:styleId="BodyCharChar1">
    <w:name w:val="Body Char Char1"/>
    <w:link w:val="BodyChar"/>
    <w:rsid w:val="00373CE9"/>
    <w:rPr>
      <w:rFonts w:ascii="Arial" w:eastAsia="Times New Roman" w:hAnsi="Arial" w:cs="Times New Roman"/>
      <w:sz w:val="24"/>
      <w:szCs w:val="24"/>
    </w:rPr>
  </w:style>
  <w:style w:type="character" w:styleId="FollowedHyperlink">
    <w:name w:val="FollowedHyperlink"/>
    <w:basedOn w:val="DefaultParagraphFont"/>
    <w:uiPriority w:val="99"/>
    <w:semiHidden/>
    <w:unhideWhenUsed/>
    <w:rsid w:val="003B5D14"/>
    <w:rPr>
      <w:color w:val="954F72" w:themeColor="followedHyperlink"/>
      <w:u w:val="single"/>
    </w:rPr>
  </w:style>
  <w:style w:type="table" w:customStyle="1" w:styleId="MediumShading11">
    <w:name w:val="Medium Shading 11"/>
    <w:basedOn w:val="TableNormal"/>
    <w:uiPriority w:val="63"/>
    <w:rsid w:val="00EA5CDB"/>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character" w:customStyle="1" w:styleId="classpre">
    <w:name w:val="classpre"/>
    <w:basedOn w:val="DefaultParagraphFont"/>
    <w:rsid w:val="00B00F8A"/>
  </w:style>
  <w:style w:type="table" w:styleId="MediumShading1-Accent3">
    <w:name w:val="Medium Shading 1 Accent 3"/>
    <w:basedOn w:val="TableNormal"/>
    <w:uiPriority w:val="63"/>
    <w:rsid w:val="001B1232"/>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character" w:customStyle="1" w:styleId="Heading3Char">
    <w:name w:val="Heading 3 Char"/>
    <w:basedOn w:val="DefaultParagraphFont"/>
    <w:link w:val="Heading3"/>
    <w:uiPriority w:val="9"/>
    <w:rsid w:val="00D86C18"/>
    <w:rPr>
      <w:rFonts w:asciiTheme="majorHAnsi" w:eastAsiaTheme="majorEastAsia" w:hAnsiTheme="majorHAnsi" w:cstheme="majorBidi"/>
      <w:b/>
      <w:bCs/>
      <w:color w:val="5B9BD5" w:themeColor="accent1"/>
    </w:rPr>
  </w:style>
  <w:style w:type="paragraph" w:styleId="TOC3">
    <w:name w:val="toc 3"/>
    <w:basedOn w:val="Normal"/>
    <w:next w:val="Normal"/>
    <w:autoRedefine/>
    <w:uiPriority w:val="39"/>
    <w:unhideWhenUsed/>
    <w:rsid w:val="007E6B29"/>
    <w:pPr>
      <w:spacing w:after="100"/>
      <w:ind w:left="440"/>
    </w:pPr>
  </w:style>
  <w:style w:type="paragraph" w:styleId="NoSpacing">
    <w:name w:val="No Spacing"/>
    <w:link w:val="NoSpacingChar"/>
    <w:uiPriority w:val="1"/>
    <w:qFormat/>
    <w:rsid w:val="00176A8A"/>
    <w:pPr>
      <w:spacing w:after="0" w:line="240" w:lineRule="auto"/>
    </w:pPr>
    <w:rPr>
      <w:lang w:val="en-IN"/>
    </w:rPr>
  </w:style>
  <w:style w:type="character" w:styleId="CommentReference">
    <w:name w:val="annotation reference"/>
    <w:basedOn w:val="DefaultParagraphFont"/>
    <w:uiPriority w:val="99"/>
    <w:semiHidden/>
    <w:unhideWhenUsed/>
    <w:rsid w:val="00DB27EB"/>
    <w:rPr>
      <w:sz w:val="16"/>
      <w:szCs w:val="16"/>
    </w:rPr>
  </w:style>
  <w:style w:type="paragraph" w:styleId="CommentText">
    <w:name w:val="annotation text"/>
    <w:basedOn w:val="Normal"/>
    <w:link w:val="CommentTextChar"/>
    <w:uiPriority w:val="99"/>
    <w:semiHidden/>
    <w:unhideWhenUsed/>
    <w:rsid w:val="00DB27EB"/>
  </w:style>
  <w:style w:type="character" w:customStyle="1" w:styleId="CommentTextChar">
    <w:name w:val="Comment Text Char"/>
    <w:basedOn w:val="DefaultParagraphFont"/>
    <w:link w:val="CommentText"/>
    <w:uiPriority w:val="99"/>
    <w:semiHidden/>
    <w:rsid w:val="00DB27EB"/>
    <w:rPr>
      <w:sz w:val="20"/>
      <w:szCs w:val="20"/>
    </w:rPr>
  </w:style>
  <w:style w:type="paragraph" w:styleId="CommentSubject">
    <w:name w:val="annotation subject"/>
    <w:basedOn w:val="CommentText"/>
    <w:next w:val="CommentText"/>
    <w:link w:val="CommentSubjectChar"/>
    <w:uiPriority w:val="99"/>
    <w:semiHidden/>
    <w:unhideWhenUsed/>
    <w:rsid w:val="00DB27EB"/>
    <w:rPr>
      <w:b/>
      <w:bCs/>
    </w:rPr>
  </w:style>
  <w:style w:type="character" w:customStyle="1" w:styleId="CommentSubjectChar">
    <w:name w:val="Comment Subject Char"/>
    <w:basedOn w:val="CommentTextChar"/>
    <w:link w:val="CommentSubject"/>
    <w:uiPriority w:val="99"/>
    <w:semiHidden/>
    <w:rsid w:val="00DB27EB"/>
    <w:rPr>
      <w:b/>
      <w:bCs/>
      <w:sz w:val="20"/>
      <w:szCs w:val="20"/>
    </w:rPr>
  </w:style>
  <w:style w:type="paragraph" w:styleId="DocumentMap">
    <w:name w:val="Document Map"/>
    <w:basedOn w:val="Normal"/>
    <w:link w:val="DocumentMapChar"/>
    <w:uiPriority w:val="99"/>
    <w:semiHidden/>
    <w:unhideWhenUsed/>
    <w:rsid w:val="00CC4CA1"/>
    <w:rPr>
      <w:rFonts w:ascii="Tahoma" w:hAnsi="Tahoma" w:cs="Tahoma"/>
      <w:sz w:val="16"/>
      <w:szCs w:val="16"/>
    </w:rPr>
  </w:style>
  <w:style w:type="character" w:customStyle="1" w:styleId="DocumentMapChar">
    <w:name w:val="Document Map Char"/>
    <w:basedOn w:val="DefaultParagraphFont"/>
    <w:link w:val="DocumentMap"/>
    <w:uiPriority w:val="99"/>
    <w:semiHidden/>
    <w:rsid w:val="00CC4CA1"/>
    <w:rPr>
      <w:rFonts w:ascii="Tahoma" w:hAnsi="Tahoma" w:cs="Tahoma"/>
      <w:sz w:val="16"/>
      <w:szCs w:val="16"/>
    </w:rPr>
  </w:style>
  <w:style w:type="character" w:styleId="PlaceholderText">
    <w:name w:val="Placeholder Text"/>
    <w:basedOn w:val="DefaultParagraphFont"/>
    <w:uiPriority w:val="99"/>
    <w:semiHidden/>
    <w:rsid w:val="00474ECB"/>
    <w:rPr>
      <w:color w:val="808080"/>
    </w:rPr>
  </w:style>
  <w:style w:type="paragraph" w:styleId="NormalWeb">
    <w:name w:val="Normal (Web)"/>
    <w:basedOn w:val="Normal"/>
    <w:uiPriority w:val="99"/>
    <w:unhideWhenUsed/>
    <w:rsid w:val="00DF50FC"/>
    <w:pPr>
      <w:spacing w:before="100" w:beforeAutospacing="1" w:after="100" w:afterAutospacing="1"/>
    </w:pPr>
  </w:style>
  <w:style w:type="character" w:customStyle="1" w:styleId="gterm">
    <w:name w:val="gterm"/>
    <w:basedOn w:val="DefaultParagraphFont"/>
    <w:rsid w:val="00DF50FC"/>
  </w:style>
  <w:style w:type="paragraph" w:customStyle="1" w:styleId="EYBulletted">
    <w:name w:val="EY Bulletted"/>
    <w:basedOn w:val="Normal"/>
    <w:rsid w:val="0002773B"/>
    <w:pPr>
      <w:numPr>
        <w:numId w:val="1"/>
      </w:numPr>
      <w:overflowPunct w:val="0"/>
      <w:autoSpaceDE w:val="0"/>
      <w:autoSpaceDN w:val="0"/>
      <w:adjustRightInd w:val="0"/>
      <w:spacing w:before="120"/>
      <w:textAlignment w:val="baseline"/>
    </w:pPr>
    <w:rPr>
      <w:lang w:val="en-GB"/>
    </w:rPr>
  </w:style>
  <w:style w:type="table" w:customStyle="1" w:styleId="GridTable4-Accent21">
    <w:name w:val="Grid Table 4 - Accent 21"/>
    <w:basedOn w:val="TableNormal"/>
    <w:uiPriority w:val="49"/>
    <w:rsid w:val="0004268C"/>
    <w:pPr>
      <w:spacing w:after="0" w:line="240" w:lineRule="auto"/>
    </w:pPr>
    <w:rPr>
      <w:rFonts w:ascii="Courier" w:eastAsia="Times New Roman" w:hAnsi="Courier" w:cs="Times New Roman"/>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customStyle="1" w:styleId="Normal2">
    <w:name w:val="Normal 2"/>
    <w:basedOn w:val="Normal"/>
    <w:rsid w:val="0004268C"/>
    <w:pPr>
      <w:spacing w:before="80"/>
    </w:pPr>
    <w:rPr>
      <w:rFonts w:cs="Arial"/>
      <w:szCs w:val="21"/>
      <w:lang w:val="en-GB"/>
    </w:rPr>
  </w:style>
  <w:style w:type="character" w:styleId="Emphasis">
    <w:name w:val="Emphasis"/>
    <w:basedOn w:val="DefaultParagraphFont"/>
    <w:uiPriority w:val="20"/>
    <w:qFormat/>
    <w:rsid w:val="00543128"/>
    <w:rPr>
      <w:i/>
      <w:iCs/>
    </w:rPr>
  </w:style>
  <w:style w:type="character" w:customStyle="1" w:styleId="ListParagraphChar">
    <w:name w:val="List Paragraph Char"/>
    <w:aliases w:val="GXK List Paragraph Char,Bullet 1 Char,lp1 Char,Firose3 Char"/>
    <w:basedOn w:val="DefaultParagraphFont"/>
    <w:link w:val="ListParagraph"/>
    <w:uiPriority w:val="34"/>
    <w:locked/>
    <w:rsid w:val="00FA33ED"/>
    <w:rPr>
      <w:rFonts w:ascii="Calibri" w:eastAsia="Times New Roman" w:hAnsi="Calibri" w:cs="Times New Roman"/>
      <w:sz w:val="24"/>
      <w:szCs w:val="24"/>
    </w:rPr>
  </w:style>
  <w:style w:type="paragraph" w:customStyle="1" w:styleId="lead">
    <w:name w:val="lead"/>
    <w:basedOn w:val="Normal"/>
    <w:rsid w:val="004D2BE9"/>
    <w:pPr>
      <w:spacing w:before="100" w:beforeAutospacing="1" w:after="100" w:afterAutospacing="1"/>
    </w:pPr>
  </w:style>
  <w:style w:type="paragraph" w:customStyle="1" w:styleId="tail">
    <w:name w:val="tail"/>
    <w:basedOn w:val="Normal"/>
    <w:rsid w:val="004D2BE9"/>
    <w:pPr>
      <w:spacing w:before="100" w:beforeAutospacing="1" w:after="100" w:afterAutospacing="1"/>
    </w:pPr>
  </w:style>
  <w:style w:type="character" w:customStyle="1" w:styleId="apple-converted-space">
    <w:name w:val="apple-converted-space"/>
    <w:basedOn w:val="DefaultParagraphFont"/>
    <w:rsid w:val="007D30EB"/>
  </w:style>
  <w:style w:type="character" w:customStyle="1" w:styleId="skimlinks-unlinked">
    <w:name w:val="skimlinks-unlinked"/>
    <w:basedOn w:val="DefaultParagraphFont"/>
    <w:rsid w:val="000C5FFB"/>
  </w:style>
  <w:style w:type="character" w:styleId="HTMLCode">
    <w:name w:val="HTML Code"/>
    <w:basedOn w:val="DefaultParagraphFont"/>
    <w:uiPriority w:val="99"/>
    <w:semiHidden/>
    <w:unhideWhenUsed/>
    <w:rsid w:val="00FB4241"/>
    <w:rPr>
      <w:rFonts w:ascii="Courier New" w:eastAsiaTheme="minorHAnsi" w:hAnsi="Courier New" w:cs="Courier New"/>
      <w:sz w:val="20"/>
      <w:szCs w:val="20"/>
    </w:rPr>
  </w:style>
  <w:style w:type="paragraph" w:styleId="HTMLPreformatted">
    <w:name w:val="HTML Preformatted"/>
    <w:basedOn w:val="Normal"/>
    <w:link w:val="HTMLPreformattedChar"/>
    <w:uiPriority w:val="99"/>
    <w:unhideWhenUsed/>
    <w:qFormat/>
    <w:rsid w:val="00877D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PreformattedChar">
    <w:name w:val="HTML Preformatted Char"/>
    <w:basedOn w:val="DefaultParagraphFont"/>
    <w:link w:val="HTMLPreformatted"/>
    <w:uiPriority w:val="99"/>
    <w:qFormat/>
    <w:rsid w:val="00877DE2"/>
    <w:rPr>
      <w:rFonts w:ascii="Courier New" w:hAnsi="Courier New" w:cs="Courier New"/>
      <w:sz w:val="20"/>
      <w:szCs w:val="20"/>
    </w:rPr>
  </w:style>
  <w:style w:type="table" w:customStyle="1" w:styleId="GridTable1Light1">
    <w:name w:val="Grid Table 1 Light1"/>
    <w:basedOn w:val="TableNormal"/>
    <w:uiPriority w:val="46"/>
    <w:rsid w:val="00A81E5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shd w:val="clear" w:color="auto" w:fill="7F7F7F" w:themeFill="text1" w:themeFillTint="80"/>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Code">
    <w:name w:val="Code"/>
    <w:basedOn w:val="Normal"/>
    <w:link w:val="CodeChar"/>
    <w:rsid w:val="000B2A03"/>
    <w:pPr>
      <w:pBdr>
        <w:top w:val="single" w:sz="4" w:space="1" w:color="auto"/>
        <w:left w:val="single" w:sz="4" w:space="4" w:color="auto"/>
        <w:bottom w:val="single" w:sz="4" w:space="1" w:color="auto"/>
        <w:right w:val="single" w:sz="4" w:space="4" w:color="auto"/>
      </w:pBdr>
      <w:shd w:val="pct25" w:color="auto" w:fill="auto"/>
      <w:ind w:firstLine="360"/>
      <w:jc w:val="center"/>
    </w:pPr>
    <w:rPr>
      <w:rFonts w:eastAsiaTheme="minorEastAsia"/>
      <w:bdr w:val="single" w:sz="4" w:space="0" w:color="auto"/>
      <w:shd w:val="clear" w:color="auto" w:fill="BFBFBF" w:themeFill="background1" w:themeFillShade="BF"/>
    </w:rPr>
  </w:style>
  <w:style w:type="character" w:customStyle="1" w:styleId="CodeChar">
    <w:name w:val="Code Char"/>
    <w:basedOn w:val="DefaultParagraphFont"/>
    <w:link w:val="Code"/>
    <w:rsid w:val="000B2A03"/>
    <w:rPr>
      <w:rFonts w:eastAsiaTheme="minorEastAsia"/>
      <w:bdr w:val="single" w:sz="4" w:space="0" w:color="auto"/>
      <w:shd w:val="pct25" w:color="auto" w:fill="auto"/>
    </w:rPr>
  </w:style>
  <w:style w:type="character" w:styleId="IntenseReference">
    <w:name w:val="Intense Reference"/>
    <w:aliases w:val="Report Title"/>
    <w:basedOn w:val="DefaultParagraphFont"/>
    <w:uiPriority w:val="32"/>
    <w:qFormat/>
    <w:rsid w:val="00E81459"/>
    <w:rPr>
      <w:b/>
      <w:bCs/>
      <w:smallCaps/>
      <w:color w:val="ED7D31" w:themeColor="accent2"/>
      <w:spacing w:val="5"/>
      <w:u w:val="single"/>
    </w:rPr>
  </w:style>
  <w:style w:type="paragraph" w:customStyle="1" w:styleId="TitleSubStyle">
    <w:name w:val="Title Sub Style"/>
    <w:basedOn w:val="Normal"/>
    <w:link w:val="TitleSubStyleChar"/>
    <w:rsid w:val="00E81459"/>
    <w:rPr>
      <w:rFonts w:eastAsiaTheme="minorEastAsia"/>
      <w:sz w:val="44"/>
    </w:rPr>
  </w:style>
  <w:style w:type="character" w:customStyle="1" w:styleId="NoSpacingChar">
    <w:name w:val="No Spacing Char"/>
    <w:basedOn w:val="DefaultParagraphFont"/>
    <w:link w:val="NoSpacing"/>
    <w:uiPriority w:val="1"/>
    <w:rsid w:val="00E81459"/>
    <w:rPr>
      <w:lang w:val="en-IN"/>
    </w:rPr>
  </w:style>
  <w:style w:type="character" w:styleId="BookTitle">
    <w:name w:val="Book Title"/>
    <w:basedOn w:val="DefaultParagraphFont"/>
    <w:uiPriority w:val="33"/>
    <w:qFormat/>
    <w:rsid w:val="00E81459"/>
    <w:rPr>
      <w:b/>
      <w:bCs/>
      <w:smallCaps/>
      <w:spacing w:val="5"/>
    </w:rPr>
  </w:style>
  <w:style w:type="character" w:customStyle="1" w:styleId="TitleSubStyleChar">
    <w:name w:val="Title Sub Style Char"/>
    <w:basedOn w:val="DefaultParagraphFont"/>
    <w:link w:val="TitleSubStyle"/>
    <w:rsid w:val="00E81459"/>
    <w:rPr>
      <w:rFonts w:eastAsiaTheme="minorEastAsia"/>
      <w:sz w:val="44"/>
    </w:rPr>
  </w:style>
  <w:style w:type="paragraph" w:styleId="Subtitle">
    <w:name w:val="Subtitle"/>
    <w:basedOn w:val="Normal"/>
    <w:next w:val="Normal"/>
    <w:link w:val="SubtitleChar"/>
    <w:uiPriority w:val="11"/>
    <w:qFormat/>
    <w:rsid w:val="00E81459"/>
    <w:pPr>
      <w:numPr>
        <w:ilvl w:val="1"/>
      </w:numPr>
    </w:pPr>
    <w:rPr>
      <w:rFonts w:asciiTheme="majorHAnsi" w:eastAsiaTheme="majorEastAsia" w:hAnsiTheme="majorHAnsi" w:cstheme="majorBidi"/>
      <w:i/>
      <w:iCs/>
      <w:color w:val="5B9BD5" w:themeColor="accent1"/>
      <w:spacing w:val="15"/>
    </w:rPr>
  </w:style>
  <w:style w:type="character" w:customStyle="1" w:styleId="SubtitleChar">
    <w:name w:val="Subtitle Char"/>
    <w:basedOn w:val="DefaultParagraphFont"/>
    <w:link w:val="Subtitle"/>
    <w:uiPriority w:val="11"/>
    <w:rsid w:val="00E81459"/>
    <w:rPr>
      <w:rFonts w:asciiTheme="majorHAnsi" w:eastAsiaTheme="majorEastAsia" w:hAnsiTheme="majorHAnsi" w:cstheme="majorBidi"/>
      <w:i/>
      <w:iCs/>
      <w:color w:val="5B9BD5" w:themeColor="accent1"/>
      <w:spacing w:val="15"/>
      <w:sz w:val="24"/>
      <w:szCs w:val="24"/>
    </w:rPr>
  </w:style>
  <w:style w:type="table" w:styleId="MediumShading2-Accent2">
    <w:name w:val="Medium Shading 2 Accent 2"/>
    <w:basedOn w:val="TableNormal"/>
    <w:uiPriority w:val="64"/>
    <w:rsid w:val="00EB6051"/>
    <w:pPr>
      <w:spacing w:after="0" w:line="240" w:lineRule="auto"/>
    </w:pPr>
    <w:rPr>
      <w:rFonts w:eastAsiaTheme="minorEastAsi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List-Accent2">
    <w:name w:val="Light List Accent 2"/>
    <w:basedOn w:val="TableNormal"/>
    <w:uiPriority w:val="61"/>
    <w:rsid w:val="00C90C21"/>
    <w:pPr>
      <w:spacing w:after="0" w:line="240" w:lineRule="auto"/>
    </w:pPr>
    <w:rPr>
      <w:rFonts w:eastAsiaTheme="minorEastAsia"/>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paragraph" w:styleId="Title">
    <w:name w:val="Title"/>
    <w:basedOn w:val="Normal"/>
    <w:next w:val="Normal"/>
    <w:link w:val="TitleChar"/>
    <w:uiPriority w:val="10"/>
    <w:qFormat/>
    <w:rsid w:val="004D6F9F"/>
    <w:pPr>
      <w:pBdr>
        <w:bottom w:val="single" w:sz="8" w:space="4" w:color="FF0000"/>
      </w:pBdr>
      <w:spacing w:after="300"/>
      <w:contextualSpacing/>
    </w:pPr>
    <w:rPr>
      <w:rFonts w:asciiTheme="majorHAnsi" w:hAnsiTheme="majorHAnsi" w:cstheme="majorBidi"/>
      <w:color w:val="0073CF"/>
      <w:sz w:val="56"/>
      <w:szCs w:val="52"/>
    </w:rPr>
  </w:style>
  <w:style w:type="character" w:customStyle="1" w:styleId="TitleChar">
    <w:name w:val="Title Char"/>
    <w:basedOn w:val="DefaultParagraphFont"/>
    <w:link w:val="Title"/>
    <w:uiPriority w:val="10"/>
    <w:rsid w:val="004D6F9F"/>
    <w:rPr>
      <w:rFonts w:asciiTheme="majorHAnsi" w:eastAsia="Times New Roman" w:hAnsiTheme="majorHAnsi" w:cstheme="majorBidi"/>
      <w:color w:val="0073CF"/>
      <w:sz w:val="56"/>
      <w:szCs w:val="52"/>
    </w:rPr>
  </w:style>
  <w:style w:type="table" w:customStyle="1" w:styleId="GridTable2-Accent11">
    <w:name w:val="Grid Table 2 - Accent 11"/>
    <w:basedOn w:val="TableNormal"/>
    <w:uiPriority w:val="47"/>
    <w:rsid w:val="004D6F9F"/>
    <w:pPr>
      <w:spacing w:after="0" w:line="240" w:lineRule="auto"/>
    </w:pPr>
    <w:rPr>
      <w:sz w:val="24"/>
      <w:szCs w:val="24"/>
    </w:r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1Light-Accent11">
    <w:name w:val="List Table 1 Light - Accent 11"/>
    <w:basedOn w:val="TableNormal"/>
    <w:uiPriority w:val="46"/>
    <w:rsid w:val="004D6F9F"/>
    <w:pPr>
      <w:spacing w:after="0" w:line="240" w:lineRule="auto"/>
    </w:pPr>
    <w:rPr>
      <w:sz w:val="24"/>
      <w:szCs w:val="24"/>
    </w:rPr>
    <w:tblPr>
      <w:tblStyleRowBandSize w:val="1"/>
      <w:tblStyleColBandSize w:val="1"/>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SOWTable">
    <w:name w:val="SOW Table"/>
    <w:basedOn w:val="TableNormal"/>
    <w:uiPriority w:val="99"/>
    <w:rsid w:val="00717AC8"/>
    <w:pPr>
      <w:spacing w:before="60" w:after="60" w:line="240" w:lineRule="auto"/>
    </w:pPr>
    <w:rPr>
      <w:rFonts w:eastAsiaTheme="minorEastAsia"/>
      <w:color w:val="44546A" w:themeColor="text2"/>
      <w:lang w:eastAsia="ja-JP"/>
    </w:rPr>
    <w:tblPr>
      <w:tblStyleRowBandSize w:val="1"/>
      <w:tblBorders>
        <w:top w:val="single" w:sz="4" w:space="0" w:color="ACB9CA" w:themeColor="text2" w:themeTint="66"/>
        <w:left w:val="single" w:sz="4" w:space="0" w:color="ACB9CA" w:themeColor="text2" w:themeTint="66"/>
        <w:bottom w:val="single" w:sz="4" w:space="0" w:color="ACB9CA" w:themeColor="text2" w:themeTint="66"/>
        <w:right w:val="single" w:sz="4" w:space="0" w:color="ACB9CA" w:themeColor="text2" w:themeTint="66"/>
        <w:insideV w:val="single" w:sz="4" w:space="0" w:color="ACB9CA" w:themeColor="text2" w:themeTint="66"/>
      </w:tblBorders>
    </w:tblPr>
    <w:tblStylePr w:type="firstRow">
      <w:rPr>
        <w:rFonts w:asciiTheme="majorHAnsi" w:hAnsiTheme="majorHAnsi"/>
        <w:color w:val="FFFFFF" w:themeColor="background1"/>
        <w:sz w:val="16"/>
      </w:rPr>
      <w:tblPr/>
      <w:tcPr>
        <w:shd w:val="clear" w:color="auto" w:fill="5B9BD5" w:themeFill="accent1"/>
      </w:tcPr>
    </w:tblStylePr>
    <w:tblStylePr w:type="lastRow">
      <w:rPr>
        <w:rFonts w:asciiTheme="majorHAnsi" w:hAnsiTheme="majorHAnsi"/>
        <w:b/>
        <w:caps/>
        <w:smallCaps w:val="0"/>
        <w:color w:val="5B9BD5" w:themeColor="accent1"/>
        <w:sz w:val="16"/>
      </w:rPr>
      <w:tblPr/>
      <w:tcPr>
        <w:tcBorders>
          <w:top w:val="nil"/>
        </w:tcBorders>
      </w:tcPr>
    </w:tblStylePr>
    <w:tblStylePr w:type="firstCol">
      <w:rPr>
        <w:rFonts w:asciiTheme="majorHAnsi" w:hAnsiTheme="majorHAnsi"/>
        <w:sz w:val="16"/>
      </w:rPr>
    </w:tblStylePr>
    <w:tblStylePr w:type="band2Horz">
      <w:tblPr/>
      <w:tcPr>
        <w:shd w:val="clear" w:color="auto" w:fill="D5DCE4" w:themeFill="text2" w:themeFillTint="33"/>
      </w:tcPr>
    </w:tblStylePr>
  </w:style>
  <w:style w:type="paragraph" w:customStyle="1" w:styleId="H1Untracked">
    <w:name w:val="H1 Untracked"/>
    <w:basedOn w:val="Normal"/>
    <w:link w:val="H1UntrackedChar"/>
    <w:qFormat/>
    <w:rsid w:val="00B36880"/>
    <w:pPr>
      <w:spacing w:before="240" w:after="240"/>
      <w:jc w:val="center"/>
    </w:pPr>
    <w:rPr>
      <w:rFonts w:asciiTheme="majorHAnsi" w:eastAsiaTheme="majorEastAsia" w:hAnsiTheme="majorHAnsi" w:cstheme="majorBidi"/>
      <w:b/>
      <w:bCs/>
      <w:smallCaps/>
      <w:color w:val="0073CF"/>
      <w:szCs w:val="28"/>
      <w:u w:val="single"/>
      <w:lang w:bidi="te-IN"/>
    </w:rPr>
  </w:style>
  <w:style w:type="character" w:customStyle="1" w:styleId="H1UntrackedChar">
    <w:name w:val="H1 Untracked Char"/>
    <w:basedOn w:val="DefaultParagraphFont"/>
    <w:link w:val="H1Untracked"/>
    <w:rsid w:val="00B36880"/>
    <w:rPr>
      <w:rFonts w:asciiTheme="majorHAnsi" w:eastAsiaTheme="majorEastAsia" w:hAnsiTheme="majorHAnsi" w:cstheme="majorBidi"/>
      <w:b/>
      <w:bCs/>
      <w:smallCaps/>
      <w:color w:val="0073CF"/>
      <w:sz w:val="24"/>
      <w:szCs w:val="28"/>
      <w:u w:val="single"/>
      <w:lang w:bidi="te-IN"/>
    </w:rPr>
  </w:style>
  <w:style w:type="character" w:styleId="Strong">
    <w:name w:val="Strong"/>
    <w:basedOn w:val="DefaultParagraphFont"/>
    <w:uiPriority w:val="22"/>
    <w:qFormat/>
    <w:rsid w:val="00274A6B"/>
    <w:rPr>
      <w:b/>
      <w:bCs/>
    </w:rPr>
  </w:style>
  <w:style w:type="character" w:customStyle="1" w:styleId="for">
    <w:name w:val="for"/>
    <w:basedOn w:val="DefaultParagraphFont"/>
    <w:rsid w:val="00E1440D"/>
  </w:style>
  <w:style w:type="character" w:customStyle="1" w:styleId="button">
    <w:name w:val="button"/>
    <w:basedOn w:val="DefaultParagraphFont"/>
    <w:rsid w:val="00E1440D"/>
  </w:style>
  <w:style w:type="character" w:customStyle="1" w:styleId="menu">
    <w:name w:val="menu"/>
    <w:basedOn w:val="DefaultParagraphFont"/>
    <w:rsid w:val="00E1440D"/>
  </w:style>
  <w:style w:type="table" w:customStyle="1" w:styleId="GridTable2-Accent12">
    <w:name w:val="Grid Table 2 - Accent 12"/>
    <w:basedOn w:val="TableNormal"/>
    <w:uiPriority w:val="47"/>
    <w:rsid w:val="0077653C"/>
    <w:pPr>
      <w:spacing w:after="0" w:line="240" w:lineRule="auto"/>
    </w:pPr>
    <w:rPr>
      <w:sz w:val="24"/>
      <w:szCs w:val="24"/>
    </w:r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mw-headline">
    <w:name w:val="mw-headline"/>
    <w:basedOn w:val="DefaultParagraphFont"/>
    <w:rsid w:val="008A4BAC"/>
  </w:style>
  <w:style w:type="character" w:customStyle="1" w:styleId="hscoswrapper">
    <w:name w:val="hs_cos_wrapper"/>
    <w:basedOn w:val="DefaultParagraphFont"/>
    <w:rsid w:val="00C76DEE"/>
  </w:style>
  <w:style w:type="character" w:customStyle="1" w:styleId="ilfuvd">
    <w:name w:val="ilfuvd"/>
    <w:basedOn w:val="DefaultParagraphFont"/>
    <w:rsid w:val="00D51C03"/>
  </w:style>
  <w:style w:type="character" w:customStyle="1" w:styleId="il">
    <w:name w:val="il"/>
    <w:basedOn w:val="DefaultParagraphFont"/>
    <w:rsid w:val="00B26938"/>
  </w:style>
  <w:style w:type="character" w:customStyle="1" w:styleId="UnresolvedMention1">
    <w:name w:val="Unresolved Mention1"/>
    <w:basedOn w:val="DefaultParagraphFont"/>
    <w:uiPriority w:val="99"/>
    <w:semiHidden/>
    <w:unhideWhenUsed/>
    <w:rsid w:val="00F60CBF"/>
    <w:rPr>
      <w:color w:val="605E5C"/>
      <w:shd w:val="clear" w:color="auto" w:fill="E1DFDD"/>
    </w:rPr>
  </w:style>
  <w:style w:type="paragraph" w:customStyle="1" w:styleId="ud-section-ul-li">
    <w:name w:val="ud-section-ul-li"/>
    <w:basedOn w:val="Normal"/>
    <w:rsid w:val="00244BAE"/>
    <w:pPr>
      <w:spacing w:before="100" w:beforeAutospacing="1" w:after="100" w:afterAutospacing="1"/>
    </w:pPr>
    <w:rPr>
      <w:lang w:eastAsia="en-IN"/>
    </w:rPr>
  </w:style>
  <w:style w:type="character" w:customStyle="1" w:styleId="UnresolvedMention2">
    <w:name w:val="Unresolved Mention2"/>
    <w:basedOn w:val="DefaultParagraphFont"/>
    <w:uiPriority w:val="99"/>
    <w:semiHidden/>
    <w:unhideWhenUsed/>
    <w:rsid w:val="004174B5"/>
    <w:rPr>
      <w:color w:val="605E5C"/>
      <w:shd w:val="clear" w:color="auto" w:fill="E1DFDD"/>
    </w:rPr>
  </w:style>
  <w:style w:type="table" w:customStyle="1" w:styleId="GridTable1Light11">
    <w:name w:val="Grid Table 1 Light11"/>
    <w:basedOn w:val="TableNormal"/>
    <w:uiPriority w:val="46"/>
    <w:rsid w:val="00A105F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shd w:val="clear" w:color="auto" w:fill="7F7F7F" w:themeFill="text1" w:themeFillTint="80"/>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111">
    <w:name w:val="Grid Table 1 Light111"/>
    <w:basedOn w:val="TableNormal"/>
    <w:uiPriority w:val="46"/>
    <w:rsid w:val="00155A5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shd w:val="clear" w:color="auto" w:fill="7F7F7F" w:themeFill="text1" w:themeFillTint="80"/>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OWTable3">
    <w:name w:val="SOW Table3"/>
    <w:basedOn w:val="TableNormal"/>
    <w:uiPriority w:val="99"/>
    <w:rsid w:val="00BE5E3F"/>
    <w:pPr>
      <w:spacing w:before="60" w:after="60" w:line="240" w:lineRule="auto"/>
    </w:pPr>
    <w:rPr>
      <w:rFonts w:ascii="Calibri" w:eastAsia="Times New Roman" w:hAnsi="Calibri" w:cs="Times New Roman"/>
      <w:color w:val="1F497D"/>
      <w:lang w:eastAsia="ja-JP"/>
    </w:rPr>
    <w:tblPr>
      <w:tblStyleRowBandSize w:val="1"/>
      <w:tblBorders>
        <w:top w:val="single" w:sz="4" w:space="0" w:color="8DB3E2"/>
        <w:left w:val="single" w:sz="4" w:space="0" w:color="8DB3E2"/>
        <w:bottom w:val="single" w:sz="4" w:space="0" w:color="8DB3E2"/>
        <w:right w:val="single" w:sz="4" w:space="0" w:color="8DB3E2"/>
        <w:insideV w:val="single" w:sz="4" w:space="0" w:color="8DB3E2"/>
      </w:tblBorders>
    </w:tblPr>
    <w:tblStylePr w:type="firstRow">
      <w:rPr>
        <w:rFonts w:ascii="Marlett" w:hAnsi="Marlett"/>
        <w:color w:val="FFFFFF"/>
        <w:sz w:val="16"/>
      </w:rPr>
      <w:tblPr/>
      <w:tcPr>
        <w:shd w:val="clear" w:color="auto" w:fill="4F81BD"/>
      </w:tcPr>
    </w:tblStylePr>
    <w:tblStylePr w:type="lastRow">
      <w:rPr>
        <w:rFonts w:ascii="Marlett" w:hAnsi="Marlett"/>
        <w:b/>
        <w:caps/>
        <w:smallCaps w:val="0"/>
        <w:color w:val="4F81BD"/>
        <w:sz w:val="16"/>
      </w:rPr>
      <w:tblPr/>
      <w:tcPr>
        <w:tcBorders>
          <w:top w:val="nil"/>
        </w:tcBorders>
      </w:tcPr>
    </w:tblStylePr>
    <w:tblStylePr w:type="firstCol">
      <w:rPr>
        <w:rFonts w:ascii="Marlett" w:hAnsi="Marlett"/>
        <w:sz w:val="16"/>
      </w:rPr>
    </w:tblStylePr>
    <w:tblStylePr w:type="band2Horz">
      <w:tblPr/>
      <w:tcPr>
        <w:shd w:val="clear" w:color="auto" w:fill="C6D9F1"/>
      </w:tcPr>
    </w:tblStylePr>
  </w:style>
  <w:style w:type="table" w:customStyle="1" w:styleId="TableGrid5">
    <w:name w:val="Table Grid5"/>
    <w:basedOn w:val="TableNormal"/>
    <w:next w:val="TableGrid"/>
    <w:uiPriority w:val="59"/>
    <w:rsid w:val="00BE5E3F"/>
    <w:pPr>
      <w:spacing w:after="0" w:line="240" w:lineRule="auto"/>
    </w:pPr>
    <w:rPr>
      <w:rFonts w:ascii="Calibri" w:hAnsi="Calibri" w:cs="Times New Roman"/>
      <w:color w:val="auto"/>
      <w:sz w:val="22"/>
      <w:szCs w:val="22"/>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3">
    <w:name w:val="Unresolved Mention3"/>
    <w:basedOn w:val="DefaultParagraphFont"/>
    <w:uiPriority w:val="99"/>
    <w:semiHidden/>
    <w:unhideWhenUsed/>
    <w:rsid w:val="00D727D2"/>
    <w:rPr>
      <w:color w:val="605E5C"/>
      <w:shd w:val="clear" w:color="auto" w:fill="E1DFDD"/>
    </w:rPr>
  </w:style>
  <w:style w:type="table" w:customStyle="1" w:styleId="SOWTable1">
    <w:name w:val="SOW Table1"/>
    <w:basedOn w:val="TableNormal"/>
    <w:uiPriority w:val="99"/>
    <w:rsid w:val="00D15848"/>
    <w:pPr>
      <w:spacing w:before="60" w:after="60" w:line="240" w:lineRule="auto"/>
    </w:pPr>
    <w:rPr>
      <w:rFonts w:eastAsiaTheme="minorEastAsia"/>
      <w:color w:val="44546A" w:themeColor="text2"/>
      <w:lang w:eastAsia="ja-JP"/>
    </w:rPr>
    <w:tblPr>
      <w:tblStyleRowBandSize w:val="1"/>
      <w:tblBorders>
        <w:top w:val="single" w:sz="4" w:space="0" w:color="ACB9CA" w:themeColor="text2" w:themeTint="66"/>
        <w:left w:val="single" w:sz="4" w:space="0" w:color="ACB9CA" w:themeColor="text2" w:themeTint="66"/>
        <w:bottom w:val="single" w:sz="4" w:space="0" w:color="ACB9CA" w:themeColor="text2" w:themeTint="66"/>
        <w:right w:val="single" w:sz="4" w:space="0" w:color="ACB9CA" w:themeColor="text2" w:themeTint="66"/>
        <w:insideV w:val="single" w:sz="4" w:space="0" w:color="ACB9CA" w:themeColor="text2" w:themeTint="66"/>
      </w:tblBorders>
    </w:tblPr>
    <w:tblStylePr w:type="firstRow">
      <w:rPr>
        <w:rFonts w:asciiTheme="majorHAnsi" w:hAnsiTheme="majorHAnsi"/>
        <w:color w:val="FFFFFF" w:themeColor="background1"/>
        <w:sz w:val="16"/>
      </w:rPr>
      <w:tblPr/>
      <w:tcPr>
        <w:shd w:val="clear" w:color="auto" w:fill="5B9BD5" w:themeFill="accent1"/>
      </w:tcPr>
    </w:tblStylePr>
    <w:tblStylePr w:type="lastRow">
      <w:rPr>
        <w:rFonts w:asciiTheme="majorHAnsi" w:hAnsiTheme="majorHAnsi"/>
        <w:b/>
        <w:caps/>
        <w:smallCaps w:val="0"/>
        <w:color w:val="5B9BD5" w:themeColor="accent1"/>
        <w:sz w:val="16"/>
      </w:rPr>
      <w:tblPr/>
      <w:tcPr>
        <w:tcBorders>
          <w:top w:val="nil"/>
        </w:tcBorders>
      </w:tcPr>
    </w:tblStylePr>
    <w:tblStylePr w:type="firstCol">
      <w:rPr>
        <w:rFonts w:asciiTheme="majorHAnsi" w:hAnsiTheme="majorHAnsi"/>
        <w:sz w:val="16"/>
      </w:rPr>
    </w:tblStylePr>
    <w:tblStylePr w:type="band2Horz">
      <w:tblPr/>
      <w:tcPr>
        <w:shd w:val="clear" w:color="auto" w:fill="D5DCE4" w:themeFill="text2" w:themeFillTint="33"/>
      </w:tcPr>
    </w:tblStylePr>
  </w:style>
  <w:style w:type="table" w:customStyle="1" w:styleId="GridTable1Light112">
    <w:name w:val="Grid Table 1 Light112"/>
    <w:basedOn w:val="TableNormal"/>
    <w:uiPriority w:val="46"/>
    <w:rsid w:val="00C04D1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shd w:val="clear" w:color="auto" w:fill="7F7F7F" w:themeFill="text1" w:themeFillTint="80"/>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4">
    <w:name w:val="Unresolved Mention4"/>
    <w:basedOn w:val="DefaultParagraphFont"/>
    <w:uiPriority w:val="99"/>
    <w:semiHidden/>
    <w:unhideWhenUsed/>
    <w:rsid w:val="00715414"/>
    <w:rPr>
      <w:color w:val="605E5C"/>
      <w:shd w:val="clear" w:color="auto" w:fill="E1DFDD"/>
    </w:rPr>
  </w:style>
  <w:style w:type="character" w:customStyle="1" w:styleId="Heading4Char">
    <w:name w:val="Heading 4 Char"/>
    <w:basedOn w:val="DefaultParagraphFont"/>
    <w:link w:val="Heading4"/>
    <w:uiPriority w:val="9"/>
    <w:rsid w:val="00DD131B"/>
    <w:rPr>
      <w:rFonts w:asciiTheme="majorHAnsi" w:eastAsiaTheme="majorEastAsia" w:hAnsiTheme="majorHAnsi" w:cstheme="majorBidi"/>
      <w:i/>
      <w:iCs/>
      <w:color w:val="2E74B5" w:themeColor="accent1" w:themeShade="BF"/>
    </w:rPr>
  </w:style>
  <w:style w:type="character" w:customStyle="1" w:styleId="UnresolvedMention5">
    <w:name w:val="Unresolved Mention5"/>
    <w:basedOn w:val="DefaultParagraphFont"/>
    <w:uiPriority w:val="99"/>
    <w:semiHidden/>
    <w:unhideWhenUsed/>
    <w:rsid w:val="00787ABC"/>
    <w:rPr>
      <w:color w:val="605E5C"/>
      <w:shd w:val="clear" w:color="auto" w:fill="E1DFDD"/>
    </w:rPr>
  </w:style>
  <w:style w:type="table" w:styleId="ListTable3-Accent1">
    <w:name w:val="List Table 3 Accent 1"/>
    <w:basedOn w:val="TableNormal"/>
    <w:uiPriority w:val="48"/>
    <w:rsid w:val="008C2CF6"/>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styleId="ListTable4-Accent6">
    <w:name w:val="List Table 4 Accent 6"/>
    <w:basedOn w:val="TableNormal"/>
    <w:uiPriority w:val="49"/>
    <w:rsid w:val="008C2CF6"/>
    <w:pPr>
      <w:spacing w:after="0" w:line="240" w:lineRule="auto"/>
    </w:pPr>
    <w:tblPr>
      <w:tblStyleRowBandSize w:val="1"/>
      <w:tblStyleColBandSize w:val="1"/>
      <w:tblBorders>
        <w:top w:val="single" w:sz="4" w:space="0" w:color="DAEBFD" w:themeColor="accent6" w:themeTint="99"/>
        <w:left w:val="single" w:sz="4" w:space="0" w:color="DAEBFD" w:themeColor="accent6" w:themeTint="99"/>
        <w:bottom w:val="single" w:sz="4" w:space="0" w:color="DAEBFD" w:themeColor="accent6" w:themeTint="99"/>
        <w:right w:val="single" w:sz="4" w:space="0" w:color="DAEBFD" w:themeColor="accent6" w:themeTint="99"/>
        <w:insideH w:val="single" w:sz="4" w:space="0" w:color="DAEBFD" w:themeColor="accent6" w:themeTint="99"/>
      </w:tblBorders>
    </w:tblPr>
    <w:tblStylePr w:type="firstRow">
      <w:rPr>
        <w:b/>
        <w:bCs/>
        <w:color w:val="FFFFFF" w:themeColor="background1"/>
      </w:rPr>
      <w:tblPr/>
      <w:tcPr>
        <w:tcBorders>
          <w:top w:val="single" w:sz="4" w:space="0" w:color="C2DFFD" w:themeColor="accent6"/>
          <w:left w:val="single" w:sz="4" w:space="0" w:color="C2DFFD" w:themeColor="accent6"/>
          <w:bottom w:val="single" w:sz="4" w:space="0" w:color="C2DFFD" w:themeColor="accent6"/>
          <w:right w:val="single" w:sz="4" w:space="0" w:color="C2DFFD" w:themeColor="accent6"/>
          <w:insideH w:val="nil"/>
        </w:tcBorders>
        <w:shd w:val="clear" w:color="auto" w:fill="C2DFFD" w:themeFill="accent6"/>
      </w:tcPr>
    </w:tblStylePr>
    <w:tblStylePr w:type="lastRow">
      <w:rPr>
        <w:b/>
        <w:bCs/>
      </w:rPr>
      <w:tblPr/>
      <w:tcPr>
        <w:tcBorders>
          <w:top w:val="double" w:sz="4" w:space="0" w:color="DAEBFD" w:themeColor="accent6" w:themeTint="99"/>
        </w:tcBorders>
      </w:tcPr>
    </w:tblStylePr>
    <w:tblStylePr w:type="firstCol">
      <w:rPr>
        <w:b/>
        <w:bCs/>
      </w:rPr>
    </w:tblStylePr>
    <w:tblStylePr w:type="lastCol">
      <w:rPr>
        <w:b/>
        <w:bCs/>
      </w:rPr>
    </w:tblStylePr>
    <w:tblStylePr w:type="band1Vert">
      <w:tblPr/>
      <w:tcPr>
        <w:shd w:val="clear" w:color="auto" w:fill="F2F8FE" w:themeFill="accent6" w:themeFillTint="33"/>
      </w:tcPr>
    </w:tblStylePr>
    <w:tblStylePr w:type="band1Horz">
      <w:tblPr/>
      <w:tcPr>
        <w:shd w:val="clear" w:color="auto" w:fill="F2F8FE" w:themeFill="accent6" w:themeFillTint="33"/>
      </w:tcPr>
    </w:tblStylePr>
  </w:style>
  <w:style w:type="table" w:styleId="GridTable4-Accent1">
    <w:name w:val="Grid Table 4 Accent 1"/>
    <w:basedOn w:val="TableNormal"/>
    <w:uiPriority w:val="49"/>
    <w:rsid w:val="008C2CF6"/>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1Light113">
    <w:name w:val="Grid Table 1 Light113"/>
    <w:basedOn w:val="TableNormal"/>
    <w:uiPriority w:val="46"/>
    <w:rsid w:val="0085400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shd w:val="clear" w:color="auto" w:fill="7F7F7F" w:themeFill="text1" w:themeFillTint="80"/>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Grid1">
    <w:name w:val="Table Grid1"/>
    <w:basedOn w:val="TableNormal"/>
    <w:next w:val="TableGrid"/>
    <w:uiPriority w:val="59"/>
    <w:rsid w:val="006740E6"/>
    <w:pPr>
      <w:spacing w:after="0" w:line="240" w:lineRule="auto"/>
    </w:pPr>
    <w:rPr>
      <w:rFonts w:ascii="Calibri" w:hAnsi="Calibri" w:cstheme="minorBidi"/>
      <w:color w:val="auto"/>
      <w:sz w:val="22"/>
      <w:szCs w:val="22"/>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0B794B"/>
    <w:rPr>
      <w:color w:val="605E5C"/>
      <w:shd w:val="clear" w:color="auto" w:fill="E1DFDD"/>
    </w:rPr>
  </w:style>
  <w:style w:type="paragraph" w:customStyle="1" w:styleId="msonormal0">
    <w:name w:val="msonormal"/>
    <w:basedOn w:val="Normal"/>
    <w:rsid w:val="001E6267"/>
    <w:pPr>
      <w:spacing w:before="100" w:beforeAutospacing="1" w:after="100" w:afterAutospacing="1"/>
    </w:pPr>
  </w:style>
  <w:style w:type="paragraph" w:customStyle="1" w:styleId="font5">
    <w:name w:val="font5"/>
    <w:basedOn w:val="Normal"/>
    <w:rsid w:val="001E6267"/>
    <w:pPr>
      <w:spacing w:before="100" w:beforeAutospacing="1" w:after="100" w:afterAutospacing="1"/>
    </w:pPr>
  </w:style>
  <w:style w:type="paragraph" w:customStyle="1" w:styleId="xl68">
    <w:name w:val="xl68"/>
    <w:basedOn w:val="Normal"/>
    <w:rsid w:val="001E626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Helvetica" w:hAnsi="Helvetica"/>
      <w:sz w:val="28"/>
      <w:szCs w:val="28"/>
    </w:rPr>
  </w:style>
  <w:style w:type="paragraph" w:customStyle="1" w:styleId="xl69">
    <w:name w:val="xl69"/>
    <w:basedOn w:val="Normal"/>
    <w:rsid w:val="001E6267"/>
    <w:pPr>
      <w:pBdr>
        <w:top w:val="single" w:sz="4" w:space="0" w:color="auto"/>
        <w:left w:val="single" w:sz="8" w:space="0" w:color="auto"/>
        <w:bottom w:val="single" w:sz="4" w:space="0" w:color="auto"/>
        <w:right w:val="single" w:sz="4" w:space="0" w:color="auto"/>
      </w:pBdr>
      <w:spacing w:before="100" w:beforeAutospacing="1" w:after="100" w:afterAutospacing="1"/>
      <w:jc w:val="center"/>
      <w:textAlignment w:val="center"/>
    </w:pPr>
    <w:rPr>
      <w:rFonts w:ascii="Helvetica" w:hAnsi="Helvetica"/>
      <w:sz w:val="28"/>
      <w:szCs w:val="28"/>
    </w:rPr>
  </w:style>
  <w:style w:type="paragraph" w:customStyle="1" w:styleId="xl70">
    <w:name w:val="xl70"/>
    <w:basedOn w:val="Normal"/>
    <w:rsid w:val="001E6267"/>
    <w:pPr>
      <w:pBdr>
        <w:top w:val="single" w:sz="4" w:space="0" w:color="auto"/>
        <w:left w:val="single" w:sz="8" w:space="0" w:color="auto"/>
        <w:bottom w:val="single" w:sz="8" w:space="0" w:color="auto"/>
        <w:right w:val="single" w:sz="4" w:space="0" w:color="auto"/>
      </w:pBdr>
      <w:spacing w:before="100" w:beforeAutospacing="1" w:after="100" w:afterAutospacing="1"/>
      <w:jc w:val="center"/>
      <w:textAlignment w:val="center"/>
    </w:pPr>
    <w:rPr>
      <w:rFonts w:ascii="Helvetica" w:hAnsi="Helvetica"/>
      <w:sz w:val="28"/>
      <w:szCs w:val="28"/>
    </w:rPr>
  </w:style>
  <w:style w:type="paragraph" w:customStyle="1" w:styleId="xl71">
    <w:name w:val="xl71"/>
    <w:basedOn w:val="Normal"/>
    <w:rsid w:val="001E6267"/>
    <w:pPr>
      <w:pBdr>
        <w:top w:val="single" w:sz="4" w:space="0" w:color="auto"/>
        <w:left w:val="single" w:sz="4" w:space="0" w:color="auto"/>
        <w:bottom w:val="single" w:sz="8" w:space="0" w:color="auto"/>
        <w:right w:val="single" w:sz="4" w:space="0" w:color="auto"/>
      </w:pBdr>
      <w:spacing w:before="100" w:beforeAutospacing="1" w:after="100" w:afterAutospacing="1"/>
      <w:jc w:val="center"/>
      <w:textAlignment w:val="center"/>
    </w:pPr>
    <w:rPr>
      <w:rFonts w:ascii="Helvetica" w:hAnsi="Helvetica"/>
      <w:sz w:val="28"/>
      <w:szCs w:val="28"/>
    </w:rPr>
  </w:style>
  <w:style w:type="paragraph" w:customStyle="1" w:styleId="xl72">
    <w:name w:val="xl72"/>
    <w:basedOn w:val="Normal"/>
    <w:rsid w:val="001E6267"/>
    <w:pPr>
      <w:spacing w:before="100" w:beforeAutospacing="1" w:after="100" w:afterAutospacing="1"/>
      <w:jc w:val="center"/>
      <w:textAlignment w:val="center"/>
    </w:pPr>
  </w:style>
  <w:style w:type="paragraph" w:customStyle="1" w:styleId="xl73">
    <w:name w:val="xl73"/>
    <w:basedOn w:val="Normal"/>
    <w:rsid w:val="001E6267"/>
    <w:pPr>
      <w:pBdr>
        <w:top w:val="single" w:sz="8" w:space="0" w:color="auto"/>
        <w:left w:val="single" w:sz="8" w:space="0" w:color="auto"/>
        <w:right w:val="single" w:sz="4" w:space="0" w:color="auto"/>
      </w:pBdr>
      <w:shd w:val="clear" w:color="000000" w:fill="D9D9D9"/>
      <w:spacing w:before="100" w:beforeAutospacing="1" w:after="100" w:afterAutospacing="1"/>
      <w:jc w:val="center"/>
      <w:textAlignment w:val="center"/>
    </w:pPr>
    <w:rPr>
      <w:rFonts w:ascii="Helvetica" w:hAnsi="Helvetica"/>
      <w:sz w:val="28"/>
      <w:szCs w:val="28"/>
    </w:rPr>
  </w:style>
  <w:style w:type="paragraph" w:customStyle="1" w:styleId="xl74">
    <w:name w:val="xl74"/>
    <w:basedOn w:val="Normal"/>
    <w:rsid w:val="001E6267"/>
    <w:pPr>
      <w:pBdr>
        <w:top w:val="single" w:sz="8" w:space="0" w:color="auto"/>
        <w:left w:val="single" w:sz="4" w:space="0" w:color="auto"/>
        <w:right w:val="single" w:sz="4" w:space="0" w:color="auto"/>
      </w:pBdr>
      <w:shd w:val="clear" w:color="000000" w:fill="D9D9D9"/>
      <w:spacing w:before="100" w:beforeAutospacing="1" w:after="100" w:afterAutospacing="1"/>
      <w:jc w:val="center"/>
      <w:textAlignment w:val="center"/>
    </w:pPr>
    <w:rPr>
      <w:rFonts w:ascii="Helvetica" w:hAnsi="Helvetica"/>
      <w:sz w:val="28"/>
      <w:szCs w:val="28"/>
    </w:rPr>
  </w:style>
  <w:style w:type="paragraph" w:customStyle="1" w:styleId="xl75">
    <w:name w:val="xl75"/>
    <w:basedOn w:val="Normal"/>
    <w:rsid w:val="001E6267"/>
    <w:pPr>
      <w:pBdr>
        <w:top w:val="single" w:sz="8" w:space="0" w:color="auto"/>
        <w:left w:val="single" w:sz="8" w:space="0" w:color="auto"/>
        <w:bottom w:val="single" w:sz="4" w:space="0" w:color="auto"/>
        <w:right w:val="single" w:sz="4" w:space="0" w:color="auto"/>
      </w:pBdr>
      <w:spacing w:before="100" w:beforeAutospacing="1" w:after="100" w:afterAutospacing="1"/>
      <w:jc w:val="center"/>
      <w:textAlignment w:val="center"/>
    </w:pPr>
    <w:rPr>
      <w:rFonts w:ascii="Helvetica" w:hAnsi="Helvetica"/>
      <w:sz w:val="28"/>
      <w:szCs w:val="28"/>
    </w:rPr>
  </w:style>
  <w:style w:type="paragraph" w:customStyle="1" w:styleId="xl76">
    <w:name w:val="xl76"/>
    <w:basedOn w:val="Normal"/>
    <w:rsid w:val="001E6267"/>
    <w:pPr>
      <w:pBdr>
        <w:top w:val="single" w:sz="8"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Helvetica" w:hAnsi="Helvetica"/>
      <w:sz w:val="28"/>
      <w:szCs w:val="28"/>
    </w:rPr>
  </w:style>
  <w:style w:type="table" w:customStyle="1" w:styleId="GridTable1Light114">
    <w:name w:val="Grid Table 1 Light114"/>
    <w:basedOn w:val="TableNormal"/>
    <w:uiPriority w:val="46"/>
    <w:rsid w:val="00AB0F3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shd w:val="clear" w:color="auto" w:fill="7F7F7F" w:themeFill="text1" w:themeFillTint="80"/>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96905">
      <w:bodyDiv w:val="1"/>
      <w:marLeft w:val="0"/>
      <w:marRight w:val="0"/>
      <w:marTop w:val="0"/>
      <w:marBottom w:val="0"/>
      <w:divBdr>
        <w:top w:val="none" w:sz="0" w:space="0" w:color="auto"/>
        <w:left w:val="none" w:sz="0" w:space="0" w:color="auto"/>
        <w:bottom w:val="none" w:sz="0" w:space="0" w:color="auto"/>
        <w:right w:val="none" w:sz="0" w:space="0" w:color="auto"/>
      </w:divBdr>
    </w:div>
    <w:div w:id="5449497">
      <w:bodyDiv w:val="1"/>
      <w:marLeft w:val="0"/>
      <w:marRight w:val="0"/>
      <w:marTop w:val="0"/>
      <w:marBottom w:val="0"/>
      <w:divBdr>
        <w:top w:val="none" w:sz="0" w:space="0" w:color="auto"/>
        <w:left w:val="none" w:sz="0" w:space="0" w:color="auto"/>
        <w:bottom w:val="none" w:sz="0" w:space="0" w:color="auto"/>
        <w:right w:val="none" w:sz="0" w:space="0" w:color="auto"/>
      </w:divBdr>
    </w:div>
    <w:div w:id="11998606">
      <w:bodyDiv w:val="1"/>
      <w:marLeft w:val="0"/>
      <w:marRight w:val="0"/>
      <w:marTop w:val="0"/>
      <w:marBottom w:val="0"/>
      <w:divBdr>
        <w:top w:val="none" w:sz="0" w:space="0" w:color="auto"/>
        <w:left w:val="none" w:sz="0" w:space="0" w:color="auto"/>
        <w:bottom w:val="none" w:sz="0" w:space="0" w:color="auto"/>
        <w:right w:val="none" w:sz="0" w:space="0" w:color="auto"/>
      </w:divBdr>
    </w:div>
    <w:div w:id="12877550">
      <w:bodyDiv w:val="1"/>
      <w:marLeft w:val="0"/>
      <w:marRight w:val="0"/>
      <w:marTop w:val="0"/>
      <w:marBottom w:val="0"/>
      <w:divBdr>
        <w:top w:val="none" w:sz="0" w:space="0" w:color="auto"/>
        <w:left w:val="none" w:sz="0" w:space="0" w:color="auto"/>
        <w:bottom w:val="none" w:sz="0" w:space="0" w:color="auto"/>
        <w:right w:val="none" w:sz="0" w:space="0" w:color="auto"/>
      </w:divBdr>
    </w:div>
    <w:div w:id="14890937">
      <w:bodyDiv w:val="1"/>
      <w:marLeft w:val="0"/>
      <w:marRight w:val="0"/>
      <w:marTop w:val="0"/>
      <w:marBottom w:val="0"/>
      <w:divBdr>
        <w:top w:val="none" w:sz="0" w:space="0" w:color="auto"/>
        <w:left w:val="none" w:sz="0" w:space="0" w:color="auto"/>
        <w:bottom w:val="none" w:sz="0" w:space="0" w:color="auto"/>
        <w:right w:val="none" w:sz="0" w:space="0" w:color="auto"/>
      </w:divBdr>
      <w:divsChild>
        <w:div w:id="1767968025">
          <w:marLeft w:val="0"/>
          <w:marRight w:val="0"/>
          <w:marTop w:val="0"/>
          <w:marBottom w:val="0"/>
          <w:divBdr>
            <w:top w:val="none" w:sz="0" w:space="0" w:color="auto"/>
            <w:left w:val="none" w:sz="0" w:space="0" w:color="auto"/>
            <w:bottom w:val="none" w:sz="0" w:space="0" w:color="auto"/>
            <w:right w:val="none" w:sz="0" w:space="0" w:color="auto"/>
          </w:divBdr>
        </w:div>
      </w:divsChild>
    </w:div>
    <w:div w:id="17047771">
      <w:bodyDiv w:val="1"/>
      <w:marLeft w:val="0"/>
      <w:marRight w:val="0"/>
      <w:marTop w:val="0"/>
      <w:marBottom w:val="0"/>
      <w:divBdr>
        <w:top w:val="none" w:sz="0" w:space="0" w:color="auto"/>
        <w:left w:val="none" w:sz="0" w:space="0" w:color="auto"/>
        <w:bottom w:val="none" w:sz="0" w:space="0" w:color="auto"/>
        <w:right w:val="none" w:sz="0" w:space="0" w:color="auto"/>
      </w:divBdr>
    </w:div>
    <w:div w:id="17902296">
      <w:bodyDiv w:val="1"/>
      <w:marLeft w:val="0"/>
      <w:marRight w:val="0"/>
      <w:marTop w:val="0"/>
      <w:marBottom w:val="0"/>
      <w:divBdr>
        <w:top w:val="none" w:sz="0" w:space="0" w:color="auto"/>
        <w:left w:val="none" w:sz="0" w:space="0" w:color="auto"/>
        <w:bottom w:val="none" w:sz="0" w:space="0" w:color="auto"/>
        <w:right w:val="none" w:sz="0" w:space="0" w:color="auto"/>
      </w:divBdr>
      <w:divsChild>
        <w:div w:id="391193267">
          <w:marLeft w:val="0"/>
          <w:marRight w:val="0"/>
          <w:marTop w:val="0"/>
          <w:marBottom w:val="0"/>
          <w:divBdr>
            <w:top w:val="none" w:sz="0" w:space="0" w:color="auto"/>
            <w:left w:val="none" w:sz="0" w:space="0" w:color="auto"/>
            <w:bottom w:val="none" w:sz="0" w:space="0" w:color="auto"/>
            <w:right w:val="none" w:sz="0" w:space="0" w:color="auto"/>
          </w:divBdr>
          <w:divsChild>
            <w:div w:id="1070300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96794">
      <w:bodyDiv w:val="1"/>
      <w:marLeft w:val="0"/>
      <w:marRight w:val="0"/>
      <w:marTop w:val="0"/>
      <w:marBottom w:val="0"/>
      <w:divBdr>
        <w:top w:val="none" w:sz="0" w:space="0" w:color="auto"/>
        <w:left w:val="none" w:sz="0" w:space="0" w:color="auto"/>
        <w:bottom w:val="none" w:sz="0" w:space="0" w:color="auto"/>
        <w:right w:val="none" w:sz="0" w:space="0" w:color="auto"/>
      </w:divBdr>
    </w:div>
    <w:div w:id="27264763">
      <w:bodyDiv w:val="1"/>
      <w:marLeft w:val="0"/>
      <w:marRight w:val="0"/>
      <w:marTop w:val="0"/>
      <w:marBottom w:val="0"/>
      <w:divBdr>
        <w:top w:val="none" w:sz="0" w:space="0" w:color="auto"/>
        <w:left w:val="none" w:sz="0" w:space="0" w:color="auto"/>
        <w:bottom w:val="none" w:sz="0" w:space="0" w:color="auto"/>
        <w:right w:val="none" w:sz="0" w:space="0" w:color="auto"/>
      </w:divBdr>
    </w:div>
    <w:div w:id="27535233">
      <w:bodyDiv w:val="1"/>
      <w:marLeft w:val="0"/>
      <w:marRight w:val="0"/>
      <w:marTop w:val="0"/>
      <w:marBottom w:val="0"/>
      <w:divBdr>
        <w:top w:val="none" w:sz="0" w:space="0" w:color="auto"/>
        <w:left w:val="none" w:sz="0" w:space="0" w:color="auto"/>
        <w:bottom w:val="none" w:sz="0" w:space="0" w:color="auto"/>
        <w:right w:val="none" w:sz="0" w:space="0" w:color="auto"/>
      </w:divBdr>
    </w:div>
    <w:div w:id="28143125">
      <w:bodyDiv w:val="1"/>
      <w:marLeft w:val="0"/>
      <w:marRight w:val="0"/>
      <w:marTop w:val="0"/>
      <w:marBottom w:val="0"/>
      <w:divBdr>
        <w:top w:val="none" w:sz="0" w:space="0" w:color="auto"/>
        <w:left w:val="none" w:sz="0" w:space="0" w:color="auto"/>
        <w:bottom w:val="none" w:sz="0" w:space="0" w:color="auto"/>
        <w:right w:val="none" w:sz="0" w:space="0" w:color="auto"/>
      </w:divBdr>
      <w:divsChild>
        <w:div w:id="23409328">
          <w:marLeft w:val="0"/>
          <w:marRight w:val="0"/>
          <w:marTop w:val="0"/>
          <w:marBottom w:val="0"/>
          <w:divBdr>
            <w:top w:val="none" w:sz="0" w:space="0" w:color="auto"/>
            <w:left w:val="none" w:sz="0" w:space="0" w:color="auto"/>
            <w:bottom w:val="none" w:sz="0" w:space="0" w:color="auto"/>
            <w:right w:val="none" w:sz="0" w:space="0" w:color="auto"/>
          </w:divBdr>
        </w:div>
        <w:div w:id="584457762">
          <w:marLeft w:val="0"/>
          <w:marRight w:val="0"/>
          <w:marTop w:val="0"/>
          <w:marBottom w:val="0"/>
          <w:divBdr>
            <w:top w:val="none" w:sz="0" w:space="0" w:color="auto"/>
            <w:left w:val="none" w:sz="0" w:space="0" w:color="auto"/>
            <w:bottom w:val="none" w:sz="0" w:space="0" w:color="auto"/>
            <w:right w:val="none" w:sz="0" w:space="0" w:color="auto"/>
          </w:divBdr>
        </w:div>
        <w:div w:id="108361270">
          <w:marLeft w:val="0"/>
          <w:marRight w:val="0"/>
          <w:marTop w:val="0"/>
          <w:marBottom w:val="0"/>
          <w:divBdr>
            <w:top w:val="none" w:sz="0" w:space="0" w:color="auto"/>
            <w:left w:val="none" w:sz="0" w:space="0" w:color="auto"/>
            <w:bottom w:val="none" w:sz="0" w:space="0" w:color="auto"/>
            <w:right w:val="none" w:sz="0" w:space="0" w:color="auto"/>
          </w:divBdr>
        </w:div>
        <w:div w:id="748387983">
          <w:marLeft w:val="0"/>
          <w:marRight w:val="0"/>
          <w:marTop w:val="0"/>
          <w:marBottom w:val="0"/>
          <w:divBdr>
            <w:top w:val="none" w:sz="0" w:space="0" w:color="auto"/>
            <w:left w:val="none" w:sz="0" w:space="0" w:color="auto"/>
            <w:bottom w:val="none" w:sz="0" w:space="0" w:color="auto"/>
            <w:right w:val="none" w:sz="0" w:space="0" w:color="auto"/>
          </w:divBdr>
        </w:div>
        <w:div w:id="1453089070">
          <w:marLeft w:val="0"/>
          <w:marRight w:val="0"/>
          <w:marTop w:val="0"/>
          <w:marBottom w:val="0"/>
          <w:divBdr>
            <w:top w:val="none" w:sz="0" w:space="0" w:color="auto"/>
            <w:left w:val="none" w:sz="0" w:space="0" w:color="auto"/>
            <w:bottom w:val="none" w:sz="0" w:space="0" w:color="auto"/>
            <w:right w:val="none" w:sz="0" w:space="0" w:color="auto"/>
          </w:divBdr>
        </w:div>
        <w:div w:id="1324242353">
          <w:marLeft w:val="0"/>
          <w:marRight w:val="0"/>
          <w:marTop w:val="0"/>
          <w:marBottom w:val="0"/>
          <w:divBdr>
            <w:top w:val="none" w:sz="0" w:space="0" w:color="auto"/>
            <w:left w:val="none" w:sz="0" w:space="0" w:color="auto"/>
            <w:bottom w:val="none" w:sz="0" w:space="0" w:color="auto"/>
            <w:right w:val="none" w:sz="0" w:space="0" w:color="auto"/>
          </w:divBdr>
        </w:div>
        <w:div w:id="49810685">
          <w:marLeft w:val="0"/>
          <w:marRight w:val="0"/>
          <w:marTop w:val="0"/>
          <w:marBottom w:val="0"/>
          <w:divBdr>
            <w:top w:val="none" w:sz="0" w:space="0" w:color="auto"/>
            <w:left w:val="none" w:sz="0" w:space="0" w:color="auto"/>
            <w:bottom w:val="none" w:sz="0" w:space="0" w:color="auto"/>
            <w:right w:val="none" w:sz="0" w:space="0" w:color="auto"/>
          </w:divBdr>
        </w:div>
        <w:div w:id="1406487347">
          <w:marLeft w:val="0"/>
          <w:marRight w:val="0"/>
          <w:marTop w:val="0"/>
          <w:marBottom w:val="0"/>
          <w:divBdr>
            <w:top w:val="none" w:sz="0" w:space="0" w:color="auto"/>
            <w:left w:val="none" w:sz="0" w:space="0" w:color="auto"/>
            <w:bottom w:val="none" w:sz="0" w:space="0" w:color="auto"/>
            <w:right w:val="none" w:sz="0" w:space="0" w:color="auto"/>
          </w:divBdr>
        </w:div>
        <w:div w:id="335614720">
          <w:marLeft w:val="0"/>
          <w:marRight w:val="0"/>
          <w:marTop w:val="0"/>
          <w:marBottom w:val="0"/>
          <w:divBdr>
            <w:top w:val="none" w:sz="0" w:space="0" w:color="auto"/>
            <w:left w:val="none" w:sz="0" w:space="0" w:color="auto"/>
            <w:bottom w:val="none" w:sz="0" w:space="0" w:color="auto"/>
            <w:right w:val="none" w:sz="0" w:space="0" w:color="auto"/>
          </w:divBdr>
        </w:div>
        <w:div w:id="1806854437">
          <w:marLeft w:val="0"/>
          <w:marRight w:val="0"/>
          <w:marTop w:val="0"/>
          <w:marBottom w:val="0"/>
          <w:divBdr>
            <w:top w:val="none" w:sz="0" w:space="0" w:color="auto"/>
            <w:left w:val="none" w:sz="0" w:space="0" w:color="auto"/>
            <w:bottom w:val="none" w:sz="0" w:space="0" w:color="auto"/>
            <w:right w:val="none" w:sz="0" w:space="0" w:color="auto"/>
          </w:divBdr>
        </w:div>
        <w:div w:id="1746142673">
          <w:marLeft w:val="0"/>
          <w:marRight w:val="0"/>
          <w:marTop w:val="0"/>
          <w:marBottom w:val="0"/>
          <w:divBdr>
            <w:top w:val="none" w:sz="0" w:space="0" w:color="auto"/>
            <w:left w:val="none" w:sz="0" w:space="0" w:color="auto"/>
            <w:bottom w:val="none" w:sz="0" w:space="0" w:color="auto"/>
            <w:right w:val="none" w:sz="0" w:space="0" w:color="auto"/>
          </w:divBdr>
        </w:div>
        <w:div w:id="513346939">
          <w:marLeft w:val="0"/>
          <w:marRight w:val="0"/>
          <w:marTop w:val="0"/>
          <w:marBottom w:val="0"/>
          <w:divBdr>
            <w:top w:val="none" w:sz="0" w:space="0" w:color="auto"/>
            <w:left w:val="none" w:sz="0" w:space="0" w:color="auto"/>
            <w:bottom w:val="none" w:sz="0" w:space="0" w:color="auto"/>
            <w:right w:val="none" w:sz="0" w:space="0" w:color="auto"/>
          </w:divBdr>
        </w:div>
        <w:div w:id="1052268959">
          <w:marLeft w:val="0"/>
          <w:marRight w:val="0"/>
          <w:marTop w:val="0"/>
          <w:marBottom w:val="0"/>
          <w:divBdr>
            <w:top w:val="none" w:sz="0" w:space="0" w:color="auto"/>
            <w:left w:val="none" w:sz="0" w:space="0" w:color="auto"/>
            <w:bottom w:val="none" w:sz="0" w:space="0" w:color="auto"/>
            <w:right w:val="none" w:sz="0" w:space="0" w:color="auto"/>
          </w:divBdr>
        </w:div>
        <w:div w:id="969550237">
          <w:marLeft w:val="0"/>
          <w:marRight w:val="0"/>
          <w:marTop w:val="0"/>
          <w:marBottom w:val="0"/>
          <w:divBdr>
            <w:top w:val="none" w:sz="0" w:space="0" w:color="auto"/>
            <w:left w:val="none" w:sz="0" w:space="0" w:color="auto"/>
            <w:bottom w:val="none" w:sz="0" w:space="0" w:color="auto"/>
            <w:right w:val="none" w:sz="0" w:space="0" w:color="auto"/>
          </w:divBdr>
        </w:div>
      </w:divsChild>
    </w:div>
    <w:div w:id="28771715">
      <w:bodyDiv w:val="1"/>
      <w:marLeft w:val="0"/>
      <w:marRight w:val="0"/>
      <w:marTop w:val="0"/>
      <w:marBottom w:val="0"/>
      <w:divBdr>
        <w:top w:val="none" w:sz="0" w:space="0" w:color="auto"/>
        <w:left w:val="none" w:sz="0" w:space="0" w:color="auto"/>
        <w:bottom w:val="none" w:sz="0" w:space="0" w:color="auto"/>
        <w:right w:val="none" w:sz="0" w:space="0" w:color="auto"/>
      </w:divBdr>
    </w:div>
    <w:div w:id="28840607">
      <w:bodyDiv w:val="1"/>
      <w:marLeft w:val="0"/>
      <w:marRight w:val="0"/>
      <w:marTop w:val="0"/>
      <w:marBottom w:val="0"/>
      <w:divBdr>
        <w:top w:val="none" w:sz="0" w:space="0" w:color="auto"/>
        <w:left w:val="none" w:sz="0" w:space="0" w:color="auto"/>
        <w:bottom w:val="none" w:sz="0" w:space="0" w:color="auto"/>
        <w:right w:val="none" w:sz="0" w:space="0" w:color="auto"/>
      </w:divBdr>
    </w:div>
    <w:div w:id="31928703">
      <w:bodyDiv w:val="1"/>
      <w:marLeft w:val="0"/>
      <w:marRight w:val="0"/>
      <w:marTop w:val="0"/>
      <w:marBottom w:val="0"/>
      <w:divBdr>
        <w:top w:val="none" w:sz="0" w:space="0" w:color="auto"/>
        <w:left w:val="none" w:sz="0" w:space="0" w:color="auto"/>
        <w:bottom w:val="none" w:sz="0" w:space="0" w:color="auto"/>
        <w:right w:val="none" w:sz="0" w:space="0" w:color="auto"/>
      </w:divBdr>
    </w:div>
    <w:div w:id="36585838">
      <w:bodyDiv w:val="1"/>
      <w:marLeft w:val="0"/>
      <w:marRight w:val="0"/>
      <w:marTop w:val="0"/>
      <w:marBottom w:val="0"/>
      <w:divBdr>
        <w:top w:val="none" w:sz="0" w:space="0" w:color="auto"/>
        <w:left w:val="none" w:sz="0" w:space="0" w:color="auto"/>
        <w:bottom w:val="none" w:sz="0" w:space="0" w:color="auto"/>
        <w:right w:val="none" w:sz="0" w:space="0" w:color="auto"/>
      </w:divBdr>
    </w:div>
    <w:div w:id="37098239">
      <w:bodyDiv w:val="1"/>
      <w:marLeft w:val="0"/>
      <w:marRight w:val="0"/>
      <w:marTop w:val="0"/>
      <w:marBottom w:val="0"/>
      <w:divBdr>
        <w:top w:val="none" w:sz="0" w:space="0" w:color="auto"/>
        <w:left w:val="none" w:sz="0" w:space="0" w:color="auto"/>
        <w:bottom w:val="none" w:sz="0" w:space="0" w:color="auto"/>
        <w:right w:val="none" w:sz="0" w:space="0" w:color="auto"/>
      </w:divBdr>
    </w:div>
    <w:div w:id="39284973">
      <w:bodyDiv w:val="1"/>
      <w:marLeft w:val="0"/>
      <w:marRight w:val="0"/>
      <w:marTop w:val="0"/>
      <w:marBottom w:val="0"/>
      <w:divBdr>
        <w:top w:val="none" w:sz="0" w:space="0" w:color="auto"/>
        <w:left w:val="none" w:sz="0" w:space="0" w:color="auto"/>
        <w:bottom w:val="none" w:sz="0" w:space="0" w:color="auto"/>
        <w:right w:val="none" w:sz="0" w:space="0" w:color="auto"/>
      </w:divBdr>
    </w:div>
    <w:div w:id="41367806">
      <w:bodyDiv w:val="1"/>
      <w:marLeft w:val="0"/>
      <w:marRight w:val="0"/>
      <w:marTop w:val="0"/>
      <w:marBottom w:val="0"/>
      <w:divBdr>
        <w:top w:val="none" w:sz="0" w:space="0" w:color="auto"/>
        <w:left w:val="none" w:sz="0" w:space="0" w:color="auto"/>
        <w:bottom w:val="none" w:sz="0" w:space="0" w:color="auto"/>
        <w:right w:val="none" w:sz="0" w:space="0" w:color="auto"/>
      </w:divBdr>
      <w:divsChild>
        <w:div w:id="2009551084">
          <w:marLeft w:val="0"/>
          <w:marRight w:val="0"/>
          <w:marTop w:val="0"/>
          <w:marBottom w:val="0"/>
          <w:divBdr>
            <w:top w:val="none" w:sz="0" w:space="0" w:color="auto"/>
            <w:left w:val="none" w:sz="0" w:space="0" w:color="auto"/>
            <w:bottom w:val="none" w:sz="0" w:space="0" w:color="auto"/>
            <w:right w:val="none" w:sz="0" w:space="0" w:color="auto"/>
          </w:divBdr>
        </w:div>
      </w:divsChild>
    </w:div>
    <w:div w:id="41442636">
      <w:bodyDiv w:val="1"/>
      <w:marLeft w:val="0"/>
      <w:marRight w:val="0"/>
      <w:marTop w:val="0"/>
      <w:marBottom w:val="0"/>
      <w:divBdr>
        <w:top w:val="none" w:sz="0" w:space="0" w:color="auto"/>
        <w:left w:val="none" w:sz="0" w:space="0" w:color="auto"/>
        <w:bottom w:val="none" w:sz="0" w:space="0" w:color="auto"/>
        <w:right w:val="none" w:sz="0" w:space="0" w:color="auto"/>
      </w:divBdr>
    </w:div>
    <w:div w:id="42141394">
      <w:bodyDiv w:val="1"/>
      <w:marLeft w:val="0"/>
      <w:marRight w:val="0"/>
      <w:marTop w:val="0"/>
      <w:marBottom w:val="0"/>
      <w:divBdr>
        <w:top w:val="none" w:sz="0" w:space="0" w:color="auto"/>
        <w:left w:val="none" w:sz="0" w:space="0" w:color="auto"/>
        <w:bottom w:val="none" w:sz="0" w:space="0" w:color="auto"/>
        <w:right w:val="none" w:sz="0" w:space="0" w:color="auto"/>
      </w:divBdr>
    </w:div>
    <w:div w:id="44378745">
      <w:bodyDiv w:val="1"/>
      <w:marLeft w:val="0"/>
      <w:marRight w:val="0"/>
      <w:marTop w:val="0"/>
      <w:marBottom w:val="0"/>
      <w:divBdr>
        <w:top w:val="none" w:sz="0" w:space="0" w:color="auto"/>
        <w:left w:val="none" w:sz="0" w:space="0" w:color="auto"/>
        <w:bottom w:val="none" w:sz="0" w:space="0" w:color="auto"/>
        <w:right w:val="none" w:sz="0" w:space="0" w:color="auto"/>
      </w:divBdr>
    </w:div>
    <w:div w:id="44499250">
      <w:bodyDiv w:val="1"/>
      <w:marLeft w:val="0"/>
      <w:marRight w:val="0"/>
      <w:marTop w:val="0"/>
      <w:marBottom w:val="0"/>
      <w:divBdr>
        <w:top w:val="none" w:sz="0" w:space="0" w:color="auto"/>
        <w:left w:val="none" w:sz="0" w:space="0" w:color="auto"/>
        <w:bottom w:val="none" w:sz="0" w:space="0" w:color="auto"/>
        <w:right w:val="none" w:sz="0" w:space="0" w:color="auto"/>
      </w:divBdr>
    </w:div>
    <w:div w:id="46993169">
      <w:bodyDiv w:val="1"/>
      <w:marLeft w:val="0"/>
      <w:marRight w:val="0"/>
      <w:marTop w:val="0"/>
      <w:marBottom w:val="0"/>
      <w:divBdr>
        <w:top w:val="none" w:sz="0" w:space="0" w:color="auto"/>
        <w:left w:val="none" w:sz="0" w:space="0" w:color="auto"/>
        <w:bottom w:val="none" w:sz="0" w:space="0" w:color="auto"/>
        <w:right w:val="none" w:sz="0" w:space="0" w:color="auto"/>
      </w:divBdr>
    </w:div>
    <w:div w:id="51395598">
      <w:bodyDiv w:val="1"/>
      <w:marLeft w:val="0"/>
      <w:marRight w:val="0"/>
      <w:marTop w:val="0"/>
      <w:marBottom w:val="0"/>
      <w:divBdr>
        <w:top w:val="none" w:sz="0" w:space="0" w:color="auto"/>
        <w:left w:val="none" w:sz="0" w:space="0" w:color="auto"/>
        <w:bottom w:val="none" w:sz="0" w:space="0" w:color="auto"/>
        <w:right w:val="none" w:sz="0" w:space="0" w:color="auto"/>
      </w:divBdr>
    </w:div>
    <w:div w:id="52315123">
      <w:bodyDiv w:val="1"/>
      <w:marLeft w:val="0"/>
      <w:marRight w:val="0"/>
      <w:marTop w:val="0"/>
      <w:marBottom w:val="0"/>
      <w:divBdr>
        <w:top w:val="none" w:sz="0" w:space="0" w:color="auto"/>
        <w:left w:val="none" w:sz="0" w:space="0" w:color="auto"/>
        <w:bottom w:val="none" w:sz="0" w:space="0" w:color="auto"/>
        <w:right w:val="none" w:sz="0" w:space="0" w:color="auto"/>
      </w:divBdr>
      <w:divsChild>
        <w:div w:id="109781448">
          <w:marLeft w:val="0"/>
          <w:marRight w:val="0"/>
          <w:marTop w:val="0"/>
          <w:marBottom w:val="0"/>
          <w:divBdr>
            <w:top w:val="none" w:sz="0" w:space="0" w:color="auto"/>
            <w:left w:val="none" w:sz="0" w:space="0" w:color="auto"/>
            <w:bottom w:val="none" w:sz="0" w:space="0" w:color="auto"/>
            <w:right w:val="none" w:sz="0" w:space="0" w:color="auto"/>
          </w:divBdr>
        </w:div>
      </w:divsChild>
    </w:div>
    <w:div w:id="52588418">
      <w:bodyDiv w:val="1"/>
      <w:marLeft w:val="0"/>
      <w:marRight w:val="0"/>
      <w:marTop w:val="0"/>
      <w:marBottom w:val="0"/>
      <w:divBdr>
        <w:top w:val="none" w:sz="0" w:space="0" w:color="auto"/>
        <w:left w:val="none" w:sz="0" w:space="0" w:color="auto"/>
        <w:bottom w:val="none" w:sz="0" w:space="0" w:color="auto"/>
        <w:right w:val="none" w:sz="0" w:space="0" w:color="auto"/>
      </w:divBdr>
    </w:div>
    <w:div w:id="55669996">
      <w:bodyDiv w:val="1"/>
      <w:marLeft w:val="0"/>
      <w:marRight w:val="0"/>
      <w:marTop w:val="0"/>
      <w:marBottom w:val="0"/>
      <w:divBdr>
        <w:top w:val="none" w:sz="0" w:space="0" w:color="auto"/>
        <w:left w:val="none" w:sz="0" w:space="0" w:color="auto"/>
        <w:bottom w:val="none" w:sz="0" w:space="0" w:color="auto"/>
        <w:right w:val="none" w:sz="0" w:space="0" w:color="auto"/>
      </w:divBdr>
    </w:div>
    <w:div w:id="56058278">
      <w:bodyDiv w:val="1"/>
      <w:marLeft w:val="0"/>
      <w:marRight w:val="0"/>
      <w:marTop w:val="0"/>
      <w:marBottom w:val="0"/>
      <w:divBdr>
        <w:top w:val="none" w:sz="0" w:space="0" w:color="auto"/>
        <w:left w:val="none" w:sz="0" w:space="0" w:color="auto"/>
        <w:bottom w:val="none" w:sz="0" w:space="0" w:color="auto"/>
        <w:right w:val="none" w:sz="0" w:space="0" w:color="auto"/>
      </w:divBdr>
    </w:div>
    <w:div w:id="57364401">
      <w:bodyDiv w:val="1"/>
      <w:marLeft w:val="0"/>
      <w:marRight w:val="0"/>
      <w:marTop w:val="0"/>
      <w:marBottom w:val="0"/>
      <w:divBdr>
        <w:top w:val="none" w:sz="0" w:space="0" w:color="auto"/>
        <w:left w:val="none" w:sz="0" w:space="0" w:color="auto"/>
        <w:bottom w:val="none" w:sz="0" w:space="0" w:color="auto"/>
        <w:right w:val="none" w:sz="0" w:space="0" w:color="auto"/>
      </w:divBdr>
    </w:div>
    <w:div w:id="60949299">
      <w:bodyDiv w:val="1"/>
      <w:marLeft w:val="0"/>
      <w:marRight w:val="0"/>
      <w:marTop w:val="0"/>
      <w:marBottom w:val="0"/>
      <w:divBdr>
        <w:top w:val="none" w:sz="0" w:space="0" w:color="auto"/>
        <w:left w:val="none" w:sz="0" w:space="0" w:color="auto"/>
        <w:bottom w:val="none" w:sz="0" w:space="0" w:color="auto"/>
        <w:right w:val="none" w:sz="0" w:space="0" w:color="auto"/>
      </w:divBdr>
      <w:divsChild>
        <w:div w:id="6710909">
          <w:marLeft w:val="0"/>
          <w:marRight w:val="0"/>
          <w:marTop w:val="0"/>
          <w:marBottom w:val="0"/>
          <w:divBdr>
            <w:top w:val="none" w:sz="0" w:space="0" w:color="auto"/>
            <w:left w:val="none" w:sz="0" w:space="0" w:color="auto"/>
            <w:bottom w:val="none" w:sz="0" w:space="0" w:color="auto"/>
            <w:right w:val="none" w:sz="0" w:space="0" w:color="auto"/>
          </w:divBdr>
        </w:div>
        <w:div w:id="242303552">
          <w:marLeft w:val="0"/>
          <w:marRight w:val="0"/>
          <w:marTop w:val="0"/>
          <w:marBottom w:val="0"/>
          <w:divBdr>
            <w:top w:val="none" w:sz="0" w:space="0" w:color="auto"/>
            <w:left w:val="none" w:sz="0" w:space="0" w:color="auto"/>
            <w:bottom w:val="none" w:sz="0" w:space="0" w:color="auto"/>
            <w:right w:val="none" w:sz="0" w:space="0" w:color="auto"/>
          </w:divBdr>
        </w:div>
        <w:div w:id="319579981">
          <w:marLeft w:val="0"/>
          <w:marRight w:val="0"/>
          <w:marTop w:val="0"/>
          <w:marBottom w:val="0"/>
          <w:divBdr>
            <w:top w:val="none" w:sz="0" w:space="0" w:color="auto"/>
            <w:left w:val="none" w:sz="0" w:space="0" w:color="auto"/>
            <w:bottom w:val="none" w:sz="0" w:space="0" w:color="auto"/>
            <w:right w:val="none" w:sz="0" w:space="0" w:color="auto"/>
          </w:divBdr>
        </w:div>
        <w:div w:id="397410615">
          <w:marLeft w:val="0"/>
          <w:marRight w:val="0"/>
          <w:marTop w:val="0"/>
          <w:marBottom w:val="0"/>
          <w:divBdr>
            <w:top w:val="none" w:sz="0" w:space="0" w:color="auto"/>
            <w:left w:val="none" w:sz="0" w:space="0" w:color="auto"/>
            <w:bottom w:val="none" w:sz="0" w:space="0" w:color="auto"/>
            <w:right w:val="none" w:sz="0" w:space="0" w:color="auto"/>
          </w:divBdr>
        </w:div>
        <w:div w:id="399983133">
          <w:marLeft w:val="0"/>
          <w:marRight w:val="0"/>
          <w:marTop w:val="0"/>
          <w:marBottom w:val="0"/>
          <w:divBdr>
            <w:top w:val="none" w:sz="0" w:space="0" w:color="auto"/>
            <w:left w:val="none" w:sz="0" w:space="0" w:color="auto"/>
            <w:bottom w:val="none" w:sz="0" w:space="0" w:color="auto"/>
            <w:right w:val="none" w:sz="0" w:space="0" w:color="auto"/>
          </w:divBdr>
        </w:div>
        <w:div w:id="460804868">
          <w:marLeft w:val="0"/>
          <w:marRight w:val="0"/>
          <w:marTop w:val="0"/>
          <w:marBottom w:val="0"/>
          <w:divBdr>
            <w:top w:val="none" w:sz="0" w:space="0" w:color="auto"/>
            <w:left w:val="none" w:sz="0" w:space="0" w:color="auto"/>
            <w:bottom w:val="none" w:sz="0" w:space="0" w:color="auto"/>
            <w:right w:val="none" w:sz="0" w:space="0" w:color="auto"/>
          </w:divBdr>
        </w:div>
        <w:div w:id="524561291">
          <w:marLeft w:val="0"/>
          <w:marRight w:val="0"/>
          <w:marTop w:val="0"/>
          <w:marBottom w:val="0"/>
          <w:divBdr>
            <w:top w:val="none" w:sz="0" w:space="0" w:color="auto"/>
            <w:left w:val="none" w:sz="0" w:space="0" w:color="auto"/>
            <w:bottom w:val="none" w:sz="0" w:space="0" w:color="auto"/>
            <w:right w:val="none" w:sz="0" w:space="0" w:color="auto"/>
          </w:divBdr>
        </w:div>
        <w:div w:id="531842020">
          <w:marLeft w:val="0"/>
          <w:marRight w:val="0"/>
          <w:marTop w:val="0"/>
          <w:marBottom w:val="0"/>
          <w:divBdr>
            <w:top w:val="none" w:sz="0" w:space="0" w:color="auto"/>
            <w:left w:val="none" w:sz="0" w:space="0" w:color="auto"/>
            <w:bottom w:val="none" w:sz="0" w:space="0" w:color="auto"/>
            <w:right w:val="none" w:sz="0" w:space="0" w:color="auto"/>
          </w:divBdr>
        </w:div>
        <w:div w:id="547105814">
          <w:marLeft w:val="0"/>
          <w:marRight w:val="0"/>
          <w:marTop w:val="0"/>
          <w:marBottom w:val="0"/>
          <w:divBdr>
            <w:top w:val="none" w:sz="0" w:space="0" w:color="auto"/>
            <w:left w:val="none" w:sz="0" w:space="0" w:color="auto"/>
            <w:bottom w:val="none" w:sz="0" w:space="0" w:color="auto"/>
            <w:right w:val="none" w:sz="0" w:space="0" w:color="auto"/>
          </w:divBdr>
        </w:div>
        <w:div w:id="550002026">
          <w:marLeft w:val="0"/>
          <w:marRight w:val="0"/>
          <w:marTop w:val="0"/>
          <w:marBottom w:val="0"/>
          <w:divBdr>
            <w:top w:val="none" w:sz="0" w:space="0" w:color="auto"/>
            <w:left w:val="none" w:sz="0" w:space="0" w:color="auto"/>
            <w:bottom w:val="none" w:sz="0" w:space="0" w:color="auto"/>
            <w:right w:val="none" w:sz="0" w:space="0" w:color="auto"/>
          </w:divBdr>
        </w:div>
        <w:div w:id="565916310">
          <w:marLeft w:val="0"/>
          <w:marRight w:val="0"/>
          <w:marTop w:val="0"/>
          <w:marBottom w:val="0"/>
          <w:divBdr>
            <w:top w:val="none" w:sz="0" w:space="0" w:color="auto"/>
            <w:left w:val="none" w:sz="0" w:space="0" w:color="auto"/>
            <w:bottom w:val="none" w:sz="0" w:space="0" w:color="auto"/>
            <w:right w:val="none" w:sz="0" w:space="0" w:color="auto"/>
          </w:divBdr>
        </w:div>
        <w:div w:id="595407097">
          <w:marLeft w:val="0"/>
          <w:marRight w:val="0"/>
          <w:marTop w:val="0"/>
          <w:marBottom w:val="0"/>
          <w:divBdr>
            <w:top w:val="none" w:sz="0" w:space="0" w:color="auto"/>
            <w:left w:val="none" w:sz="0" w:space="0" w:color="auto"/>
            <w:bottom w:val="none" w:sz="0" w:space="0" w:color="auto"/>
            <w:right w:val="none" w:sz="0" w:space="0" w:color="auto"/>
          </w:divBdr>
        </w:div>
        <w:div w:id="652493437">
          <w:marLeft w:val="0"/>
          <w:marRight w:val="0"/>
          <w:marTop w:val="0"/>
          <w:marBottom w:val="0"/>
          <w:divBdr>
            <w:top w:val="none" w:sz="0" w:space="0" w:color="auto"/>
            <w:left w:val="none" w:sz="0" w:space="0" w:color="auto"/>
            <w:bottom w:val="none" w:sz="0" w:space="0" w:color="auto"/>
            <w:right w:val="none" w:sz="0" w:space="0" w:color="auto"/>
          </w:divBdr>
        </w:div>
        <w:div w:id="671302255">
          <w:marLeft w:val="0"/>
          <w:marRight w:val="0"/>
          <w:marTop w:val="0"/>
          <w:marBottom w:val="0"/>
          <w:divBdr>
            <w:top w:val="none" w:sz="0" w:space="0" w:color="auto"/>
            <w:left w:val="none" w:sz="0" w:space="0" w:color="auto"/>
            <w:bottom w:val="none" w:sz="0" w:space="0" w:color="auto"/>
            <w:right w:val="none" w:sz="0" w:space="0" w:color="auto"/>
          </w:divBdr>
        </w:div>
        <w:div w:id="862477181">
          <w:marLeft w:val="0"/>
          <w:marRight w:val="0"/>
          <w:marTop w:val="0"/>
          <w:marBottom w:val="0"/>
          <w:divBdr>
            <w:top w:val="none" w:sz="0" w:space="0" w:color="auto"/>
            <w:left w:val="none" w:sz="0" w:space="0" w:color="auto"/>
            <w:bottom w:val="none" w:sz="0" w:space="0" w:color="auto"/>
            <w:right w:val="none" w:sz="0" w:space="0" w:color="auto"/>
          </w:divBdr>
        </w:div>
        <w:div w:id="939488752">
          <w:marLeft w:val="0"/>
          <w:marRight w:val="0"/>
          <w:marTop w:val="0"/>
          <w:marBottom w:val="0"/>
          <w:divBdr>
            <w:top w:val="none" w:sz="0" w:space="0" w:color="auto"/>
            <w:left w:val="none" w:sz="0" w:space="0" w:color="auto"/>
            <w:bottom w:val="none" w:sz="0" w:space="0" w:color="auto"/>
            <w:right w:val="none" w:sz="0" w:space="0" w:color="auto"/>
          </w:divBdr>
        </w:div>
        <w:div w:id="1030102915">
          <w:marLeft w:val="0"/>
          <w:marRight w:val="0"/>
          <w:marTop w:val="0"/>
          <w:marBottom w:val="0"/>
          <w:divBdr>
            <w:top w:val="none" w:sz="0" w:space="0" w:color="auto"/>
            <w:left w:val="none" w:sz="0" w:space="0" w:color="auto"/>
            <w:bottom w:val="none" w:sz="0" w:space="0" w:color="auto"/>
            <w:right w:val="none" w:sz="0" w:space="0" w:color="auto"/>
          </w:divBdr>
        </w:div>
        <w:div w:id="1166431806">
          <w:marLeft w:val="0"/>
          <w:marRight w:val="0"/>
          <w:marTop w:val="0"/>
          <w:marBottom w:val="0"/>
          <w:divBdr>
            <w:top w:val="none" w:sz="0" w:space="0" w:color="auto"/>
            <w:left w:val="none" w:sz="0" w:space="0" w:color="auto"/>
            <w:bottom w:val="none" w:sz="0" w:space="0" w:color="auto"/>
            <w:right w:val="none" w:sz="0" w:space="0" w:color="auto"/>
          </w:divBdr>
        </w:div>
        <w:div w:id="1178689261">
          <w:marLeft w:val="0"/>
          <w:marRight w:val="0"/>
          <w:marTop w:val="0"/>
          <w:marBottom w:val="0"/>
          <w:divBdr>
            <w:top w:val="none" w:sz="0" w:space="0" w:color="auto"/>
            <w:left w:val="none" w:sz="0" w:space="0" w:color="auto"/>
            <w:bottom w:val="none" w:sz="0" w:space="0" w:color="auto"/>
            <w:right w:val="none" w:sz="0" w:space="0" w:color="auto"/>
          </w:divBdr>
        </w:div>
        <w:div w:id="1232884718">
          <w:marLeft w:val="0"/>
          <w:marRight w:val="0"/>
          <w:marTop w:val="0"/>
          <w:marBottom w:val="0"/>
          <w:divBdr>
            <w:top w:val="none" w:sz="0" w:space="0" w:color="auto"/>
            <w:left w:val="none" w:sz="0" w:space="0" w:color="auto"/>
            <w:bottom w:val="none" w:sz="0" w:space="0" w:color="auto"/>
            <w:right w:val="none" w:sz="0" w:space="0" w:color="auto"/>
          </w:divBdr>
        </w:div>
        <w:div w:id="1261716658">
          <w:marLeft w:val="0"/>
          <w:marRight w:val="0"/>
          <w:marTop w:val="0"/>
          <w:marBottom w:val="0"/>
          <w:divBdr>
            <w:top w:val="none" w:sz="0" w:space="0" w:color="auto"/>
            <w:left w:val="none" w:sz="0" w:space="0" w:color="auto"/>
            <w:bottom w:val="none" w:sz="0" w:space="0" w:color="auto"/>
            <w:right w:val="none" w:sz="0" w:space="0" w:color="auto"/>
          </w:divBdr>
        </w:div>
        <w:div w:id="1407920540">
          <w:marLeft w:val="0"/>
          <w:marRight w:val="0"/>
          <w:marTop w:val="0"/>
          <w:marBottom w:val="0"/>
          <w:divBdr>
            <w:top w:val="none" w:sz="0" w:space="0" w:color="auto"/>
            <w:left w:val="none" w:sz="0" w:space="0" w:color="auto"/>
            <w:bottom w:val="none" w:sz="0" w:space="0" w:color="auto"/>
            <w:right w:val="none" w:sz="0" w:space="0" w:color="auto"/>
          </w:divBdr>
        </w:div>
        <w:div w:id="1408844143">
          <w:marLeft w:val="0"/>
          <w:marRight w:val="0"/>
          <w:marTop w:val="0"/>
          <w:marBottom w:val="0"/>
          <w:divBdr>
            <w:top w:val="none" w:sz="0" w:space="0" w:color="auto"/>
            <w:left w:val="none" w:sz="0" w:space="0" w:color="auto"/>
            <w:bottom w:val="none" w:sz="0" w:space="0" w:color="auto"/>
            <w:right w:val="none" w:sz="0" w:space="0" w:color="auto"/>
          </w:divBdr>
        </w:div>
        <w:div w:id="1416825521">
          <w:marLeft w:val="0"/>
          <w:marRight w:val="0"/>
          <w:marTop w:val="0"/>
          <w:marBottom w:val="0"/>
          <w:divBdr>
            <w:top w:val="none" w:sz="0" w:space="0" w:color="auto"/>
            <w:left w:val="none" w:sz="0" w:space="0" w:color="auto"/>
            <w:bottom w:val="none" w:sz="0" w:space="0" w:color="auto"/>
            <w:right w:val="none" w:sz="0" w:space="0" w:color="auto"/>
          </w:divBdr>
        </w:div>
        <w:div w:id="1454206614">
          <w:marLeft w:val="0"/>
          <w:marRight w:val="0"/>
          <w:marTop w:val="0"/>
          <w:marBottom w:val="0"/>
          <w:divBdr>
            <w:top w:val="none" w:sz="0" w:space="0" w:color="auto"/>
            <w:left w:val="none" w:sz="0" w:space="0" w:color="auto"/>
            <w:bottom w:val="none" w:sz="0" w:space="0" w:color="auto"/>
            <w:right w:val="none" w:sz="0" w:space="0" w:color="auto"/>
          </w:divBdr>
        </w:div>
        <w:div w:id="1506478855">
          <w:marLeft w:val="0"/>
          <w:marRight w:val="0"/>
          <w:marTop w:val="0"/>
          <w:marBottom w:val="0"/>
          <w:divBdr>
            <w:top w:val="none" w:sz="0" w:space="0" w:color="auto"/>
            <w:left w:val="none" w:sz="0" w:space="0" w:color="auto"/>
            <w:bottom w:val="none" w:sz="0" w:space="0" w:color="auto"/>
            <w:right w:val="none" w:sz="0" w:space="0" w:color="auto"/>
          </w:divBdr>
        </w:div>
        <w:div w:id="1519469470">
          <w:marLeft w:val="0"/>
          <w:marRight w:val="0"/>
          <w:marTop w:val="0"/>
          <w:marBottom w:val="0"/>
          <w:divBdr>
            <w:top w:val="none" w:sz="0" w:space="0" w:color="auto"/>
            <w:left w:val="none" w:sz="0" w:space="0" w:color="auto"/>
            <w:bottom w:val="none" w:sz="0" w:space="0" w:color="auto"/>
            <w:right w:val="none" w:sz="0" w:space="0" w:color="auto"/>
          </w:divBdr>
        </w:div>
        <w:div w:id="1533417404">
          <w:marLeft w:val="0"/>
          <w:marRight w:val="0"/>
          <w:marTop w:val="0"/>
          <w:marBottom w:val="0"/>
          <w:divBdr>
            <w:top w:val="none" w:sz="0" w:space="0" w:color="auto"/>
            <w:left w:val="none" w:sz="0" w:space="0" w:color="auto"/>
            <w:bottom w:val="none" w:sz="0" w:space="0" w:color="auto"/>
            <w:right w:val="none" w:sz="0" w:space="0" w:color="auto"/>
          </w:divBdr>
        </w:div>
        <w:div w:id="1533961219">
          <w:marLeft w:val="0"/>
          <w:marRight w:val="0"/>
          <w:marTop w:val="0"/>
          <w:marBottom w:val="0"/>
          <w:divBdr>
            <w:top w:val="none" w:sz="0" w:space="0" w:color="auto"/>
            <w:left w:val="none" w:sz="0" w:space="0" w:color="auto"/>
            <w:bottom w:val="none" w:sz="0" w:space="0" w:color="auto"/>
            <w:right w:val="none" w:sz="0" w:space="0" w:color="auto"/>
          </w:divBdr>
        </w:div>
        <w:div w:id="1535074417">
          <w:marLeft w:val="0"/>
          <w:marRight w:val="0"/>
          <w:marTop w:val="0"/>
          <w:marBottom w:val="0"/>
          <w:divBdr>
            <w:top w:val="none" w:sz="0" w:space="0" w:color="auto"/>
            <w:left w:val="none" w:sz="0" w:space="0" w:color="auto"/>
            <w:bottom w:val="none" w:sz="0" w:space="0" w:color="auto"/>
            <w:right w:val="none" w:sz="0" w:space="0" w:color="auto"/>
          </w:divBdr>
        </w:div>
        <w:div w:id="1589197636">
          <w:marLeft w:val="0"/>
          <w:marRight w:val="0"/>
          <w:marTop w:val="0"/>
          <w:marBottom w:val="0"/>
          <w:divBdr>
            <w:top w:val="none" w:sz="0" w:space="0" w:color="auto"/>
            <w:left w:val="none" w:sz="0" w:space="0" w:color="auto"/>
            <w:bottom w:val="none" w:sz="0" w:space="0" w:color="auto"/>
            <w:right w:val="none" w:sz="0" w:space="0" w:color="auto"/>
          </w:divBdr>
        </w:div>
        <w:div w:id="1694499809">
          <w:marLeft w:val="0"/>
          <w:marRight w:val="0"/>
          <w:marTop w:val="0"/>
          <w:marBottom w:val="0"/>
          <w:divBdr>
            <w:top w:val="none" w:sz="0" w:space="0" w:color="auto"/>
            <w:left w:val="none" w:sz="0" w:space="0" w:color="auto"/>
            <w:bottom w:val="none" w:sz="0" w:space="0" w:color="auto"/>
            <w:right w:val="none" w:sz="0" w:space="0" w:color="auto"/>
          </w:divBdr>
        </w:div>
        <w:div w:id="1747065523">
          <w:marLeft w:val="0"/>
          <w:marRight w:val="0"/>
          <w:marTop w:val="0"/>
          <w:marBottom w:val="0"/>
          <w:divBdr>
            <w:top w:val="none" w:sz="0" w:space="0" w:color="auto"/>
            <w:left w:val="none" w:sz="0" w:space="0" w:color="auto"/>
            <w:bottom w:val="none" w:sz="0" w:space="0" w:color="auto"/>
            <w:right w:val="none" w:sz="0" w:space="0" w:color="auto"/>
          </w:divBdr>
        </w:div>
        <w:div w:id="1822774425">
          <w:marLeft w:val="0"/>
          <w:marRight w:val="0"/>
          <w:marTop w:val="0"/>
          <w:marBottom w:val="0"/>
          <w:divBdr>
            <w:top w:val="none" w:sz="0" w:space="0" w:color="auto"/>
            <w:left w:val="none" w:sz="0" w:space="0" w:color="auto"/>
            <w:bottom w:val="none" w:sz="0" w:space="0" w:color="auto"/>
            <w:right w:val="none" w:sz="0" w:space="0" w:color="auto"/>
          </w:divBdr>
        </w:div>
        <w:div w:id="1963077971">
          <w:marLeft w:val="0"/>
          <w:marRight w:val="0"/>
          <w:marTop w:val="0"/>
          <w:marBottom w:val="0"/>
          <w:divBdr>
            <w:top w:val="none" w:sz="0" w:space="0" w:color="auto"/>
            <w:left w:val="none" w:sz="0" w:space="0" w:color="auto"/>
            <w:bottom w:val="none" w:sz="0" w:space="0" w:color="auto"/>
            <w:right w:val="none" w:sz="0" w:space="0" w:color="auto"/>
          </w:divBdr>
        </w:div>
        <w:div w:id="1973555719">
          <w:marLeft w:val="0"/>
          <w:marRight w:val="0"/>
          <w:marTop w:val="0"/>
          <w:marBottom w:val="0"/>
          <w:divBdr>
            <w:top w:val="none" w:sz="0" w:space="0" w:color="auto"/>
            <w:left w:val="none" w:sz="0" w:space="0" w:color="auto"/>
            <w:bottom w:val="none" w:sz="0" w:space="0" w:color="auto"/>
            <w:right w:val="none" w:sz="0" w:space="0" w:color="auto"/>
          </w:divBdr>
        </w:div>
        <w:div w:id="1994751337">
          <w:marLeft w:val="0"/>
          <w:marRight w:val="0"/>
          <w:marTop w:val="0"/>
          <w:marBottom w:val="0"/>
          <w:divBdr>
            <w:top w:val="none" w:sz="0" w:space="0" w:color="auto"/>
            <w:left w:val="none" w:sz="0" w:space="0" w:color="auto"/>
            <w:bottom w:val="none" w:sz="0" w:space="0" w:color="auto"/>
            <w:right w:val="none" w:sz="0" w:space="0" w:color="auto"/>
          </w:divBdr>
        </w:div>
        <w:div w:id="2038499885">
          <w:marLeft w:val="0"/>
          <w:marRight w:val="0"/>
          <w:marTop w:val="0"/>
          <w:marBottom w:val="0"/>
          <w:divBdr>
            <w:top w:val="none" w:sz="0" w:space="0" w:color="auto"/>
            <w:left w:val="none" w:sz="0" w:space="0" w:color="auto"/>
            <w:bottom w:val="none" w:sz="0" w:space="0" w:color="auto"/>
            <w:right w:val="none" w:sz="0" w:space="0" w:color="auto"/>
          </w:divBdr>
        </w:div>
        <w:div w:id="2084063692">
          <w:marLeft w:val="0"/>
          <w:marRight w:val="0"/>
          <w:marTop w:val="0"/>
          <w:marBottom w:val="0"/>
          <w:divBdr>
            <w:top w:val="none" w:sz="0" w:space="0" w:color="auto"/>
            <w:left w:val="none" w:sz="0" w:space="0" w:color="auto"/>
            <w:bottom w:val="none" w:sz="0" w:space="0" w:color="auto"/>
            <w:right w:val="none" w:sz="0" w:space="0" w:color="auto"/>
          </w:divBdr>
        </w:div>
      </w:divsChild>
    </w:div>
    <w:div w:id="64842670">
      <w:bodyDiv w:val="1"/>
      <w:marLeft w:val="0"/>
      <w:marRight w:val="0"/>
      <w:marTop w:val="0"/>
      <w:marBottom w:val="0"/>
      <w:divBdr>
        <w:top w:val="none" w:sz="0" w:space="0" w:color="auto"/>
        <w:left w:val="none" w:sz="0" w:space="0" w:color="auto"/>
        <w:bottom w:val="none" w:sz="0" w:space="0" w:color="auto"/>
        <w:right w:val="none" w:sz="0" w:space="0" w:color="auto"/>
      </w:divBdr>
    </w:div>
    <w:div w:id="67073653">
      <w:bodyDiv w:val="1"/>
      <w:marLeft w:val="0"/>
      <w:marRight w:val="0"/>
      <w:marTop w:val="0"/>
      <w:marBottom w:val="0"/>
      <w:divBdr>
        <w:top w:val="none" w:sz="0" w:space="0" w:color="auto"/>
        <w:left w:val="none" w:sz="0" w:space="0" w:color="auto"/>
        <w:bottom w:val="none" w:sz="0" w:space="0" w:color="auto"/>
        <w:right w:val="none" w:sz="0" w:space="0" w:color="auto"/>
      </w:divBdr>
    </w:div>
    <w:div w:id="68619711">
      <w:bodyDiv w:val="1"/>
      <w:marLeft w:val="0"/>
      <w:marRight w:val="0"/>
      <w:marTop w:val="0"/>
      <w:marBottom w:val="0"/>
      <w:divBdr>
        <w:top w:val="none" w:sz="0" w:space="0" w:color="auto"/>
        <w:left w:val="none" w:sz="0" w:space="0" w:color="auto"/>
        <w:bottom w:val="none" w:sz="0" w:space="0" w:color="auto"/>
        <w:right w:val="none" w:sz="0" w:space="0" w:color="auto"/>
      </w:divBdr>
    </w:div>
    <w:div w:id="71198163">
      <w:bodyDiv w:val="1"/>
      <w:marLeft w:val="0"/>
      <w:marRight w:val="0"/>
      <w:marTop w:val="0"/>
      <w:marBottom w:val="0"/>
      <w:divBdr>
        <w:top w:val="none" w:sz="0" w:space="0" w:color="auto"/>
        <w:left w:val="none" w:sz="0" w:space="0" w:color="auto"/>
        <w:bottom w:val="none" w:sz="0" w:space="0" w:color="auto"/>
        <w:right w:val="none" w:sz="0" w:space="0" w:color="auto"/>
      </w:divBdr>
    </w:div>
    <w:div w:id="92437463">
      <w:bodyDiv w:val="1"/>
      <w:marLeft w:val="0"/>
      <w:marRight w:val="0"/>
      <w:marTop w:val="0"/>
      <w:marBottom w:val="0"/>
      <w:divBdr>
        <w:top w:val="none" w:sz="0" w:space="0" w:color="auto"/>
        <w:left w:val="none" w:sz="0" w:space="0" w:color="auto"/>
        <w:bottom w:val="none" w:sz="0" w:space="0" w:color="auto"/>
        <w:right w:val="none" w:sz="0" w:space="0" w:color="auto"/>
      </w:divBdr>
    </w:div>
    <w:div w:id="97215713">
      <w:bodyDiv w:val="1"/>
      <w:marLeft w:val="0"/>
      <w:marRight w:val="0"/>
      <w:marTop w:val="0"/>
      <w:marBottom w:val="0"/>
      <w:divBdr>
        <w:top w:val="none" w:sz="0" w:space="0" w:color="auto"/>
        <w:left w:val="none" w:sz="0" w:space="0" w:color="auto"/>
        <w:bottom w:val="none" w:sz="0" w:space="0" w:color="auto"/>
        <w:right w:val="none" w:sz="0" w:space="0" w:color="auto"/>
      </w:divBdr>
    </w:div>
    <w:div w:id="98449877">
      <w:bodyDiv w:val="1"/>
      <w:marLeft w:val="0"/>
      <w:marRight w:val="0"/>
      <w:marTop w:val="0"/>
      <w:marBottom w:val="0"/>
      <w:divBdr>
        <w:top w:val="none" w:sz="0" w:space="0" w:color="auto"/>
        <w:left w:val="none" w:sz="0" w:space="0" w:color="auto"/>
        <w:bottom w:val="none" w:sz="0" w:space="0" w:color="auto"/>
        <w:right w:val="none" w:sz="0" w:space="0" w:color="auto"/>
      </w:divBdr>
    </w:div>
    <w:div w:id="108597733">
      <w:bodyDiv w:val="1"/>
      <w:marLeft w:val="0"/>
      <w:marRight w:val="0"/>
      <w:marTop w:val="0"/>
      <w:marBottom w:val="0"/>
      <w:divBdr>
        <w:top w:val="none" w:sz="0" w:space="0" w:color="auto"/>
        <w:left w:val="none" w:sz="0" w:space="0" w:color="auto"/>
        <w:bottom w:val="none" w:sz="0" w:space="0" w:color="auto"/>
        <w:right w:val="none" w:sz="0" w:space="0" w:color="auto"/>
      </w:divBdr>
    </w:div>
    <w:div w:id="114180846">
      <w:bodyDiv w:val="1"/>
      <w:marLeft w:val="0"/>
      <w:marRight w:val="0"/>
      <w:marTop w:val="0"/>
      <w:marBottom w:val="0"/>
      <w:divBdr>
        <w:top w:val="none" w:sz="0" w:space="0" w:color="auto"/>
        <w:left w:val="none" w:sz="0" w:space="0" w:color="auto"/>
        <w:bottom w:val="none" w:sz="0" w:space="0" w:color="auto"/>
        <w:right w:val="none" w:sz="0" w:space="0" w:color="auto"/>
      </w:divBdr>
    </w:div>
    <w:div w:id="115178021">
      <w:bodyDiv w:val="1"/>
      <w:marLeft w:val="0"/>
      <w:marRight w:val="0"/>
      <w:marTop w:val="0"/>
      <w:marBottom w:val="0"/>
      <w:divBdr>
        <w:top w:val="none" w:sz="0" w:space="0" w:color="auto"/>
        <w:left w:val="none" w:sz="0" w:space="0" w:color="auto"/>
        <w:bottom w:val="none" w:sz="0" w:space="0" w:color="auto"/>
        <w:right w:val="none" w:sz="0" w:space="0" w:color="auto"/>
      </w:divBdr>
    </w:div>
    <w:div w:id="116801276">
      <w:bodyDiv w:val="1"/>
      <w:marLeft w:val="0"/>
      <w:marRight w:val="0"/>
      <w:marTop w:val="0"/>
      <w:marBottom w:val="0"/>
      <w:divBdr>
        <w:top w:val="none" w:sz="0" w:space="0" w:color="auto"/>
        <w:left w:val="none" w:sz="0" w:space="0" w:color="auto"/>
        <w:bottom w:val="none" w:sz="0" w:space="0" w:color="auto"/>
        <w:right w:val="none" w:sz="0" w:space="0" w:color="auto"/>
      </w:divBdr>
    </w:div>
    <w:div w:id="117533008">
      <w:bodyDiv w:val="1"/>
      <w:marLeft w:val="0"/>
      <w:marRight w:val="0"/>
      <w:marTop w:val="0"/>
      <w:marBottom w:val="0"/>
      <w:divBdr>
        <w:top w:val="none" w:sz="0" w:space="0" w:color="auto"/>
        <w:left w:val="none" w:sz="0" w:space="0" w:color="auto"/>
        <w:bottom w:val="none" w:sz="0" w:space="0" w:color="auto"/>
        <w:right w:val="none" w:sz="0" w:space="0" w:color="auto"/>
      </w:divBdr>
    </w:div>
    <w:div w:id="117797959">
      <w:bodyDiv w:val="1"/>
      <w:marLeft w:val="0"/>
      <w:marRight w:val="0"/>
      <w:marTop w:val="0"/>
      <w:marBottom w:val="0"/>
      <w:divBdr>
        <w:top w:val="none" w:sz="0" w:space="0" w:color="auto"/>
        <w:left w:val="none" w:sz="0" w:space="0" w:color="auto"/>
        <w:bottom w:val="none" w:sz="0" w:space="0" w:color="auto"/>
        <w:right w:val="none" w:sz="0" w:space="0" w:color="auto"/>
      </w:divBdr>
    </w:div>
    <w:div w:id="118190919">
      <w:bodyDiv w:val="1"/>
      <w:marLeft w:val="0"/>
      <w:marRight w:val="0"/>
      <w:marTop w:val="0"/>
      <w:marBottom w:val="0"/>
      <w:divBdr>
        <w:top w:val="none" w:sz="0" w:space="0" w:color="auto"/>
        <w:left w:val="none" w:sz="0" w:space="0" w:color="auto"/>
        <w:bottom w:val="none" w:sz="0" w:space="0" w:color="auto"/>
        <w:right w:val="none" w:sz="0" w:space="0" w:color="auto"/>
      </w:divBdr>
    </w:div>
    <w:div w:id="120661158">
      <w:bodyDiv w:val="1"/>
      <w:marLeft w:val="0"/>
      <w:marRight w:val="0"/>
      <w:marTop w:val="0"/>
      <w:marBottom w:val="0"/>
      <w:divBdr>
        <w:top w:val="none" w:sz="0" w:space="0" w:color="auto"/>
        <w:left w:val="none" w:sz="0" w:space="0" w:color="auto"/>
        <w:bottom w:val="none" w:sz="0" w:space="0" w:color="auto"/>
        <w:right w:val="none" w:sz="0" w:space="0" w:color="auto"/>
      </w:divBdr>
    </w:div>
    <w:div w:id="126046499">
      <w:bodyDiv w:val="1"/>
      <w:marLeft w:val="0"/>
      <w:marRight w:val="0"/>
      <w:marTop w:val="0"/>
      <w:marBottom w:val="0"/>
      <w:divBdr>
        <w:top w:val="none" w:sz="0" w:space="0" w:color="auto"/>
        <w:left w:val="none" w:sz="0" w:space="0" w:color="auto"/>
        <w:bottom w:val="none" w:sz="0" w:space="0" w:color="auto"/>
        <w:right w:val="none" w:sz="0" w:space="0" w:color="auto"/>
      </w:divBdr>
    </w:div>
    <w:div w:id="126700078">
      <w:bodyDiv w:val="1"/>
      <w:marLeft w:val="0"/>
      <w:marRight w:val="0"/>
      <w:marTop w:val="0"/>
      <w:marBottom w:val="0"/>
      <w:divBdr>
        <w:top w:val="none" w:sz="0" w:space="0" w:color="auto"/>
        <w:left w:val="none" w:sz="0" w:space="0" w:color="auto"/>
        <w:bottom w:val="none" w:sz="0" w:space="0" w:color="auto"/>
        <w:right w:val="none" w:sz="0" w:space="0" w:color="auto"/>
      </w:divBdr>
      <w:divsChild>
        <w:div w:id="1301880650">
          <w:marLeft w:val="0"/>
          <w:marRight w:val="0"/>
          <w:marTop w:val="0"/>
          <w:marBottom w:val="0"/>
          <w:divBdr>
            <w:top w:val="none" w:sz="0" w:space="0" w:color="auto"/>
            <w:left w:val="none" w:sz="0" w:space="0" w:color="auto"/>
            <w:bottom w:val="none" w:sz="0" w:space="0" w:color="auto"/>
            <w:right w:val="none" w:sz="0" w:space="0" w:color="auto"/>
          </w:divBdr>
        </w:div>
        <w:div w:id="1697582685">
          <w:marLeft w:val="0"/>
          <w:marRight w:val="0"/>
          <w:marTop w:val="0"/>
          <w:marBottom w:val="0"/>
          <w:divBdr>
            <w:top w:val="none" w:sz="0" w:space="0" w:color="auto"/>
            <w:left w:val="none" w:sz="0" w:space="0" w:color="auto"/>
            <w:bottom w:val="none" w:sz="0" w:space="0" w:color="auto"/>
            <w:right w:val="none" w:sz="0" w:space="0" w:color="auto"/>
          </w:divBdr>
        </w:div>
      </w:divsChild>
    </w:div>
    <w:div w:id="128398721">
      <w:bodyDiv w:val="1"/>
      <w:marLeft w:val="0"/>
      <w:marRight w:val="0"/>
      <w:marTop w:val="0"/>
      <w:marBottom w:val="0"/>
      <w:divBdr>
        <w:top w:val="none" w:sz="0" w:space="0" w:color="auto"/>
        <w:left w:val="none" w:sz="0" w:space="0" w:color="auto"/>
        <w:bottom w:val="none" w:sz="0" w:space="0" w:color="auto"/>
        <w:right w:val="none" w:sz="0" w:space="0" w:color="auto"/>
      </w:divBdr>
    </w:div>
    <w:div w:id="128596573">
      <w:bodyDiv w:val="1"/>
      <w:marLeft w:val="0"/>
      <w:marRight w:val="0"/>
      <w:marTop w:val="0"/>
      <w:marBottom w:val="0"/>
      <w:divBdr>
        <w:top w:val="none" w:sz="0" w:space="0" w:color="auto"/>
        <w:left w:val="none" w:sz="0" w:space="0" w:color="auto"/>
        <w:bottom w:val="none" w:sz="0" w:space="0" w:color="auto"/>
        <w:right w:val="none" w:sz="0" w:space="0" w:color="auto"/>
      </w:divBdr>
    </w:div>
    <w:div w:id="129715985">
      <w:bodyDiv w:val="1"/>
      <w:marLeft w:val="0"/>
      <w:marRight w:val="0"/>
      <w:marTop w:val="0"/>
      <w:marBottom w:val="0"/>
      <w:divBdr>
        <w:top w:val="none" w:sz="0" w:space="0" w:color="auto"/>
        <w:left w:val="none" w:sz="0" w:space="0" w:color="auto"/>
        <w:bottom w:val="none" w:sz="0" w:space="0" w:color="auto"/>
        <w:right w:val="none" w:sz="0" w:space="0" w:color="auto"/>
      </w:divBdr>
    </w:div>
    <w:div w:id="131870215">
      <w:bodyDiv w:val="1"/>
      <w:marLeft w:val="0"/>
      <w:marRight w:val="0"/>
      <w:marTop w:val="0"/>
      <w:marBottom w:val="0"/>
      <w:divBdr>
        <w:top w:val="none" w:sz="0" w:space="0" w:color="auto"/>
        <w:left w:val="none" w:sz="0" w:space="0" w:color="auto"/>
        <w:bottom w:val="none" w:sz="0" w:space="0" w:color="auto"/>
        <w:right w:val="none" w:sz="0" w:space="0" w:color="auto"/>
      </w:divBdr>
    </w:div>
    <w:div w:id="138351042">
      <w:bodyDiv w:val="1"/>
      <w:marLeft w:val="0"/>
      <w:marRight w:val="0"/>
      <w:marTop w:val="0"/>
      <w:marBottom w:val="0"/>
      <w:divBdr>
        <w:top w:val="none" w:sz="0" w:space="0" w:color="auto"/>
        <w:left w:val="none" w:sz="0" w:space="0" w:color="auto"/>
        <w:bottom w:val="none" w:sz="0" w:space="0" w:color="auto"/>
        <w:right w:val="none" w:sz="0" w:space="0" w:color="auto"/>
      </w:divBdr>
    </w:div>
    <w:div w:id="138620664">
      <w:bodyDiv w:val="1"/>
      <w:marLeft w:val="0"/>
      <w:marRight w:val="0"/>
      <w:marTop w:val="0"/>
      <w:marBottom w:val="0"/>
      <w:divBdr>
        <w:top w:val="none" w:sz="0" w:space="0" w:color="auto"/>
        <w:left w:val="none" w:sz="0" w:space="0" w:color="auto"/>
        <w:bottom w:val="none" w:sz="0" w:space="0" w:color="auto"/>
        <w:right w:val="none" w:sz="0" w:space="0" w:color="auto"/>
      </w:divBdr>
    </w:div>
    <w:div w:id="145633922">
      <w:bodyDiv w:val="1"/>
      <w:marLeft w:val="0"/>
      <w:marRight w:val="0"/>
      <w:marTop w:val="0"/>
      <w:marBottom w:val="0"/>
      <w:divBdr>
        <w:top w:val="none" w:sz="0" w:space="0" w:color="auto"/>
        <w:left w:val="none" w:sz="0" w:space="0" w:color="auto"/>
        <w:bottom w:val="none" w:sz="0" w:space="0" w:color="auto"/>
        <w:right w:val="none" w:sz="0" w:space="0" w:color="auto"/>
      </w:divBdr>
    </w:div>
    <w:div w:id="149060323">
      <w:bodyDiv w:val="1"/>
      <w:marLeft w:val="0"/>
      <w:marRight w:val="0"/>
      <w:marTop w:val="0"/>
      <w:marBottom w:val="0"/>
      <w:divBdr>
        <w:top w:val="none" w:sz="0" w:space="0" w:color="auto"/>
        <w:left w:val="none" w:sz="0" w:space="0" w:color="auto"/>
        <w:bottom w:val="none" w:sz="0" w:space="0" w:color="auto"/>
        <w:right w:val="none" w:sz="0" w:space="0" w:color="auto"/>
      </w:divBdr>
    </w:div>
    <w:div w:id="150491849">
      <w:bodyDiv w:val="1"/>
      <w:marLeft w:val="0"/>
      <w:marRight w:val="0"/>
      <w:marTop w:val="0"/>
      <w:marBottom w:val="0"/>
      <w:divBdr>
        <w:top w:val="none" w:sz="0" w:space="0" w:color="auto"/>
        <w:left w:val="none" w:sz="0" w:space="0" w:color="auto"/>
        <w:bottom w:val="none" w:sz="0" w:space="0" w:color="auto"/>
        <w:right w:val="none" w:sz="0" w:space="0" w:color="auto"/>
      </w:divBdr>
    </w:div>
    <w:div w:id="153037474">
      <w:bodyDiv w:val="1"/>
      <w:marLeft w:val="0"/>
      <w:marRight w:val="0"/>
      <w:marTop w:val="0"/>
      <w:marBottom w:val="0"/>
      <w:divBdr>
        <w:top w:val="none" w:sz="0" w:space="0" w:color="auto"/>
        <w:left w:val="none" w:sz="0" w:space="0" w:color="auto"/>
        <w:bottom w:val="none" w:sz="0" w:space="0" w:color="auto"/>
        <w:right w:val="none" w:sz="0" w:space="0" w:color="auto"/>
      </w:divBdr>
    </w:div>
    <w:div w:id="154540228">
      <w:bodyDiv w:val="1"/>
      <w:marLeft w:val="0"/>
      <w:marRight w:val="0"/>
      <w:marTop w:val="0"/>
      <w:marBottom w:val="0"/>
      <w:divBdr>
        <w:top w:val="none" w:sz="0" w:space="0" w:color="auto"/>
        <w:left w:val="none" w:sz="0" w:space="0" w:color="auto"/>
        <w:bottom w:val="none" w:sz="0" w:space="0" w:color="auto"/>
        <w:right w:val="none" w:sz="0" w:space="0" w:color="auto"/>
      </w:divBdr>
    </w:div>
    <w:div w:id="154877074">
      <w:bodyDiv w:val="1"/>
      <w:marLeft w:val="0"/>
      <w:marRight w:val="0"/>
      <w:marTop w:val="0"/>
      <w:marBottom w:val="0"/>
      <w:divBdr>
        <w:top w:val="none" w:sz="0" w:space="0" w:color="auto"/>
        <w:left w:val="none" w:sz="0" w:space="0" w:color="auto"/>
        <w:bottom w:val="none" w:sz="0" w:space="0" w:color="auto"/>
        <w:right w:val="none" w:sz="0" w:space="0" w:color="auto"/>
      </w:divBdr>
    </w:div>
    <w:div w:id="159855644">
      <w:bodyDiv w:val="1"/>
      <w:marLeft w:val="0"/>
      <w:marRight w:val="0"/>
      <w:marTop w:val="0"/>
      <w:marBottom w:val="0"/>
      <w:divBdr>
        <w:top w:val="none" w:sz="0" w:space="0" w:color="auto"/>
        <w:left w:val="none" w:sz="0" w:space="0" w:color="auto"/>
        <w:bottom w:val="none" w:sz="0" w:space="0" w:color="auto"/>
        <w:right w:val="none" w:sz="0" w:space="0" w:color="auto"/>
      </w:divBdr>
    </w:div>
    <w:div w:id="163666171">
      <w:bodyDiv w:val="1"/>
      <w:marLeft w:val="0"/>
      <w:marRight w:val="0"/>
      <w:marTop w:val="0"/>
      <w:marBottom w:val="0"/>
      <w:divBdr>
        <w:top w:val="none" w:sz="0" w:space="0" w:color="auto"/>
        <w:left w:val="none" w:sz="0" w:space="0" w:color="auto"/>
        <w:bottom w:val="none" w:sz="0" w:space="0" w:color="auto"/>
        <w:right w:val="none" w:sz="0" w:space="0" w:color="auto"/>
      </w:divBdr>
    </w:div>
    <w:div w:id="165872635">
      <w:bodyDiv w:val="1"/>
      <w:marLeft w:val="0"/>
      <w:marRight w:val="0"/>
      <w:marTop w:val="0"/>
      <w:marBottom w:val="0"/>
      <w:divBdr>
        <w:top w:val="none" w:sz="0" w:space="0" w:color="auto"/>
        <w:left w:val="none" w:sz="0" w:space="0" w:color="auto"/>
        <w:bottom w:val="none" w:sz="0" w:space="0" w:color="auto"/>
        <w:right w:val="none" w:sz="0" w:space="0" w:color="auto"/>
      </w:divBdr>
    </w:div>
    <w:div w:id="166558340">
      <w:bodyDiv w:val="1"/>
      <w:marLeft w:val="0"/>
      <w:marRight w:val="0"/>
      <w:marTop w:val="0"/>
      <w:marBottom w:val="0"/>
      <w:divBdr>
        <w:top w:val="none" w:sz="0" w:space="0" w:color="auto"/>
        <w:left w:val="none" w:sz="0" w:space="0" w:color="auto"/>
        <w:bottom w:val="none" w:sz="0" w:space="0" w:color="auto"/>
        <w:right w:val="none" w:sz="0" w:space="0" w:color="auto"/>
      </w:divBdr>
    </w:div>
    <w:div w:id="167060934">
      <w:bodyDiv w:val="1"/>
      <w:marLeft w:val="0"/>
      <w:marRight w:val="0"/>
      <w:marTop w:val="0"/>
      <w:marBottom w:val="0"/>
      <w:divBdr>
        <w:top w:val="none" w:sz="0" w:space="0" w:color="auto"/>
        <w:left w:val="none" w:sz="0" w:space="0" w:color="auto"/>
        <w:bottom w:val="none" w:sz="0" w:space="0" w:color="auto"/>
        <w:right w:val="none" w:sz="0" w:space="0" w:color="auto"/>
      </w:divBdr>
    </w:div>
    <w:div w:id="169180659">
      <w:bodyDiv w:val="1"/>
      <w:marLeft w:val="0"/>
      <w:marRight w:val="0"/>
      <w:marTop w:val="0"/>
      <w:marBottom w:val="0"/>
      <w:divBdr>
        <w:top w:val="none" w:sz="0" w:space="0" w:color="auto"/>
        <w:left w:val="none" w:sz="0" w:space="0" w:color="auto"/>
        <w:bottom w:val="none" w:sz="0" w:space="0" w:color="auto"/>
        <w:right w:val="none" w:sz="0" w:space="0" w:color="auto"/>
      </w:divBdr>
    </w:div>
    <w:div w:id="169492946">
      <w:bodyDiv w:val="1"/>
      <w:marLeft w:val="0"/>
      <w:marRight w:val="0"/>
      <w:marTop w:val="0"/>
      <w:marBottom w:val="0"/>
      <w:divBdr>
        <w:top w:val="none" w:sz="0" w:space="0" w:color="auto"/>
        <w:left w:val="none" w:sz="0" w:space="0" w:color="auto"/>
        <w:bottom w:val="none" w:sz="0" w:space="0" w:color="auto"/>
        <w:right w:val="none" w:sz="0" w:space="0" w:color="auto"/>
      </w:divBdr>
    </w:div>
    <w:div w:id="171801636">
      <w:bodyDiv w:val="1"/>
      <w:marLeft w:val="0"/>
      <w:marRight w:val="0"/>
      <w:marTop w:val="0"/>
      <w:marBottom w:val="0"/>
      <w:divBdr>
        <w:top w:val="none" w:sz="0" w:space="0" w:color="auto"/>
        <w:left w:val="none" w:sz="0" w:space="0" w:color="auto"/>
        <w:bottom w:val="none" w:sz="0" w:space="0" w:color="auto"/>
        <w:right w:val="none" w:sz="0" w:space="0" w:color="auto"/>
      </w:divBdr>
    </w:div>
    <w:div w:id="172962465">
      <w:bodyDiv w:val="1"/>
      <w:marLeft w:val="0"/>
      <w:marRight w:val="0"/>
      <w:marTop w:val="0"/>
      <w:marBottom w:val="0"/>
      <w:divBdr>
        <w:top w:val="none" w:sz="0" w:space="0" w:color="auto"/>
        <w:left w:val="none" w:sz="0" w:space="0" w:color="auto"/>
        <w:bottom w:val="none" w:sz="0" w:space="0" w:color="auto"/>
        <w:right w:val="none" w:sz="0" w:space="0" w:color="auto"/>
      </w:divBdr>
      <w:divsChild>
        <w:div w:id="216741446">
          <w:marLeft w:val="0"/>
          <w:marRight w:val="0"/>
          <w:marTop w:val="0"/>
          <w:marBottom w:val="0"/>
          <w:divBdr>
            <w:top w:val="none" w:sz="0" w:space="0" w:color="auto"/>
            <w:left w:val="none" w:sz="0" w:space="0" w:color="auto"/>
            <w:bottom w:val="none" w:sz="0" w:space="0" w:color="auto"/>
            <w:right w:val="none" w:sz="0" w:space="0" w:color="auto"/>
          </w:divBdr>
        </w:div>
        <w:div w:id="228851918">
          <w:marLeft w:val="0"/>
          <w:marRight w:val="0"/>
          <w:marTop w:val="0"/>
          <w:marBottom w:val="0"/>
          <w:divBdr>
            <w:top w:val="none" w:sz="0" w:space="0" w:color="auto"/>
            <w:left w:val="none" w:sz="0" w:space="0" w:color="auto"/>
            <w:bottom w:val="none" w:sz="0" w:space="0" w:color="auto"/>
            <w:right w:val="none" w:sz="0" w:space="0" w:color="auto"/>
          </w:divBdr>
        </w:div>
        <w:div w:id="481700826">
          <w:marLeft w:val="0"/>
          <w:marRight w:val="0"/>
          <w:marTop w:val="0"/>
          <w:marBottom w:val="0"/>
          <w:divBdr>
            <w:top w:val="none" w:sz="0" w:space="0" w:color="auto"/>
            <w:left w:val="none" w:sz="0" w:space="0" w:color="auto"/>
            <w:bottom w:val="none" w:sz="0" w:space="0" w:color="auto"/>
            <w:right w:val="none" w:sz="0" w:space="0" w:color="auto"/>
          </w:divBdr>
        </w:div>
        <w:div w:id="766460976">
          <w:marLeft w:val="0"/>
          <w:marRight w:val="0"/>
          <w:marTop w:val="0"/>
          <w:marBottom w:val="0"/>
          <w:divBdr>
            <w:top w:val="none" w:sz="0" w:space="0" w:color="auto"/>
            <w:left w:val="none" w:sz="0" w:space="0" w:color="auto"/>
            <w:bottom w:val="none" w:sz="0" w:space="0" w:color="auto"/>
            <w:right w:val="none" w:sz="0" w:space="0" w:color="auto"/>
          </w:divBdr>
        </w:div>
        <w:div w:id="1086151130">
          <w:marLeft w:val="0"/>
          <w:marRight w:val="0"/>
          <w:marTop w:val="0"/>
          <w:marBottom w:val="0"/>
          <w:divBdr>
            <w:top w:val="none" w:sz="0" w:space="0" w:color="auto"/>
            <w:left w:val="none" w:sz="0" w:space="0" w:color="auto"/>
            <w:bottom w:val="none" w:sz="0" w:space="0" w:color="auto"/>
            <w:right w:val="none" w:sz="0" w:space="0" w:color="auto"/>
          </w:divBdr>
        </w:div>
        <w:div w:id="1447044062">
          <w:marLeft w:val="0"/>
          <w:marRight w:val="0"/>
          <w:marTop w:val="0"/>
          <w:marBottom w:val="0"/>
          <w:divBdr>
            <w:top w:val="none" w:sz="0" w:space="0" w:color="auto"/>
            <w:left w:val="none" w:sz="0" w:space="0" w:color="auto"/>
            <w:bottom w:val="none" w:sz="0" w:space="0" w:color="auto"/>
            <w:right w:val="none" w:sz="0" w:space="0" w:color="auto"/>
          </w:divBdr>
        </w:div>
        <w:div w:id="1522549183">
          <w:marLeft w:val="0"/>
          <w:marRight w:val="0"/>
          <w:marTop w:val="0"/>
          <w:marBottom w:val="0"/>
          <w:divBdr>
            <w:top w:val="none" w:sz="0" w:space="0" w:color="auto"/>
            <w:left w:val="none" w:sz="0" w:space="0" w:color="auto"/>
            <w:bottom w:val="none" w:sz="0" w:space="0" w:color="auto"/>
            <w:right w:val="none" w:sz="0" w:space="0" w:color="auto"/>
          </w:divBdr>
        </w:div>
        <w:div w:id="1649938774">
          <w:marLeft w:val="0"/>
          <w:marRight w:val="0"/>
          <w:marTop w:val="0"/>
          <w:marBottom w:val="0"/>
          <w:divBdr>
            <w:top w:val="none" w:sz="0" w:space="0" w:color="auto"/>
            <w:left w:val="none" w:sz="0" w:space="0" w:color="auto"/>
            <w:bottom w:val="none" w:sz="0" w:space="0" w:color="auto"/>
            <w:right w:val="none" w:sz="0" w:space="0" w:color="auto"/>
          </w:divBdr>
        </w:div>
      </w:divsChild>
    </w:div>
    <w:div w:id="178352667">
      <w:bodyDiv w:val="1"/>
      <w:marLeft w:val="0"/>
      <w:marRight w:val="0"/>
      <w:marTop w:val="0"/>
      <w:marBottom w:val="0"/>
      <w:divBdr>
        <w:top w:val="none" w:sz="0" w:space="0" w:color="auto"/>
        <w:left w:val="none" w:sz="0" w:space="0" w:color="auto"/>
        <w:bottom w:val="none" w:sz="0" w:space="0" w:color="auto"/>
        <w:right w:val="none" w:sz="0" w:space="0" w:color="auto"/>
      </w:divBdr>
    </w:div>
    <w:div w:id="180124882">
      <w:bodyDiv w:val="1"/>
      <w:marLeft w:val="0"/>
      <w:marRight w:val="0"/>
      <w:marTop w:val="0"/>
      <w:marBottom w:val="0"/>
      <w:divBdr>
        <w:top w:val="none" w:sz="0" w:space="0" w:color="auto"/>
        <w:left w:val="none" w:sz="0" w:space="0" w:color="auto"/>
        <w:bottom w:val="none" w:sz="0" w:space="0" w:color="auto"/>
        <w:right w:val="none" w:sz="0" w:space="0" w:color="auto"/>
      </w:divBdr>
    </w:div>
    <w:div w:id="183518881">
      <w:bodyDiv w:val="1"/>
      <w:marLeft w:val="0"/>
      <w:marRight w:val="0"/>
      <w:marTop w:val="0"/>
      <w:marBottom w:val="0"/>
      <w:divBdr>
        <w:top w:val="none" w:sz="0" w:space="0" w:color="auto"/>
        <w:left w:val="none" w:sz="0" w:space="0" w:color="auto"/>
        <w:bottom w:val="none" w:sz="0" w:space="0" w:color="auto"/>
        <w:right w:val="none" w:sz="0" w:space="0" w:color="auto"/>
      </w:divBdr>
    </w:div>
    <w:div w:id="186067421">
      <w:bodyDiv w:val="1"/>
      <w:marLeft w:val="0"/>
      <w:marRight w:val="0"/>
      <w:marTop w:val="0"/>
      <w:marBottom w:val="0"/>
      <w:divBdr>
        <w:top w:val="none" w:sz="0" w:space="0" w:color="auto"/>
        <w:left w:val="none" w:sz="0" w:space="0" w:color="auto"/>
        <w:bottom w:val="none" w:sz="0" w:space="0" w:color="auto"/>
        <w:right w:val="none" w:sz="0" w:space="0" w:color="auto"/>
      </w:divBdr>
    </w:div>
    <w:div w:id="198278565">
      <w:bodyDiv w:val="1"/>
      <w:marLeft w:val="0"/>
      <w:marRight w:val="0"/>
      <w:marTop w:val="0"/>
      <w:marBottom w:val="0"/>
      <w:divBdr>
        <w:top w:val="none" w:sz="0" w:space="0" w:color="auto"/>
        <w:left w:val="none" w:sz="0" w:space="0" w:color="auto"/>
        <w:bottom w:val="none" w:sz="0" w:space="0" w:color="auto"/>
        <w:right w:val="none" w:sz="0" w:space="0" w:color="auto"/>
      </w:divBdr>
    </w:div>
    <w:div w:id="202712745">
      <w:bodyDiv w:val="1"/>
      <w:marLeft w:val="0"/>
      <w:marRight w:val="0"/>
      <w:marTop w:val="0"/>
      <w:marBottom w:val="0"/>
      <w:divBdr>
        <w:top w:val="none" w:sz="0" w:space="0" w:color="auto"/>
        <w:left w:val="none" w:sz="0" w:space="0" w:color="auto"/>
        <w:bottom w:val="none" w:sz="0" w:space="0" w:color="auto"/>
        <w:right w:val="none" w:sz="0" w:space="0" w:color="auto"/>
      </w:divBdr>
    </w:div>
    <w:div w:id="205483495">
      <w:bodyDiv w:val="1"/>
      <w:marLeft w:val="0"/>
      <w:marRight w:val="0"/>
      <w:marTop w:val="0"/>
      <w:marBottom w:val="0"/>
      <w:divBdr>
        <w:top w:val="none" w:sz="0" w:space="0" w:color="auto"/>
        <w:left w:val="none" w:sz="0" w:space="0" w:color="auto"/>
        <w:bottom w:val="none" w:sz="0" w:space="0" w:color="auto"/>
        <w:right w:val="none" w:sz="0" w:space="0" w:color="auto"/>
      </w:divBdr>
    </w:div>
    <w:div w:id="205921293">
      <w:bodyDiv w:val="1"/>
      <w:marLeft w:val="0"/>
      <w:marRight w:val="0"/>
      <w:marTop w:val="0"/>
      <w:marBottom w:val="0"/>
      <w:divBdr>
        <w:top w:val="none" w:sz="0" w:space="0" w:color="auto"/>
        <w:left w:val="none" w:sz="0" w:space="0" w:color="auto"/>
        <w:bottom w:val="none" w:sz="0" w:space="0" w:color="auto"/>
        <w:right w:val="none" w:sz="0" w:space="0" w:color="auto"/>
      </w:divBdr>
    </w:div>
    <w:div w:id="208343024">
      <w:bodyDiv w:val="1"/>
      <w:marLeft w:val="0"/>
      <w:marRight w:val="0"/>
      <w:marTop w:val="0"/>
      <w:marBottom w:val="0"/>
      <w:divBdr>
        <w:top w:val="none" w:sz="0" w:space="0" w:color="auto"/>
        <w:left w:val="none" w:sz="0" w:space="0" w:color="auto"/>
        <w:bottom w:val="none" w:sz="0" w:space="0" w:color="auto"/>
        <w:right w:val="none" w:sz="0" w:space="0" w:color="auto"/>
      </w:divBdr>
    </w:div>
    <w:div w:id="213855130">
      <w:bodyDiv w:val="1"/>
      <w:marLeft w:val="0"/>
      <w:marRight w:val="0"/>
      <w:marTop w:val="0"/>
      <w:marBottom w:val="0"/>
      <w:divBdr>
        <w:top w:val="none" w:sz="0" w:space="0" w:color="auto"/>
        <w:left w:val="none" w:sz="0" w:space="0" w:color="auto"/>
        <w:bottom w:val="none" w:sz="0" w:space="0" w:color="auto"/>
        <w:right w:val="none" w:sz="0" w:space="0" w:color="auto"/>
      </w:divBdr>
    </w:div>
    <w:div w:id="215892724">
      <w:bodyDiv w:val="1"/>
      <w:marLeft w:val="0"/>
      <w:marRight w:val="0"/>
      <w:marTop w:val="0"/>
      <w:marBottom w:val="0"/>
      <w:divBdr>
        <w:top w:val="none" w:sz="0" w:space="0" w:color="auto"/>
        <w:left w:val="none" w:sz="0" w:space="0" w:color="auto"/>
        <w:bottom w:val="none" w:sz="0" w:space="0" w:color="auto"/>
        <w:right w:val="none" w:sz="0" w:space="0" w:color="auto"/>
      </w:divBdr>
      <w:divsChild>
        <w:div w:id="1520007163">
          <w:marLeft w:val="0"/>
          <w:marRight w:val="0"/>
          <w:marTop w:val="0"/>
          <w:marBottom w:val="0"/>
          <w:divBdr>
            <w:top w:val="none" w:sz="0" w:space="0" w:color="auto"/>
            <w:left w:val="none" w:sz="0" w:space="0" w:color="auto"/>
            <w:bottom w:val="none" w:sz="0" w:space="0" w:color="auto"/>
            <w:right w:val="none" w:sz="0" w:space="0" w:color="auto"/>
          </w:divBdr>
          <w:divsChild>
            <w:div w:id="495926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7150232">
      <w:bodyDiv w:val="1"/>
      <w:marLeft w:val="0"/>
      <w:marRight w:val="0"/>
      <w:marTop w:val="0"/>
      <w:marBottom w:val="0"/>
      <w:divBdr>
        <w:top w:val="none" w:sz="0" w:space="0" w:color="auto"/>
        <w:left w:val="none" w:sz="0" w:space="0" w:color="auto"/>
        <w:bottom w:val="none" w:sz="0" w:space="0" w:color="auto"/>
        <w:right w:val="none" w:sz="0" w:space="0" w:color="auto"/>
      </w:divBdr>
      <w:divsChild>
        <w:div w:id="1674524549">
          <w:marLeft w:val="0"/>
          <w:marRight w:val="0"/>
          <w:marTop w:val="0"/>
          <w:marBottom w:val="0"/>
          <w:divBdr>
            <w:top w:val="none" w:sz="0" w:space="0" w:color="auto"/>
            <w:left w:val="none" w:sz="0" w:space="0" w:color="auto"/>
            <w:bottom w:val="none" w:sz="0" w:space="0" w:color="auto"/>
            <w:right w:val="none" w:sz="0" w:space="0" w:color="auto"/>
          </w:divBdr>
          <w:divsChild>
            <w:div w:id="818304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7814406">
      <w:bodyDiv w:val="1"/>
      <w:marLeft w:val="0"/>
      <w:marRight w:val="0"/>
      <w:marTop w:val="0"/>
      <w:marBottom w:val="0"/>
      <w:divBdr>
        <w:top w:val="none" w:sz="0" w:space="0" w:color="auto"/>
        <w:left w:val="none" w:sz="0" w:space="0" w:color="auto"/>
        <w:bottom w:val="none" w:sz="0" w:space="0" w:color="auto"/>
        <w:right w:val="none" w:sz="0" w:space="0" w:color="auto"/>
      </w:divBdr>
    </w:div>
    <w:div w:id="232590029">
      <w:bodyDiv w:val="1"/>
      <w:marLeft w:val="0"/>
      <w:marRight w:val="0"/>
      <w:marTop w:val="0"/>
      <w:marBottom w:val="0"/>
      <w:divBdr>
        <w:top w:val="none" w:sz="0" w:space="0" w:color="auto"/>
        <w:left w:val="none" w:sz="0" w:space="0" w:color="auto"/>
        <w:bottom w:val="none" w:sz="0" w:space="0" w:color="auto"/>
        <w:right w:val="none" w:sz="0" w:space="0" w:color="auto"/>
      </w:divBdr>
    </w:div>
    <w:div w:id="235094336">
      <w:bodyDiv w:val="1"/>
      <w:marLeft w:val="0"/>
      <w:marRight w:val="0"/>
      <w:marTop w:val="0"/>
      <w:marBottom w:val="0"/>
      <w:divBdr>
        <w:top w:val="none" w:sz="0" w:space="0" w:color="auto"/>
        <w:left w:val="none" w:sz="0" w:space="0" w:color="auto"/>
        <w:bottom w:val="none" w:sz="0" w:space="0" w:color="auto"/>
        <w:right w:val="none" w:sz="0" w:space="0" w:color="auto"/>
      </w:divBdr>
    </w:div>
    <w:div w:id="236939123">
      <w:bodyDiv w:val="1"/>
      <w:marLeft w:val="0"/>
      <w:marRight w:val="0"/>
      <w:marTop w:val="0"/>
      <w:marBottom w:val="0"/>
      <w:divBdr>
        <w:top w:val="none" w:sz="0" w:space="0" w:color="auto"/>
        <w:left w:val="none" w:sz="0" w:space="0" w:color="auto"/>
        <w:bottom w:val="none" w:sz="0" w:space="0" w:color="auto"/>
        <w:right w:val="none" w:sz="0" w:space="0" w:color="auto"/>
      </w:divBdr>
    </w:div>
    <w:div w:id="241525494">
      <w:bodyDiv w:val="1"/>
      <w:marLeft w:val="0"/>
      <w:marRight w:val="0"/>
      <w:marTop w:val="0"/>
      <w:marBottom w:val="0"/>
      <w:divBdr>
        <w:top w:val="none" w:sz="0" w:space="0" w:color="auto"/>
        <w:left w:val="none" w:sz="0" w:space="0" w:color="auto"/>
        <w:bottom w:val="none" w:sz="0" w:space="0" w:color="auto"/>
        <w:right w:val="none" w:sz="0" w:space="0" w:color="auto"/>
      </w:divBdr>
    </w:div>
    <w:div w:id="247006237">
      <w:bodyDiv w:val="1"/>
      <w:marLeft w:val="0"/>
      <w:marRight w:val="0"/>
      <w:marTop w:val="0"/>
      <w:marBottom w:val="0"/>
      <w:divBdr>
        <w:top w:val="none" w:sz="0" w:space="0" w:color="auto"/>
        <w:left w:val="none" w:sz="0" w:space="0" w:color="auto"/>
        <w:bottom w:val="none" w:sz="0" w:space="0" w:color="auto"/>
        <w:right w:val="none" w:sz="0" w:space="0" w:color="auto"/>
      </w:divBdr>
    </w:div>
    <w:div w:id="247154018">
      <w:bodyDiv w:val="1"/>
      <w:marLeft w:val="0"/>
      <w:marRight w:val="0"/>
      <w:marTop w:val="0"/>
      <w:marBottom w:val="0"/>
      <w:divBdr>
        <w:top w:val="none" w:sz="0" w:space="0" w:color="auto"/>
        <w:left w:val="none" w:sz="0" w:space="0" w:color="auto"/>
        <w:bottom w:val="none" w:sz="0" w:space="0" w:color="auto"/>
        <w:right w:val="none" w:sz="0" w:space="0" w:color="auto"/>
      </w:divBdr>
    </w:div>
    <w:div w:id="248854223">
      <w:bodyDiv w:val="1"/>
      <w:marLeft w:val="0"/>
      <w:marRight w:val="0"/>
      <w:marTop w:val="0"/>
      <w:marBottom w:val="0"/>
      <w:divBdr>
        <w:top w:val="none" w:sz="0" w:space="0" w:color="auto"/>
        <w:left w:val="none" w:sz="0" w:space="0" w:color="auto"/>
        <w:bottom w:val="none" w:sz="0" w:space="0" w:color="auto"/>
        <w:right w:val="none" w:sz="0" w:space="0" w:color="auto"/>
      </w:divBdr>
      <w:divsChild>
        <w:div w:id="1954630898">
          <w:marLeft w:val="0"/>
          <w:marRight w:val="0"/>
          <w:marTop w:val="0"/>
          <w:marBottom w:val="0"/>
          <w:divBdr>
            <w:top w:val="none" w:sz="0" w:space="0" w:color="auto"/>
            <w:left w:val="none" w:sz="0" w:space="0" w:color="auto"/>
            <w:bottom w:val="none" w:sz="0" w:space="0" w:color="auto"/>
            <w:right w:val="none" w:sz="0" w:space="0" w:color="auto"/>
          </w:divBdr>
        </w:div>
      </w:divsChild>
    </w:div>
    <w:div w:id="249893675">
      <w:bodyDiv w:val="1"/>
      <w:marLeft w:val="0"/>
      <w:marRight w:val="0"/>
      <w:marTop w:val="0"/>
      <w:marBottom w:val="0"/>
      <w:divBdr>
        <w:top w:val="none" w:sz="0" w:space="0" w:color="auto"/>
        <w:left w:val="none" w:sz="0" w:space="0" w:color="auto"/>
        <w:bottom w:val="none" w:sz="0" w:space="0" w:color="auto"/>
        <w:right w:val="none" w:sz="0" w:space="0" w:color="auto"/>
      </w:divBdr>
    </w:div>
    <w:div w:id="251939295">
      <w:bodyDiv w:val="1"/>
      <w:marLeft w:val="0"/>
      <w:marRight w:val="0"/>
      <w:marTop w:val="0"/>
      <w:marBottom w:val="0"/>
      <w:divBdr>
        <w:top w:val="none" w:sz="0" w:space="0" w:color="auto"/>
        <w:left w:val="none" w:sz="0" w:space="0" w:color="auto"/>
        <w:bottom w:val="none" w:sz="0" w:space="0" w:color="auto"/>
        <w:right w:val="none" w:sz="0" w:space="0" w:color="auto"/>
      </w:divBdr>
    </w:div>
    <w:div w:id="252473082">
      <w:bodyDiv w:val="1"/>
      <w:marLeft w:val="0"/>
      <w:marRight w:val="0"/>
      <w:marTop w:val="0"/>
      <w:marBottom w:val="0"/>
      <w:divBdr>
        <w:top w:val="none" w:sz="0" w:space="0" w:color="auto"/>
        <w:left w:val="none" w:sz="0" w:space="0" w:color="auto"/>
        <w:bottom w:val="none" w:sz="0" w:space="0" w:color="auto"/>
        <w:right w:val="none" w:sz="0" w:space="0" w:color="auto"/>
      </w:divBdr>
    </w:div>
    <w:div w:id="263272170">
      <w:bodyDiv w:val="1"/>
      <w:marLeft w:val="0"/>
      <w:marRight w:val="0"/>
      <w:marTop w:val="0"/>
      <w:marBottom w:val="0"/>
      <w:divBdr>
        <w:top w:val="none" w:sz="0" w:space="0" w:color="auto"/>
        <w:left w:val="none" w:sz="0" w:space="0" w:color="auto"/>
        <w:bottom w:val="none" w:sz="0" w:space="0" w:color="auto"/>
        <w:right w:val="none" w:sz="0" w:space="0" w:color="auto"/>
      </w:divBdr>
      <w:divsChild>
        <w:div w:id="101535904">
          <w:marLeft w:val="0"/>
          <w:marRight w:val="0"/>
          <w:marTop w:val="0"/>
          <w:marBottom w:val="0"/>
          <w:divBdr>
            <w:top w:val="none" w:sz="0" w:space="0" w:color="auto"/>
            <w:left w:val="none" w:sz="0" w:space="0" w:color="auto"/>
            <w:bottom w:val="none" w:sz="0" w:space="0" w:color="auto"/>
            <w:right w:val="none" w:sz="0" w:space="0" w:color="auto"/>
          </w:divBdr>
        </w:div>
        <w:div w:id="192422502">
          <w:marLeft w:val="0"/>
          <w:marRight w:val="0"/>
          <w:marTop w:val="0"/>
          <w:marBottom w:val="0"/>
          <w:divBdr>
            <w:top w:val="none" w:sz="0" w:space="0" w:color="auto"/>
            <w:left w:val="none" w:sz="0" w:space="0" w:color="auto"/>
            <w:bottom w:val="none" w:sz="0" w:space="0" w:color="auto"/>
            <w:right w:val="none" w:sz="0" w:space="0" w:color="auto"/>
          </w:divBdr>
        </w:div>
        <w:div w:id="559246556">
          <w:marLeft w:val="0"/>
          <w:marRight w:val="0"/>
          <w:marTop w:val="0"/>
          <w:marBottom w:val="0"/>
          <w:divBdr>
            <w:top w:val="none" w:sz="0" w:space="0" w:color="auto"/>
            <w:left w:val="none" w:sz="0" w:space="0" w:color="auto"/>
            <w:bottom w:val="none" w:sz="0" w:space="0" w:color="auto"/>
            <w:right w:val="none" w:sz="0" w:space="0" w:color="auto"/>
          </w:divBdr>
        </w:div>
        <w:div w:id="750465409">
          <w:marLeft w:val="0"/>
          <w:marRight w:val="0"/>
          <w:marTop w:val="0"/>
          <w:marBottom w:val="0"/>
          <w:divBdr>
            <w:top w:val="none" w:sz="0" w:space="0" w:color="auto"/>
            <w:left w:val="none" w:sz="0" w:space="0" w:color="auto"/>
            <w:bottom w:val="none" w:sz="0" w:space="0" w:color="auto"/>
            <w:right w:val="none" w:sz="0" w:space="0" w:color="auto"/>
          </w:divBdr>
        </w:div>
        <w:div w:id="951012554">
          <w:marLeft w:val="0"/>
          <w:marRight w:val="0"/>
          <w:marTop w:val="0"/>
          <w:marBottom w:val="0"/>
          <w:divBdr>
            <w:top w:val="none" w:sz="0" w:space="0" w:color="auto"/>
            <w:left w:val="none" w:sz="0" w:space="0" w:color="auto"/>
            <w:bottom w:val="none" w:sz="0" w:space="0" w:color="auto"/>
            <w:right w:val="none" w:sz="0" w:space="0" w:color="auto"/>
          </w:divBdr>
        </w:div>
        <w:div w:id="966277983">
          <w:marLeft w:val="0"/>
          <w:marRight w:val="0"/>
          <w:marTop w:val="0"/>
          <w:marBottom w:val="0"/>
          <w:divBdr>
            <w:top w:val="none" w:sz="0" w:space="0" w:color="auto"/>
            <w:left w:val="none" w:sz="0" w:space="0" w:color="auto"/>
            <w:bottom w:val="none" w:sz="0" w:space="0" w:color="auto"/>
            <w:right w:val="none" w:sz="0" w:space="0" w:color="auto"/>
          </w:divBdr>
        </w:div>
        <w:div w:id="1256666628">
          <w:marLeft w:val="0"/>
          <w:marRight w:val="0"/>
          <w:marTop w:val="0"/>
          <w:marBottom w:val="0"/>
          <w:divBdr>
            <w:top w:val="none" w:sz="0" w:space="0" w:color="auto"/>
            <w:left w:val="none" w:sz="0" w:space="0" w:color="auto"/>
            <w:bottom w:val="none" w:sz="0" w:space="0" w:color="auto"/>
            <w:right w:val="none" w:sz="0" w:space="0" w:color="auto"/>
          </w:divBdr>
        </w:div>
        <w:div w:id="1258976565">
          <w:marLeft w:val="0"/>
          <w:marRight w:val="0"/>
          <w:marTop w:val="0"/>
          <w:marBottom w:val="0"/>
          <w:divBdr>
            <w:top w:val="none" w:sz="0" w:space="0" w:color="auto"/>
            <w:left w:val="none" w:sz="0" w:space="0" w:color="auto"/>
            <w:bottom w:val="none" w:sz="0" w:space="0" w:color="auto"/>
            <w:right w:val="none" w:sz="0" w:space="0" w:color="auto"/>
          </w:divBdr>
        </w:div>
        <w:div w:id="1264411322">
          <w:marLeft w:val="0"/>
          <w:marRight w:val="0"/>
          <w:marTop w:val="0"/>
          <w:marBottom w:val="0"/>
          <w:divBdr>
            <w:top w:val="none" w:sz="0" w:space="0" w:color="auto"/>
            <w:left w:val="none" w:sz="0" w:space="0" w:color="auto"/>
            <w:bottom w:val="none" w:sz="0" w:space="0" w:color="auto"/>
            <w:right w:val="none" w:sz="0" w:space="0" w:color="auto"/>
          </w:divBdr>
        </w:div>
        <w:div w:id="1452893149">
          <w:marLeft w:val="0"/>
          <w:marRight w:val="0"/>
          <w:marTop w:val="0"/>
          <w:marBottom w:val="0"/>
          <w:divBdr>
            <w:top w:val="none" w:sz="0" w:space="0" w:color="auto"/>
            <w:left w:val="none" w:sz="0" w:space="0" w:color="auto"/>
            <w:bottom w:val="none" w:sz="0" w:space="0" w:color="auto"/>
            <w:right w:val="none" w:sz="0" w:space="0" w:color="auto"/>
          </w:divBdr>
        </w:div>
      </w:divsChild>
    </w:div>
    <w:div w:id="263540609">
      <w:bodyDiv w:val="1"/>
      <w:marLeft w:val="0"/>
      <w:marRight w:val="0"/>
      <w:marTop w:val="0"/>
      <w:marBottom w:val="0"/>
      <w:divBdr>
        <w:top w:val="none" w:sz="0" w:space="0" w:color="auto"/>
        <w:left w:val="none" w:sz="0" w:space="0" w:color="auto"/>
        <w:bottom w:val="none" w:sz="0" w:space="0" w:color="auto"/>
        <w:right w:val="none" w:sz="0" w:space="0" w:color="auto"/>
      </w:divBdr>
    </w:div>
    <w:div w:id="267587707">
      <w:bodyDiv w:val="1"/>
      <w:marLeft w:val="0"/>
      <w:marRight w:val="0"/>
      <w:marTop w:val="0"/>
      <w:marBottom w:val="0"/>
      <w:divBdr>
        <w:top w:val="none" w:sz="0" w:space="0" w:color="auto"/>
        <w:left w:val="none" w:sz="0" w:space="0" w:color="auto"/>
        <w:bottom w:val="none" w:sz="0" w:space="0" w:color="auto"/>
        <w:right w:val="none" w:sz="0" w:space="0" w:color="auto"/>
      </w:divBdr>
    </w:div>
    <w:div w:id="269630717">
      <w:bodyDiv w:val="1"/>
      <w:marLeft w:val="0"/>
      <w:marRight w:val="0"/>
      <w:marTop w:val="0"/>
      <w:marBottom w:val="0"/>
      <w:divBdr>
        <w:top w:val="none" w:sz="0" w:space="0" w:color="auto"/>
        <w:left w:val="none" w:sz="0" w:space="0" w:color="auto"/>
        <w:bottom w:val="none" w:sz="0" w:space="0" w:color="auto"/>
        <w:right w:val="none" w:sz="0" w:space="0" w:color="auto"/>
      </w:divBdr>
    </w:div>
    <w:div w:id="270669844">
      <w:bodyDiv w:val="1"/>
      <w:marLeft w:val="0"/>
      <w:marRight w:val="0"/>
      <w:marTop w:val="0"/>
      <w:marBottom w:val="0"/>
      <w:divBdr>
        <w:top w:val="none" w:sz="0" w:space="0" w:color="auto"/>
        <w:left w:val="none" w:sz="0" w:space="0" w:color="auto"/>
        <w:bottom w:val="none" w:sz="0" w:space="0" w:color="auto"/>
        <w:right w:val="none" w:sz="0" w:space="0" w:color="auto"/>
      </w:divBdr>
    </w:div>
    <w:div w:id="272788901">
      <w:bodyDiv w:val="1"/>
      <w:marLeft w:val="0"/>
      <w:marRight w:val="0"/>
      <w:marTop w:val="0"/>
      <w:marBottom w:val="0"/>
      <w:divBdr>
        <w:top w:val="none" w:sz="0" w:space="0" w:color="auto"/>
        <w:left w:val="none" w:sz="0" w:space="0" w:color="auto"/>
        <w:bottom w:val="none" w:sz="0" w:space="0" w:color="auto"/>
        <w:right w:val="none" w:sz="0" w:space="0" w:color="auto"/>
      </w:divBdr>
    </w:div>
    <w:div w:id="273678991">
      <w:bodyDiv w:val="1"/>
      <w:marLeft w:val="0"/>
      <w:marRight w:val="0"/>
      <w:marTop w:val="0"/>
      <w:marBottom w:val="0"/>
      <w:divBdr>
        <w:top w:val="none" w:sz="0" w:space="0" w:color="auto"/>
        <w:left w:val="none" w:sz="0" w:space="0" w:color="auto"/>
        <w:bottom w:val="none" w:sz="0" w:space="0" w:color="auto"/>
        <w:right w:val="none" w:sz="0" w:space="0" w:color="auto"/>
      </w:divBdr>
    </w:div>
    <w:div w:id="274096525">
      <w:bodyDiv w:val="1"/>
      <w:marLeft w:val="0"/>
      <w:marRight w:val="0"/>
      <w:marTop w:val="0"/>
      <w:marBottom w:val="0"/>
      <w:divBdr>
        <w:top w:val="none" w:sz="0" w:space="0" w:color="auto"/>
        <w:left w:val="none" w:sz="0" w:space="0" w:color="auto"/>
        <w:bottom w:val="none" w:sz="0" w:space="0" w:color="auto"/>
        <w:right w:val="none" w:sz="0" w:space="0" w:color="auto"/>
      </w:divBdr>
    </w:div>
    <w:div w:id="275017538">
      <w:bodyDiv w:val="1"/>
      <w:marLeft w:val="0"/>
      <w:marRight w:val="0"/>
      <w:marTop w:val="0"/>
      <w:marBottom w:val="0"/>
      <w:divBdr>
        <w:top w:val="none" w:sz="0" w:space="0" w:color="auto"/>
        <w:left w:val="none" w:sz="0" w:space="0" w:color="auto"/>
        <w:bottom w:val="none" w:sz="0" w:space="0" w:color="auto"/>
        <w:right w:val="none" w:sz="0" w:space="0" w:color="auto"/>
      </w:divBdr>
    </w:div>
    <w:div w:id="280040243">
      <w:bodyDiv w:val="1"/>
      <w:marLeft w:val="0"/>
      <w:marRight w:val="0"/>
      <w:marTop w:val="0"/>
      <w:marBottom w:val="0"/>
      <w:divBdr>
        <w:top w:val="none" w:sz="0" w:space="0" w:color="auto"/>
        <w:left w:val="none" w:sz="0" w:space="0" w:color="auto"/>
        <w:bottom w:val="none" w:sz="0" w:space="0" w:color="auto"/>
        <w:right w:val="none" w:sz="0" w:space="0" w:color="auto"/>
      </w:divBdr>
    </w:div>
    <w:div w:id="280765351">
      <w:bodyDiv w:val="1"/>
      <w:marLeft w:val="0"/>
      <w:marRight w:val="0"/>
      <w:marTop w:val="0"/>
      <w:marBottom w:val="0"/>
      <w:divBdr>
        <w:top w:val="none" w:sz="0" w:space="0" w:color="auto"/>
        <w:left w:val="none" w:sz="0" w:space="0" w:color="auto"/>
        <w:bottom w:val="none" w:sz="0" w:space="0" w:color="auto"/>
        <w:right w:val="none" w:sz="0" w:space="0" w:color="auto"/>
      </w:divBdr>
    </w:div>
    <w:div w:id="282811374">
      <w:bodyDiv w:val="1"/>
      <w:marLeft w:val="0"/>
      <w:marRight w:val="0"/>
      <w:marTop w:val="0"/>
      <w:marBottom w:val="0"/>
      <w:divBdr>
        <w:top w:val="none" w:sz="0" w:space="0" w:color="auto"/>
        <w:left w:val="none" w:sz="0" w:space="0" w:color="auto"/>
        <w:bottom w:val="none" w:sz="0" w:space="0" w:color="auto"/>
        <w:right w:val="none" w:sz="0" w:space="0" w:color="auto"/>
      </w:divBdr>
    </w:div>
    <w:div w:id="284311175">
      <w:bodyDiv w:val="1"/>
      <w:marLeft w:val="0"/>
      <w:marRight w:val="0"/>
      <w:marTop w:val="0"/>
      <w:marBottom w:val="0"/>
      <w:divBdr>
        <w:top w:val="none" w:sz="0" w:space="0" w:color="auto"/>
        <w:left w:val="none" w:sz="0" w:space="0" w:color="auto"/>
        <w:bottom w:val="none" w:sz="0" w:space="0" w:color="auto"/>
        <w:right w:val="none" w:sz="0" w:space="0" w:color="auto"/>
      </w:divBdr>
    </w:div>
    <w:div w:id="290134834">
      <w:bodyDiv w:val="1"/>
      <w:marLeft w:val="0"/>
      <w:marRight w:val="0"/>
      <w:marTop w:val="0"/>
      <w:marBottom w:val="0"/>
      <w:divBdr>
        <w:top w:val="none" w:sz="0" w:space="0" w:color="auto"/>
        <w:left w:val="none" w:sz="0" w:space="0" w:color="auto"/>
        <w:bottom w:val="none" w:sz="0" w:space="0" w:color="auto"/>
        <w:right w:val="none" w:sz="0" w:space="0" w:color="auto"/>
      </w:divBdr>
    </w:div>
    <w:div w:id="292758438">
      <w:bodyDiv w:val="1"/>
      <w:marLeft w:val="0"/>
      <w:marRight w:val="0"/>
      <w:marTop w:val="0"/>
      <w:marBottom w:val="0"/>
      <w:divBdr>
        <w:top w:val="none" w:sz="0" w:space="0" w:color="auto"/>
        <w:left w:val="none" w:sz="0" w:space="0" w:color="auto"/>
        <w:bottom w:val="none" w:sz="0" w:space="0" w:color="auto"/>
        <w:right w:val="none" w:sz="0" w:space="0" w:color="auto"/>
      </w:divBdr>
    </w:div>
    <w:div w:id="293146590">
      <w:bodyDiv w:val="1"/>
      <w:marLeft w:val="0"/>
      <w:marRight w:val="0"/>
      <w:marTop w:val="0"/>
      <w:marBottom w:val="0"/>
      <w:divBdr>
        <w:top w:val="none" w:sz="0" w:space="0" w:color="auto"/>
        <w:left w:val="none" w:sz="0" w:space="0" w:color="auto"/>
        <w:bottom w:val="none" w:sz="0" w:space="0" w:color="auto"/>
        <w:right w:val="none" w:sz="0" w:space="0" w:color="auto"/>
      </w:divBdr>
    </w:div>
    <w:div w:id="297801942">
      <w:bodyDiv w:val="1"/>
      <w:marLeft w:val="0"/>
      <w:marRight w:val="0"/>
      <w:marTop w:val="0"/>
      <w:marBottom w:val="0"/>
      <w:divBdr>
        <w:top w:val="none" w:sz="0" w:space="0" w:color="auto"/>
        <w:left w:val="none" w:sz="0" w:space="0" w:color="auto"/>
        <w:bottom w:val="none" w:sz="0" w:space="0" w:color="auto"/>
        <w:right w:val="none" w:sz="0" w:space="0" w:color="auto"/>
      </w:divBdr>
    </w:div>
    <w:div w:id="306980988">
      <w:bodyDiv w:val="1"/>
      <w:marLeft w:val="0"/>
      <w:marRight w:val="0"/>
      <w:marTop w:val="0"/>
      <w:marBottom w:val="0"/>
      <w:divBdr>
        <w:top w:val="none" w:sz="0" w:space="0" w:color="auto"/>
        <w:left w:val="none" w:sz="0" w:space="0" w:color="auto"/>
        <w:bottom w:val="none" w:sz="0" w:space="0" w:color="auto"/>
        <w:right w:val="none" w:sz="0" w:space="0" w:color="auto"/>
      </w:divBdr>
    </w:div>
    <w:div w:id="307587005">
      <w:bodyDiv w:val="1"/>
      <w:marLeft w:val="0"/>
      <w:marRight w:val="0"/>
      <w:marTop w:val="0"/>
      <w:marBottom w:val="0"/>
      <w:divBdr>
        <w:top w:val="none" w:sz="0" w:space="0" w:color="auto"/>
        <w:left w:val="none" w:sz="0" w:space="0" w:color="auto"/>
        <w:bottom w:val="none" w:sz="0" w:space="0" w:color="auto"/>
        <w:right w:val="none" w:sz="0" w:space="0" w:color="auto"/>
      </w:divBdr>
      <w:divsChild>
        <w:div w:id="2038462546">
          <w:marLeft w:val="0"/>
          <w:marRight w:val="0"/>
          <w:marTop w:val="0"/>
          <w:marBottom w:val="0"/>
          <w:divBdr>
            <w:top w:val="none" w:sz="0" w:space="0" w:color="auto"/>
            <w:left w:val="none" w:sz="0" w:space="0" w:color="auto"/>
            <w:bottom w:val="none" w:sz="0" w:space="0" w:color="auto"/>
            <w:right w:val="none" w:sz="0" w:space="0" w:color="auto"/>
          </w:divBdr>
          <w:divsChild>
            <w:div w:id="106199767">
              <w:marLeft w:val="0"/>
              <w:marRight w:val="0"/>
              <w:marTop w:val="0"/>
              <w:marBottom w:val="0"/>
              <w:divBdr>
                <w:top w:val="none" w:sz="0" w:space="0" w:color="auto"/>
                <w:left w:val="none" w:sz="0" w:space="0" w:color="auto"/>
                <w:bottom w:val="none" w:sz="0" w:space="0" w:color="auto"/>
                <w:right w:val="none" w:sz="0" w:space="0" w:color="auto"/>
              </w:divBdr>
            </w:div>
            <w:div w:id="227149741">
              <w:marLeft w:val="0"/>
              <w:marRight w:val="0"/>
              <w:marTop w:val="0"/>
              <w:marBottom w:val="0"/>
              <w:divBdr>
                <w:top w:val="none" w:sz="0" w:space="0" w:color="auto"/>
                <w:left w:val="none" w:sz="0" w:space="0" w:color="auto"/>
                <w:bottom w:val="none" w:sz="0" w:space="0" w:color="auto"/>
                <w:right w:val="none" w:sz="0" w:space="0" w:color="auto"/>
              </w:divBdr>
            </w:div>
            <w:div w:id="480272743">
              <w:marLeft w:val="0"/>
              <w:marRight w:val="0"/>
              <w:marTop w:val="0"/>
              <w:marBottom w:val="0"/>
              <w:divBdr>
                <w:top w:val="none" w:sz="0" w:space="0" w:color="auto"/>
                <w:left w:val="none" w:sz="0" w:space="0" w:color="auto"/>
                <w:bottom w:val="none" w:sz="0" w:space="0" w:color="auto"/>
                <w:right w:val="none" w:sz="0" w:space="0" w:color="auto"/>
              </w:divBdr>
            </w:div>
            <w:div w:id="544371935">
              <w:marLeft w:val="0"/>
              <w:marRight w:val="0"/>
              <w:marTop w:val="0"/>
              <w:marBottom w:val="0"/>
              <w:divBdr>
                <w:top w:val="none" w:sz="0" w:space="0" w:color="auto"/>
                <w:left w:val="none" w:sz="0" w:space="0" w:color="auto"/>
                <w:bottom w:val="none" w:sz="0" w:space="0" w:color="auto"/>
                <w:right w:val="none" w:sz="0" w:space="0" w:color="auto"/>
              </w:divBdr>
            </w:div>
            <w:div w:id="901981897">
              <w:marLeft w:val="0"/>
              <w:marRight w:val="0"/>
              <w:marTop w:val="0"/>
              <w:marBottom w:val="0"/>
              <w:divBdr>
                <w:top w:val="none" w:sz="0" w:space="0" w:color="auto"/>
                <w:left w:val="none" w:sz="0" w:space="0" w:color="auto"/>
                <w:bottom w:val="none" w:sz="0" w:space="0" w:color="auto"/>
                <w:right w:val="none" w:sz="0" w:space="0" w:color="auto"/>
              </w:divBdr>
            </w:div>
            <w:div w:id="987712279">
              <w:marLeft w:val="0"/>
              <w:marRight w:val="0"/>
              <w:marTop w:val="0"/>
              <w:marBottom w:val="0"/>
              <w:divBdr>
                <w:top w:val="none" w:sz="0" w:space="0" w:color="auto"/>
                <w:left w:val="none" w:sz="0" w:space="0" w:color="auto"/>
                <w:bottom w:val="none" w:sz="0" w:space="0" w:color="auto"/>
                <w:right w:val="none" w:sz="0" w:space="0" w:color="auto"/>
              </w:divBdr>
            </w:div>
            <w:div w:id="1061516248">
              <w:marLeft w:val="0"/>
              <w:marRight w:val="0"/>
              <w:marTop w:val="0"/>
              <w:marBottom w:val="0"/>
              <w:divBdr>
                <w:top w:val="none" w:sz="0" w:space="0" w:color="auto"/>
                <w:left w:val="none" w:sz="0" w:space="0" w:color="auto"/>
                <w:bottom w:val="none" w:sz="0" w:space="0" w:color="auto"/>
                <w:right w:val="none" w:sz="0" w:space="0" w:color="auto"/>
              </w:divBdr>
            </w:div>
            <w:div w:id="1110855421">
              <w:marLeft w:val="0"/>
              <w:marRight w:val="0"/>
              <w:marTop w:val="0"/>
              <w:marBottom w:val="0"/>
              <w:divBdr>
                <w:top w:val="none" w:sz="0" w:space="0" w:color="auto"/>
                <w:left w:val="none" w:sz="0" w:space="0" w:color="auto"/>
                <w:bottom w:val="none" w:sz="0" w:space="0" w:color="auto"/>
                <w:right w:val="none" w:sz="0" w:space="0" w:color="auto"/>
              </w:divBdr>
            </w:div>
            <w:div w:id="1216042958">
              <w:marLeft w:val="0"/>
              <w:marRight w:val="0"/>
              <w:marTop w:val="0"/>
              <w:marBottom w:val="0"/>
              <w:divBdr>
                <w:top w:val="none" w:sz="0" w:space="0" w:color="auto"/>
                <w:left w:val="none" w:sz="0" w:space="0" w:color="auto"/>
                <w:bottom w:val="none" w:sz="0" w:space="0" w:color="auto"/>
                <w:right w:val="none" w:sz="0" w:space="0" w:color="auto"/>
              </w:divBdr>
            </w:div>
            <w:div w:id="1386248215">
              <w:marLeft w:val="0"/>
              <w:marRight w:val="0"/>
              <w:marTop w:val="0"/>
              <w:marBottom w:val="0"/>
              <w:divBdr>
                <w:top w:val="none" w:sz="0" w:space="0" w:color="auto"/>
                <w:left w:val="none" w:sz="0" w:space="0" w:color="auto"/>
                <w:bottom w:val="none" w:sz="0" w:space="0" w:color="auto"/>
                <w:right w:val="none" w:sz="0" w:space="0" w:color="auto"/>
              </w:divBdr>
            </w:div>
            <w:div w:id="1410931661">
              <w:marLeft w:val="0"/>
              <w:marRight w:val="0"/>
              <w:marTop w:val="0"/>
              <w:marBottom w:val="0"/>
              <w:divBdr>
                <w:top w:val="none" w:sz="0" w:space="0" w:color="auto"/>
                <w:left w:val="none" w:sz="0" w:space="0" w:color="auto"/>
                <w:bottom w:val="none" w:sz="0" w:space="0" w:color="auto"/>
                <w:right w:val="none" w:sz="0" w:space="0" w:color="auto"/>
              </w:divBdr>
            </w:div>
            <w:div w:id="1552766507">
              <w:marLeft w:val="0"/>
              <w:marRight w:val="0"/>
              <w:marTop w:val="0"/>
              <w:marBottom w:val="0"/>
              <w:divBdr>
                <w:top w:val="none" w:sz="0" w:space="0" w:color="auto"/>
                <w:left w:val="none" w:sz="0" w:space="0" w:color="auto"/>
                <w:bottom w:val="none" w:sz="0" w:space="0" w:color="auto"/>
                <w:right w:val="none" w:sz="0" w:space="0" w:color="auto"/>
              </w:divBdr>
            </w:div>
            <w:div w:id="1591114707">
              <w:marLeft w:val="0"/>
              <w:marRight w:val="0"/>
              <w:marTop w:val="0"/>
              <w:marBottom w:val="0"/>
              <w:divBdr>
                <w:top w:val="none" w:sz="0" w:space="0" w:color="auto"/>
                <w:left w:val="none" w:sz="0" w:space="0" w:color="auto"/>
                <w:bottom w:val="none" w:sz="0" w:space="0" w:color="auto"/>
                <w:right w:val="none" w:sz="0" w:space="0" w:color="auto"/>
              </w:divBdr>
            </w:div>
            <w:div w:id="1912501690">
              <w:marLeft w:val="0"/>
              <w:marRight w:val="0"/>
              <w:marTop w:val="0"/>
              <w:marBottom w:val="0"/>
              <w:divBdr>
                <w:top w:val="none" w:sz="0" w:space="0" w:color="auto"/>
                <w:left w:val="none" w:sz="0" w:space="0" w:color="auto"/>
                <w:bottom w:val="none" w:sz="0" w:space="0" w:color="auto"/>
                <w:right w:val="none" w:sz="0" w:space="0" w:color="auto"/>
              </w:divBdr>
            </w:div>
            <w:div w:id="2041540545">
              <w:marLeft w:val="0"/>
              <w:marRight w:val="0"/>
              <w:marTop w:val="0"/>
              <w:marBottom w:val="0"/>
              <w:divBdr>
                <w:top w:val="none" w:sz="0" w:space="0" w:color="auto"/>
                <w:left w:val="none" w:sz="0" w:space="0" w:color="auto"/>
                <w:bottom w:val="none" w:sz="0" w:space="0" w:color="auto"/>
                <w:right w:val="none" w:sz="0" w:space="0" w:color="auto"/>
              </w:divBdr>
            </w:div>
            <w:div w:id="2107338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8749382">
      <w:bodyDiv w:val="1"/>
      <w:marLeft w:val="0"/>
      <w:marRight w:val="0"/>
      <w:marTop w:val="0"/>
      <w:marBottom w:val="0"/>
      <w:divBdr>
        <w:top w:val="none" w:sz="0" w:space="0" w:color="auto"/>
        <w:left w:val="none" w:sz="0" w:space="0" w:color="auto"/>
        <w:bottom w:val="none" w:sz="0" w:space="0" w:color="auto"/>
        <w:right w:val="none" w:sz="0" w:space="0" w:color="auto"/>
      </w:divBdr>
    </w:div>
    <w:div w:id="310839539">
      <w:bodyDiv w:val="1"/>
      <w:marLeft w:val="0"/>
      <w:marRight w:val="0"/>
      <w:marTop w:val="0"/>
      <w:marBottom w:val="0"/>
      <w:divBdr>
        <w:top w:val="none" w:sz="0" w:space="0" w:color="auto"/>
        <w:left w:val="none" w:sz="0" w:space="0" w:color="auto"/>
        <w:bottom w:val="none" w:sz="0" w:space="0" w:color="auto"/>
        <w:right w:val="none" w:sz="0" w:space="0" w:color="auto"/>
      </w:divBdr>
    </w:div>
    <w:div w:id="312292972">
      <w:bodyDiv w:val="1"/>
      <w:marLeft w:val="0"/>
      <w:marRight w:val="0"/>
      <w:marTop w:val="0"/>
      <w:marBottom w:val="0"/>
      <w:divBdr>
        <w:top w:val="none" w:sz="0" w:space="0" w:color="auto"/>
        <w:left w:val="none" w:sz="0" w:space="0" w:color="auto"/>
        <w:bottom w:val="none" w:sz="0" w:space="0" w:color="auto"/>
        <w:right w:val="none" w:sz="0" w:space="0" w:color="auto"/>
      </w:divBdr>
    </w:div>
    <w:div w:id="317921624">
      <w:bodyDiv w:val="1"/>
      <w:marLeft w:val="0"/>
      <w:marRight w:val="0"/>
      <w:marTop w:val="0"/>
      <w:marBottom w:val="0"/>
      <w:divBdr>
        <w:top w:val="none" w:sz="0" w:space="0" w:color="auto"/>
        <w:left w:val="none" w:sz="0" w:space="0" w:color="auto"/>
        <w:bottom w:val="none" w:sz="0" w:space="0" w:color="auto"/>
        <w:right w:val="none" w:sz="0" w:space="0" w:color="auto"/>
      </w:divBdr>
    </w:div>
    <w:div w:id="318853448">
      <w:bodyDiv w:val="1"/>
      <w:marLeft w:val="0"/>
      <w:marRight w:val="0"/>
      <w:marTop w:val="0"/>
      <w:marBottom w:val="0"/>
      <w:divBdr>
        <w:top w:val="none" w:sz="0" w:space="0" w:color="auto"/>
        <w:left w:val="none" w:sz="0" w:space="0" w:color="auto"/>
        <w:bottom w:val="none" w:sz="0" w:space="0" w:color="auto"/>
        <w:right w:val="none" w:sz="0" w:space="0" w:color="auto"/>
      </w:divBdr>
    </w:div>
    <w:div w:id="319845841">
      <w:bodyDiv w:val="1"/>
      <w:marLeft w:val="0"/>
      <w:marRight w:val="0"/>
      <w:marTop w:val="0"/>
      <w:marBottom w:val="0"/>
      <w:divBdr>
        <w:top w:val="none" w:sz="0" w:space="0" w:color="auto"/>
        <w:left w:val="none" w:sz="0" w:space="0" w:color="auto"/>
        <w:bottom w:val="none" w:sz="0" w:space="0" w:color="auto"/>
        <w:right w:val="none" w:sz="0" w:space="0" w:color="auto"/>
      </w:divBdr>
    </w:div>
    <w:div w:id="322468815">
      <w:bodyDiv w:val="1"/>
      <w:marLeft w:val="0"/>
      <w:marRight w:val="0"/>
      <w:marTop w:val="0"/>
      <w:marBottom w:val="0"/>
      <w:divBdr>
        <w:top w:val="none" w:sz="0" w:space="0" w:color="auto"/>
        <w:left w:val="none" w:sz="0" w:space="0" w:color="auto"/>
        <w:bottom w:val="none" w:sz="0" w:space="0" w:color="auto"/>
        <w:right w:val="none" w:sz="0" w:space="0" w:color="auto"/>
      </w:divBdr>
    </w:div>
    <w:div w:id="326203697">
      <w:bodyDiv w:val="1"/>
      <w:marLeft w:val="0"/>
      <w:marRight w:val="0"/>
      <w:marTop w:val="0"/>
      <w:marBottom w:val="0"/>
      <w:divBdr>
        <w:top w:val="none" w:sz="0" w:space="0" w:color="auto"/>
        <w:left w:val="none" w:sz="0" w:space="0" w:color="auto"/>
        <w:bottom w:val="none" w:sz="0" w:space="0" w:color="auto"/>
        <w:right w:val="none" w:sz="0" w:space="0" w:color="auto"/>
      </w:divBdr>
    </w:div>
    <w:div w:id="332995174">
      <w:bodyDiv w:val="1"/>
      <w:marLeft w:val="0"/>
      <w:marRight w:val="0"/>
      <w:marTop w:val="0"/>
      <w:marBottom w:val="0"/>
      <w:divBdr>
        <w:top w:val="none" w:sz="0" w:space="0" w:color="auto"/>
        <w:left w:val="none" w:sz="0" w:space="0" w:color="auto"/>
        <w:bottom w:val="none" w:sz="0" w:space="0" w:color="auto"/>
        <w:right w:val="none" w:sz="0" w:space="0" w:color="auto"/>
      </w:divBdr>
      <w:divsChild>
        <w:div w:id="22638797">
          <w:marLeft w:val="0"/>
          <w:marRight w:val="0"/>
          <w:marTop w:val="0"/>
          <w:marBottom w:val="0"/>
          <w:divBdr>
            <w:top w:val="none" w:sz="0" w:space="0" w:color="auto"/>
            <w:left w:val="none" w:sz="0" w:space="0" w:color="auto"/>
            <w:bottom w:val="none" w:sz="0" w:space="0" w:color="auto"/>
            <w:right w:val="none" w:sz="0" w:space="0" w:color="auto"/>
          </w:divBdr>
        </w:div>
        <w:div w:id="1016276044">
          <w:marLeft w:val="0"/>
          <w:marRight w:val="0"/>
          <w:marTop w:val="0"/>
          <w:marBottom w:val="0"/>
          <w:divBdr>
            <w:top w:val="none" w:sz="0" w:space="0" w:color="auto"/>
            <w:left w:val="none" w:sz="0" w:space="0" w:color="auto"/>
            <w:bottom w:val="none" w:sz="0" w:space="0" w:color="auto"/>
            <w:right w:val="none" w:sz="0" w:space="0" w:color="auto"/>
          </w:divBdr>
        </w:div>
      </w:divsChild>
    </w:div>
    <w:div w:id="333150215">
      <w:bodyDiv w:val="1"/>
      <w:marLeft w:val="0"/>
      <w:marRight w:val="0"/>
      <w:marTop w:val="0"/>
      <w:marBottom w:val="0"/>
      <w:divBdr>
        <w:top w:val="none" w:sz="0" w:space="0" w:color="auto"/>
        <w:left w:val="none" w:sz="0" w:space="0" w:color="auto"/>
        <w:bottom w:val="none" w:sz="0" w:space="0" w:color="auto"/>
        <w:right w:val="none" w:sz="0" w:space="0" w:color="auto"/>
      </w:divBdr>
    </w:div>
    <w:div w:id="347676666">
      <w:bodyDiv w:val="1"/>
      <w:marLeft w:val="0"/>
      <w:marRight w:val="0"/>
      <w:marTop w:val="0"/>
      <w:marBottom w:val="0"/>
      <w:divBdr>
        <w:top w:val="none" w:sz="0" w:space="0" w:color="auto"/>
        <w:left w:val="none" w:sz="0" w:space="0" w:color="auto"/>
        <w:bottom w:val="none" w:sz="0" w:space="0" w:color="auto"/>
        <w:right w:val="none" w:sz="0" w:space="0" w:color="auto"/>
      </w:divBdr>
    </w:div>
    <w:div w:id="350961919">
      <w:bodyDiv w:val="1"/>
      <w:marLeft w:val="0"/>
      <w:marRight w:val="0"/>
      <w:marTop w:val="0"/>
      <w:marBottom w:val="0"/>
      <w:divBdr>
        <w:top w:val="none" w:sz="0" w:space="0" w:color="auto"/>
        <w:left w:val="none" w:sz="0" w:space="0" w:color="auto"/>
        <w:bottom w:val="none" w:sz="0" w:space="0" w:color="auto"/>
        <w:right w:val="none" w:sz="0" w:space="0" w:color="auto"/>
      </w:divBdr>
    </w:div>
    <w:div w:id="351492538">
      <w:bodyDiv w:val="1"/>
      <w:marLeft w:val="0"/>
      <w:marRight w:val="0"/>
      <w:marTop w:val="0"/>
      <w:marBottom w:val="0"/>
      <w:divBdr>
        <w:top w:val="none" w:sz="0" w:space="0" w:color="auto"/>
        <w:left w:val="none" w:sz="0" w:space="0" w:color="auto"/>
        <w:bottom w:val="none" w:sz="0" w:space="0" w:color="auto"/>
        <w:right w:val="none" w:sz="0" w:space="0" w:color="auto"/>
      </w:divBdr>
    </w:div>
    <w:div w:id="351807479">
      <w:bodyDiv w:val="1"/>
      <w:marLeft w:val="0"/>
      <w:marRight w:val="0"/>
      <w:marTop w:val="0"/>
      <w:marBottom w:val="0"/>
      <w:divBdr>
        <w:top w:val="none" w:sz="0" w:space="0" w:color="auto"/>
        <w:left w:val="none" w:sz="0" w:space="0" w:color="auto"/>
        <w:bottom w:val="none" w:sz="0" w:space="0" w:color="auto"/>
        <w:right w:val="none" w:sz="0" w:space="0" w:color="auto"/>
      </w:divBdr>
    </w:div>
    <w:div w:id="353194324">
      <w:bodyDiv w:val="1"/>
      <w:marLeft w:val="0"/>
      <w:marRight w:val="0"/>
      <w:marTop w:val="0"/>
      <w:marBottom w:val="0"/>
      <w:divBdr>
        <w:top w:val="none" w:sz="0" w:space="0" w:color="auto"/>
        <w:left w:val="none" w:sz="0" w:space="0" w:color="auto"/>
        <w:bottom w:val="none" w:sz="0" w:space="0" w:color="auto"/>
        <w:right w:val="none" w:sz="0" w:space="0" w:color="auto"/>
      </w:divBdr>
    </w:div>
    <w:div w:id="354115209">
      <w:bodyDiv w:val="1"/>
      <w:marLeft w:val="0"/>
      <w:marRight w:val="0"/>
      <w:marTop w:val="0"/>
      <w:marBottom w:val="0"/>
      <w:divBdr>
        <w:top w:val="none" w:sz="0" w:space="0" w:color="auto"/>
        <w:left w:val="none" w:sz="0" w:space="0" w:color="auto"/>
        <w:bottom w:val="none" w:sz="0" w:space="0" w:color="auto"/>
        <w:right w:val="none" w:sz="0" w:space="0" w:color="auto"/>
      </w:divBdr>
    </w:div>
    <w:div w:id="363410590">
      <w:bodyDiv w:val="1"/>
      <w:marLeft w:val="0"/>
      <w:marRight w:val="0"/>
      <w:marTop w:val="0"/>
      <w:marBottom w:val="0"/>
      <w:divBdr>
        <w:top w:val="none" w:sz="0" w:space="0" w:color="auto"/>
        <w:left w:val="none" w:sz="0" w:space="0" w:color="auto"/>
        <w:bottom w:val="none" w:sz="0" w:space="0" w:color="auto"/>
        <w:right w:val="none" w:sz="0" w:space="0" w:color="auto"/>
      </w:divBdr>
    </w:div>
    <w:div w:id="364870270">
      <w:bodyDiv w:val="1"/>
      <w:marLeft w:val="0"/>
      <w:marRight w:val="0"/>
      <w:marTop w:val="0"/>
      <w:marBottom w:val="0"/>
      <w:divBdr>
        <w:top w:val="none" w:sz="0" w:space="0" w:color="auto"/>
        <w:left w:val="none" w:sz="0" w:space="0" w:color="auto"/>
        <w:bottom w:val="none" w:sz="0" w:space="0" w:color="auto"/>
        <w:right w:val="none" w:sz="0" w:space="0" w:color="auto"/>
      </w:divBdr>
    </w:div>
    <w:div w:id="368069839">
      <w:bodyDiv w:val="1"/>
      <w:marLeft w:val="0"/>
      <w:marRight w:val="0"/>
      <w:marTop w:val="0"/>
      <w:marBottom w:val="0"/>
      <w:divBdr>
        <w:top w:val="none" w:sz="0" w:space="0" w:color="auto"/>
        <w:left w:val="none" w:sz="0" w:space="0" w:color="auto"/>
        <w:bottom w:val="none" w:sz="0" w:space="0" w:color="auto"/>
        <w:right w:val="none" w:sz="0" w:space="0" w:color="auto"/>
      </w:divBdr>
      <w:divsChild>
        <w:div w:id="729890747">
          <w:marLeft w:val="0"/>
          <w:marRight w:val="0"/>
          <w:marTop w:val="0"/>
          <w:marBottom w:val="0"/>
          <w:divBdr>
            <w:top w:val="none" w:sz="0" w:space="0" w:color="auto"/>
            <w:left w:val="none" w:sz="0" w:space="0" w:color="auto"/>
            <w:bottom w:val="none" w:sz="0" w:space="0" w:color="auto"/>
            <w:right w:val="none" w:sz="0" w:space="0" w:color="auto"/>
          </w:divBdr>
          <w:divsChild>
            <w:div w:id="114298721">
              <w:marLeft w:val="0"/>
              <w:marRight w:val="0"/>
              <w:marTop w:val="0"/>
              <w:marBottom w:val="0"/>
              <w:divBdr>
                <w:top w:val="none" w:sz="0" w:space="0" w:color="auto"/>
                <w:left w:val="none" w:sz="0" w:space="0" w:color="auto"/>
                <w:bottom w:val="none" w:sz="0" w:space="0" w:color="auto"/>
                <w:right w:val="none" w:sz="0" w:space="0" w:color="auto"/>
              </w:divBdr>
            </w:div>
            <w:div w:id="734164172">
              <w:marLeft w:val="0"/>
              <w:marRight w:val="0"/>
              <w:marTop w:val="0"/>
              <w:marBottom w:val="0"/>
              <w:divBdr>
                <w:top w:val="none" w:sz="0" w:space="0" w:color="auto"/>
                <w:left w:val="none" w:sz="0" w:space="0" w:color="auto"/>
                <w:bottom w:val="none" w:sz="0" w:space="0" w:color="auto"/>
                <w:right w:val="none" w:sz="0" w:space="0" w:color="auto"/>
              </w:divBdr>
            </w:div>
            <w:div w:id="925531986">
              <w:marLeft w:val="0"/>
              <w:marRight w:val="0"/>
              <w:marTop w:val="0"/>
              <w:marBottom w:val="0"/>
              <w:divBdr>
                <w:top w:val="none" w:sz="0" w:space="0" w:color="auto"/>
                <w:left w:val="none" w:sz="0" w:space="0" w:color="auto"/>
                <w:bottom w:val="none" w:sz="0" w:space="0" w:color="auto"/>
                <w:right w:val="none" w:sz="0" w:space="0" w:color="auto"/>
              </w:divBdr>
            </w:div>
            <w:div w:id="1326321059">
              <w:marLeft w:val="0"/>
              <w:marRight w:val="0"/>
              <w:marTop w:val="0"/>
              <w:marBottom w:val="0"/>
              <w:divBdr>
                <w:top w:val="none" w:sz="0" w:space="0" w:color="auto"/>
                <w:left w:val="none" w:sz="0" w:space="0" w:color="auto"/>
                <w:bottom w:val="none" w:sz="0" w:space="0" w:color="auto"/>
                <w:right w:val="none" w:sz="0" w:space="0" w:color="auto"/>
              </w:divBdr>
            </w:div>
            <w:div w:id="1538201485">
              <w:marLeft w:val="0"/>
              <w:marRight w:val="0"/>
              <w:marTop w:val="0"/>
              <w:marBottom w:val="0"/>
              <w:divBdr>
                <w:top w:val="none" w:sz="0" w:space="0" w:color="auto"/>
                <w:left w:val="none" w:sz="0" w:space="0" w:color="auto"/>
                <w:bottom w:val="none" w:sz="0" w:space="0" w:color="auto"/>
                <w:right w:val="none" w:sz="0" w:space="0" w:color="auto"/>
              </w:divBdr>
            </w:div>
            <w:div w:id="2137798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231803">
      <w:bodyDiv w:val="1"/>
      <w:marLeft w:val="0"/>
      <w:marRight w:val="0"/>
      <w:marTop w:val="0"/>
      <w:marBottom w:val="0"/>
      <w:divBdr>
        <w:top w:val="none" w:sz="0" w:space="0" w:color="auto"/>
        <w:left w:val="none" w:sz="0" w:space="0" w:color="auto"/>
        <w:bottom w:val="none" w:sz="0" w:space="0" w:color="auto"/>
        <w:right w:val="none" w:sz="0" w:space="0" w:color="auto"/>
      </w:divBdr>
    </w:div>
    <w:div w:id="374619566">
      <w:bodyDiv w:val="1"/>
      <w:marLeft w:val="0"/>
      <w:marRight w:val="0"/>
      <w:marTop w:val="0"/>
      <w:marBottom w:val="0"/>
      <w:divBdr>
        <w:top w:val="none" w:sz="0" w:space="0" w:color="auto"/>
        <w:left w:val="none" w:sz="0" w:space="0" w:color="auto"/>
        <w:bottom w:val="none" w:sz="0" w:space="0" w:color="auto"/>
        <w:right w:val="none" w:sz="0" w:space="0" w:color="auto"/>
      </w:divBdr>
    </w:div>
    <w:div w:id="376703800">
      <w:bodyDiv w:val="1"/>
      <w:marLeft w:val="0"/>
      <w:marRight w:val="0"/>
      <w:marTop w:val="0"/>
      <w:marBottom w:val="0"/>
      <w:divBdr>
        <w:top w:val="none" w:sz="0" w:space="0" w:color="auto"/>
        <w:left w:val="none" w:sz="0" w:space="0" w:color="auto"/>
        <w:bottom w:val="none" w:sz="0" w:space="0" w:color="auto"/>
        <w:right w:val="none" w:sz="0" w:space="0" w:color="auto"/>
      </w:divBdr>
      <w:divsChild>
        <w:div w:id="1506506721">
          <w:marLeft w:val="0"/>
          <w:marRight w:val="0"/>
          <w:marTop w:val="0"/>
          <w:marBottom w:val="0"/>
          <w:divBdr>
            <w:top w:val="none" w:sz="0" w:space="0" w:color="auto"/>
            <w:left w:val="none" w:sz="0" w:space="0" w:color="auto"/>
            <w:bottom w:val="none" w:sz="0" w:space="0" w:color="auto"/>
            <w:right w:val="none" w:sz="0" w:space="0" w:color="auto"/>
          </w:divBdr>
        </w:div>
      </w:divsChild>
    </w:div>
    <w:div w:id="377704045">
      <w:bodyDiv w:val="1"/>
      <w:marLeft w:val="0"/>
      <w:marRight w:val="0"/>
      <w:marTop w:val="0"/>
      <w:marBottom w:val="0"/>
      <w:divBdr>
        <w:top w:val="none" w:sz="0" w:space="0" w:color="auto"/>
        <w:left w:val="none" w:sz="0" w:space="0" w:color="auto"/>
        <w:bottom w:val="none" w:sz="0" w:space="0" w:color="auto"/>
        <w:right w:val="none" w:sz="0" w:space="0" w:color="auto"/>
      </w:divBdr>
    </w:div>
    <w:div w:id="383410960">
      <w:bodyDiv w:val="1"/>
      <w:marLeft w:val="0"/>
      <w:marRight w:val="0"/>
      <w:marTop w:val="0"/>
      <w:marBottom w:val="0"/>
      <w:divBdr>
        <w:top w:val="none" w:sz="0" w:space="0" w:color="auto"/>
        <w:left w:val="none" w:sz="0" w:space="0" w:color="auto"/>
        <w:bottom w:val="none" w:sz="0" w:space="0" w:color="auto"/>
        <w:right w:val="none" w:sz="0" w:space="0" w:color="auto"/>
      </w:divBdr>
    </w:div>
    <w:div w:id="383481017">
      <w:bodyDiv w:val="1"/>
      <w:marLeft w:val="0"/>
      <w:marRight w:val="0"/>
      <w:marTop w:val="0"/>
      <w:marBottom w:val="0"/>
      <w:divBdr>
        <w:top w:val="none" w:sz="0" w:space="0" w:color="auto"/>
        <w:left w:val="none" w:sz="0" w:space="0" w:color="auto"/>
        <w:bottom w:val="none" w:sz="0" w:space="0" w:color="auto"/>
        <w:right w:val="none" w:sz="0" w:space="0" w:color="auto"/>
      </w:divBdr>
    </w:div>
    <w:div w:id="385690278">
      <w:bodyDiv w:val="1"/>
      <w:marLeft w:val="0"/>
      <w:marRight w:val="0"/>
      <w:marTop w:val="0"/>
      <w:marBottom w:val="0"/>
      <w:divBdr>
        <w:top w:val="none" w:sz="0" w:space="0" w:color="auto"/>
        <w:left w:val="none" w:sz="0" w:space="0" w:color="auto"/>
        <w:bottom w:val="none" w:sz="0" w:space="0" w:color="auto"/>
        <w:right w:val="none" w:sz="0" w:space="0" w:color="auto"/>
      </w:divBdr>
    </w:div>
    <w:div w:id="386342750">
      <w:bodyDiv w:val="1"/>
      <w:marLeft w:val="0"/>
      <w:marRight w:val="0"/>
      <w:marTop w:val="0"/>
      <w:marBottom w:val="0"/>
      <w:divBdr>
        <w:top w:val="none" w:sz="0" w:space="0" w:color="auto"/>
        <w:left w:val="none" w:sz="0" w:space="0" w:color="auto"/>
        <w:bottom w:val="none" w:sz="0" w:space="0" w:color="auto"/>
        <w:right w:val="none" w:sz="0" w:space="0" w:color="auto"/>
      </w:divBdr>
    </w:div>
    <w:div w:id="387844649">
      <w:bodyDiv w:val="1"/>
      <w:marLeft w:val="0"/>
      <w:marRight w:val="0"/>
      <w:marTop w:val="0"/>
      <w:marBottom w:val="0"/>
      <w:divBdr>
        <w:top w:val="none" w:sz="0" w:space="0" w:color="auto"/>
        <w:left w:val="none" w:sz="0" w:space="0" w:color="auto"/>
        <w:bottom w:val="none" w:sz="0" w:space="0" w:color="auto"/>
        <w:right w:val="none" w:sz="0" w:space="0" w:color="auto"/>
      </w:divBdr>
    </w:div>
    <w:div w:id="394738726">
      <w:bodyDiv w:val="1"/>
      <w:marLeft w:val="0"/>
      <w:marRight w:val="0"/>
      <w:marTop w:val="0"/>
      <w:marBottom w:val="0"/>
      <w:divBdr>
        <w:top w:val="none" w:sz="0" w:space="0" w:color="auto"/>
        <w:left w:val="none" w:sz="0" w:space="0" w:color="auto"/>
        <w:bottom w:val="none" w:sz="0" w:space="0" w:color="auto"/>
        <w:right w:val="none" w:sz="0" w:space="0" w:color="auto"/>
      </w:divBdr>
    </w:div>
    <w:div w:id="396250036">
      <w:bodyDiv w:val="1"/>
      <w:marLeft w:val="0"/>
      <w:marRight w:val="0"/>
      <w:marTop w:val="0"/>
      <w:marBottom w:val="0"/>
      <w:divBdr>
        <w:top w:val="none" w:sz="0" w:space="0" w:color="auto"/>
        <w:left w:val="none" w:sz="0" w:space="0" w:color="auto"/>
        <w:bottom w:val="none" w:sz="0" w:space="0" w:color="auto"/>
        <w:right w:val="none" w:sz="0" w:space="0" w:color="auto"/>
      </w:divBdr>
    </w:div>
    <w:div w:id="398014575">
      <w:bodyDiv w:val="1"/>
      <w:marLeft w:val="0"/>
      <w:marRight w:val="0"/>
      <w:marTop w:val="0"/>
      <w:marBottom w:val="0"/>
      <w:divBdr>
        <w:top w:val="none" w:sz="0" w:space="0" w:color="auto"/>
        <w:left w:val="none" w:sz="0" w:space="0" w:color="auto"/>
        <w:bottom w:val="none" w:sz="0" w:space="0" w:color="auto"/>
        <w:right w:val="none" w:sz="0" w:space="0" w:color="auto"/>
      </w:divBdr>
    </w:div>
    <w:div w:id="398137897">
      <w:bodyDiv w:val="1"/>
      <w:marLeft w:val="0"/>
      <w:marRight w:val="0"/>
      <w:marTop w:val="0"/>
      <w:marBottom w:val="0"/>
      <w:divBdr>
        <w:top w:val="none" w:sz="0" w:space="0" w:color="auto"/>
        <w:left w:val="none" w:sz="0" w:space="0" w:color="auto"/>
        <w:bottom w:val="none" w:sz="0" w:space="0" w:color="auto"/>
        <w:right w:val="none" w:sz="0" w:space="0" w:color="auto"/>
      </w:divBdr>
    </w:div>
    <w:div w:id="398870797">
      <w:bodyDiv w:val="1"/>
      <w:marLeft w:val="0"/>
      <w:marRight w:val="0"/>
      <w:marTop w:val="0"/>
      <w:marBottom w:val="0"/>
      <w:divBdr>
        <w:top w:val="none" w:sz="0" w:space="0" w:color="auto"/>
        <w:left w:val="none" w:sz="0" w:space="0" w:color="auto"/>
        <w:bottom w:val="none" w:sz="0" w:space="0" w:color="auto"/>
        <w:right w:val="none" w:sz="0" w:space="0" w:color="auto"/>
      </w:divBdr>
    </w:div>
    <w:div w:id="398987539">
      <w:bodyDiv w:val="1"/>
      <w:marLeft w:val="0"/>
      <w:marRight w:val="0"/>
      <w:marTop w:val="0"/>
      <w:marBottom w:val="0"/>
      <w:divBdr>
        <w:top w:val="none" w:sz="0" w:space="0" w:color="auto"/>
        <w:left w:val="none" w:sz="0" w:space="0" w:color="auto"/>
        <w:bottom w:val="none" w:sz="0" w:space="0" w:color="auto"/>
        <w:right w:val="none" w:sz="0" w:space="0" w:color="auto"/>
      </w:divBdr>
    </w:div>
    <w:div w:id="401568132">
      <w:bodyDiv w:val="1"/>
      <w:marLeft w:val="0"/>
      <w:marRight w:val="0"/>
      <w:marTop w:val="0"/>
      <w:marBottom w:val="0"/>
      <w:divBdr>
        <w:top w:val="none" w:sz="0" w:space="0" w:color="auto"/>
        <w:left w:val="none" w:sz="0" w:space="0" w:color="auto"/>
        <w:bottom w:val="none" w:sz="0" w:space="0" w:color="auto"/>
        <w:right w:val="none" w:sz="0" w:space="0" w:color="auto"/>
      </w:divBdr>
    </w:div>
    <w:div w:id="405301726">
      <w:bodyDiv w:val="1"/>
      <w:marLeft w:val="0"/>
      <w:marRight w:val="0"/>
      <w:marTop w:val="0"/>
      <w:marBottom w:val="0"/>
      <w:divBdr>
        <w:top w:val="none" w:sz="0" w:space="0" w:color="auto"/>
        <w:left w:val="none" w:sz="0" w:space="0" w:color="auto"/>
        <w:bottom w:val="none" w:sz="0" w:space="0" w:color="auto"/>
        <w:right w:val="none" w:sz="0" w:space="0" w:color="auto"/>
      </w:divBdr>
    </w:div>
    <w:div w:id="407651186">
      <w:bodyDiv w:val="1"/>
      <w:marLeft w:val="0"/>
      <w:marRight w:val="0"/>
      <w:marTop w:val="0"/>
      <w:marBottom w:val="0"/>
      <w:divBdr>
        <w:top w:val="none" w:sz="0" w:space="0" w:color="auto"/>
        <w:left w:val="none" w:sz="0" w:space="0" w:color="auto"/>
        <w:bottom w:val="none" w:sz="0" w:space="0" w:color="auto"/>
        <w:right w:val="none" w:sz="0" w:space="0" w:color="auto"/>
      </w:divBdr>
    </w:div>
    <w:div w:id="417530009">
      <w:bodyDiv w:val="1"/>
      <w:marLeft w:val="0"/>
      <w:marRight w:val="0"/>
      <w:marTop w:val="0"/>
      <w:marBottom w:val="0"/>
      <w:divBdr>
        <w:top w:val="none" w:sz="0" w:space="0" w:color="auto"/>
        <w:left w:val="none" w:sz="0" w:space="0" w:color="auto"/>
        <w:bottom w:val="none" w:sz="0" w:space="0" w:color="auto"/>
        <w:right w:val="none" w:sz="0" w:space="0" w:color="auto"/>
      </w:divBdr>
      <w:divsChild>
        <w:div w:id="807666089">
          <w:marLeft w:val="0"/>
          <w:marRight w:val="0"/>
          <w:marTop w:val="0"/>
          <w:marBottom w:val="0"/>
          <w:divBdr>
            <w:top w:val="none" w:sz="0" w:space="0" w:color="auto"/>
            <w:left w:val="none" w:sz="0" w:space="0" w:color="auto"/>
            <w:bottom w:val="none" w:sz="0" w:space="0" w:color="auto"/>
            <w:right w:val="none" w:sz="0" w:space="0" w:color="auto"/>
          </w:divBdr>
          <w:divsChild>
            <w:div w:id="888151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911363">
      <w:bodyDiv w:val="1"/>
      <w:marLeft w:val="0"/>
      <w:marRight w:val="0"/>
      <w:marTop w:val="0"/>
      <w:marBottom w:val="0"/>
      <w:divBdr>
        <w:top w:val="none" w:sz="0" w:space="0" w:color="auto"/>
        <w:left w:val="none" w:sz="0" w:space="0" w:color="auto"/>
        <w:bottom w:val="none" w:sz="0" w:space="0" w:color="auto"/>
        <w:right w:val="none" w:sz="0" w:space="0" w:color="auto"/>
      </w:divBdr>
    </w:div>
    <w:div w:id="423499953">
      <w:bodyDiv w:val="1"/>
      <w:marLeft w:val="0"/>
      <w:marRight w:val="0"/>
      <w:marTop w:val="0"/>
      <w:marBottom w:val="0"/>
      <w:divBdr>
        <w:top w:val="none" w:sz="0" w:space="0" w:color="auto"/>
        <w:left w:val="none" w:sz="0" w:space="0" w:color="auto"/>
        <w:bottom w:val="none" w:sz="0" w:space="0" w:color="auto"/>
        <w:right w:val="none" w:sz="0" w:space="0" w:color="auto"/>
      </w:divBdr>
    </w:div>
    <w:div w:id="424302802">
      <w:bodyDiv w:val="1"/>
      <w:marLeft w:val="0"/>
      <w:marRight w:val="0"/>
      <w:marTop w:val="0"/>
      <w:marBottom w:val="0"/>
      <w:divBdr>
        <w:top w:val="none" w:sz="0" w:space="0" w:color="auto"/>
        <w:left w:val="none" w:sz="0" w:space="0" w:color="auto"/>
        <w:bottom w:val="none" w:sz="0" w:space="0" w:color="auto"/>
        <w:right w:val="none" w:sz="0" w:space="0" w:color="auto"/>
      </w:divBdr>
    </w:div>
    <w:div w:id="424693672">
      <w:bodyDiv w:val="1"/>
      <w:marLeft w:val="0"/>
      <w:marRight w:val="0"/>
      <w:marTop w:val="0"/>
      <w:marBottom w:val="0"/>
      <w:divBdr>
        <w:top w:val="none" w:sz="0" w:space="0" w:color="auto"/>
        <w:left w:val="none" w:sz="0" w:space="0" w:color="auto"/>
        <w:bottom w:val="none" w:sz="0" w:space="0" w:color="auto"/>
        <w:right w:val="none" w:sz="0" w:space="0" w:color="auto"/>
      </w:divBdr>
    </w:div>
    <w:div w:id="424957240">
      <w:bodyDiv w:val="1"/>
      <w:marLeft w:val="0"/>
      <w:marRight w:val="0"/>
      <w:marTop w:val="0"/>
      <w:marBottom w:val="0"/>
      <w:divBdr>
        <w:top w:val="none" w:sz="0" w:space="0" w:color="auto"/>
        <w:left w:val="none" w:sz="0" w:space="0" w:color="auto"/>
        <w:bottom w:val="none" w:sz="0" w:space="0" w:color="auto"/>
        <w:right w:val="none" w:sz="0" w:space="0" w:color="auto"/>
      </w:divBdr>
    </w:div>
    <w:div w:id="427652226">
      <w:bodyDiv w:val="1"/>
      <w:marLeft w:val="0"/>
      <w:marRight w:val="0"/>
      <w:marTop w:val="0"/>
      <w:marBottom w:val="0"/>
      <w:divBdr>
        <w:top w:val="none" w:sz="0" w:space="0" w:color="auto"/>
        <w:left w:val="none" w:sz="0" w:space="0" w:color="auto"/>
        <w:bottom w:val="none" w:sz="0" w:space="0" w:color="auto"/>
        <w:right w:val="none" w:sz="0" w:space="0" w:color="auto"/>
      </w:divBdr>
    </w:div>
    <w:div w:id="427964222">
      <w:bodyDiv w:val="1"/>
      <w:marLeft w:val="0"/>
      <w:marRight w:val="0"/>
      <w:marTop w:val="0"/>
      <w:marBottom w:val="0"/>
      <w:divBdr>
        <w:top w:val="none" w:sz="0" w:space="0" w:color="auto"/>
        <w:left w:val="none" w:sz="0" w:space="0" w:color="auto"/>
        <w:bottom w:val="none" w:sz="0" w:space="0" w:color="auto"/>
        <w:right w:val="none" w:sz="0" w:space="0" w:color="auto"/>
      </w:divBdr>
    </w:div>
    <w:div w:id="437796839">
      <w:bodyDiv w:val="1"/>
      <w:marLeft w:val="0"/>
      <w:marRight w:val="0"/>
      <w:marTop w:val="0"/>
      <w:marBottom w:val="0"/>
      <w:divBdr>
        <w:top w:val="none" w:sz="0" w:space="0" w:color="auto"/>
        <w:left w:val="none" w:sz="0" w:space="0" w:color="auto"/>
        <w:bottom w:val="none" w:sz="0" w:space="0" w:color="auto"/>
        <w:right w:val="none" w:sz="0" w:space="0" w:color="auto"/>
      </w:divBdr>
    </w:div>
    <w:div w:id="439839267">
      <w:bodyDiv w:val="1"/>
      <w:marLeft w:val="0"/>
      <w:marRight w:val="0"/>
      <w:marTop w:val="0"/>
      <w:marBottom w:val="0"/>
      <w:divBdr>
        <w:top w:val="none" w:sz="0" w:space="0" w:color="auto"/>
        <w:left w:val="none" w:sz="0" w:space="0" w:color="auto"/>
        <w:bottom w:val="none" w:sz="0" w:space="0" w:color="auto"/>
        <w:right w:val="none" w:sz="0" w:space="0" w:color="auto"/>
      </w:divBdr>
    </w:div>
    <w:div w:id="441148822">
      <w:bodyDiv w:val="1"/>
      <w:marLeft w:val="0"/>
      <w:marRight w:val="0"/>
      <w:marTop w:val="0"/>
      <w:marBottom w:val="0"/>
      <w:divBdr>
        <w:top w:val="none" w:sz="0" w:space="0" w:color="auto"/>
        <w:left w:val="none" w:sz="0" w:space="0" w:color="auto"/>
        <w:bottom w:val="none" w:sz="0" w:space="0" w:color="auto"/>
        <w:right w:val="none" w:sz="0" w:space="0" w:color="auto"/>
      </w:divBdr>
    </w:div>
    <w:div w:id="442190262">
      <w:bodyDiv w:val="1"/>
      <w:marLeft w:val="0"/>
      <w:marRight w:val="0"/>
      <w:marTop w:val="0"/>
      <w:marBottom w:val="0"/>
      <w:divBdr>
        <w:top w:val="none" w:sz="0" w:space="0" w:color="auto"/>
        <w:left w:val="none" w:sz="0" w:space="0" w:color="auto"/>
        <w:bottom w:val="none" w:sz="0" w:space="0" w:color="auto"/>
        <w:right w:val="none" w:sz="0" w:space="0" w:color="auto"/>
      </w:divBdr>
    </w:div>
    <w:div w:id="445274684">
      <w:bodyDiv w:val="1"/>
      <w:marLeft w:val="0"/>
      <w:marRight w:val="0"/>
      <w:marTop w:val="0"/>
      <w:marBottom w:val="0"/>
      <w:divBdr>
        <w:top w:val="none" w:sz="0" w:space="0" w:color="auto"/>
        <w:left w:val="none" w:sz="0" w:space="0" w:color="auto"/>
        <w:bottom w:val="none" w:sz="0" w:space="0" w:color="auto"/>
        <w:right w:val="none" w:sz="0" w:space="0" w:color="auto"/>
      </w:divBdr>
    </w:div>
    <w:div w:id="446507460">
      <w:bodyDiv w:val="1"/>
      <w:marLeft w:val="0"/>
      <w:marRight w:val="0"/>
      <w:marTop w:val="0"/>
      <w:marBottom w:val="0"/>
      <w:divBdr>
        <w:top w:val="none" w:sz="0" w:space="0" w:color="auto"/>
        <w:left w:val="none" w:sz="0" w:space="0" w:color="auto"/>
        <w:bottom w:val="none" w:sz="0" w:space="0" w:color="auto"/>
        <w:right w:val="none" w:sz="0" w:space="0" w:color="auto"/>
      </w:divBdr>
    </w:div>
    <w:div w:id="446509811">
      <w:bodyDiv w:val="1"/>
      <w:marLeft w:val="0"/>
      <w:marRight w:val="0"/>
      <w:marTop w:val="0"/>
      <w:marBottom w:val="0"/>
      <w:divBdr>
        <w:top w:val="none" w:sz="0" w:space="0" w:color="auto"/>
        <w:left w:val="none" w:sz="0" w:space="0" w:color="auto"/>
        <w:bottom w:val="none" w:sz="0" w:space="0" w:color="auto"/>
        <w:right w:val="none" w:sz="0" w:space="0" w:color="auto"/>
      </w:divBdr>
    </w:div>
    <w:div w:id="456216467">
      <w:bodyDiv w:val="1"/>
      <w:marLeft w:val="0"/>
      <w:marRight w:val="0"/>
      <w:marTop w:val="0"/>
      <w:marBottom w:val="0"/>
      <w:divBdr>
        <w:top w:val="none" w:sz="0" w:space="0" w:color="auto"/>
        <w:left w:val="none" w:sz="0" w:space="0" w:color="auto"/>
        <w:bottom w:val="none" w:sz="0" w:space="0" w:color="auto"/>
        <w:right w:val="none" w:sz="0" w:space="0" w:color="auto"/>
      </w:divBdr>
    </w:div>
    <w:div w:id="458690943">
      <w:bodyDiv w:val="1"/>
      <w:marLeft w:val="0"/>
      <w:marRight w:val="0"/>
      <w:marTop w:val="0"/>
      <w:marBottom w:val="0"/>
      <w:divBdr>
        <w:top w:val="none" w:sz="0" w:space="0" w:color="auto"/>
        <w:left w:val="none" w:sz="0" w:space="0" w:color="auto"/>
        <w:bottom w:val="none" w:sz="0" w:space="0" w:color="auto"/>
        <w:right w:val="none" w:sz="0" w:space="0" w:color="auto"/>
      </w:divBdr>
    </w:div>
    <w:div w:id="462161035">
      <w:bodyDiv w:val="1"/>
      <w:marLeft w:val="0"/>
      <w:marRight w:val="0"/>
      <w:marTop w:val="0"/>
      <w:marBottom w:val="0"/>
      <w:divBdr>
        <w:top w:val="none" w:sz="0" w:space="0" w:color="auto"/>
        <w:left w:val="none" w:sz="0" w:space="0" w:color="auto"/>
        <w:bottom w:val="none" w:sz="0" w:space="0" w:color="auto"/>
        <w:right w:val="none" w:sz="0" w:space="0" w:color="auto"/>
      </w:divBdr>
    </w:div>
    <w:div w:id="468085595">
      <w:bodyDiv w:val="1"/>
      <w:marLeft w:val="0"/>
      <w:marRight w:val="0"/>
      <w:marTop w:val="0"/>
      <w:marBottom w:val="0"/>
      <w:divBdr>
        <w:top w:val="none" w:sz="0" w:space="0" w:color="auto"/>
        <w:left w:val="none" w:sz="0" w:space="0" w:color="auto"/>
        <w:bottom w:val="none" w:sz="0" w:space="0" w:color="auto"/>
        <w:right w:val="none" w:sz="0" w:space="0" w:color="auto"/>
      </w:divBdr>
    </w:div>
    <w:div w:id="476798582">
      <w:bodyDiv w:val="1"/>
      <w:marLeft w:val="0"/>
      <w:marRight w:val="0"/>
      <w:marTop w:val="0"/>
      <w:marBottom w:val="0"/>
      <w:divBdr>
        <w:top w:val="none" w:sz="0" w:space="0" w:color="auto"/>
        <w:left w:val="none" w:sz="0" w:space="0" w:color="auto"/>
        <w:bottom w:val="none" w:sz="0" w:space="0" w:color="auto"/>
        <w:right w:val="none" w:sz="0" w:space="0" w:color="auto"/>
      </w:divBdr>
    </w:div>
    <w:div w:id="478808458">
      <w:bodyDiv w:val="1"/>
      <w:marLeft w:val="0"/>
      <w:marRight w:val="0"/>
      <w:marTop w:val="0"/>
      <w:marBottom w:val="0"/>
      <w:divBdr>
        <w:top w:val="none" w:sz="0" w:space="0" w:color="auto"/>
        <w:left w:val="none" w:sz="0" w:space="0" w:color="auto"/>
        <w:bottom w:val="none" w:sz="0" w:space="0" w:color="auto"/>
        <w:right w:val="none" w:sz="0" w:space="0" w:color="auto"/>
      </w:divBdr>
      <w:divsChild>
        <w:div w:id="1129011088">
          <w:marLeft w:val="0"/>
          <w:marRight w:val="0"/>
          <w:marTop w:val="0"/>
          <w:marBottom w:val="0"/>
          <w:divBdr>
            <w:top w:val="none" w:sz="0" w:space="0" w:color="auto"/>
            <w:left w:val="none" w:sz="0" w:space="0" w:color="auto"/>
            <w:bottom w:val="none" w:sz="0" w:space="0" w:color="auto"/>
            <w:right w:val="none" w:sz="0" w:space="0" w:color="auto"/>
          </w:divBdr>
          <w:divsChild>
            <w:div w:id="726339974">
              <w:marLeft w:val="0"/>
              <w:marRight w:val="0"/>
              <w:marTop w:val="0"/>
              <w:marBottom w:val="0"/>
              <w:divBdr>
                <w:top w:val="none" w:sz="0" w:space="0" w:color="auto"/>
                <w:left w:val="none" w:sz="0" w:space="0" w:color="auto"/>
                <w:bottom w:val="none" w:sz="0" w:space="0" w:color="auto"/>
                <w:right w:val="none" w:sz="0" w:space="0" w:color="auto"/>
              </w:divBdr>
            </w:div>
          </w:divsChild>
        </w:div>
        <w:div w:id="45380246">
          <w:marLeft w:val="0"/>
          <w:marRight w:val="0"/>
          <w:marTop w:val="0"/>
          <w:marBottom w:val="0"/>
          <w:divBdr>
            <w:top w:val="none" w:sz="0" w:space="0" w:color="auto"/>
            <w:left w:val="none" w:sz="0" w:space="0" w:color="auto"/>
            <w:bottom w:val="none" w:sz="0" w:space="0" w:color="auto"/>
            <w:right w:val="none" w:sz="0" w:space="0" w:color="auto"/>
          </w:divBdr>
          <w:divsChild>
            <w:div w:id="1397358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9150434">
      <w:bodyDiv w:val="1"/>
      <w:marLeft w:val="0"/>
      <w:marRight w:val="0"/>
      <w:marTop w:val="0"/>
      <w:marBottom w:val="0"/>
      <w:divBdr>
        <w:top w:val="none" w:sz="0" w:space="0" w:color="auto"/>
        <w:left w:val="none" w:sz="0" w:space="0" w:color="auto"/>
        <w:bottom w:val="none" w:sz="0" w:space="0" w:color="auto"/>
        <w:right w:val="none" w:sz="0" w:space="0" w:color="auto"/>
      </w:divBdr>
    </w:div>
    <w:div w:id="479154442">
      <w:bodyDiv w:val="1"/>
      <w:marLeft w:val="0"/>
      <w:marRight w:val="0"/>
      <w:marTop w:val="0"/>
      <w:marBottom w:val="0"/>
      <w:divBdr>
        <w:top w:val="none" w:sz="0" w:space="0" w:color="auto"/>
        <w:left w:val="none" w:sz="0" w:space="0" w:color="auto"/>
        <w:bottom w:val="none" w:sz="0" w:space="0" w:color="auto"/>
        <w:right w:val="none" w:sz="0" w:space="0" w:color="auto"/>
      </w:divBdr>
    </w:div>
    <w:div w:id="479200429">
      <w:bodyDiv w:val="1"/>
      <w:marLeft w:val="0"/>
      <w:marRight w:val="0"/>
      <w:marTop w:val="0"/>
      <w:marBottom w:val="0"/>
      <w:divBdr>
        <w:top w:val="none" w:sz="0" w:space="0" w:color="auto"/>
        <w:left w:val="none" w:sz="0" w:space="0" w:color="auto"/>
        <w:bottom w:val="none" w:sz="0" w:space="0" w:color="auto"/>
        <w:right w:val="none" w:sz="0" w:space="0" w:color="auto"/>
      </w:divBdr>
    </w:div>
    <w:div w:id="482817402">
      <w:bodyDiv w:val="1"/>
      <w:marLeft w:val="0"/>
      <w:marRight w:val="0"/>
      <w:marTop w:val="0"/>
      <w:marBottom w:val="0"/>
      <w:divBdr>
        <w:top w:val="none" w:sz="0" w:space="0" w:color="auto"/>
        <w:left w:val="none" w:sz="0" w:space="0" w:color="auto"/>
        <w:bottom w:val="none" w:sz="0" w:space="0" w:color="auto"/>
        <w:right w:val="none" w:sz="0" w:space="0" w:color="auto"/>
      </w:divBdr>
    </w:div>
    <w:div w:id="483083327">
      <w:bodyDiv w:val="1"/>
      <w:marLeft w:val="0"/>
      <w:marRight w:val="0"/>
      <w:marTop w:val="0"/>
      <w:marBottom w:val="0"/>
      <w:divBdr>
        <w:top w:val="none" w:sz="0" w:space="0" w:color="auto"/>
        <w:left w:val="none" w:sz="0" w:space="0" w:color="auto"/>
        <w:bottom w:val="none" w:sz="0" w:space="0" w:color="auto"/>
        <w:right w:val="none" w:sz="0" w:space="0" w:color="auto"/>
      </w:divBdr>
    </w:div>
    <w:div w:id="486939693">
      <w:bodyDiv w:val="1"/>
      <w:marLeft w:val="0"/>
      <w:marRight w:val="0"/>
      <w:marTop w:val="0"/>
      <w:marBottom w:val="0"/>
      <w:divBdr>
        <w:top w:val="none" w:sz="0" w:space="0" w:color="auto"/>
        <w:left w:val="none" w:sz="0" w:space="0" w:color="auto"/>
        <w:bottom w:val="none" w:sz="0" w:space="0" w:color="auto"/>
        <w:right w:val="none" w:sz="0" w:space="0" w:color="auto"/>
      </w:divBdr>
    </w:div>
    <w:div w:id="486944858">
      <w:bodyDiv w:val="1"/>
      <w:marLeft w:val="0"/>
      <w:marRight w:val="0"/>
      <w:marTop w:val="0"/>
      <w:marBottom w:val="0"/>
      <w:divBdr>
        <w:top w:val="none" w:sz="0" w:space="0" w:color="auto"/>
        <w:left w:val="none" w:sz="0" w:space="0" w:color="auto"/>
        <w:bottom w:val="none" w:sz="0" w:space="0" w:color="auto"/>
        <w:right w:val="none" w:sz="0" w:space="0" w:color="auto"/>
      </w:divBdr>
    </w:div>
    <w:div w:id="487668082">
      <w:bodyDiv w:val="1"/>
      <w:marLeft w:val="0"/>
      <w:marRight w:val="0"/>
      <w:marTop w:val="0"/>
      <w:marBottom w:val="0"/>
      <w:divBdr>
        <w:top w:val="none" w:sz="0" w:space="0" w:color="auto"/>
        <w:left w:val="none" w:sz="0" w:space="0" w:color="auto"/>
        <w:bottom w:val="none" w:sz="0" w:space="0" w:color="auto"/>
        <w:right w:val="none" w:sz="0" w:space="0" w:color="auto"/>
      </w:divBdr>
    </w:div>
    <w:div w:id="489251242">
      <w:bodyDiv w:val="1"/>
      <w:marLeft w:val="0"/>
      <w:marRight w:val="0"/>
      <w:marTop w:val="0"/>
      <w:marBottom w:val="0"/>
      <w:divBdr>
        <w:top w:val="none" w:sz="0" w:space="0" w:color="auto"/>
        <w:left w:val="none" w:sz="0" w:space="0" w:color="auto"/>
        <w:bottom w:val="none" w:sz="0" w:space="0" w:color="auto"/>
        <w:right w:val="none" w:sz="0" w:space="0" w:color="auto"/>
      </w:divBdr>
    </w:div>
    <w:div w:id="493449403">
      <w:bodyDiv w:val="1"/>
      <w:marLeft w:val="0"/>
      <w:marRight w:val="0"/>
      <w:marTop w:val="0"/>
      <w:marBottom w:val="0"/>
      <w:divBdr>
        <w:top w:val="none" w:sz="0" w:space="0" w:color="auto"/>
        <w:left w:val="none" w:sz="0" w:space="0" w:color="auto"/>
        <w:bottom w:val="none" w:sz="0" w:space="0" w:color="auto"/>
        <w:right w:val="none" w:sz="0" w:space="0" w:color="auto"/>
      </w:divBdr>
    </w:div>
    <w:div w:id="494304636">
      <w:bodyDiv w:val="1"/>
      <w:marLeft w:val="0"/>
      <w:marRight w:val="0"/>
      <w:marTop w:val="0"/>
      <w:marBottom w:val="0"/>
      <w:divBdr>
        <w:top w:val="none" w:sz="0" w:space="0" w:color="auto"/>
        <w:left w:val="none" w:sz="0" w:space="0" w:color="auto"/>
        <w:bottom w:val="none" w:sz="0" w:space="0" w:color="auto"/>
        <w:right w:val="none" w:sz="0" w:space="0" w:color="auto"/>
      </w:divBdr>
    </w:div>
    <w:div w:id="498887465">
      <w:bodyDiv w:val="1"/>
      <w:marLeft w:val="0"/>
      <w:marRight w:val="0"/>
      <w:marTop w:val="0"/>
      <w:marBottom w:val="0"/>
      <w:divBdr>
        <w:top w:val="none" w:sz="0" w:space="0" w:color="auto"/>
        <w:left w:val="none" w:sz="0" w:space="0" w:color="auto"/>
        <w:bottom w:val="none" w:sz="0" w:space="0" w:color="auto"/>
        <w:right w:val="none" w:sz="0" w:space="0" w:color="auto"/>
      </w:divBdr>
    </w:div>
    <w:div w:id="500900995">
      <w:bodyDiv w:val="1"/>
      <w:marLeft w:val="0"/>
      <w:marRight w:val="0"/>
      <w:marTop w:val="0"/>
      <w:marBottom w:val="0"/>
      <w:divBdr>
        <w:top w:val="none" w:sz="0" w:space="0" w:color="auto"/>
        <w:left w:val="none" w:sz="0" w:space="0" w:color="auto"/>
        <w:bottom w:val="none" w:sz="0" w:space="0" w:color="auto"/>
        <w:right w:val="none" w:sz="0" w:space="0" w:color="auto"/>
      </w:divBdr>
      <w:divsChild>
        <w:div w:id="44571464">
          <w:marLeft w:val="0"/>
          <w:marRight w:val="0"/>
          <w:marTop w:val="0"/>
          <w:marBottom w:val="0"/>
          <w:divBdr>
            <w:top w:val="none" w:sz="0" w:space="0" w:color="auto"/>
            <w:left w:val="none" w:sz="0" w:space="0" w:color="auto"/>
            <w:bottom w:val="none" w:sz="0" w:space="0" w:color="auto"/>
            <w:right w:val="none" w:sz="0" w:space="0" w:color="auto"/>
          </w:divBdr>
        </w:div>
      </w:divsChild>
    </w:div>
    <w:div w:id="502210806">
      <w:bodyDiv w:val="1"/>
      <w:marLeft w:val="0"/>
      <w:marRight w:val="0"/>
      <w:marTop w:val="0"/>
      <w:marBottom w:val="0"/>
      <w:divBdr>
        <w:top w:val="none" w:sz="0" w:space="0" w:color="auto"/>
        <w:left w:val="none" w:sz="0" w:space="0" w:color="auto"/>
        <w:bottom w:val="none" w:sz="0" w:space="0" w:color="auto"/>
        <w:right w:val="none" w:sz="0" w:space="0" w:color="auto"/>
      </w:divBdr>
      <w:divsChild>
        <w:div w:id="105780333">
          <w:marLeft w:val="0"/>
          <w:marRight w:val="0"/>
          <w:marTop w:val="0"/>
          <w:marBottom w:val="0"/>
          <w:divBdr>
            <w:top w:val="none" w:sz="0" w:space="0" w:color="auto"/>
            <w:left w:val="none" w:sz="0" w:space="0" w:color="auto"/>
            <w:bottom w:val="none" w:sz="0" w:space="0" w:color="auto"/>
            <w:right w:val="none" w:sz="0" w:space="0" w:color="auto"/>
          </w:divBdr>
          <w:divsChild>
            <w:div w:id="1984697853">
              <w:marLeft w:val="0"/>
              <w:marRight w:val="0"/>
              <w:marTop w:val="0"/>
              <w:marBottom w:val="0"/>
              <w:divBdr>
                <w:top w:val="none" w:sz="0" w:space="0" w:color="auto"/>
                <w:left w:val="none" w:sz="0" w:space="0" w:color="auto"/>
                <w:bottom w:val="none" w:sz="0" w:space="0" w:color="auto"/>
                <w:right w:val="none" w:sz="0" w:space="0" w:color="auto"/>
              </w:divBdr>
            </w:div>
          </w:divsChild>
        </w:div>
        <w:div w:id="1887060549">
          <w:marLeft w:val="0"/>
          <w:marRight w:val="0"/>
          <w:marTop w:val="0"/>
          <w:marBottom w:val="0"/>
          <w:divBdr>
            <w:top w:val="none" w:sz="0" w:space="0" w:color="auto"/>
            <w:left w:val="none" w:sz="0" w:space="0" w:color="auto"/>
            <w:bottom w:val="none" w:sz="0" w:space="0" w:color="auto"/>
            <w:right w:val="none" w:sz="0" w:space="0" w:color="auto"/>
          </w:divBdr>
          <w:divsChild>
            <w:div w:id="472986107">
              <w:marLeft w:val="0"/>
              <w:marRight w:val="0"/>
              <w:marTop w:val="0"/>
              <w:marBottom w:val="0"/>
              <w:divBdr>
                <w:top w:val="none" w:sz="0" w:space="0" w:color="auto"/>
                <w:left w:val="none" w:sz="0" w:space="0" w:color="auto"/>
                <w:bottom w:val="none" w:sz="0" w:space="0" w:color="auto"/>
                <w:right w:val="none" w:sz="0" w:space="0" w:color="auto"/>
              </w:divBdr>
            </w:div>
          </w:divsChild>
        </w:div>
        <w:div w:id="1296063166">
          <w:marLeft w:val="0"/>
          <w:marRight w:val="0"/>
          <w:marTop w:val="0"/>
          <w:marBottom w:val="0"/>
          <w:divBdr>
            <w:top w:val="none" w:sz="0" w:space="0" w:color="auto"/>
            <w:left w:val="none" w:sz="0" w:space="0" w:color="auto"/>
            <w:bottom w:val="none" w:sz="0" w:space="0" w:color="auto"/>
            <w:right w:val="none" w:sz="0" w:space="0" w:color="auto"/>
          </w:divBdr>
          <w:divsChild>
            <w:div w:id="2098281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5560606">
      <w:bodyDiv w:val="1"/>
      <w:marLeft w:val="0"/>
      <w:marRight w:val="0"/>
      <w:marTop w:val="0"/>
      <w:marBottom w:val="0"/>
      <w:divBdr>
        <w:top w:val="none" w:sz="0" w:space="0" w:color="auto"/>
        <w:left w:val="none" w:sz="0" w:space="0" w:color="auto"/>
        <w:bottom w:val="none" w:sz="0" w:space="0" w:color="auto"/>
        <w:right w:val="none" w:sz="0" w:space="0" w:color="auto"/>
      </w:divBdr>
    </w:div>
    <w:div w:id="514543701">
      <w:bodyDiv w:val="1"/>
      <w:marLeft w:val="0"/>
      <w:marRight w:val="0"/>
      <w:marTop w:val="0"/>
      <w:marBottom w:val="0"/>
      <w:divBdr>
        <w:top w:val="none" w:sz="0" w:space="0" w:color="auto"/>
        <w:left w:val="none" w:sz="0" w:space="0" w:color="auto"/>
        <w:bottom w:val="none" w:sz="0" w:space="0" w:color="auto"/>
        <w:right w:val="none" w:sz="0" w:space="0" w:color="auto"/>
      </w:divBdr>
    </w:div>
    <w:div w:id="515079120">
      <w:bodyDiv w:val="1"/>
      <w:marLeft w:val="0"/>
      <w:marRight w:val="0"/>
      <w:marTop w:val="0"/>
      <w:marBottom w:val="0"/>
      <w:divBdr>
        <w:top w:val="none" w:sz="0" w:space="0" w:color="auto"/>
        <w:left w:val="none" w:sz="0" w:space="0" w:color="auto"/>
        <w:bottom w:val="none" w:sz="0" w:space="0" w:color="auto"/>
        <w:right w:val="none" w:sz="0" w:space="0" w:color="auto"/>
      </w:divBdr>
      <w:divsChild>
        <w:div w:id="898245219">
          <w:marLeft w:val="0"/>
          <w:marRight w:val="0"/>
          <w:marTop w:val="0"/>
          <w:marBottom w:val="0"/>
          <w:divBdr>
            <w:top w:val="none" w:sz="0" w:space="0" w:color="auto"/>
            <w:left w:val="none" w:sz="0" w:space="0" w:color="auto"/>
            <w:bottom w:val="none" w:sz="0" w:space="0" w:color="auto"/>
            <w:right w:val="none" w:sz="0" w:space="0" w:color="auto"/>
          </w:divBdr>
          <w:divsChild>
            <w:div w:id="1482428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621563">
      <w:bodyDiv w:val="1"/>
      <w:marLeft w:val="0"/>
      <w:marRight w:val="0"/>
      <w:marTop w:val="0"/>
      <w:marBottom w:val="0"/>
      <w:divBdr>
        <w:top w:val="none" w:sz="0" w:space="0" w:color="auto"/>
        <w:left w:val="none" w:sz="0" w:space="0" w:color="auto"/>
        <w:bottom w:val="none" w:sz="0" w:space="0" w:color="auto"/>
        <w:right w:val="none" w:sz="0" w:space="0" w:color="auto"/>
      </w:divBdr>
    </w:div>
    <w:div w:id="518281433">
      <w:bodyDiv w:val="1"/>
      <w:marLeft w:val="0"/>
      <w:marRight w:val="0"/>
      <w:marTop w:val="0"/>
      <w:marBottom w:val="0"/>
      <w:divBdr>
        <w:top w:val="none" w:sz="0" w:space="0" w:color="auto"/>
        <w:left w:val="none" w:sz="0" w:space="0" w:color="auto"/>
        <w:bottom w:val="none" w:sz="0" w:space="0" w:color="auto"/>
        <w:right w:val="none" w:sz="0" w:space="0" w:color="auto"/>
      </w:divBdr>
    </w:div>
    <w:div w:id="518783963">
      <w:bodyDiv w:val="1"/>
      <w:marLeft w:val="0"/>
      <w:marRight w:val="0"/>
      <w:marTop w:val="0"/>
      <w:marBottom w:val="0"/>
      <w:divBdr>
        <w:top w:val="none" w:sz="0" w:space="0" w:color="auto"/>
        <w:left w:val="none" w:sz="0" w:space="0" w:color="auto"/>
        <w:bottom w:val="none" w:sz="0" w:space="0" w:color="auto"/>
        <w:right w:val="none" w:sz="0" w:space="0" w:color="auto"/>
      </w:divBdr>
    </w:div>
    <w:div w:id="522861689">
      <w:bodyDiv w:val="1"/>
      <w:marLeft w:val="0"/>
      <w:marRight w:val="0"/>
      <w:marTop w:val="0"/>
      <w:marBottom w:val="0"/>
      <w:divBdr>
        <w:top w:val="none" w:sz="0" w:space="0" w:color="auto"/>
        <w:left w:val="none" w:sz="0" w:space="0" w:color="auto"/>
        <w:bottom w:val="none" w:sz="0" w:space="0" w:color="auto"/>
        <w:right w:val="none" w:sz="0" w:space="0" w:color="auto"/>
      </w:divBdr>
    </w:div>
    <w:div w:id="522984753">
      <w:bodyDiv w:val="1"/>
      <w:marLeft w:val="0"/>
      <w:marRight w:val="0"/>
      <w:marTop w:val="0"/>
      <w:marBottom w:val="0"/>
      <w:divBdr>
        <w:top w:val="none" w:sz="0" w:space="0" w:color="auto"/>
        <w:left w:val="none" w:sz="0" w:space="0" w:color="auto"/>
        <w:bottom w:val="none" w:sz="0" w:space="0" w:color="auto"/>
        <w:right w:val="none" w:sz="0" w:space="0" w:color="auto"/>
      </w:divBdr>
    </w:div>
    <w:div w:id="524713302">
      <w:bodyDiv w:val="1"/>
      <w:marLeft w:val="0"/>
      <w:marRight w:val="0"/>
      <w:marTop w:val="0"/>
      <w:marBottom w:val="0"/>
      <w:divBdr>
        <w:top w:val="none" w:sz="0" w:space="0" w:color="auto"/>
        <w:left w:val="none" w:sz="0" w:space="0" w:color="auto"/>
        <w:bottom w:val="none" w:sz="0" w:space="0" w:color="auto"/>
        <w:right w:val="none" w:sz="0" w:space="0" w:color="auto"/>
      </w:divBdr>
    </w:div>
    <w:div w:id="525948624">
      <w:bodyDiv w:val="1"/>
      <w:marLeft w:val="0"/>
      <w:marRight w:val="0"/>
      <w:marTop w:val="0"/>
      <w:marBottom w:val="0"/>
      <w:divBdr>
        <w:top w:val="none" w:sz="0" w:space="0" w:color="auto"/>
        <w:left w:val="none" w:sz="0" w:space="0" w:color="auto"/>
        <w:bottom w:val="none" w:sz="0" w:space="0" w:color="auto"/>
        <w:right w:val="none" w:sz="0" w:space="0" w:color="auto"/>
      </w:divBdr>
    </w:div>
    <w:div w:id="528613707">
      <w:bodyDiv w:val="1"/>
      <w:marLeft w:val="0"/>
      <w:marRight w:val="0"/>
      <w:marTop w:val="0"/>
      <w:marBottom w:val="0"/>
      <w:divBdr>
        <w:top w:val="none" w:sz="0" w:space="0" w:color="auto"/>
        <w:left w:val="none" w:sz="0" w:space="0" w:color="auto"/>
        <w:bottom w:val="none" w:sz="0" w:space="0" w:color="auto"/>
        <w:right w:val="none" w:sz="0" w:space="0" w:color="auto"/>
      </w:divBdr>
    </w:div>
    <w:div w:id="528877582">
      <w:bodyDiv w:val="1"/>
      <w:marLeft w:val="0"/>
      <w:marRight w:val="0"/>
      <w:marTop w:val="0"/>
      <w:marBottom w:val="0"/>
      <w:divBdr>
        <w:top w:val="none" w:sz="0" w:space="0" w:color="auto"/>
        <w:left w:val="none" w:sz="0" w:space="0" w:color="auto"/>
        <w:bottom w:val="none" w:sz="0" w:space="0" w:color="auto"/>
        <w:right w:val="none" w:sz="0" w:space="0" w:color="auto"/>
      </w:divBdr>
    </w:div>
    <w:div w:id="536744433">
      <w:bodyDiv w:val="1"/>
      <w:marLeft w:val="0"/>
      <w:marRight w:val="0"/>
      <w:marTop w:val="0"/>
      <w:marBottom w:val="0"/>
      <w:divBdr>
        <w:top w:val="none" w:sz="0" w:space="0" w:color="auto"/>
        <w:left w:val="none" w:sz="0" w:space="0" w:color="auto"/>
        <w:bottom w:val="none" w:sz="0" w:space="0" w:color="auto"/>
        <w:right w:val="none" w:sz="0" w:space="0" w:color="auto"/>
      </w:divBdr>
    </w:div>
    <w:div w:id="537475177">
      <w:bodyDiv w:val="1"/>
      <w:marLeft w:val="0"/>
      <w:marRight w:val="0"/>
      <w:marTop w:val="0"/>
      <w:marBottom w:val="0"/>
      <w:divBdr>
        <w:top w:val="none" w:sz="0" w:space="0" w:color="auto"/>
        <w:left w:val="none" w:sz="0" w:space="0" w:color="auto"/>
        <w:bottom w:val="none" w:sz="0" w:space="0" w:color="auto"/>
        <w:right w:val="none" w:sz="0" w:space="0" w:color="auto"/>
      </w:divBdr>
    </w:div>
    <w:div w:id="538251179">
      <w:bodyDiv w:val="1"/>
      <w:marLeft w:val="0"/>
      <w:marRight w:val="0"/>
      <w:marTop w:val="0"/>
      <w:marBottom w:val="0"/>
      <w:divBdr>
        <w:top w:val="none" w:sz="0" w:space="0" w:color="auto"/>
        <w:left w:val="none" w:sz="0" w:space="0" w:color="auto"/>
        <w:bottom w:val="none" w:sz="0" w:space="0" w:color="auto"/>
        <w:right w:val="none" w:sz="0" w:space="0" w:color="auto"/>
      </w:divBdr>
    </w:div>
    <w:div w:id="538470234">
      <w:bodyDiv w:val="1"/>
      <w:marLeft w:val="0"/>
      <w:marRight w:val="0"/>
      <w:marTop w:val="0"/>
      <w:marBottom w:val="0"/>
      <w:divBdr>
        <w:top w:val="none" w:sz="0" w:space="0" w:color="auto"/>
        <w:left w:val="none" w:sz="0" w:space="0" w:color="auto"/>
        <w:bottom w:val="none" w:sz="0" w:space="0" w:color="auto"/>
        <w:right w:val="none" w:sz="0" w:space="0" w:color="auto"/>
      </w:divBdr>
      <w:divsChild>
        <w:div w:id="1540238610">
          <w:marLeft w:val="0"/>
          <w:marRight w:val="0"/>
          <w:marTop w:val="0"/>
          <w:marBottom w:val="0"/>
          <w:divBdr>
            <w:top w:val="none" w:sz="0" w:space="0" w:color="auto"/>
            <w:left w:val="none" w:sz="0" w:space="0" w:color="auto"/>
            <w:bottom w:val="none" w:sz="0" w:space="0" w:color="auto"/>
            <w:right w:val="none" w:sz="0" w:space="0" w:color="auto"/>
          </w:divBdr>
        </w:div>
      </w:divsChild>
    </w:div>
    <w:div w:id="538787665">
      <w:bodyDiv w:val="1"/>
      <w:marLeft w:val="0"/>
      <w:marRight w:val="0"/>
      <w:marTop w:val="0"/>
      <w:marBottom w:val="0"/>
      <w:divBdr>
        <w:top w:val="none" w:sz="0" w:space="0" w:color="auto"/>
        <w:left w:val="none" w:sz="0" w:space="0" w:color="auto"/>
        <w:bottom w:val="none" w:sz="0" w:space="0" w:color="auto"/>
        <w:right w:val="none" w:sz="0" w:space="0" w:color="auto"/>
      </w:divBdr>
    </w:div>
    <w:div w:id="540552255">
      <w:bodyDiv w:val="1"/>
      <w:marLeft w:val="0"/>
      <w:marRight w:val="0"/>
      <w:marTop w:val="0"/>
      <w:marBottom w:val="0"/>
      <w:divBdr>
        <w:top w:val="none" w:sz="0" w:space="0" w:color="auto"/>
        <w:left w:val="none" w:sz="0" w:space="0" w:color="auto"/>
        <w:bottom w:val="none" w:sz="0" w:space="0" w:color="auto"/>
        <w:right w:val="none" w:sz="0" w:space="0" w:color="auto"/>
      </w:divBdr>
    </w:div>
    <w:div w:id="541674160">
      <w:bodyDiv w:val="1"/>
      <w:marLeft w:val="0"/>
      <w:marRight w:val="0"/>
      <w:marTop w:val="0"/>
      <w:marBottom w:val="0"/>
      <w:divBdr>
        <w:top w:val="none" w:sz="0" w:space="0" w:color="auto"/>
        <w:left w:val="none" w:sz="0" w:space="0" w:color="auto"/>
        <w:bottom w:val="none" w:sz="0" w:space="0" w:color="auto"/>
        <w:right w:val="none" w:sz="0" w:space="0" w:color="auto"/>
      </w:divBdr>
    </w:div>
    <w:div w:id="542135921">
      <w:bodyDiv w:val="1"/>
      <w:marLeft w:val="0"/>
      <w:marRight w:val="0"/>
      <w:marTop w:val="0"/>
      <w:marBottom w:val="0"/>
      <w:divBdr>
        <w:top w:val="none" w:sz="0" w:space="0" w:color="auto"/>
        <w:left w:val="none" w:sz="0" w:space="0" w:color="auto"/>
        <w:bottom w:val="none" w:sz="0" w:space="0" w:color="auto"/>
        <w:right w:val="none" w:sz="0" w:space="0" w:color="auto"/>
      </w:divBdr>
    </w:div>
    <w:div w:id="545528438">
      <w:bodyDiv w:val="1"/>
      <w:marLeft w:val="0"/>
      <w:marRight w:val="0"/>
      <w:marTop w:val="0"/>
      <w:marBottom w:val="0"/>
      <w:divBdr>
        <w:top w:val="none" w:sz="0" w:space="0" w:color="auto"/>
        <w:left w:val="none" w:sz="0" w:space="0" w:color="auto"/>
        <w:bottom w:val="none" w:sz="0" w:space="0" w:color="auto"/>
        <w:right w:val="none" w:sz="0" w:space="0" w:color="auto"/>
      </w:divBdr>
    </w:div>
    <w:div w:id="548765068">
      <w:bodyDiv w:val="1"/>
      <w:marLeft w:val="0"/>
      <w:marRight w:val="0"/>
      <w:marTop w:val="0"/>
      <w:marBottom w:val="0"/>
      <w:divBdr>
        <w:top w:val="none" w:sz="0" w:space="0" w:color="auto"/>
        <w:left w:val="none" w:sz="0" w:space="0" w:color="auto"/>
        <w:bottom w:val="none" w:sz="0" w:space="0" w:color="auto"/>
        <w:right w:val="none" w:sz="0" w:space="0" w:color="auto"/>
      </w:divBdr>
    </w:div>
    <w:div w:id="550118485">
      <w:bodyDiv w:val="1"/>
      <w:marLeft w:val="0"/>
      <w:marRight w:val="0"/>
      <w:marTop w:val="0"/>
      <w:marBottom w:val="0"/>
      <w:divBdr>
        <w:top w:val="none" w:sz="0" w:space="0" w:color="auto"/>
        <w:left w:val="none" w:sz="0" w:space="0" w:color="auto"/>
        <w:bottom w:val="none" w:sz="0" w:space="0" w:color="auto"/>
        <w:right w:val="none" w:sz="0" w:space="0" w:color="auto"/>
      </w:divBdr>
    </w:div>
    <w:div w:id="554318729">
      <w:bodyDiv w:val="1"/>
      <w:marLeft w:val="0"/>
      <w:marRight w:val="0"/>
      <w:marTop w:val="0"/>
      <w:marBottom w:val="0"/>
      <w:divBdr>
        <w:top w:val="none" w:sz="0" w:space="0" w:color="auto"/>
        <w:left w:val="none" w:sz="0" w:space="0" w:color="auto"/>
        <w:bottom w:val="none" w:sz="0" w:space="0" w:color="auto"/>
        <w:right w:val="none" w:sz="0" w:space="0" w:color="auto"/>
      </w:divBdr>
    </w:div>
    <w:div w:id="556864698">
      <w:bodyDiv w:val="1"/>
      <w:marLeft w:val="0"/>
      <w:marRight w:val="0"/>
      <w:marTop w:val="0"/>
      <w:marBottom w:val="0"/>
      <w:divBdr>
        <w:top w:val="none" w:sz="0" w:space="0" w:color="auto"/>
        <w:left w:val="none" w:sz="0" w:space="0" w:color="auto"/>
        <w:bottom w:val="none" w:sz="0" w:space="0" w:color="auto"/>
        <w:right w:val="none" w:sz="0" w:space="0" w:color="auto"/>
      </w:divBdr>
    </w:div>
    <w:div w:id="560678202">
      <w:bodyDiv w:val="1"/>
      <w:marLeft w:val="0"/>
      <w:marRight w:val="0"/>
      <w:marTop w:val="0"/>
      <w:marBottom w:val="0"/>
      <w:divBdr>
        <w:top w:val="none" w:sz="0" w:space="0" w:color="auto"/>
        <w:left w:val="none" w:sz="0" w:space="0" w:color="auto"/>
        <w:bottom w:val="none" w:sz="0" w:space="0" w:color="auto"/>
        <w:right w:val="none" w:sz="0" w:space="0" w:color="auto"/>
      </w:divBdr>
    </w:div>
    <w:div w:id="566110946">
      <w:bodyDiv w:val="1"/>
      <w:marLeft w:val="0"/>
      <w:marRight w:val="0"/>
      <w:marTop w:val="0"/>
      <w:marBottom w:val="0"/>
      <w:divBdr>
        <w:top w:val="none" w:sz="0" w:space="0" w:color="auto"/>
        <w:left w:val="none" w:sz="0" w:space="0" w:color="auto"/>
        <w:bottom w:val="none" w:sz="0" w:space="0" w:color="auto"/>
        <w:right w:val="none" w:sz="0" w:space="0" w:color="auto"/>
      </w:divBdr>
    </w:div>
    <w:div w:id="569998649">
      <w:bodyDiv w:val="1"/>
      <w:marLeft w:val="0"/>
      <w:marRight w:val="0"/>
      <w:marTop w:val="0"/>
      <w:marBottom w:val="0"/>
      <w:divBdr>
        <w:top w:val="none" w:sz="0" w:space="0" w:color="auto"/>
        <w:left w:val="none" w:sz="0" w:space="0" w:color="auto"/>
        <w:bottom w:val="none" w:sz="0" w:space="0" w:color="auto"/>
        <w:right w:val="none" w:sz="0" w:space="0" w:color="auto"/>
      </w:divBdr>
    </w:div>
    <w:div w:id="570578490">
      <w:bodyDiv w:val="1"/>
      <w:marLeft w:val="0"/>
      <w:marRight w:val="0"/>
      <w:marTop w:val="0"/>
      <w:marBottom w:val="0"/>
      <w:divBdr>
        <w:top w:val="none" w:sz="0" w:space="0" w:color="auto"/>
        <w:left w:val="none" w:sz="0" w:space="0" w:color="auto"/>
        <w:bottom w:val="none" w:sz="0" w:space="0" w:color="auto"/>
        <w:right w:val="none" w:sz="0" w:space="0" w:color="auto"/>
      </w:divBdr>
    </w:div>
    <w:div w:id="575406583">
      <w:bodyDiv w:val="1"/>
      <w:marLeft w:val="0"/>
      <w:marRight w:val="0"/>
      <w:marTop w:val="0"/>
      <w:marBottom w:val="0"/>
      <w:divBdr>
        <w:top w:val="none" w:sz="0" w:space="0" w:color="auto"/>
        <w:left w:val="none" w:sz="0" w:space="0" w:color="auto"/>
        <w:bottom w:val="none" w:sz="0" w:space="0" w:color="auto"/>
        <w:right w:val="none" w:sz="0" w:space="0" w:color="auto"/>
      </w:divBdr>
    </w:div>
    <w:div w:id="576787913">
      <w:bodyDiv w:val="1"/>
      <w:marLeft w:val="0"/>
      <w:marRight w:val="0"/>
      <w:marTop w:val="0"/>
      <w:marBottom w:val="0"/>
      <w:divBdr>
        <w:top w:val="none" w:sz="0" w:space="0" w:color="auto"/>
        <w:left w:val="none" w:sz="0" w:space="0" w:color="auto"/>
        <w:bottom w:val="none" w:sz="0" w:space="0" w:color="auto"/>
        <w:right w:val="none" w:sz="0" w:space="0" w:color="auto"/>
      </w:divBdr>
    </w:div>
    <w:div w:id="576866078">
      <w:bodyDiv w:val="1"/>
      <w:marLeft w:val="0"/>
      <w:marRight w:val="0"/>
      <w:marTop w:val="0"/>
      <w:marBottom w:val="0"/>
      <w:divBdr>
        <w:top w:val="none" w:sz="0" w:space="0" w:color="auto"/>
        <w:left w:val="none" w:sz="0" w:space="0" w:color="auto"/>
        <w:bottom w:val="none" w:sz="0" w:space="0" w:color="auto"/>
        <w:right w:val="none" w:sz="0" w:space="0" w:color="auto"/>
      </w:divBdr>
    </w:div>
    <w:div w:id="583145080">
      <w:bodyDiv w:val="1"/>
      <w:marLeft w:val="0"/>
      <w:marRight w:val="0"/>
      <w:marTop w:val="0"/>
      <w:marBottom w:val="0"/>
      <w:divBdr>
        <w:top w:val="none" w:sz="0" w:space="0" w:color="auto"/>
        <w:left w:val="none" w:sz="0" w:space="0" w:color="auto"/>
        <w:bottom w:val="none" w:sz="0" w:space="0" w:color="auto"/>
        <w:right w:val="none" w:sz="0" w:space="0" w:color="auto"/>
      </w:divBdr>
    </w:div>
    <w:div w:id="584076396">
      <w:bodyDiv w:val="1"/>
      <w:marLeft w:val="0"/>
      <w:marRight w:val="0"/>
      <w:marTop w:val="0"/>
      <w:marBottom w:val="0"/>
      <w:divBdr>
        <w:top w:val="none" w:sz="0" w:space="0" w:color="auto"/>
        <w:left w:val="none" w:sz="0" w:space="0" w:color="auto"/>
        <w:bottom w:val="none" w:sz="0" w:space="0" w:color="auto"/>
        <w:right w:val="none" w:sz="0" w:space="0" w:color="auto"/>
      </w:divBdr>
    </w:div>
    <w:div w:id="588075402">
      <w:bodyDiv w:val="1"/>
      <w:marLeft w:val="0"/>
      <w:marRight w:val="0"/>
      <w:marTop w:val="0"/>
      <w:marBottom w:val="0"/>
      <w:divBdr>
        <w:top w:val="none" w:sz="0" w:space="0" w:color="auto"/>
        <w:left w:val="none" w:sz="0" w:space="0" w:color="auto"/>
        <w:bottom w:val="none" w:sz="0" w:space="0" w:color="auto"/>
        <w:right w:val="none" w:sz="0" w:space="0" w:color="auto"/>
      </w:divBdr>
    </w:div>
    <w:div w:id="588998829">
      <w:bodyDiv w:val="1"/>
      <w:marLeft w:val="0"/>
      <w:marRight w:val="0"/>
      <w:marTop w:val="0"/>
      <w:marBottom w:val="0"/>
      <w:divBdr>
        <w:top w:val="none" w:sz="0" w:space="0" w:color="auto"/>
        <w:left w:val="none" w:sz="0" w:space="0" w:color="auto"/>
        <w:bottom w:val="none" w:sz="0" w:space="0" w:color="auto"/>
        <w:right w:val="none" w:sz="0" w:space="0" w:color="auto"/>
      </w:divBdr>
    </w:div>
    <w:div w:id="589310654">
      <w:bodyDiv w:val="1"/>
      <w:marLeft w:val="0"/>
      <w:marRight w:val="0"/>
      <w:marTop w:val="0"/>
      <w:marBottom w:val="0"/>
      <w:divBdr>
        <w:top w:val="none" w:sz="0" w:space="0" w:color="auto"/>
        <w:left w:val="none" w:sz="0" w:space="0" w:color="auto"/>
        <w:bottom w:val="none" w:sz="0" w:space="0" w:color="auto"/>
        <w:right w:val="none" w:sz="0" w:space="0" w:color="auto"/>
      </w:divBdr>
    </w:div>
    <w:div w:id="594747219">
      <w:bodyDiv w:val="1"/>
      <w:marLeft w:val="0"/>
      <w:marRight w:val="0"/>
      <w:marTop w:val="0"/>
      <w:marBottom w:val="0"/>
      <w:divBdr>
        <w:top w:val="none" w:sz="0" w:space="0" w:color="auto"/>
        <w:left w:val="none" w:sz="0" w:space="0" w:color="auto"/>
        <w:bottom w:val="none" w:sz="0" w:space="0" w:color="auto"/>
        <w:right w:val="none" w:sz="0" w:space="0" w:color="auto"/>
      </w:divBdr>
    </w:div>
    <w:div w:id="598027961">
      <w:bodyDiv w:val="1"/>
      <w:marLeft w:val="0"/>
      <w:marRight w:val="0"/>
      <w:marTop w:val="0"/>
      <w:marBottom w:val="0"/>
      <w:divBdr>
        <w:top w:val="none" w:sz="0" w:space="0" w:color="auto"/>
        <w:left w:val="none" w:sz="0" w:space="0" w:color="auto"/>
        <w:bottom w:val="none" w:sz="0" w:space="0" w:color="auto"/>
        <w:right w:val="none" w:sz="0" w:space="0" w:color="auto"/>
      </w:divBdr>
    </w:div>
    <w:div w:id="599724722">
      <w:bodyDiv w:val="1"/>
      <w:marLeft w:val="0"/>
      <w:marRight w:val="0"/>
      <w:marTop w:val="0"/>
      <w:marBottom w:val="0"/>
      <w:divBdr>
        <w:top w:val="none" w:sz="0" w:space="0" w:color="auto"/>
        <w:left w:val="none" w:sz="0" w:space="0" w:color="auto"/>
        <w:bottom w:val="none" w:sz="0" w:space="0" w:color="auto"/>
        <w:right w:val="none" w:sz="0" w:space="0" w:color="auto"/>
      </w:divBdr>
    </w:div>
    <w:div w:id="607615770">
      <w:bodyDiv w:val="1"/>
      <w:marLeft w:val="0"/>
      <w:marRight w:val="0"/>
      <w:marTop w:val="0"/>
      <w:marBottom w:val="0"/>
      <w:divBdr>
        <w:top w:val="none" w:sz="0" w:space="0" w:color="auto"/>
        <w:left w:val="none" w:sz="0" w:space="0" w:color="auto"/>
        <w:bottom w:val="none" w:sz="0" w:space="0" w:color="auto"/>
        <w:right w:val="none" w:sz="0" w:space="0" w:color="auto"/>
      </w:divBdr>
    </w:div>
    <w:div w:id="609514100">
      <w:bodyDiv w:val="1"/>
      <w:marLeft w:val="0"/>
      <w:marRight w:val="0"/>
      <w:marTop w:val="0"/>
      <w:marBottom w:val="0"/>
      <w:divBdr>
        <w:top w:val="none" w:sz="0" w:space="0" w:color="auto"/>
        <w:left w:val="none" w:sz="0" w:space="0" w:color="auto"/>
        <w:bottom w:val="none" w:sz="0" w:space="0" w:color="auto"/>
        <w:right w:val="none" w:sz="0" w:space="0" w:color="auto"/>
      </w:divBdr>
    </w:div>
    <w:div w:id="610822880">
      <w:bodyDiv w:val="1"/>
      <w:marLeft w:val="0"/>
      <w:marRight w:val="0"/>
      <w:marTop w:val="0"/>
      <w:marBottom w:val="0"/>
      <w:divBdr>
        <w:top w:val="none" w:sz="0" w:space="0" w:color="auto"/>
        <w:left w:val="none" w:sz="0" w:space="0" w:color="auto"/>
        <w:bottom w:val="none" w:sz="0" w:space="0" w:color="auto"/>
        <w:right w:val="none" w:sz="0" w:space="0" w:color="auto"/>
      </w:divBdr>
    </w:div>
    <w:div w:id="613026356">
      <w:bodyDiv w:val="1"/>
      <w:marLeft w:val="0"/>
      <w:marRight w:val="0"/>
      <w:marTop w:val="0"/>
      <w:marBottom w:val="0"/>
      <w:divBdr>
        <w:top w:val="none" w:sz="0" w:space="0" w:color="auto"/>
        <w:left w:val="none" w:sz="0" w:space="0" w:color="auto"/>
        <w:bottom w:val="none" w:sz="0" w:space="0" w:color="auto"/>
        <w:right w:val="none" w:sz="0" w:space="0" w:color="auto"/>
      </w:divBdr>
    </w:div>
    <w:div w:id="613900744">
      <w:bodyDiv w:val="1"/>
      <w:marLeft w:val="0"/>
      <w:marRight w:val="0"/>
      <w:marTop w:val="0"/>
      <w:marBottom w:val="0"/>
      <w:divBdr>
        <w:top w:val="none" w:sz="0" w:space="0" w:color="auto"/>
        <w:left w:val="none" w:sz="0" w:space="0" w:color="auto"/>
        <w:bottom w:val="none" w:sz="0" w:space="0" w:color="auto"/>
        <w:right w:val="none" w:sz="0" w:space="0" w:color="auto"/>
      </w:divBdr>
    </w:div>
    <w:div w:id="614945652">
      <w:bodyDiv w:val="1"/>
      <w:marLeft w:val="0"/>
      <w:marRight w:val="0"/>
      <w:marTop w:val="0"/>
      <w:marBottom w:val="0"/>
      <w:divBdr>
        <w:top w:val="none" w:sz="0" w:space="0" w:color="auto"/>
        <w:left w:val="none" w:sz="0" w:space="0" w:color="auto"/>
        <w:bottom w:val="none" w:sz="0" w:space="0" w:color="auto"/>
        <w:right w:val="none" w:sz="0" w:space="0" w:color="auto"/>
      </w:divBdr>
    </w:div>
    <w:div w:id="616133927">
      <w:bodyDiv w:val="1"/>
      <w:marLeft w:val="0"/>
      <w:marRight w:val="0"/>
      <w:marTop w:val="0"/>
      <w:marBottom w:val="0"/>
      <w:divBdr>
        <w:top w:val="none" w:sz="0" w:space="0" w:color="auto"/>
        <w:left w:val="none" w:sz="0" w:space="0" w:color="auto"/>
        <w:bottom w:val="none" w:sz="0" w:space="0" w:color="auto"/>
        <w:right w:val="none" w:sz="0" w:space="0" w:color="auto"/>
      </w:divBdr>
    </w:div>
    <w:div w:id="618684117">
      <w:bodyDiv w:val="1"/>
      <w:marLeft w:val="0"/>
      <w:marRight w:val="0"/>
      <w:marTop w:val="0"/>
      <w:marBottom w:val="0"/>
      <w:divBdr>
        <w:top w:val="none" w:sz="0" w:space="0" w:color="auto"/>
        <w:left w:val="none" w:sz="0" w:space="0" w:color="auto"/>
        <w:bottom w:val="none" w:sz="0" w:space="0" w:color="auto"/>
        <w:right w:val="none" w:sz="0" w:space="0" w:color="auto"/>
      </w:divBdr>
    </w:div>
    <w:div w:id="622422173">
      <w:bodyDiv w:val="1"/>
      <w:marLeft w:val="0"/>
      <w:marRight w:val="0"/>
      <w:marTop w:val="0"/>
      <w:marBottom w:val="0"/>
      <w:divBdr>
        <w:top w:val="none" w:sz="0" w:space="0" w:color="auto"/>
        <w:left w:val="none" w:sz="0" w:space="0" w:color="auto"/>
        <w:bottom w:val="none" w:sz="0" w:space="0" w:color="auto"/>
        <w:right w:val="none" w:sz="0" w:space="0" w:color="auto"/>
      </w:divBdr>
    </w:div>
    <w:div w:id="624194774">
      <w:bodyDiv w:val="1"/>
      <w:marLeft w:val="0"/>
      <w:marRight w:val="0"/>
      <w:marTop w:val="0"/>
      <w:marBottom w:val="0"/>
      <w:divBdr>
        <w:top w:val="none" w:sz="0" w:space="0" w:color="auto"/>
        <w:left w:val="none" w:sz="0" w:space="0" w:color="auto"/>
        <w:bottom w:val="none" w:sz="0" w:space="0" w:color="auto"/>
        <w:right w:val="none" w:sz="0" w:space="0" w:color="auto"/>
      </w:divBdr>
    </w:div>
    <w:div w:id="624890876">
      <w:bodyDiv w:val="1"/>
      <w:marLeft w:val="0"/>
      <w:marRight w:val="0"/>
      <w:marTop w:val="0"/>
      <w:marBottom w:val="0"/>
      <w:divBdr>
        <w:top w:val="none" w:sz="0" w:space="0" w:color="auto"/>
        <w:left w:val="none" w:sz="0" w:space="0" w:color="auto"/>
        <w:bottom w:val="none" w:sz="0" w:space="0" w:color="auto"/>
        <w:right w:val="none" w:sz="0" w:space="0" w:color="auto"/>
      </w:divBdr>
      <w:divsChild>
        <w:div w:id="1817186149">
          <w:marLeft w:val="0"/>
          <w:marRight w:val="0"/>
          <w:marTop w:val="0"/>
          <w:marBottom w:val="0"/>
          <w:divBdr>
            <w:top w:val="none" w:sz="0" w:space="0" w:color="auto"/>
            <w:left w:val="none" w:sz="0" w:space="0" w:color="auto"/>
            <w:bottom w:val="none" w:sz="0" w:space="0" w:color="auto"/>
            <w:right w:val="none" w:sz="0" w:space="0" w:color="auto"/>
          </w:divBdr>
        </w:div>
        <w:div w:id="937297961">
          <w:marLeft w:val="0"/>
          <w:marRight w:val="0"/>
          <w:marTop w:val="0"/>
          <w:marBottom w:val="0"/>
          <w:divBdr>
            <w:top w:val="none" w:sz="0" w:space="0" w:color="auto"/>
            <w:left w:val="none" w:sz="0" w:space="0" w:color="auto"/>
            <w:bottom w:val="none" w:sz="0" w:space="0" w:color="auto"/>
            <w:right w:val="none" w:sz="0" w:space="0" w:color="auto"/>
          </w:divBdr>
        </w:div>
      </w:divsChild>
    </w:div>
    <w:div w:id="628049926">
      <w:bodyDiv w:val="1"/>
      <w:marLeft w:val="0"/>
      <w:marRight w:val="0"/>
      <w:marTop w:val="0"/>
      <w:marBottom w:val="0"/>
      <w:divBdr>
        <w:top w:val="none" w:sz="0" w:space="0" w:color="auto"/>
        <w:left w:val="none" w:sz="0" w:space="0" w:color="auto"/>
        <w:bottom w:val="none" w:sz="0" w:space="0" w:color="auto"/>
        <w:right w:val="none" w:sz="0" w:space="0" w:color="auto"/>
      </w:divBdr>
    </w:div>
    <w:div w:id="631716101">
      <w:bodyDiv w:val="1"/>
      <w:marLeft w:val="0"/>
      <w:marRight w:val="0"/>
      <w:marTop w:val="0"/>
      <w:marBottom w:val="0"/>
      <w:divBdr>
        <w:top w:val="none" w:sz="0" w:space="0" w:color="auto"/>
        <w:left w:val="none" w:sz="0" w:space="0" w:color="auto"/>
        <w:bottom w:val="none" w:sz="0" w:space="0" w:color="auto"/>
        <w:right w:val="none" w:sz="0" w:space="0" w:color="auto"/>
      </w:divBdr>
    </w:div>
    <w:div w:id="634913367">
      <w:bodyDiv w:val="1"/>
      <w:marLeft w:val="0"/>
      <w:marRight w:val="0"/>
      <w:marTop w:val="0"/>
      <w:marBottom w:val="0"/>
      <w:divBdr>
        <w:top w:val="none" w:sz="0" w:space="0" w:color="auto"/>
        <w:left w:val="none" w:sz="0" w:space="0" w:color="auto"/>
        <w:bottom w:val="none" w:sz="0" w:space="0" w:color="auto"/>
        <w:right w:val="none" w:sz="0" w:space="0" w:color="auto"/>
      </w:divBdr>
    </w:div>
    <w:div w:id="638413170">
      <w:bodyDiv w:val="1"/>
      <w:marLeft w:val="0"/>
      <w:marRight w:val="0"/>
      <w:marTop w:val="0"/>
      <w:marBottom w:val="0"/>
      <w:divBdr>
        <w:top w:val="none" w:sz="0" w:space="0" w:color="auto"/>
        <w:left w:val="none" w:sz="0" w:space="0" w:color="auto"/>
        <w:bottom w:val="none" w:sz="0" w:space="0" w:color="auto"/>
        <w:right w:val="none" w:sz="0" w:space="0" w:color="auto"/>
      </w:divBdr>
    </w:div>
    <w:div w:id="641809132">
      <w:bodyDiv w:val="1"/>
      <w:marLeft w:val="0"/>
      <w:marRight w:val="0"/>
      <w:marTop w:val="0"/>
      <w:marBottom w:val="0"/>
      <w:divBdr>
        <w:top w:val="none" w:sz="0" w:space="0" w:color="auto"/>
        <w:left w:val="none" w:sz="0" w:space="0" w:color="auto"/>
        <w:bottom w:val="none" w:sz="0" w:space="0" w:color="auto"/>
        <w:right w:val="none" w:sz="0" w:space="0" w:color="auto"/>
      </w:divBdr>
      <w:divsChild>
        <w:div w:id="1280526779">
          <w:marLeft w:val="0"/>
          <w:marRight w:val="0"/>
          <w:marTop w:val="0"/>
          <w:marBottom w:val="0"/>
          <w:divBdr>
            <w:top w:val="none" w:sz="0" w:space="0" w:color="auto"/>
            <w:left w:val="none" w:sz="0" w:space="0" w:color="auto"/>
            <w:bottom w:val="none" w:sz="0" w:space="0" w:color="auto"/>
            <w:right w:val="none" w:sz="0" w:space="0" w:color="auto"/>
          </w:divBdr>
        </w:div>
      </w:divsChild>
    </w:div>
    <w:div w:id="642202106">
      <w:bodyDiv w:val="1"/>
      <w:marLeft w:val="0"/>
      <w:marRight w:val="0"/>
      <w:marTop w:val="0"/>
      <w:marBottom w:val="0"/>
      <w:divBdr>
        <w:top w:val="none" w:sz="0" w:space="0" w:color="auto"/>
        <w:left w:val="none" w:sz="0" w:space="0" w:color="auto"/>
        <w:bottom w:val="none" w:sz="0" w:space="0" w:color="auto"/>
        <w:right w:val="none" w:sz="0" w:space="0" w:color="auto"/>
      </w:divBdr>
    </w:div>
    <w:div w:id="642390104">
      <w:bodyDiv w:val="1"/>
      <w:marLeft w:val="0"/>
      <w:marRight w:val="0"/>
      <w:marTop w:val="0"/>
      <w:marBottom w:val="0"/>
      <w:divBdr>
        <w:top w:val="none" w:sz="0" w:space="0" w:color="auto"/>
        <w:left w:val="none" w:sz="0" w:space="0" w:color="auto"/>
        <w:bottom w:val="none" w:sz="0" w:space="0" w:color="auto"/>
        <w:right w:val="none" w:sz="0" w:space="0" w:color="auto"/>
      </w:divBdr>
    </w:div>
    <w:div w:id="643434522">
      <w:bodyDiv w:val="1"/>
      <w:marLeft w:val="0"/>
      <w:marRight w:val="0"/>
      <w:marTop w:val="0"/>
      <w:marBottom w:val="0"/>
      <w:divBdr>
        <w:top w:val="none" w:sz="0" w:space="0" w:color="auto"/>
        <w:left w:val="none" w:sz="0" w:space="0" w:color="auto"/>
        <w:bottom w:val="none" w:sz="0" w:space="0" w:color="auto"/>
        <w:right w:val="none" w:sz="0" w:space="0" w:color="auto"/>
      </w:divBdr>
    </w:div>
    <w:div w:id="648291920">
      <w:bodyDiv w:val="1"/>
      <w:marLeft w:val="0"/>
      <w:marRight w:val="0"/>
      <w:marTop w:val="0"/>
      <w:marBottom w:val="0"/>
      <w:divBdr>
        <w:top w:val="none" w:sz="0" w:space="0" w:color="auto"/>
        <w:left w:val="none" w:sz="0" w:space="0" w:color="auto"/>
        <w:bottom w:val="none" w:sz="0" w:space="0" w:color="auto"/>
        <w:right w:val="none" w:sz="0" w:space="0" w:color="auto"/>
      </w:divBdr>
      <w:divsChild>
        <w:div w:id="1690720066">
          <w:marLeft w:val="0"/>
          <w:marRight w:val="0"/>
          <w:marTop w:val="0"/>
          <w:marBottom w:val="0"/>
          <w:divBdr>
            <w:top w:val="none" w:sz="0" w:space="0" w:color="auto"/>
            <w:left w:val="none" w:sz="0" w:space="0" w:color="auto"/>
            <w:bottom w:val="none" w:sz="0" w:space="0" w:color="auto"/>
            <w:right w:val="none" w:sz="0" w:space="0" w:color="auto"/>
          </w:divBdr>
        </w:div>
      </w:divsChild>
    </w:div>
    <w:div w:id="651833932">
      <w:bodyDiv w:val="1"/>
      <w:marLeft w:val="0"/>
      <w:marRight w:val="0"/>
      <w:marTop w:val="0"/>
      <w:marBottom w:val="0"/>
      <w:divBdr>
        <w:top w:val="none" w:sz="0" w:space="0" w:color="auto"/>
        <w:left w:val="none" w:sz="0" w:space="0" w:color="auto"/>
        <w:bottom w:val="none" w:sz="0" w:space="0" w:color="auto"/>
        <w:right w:val="none" w:sz="0" w:space="0" w:color="auto"/>
      </w:divBdr>
    </w:div>
    <w:div w:id="652372232">
      <w:bodyDiv w:val="1"/>
      <w:marLeft w:val="0"/>
      <w:marRight w:val="0"/>
      <w:marTop w:val="0"/>
      <w:marBottom w:val="0"/>
      <w:divBdr>
        <w:top w:val="none" w:sz="0" w:space="0" w:color="auto"/>
        <w:left w:val="none" w:sz="0" w:space="0" w:color="auto"/>
        <w:bottom w:val="none" w:sz="0" w:space="0" w:color="auto"/>
        <w:right w:val="none" w:sz="0" w:space="0" w:color="auto"/>
      </w:divBdr>
    </w:div>
    <w:div w:id="656614076">
      <w:bodyDiv w:val="1"/>
      <w:marLeft w:val="0"/>
      <w:marRight w:val="0"/>
      <w:marTop w:val="0"/>
      <w:marBottom w:val="0"/>
      <w:divBdr>
        <w:top w:val="none" w:sz="0" w:space="0" w:color="auto"/>
        <w:left w:val="none" w:sz="0" w:space="0" w:color="auto"/>
        <w:bottom w:val="none" w:sz="0" w:space="0" w:color="auto"/>
        <w:right w:val="none" w:sz="0" w:space="0" w:color="auto"/>
      </w:divBdr>
    </w:div>
    <w:div w:id="657458742">
      <w:bodyDiv w:val="1"/>
      <w:marLeft w:val="0"/>
      <w:marRight w:val="0"/>
      <w:marTop w:val="0"/>
      <w:marBottom w:val="0"/>
      <w:divBdr>
        <w:top w:val="none" w:sz="0" w:space="0" w:color="auto"/>
        <w:left w:val="none" w:sz="0" w:space="0" w:color="auto"/>
        <w:bottom w:val="none" w:sz="0" w:space="0" w:color="auto"/>
        <w:right w:val="none" w:sz="0" w:space="0" w:color="auto"/>
      </w:divBdr>
      <w:divsChild>
        <w:div w:id="378821457">
          <w:marLeft w:val="0"/>
          <w:marRight w:val="0"/>
          <w:marTop w:val="0"/>
          <w:marBottom w:val="0"/>
          <w:divBdr>
            <w:top w:val="none" w:sz="0" w:space="0" w:color="auto"/>
            <w:left w:val="none" w:sz="0" w:space="0" w:color="auto"/>
            <w:bottom w:val="none" w:sz="0" w:space="0" w:color="auto"/>
            <w:right w:val="none" w:sz="0" w:space="0" w:color="auto"/>
          </w:divBdr>
          <w:divsChild>
            <w:div w:id="1127745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0892084">
      <w:bodyDiv w:val="1"/>
      <w:marLeft w:val="0"/>
      <w:marRight w:val="0"/>
      <w:marTop w:val="0"/>
      <w:marBottom w:val="0"/>
      <w:divBdr>
        <w:top w:val="none" w:sz="0" w:space="0" w:color="auto"/>
        <w:left w:val="none" w:sz="0" w:space="0" w:color="auto"/>
        <w:bottom w:val="none" w:sz="0" w:space="0" w:color="auto"/>
        <w:right w:val="none" w:sz="0" w:space="0" w:color="auto"/>
      </w:divBdr>
    </w:div>
    <w:div w:id="662468309">
      <w:bodyDiv w:val="1"/>
      <w:marLeft w:val="0"/>
      <w:marRight w:val="0"/>
      <w:marTop w:val="0"/>
      <w:marBottom w:val="0"/>
      <w:divBdr>
        <w:top w:val="none" w:sz="0" w:space="0" w:color="auto"/>
        <w:left w:val="none" w:sz="0" w:space="0" w:color="auto"/>
        <w:bottom w:val="none" w:sz="0" w:space="0" w:color="auto"/>
        <w:right w:val="none" w:sz="0" w:space="0" w:color="auto"/>
      </w:divBdr>
    </w:div>
    <w:div w:id="662972733">
      <w:bodyDiv w:val="1"/>
      <w:marLeft w:val="0"/>
      <w:marRight w:val="0"/>
      <w:marTop w:val="0"/>
      <w:marBottom w:val="0"/>
      <w:divBdr>
        <w:top w:val="none" w:sz="0" w:space="0" w:color="auto"/>
        <w:left w:val="none" w:sz="0" w:space="0" w:color="auto"/>
        <w:bottom w:val="none" w:sz="0" w:space="0" w:color="auto"/>
        <w:right w:val="none" w:sz="0" w:space="0" w:color="auto"/>
      </w:divBdr>
    </w:div>
    <w:div w:id="663433811">
      <w:bodyDiv w:val="1"/>
      <w:marLeft w:val="0"/>
      <w:marRight w:val="0"/>
      <w:marTop w:val="0"/>
      <w:marBottom w:val="0"/>
      <w:divBdr>
        <w:top w:val="none" w:sz="0" w:space="0" w:color="auto"/>
        <w:left w:val="none" w:sz="0" w:space="0" w:color="auto"/>
        <w:bottom w:val="none" w:sz="0" w:space="0" w:color="auto"/>
        <w:right w:val="none" w:sz="0" w:space="0" w:color="auto"/>
      </w:divBdr>
    </w:div>
    <w:div w:id="665208622">
      <w:bodyDiv w:val="1"/>
      <w:marLeft w:val="0"/>
      <w:marRight w:val="0"/>
      <w:marTop w:val="0"/>
      <w:marBottom w:val="0"/>
      <w:divBdr>
        <w:top w:val="none" w:sz="0" w:space="0" w:color="auto"/>
        <w:left w:val="none" w:sz="0" w:space="0" w:color="auto"/>
        <w:bottom w:val="none" w:sz="0" w:space="0" w:color="auto"/>
        <w:right w:val="none" w:sz="0" w:space="0" w:color="auto"/>
      </w:divBdr>
    </w:div>
    <w:div w:id="669022424">
      <w:bodyDiv w:val="1"/>
      <w:marLeft w:val="0"/>
      <w:marRight w:val="0"/>
      <w:marTop w:val="0"/>
      <w:marBottom w:val="0"/>
      <w:divBdr>
        <w:top w:val="none" w:sz="0" w:space="0" w:color="auto"/>
        <w:left w:val="none" w:sz="0" w:space="0" w:color="auto"/>
        <w:bottom w:val="none" w:sz="0" w:space="0" w:color="auto"/>
        <w:right w:val="none" w:sz="0" w:space="0" w:color="auto"/>
      </w:divBdr>
    </w:div>
    <w:div w:id="669219544">
      <w:bodyDiv w:val="1"/>
      <w:marLeft w:val="0"/>
      <w:marRight w:val="0"/>
      <w:marTop w:val="0"/>
      <w:marBottom w:val="0"/>
      <w:divBdr>
        <w:top w:val="none" w:sz="0" w:space="0" w:color="auto"/>
        <w:left w:val="none" w:sz="0" w:space="0" w:color="auto"/>
        <w:bottom w:val="none" w:sz="0" w:space="0" w:color="auto"/>
        <w:right w:val="none" w:sz="0" w:space="0" w:color="auto"/>
      </w:divBdr>
    </w:div>
    <w:div w:id="670183459">
      <w:bodyDiv w:val="1"/>
      <w:marLeft w:val="0"/>
      <w:marRight w:val="0"/>
      <w:marTop w:val="0"/>
      <w:marBottom w:val="0"/>
      <w:divBdr>
        <w:top w:val="none" w:sz="0" w:space="0" w:color="auto"/>
        <w:left w:val="none" w:sz="0" w:space="0" w:color="auto"/>
        <w:bottom w:val="none" w:sz="0" w:space="0" w:color="auto"/>
        <w:right w:val="none" w:sz="0" w:space="0" w:color="auto"/>
      </w:divBdr>
    </w:div>
    <w:div w:id="670376245">
      <w:bodyDiv w:val="1"/>
      <w:marLeft w:val="0"/>
      <w:marRight w:val="0"/>
      <w:marTop w:val="0"/>
      <w:marBottom w:val="0"/>
      <w:divBdr>
        <w:top w:val="none" w:sz="0" w:space="0" w:color="auto"/>
        <w:left w:val="none" w:sz="0" w:space="0" w:color="auto"/>
        <w:bottom w:val="none" w:sz="0" w:space="0" w:color="auto"/>
        <w:right w:val="none" w:sz="0" w:space="0" w:color="auto"/>
      </w:divBdr>
    </w:div>
    <w:div w:id="671375176">
      <w:bodyDiv w:val="1"/>
      <w:marLeft w:val="0"/>
      <w:marRight w:val="0"/>
      <w:marTop w:val="0"/>
      <w:marBottom w:val="0"/>
      <w:divBdr>
        <w:top w:val="none" w:sz="0" w:space="0" w:color="auto"/>
        <w:left w:val="none" w:sz="0" w:space="0" w:color="auto"/>
        <w:bottom w:val="none" w:sz="0" w:space="0" w:color="auto"/>
        <w:right w:val="none" w:sz="0" w:space="0" w:color="auto"/>
      </w:divBdr>
    </w:div>
    <w:div w:id="674303203">
      <w:bodyDiv w:val="1"/>
      <w:marLeft w:val="0"/>
      <w:marRight w:val="0"/>
      <w:marTop w:val="0"/>
      <w:marBottom w:val="0"/>
      <w:divBdr>
        <w:top w:val="none" w:sz="0" w:space="0" w:color="auto"/>
        <w:left w:val="none" w:sz="0" w:space="0" w:color="auto"/>
        <w:bottom w:val="none" w:sz="0" w:space="0" w:color="auto"/>
        <w:right w:val="none" w:sz="0" w:space="0" w:color="auto"/>
      </w:divBdr>
    </w:div>
    <w:div w:id="674847864">
      <w:bodyDiv w:val="1"/>
      <w:marLeft w:val="0"/>
      <w:marRight w:val="0"/>
      <w:marTop w:val="0"/>
      <w:marBottom w:val="0"/>
      <w:divBdr>
        <w:top w:val="none" w:sz="0" w:space="0" w:color="auto"/>
        <w:left w:val="none" w:sz="0" w:space="0" w:color="auto"/>
        <w:bottom w:val="none" w:sz="0" w:space="0" w:color="auto"/>
        <w:right w:val="none" w:sz="0" w:space="0" w:color="auto"/>
      </w:divBdr>
    </w:div>
    <w:div w:id="676466243">
      <w:bodyDiv w:val="1"/>
      <w:marLeft w:val="0"/>
      <w:marRight w:val="0"/>
      <w:marTop w:val="0"/>
      <w:marBottom w:val="0"/>
      <w:divBdr>
        <w:top w:val="none" w:sz="0" w:space="0" w:color="auto"/>
        <w:left w:val="none" w:sz="0" w:space="0" w:color="auto"/>
        <w:bottom w:val="none" w:sz="0" w:space="0" w:color="auto"/>
        <w:right w:val="none" w:sz="0" w:space="0" w:color="auto"/>
      </w:divBdr>
    </w:div>
    <w:div w:id="684551762">
      <w:bodyDiv w:val="1"/>
      <w:marLeft w:val="0"/>
      <w:marRight w:val="0"/>
      <w:marTop w:val="0"/>
      <w:marBottom w:val="0"/>
      <w:divBdr>
        <w:top w:val="none" w:sz="0" w:space="0" w:color="auto"/>
        <w:left w:val="none" w:sz="0" w:space="0" w:color="auto"/>
        <w:bottom w:val="none" w:sz="0" w:space="0" w:color="auto"/>
        <w:right w:val="none" w:sz="0" w:space="0" w:color="auto"/>
      </w:divBdr>
    </w:div>
    <w:div w:id="684939964">
      <w:bodyDiv w:val="1"/>
      <w:marLeft w:val="0"/>
      <w:marRight w:val="0"/>
      <w:marTop w:val="0"/>
      <w:marBottom w:val="0"/>
      <w:divBdr>
        <w:top w:val="none" w:sz="0" w:space="0" w:color="auto"/>
        <w:left w:val="none" w:sz="0" w:space="0" w:color="auto"/>
        <w:bottom w:val="none" w:sz="0" w:space="0" w:color="auto"/>
        <w:right w:val="none" w:sz="0" w:space="0" w:color="auto"/>
      </w:divBdr>
    </w:div>
    <w:div w:id="687289814">
      <w:bodyDiv w:val="1"/>
      <w:marLeft w:val="0"/>
      <w:marRight w:val="0"/>
      <w:marTop w:val="0"/>
      <w:marBottom w:val="0"/>
      <w:divBdr>
        <w:top w:val="none" w:sz="0" w:space="0" w:color="auto"/>
        <w:left w:val="none" w:sz="0" w:space="0" w:color="auto"/>
        <w:bottom w:val="none" w:sz="0" w:space="0" w:color="auto"/>
        <w:right w:val="none" w:sz="0" w:space="0" w:color="auto"/>
      </w:divBdr>
    </w:div>
    <w:div w:id="694617063">
      <w:bodyDiv w:val="1"/>
      <w:marLeft w:val="0"/>
      <w:marRight w:val="0"/>
      <w:marTop w:val="0"/>
      <w:marBottom w:val="0"/>
      <w:divBdr>
        <w:top w:val="none" w:sz="0" w:space="0" w:color="auto"/>
        <w:left w:val="none" w:sz="0" w:space="0" w:color="auto"/>
        <w:bottom w:val="none" w:sz="0" w:space="0" w:color="auto"/>
        <w:right w:val="none" w:sz="0" w:space="0" w:color="auto"/>
      </w:divBdr>
    </w:div>
    <w:div w:id="697588315">
      <w:bodyDiv w:val="1"/>
      <w:marLeft w:val="0"/>
      <w:marRight w:val="0"/>
      <w:marTop w:val="0"/>
      <w:marBottom w:val="0"/>
      <w:divBdr>
        <w:top w:val="none" w:sz="0" w:space="0" w:color="auto"/>
        <w:left w:val="none" w:sz="0" w:space="0" w:color="auto"/>
        <w:bottom w:val="none" w:sz="0" w:space="0" w:color="auto"/>
        <w:right w:val="none" w:sz="0" w:space="0" w:color="auto"/>
      </w:divBdr>
    </w:div>
    <w:div w:id="702903911">
      <w:bodyDiv w:val="1"/>
      <w:marLeft w:val="0"/>
      <w:marRight w:val="0"/>
      <w:marTop w:val="0"/>
      <w:marBottom w:val="0"/>
      <w:divBdr>
        <w:top w:val="none" w:sz="0" w:space="0" w:color="auto"/>
        <w:left w:val="none" w:sz="0" w:space="0" w:color="auto"/>
        <w:bottom w:val="none" w:sz="0" w:space="0" w:color="auto"/>
        <w:right w:val="none" w:sz="0" w:space="0" w:color="auto"/>
      </w:divBdr>
      <w:divsChild>
        <w:div w:id="1968853793">
          <w:marLeft w:val="0"/>
          <w:marRight w:val="0"/>
          <w:marTop w:val="0"/>
          <w:marBottom w:val="0"/>
          <w:divBdr>
            <w:top w:val="none" w:sz="0" w:space="0" w:color="auto"/>
            <w:left w:val="none" w:sz="0" w:space="0" w:color="auto"/>
            <w:bottom w:val="none" w:sz="0" w:space="0" w:color="auto"/>
            <w:right w:val="none" w:sz="0" w:space="0" w:color="auto"/>
          </w:divBdr>
        </w:div>
      </w:divsChild>
    </w:div>
    <w:div w:id="705058001">
      <w:bodyDiv w:val="1"/>
      <w:marLeft w:val="0"/>
      <w:marRight w:val="0"/>
      <w:marTop w:val="0"/>
      <w:marBottom w:val="0"/>
      <w:divBdr>
        <w:top w:val="none" w:sz="0" w:space="0" w:color="auto"/>
        <w:left w:val="none" w:sz="0" w:space="0" w:color="auto"/>
        <w:bottom w:val="none" w:sz="0" w:space="0" w:color="auto"/>
        <w:right w:val="none" w:sz="0" w:space="0" w:color="auto"/>
      </w:divBdr>
    </w:div>
    <w:div w:id="705259313">
      <w:bodyDiv w:val="1"/>
      <w:marLeft w:val="0"/>
      <w:marRight w:val="0"/>
      <w:marTop w:val="0"/>
      <w:marBottom w:val="0"/>
      <w:divBdr>
        <w:top w:val="none" w:sz="0" w:space="0" w:color="auto"/>
        <w:left w:val="none" w:sz="0" w:space="0" w:color="auto"/>
        <w:bottom w:val="none" w:sz="0" w:space="0" w:color="auto"/>
        <w:right w:val="none" w:sz="0" w:space="0" w:color="auto"/>
      </w:divBdr>
      <w:divsChild>
        <w:div w:id="2102752348">
          <w:marLeft w:val="0"/>
          <w:marRight w:val="0"/>
          <w:marTop w:val="0"/>
          <w:marBottom w:val="0"/>
          <w:divBdr>
            <w:top w:val="none" w:sz="0" w:space="0" w:color="auto"/>
            <w:left w:val="none" w:sz="0" w:space="0" w:color="auto"/>
            <w:bottom w:val="none" w:sz="0" w:space="0" w:color="auto"/>
            <w:right w:val="none" w:sz="0" w:space="0" w:color="auto"/>
          </w:divBdr>
        </w:div>
      </w:divsChild>
    </w:div>
    <w:div w:id="707149362">
      <w:bodyDiv w:val="1"/>
      <w:marLeft w:val="0"/>
      <w:marRight w:val="0"/>
      <w:marTop w:val="0"/>
      <w:marBottom w:val="0"/>
      <w:divBdr>
        <w:top w:val="none" w:sz="0" w:space="0" w:color="auto"/>
        <w:left w:val="none" w:sz="0" w:space="0" w:color="auto"/>
        <w:bottom w:val="none" w:sz="0" w:space="0" w:color="auto"/>
        <w:right w:val="none" w:sz="0" w:space="0" w:color="auto"/>
      </w:divBdr>
    </w:div>
    <w:div w:id="708337098">
      <w:bodyDiv w:val="1"/>
      <w:marLeft w:val="0"/>
      <w:marRight w:val="0"/>
      <w:marTop w:val="0"/>
      <w:marBottom w:val="0"/>
      <w:divBdr>
        <w:top w:val="none" w:sz="0" w:space="0" w:color="auto"/>
        <w:left w:val="none" w:sz="0" w:space="0" w:color="auto"/>
        <w:bottom w:val="none" w:sz="0" w:space="0" w:color="auto"/>
        <w:right w:val="none" w:sz="0" w:space="0" w:color="auto"/>
      </w:divBdr>
      <w:divsChild>
        <w:div w:id="1677534092">
          <w:marLeft w:val="0"/>
          <w:marRight w:val="0"/>
          <w:marTop w:val="0"/>
          <w:marBottom w:val="0"/>
          <w:divBdr>
            <w:top w:val="none" w:sz="0" w:space="0" w:color="auto"/>
            <w:left w:val="none" w:sz="0" w:space="0" w:color="auto"/>
            <w:bottom w:val="none" w:sz="0" w:space="0" w:color="auto"/>
            <w:right w:val="none" w:sz="0" w:space="0" w:color="auto"/>
          </w:divBdr>
          <w:divsChild>
            <w:div w:id="1703021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976888">
      <w:bodyDiv w:val="1"/>
      <w:marLeft w:val="0"/>
      <w:marRight w:val="0"/>
      <w:marTop w:val="0"/>
      <w:marBottom w:val="0"/>
      <w:divBdr>
        <w:top w:val="none" w:sz="0" w:space="0" w:color="auto"/>
        <w:left w:val="none" w:sz="0" w:space="0" w:color="auto"/>
        <w:bottom w:val="none" w:sz="0" w:space="0" w:color="auto"/>
        <w:right w:val="none" w:sz="0" w:space="0" w:color="auto"/>
      </w:divBdr>
    </w:div>
    <w:div w:id="718286829">
      <w:bodyDiv w:val="1"/>
      <w:marLeft w:val="0"/>
      <w:marRight w:val="0"/>
      <w:marTop w:val="0"/>
      <w:marBottom w:val="0"/>
      <w:divBdr>
        <w:top w:val="none" w:sz="0" w:space="0" w:color="auto"/>
        <w:left w:val="none" w:sz="0" w:space="0" w:color="auto"/>
        <w:bottom w:val="none" w:sz="0" w:space="0" w:color="auto"/>
        <w:right w:val="none" w:sz="0" w:space="0" w:color="auto"/>
      </w:divBdr>
    </w:div>
    <w:div w:id="719132105">
      <w:bodyDiv w:val="1"/>
      <w:marLeft w:val="0"/>
      <w:marRight w:val="0"/>
      <w:marTop w:val="0"/>
      <w:marBottom w:val="0"/>
      <w:divBdr>
        <w:top w:val="none" w:sz="0" w:space="0" w:color="auto"/>
        <w:left w:val="none" w:sz="0" w:space="0" w:color="auto"/>
        <w:bottom w:val="none" w:sz="0" w:space="0" w:color="auto"/>
        <w:right w:val="none" w:sz="0" w:space="0" w:color="auto"/>
      </w:divBdr>
    </w:div>
    <w:div w:id="728697196">
      <w:bodyDiv w:val="1"/>
      <w:marLeft w:val="0"/>
      <w:marRight w:val="0"/>
      <w:marTop w:val="0"/>
      <w:marBottom w:val="0"/>
      <w:divBdr>
        <w:top w:val="none" w:sz="0" w:space="0" w:color="auto"/>
        <w:left w:val="none" w:sz="0" w:space="0" w:color="auto"/>
        <w:bottom w:val="none" w:sz="0" w:space="0" w:color="auto"/>
        <w:right w:val="none" w:sz="0" w:space="0" w:color="auto"/>
      </w:divBdr>
    </w:div>
    <w:div w:id="729235734">
      <w:bodyDiv w:val="1"/>
      <w:marLeft w:val="0"/>
      <w:marRight w:val="0"/>
      <w:marTop w:val="0"/>
      <w:marBottom w:val="0"/>
      <w:divBdr>
        <w:top w:val="none" w:sz="0" w:space="0" w:color="auto"/>
        <w:left w:val="none" w:sz="0" w:space="0" w:color="auto"/>
        <w:bottom w:val="none" w:sz="0" w:space="0" w:color="auto"/>
        <w:right w:val="none" w:sz="0" w:space="0" w:color="auto"/>
      </w:divBdr>
    </w:div>
    <w:div w:id="730495463">
      <w:bodyDiv w:val="1"/>
      <w:marLeft w:val="0"/>
      <w:marRight w:val="0"/>
      <w:marTop w:val="0"/>
      <w:marBottom w:val="0"/>
      <w:divBdr>
        <w:top w:val="none" w:sz="0" w:space="0" w:color="auto"/>
        <w:left w:val="none" w:sz="0" w:space="0" w:color="auto"/>
        <w:bottom w:val="none" w:sz="0" w:space="0" w:color="auto"/>
        <w:right w:val="none" w:sz="0" w:space="0" w:color="auto"/>
      </w:divBdr>
    </w:div>
    <w:div w:id="734350533">
      <w:bodyDiv w:val="1"/>
      <w:marLeft w:val="0"/>
      <w:marRight w:val="0"/>
      <w:marTop w:val="0"/>
      <w:marBottom w:val="0"/>
      <w:divBdr>
        <w:top w:val="none" w:sz="0" w:space="0" w:color="auto"/>
        <w:left w:val="none" w:sz="0" w:space="0" w:color="auto"/>
        <w:bottom w:val="none" w:sz="0" w:space="0" w:color="auto"/>
        <w:right w:val="none" w:sz="0" w:space="0" w:color="auto"/>
      </w:divBdr>
    </w:div>
    <w:div w:id="746617141">
      <w:bodyDiv w:val="1"/>
      <w:marLeft w:val="0"/>
      <w:marRight w:val="0"/>
      <w:marTop w:val="0"/>
      <w:marBottom w:val="0"/>
      <w:divBdr>
        <w:top w:val="none" w:sz="0" w:space="0" w:color="auto"/>
        <w:left w:val="none" w:sz="0" w:space="0" w:color="auto"/>
        <w:bottom w:val="none" w:sz="0" w:space="0" w:color="auto"/>
        <w:right w:val="none" w:sz="0" w:space="0" w:color="auto"/>
      </w:divBdr>
    </w:div>
    <w:div w:id="748191548">
      <w:bodyDiv w:val="1"/>
      <w:marLeft w:val="0"/>
      <w:marRight w:val="0"/>
      <w:marTop w:val="0"/>
      <w:marBottom w:val="0"/>
      <w:divBdr>
        <w:top w:val="none" w:sz="0" w:space="0" w:color="auto"/>
        <w:left w:val="none" w:sz="0" w:space="0" w:color="auto"/>
        <w:bottom w:val="none" w:sz="0" w:space="0" w:color="auto"/>
        <w:right w:val="none" w:sz="0" w:space="0" w:color="auto"/>
      </w:divBdr>
    </w:div>
    <w:div w:id="749037574">
      <w:bodyDiv w:val="1"/>
      <w:marLeft w:val="0"/>
      <w:marRight w:val="0"/>
      <w:marTop w:val="0"/>
      <w:marBottom w:val="0"/>
      <w:divBdr>
        <w:top w:val="none" w:sz="0" w:space="0" w:color="auto"/>
        <w:left w:val="none" w:sz="0" w:space="0" w:color="auto"/>
        <w:bottom w:val="none" w:sz="0" w:space="0" w:color="auto"/>
        <w:right w:val="none" w:sz="0" w:space="0" w:color="auto"/>
      </w:divBdr>
    </w:div>
    <w:div w:id="755057199">
      <w:bodyDiv w:val="1"/>
      <w:marLeft w:val="0"/>
      <w:marRight w:val="0"/>
      <w:marTop w:val="0"/>
      <w:marBottom w:val="0"/>
      <w:divBdr>
        <w:top w:val="none" w:sz="0" w:space="0" w:color="auto"/>
        <w:left w:val="none" w:sz="0" w:space="0" w:color="auto"/>
        <w:bottom w:val="none" w:sz="0" w:space="0" w:color="auto"/>
        <w:right w:val="none" w:sz="0" w:space="0" w:color="auto"/>
      </w:divBdr>
      <w:divsChild>
        <w:div w:id="823471450">
          <w:marLeft w:val="0"/>
          <w:marRight w:val="0"/>
          <w:marTop w:val="0"/>
          <w:marBottom w:val="0"/>
          <w:divBdr>
            <w:top w:val="none" w:sz="0" w:space="0" w:color="auto"/>
            <w:left w:val="none" w:sz="0" w:space="0" w:color="auto"/>
            <w:bottom w:val="none" w:sz="0" w:space="0" w:color="auto"/>
            <w:right w:val="none" w:sz="0" w:space="0" w:color="auto"/>
          </w:divBdr>
        </w:div>
        <w:div w:id="2006013489">
          <w:marLeft w:val="0"/>
          <w:marRight w:val="0"/>
          <w:marTop w:val="0"/>
          <w:marBottom w:val="0"/>
          <w:divBdr>
            <w:top w:val="none" w:sz="0" w:space="0" w:color="auto"/>
            <w:left w:val="none" w:sz="0" w:space="0" w:color="auto"/>
            <w:bottom w:val="none" w:sz="0" w:space="0" w:color="auto"/>
            <w:right w:val="none" w:sz="0" w:space="0" w:color="auto"/>
          </w:divBdr>
        </w:div>
      </w:divsChild>
    </w:div>
    <w:div w:id="758598127">
      <w:bodyDiv w:val="1"/>
      <w:marLeft w:val="0"/>
      <w:marRight w:val="0"/>
      <w:marTop w:val="0"/>
      <w:marBottom w:val="0"/>
      <w:divBdr>
        <w:top w:val="none" w:sz="0" w:space="0" w:color="auto"/>
        <w:left w:val="none" w:sz="0" w:space="0" w:color="auto"/>
        <w:bottom w:val="none" w:sz="0" w:space="0" w:color="auto"/>
        <w:right w:val="none" w:sz="0" w:space="0" w:color="auto"/>
      </w:divBdr>
    </w:div>
    <w:div w:id="760369610">
      <w:bodyDiv w:val="1"/>
      <w:marLeft w:val="0"/>
      <w:marRight w:val="0"/>
      <w:marTop w:val="0"/>
      <w:marBottom w:val="0"/>
      <w:divBdr>
        <w:top w:val="none" w:sz="0" w:space="0" w:color="auto"/>
        <w:left w:val="none" w:sz="0" w:space="0" w:color="auto"/>
        <w:bottom w:val="none" w:sz="0" w:space="0" w:color="auto"/>
        <w:right w:val="none" w:sz="0" w:space="0" w:color="auto"/>
      </w:divBdr>
    </w:div>
    <w:div w:id="760563102">
      <w:bodyDiv w:val="1"/>
      <w:marLeft w:val="0"/>
      <w:marRight w:val="0"/>
      <w:marTop w:val="0"/>
      <w:marBottom w:val="0"/>
      <w:divBdr>
        <w:top w:val="none" w:sz="0" w:space="0" w:color="auto"/>
        <w:left w:val="none" w:sz="0" w:space="0" w:color="auto"/>
        <w:bottom w:val="none" w:sz="0" w:space="0" w:color="auto"/>
        <w:right w:val="none" w:sz="0" w:space="0" w:color="auto"/>
      </w:divBdr>
    </w:div>
    <w:div w:id="761611311">
      <w:bodyDiv w:val="1"/>
      <w:marLeft w:val="0"/>
      <w:marRight w:val="0"/>
      <w:marTop w:val="0"/>
      <w:marBottom w:val="0"/>
      <w:divBdr>
        <w:top w:val="none" w:sz="0" w:space="0" w:color="auto"/>
        <w:left w:val="none" w:sz="0" w:space="0" w:color="auto"/>
        <w:bottom w:val="none" w:sz="0" w:space="0" w:color="auto"/>
        <w:right w:val="none" w:sz="0" w:space="0" w:color="auto"/>
      </w:divBdr>
    </w:div>
    <w:div w:id="764687221">
      <w:bodyDiv w:val="1"/>
      <w:marLeft w:val="0"/>
      <w:marRight w:val="0"/>
      <w:marTop w:val="0"/>
      <w:marBottom w:val="0"/>
      <w:divBdr>
        <w:top w:val="none" w:sz="0" w:space="0" w:color="auto"/>
        <w:left w:val="none" w:sz="0" w:space="0" w:color="auto"/>
        <w:bottom w:val="none" w:sz="0" w:space="0" w:color="auto"/>
        <w:right w:val="none" w:sz="0" w:space="0" w:color="auto"/>
      </w:divBdr>
    </w:div>
    <w:div w:id="764769907">
      <w:bodyDiv w:val="1"/>
      <w:marLeft w:val="0"/>
      <w:marRight w:val="0"/>
      <w:marTop w:val="0"/>
      <w:marBottom w:val="0"/>
      <w:divBdr>
        <w:top w:val="none" w:sz="0" w:space="0" w:color="auto"/>
        <w:left w:val="none" w:sz="0" w:space="0" w:color="auto"/>
        <w:bottom w:val="none" w:sz="0" w:space="0" w:color="auto"/>
        <w:right w:val="none" w:sz="0" w:space="0" w:color="auto"/>
      </w:divBdr>
    </w:div>
    <w:div w:id="774056677">
      <w:bodyDiv w:val="1"/>
      <w:marLeft w:val="0"/>
      <w:marRight w:val="0"/>
      <w:marTop w:val="0"/>
      <w:marBottom w:val="0"/>
      <w:divBdr>
        <w:top w:val="none" w:sz="0" w:space="0" w:color="auto"/>
        <w:left w:val="none" w:sz="0" w:space="0" w:color="auto"/>
        <w:bottom w:val="none" w:sz="0" w:space="0" w:color="auto"/>
        <w:right w:val="none" w:sz="0" w:space="0" w:color="auto"/>
      </w:divBdr>
      <w:divsChild>
        <w:div w:id="1381203625">
          <w:marLeft w:val="0"/>
          <w:marRight w:val="0"/>
          <w:marTop w:val="0"/>
          <w:marBottom w:val="0"/>
          <w:divBdr>
            <w:top w:val="none" w:sz="0" w:space="0" w:color="auto"/>
            <w:left w:val="none" w:sz="0" w:space="0" w:color="auto"/>
            <w:bottom w:val="none" w:sz="0" w:space="0" w:color="auto"/>
            <w:right w:val="none" w:sz="0" w:space="0" w:color="auto"/>
          </w:divBdr>
          <w:divsChild>
            <w:div w:id="1245605180">
              <w:marLeft w:val="0"/>
              <w:marRight w:val="0"/>
              <w:marTop w:val="0"/>
              <w:marBottom w:val="0"/>
              <w:divBdr>
                <w:top w:val="none" w:sz="0" w:space="0" w:color="auto"/>
                <w:left w:val="none" w:sz="0" w:space="0" w:color="auto"/>
                <w:bottom w:val="none" w:sz="0" w:space="0" w:color="auto"/>
                <w:right w:val="none" w:sz="0" w:space="0" w:color="auto"/>
              </w:divBdr>
            </w:div>
          </w:divsChild>
        </w:div>
        <w:div w:id="274598692">
          <w:marLeft w:val="0"/>
          <w:marRight w:val="0"/>
          <w:marTop w:val="0"/>
          <w:marBottom w:val="0"/>
          <w:divBdr>
            <w:top w:val="none" w:sz="0" w:space="0" w:color="auto"/>
            <w:left w:val="none" w:sz="0" w:space="0" w:color="auto"/>
            <w:bottom w:val="none" w:sz="0" w:space="0" w:color="auto"/>
            <w:right w:val="none" w:sz="0" w:space="0" w:color="auto"/>
          </w:divBdr>
          <w:divsChild>
            <w:div w:id="1328752917">
              <w:marLeft w:val="0"/>
              <w:marRight w:val="0"/>
              <w:marTop w:val="0"/>
              <w:marBottom w:val="0"/>
              <w:divBdr>
                <w:top w:val="none" w:sz="0" w:space="0" w:color="auto"/>
                <w:left w:val="none" w:sz="0" w:space="0" w:color="auto"/>
                <w:bottom w:val="none" w:sz="0" w:space="0" w:color="auto"/>
                <w:right w:val="none" w:sz="0" w:space="0" w:color="auto"/>
              </w:divBdr>
            </w:div>
          </w:divsChild>
        </w:div>
        <w:div w:id="2146968218">
          <w:marLeft w:val="0"/>
          <w:marRight w:val="0"/>
          <w:marTop w:val="0"/>
          <w:marBottom w:val="0"/>
          <w:divBdr>
            <w:top w:val="none" w:sz="0" w:space="0" w:color="auto"/>
            <w:left w:val="none" w:sz="0" w:space="0" w:color="auto"/>
            <w:bottom w:val="none" w:sz="0" w:space="0" w:color="auto"/>
            <w:right w:val="none" w:sz="0" w:space="0" w:color="auto"/>
          </w:divBdr>
          <w:divsChild>
            <w:div w:id="1695884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217841">
      <w:bodyDiv w:val="1"/>
      <w:marLeft w:val="0"/>
      <w:marRight w:val="0"/>
      <w:marTop w:val="0"/>
      <w:marBottom w:val="0"/>
      <w:divBdr>
        <w:top w:val="none" w:sz="0" w:space="0" w:color="auto"/>
        <w:left w:val="none" w:sz="0" w:space="0" w:color="auto"/>
        <w:bottom w:val="none" w:sz="0" w:space="0" w:color="auto"/>
        <w:right w:val="none" w:sz="0" w:space="0" w:color="auto"/>
      </w:divBdr>
    </w:div>
    <w:div w:id="777527324">
      <w:bodyDiv w:val="1"/>
      <w:marLeft w:val="0"/>
      <w:marRight w:val="0"/>
      <w:marTop w:val="0"/>
      <w:marBottom w:val="0"/>
      <w:divBdr>
        <w:top w:val="none" w:sz="0" w:space="0" w:color="auto"/>
        <w:left w:val="none" w:sz="0" w:space="0" w:color="auto"/>
        <w:bottom w:val="none" w:sz="0" w:space="0" w:color="auto"/>
        <w:right w:val="none" w:sz="0" w:space="0" w:color="auto"/>
      </w:divBdr>
    </w:div>
    <w:div w:id="777793929">
      <w:bodyDiv w:val="1"/>
      <w:marLeft w:val="0"/>
      <w:marRight w:val="0"/>
      <w:marTop w:val="0"/>
      <w:marBottom w:val="0"/>
      <w:divBdr>
        <w:top w:val="none" w:sz="0" w:space="0" w:color="auto"/>
        <w:left w:val="none" w:sz="0" w:space="0" w:color="auto"/>
        <w:bottom w:val="none" w:sz="0" w:space="0" w:color="auto"/>
        <w:right w:val="none" w:sz="0" w:space="0" w:color="auto"/>
      </w:divBdr>
    </w:div>
    <w:div w:id="780995932">
      <w:bodyDiv w:val="1"/>
      <w:marLeft w:val="0"/>
      <w:marRight w:val="0"/>
      <w:marTop w:val="0"/>
      <w:marBottom w:val="0"/>
      <w:divBdr>
        <w:top w:val="none" w:sz="0" w:space="0" w:color="auto"/>
        <w:left w:val="none" w:sz="0" w:space="0" w:color="auto"/>
        <w:bottom w:val="none" w:sz="0" w:space="0" w:color="auto"/>
        <w:right w:val="none" w:sz="0" w:space="0" w:color="auto"/>
      </w:divBdr>
    </w:div>
    <w:div w:id="784228269">
      <w:bodyDiv w:val="1"/>
      <w:marLeft w:val="0"/>
      <w:marRight w:val="0"/>
      <w:marTop w:val="0"/>
      <w:marBottom w:val="0"/>
      <w:divBdr>
        <w:top w:val="none" w:sz="0" w:space="0" w:color="auto"/>
        <w:left w:val="none" w:sz="0" w:space="0" w:color="auto"/>
        <w:bottom w:val="none" w:sz="0" w:space="0" w:color="auto"/>
        <w:right w:val="none" w:sz="0" w:space="0" w:color="auto"/>
      </w:divBdr>
    </w:div>
    <w:div w:id="784664976">
      <w:bodyDiv w:val="1"/>
      <w:marLeft w:val="0"/>
      <w:marRight w:val="0"/>
      <w:marTop w:val="0"/>
      <w:marBottom w:val="0"/>
      <w:divBdr>
        <w:top w:val="none" w:sz="0" w:space="0" w:color="auto"/>
        <w:left w:val="none" w:sz="0" w:space="0" w:color="auto"/>
        <w:bottom w:val="none" w:sz="0" w:space="0" w:color="auto"/>
        <w:right w:val="none" w:sz="0" w:space="0" w:color="auto"/>
      </w:divBdr>
    </w:div>
    <w:div w:id="786310182">
      <w:bodyDiv w:val="1"/>
      <w:marLeft w:val="0"/>
      <w:marRight w:val="0"/>
      <w:marTop w:val="0"/>
      <w:marBottom w:val="0"/>
      <w:divBdr>
        <w:top w:val="none" w:sz="0" w:space="0" w:color="auto"/>
        <w:left w:val="none" w:sz="0" w:space="0" w:color="auto"/>
        <w:bottom w:val="none" w:sz="0" w:space="0" w:color="auto"/>
        <w:right w:val="none" w:sz="0" w:space="0" w:color="auto"/>
      </w:divBdr>
      <w:divsChild>
        <w:div w:id="287510305">
          <w:marLeft w:val="0"/>
          <w:marRight w:val="0"/>
          <w:marTop w:val="0"/>
          <w:marBottom w:val="0"/>
          <w:divBdr>
            <w:top w:val="none" w:sz="0" w:space="0" w:color="auto"/>
            <w:left w:val="none" w:sz="0" w:space="0" w:color="auto"/>
            <w:bottom w:val="none" w:sz="0" w:space="0" w:color="auto"/>
            <w:right w:val="none" w:sz="0" w:space="0" w:color="auto"/>
          </w:divBdr>
        </w:div>
        <w:div w:id="15615786">
          <w:marLeft w:val="0"/>
          <w:marRight w:val="0"/>
          <w:marTop w:val="0"/>
          <w:marBottom w:val="0"/>
          <w:divBdr>
            <w:top w:val="none" w:sz="0" w:space="0" w:color="auto"/>
            <w:left w:val="none" w:sz="0" w:space="0" w:color="auto"/>
            <w:bottom w:val="none" w:sz="0" w:space="0" w:color="auto"/>
            <w:right w:val="none" w:sz="0" w:space="0" w:color="auto"/>
          </w:divBdr>
        </w:div>
      </w:divsChild>
    </w:div>
    <w:div w:id="789857865">
      <w:bodyDiv w:val="1"/>
      <w:marLeft w:val="0"/>
      <w:marRight w:val="0"/>
      <w:marTop w:val="0"/>
      <w:marBottom w:val="0"/>
      <w:divBdr>
        <w:top w:val="none" w:sz="0" w:space="0" w:color="auto"/>
        <w:left w:val="none" w:sz="0" w:space="0" w:color="auto"/>
        <w:bottom w:val="none" w:sz="0" w:space="0" w:color="auto"/>
        <w:right w:val="none" w:sz="0" w:space="0" w:color="auto"/>
      </w:divBdr>
    </w:div>
    <w:div w:id="792096943">
      <w:bodyDiv w:val="1"/>
      <w:marLeft w:val="0"/>
      <w:marRight w:val="0"/>
      <w:marTop w:val="0"/>
      <w:marBottom w:val="0"/>
      <w:divBdr>
        <w:top w:val="none" w:sz="0" w:space="0" w:color="auto"/>
        <w:left w:val="none" w:sz="0" w:space="0" w:color="auto"/>
        <w:bottom w:val="none" w:sz="0" w:space="0" w:color="auto"/>
        <w:right w:val="none" w:sz="0" w:space="0" w:color="auto"/>
      </w:divBdr>
    </w:div>
    <w:div w:id="792790512">
      <w:bodyDiv w:val="1"/>
      <w:marLeft w:val="0"/>
      <w:marRight w:val="0"/>
      <w:marTop w:val="0"/>
      <w:marBottom w:val="0"/>
      <w:divBdr>
        <w:top w:val="none" w:sz="0" w:space="0" w:color="auto"/>
        <w:left w:val="none" w:sz="0" w:space="0" w:color="auto"/>
        <w:bottom w:val="none" w:sz="0" w:space="0" w:color="auto"/>
        <w:right w:val="none" w:sz="0" w:space="0" w:color="auto"/>
      </w:divBdr>
      <w:divsChild>
        <w:div w:id="1662657560">
          <w:marLeft w:val="0"/>
          <w:marRight w:val="0"/>
          <w:marTop w:val="0"/>
          <w:marBottom w:val="0"/>
          <w:divBdr>
            <w:top w:val="none" w:sz="0" w:space="0" w:color="auto"/>
            <w:left w:val="none" w:sz="0" w:space="0" w:color="auto"/>
            <w:bottom w:val="none" w:sz="0" w:space="0" w:color="auto"/>
            <w:right w:val="none" w:sz="0" w:space="0" w:color="auto"/>
          </w:divBdr>
          <w:divsChild>
            <w:div w:id="511144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6215480">
      <w:bodyDiv w:val="1"/>
      <w:marLeft w:val="0"/>
      <w:marRight w:val="0"/>
      <w:marTop w:val="0"/>
      <w:marBottom w:val="0"/>
      <w:divBdr>
        <w:top w:val="none" w:sz="0" w:space="0" w:color="auto"/>
        <w:left w:val="none" w:sz="0" w:space="0" w:color="auto"/>
        <w:bottom w:val="none" w:sz="0" w:space="0" w:color="auto"/>
        <w:right w:val="none" w:sz="0" w:space="0" w:color="auto"/>
      </w:divBdr>
    </w:div>
    <w:div w:id="797726204">
      <w:bodyDiv w:val="1"/>
      <w:marLeft w:val="0"/>
      <w:marRight w:val="0"/>
      <w:marTop w:val="0"/>
      <w:marBottom w:val="0"/>
      <w:divBdr>
        <w:top w:val="none" w:sz="0" w:space="0" w:color="auto"/>
        <w:left w:val="none" w:sz="0" w:space="0" w:color="auto"/>
        <w:bottom w:val="none" w:sz="0" w:space="0" w:color="auto"/>
        <w:right w:val="none" w:sz="0" w:space="0" w:color="auto"/>
      </w:divBdr>
    </w:div>
    <w:div w:id="798382339">
      <w:bodyDiv w:val="1"/>
      <w:marLeft w:val="0"/>
      <w:marRight w:val="0"/>
      <w:marTop w:val="0"/>
      <w:marBottom w:val="0"/>
      <w:divBdr>
        <w:top w:val="none" w:sz="0" w:space="0" w:color="auto"/>
        <w:left w:val="none" w:sz="0" w:space="0" w:color="auto"/>
        <w:bottom w:val="none" w:sz="0" w:space="0" w:color="auto"/>
        <w:right w:val="none" w:sz="0" w:space="0" w:color="auto"/>
      </w:divBdr>
    </w:div>
    <w:div w:id="800614294">
      <w:bodyDiv w:val="1"/>
      <w:marLeft w:val="0"/>
      <w:marRight w:val="0"/>
      <w:marTop w:val="0"/>
      <w:marBottom w:val="0"/>
      <w:divBdr>
        <w:top w:val="none" w:sz="0" w:space="0" w:color="auto"/>
        <w:left w:val="none" w:sz="0" w:space="0" w:color="auto"/>
        <w:bottom w:val="none" w:sz="0" w:space="0" w:color="auto"/>
        <w:right w:val="none" w:sz="0" w:space="0" w:color="auto"/>
      </w:divBdr>
    </w:div>
    <w:div w:id="803548505">
      <w:bodyDiv w:val="1"/>
      <w:marLeft w:val="0"/>
      <w:marRight w:val="0"/>
      <w:marTop w:val="0"/>
      <w:marBottom w:val="0"/>
      <w:divBdr>
        <w:top w:val="none" w:sz="0" w:space="0" w:color="auto"/>
        <w:left w:val="none" w:sz="0" w:space="0" w:color="auto"/>
        <w:bottom w:val="none" w:sz="0" w:space="0" w:color="auto"/>
        <w:right w:val="none" w:sz="0" w:space="0" w:color="auto"/>
      </w:divBdr>
    </w:div>
    <w:div w:id="807166029">
      <w:bodyDiv w:val="1"/>
      <w:marLeft w:val="0"/>
      <w:marRight w:val="0"/>
      <w:marTop w:val="0"/>
      <w:marBottom w:val="0"/>
      <w:divBdr>
        <w:top w:val="none" w:sz="0" w:space="0" w:color="auto"/>
        <w:left w:val="none" w:sz="0" w:space="0" w:color="auto"/>
        <w:bottom w:val="none" w:sz="0" w:space="0" w:color="auto"/>
        <w:right w:val="none" w:sz="0" w:space="0" w:color="auto"/>
      </w:divBdr>
    </w:div>
    <w:div w:id="811141940">
      <w:bodyDiv w:val="1"/>
      <w:marLeft w:val="0"/>
      <w:marRight w:val="0"/>
      <w:marTop w:val="0"/>
      <w:marBottom w:val="0"/>
      <w:divBdr>
        <w:top w:val="none" w:sz="0" w:space="0" w:color="auto"/>
        <w:left w:val="none" w:sz="0" w:space="0" w:color="auto"/>
        <w:bottom w:val="none" w:sz="0" w:space="0" w:color="auto"/>
        <w:right w:val="none" w:sz="0" w:space="0" w:color="auto"/>
      </w:divBdr>
    </w:div>
    <w:div w:id="811678987">
      <w:bodyDiv w:val="1"/>
      <w:marLeft w:val="0"/>
      <w:marRight w:val="0"/>
      <w:marTop w:val="0"/>
      <w:marBottom w:val="0"/>
      <w:divBdr>
        <w:top w:val="none" w:sz="0" w:space="0" w:color="auto"/>
        <w:left w:val="none" w:sz="0" w:space="0" w:color="auto"/>
        <w:bottom w:val="none" w:sz="0" w:space="0" w:color="auto"/>
        <w:right w:val="none" w:sz="0" w:space="0" w:color="auto"/>
      </w:divBdr>
    </w:div>
    <w:div w:id="827743842">
      <w:bodyDiv w:val="1"/>
      <w:marLeft w:val="0"/>
      <w:marRight w:val="0"/>
      <w:marTop w:val="0"/>
      <w:marBottom w:val="0"/>
      <w:divBdr>
        <w:top w:val="none" w:sz="0" w:space="0" w:color="auto"/>
        <w:left w:val="none" w:sz="0" w:space="0" w:color="auto"/>
        <w:bottom w:val="none" w:sz="0" w:space="0" w:color="auto"/>
        <w:right w:val="none" w:sz="0" w:space="0" w:color="auto"/>
      </w:divBdr>
    </w:div>
    <w:div w:id="833685087">
      <w:bodyDiv w:val="1"/>
      <w:marLeft w:val="0"/>
      <w:marRight w:val="0"/>
      <w:marTop w:val="0"/>
      <w:marBottom w:val="0"/>
      <w:divBdr>
        <w:top w:val="none" w:sz="0" w:space="0" w:color="auto"/>
        <w:left w:val="none" w:sz="0" w:space="0" w:color="auto"/>
        <w:bottom w:val="none" w:sz="0" w:space="0" w:color="auto"/>
        <w:right w:val="none" w:sz="0" w:space="0" w:color="auto"/>
      </w:divBdr>
    </w:div>
    <w:div w:id="840780749">
      <w:bodyDiv w:val="1"/>
      <w:marLeft w:val="0"/>
      <w:marRight w:val="0"/>
      <w:marTop w:val="0"/>
      <w:marBottom w:val="0"/>
      <w:divBdr>
        <w:top w:val="none" w:sz="0" w:space="0" w:color="auto"/>
        <w:left w:val="none" w:sz="0" w:space="0" w:color="auto"/>
        <w:bottom w:val="none" w:sz="0" w:space="0" w:color="auto"/>
        <w:right w:val="none" w:sz="0" w:space="0" w:color="auto"/>
      </w:divBdr>
    </w:div>
    <w:div w:id="847330425">
      <w:bodyDiv w:val="1"/>
      <w:marLeft w:val="0"/>
      <w:marRight w:val="0"/>
      <w:marTop w:val="0"/>
      <w:marBottom w:val="0"/>
      <w:divBdr>
        <w:top w:val="none" w:sz="0" w:space="0" w:color="auto"/>
        <w:left w:val="none" w:sz="0" w:space="0" w:color="auto"/>
        <w:bottom w:val="none" w:sz="0" w:space="0" w:color="auto"/>
        <w:right w:val="none" w:sz="0" w:space="0" w:color="auto"/>
      </w:divBdr>
    </w:div>
    <w:div w:id="851846151">
      <w:bodyDiv w:val="1"/>
      <w:marLeft w:val="0"/>
      <w:marRight w:val="0"/>
      <w:marTop w:val="0"/>
      <w:marBottom w:val="0"/>
      <w:divBdr>
        <w:top w:val="none" w:sz="0" w:space="0" w:color="auto"/>
        <w:left w:val="none" w:sz="0" w:space="0" w:color="auto"/>
        <w:bottom w:val="none" w:sz="0" w:space="0" w:color="auto"/>
        <w:right w:val="none" w:sz="0" w:space="0" w:color="auto"/>
      </w:divBdr>
    </w:div>
    <w:div w:id="857425532">
      <w:bodyDiv w:val="1"/>
      <w:marLeft w:val="0"/>
      <w:marRight w:val="0"/>
      <w:marTop w:val="0"/>
      <w:marBottom w:val="0"/>
      <w:divBdr>
        <w:top w:val="none" w:sz="0" w:space="0" w:color="auto"/>
        <w:left w:val="none" w:sz="0" w:space="0" w:color="auto"/>
        <w:bottom w:val="none" w:sz="0" w:space="0" w:color="auto"/>
        <w:right w:val="none" w:sz="0" w:space="0" w:color="auto"/>
      </w:divBdr>
    </w:div>
    <w:div w:id="859046496">
      <w:bodyDiv w:val="1"/>
      <w:marLeft w:val="0"/>
      <w:marRight w:val="0"/>
      <w:marTop w:val="0"/>
      <w:marBottom w:val="0"/>
      <w:divBdr>
        <w:top w:val="none" w:sz="0" w:space="0" w:color="auto"/>
        <w:left w:val="none" w:sz="0" w:space="0" w:color="auto"/>
        <w:bottom w:val="none" w:sz="0" w:space="0" w:color="auto"/>
        <w:right w:val="none" w:sz="0" w:space="0" w:color="auto"/>
      </w:divBdr>
    </w:div>
    <w:div w:id="859782417">
      <w:bodyDiv w:val="1"/>
      <w:marLeft w:val="0"/>
      <w:marRight w:val="0"/>
      <w:marTop w:val="0"/>
      <w:marBottom w:val="0"/>
      <w:divBdr>
        <w:top w:val="none" w:sz="0" w:space="0" w:color="auto"/>
        <w:left w:val="none" w:sz="0" w:space="0" w:color="auto"/>
        <w:bottom w:val="none" w:sz="0" w:space="0" w:color="auto"/>
        <w:right w:val="none" w:sz="0" w:space="0" w:color="auto"/>
      </w:divBdr>
    </w:div>
    <w:div w:id="862282148">
      <w:bodyDiv w:val="1"/>
      <w:marLeft w:val="0"/>
      <w:marRight w:val="0"/>
      <w:marTop w:val="0"/>
      <w:marBottom w:val="0"/>
      <w:divBdr>
        <w:top w:val="none" w:sz="0" w:space="0" w:color="auto"/>
        <w:left w:val="none" w:sz="0" w:space="0" w:color="auto"/>
        <w:bottom w:val="none" w:sz="0" w:space="0" w:color="auto"/>
        <w:right w:val="none" w:sz="0" w:space="0" w:color="auto"/>
      </w:divBdr>
      <w:divsChild>
        <w:div w:id="1010107610">
          <w:marLeft w:val="0"/>
          <w:marRight w:val="0"/>
          <w:marTop w:val="0"/>
          <w:marBottom w:val="0"/>
          <w:divBdr>
            <w:top w:val="none" w:sz="0" w:space="0" w:color="auto"/>
            <w:left w:val="none" w:sz="0" w:space="0" w:color="auto"/>
            <w:bottom w:val="none" w:sz="0" w:space="0" w:color="auto"/>
            <w:right w:val="none" w:sz="0" w:space="0" w:color="auto"/>
          </w:divBdr>
          <w:divsChild>
            <w:div w:id="448085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633476">
      <w:bodyDiv w:val="1"/>
      <w:marLeft w:val="0"/>
      <w:marRight w:val="0"/>
      <w:marTop w:val="0"/>
      <w:marBottom w:val="0"/>
      <w:divBdr>
        <w:top w:val="none" w:sz="0" w:space="0" w:color="auto"/>
        <w:left w:val="none" w:sz="0" w:space="0" w:color="auto"/>
        <w:bottom w:val="none" w:sz="0" w:space="0" w:color="auto"/>
        <w:right w:val="none" w:sz="0" w:space="0" w:color="auto"/>
      </w:divBdr>
    </w:div>
    <w:div w:id="864631494">
      <w:bodyDiv w:val="1"/>
      <w:marLeft w:val="0"/>
      <w:marRight w:val="0"/>
      <w:marTop w:val="0"/>
      <w:marBottom w:val="0"/>
      <w:divBdr>
        <w:top w:val="none" w:sz="0" w:space="0" w:color="auto"/>
        <w:left w:val="none" w:sz="0" w:space="0" w:color="auto"/>
        <w:bottom w:val="none" w:sz="0" w:space="0" w:color="auto"/>
        <w:right w:val="none" w:sz="0" w:space="0" w:color="auto"/>
      </w:divBdr>
    </w:div>
    <w:div w:id="866262320">
      <w:bodyDiv w:val="1"/>
      <w:marLeft w:val="0"/>
      <w:marRight w:val="0"/>
      <w:marTop w:val="0"/>
      <w:marBottom w:val="0"/>
      <w:divBdr>
        <w:top w:val="none" w:sz="0" w:space="0" w:color="auto"/>
        <w:left w:val="none" w:sz="0" w:space="0" w:color="auto"/>
        <w:bottom w:val="none" w:sz="0" w:space="0" w:color="auto"/>
        <w:right w:val="none" w:sz="0" w:space="0" w:color="auto"/>
      </w:divBdr>
    </w:div>
    <w:div w:id="867914210">
      <w:bodyDiv w:val="1"/>
      <w:marLeft w:val="0"/>
      <w:marRight w:val="0"/>
      <w:marTop w:val="0"/>
      <w:marBottom w:val="0"/>
      <w:divBdr>
        <w:top w:val="none" w:sz="0" w:space="0" w:color="auto"/>
        <w:left w:val="none" w:sz="0" w:space="0" w:color="auto"/>
        <w:bottom w:val="none" w:sz="0" w:space="0" w:color="auto"/>
        <w:right w:val="none" w:sz="0" w:space="0" w:color="auto"/>
      </w:divBdr>
    </w:div>
    <w:div w:id="869801643">
      <w:bodyDiv w:val="1"/>
      <w:marLeft w:val="0"/>
      <w:marRight w:val="0"/>
      <w:marTop w:val="0"/>
      <w:marBottom w:val="0"/>
      <w:divBdr>
        <w:top w:val="none" w:sz="0" w:space="0" w:color="auto"/>
        <w:left w:val="none" w:sz="0" w:space="0" w:color="auto"/>
        <w:bottom w:val="none" w:sz="0" w:space="0" w:color="auto"/>
        <w:right w:val="none" w:sz="0" w:space="0" w:color="auto"/>
      </w:divBdr>
    </w:div>
    <w:div w:id="872039020">
      <w:bodyDiv w:val="1"/>
      <w:marLeft w:val="0"/>
      <w:marRight w:val="0"/>
      <w:marTop w:val="0"/>
      <w:marBottom w:val="0"/>
      <w:divBdr>
        <w:top w:val="none" w:sz="0" w:space="0" w:color="auto"/>
        <w:left w:val="none" w:sz="0" w:space="0" w:color="auto"/>
        <w:bottom w:val="none" w:sz="0" w:space="0" w:color="auto"/>
        <w:right w:val="none" w:sz="0" w:space="0" w:color="auto"/>
      </w:divBdr>
    </w:div>
    <w:div w:id="873155738">
      <w:bodyDiv w:val="1"/>
      <w:marLeft w:val="0"/>
      <w:marRight w:val="0"/>
      <w:marTop w:val="0"/>
      <w:marBottom w:val="0"/>
      <w:divBdr>
        <w:top w:val="none" w:sz="0" w:space="0" w:color="auto"/>
        <w:left w:val="none" w:sz="0" w:space="0" w:color="auto"/>
        <w:bottom w:val="none" w:sz="0" w:space="0" w:color="auto"/>
        <w:right w:val="none" w:sz="0" w:space="0" w:color="auto"/>
      </w:divBdr>
    </w:div>
    <w:div w:id="874083090">
      <w:bodyDiv w:val="1"/>
      <w:marLeft w:val="0"/>
      <w:marRight w:val="0"/>
      <w:marTop w:val="0"/>
      <w:marBottom w:val="0"/>
      <w:divBdr>
        <w:top w:val="none" w:sz="0" w:space="0" w:color="auto"/>
        <w:left w:val="none" w:sz="0" w:space="0" w:color="auto"/>
        <w:bottom w:val="none" w:sz="0" w:space="0" w:color="auto"/>
        <w:right w:val="none" w:sz="0" w:space="0" w:color="auto"/>
      </w:divBdr>
    </w:div>
    <w:div w:id="881360625">
      <w:bodyDiv w:val="1"/>
      <w:marLeft w:val="0"/>
      <w:marRight w:val="0"/>
      <w:marTop w:val="0"/>
      <w:marBottom w:val="0"/>
      <w:divBdr>
        <w:top w:val="none" w:sz="0" w:space="0" w:color="auto"/>
        <w:left w:val="none" w:sz="0" w:space="0" w:color="auto"/>
        <w:bottom w:val="none" w:sz="0" w:space="0" w:color="auto"/>
        <w:right w:val="none" w:sz="0" w:space="0" w:color="auto"/>
      </w:divBdr>
    </w:div>
    <w:div w:id="882055214">
      <w:bodyDiv w:val="1"/>
      <w:marLeft w:val="0"/>
      <w:marRight w:val="0"/>
      <w:marTop w:val="0"/>
      <w:marBottom w:val="0"/>
      <w:divBdr>
        <w:top w:val="none" w:sz="0" w:space="0" w:color="auto"/>
        <w:left w:val="none" w:sz="0" w:space="0" w:color="auto"/>
        <w:bottom w:val="none" w:sz="0" w:space="0" w:color="auto"/>
        <w:right w:val="none" w:sz="0" w:space="0" w:color="auto"/>
      </w:divBdr>
    </w:div>
    <w:div w:id="882402116">
      <w:bodyDiv w:val="1"/>
      <w:marLeft w:val="0"/>
      <w:marRight w:val="0"/>
      <w:marTop w:val="0"/>
      <w:marBottom w:val="0"/>
      <w:divBdr>
        <w:top w:val="none" w:sz="0" w:space="0" w:color="auto"/>
        <w:left w:val="none" w:sz="0" w:space="0" w:color="auto"/>
        <w:bottom w:val="none" w:sz="0" w:space="0" w:color="auto"/>
        <w:right w:val="none" w:sz="0" w:space="0" w:color="auto"/>
      </w:divBdr>
    </w:div>
    <w:div w:id="882450413">
      <w:bodyDiv w:val="1"/>
      <w:marLeft w:val="0"/>
      <w:marRight w:val="0"/>
      <w:marTop w:val="0"/>
      <w:marBottom w:val="0"/>
      <w:divBdr>
        <w:top w:val="none" w:sz="0" w:space="0" w:color="auto"/>
        <w:left w:val="none" w:sz="0" w:space="0" w:color="auto"/>
        <w:bottom w:val="none" w:sz="0" w:space="0" w:color="auto"/>
        <w:right w:val="none" w:sz="0" w:space="0" w:color="auto"/>
      </w:divBdr>
    </w:div>
    <w:div w:id="884371869">
      <w:bodyDiv w:val="1"/>
      <w:marLeft w:val="0"/>
      <w:marRight w:val="0"/>
      <w:marTop w:val="0"/>
      <w:marBottom w:val="0"/>
      <w:divBdr>
        <w:top w:val="none" w:sz="0" w:space="0" w:color="auto"/>
        <w:left w:val="none" w:sz="0" w:space="0" w:color="auto"/>
        <w:bottom w:val="none" w:sz="0" w:space="0" w:color="auto"/>
        <w:right w:val="none" w:sz="0" w:space="0" w:color="auto"/>
      </w:divBdr>
    </w:div>
    <w:div w:id="889848276">
      <w:bodyDiv w:val="1"/>
      <w:marLeft w:val="0"/>
      <w:marRight w:val="0"/>
      <w:marTop w:val="0"/>
      <w:marBottom w:val="0"/>
      <w:divBdr>
        <w:top w:val="none" w:sz="0" w:space="0" w:color="auto"/>
        <w:left w:val="none" w:sz="0" w:space="0" w:color="auto"/>
        <w:bottom w:val="none" w:sz="0" w:space="0" w:color="auto"/>
        <w:right w:val="none" w:sz="0" w:space="0" w:color="auto"/>
      </w:divBdr>
    </w:div>
    <w:div w:id="890337505">
      <w:bodyDiv w:val="1"/>
      <w:marLeft w:val="0"/>
      <w:marRight w:val="0"/>
      <w:marTop w:val="0"/>
      <w:marBottom w:val="0"/>
      <w:divBdr>
        <w:top w:val="none" w:sz="0" w:space="0" w:color="auto"/>
        <w:left w:val="none" w:sz="0" w:space="0" w:color="auto"/>
        <w:bottom w:val="none" w:sz="0" w:space="0" w:color="auto"/>
        <w:right w:val="none" w:sz="0" w:space="0" w:color="auto"/>
      </w:divBdr>
    </w:div>
    <w:div w:id="892619252">
      <w:bodyDiv w:val="1"/>
      <w:marLeft w:val="0"/>
      <w:marRight w:val="0"/>
      <w:marTop w:val="0"/>
      <w:marBottom w:val="0"/>
      <w:divBdr>
        <w:top w:val="none" w:sz="0" w:space="0" w:color="auto"/>
        <w:left w:val="none" w:sz="0" w:space="0" w:color="auto"/>
        <w:bottom w:val="none" w:sz="0" w:space="0" w:color="auto"/>
        <w:right w:val="none" w:sz="0" w:space="0" w:color="auto"/>
      </w:divBdr>
    </w:div>
    <w:div w:id="893932138">
      <w:bodyDiv w:val="1"/>
      <w:marLeft w:val="0"/>
      <w:marRight w:val="0"/>
      <w:marTop w:val="0"/>
      <w:marBottom w:val="0"/>
      <w:divBdr>
        <w:top w:val="none" w:sz="0" w:space="0" w:color="auto"/>
        <w:left w:val="none" w:sz="0" w:space="0" w:color="auto"/>
        <w:bottom w:val="none" w:sz="0" w:space="0" w:color="auto"/>
        <w:right w:val="none" w:sz="0" w:space="0" w:color="auto"/>
      </w:divBdr>
    </w:div>
    <w:div w:id="894587230">
      <w:bodyDiv w:val="1"/>
      <w:marLeft w:val="0"/>
      <w:marRight w:val="0"/>
      <w:marTop w:val="0"/>
      <w:marBottom w:val="0"/>
      <w:divBdr>
        <w:top w:val="none" w:sz="0" w:space="0" w:color="auto"/>
        <w:left w:val="none" w:sz="0" w:space="0" w:color="auto"/>
        <w:bottom w:val="none" w:sz="0" w:space="0" w:color="auto"/>
        <w:right w:val="none" w:sz="0" w:space="0" w:color="auto"/>
      </w:divBdr>
    </w:div>
    <w:div w:id="902906084">
      <w:bodyDiv w:val="1"/>
      <w:marLeft w:val="0"/>
      <w:marRight w:val="0"/>
      <w:marTop w:val="0"/>
      <w:marBottom w:val="0"/>
      <w:divBdr>
        <w:top w:val="none" w:sz="0" w:space="0" w:color="auto"/>
        <w:left w:val="none" w:sz="0" w:space="0" w:color="auto"/>
        <w:bottom w:val="none" w:sz="0" w:space="0" w:color="auto"/>
        <w:right w:val="none" w:sz="0" w:space="0" w:color="auto"/>
      </w:divBdr>
    </w:div>
    <w:div w:id="903226373">
      <w:bodyDiv w:val="1"/>
      <w:marLeft w:val="0"/>
      <w:marRight w:val="0"/>
      <w:marTop w:val="0"/>
      <w:marBottom w:val="0"/>
      <w:divBdr>
        <w:top w:val="none" w:sz="0" w:space="0" w:color="auto"/>
        <w:left w:val="none" w:sz="0" w:space="0" w:color="auto"/>
        <w:bottom w:val="none" w:sz="0" w:space="0" w:color="auto"/>
        <w:right w:val="none" w:sz="0" w:space="0" w:color="auto"/>
      </w:divBdr>
    </w:div>
    <w:div w:id="909386110">
      <w:bodyDiv w:val="1"/>
      <w:marLeft w:val="0"/>
      <w:marRight w:val="0"/>
      <w:marTop w:val="0"/>
      <w:marBottom w:val="0"/>
      <w:divBdr>
        <w:top w:val="none" w:sz="0" w:space="0" w:color="auto"/>
        <w:left w:val="none" w:sz="0" w:space="0" w:color="auto"/>
        <w:bottom w:val="none" w:sz="0" w:space="0" w:color="auto"/>
        <w:right w:val="none" w:sz="0" w:space="0" w:color="auto"/>
      </w:divBdr>
    </w:div>
    <w:div w:id="911089523">
      <w:bodyDiv w:val="1"/>
      <w:marLeft w:val="0"/>
      <w:marRight w:val="0"/>
      <w:marTop w:val="0"/>
      <w:marBottom w:val="0"/>
      <w:divBdr>
        <w:top w:val="none" w:sz="0" w:space="0" w:color="auto"/>
        <w:left w:val="none" w:sz="0" w:space="0" w:color="auto"/>
        <w:bottom w:val="none" w:sz="0" w:space="0" w:color="auto"/>
        <w:right w:val="none" w:sz="0" w:space="0" w:color="auto"/>
      </w:divBdr>
    </w:div>
    <w:div w:id="913245979">
      <w:bodyDiv w:val="1"/>
      <w:marLeft w:val="0"/>
      <w:marRight w:val="0"/>
      <w:marTop w:val="0"/>
      <w:marBottom w:val="0"/>
      <w:divBdr>
        <w:top w:val="none" w:sz="0" w:space="0" w:color="auto"/>
        <w:left w:val="none" w:sz="0" w:space="0" w:color="auto"/>
        <w:bottom w:val="none" w:sz="0" w:space="0" w:color="auto"/>
        <w:right w:val="none" w:sz="0" w:space="0" w:color="auto"/>
      </w:divBdr>
    </w:div>
    <w:div w:id="915550612">
      <w:bodyDiv w:val="1"/>
      <w:marLeft w:val="0"/>
      <w:marRight w:val="0"/>
      <w:marTop w:val="0"/>
      <w:marBottom w:val="0"/>
      <w:divBdr>
        <w:top w:val="none" w:sz="0" w:space="0" w:color="auto"/>
        <w:left w:val="none" w:sz="0" w:space="0" w:color="auto"/>
        <w:bottom w:val="none" w:sz="0" w:space="0" w:color="auto"/>
        <w:right w:val="none" w:sz="0" w:space="0" w:color="auto"/>
      </w:divBdr>
    </w:div>
    <w:div w:id="917252376">
      <w:bodyDiv w:val="1"/>
      <w:marLeft w:val="0"/>
      <w:marRight w:val="0"/>
      <w:marTop w:val="0"/>
      <w:marBottom w:val="0"/>
      <w:divBdr>
        <w:top w:val="none" w:sz="0" w:space="0" w:color="auto"/>
        <w:left w:val="none" w:sz="0" w:space="0" w:color="auto"/>
        <w:bottom w:val="none" w:sz="0" w:space="0" w:color="auto"/>
        <w:right w:val="none" w:sz="0" w:space="0" w:color="auto"/>
      </w:divBdr>
    </w:div>
    <w:div w:id="922648221">
      <w:bodyDiv w:val="1"/>
      <w:marLeft w:val="0"/>
      <w:marRight w:val="0"/>
      <w:marTop w:val="0"/>
      <w:marBottom w:val="0"/>
      <w:divBdr>
        <w:top w:val="none" w:sz="0" w:space="0" w:color="auto"/>
        <w:left w:val="none" w:sz="0" w:space="0" w:color="auto"/>
        <w:bottom w:val="none" w:sz="0" w:space="0" w:color="auto"/>
        <w:right w:val="none" w:sz="0" w:space="0" w:color="auto"/>
      </w:divBdr>
      <w:divsChild>
        <w:div w:id="221140689">
          <w:marLeft w:val="0"/>
          <w:marRight w:val="0"/>
          <w:marTop w:val="0"/>
          <w:marBottom w:val="0"/>
          <w:divBdr>
            <w:top w:val="none" w:sz="0" w:space="0" w:color="auto"/>
            <w:left w:val="none" w:sz="0" w:space="0" w:color="auto"/>
            <w:bottom w:val="none" w:sz="0" w:space="0" w:color="auto"/>
            <w:right w:val="none" w:sz="0" w:space="0" w:color="auto"/>
          </w:divBdr>
        </w:div>
      </w:divsChild>
    </w:div>
    <w:div w:id="924218618">
      <w:bodyDiv w:val="1"/>
      <w:marLeft w:val="0"/>
      <w:marRight w:val="0"/>
      <w:marTop w:val="0"/>
      <w:marBottom w:val="0"/>
      <w:divBdr>
        <w:top w:val="none" w:sz="0" w:space="0" w:color="auto"/>
        <w:left w:val="none" w:sz="0" w:space="0" w:color="auto"/>
        <w:bottom w:val="none" w:sz="0" w:space="0" w:color="auto"/>
        <w:right w:val="none" w:sz="0" w:space="0" w:color="auto"/>
      </w:divBdr>
      <w:divsChild>
        <w:div w:id="201988469">
          <w:marLeft w:val="0"/>
          <w:marRight w:val="0"/>
          <w:marTop w:val="0"/>
          <w:marBottom w:val="0"/>
          <w:divBdr>
            <w:top w:val="none" w:sz="0" w:space="0" w:color="auto"/>
            <w:left w:val="none" w:sz="0" w:space="0" w:color="auto"/>
            <w:bottom w:val="none" w:sz="0" w:space="0" w:color="auto"/>
            <w:right w:val="none" w:sz="0" w:space="0" w:color="auto"/>
          </w:divBdr>
        </w:div>
        <w:div w:id="672681056">
          <w:marLeft w:val="0"/>
          <w:marRight w:val="0"/>
          <w:marTop w:val="0"/>
          <w:marBottom w:val="0"/>
          <w:divBdr>
            <w:top w:val="none" w:sz="0" w:space="0" w:color="auto"/>
            <w:left w:val="none" w:sz="0" w:space="0" w:color="auto"/>
            <w:bottom w:val="none" w:sz="0" w:space="0" w:color="auto"/>
            <w:right w:val="none" w:sz="0" w:space="0" w:color="auto"/>
          </w:divBdr>
        </w:div>
      </w:divsChild>
    </w:div>
    <w:div w:id="924611866">
      <w:bodyDiv w:val="1"/>
      <w:marLeft w:val="0"/>
      <w:marRight w:val="0"/>
      <w:marTop w:val="0"/>
      <w:marBottom w:val="0"/>
      <w:divBdr>
        <w:top w:val="none" w:sz="0" w:space="0" w:color="auto"/>
        <w:left w:val="none" w:sz="0" w:space="0" w:color="auto"/>
        <w:bottom w:val="none" w:sz="0" w:space="0" w:color="auto"/>
        <w:right w:val="none" w:sz="0" w:space="0" w:color="auto"/>
      </w:divBdr>
    </w:div>
    <w:div w:id="925462059">
      <w:bodyDiv w:val="1"/>
      <w:marLeft w:val="0"/>
      <w:marRight w:val="0"/>
      <w:marTop w:val="0"/>
      <w:marBottom w:val="0"/>
      <w:divBdr>
        <w:top w:val="none" w:sz="0" w:space="0" w:color="auto"/>
        <w:left w:val="none" w:sz="0" w:space="0" w:color="auto"/>
        <w:bottom w:val="none" w:sz="0" w:space="0" w:color="auto"/>
        <w:right w:val="none" w:sz="0" w:space="0" w:color="auto"/>
      </w:divBdr>
    </w:div>
    <w:div w:id="926304079">
      <w:bodyDiv w:val="1"/>
      <w:marLeft w:val="0"/>
      <w:marRight w:val="0"/>
      <w:marTop w:val="0"/>
      <w:marBottom w:val="0"/>
      <w:divBdr>
        <w:top w:val="none" w:sz="0" w:space="0" w:color="auto"/>
        <w:left w:val="none" w:sz="0" w:space="0" w:color="auto"/>
        <w:bottom w:val="none" w:sz="0" w:space="0" w:color="auto"/>
        <w:right w:val="none" w:sz="0" w:space="0" w:color="auto"/>
      </w:divBdr>
    </w:div>
    <w:div w:id="927155483">
      <w:bodyDiv w:val="1"/>
      <w:marLeft w:val="0"/>
      <w:marRight w:val="0"/>
      <w:marTop w:val="0"/>
      <w:marBottom w:val="0"/>
      <w:divBdr>
        <w:top w:val="none" w:sz="0" w:space="0" w:color="auto"/>
        <w:left w:val="none" w:sz="0" w:space="0" w:color="auto"/>
        <w:bottom w:val="none" w:sz="0" w:space="0" w:color="auto"/>
        <w:right w:val="none" w:sz="0" w:space="0" w:color="auto"/>
      </w:divBdr>
      <w:divsChild>
        <w:div w:id="1122067542">
          <w:marLeft w:val="0"/>
          <w:marRight w:val="0"/>
          <w:marTop w:val="0"/>
          <w:marBottom w:val="0"/>
          <w:divBdr>
            <w:top w:val="none" w:sz="0" w:space="0" w:color="auto"/>
            <w:left w:val="none" w:sz="0" w:space="0" w:color="auto"/>
            <w:bottom w:val="none" w:sz="0" w:space="0" w:color="auto"/>
            <w:right w:val="none" w:sz="0" w:space="0" w:color="auto"/>
          </w:divBdr>
          <w:divsChild>
            <w:div w:id="1754275223">
              <w:marLeft w:val="0"/>
              <w:marRight w:val="0"/>
              <w:marTop w:val="0"/>
              <w:marBottom w:val="0"/>
              <w:divBdr>
                <w:top w:val="none" w:sz="0" w:space="0" w:color="auto"/>
                <w:left w:val="none" w:sz="0" w:space="0" w:color="auto"/>
                <w:bottom w:val="none" w:sz="0" w:space="0" w:color="auto"/>
                <w:right w:val="none" w:sz="0" w:space="0" w:color="auto"/>
              </w:divBdr>
            </w:div>
          </w:divsChild>
        </w:div>
        <w:div w:id="1364096628">
          <w:marLeft w:val="0"/>
          <w:marRight w:val="0"/>
          <w:marTop w:val="0"/>
          <w:marBottom w:val="0"/>
          <w:divBdr>
            <w:top w:val="none" w:sz="0" w:space="0" w:color="auto"/>
            <w:left w:val="none" w:sz="0" w:space="0" w:color="auto"/>
            <w:bottom w:val="none" w:sz="0" w:space="0" w:color="auto"/>
            <w:right w:val="none" w:sz="0" w:space="0" w:color="auto"/>
          </w:divBdr>
          <w:divsChild>
            <w:div w:id="1683051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8123113">
      <w:bodyDiv w:val="1"/>
      <w:marLeft w:val="0"/>
      <w:marRight w:val="0"/>
      <w:marTop w:val="0"/>
      <w:marBottom w:val="0"/>
      <w:divBdr>
        <w:top w:val="none" w:sz="0" w:space="0" w:color="auto"/>
        <w:left w:val="none" w:sz="0" w:space="0" w:color="auto"/>
        <w:bottom w:val="none" w:sz="0" w:space="0" w:color="auto"/>
        <w:right w:val="none" w:sz="0" w:space="0" w:color="auto"/>
      </w:divBdr>
    </w:div>
    <w:div w:id="932587128">
      <w:bodyDiv w:val="1"/>
      <w:marLeft w:val="0"/>
      <w:marRight w:val="0"/>
      <w:marTop w:val="0"/>
      <w:marBottom w:val="0"/>
      <w:divBdr>
        <w:top w:val="none" w:sz="0" w:space="0" w:color="auto"/>
        <w:left w:val="none" w:sz="0" w:space="0" w:color="auto"/>
        <w:bottom w:val="none" w:sz="0" w:space="0" w:color="auto"/>
        <w:right w:val="none" w:sz="0" w:space="0" w:color="auto"/>
      </w:divBdr>
      <w:divsChild>
        <w:div w:id="1320767939">
          <w:marLeft w:val="0"/>
          <w:marRight w:val="0"/>
          <w:marTop w:val="0"/>
          <w:marBottom w:val="0"/>
          <w:divBdr>
            <w:top w:val="none" w:sz="0" w:space="0" w:color="auto"/>
            <w:left w:val="none" w:sz="0" w:space="0" w:color="auto"/>
            <w:bottom w:val="none" w:sz="0" w:space="0" w:color="auto"/>
            <w:right w:val="none" w:sz="0" w:space="0" w:color="auto"/>
          </w:divBdr>
        </w:div>
        <w:div w:id="969281984">
          <w:marLeft w:val="0"/>
          <w:marRight w:val="0"/>
          <w:marTop w:val="0"/>
          <w:marBottom w:val="0"/>
          <w:divBdr>
            <w:top w:val="none" w:sz="0" w:space="0" w:color="auto"/>
            <w:left w:val="none" w:sz="0" w:space="0" w:color="auto"/>
            <w:bottom w:val="none" w:sz="0" w:space="0" w:color="auto"/>
            <w:right w:val="none" w:sz="0" w:space="0" w:color="auto"/>
          </w:divBdr>
        </w:div>
        <w:div w:id="1829979659">
          <w:marLeft w:val="0"/>
          <w:marRight w:val="0"/>
          <w:marTop w:val="0"/>
          <w:marBottom w:val="0"/>
          <w:divBdr>
            <w:top w:val="none" w:sz="0" w:space="0" w:color="auto"/>
            <w:left w:val="none" w:sz="0" w:space="0" w:color="auto"/>
            <w:bottom w:val="none" w:sz="0" w:space="0" w:color="auto"/>
            <w:right w:val="none" w:sz="0" w:space="0" w:color="auto"/>
          </w:divBdr>
        </w:div>
        <w:div w:id="746264146">
          <w:marLeft w:val="0"/>
          <w:marRight w:val="0"/>
          <w:marTop w:val="0"/>
          <w:marBottom w:val="0"/>
          <w:divBdr>
            <w:top w:val="none" w:sz="0" w:space="0" w:color="auto"/>
            <w:left w:val="none" w:sz="0" w:space="0" w:color="auto"/>
            <w:bottom w:val="none" w:sz="0" w:space="0" w:color="auto"/>
            <w:right w:val="none" w:sz="0" w:space="0" w:color="auto"/>
          </w:divBdr>
        </w:div>
        <w:div w:id="1558854571">
          <w:marLeft w:val="0"/>
          <w:marRight w:val="0"/>
          <w:marTop w:val="0"/>
          <w:marBottom w:val="0"/>
          <w:divBdr>
            <w:top w:val="none" w:sz="0" w:space="0" w:color="auto"/>
            <w:left w:val="none" w:sz="0" w:space="0" w:color="auto"/>
            <w:bottom w:val="none" w:sz="0" w:space="0" w:color="auto"/>
            <w:right w:val="none" w:sz="0" w:space="0" w:color="auto"/>
          </w:divBdr>
        </w:div>
        <w:div w:id="769082642">
          <w:marLeft w:val="0"/>
          <w:marRight w:val="0"/>
          <w:marTop w:val="0"/>
          <w:marBottom w:val="0"/>
          <w:divBdr>
            <w:top w:val="none" w:sz="0" w:space="0" w:color="auto"/>
            <w:left w:val="none" w:sz="0" w:space="0" w:color="auto"/>
            <w:bottom w:val="none" w:sz="0" w:space="0" w:color="auto"/>
            <w:right w:val="none" w:sz="0" w:space="0" w:color="auto"/>
          </w:divBdr>
        </w:div>
        <w:div w:id="1768647072">
          <w:marLeft w:val="0"/>
          <w:marRight w:val="0"/>
          <w:marTop w:val="0"/>
          <w:marBottom w:val="0"/>
          <w:divBdr>
            <w:top w:val="none" w:sz="0" w:space="0" w:color="auto"/>
            <w:left w:val="none" w:sz="0" w:space="0" w:color="auto"/>
            <w:bottom w:val="none" w:sz="0" w:space="0" w:color="auto"/>
            <w:right w:val="none" w:sz="0" w:space="0" w:color="auto"/>
          </w:divBdr>
        </w:div>
      </w:divsChild>
    </w:div>
    <w:div w:id="934635805">
      <w:bodyDiv w:val="1"/>
      <w:marLeft w:val="0"/>
      <w:marRight w:val="0"/>
      <w:marTop w:val="0"/>
      <w:marBottom w:val="0"/>
      <w:divBdr>
        <w:top w:val="none" w:sz="0" w:space="0" w:color="auto"/>
        <w:left w:val="none" w:sz="0" w:space="0" w:color="auto"/>
        <w:bottom w:val="none" w:sz="0" w:space="0" w:color="auto"/>
        <w:right w:val="none" w:sz="0" w:space="0" w:color="auto"/>
      </w:divBdr>
    </w:div>
    <w:div w:id="935594428">
      <w:bodyDiv w:val="1"/>
      <w:marLeft w:val="0"/>
      <w:marRight w:val="0"/>
      <w:marTop w:val="0"/>
      <w:marBottom w:val="0"/>
      <w:divBdr>
        <w:top w:val="none" w:sz="0" w:space="0" w:color="auto"/>
        <w:left w:val="none" w:sz="0" w:space="0" w:color="auto"/>
        <w:bottom w:val="none" w:sz="0" w:space="0" w:color="auto"/>
        <w:right w:val="none" w:sz="0" w:space="0" w:color="auto"/>
      </w:divBdr>
    </w:div>
    <w:div w:id="936055910">
      <w:bodyDiv w:val="1"/>
      <w:marLeft w:val="0"/>
      <w:marRight w:val="0"/>
      <w:marTop w:val="0"/>
      <w:marBottom w:val="0"/>
      <w:divBdr>
        <w:top w:val="none" w:sz="0" w:space="0" w:color="auto"/>
        <w:left w:val="none" w:sz="0" w:space="0" w:color="auto"/>
        <w:bottom w:val="none" w:sz="0" w:space="0" w:color="auto"/>
        <w:right w:val="none" w:sz="0" w:space="0" w:color="auto"/>
      </w:divBdr>
    </w:div>
    <w:div w:id="938560068">
      <w:bodyDiv w:val="1"/>
      <w:marLeft w:val="0"/>
      <w:marRight w:val="0"/>
      <w:marTop w:val="0"/>
      <w:marBottom w:val="0"/>
      <w:divBdr>
        <w:top w:val="none" w:sz="0" w:space="0" w:color="auto"/>
        <w:left w:val="none" w:sz="0" w:space="0" w:color="auto"/>
        <w:bottom w:val="none" w:sz="0" w:space="0" w:color="auto"/>
        <w:right w:val="none" w:sz="0" w:space="0" w:color="auto"/>
      </w:divBdr>
    </w:div>
    <w:div w:id="940531199">
      <w:bodyDiv w:val="1"/>
      <w:marLeft w:val="0"/>
      <w:marRight w:val="0"/>
      <w:marTop w:val="0"/>
      <w:marBottom w:val="0"/>
      <w:divBdr>
        <w:top w:val="none" w:sz="0" w:space="0" w:color="auto"/>
        <w:left w:val="none" w:sz="0" w:space="0" w:color="auto"/>
        <w:bottom w:val="none" w:sz="0" w:space="0" w:color="auto"/>
        <w:right w:val="none" w:sz="0" w:space="0" w:color="auto"/>
      </w:divBdr>
    </w:div>
    <w:div w:id="940643439">
      <w:bodyDiv w:val="1"/>
      <w:marLeft w:val="0"/>
      <w:marRight w:val="0"/>
      <w:marTop w:val="0"/>
      <w:marBottom w:val="0"/>
      <w:divBdr>
        <w:top w:val="none" w:sz="0" w:space="0" w:color="auto"/>
        <w:left w:val="none" w:sz="0" w:space="0" w:color="auto"/>
        <w:bottom w:val="none" w:sz="0" w:space="0" w:color="auto"/>
        <w:right w:val="none" w:sz="0" w:space="0" w:color="auto"/>
      </w:divBdr>
    </w:div>
    <w:div w:id="943535231">
      <w:bodyDiv w:val="1"/>
      <w:marLeft w:val="0"/>
      <w:marRight w:val="0"/>
      <w:marTop w:val="0"/>
      <w:marBottom w:val="0"/>
      <w:divBdr>
        <w:top w:val="none" w:sz="0" w:space="0" w:color="auto"/>
        <w:left w:val="none" w:sz="0" w:space="0" w:color="auto"/>
        <w:bottom w:val="none" w:sz="0" w:space="0" w:color="auto"/>
        <w:right w:val="none" w:sz="0" w:space="0" w:color="auto"/>
      </w:divBdr>
    </w:div>
    <w:div w:id="944002431">
      <w:bodyDiv w:val="1"/>
      <w:marLeft w:val="0"/>
      <w:marRight w:val="0"/>
      <w:marTop w:val="0"/>
      <w:marBottom w:val="0"/>
      <w:divBdr>
        <w:top w:val="none" w:sz="0" w:space="0" w:color="auto"/>
        <w:left w:val="none" w:sz="0" w:space="0" w:color="auto"/>
        <w:bottom w:val="none" w:sz="0" w:space="0" w:color="auto"/>
        <w:right w:val="none" w:sz="0" w:space="0" w:color="auto"/>
      </w:divBdr>
    </w:div>
    <w:div w:id="947465669">
      <w:bodyDiv w:val="1"/>
      <w:marLeft w:val="0"/>
      <w:marRight w:val="0"/>
      <w:marTop w:val="0"/>
      <w:marBottom w:val="0"/>
      <w:divBdr>
        <w:top w:val="none" w:sz="0" w:space="0" w:color="auto"/>
        <w:left w:val="none" w:sz="0" w:space="0" w:color="auto"/>
        <w:bottom w:val="none" w:sz="0" w:space="0" w:color="auto"/>
        <w:right w:val="none" w:sz="0" w:space="0" w:color="auto"/>
      </w:divBdr>
    </w:div>
    <w:div w:id="947587156">
      <w:bodyDiv w:val="1"/>
      <w:marLeft w:val="0"/>
      <w:marRight w:val="0"/>
      <w:marTop w:val="0"/>
      <w:marBottom w:val="0"/>
      <w:divBdr>
        <w:top w:val="none" w:sz="0" w:space="0" w:color="auto"/>
        <w:left w:val="none" w:sz="0" w:space="0" w:color="auto"/>
        <w:bottom w:val="none" w:sz="0" w:space="0" w:color="auto"/>
        <w:right w:val="none" w:sz="0" w:space="0" w:color="auto"/>
      </w:divBdr>
    </w:div>
    <w:div w:id="951328713">
      <w:bodyDiv w:val="1"/>
      <w:marLeft w:val="0"/>
      <w:marRight w:val="0"/>
      <w:marTop w:val="0"/>
      <w:marBottom w:val="0"/>
      <w:divBdr>
        <w:top w:val="none" w:sz="0" w:space="0" w:color="auto"/>
        <w:left w:val="none" w:sz="0" w:space="0" w:color="auto"/>
        <w:bottom w:val="none" w:sz="0" w:space="0" w:color="auto"/>
        <w:right w:val="none" w:sz="0" w:space="0" w:color="auto"/>
      </w:divBdr>
    </w:div>
    <w:div w:id="953828637">
      <w:bodyDiv w:val="1"/>
      <w:marLeft w:val="0"/>
      <w:marRight w:val="0"/>
      <w:marTop w:val="0"/>
      <w:marBottom w:val="0"/>
      <w:divBdr>
        <w:top w:val="none" w:sz="0" w:space="0" w:color="auto"/>
        <w:left w:val="none" w:sz="0" w:space="0" w:color="auto"/>
        <w:bottom w:val="none" w:sz="0" w:space="0" w:color="auto"/>
        <w:right w:val="none" w:sz="0" w:space="0" w:color="auto"/>
      </w:divBdr>
    </w:div>
    <w:div w:id="958148564">
      <w:bodyDiv w:val="1"/>
      <w:marLeft w:val="0"/>
      <w:marRight w:val="0"/>
      <w:marTop w:val="0"/>
      <w:marBottom w:val="0"/>
      <w:divBdr>
        <w:top w:val="none" w:sz="0" w:space="0" w:color="auto"/>
        <w:left w:val="none" w:sz="0" w:space="0" w:color="auto"/>
        <w:bottom w:val="none" w:sz="0" w:space="0" w:color="auto"/>
        <w:right w:val="none" w:sz="0" w:space="0" w:color="auto"/>
      </w:divBdr>
    </w:div>
    <w:div w:id="958678993">
      <w:bodyDiv w:val="1"/>
      <w:marLeft w:val="0"/>
      <w:marRight w:val="0"/>
      <w:marTop w:val="0"/>
      <w:marBottom w:val="0"/>
      <w:divBdr>
        <w:top w:val="none" w:sz="0" w:space="0" w:color="auto"/>
        <w:left w:val="none" w:sz="0" w:space="0" w:color="auto"/>
        <w:bottom w:val="none" w:sz="0" w:space="0" w:color="auto"/>
        <w:right w:val="none" w:sz="0" w:space="0" w:color="auto"/>
      </w:divBdr>
    </w:div>
    <w:div w:id="960764324">
      <w:bodyDiv w:val="1"/>
      <w:marLeft w:val="0"/>
      <w:marRight w:val="0"/>
      <w:marTop w:val="0"/>
      <w:marBottom w:val="0"/>
      <w:divBdr>
        <w:top w:val="none" w:sz="0" w:space="0" w:color="auto"/>
        <w:left w:val="none" w:sz="0" w:space="0" w:color="auto"/>
        <w:bottom w:val="none" w:sz="0" w:space="0" w:color="auto"/>
        <w:right w:val="none" w:sz="0" w:space="0" w:color="auto"/>
      </w:divBdr>
    </w:div>
    <w:div w:id="967979999">
      <w:bodyDiv w:val="1"/>
      <w:marLeft w:val="0"/>
      <w:marRight w:val="0"/>
      <w:marTop w:val="0"/>
      <w:marBottom w:val="0"/>
      <w:divBdr>
        <w:top w:val="none" w:sz="0" w:space="0" w:color="auto"/>
        <w:left w:val="none" w:sz="0" w:space="0" w:color="auto"/>
        <w:bottom w:val="none" w:sz="0" w:space="0" w:color="auto"/>
        <w:right w:val="none" w:sz="0" w:space="0" w:color="auto"/>
      </w:divBdr>
    </w:div>
    <w:div w:id="968321430">
      <w:bodyDiv w:val="1"/>
      <w:marLeft w:val="0"/>
      <w:marRight w:val="0"/>
      <w:marTop w:val="0"/>
      <w:marBottom w:val="0"/>
      <w:divBdr>
        <w:top w:val="none" w:sz="0" w:space="0" w:color="auto"/>
        <w:left w:val="none" w:sz="0" w:space="0" w:color="auto"/>
        <w:bottom w:val="none" w:sz="0" w:space="0" w:color="auto"/>
        <w:right w:val="none" w:sz="0" w:space="0" w:color="auto"/>
      </w:divBdr>
    </w:div>
    <w:div w:id="971711736">
      <w:bodyDiv w:val="1"/>
      <w:marLeft w:val="0"/>
      <w:marRight w:val="0"/>
      <w:marTop w:val="0"/>
      <w:marBottom w:val="0"/>
      <w:divBdr>
        <w:top w:val="none" w:sz="0" w:space="0" w:color="auto"/>
        <w:left w:val="none" w:sz="0" w:space="0" w:color="auto"/>
        <w:bottom w:val="none" w:sz="0" w:space="0" w:color="auto"/>
        <w:right w:val="none" w:sz="0" w:space="0" w:color="auto"/>
      </w:divBdr>
      <w:divsChild>
        <w:div w:id="963776365">
          <w:marLeft w:val="0"/>
          <w:marRight w:val="0"/>
          <w:marTop w:val="0"/>
          <w:marBottom w:val="0"/>
          <w:divBdr>
            <w:top w:val="none" w:sz="0" w:space="0" w:color="auto"/>
            <w:left w:val="none" w:sz="0" w:space="0" w:color="auto"/>
            <w:bottom w:val="none" w:sz="0" w:space="0" w:color="auto"/>
            <w:right w:val="none" w:sz="0" w:space="0" w:color="auto"/>
          </w:divBdr>
          <w:divsChild>
            <w:div w:id="468714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644805">
      <w:bodyDiv w:val="1"/>
      <w:marLeft w:val="0"/>
      <w:marRight w:val="0"/>
      <w:marTop w:val="0"/>
      <w:marBottom w:val="0"/>
      <w:divBdr>
        <w:top w:val="none" w:sz="0" w:space="0" w:color="auto"/>
        <w:left w:val="none" w:sz="0" w:space="0" w:color="auto"/>
        <w:bottom w:val="none" w:sz="0" w:space="0" w:color="auto"/>
        <w:right w:val="none" w:sz="0" w:space="0" w:color="auto"/>
      </w:divBdr>
    </w:div>
    <w:div w:id="976303207">
      <w:bodyDiv w:val="1"/>
      <w:marLeft w:val="0"/>
      <w:marRight w:val="0"/>
      <w:marTop w:val="0"/>
      <w:marBottom w:val="0"/>
      <w:divBdr>
        <w:top w:val="none" w:sz="0" w:space="0" w:color="auto"/>
        <w:left w:val="none" w:sz="0" w:space="0" w:color="auto"/>
        <w:bottom w:val="none" w:sz="0" w:space="0" w:color="auto"/>
        <w:right w:val="none" w:sz="0" w:space="0" w:color="auto"/>
      </w:divBdr>
    </w:div>
    <w:div w:id="984436230">
      <w:bodyDiv w:val="1"/>
      <w:marLeft w:val="0"/>
      <w:marRight w:val="0"/>
      <w:marTop w:val="0"/>
      <w:marBottom w:val="0"/>
      <w:divBdr>
        <w:top w:val="none" w:sz="0" w:space="0" w:color="auto"/>
        <w:left w:val="none" w:sz="0" w:space="0" w:color="auto"/>
        <w:bottom w:val="none" w:sz="0" w:space="0" w:color="auto"/>
        <w:right w:val="none" w:sz="0" w:space="0" w:color="auto"/>
      </w:divBdr>
      <w:divsChild>
        <w:div w:id="868104643">
          <w:marLeft w:val="0"/>
          <w:marRight w:val="0"/>
          <w:marTop w:val="0"/>
          <w:marBottom w:val="0"/>
          <w:divBdr>
            <w:top w:val="none" w:sz="0" w:space="0" w:color="auto"/>
            <w:left w:val="none" w:sz="0" w:space="0" w:color="auto"/>
            <w:bottom w:val="none" w:sz="0" w:space="0" w:color="auto"/>
            <w:right w:val="none" w:sz="0" w:space="0" w:color="auto"/>
          </w:divBdr>
        </w:div>
        <w:div w:id="858349846">
          <w:marLeft w:val="0"/>
          <w:marRight w:val="0"/>
          <w:marTop w:val="0"/>
          <w:marBottom w:val="0"/>
          <w:divBdr>
            <w:top w:val="none" w:sz="0" w:space="0" w:color="auto"/>
            <w:left w:val="none" w:sz="0" w:space="0" w:color="auto"/>
            <w:bottom w:val="none" w:sz="0" w:space="0" w:color="auto"/>
            <w:right w:val="none" w:sz="0" w:space="0" w:color="auto"/>
          </w:divBdr>
        </w:div>
      </w:divsChild>
    </w:div>
    <w:div w:id="990062198">
      <w:bodyDiv w:val="1"/>
      <w:marLeft w:val="0"/>
      <w:marRight w:val="0"/>
      <w:marTop w:val="0"/>
      <w:marBottom w:val="0"/>
      <w:divBdr>
        <w:top w:val="none" w:sz="0" w:space="0" w:color="auto"/>
        <w:left w:val="none" w:sz="0" w:space="0" w:color="auto"/>
        <w:bottom w:val="none" w:sz="0" w:space="0" w:color="auto"/>
        <w:right w:val="none" w:sz="0" w:space="0" w:color="auto"/>
      </w:divBdr>
    </w:div>
    <w:div w:id="1001592103">
      <w:bodyDiv w:val="1"/>
      <w:marLeft w:val="0"/>
      <w:marRight w:val="0"/>
      <w:marTop w:val="0"/>
      <w:marBottom w:val="0"/>
      <w:divBdr>
        <w:top w:val="none" w:sz="0" w:space="0" w:color="auto"/>
        <w:left w:val="none" w:sz="0" w:space="0" w:color="auto"/>
        <w:bottom w:val="none" w:sz="0" w:space="0" w:color="auto"/>
        <w:right w:val="none" w:sz="0" w:space="0" w:color="auto"/>
      </w:divBdr>
    </w:div>
    <w:div w:id="1005136084">
      <w:bodyDiv w:val="1"/>
      <w:marLeft w:val="0"/>
      <w:marRight w:val="0"/>
      <w:marTop w:val="0"/>
      <w:marBottom w:val="0"/>
      <w:divBdr>
        <w:top w:val="none" w:sz="0" w:space="0" w:color="auto"/>
        <w:left w:val="none" w:sz="0" w:space="0" w:color="auto"/>
        <w:bottom w:val="none" w:sz="0" w:space="0" w:color="auto"/>
        <w:right w:val="none" w:sz="0" w:space="0" w:color="auto"/>
      </w:divBdr>
    </w:div>
    <w:div w:id="1011299692">
      <w:bodyDiv w:val="1"/>
      <w:marLeft w:val="0"/>
      <w:marRight w:val="0"/>
      <w:marTop w:val="0"/>
      <w:marBottom w:val="0"/>
      <w:divBdr>
        <w:top w:val="none" w:sz="0" w:space="0" w:color="auto"/>
        <w:left w:val="none" w:sz="0" w:space="0" w:color="auto"/>
        <w:bottom w:val="none" w:sz="0" w:space="0" w:color="auto"/>
        <w:right w:val="none" w:sz="0" w:space="0" w:color="auto"/>
      </w:divBdr>
    </w:div>
    <w:div w:id="1011686632">
      <w:bodyDiv w:val="1"/>
      <w:marLeft w:val="0"/>
      <w:marRight w:val="0"/>
      <w:marTop w:val="0"/>
      <w:marBottom w:val="0"/>
      <w:divBdr>
        <w:top w:val="none" w:sz="0" w:space="0" w:color="auto"/>
        <w:left w:val="none" w:sz="0" w:space="0" w:color="auto"/>
        <w:bottom w:val="none" w:sz="0" w:space="0" w:color="auto"/>
        <w:right w:val="none" w:sz="0" w:space="0" w:color="auto"/>
      </w:divBdr>
    </w:div>
    <w:div w:id="1012293699">
      <w:bodyDiv w:val="1"/>
      <w:marLeft w:val="0"/>
      <w:marRight w:val="0"/>
      <w:marTop w:val="0"/>
      <w:marBottom w:val="0"/>
      <w:divBdr>
        <w:top w:val="none" w:sz="0" w:space="0" w:color="auto"/>
        <w:left w:val="none" w:sz="0" w:space="0" w:color="auto"/>
        <w:bottom w:val="none" w:sz="0" w:space="0" w:color="auto"/>
        <w:right w:val="none" w:sz="0" w:space="0" w:color="auto"/>
      </w:divBdr>
    </w:div>
    <w:div w:id="1012415066">
      <w:bodyDiv w:val="1"/>
      <w:marLeft w:val="0"/>
      <w:marRight w:val="0"/>
      <w:marTop w:val="0"/>
      <w:marBottom w:val="0"/>
      <w:divBdr>
        <w:top w:val="none" w:sz="0" w:space="0" w:color="auto"/>
        <w:left w:val="none" w:sz="0" w:space="0" w:color="auto"/>
        <w:bottom w:val="none" w:sz="0" w:space="0" w:color="auto"/>
        <w:right w:val="none" w:sz="0" w:space="0" w:color="auto"/>
      </w:divBdr>
    </w:div>
    <w:div w:id="1016617597">
      <w:bodyDiv w:val="1"/>
      <w:marLeft w:val="0"/>
      <w:marRight w:val="0"/>
      <w:marTop w:val="0"/>
      <w:marBottom w:val="0"/>
      <w:divBdr>
        <w:top w:val="none" w:sz="0" w:space="0" w:color="auto"/>
        <w:left w:val="none" w:sz="0" w:space="0" w:color="auto"/>
        <w:bottom w:val="none" w:sz="0" w:space="0" w:color="auto"/>
        <w:right w:val="none" w:sz="0" w:space="0" w:color="auto"/>
      </w:divBdr>
    </w:div>
    <w:div w:id="1016885517">
      <w:bodyDiv w:val="1"/>
      <w:marLeft w:val="0"/>
      <w:marRight w:val="0"/>
      <w:marTop w:val="0"/>
      <w:marBottom w:val="0"/>
      <w:divBdr>
        <w:top w:val="none" w:sz="0" w:space="0" w:color="auto"/>
        <w:left w:val="none" w:sz="0" w:space="0" w:color="auto"/>
        <w:bottom w:val="none" w:sz="0" w:space="0" w:color="auto"/>
        <w:right w:val="none" w:sz="0" w:space="0" w:color="auto"/>
      </w:divBdr>
    </w:div>
    <w:div w:id="1018697236">
      <w:bodyDiv w:val="1"/>
      <w:marLeft w:val="0"/>
      <w:marRight w:val="0"/>
      <w:marTop w:val="0"/>
      <w:marBottom w:val="0"/>
      <w:divBdr>
        <w:top w:val="none" w:sz="0" w:space="0" w:color="auto"/>
        <w:left w:val="none" w:sz="0" w:space="0" w:color="auto"/>
        <w:bottom w:val="none" w:sz="0" w:space="0" w:color="auto"/>
        <w:right w:val="none" w:sz="0" w:space="0" w:color="auto"/>
      </w:divBdr>
    </w:div>
    <w:div w:id="1022246310">
      <w:bodyDiv w:val="1"/>
      <w:marLeft w:val="0"/>
      <w:marRight w:val="0"/>
      <w:marTop w:val="0"/>
      <w:marBottom w:val="0"/>
      <w:divBdr>
        <w:top w:val="none" w:sz="0" w:space="0" w:color="auto"/>
        <w:left w:val="none" w:sz="0" w:space="0" w:color="auto"/>
        <w:bottom w:val="none" w:sz="0" w:space="0" w:color="auto"/>
        <w:right w:val="none" w:sz="0" w:space="0" w:color="auto"/>
      </w:divBdr>
      <w:divsChild>
        <w:div w:id="375087097">
          <w:marLeft w:val="0"/>
          <w:marRight w:val="0"/>
          <w:marTop w:val="0"/>
          <w:marBottom w:val="0"/>
          <w:divBdr>
            <w:top w:val="none" w:sz="0" w:space="0" w:color="auto"/>
            <w:left w:val="none" w:sz="0" w:space="0" w:color="auto"/>
            <w:bottom w:val="none" w:sz="0" w:space="0" w:color="auto"/>
            <w:right w:val="none" w:sz="0" w:space="0" w:color="auto"/>
          </w:divBdr>
          <w:divsChild>
            <w:div w:id="2040814602">
              <w:marLeft w:val="0"/>
              <w:marRight w:val="0"/>
              <w:marTop w:val="0"/>
              <w:marBottom w:val="0"/>
              <w:divBdr>
                <w:top w:val="none" w:sz="0" w:space="0" w:color="auto"/>
                <w:left w:val="none" w:sz="0" w:space="0" w:color="auto"/>
                <w:bottom w:val="none" w:sz="0" w:space="0" w:color="auto"/>
                <w:right w:val="none" w:sz="0" w:space="0" w:color="auto"/>
              </w:divBdr>
            </w:div>
          </w:divsChild>
        </w:div>
        <w:div w:id="528299050">
          <w:marLeft w:val="0"/>
          <w:marRight w:val="0"/>
          <w:marTop w:val="0"/>
          <w:marBottom w:val="0"/>
          <w:divBdr>
            <w:top w:val="none" w:sz="0" w:space="0" w:color="auto"/>
            <w:left w:val="none" w:sz="0" w:space="0" w:color="auto"/>
            <w:bottom w:val="none" w:sz="0" w:space="0" w:color="auto"/>
            <w:right w:val="none" w:sz="0" w:space="0" w:color="auto"/>
          </w:divBdr>
          <w:divsChild>
            <w:div w:id="2050953625">
              <w:marLeft w:val="0"/>
              <w:marRight w:val="0"/>
              <w:marTop w:val="0"/>
              <w:marBottom w:val="0"/>
              <w:divBdr>
                <w:top w:val="none" w:sz="0" w:space="0" w:color="auto"/>
                <w:left w:val="none" w:sz="0" w:space="0" w:color="auto"/>
                <w:bottom w:val="none" w:sz="0" w:space="0" w:color="auto"/>
                <w:right w:val="none" w:sz="0" w:space="0" w:color="auto"/>
              </w:divBdr>
            </w:div>
          </w:divsChild>
        </w:div>
        <w:div w:id="2141915038">
          <w:marLeft w:val="0"/>
          <w:marRight w:val="0"/>
          <w:marTop w:val="0"/>
          <w:marBottom w:val="0"/>
          <w:divBdr>
            <w:top w:val="none" w:sz="0" w:space="0" w:color="auto"/>
            <w:left w:val="none" w:sz="0" w:space="0" w:color="auto"/>
            <w:bottom w:val="none" w:sz="0" w:space="0" w:color="auto"/>
            <w:right w:val="none" w:sz="0" w:space="0" w:color="auto"/>
          </w:divBdr>
          <w:divsChild>
            <w:div w:id="975716630">
              <w:marLeft w:val="0"/>
              <w:marRight w:val="0"/>
              <w:marTop w:val="0"/>
              <w:marBottom w:val="0"/>
              <w:divBdr>
                <w:top w:val="none" w:sz="0" w:space="0" w:color="auto"/>
                <w:left w:val="none" w:sz="0" w:space="0" w:color="auto"/>
                <w:bottom w:val="none" w:sz="0" w:space="0" w:color="auto"/>
                <w:right w:val="none" w:sz="0" w:space="0" w:color="auto"/>
              </w:divBdr>
            </w:div>
          </w:divsChild>
        </w:div>
        <w:div w:id="290986618">
          <w:marLeft w:val="0"/>
          <w:marRight w:val="0"/>
          <w:marTop w:val="0"/>
          <w:marBottom w:val="0"/>
          <w:divBdr>
            <w:top w:val="none" w:sz="0" w:space="0" w:color="auto"/>
            <w:left w:val="none" w:sz="0" w:space="0" w:color="auto"/>
            <w:bottom w:val="none" w:sz="0" w:space="0" w:color="auto"/>
            <w:right w:val="none" w:sz="0" w:space="0" w:color="auto"/>
          </w:divBdr>
          <w:divsChild>
            <w:div w:id="1311859289">
              <w:marLeft w:val="0"/>
              <w:marRight w:val="0"/>
              <w:marTop w:val="0"/>
              <w:marBottom w:val="0"/>
              <w:divBdr>
                <w:top w:val="none" w:sz="0" w:space="0" w:color="auto"/>
                <w:left w:val="none" w:sz="0" w:space="0" w:color="auto"/>
                <w:bottom w:val="none" w:sz="0" w:space="0" w:color="auto"/>
                <w:right w:val="none" w:sz="0" w:space="0" w:color="auto"/>
              </w:divBdr>
            </w:div>
          </w:divsChild>
        </w:div>
        <w:div w:id="1484348523">
          <w:marLeft w:val="0"/>
          <w:marRight w:val="0"/>
          <w:marTop w:val="0"/>
          <w:marBottom w:val="0"/>
          <w:divBdr>
            <w:top w:val="none" w:sz="0" w:space="0" w:color="auto"/>
            <w:left w:val="none" w:sz="0" w:space="0" w:color="auto"/>
            <w:bottom w:val="none" w:sz="0" w:space="0" w:color="auto"/>
            <w:right w:val="none" w:sz="0" w:space="0" w:color="auto"/>
          </w:divBdr>
          <w:divsChild>
            <w:div w:id="1074283857">
              <w:marLeft w:val="0"/>
              <w:marRight w:val="0"/>
              <w:marTop w:val="0"/>
              <w:marBottom w:val="0"/>
              <w:divBdr>
                <w:top w:val="none" w:sz="0" w:space="0" w:color="auto"/>
                <w:left w:val="none" w:sz="0" w:space="0" w:color="auto"/>
                <w:bottom w:val="none" w:sz="0" w:space="0" w:color="auto"/>
                <w:right w:val="none" w:sz="0" w:space="0" w:color="auto"/>
              </w:divBdr>
            </w:div>
          </w:divsChild>
        </w:div>
        <w:div w:id="1276326053">
          <w:marLeft w:val="0"/>
          <w:marRight w:val="0"/>
          <w:marTop w:val="0"/>
          <w:marBottom w:val="0"/>
          <w:divBdr>
            <w:top w:val="none" w:sz="0" w:space="0" w:color="auto"/>
            <w:left w:val="none" w:sz="0" w:space="0" w:color="auto"/>
            <w:bottom w:val="none" w:sz="0" w:space="0" w:color="auto"/>
            <w:right w:val="none" w:sz="0" w:space="0" w:color="auto"/>
          </w:divBdr>
          <w:divsChild>
            <w:div w:id="667749332">
              <w:marLeft w:val="0"/>
              <w:marRight w:val="0"/>
              <w:marTop w:val="0"/>
              <w:marBottom w:val="0"/>
              <w:divBdr>
                <w:top w:val="none" w:sz="0" w:space="0" w:color="auto"/>
                <w:left w:val="none" w:sz="0" w:space="0" w:color="auto"/>
                <w:bottom w:val="none" w:sz="0" w:space="0" w:color="auto"/>
                <w:right w:val="none" w:sz="0" w:space="0" w:color="auto"/>
              </w:divBdr>
            </w:div>
          </w:divsChild>
        </w:div>
        <w:div w:id="1815025107">
          <w:marLeft w:val="0"/>
          <w:marRight w:val="0"/>
          <w:marTop w:val="0"/>
          <w:marBottom w:val="0"/>
          <w:divBdr>
            <w:top w:val="none" w:sz="0" w:space="0" w:color="auto"/>
            <w:left w:val="none" w:sz="0" w:space="0" w:color="auto"/>
            <w:bottom w:val="none" w:sz="0" w:space="0" w:color="auto"/>
            <w:right w:val="none" w:sz="0" w:space="0" w:color="auto"/>
          </w:divBdr>
          <w:divsChild>
            <w:div w:id="1274096192">
              <w:marLeft w:val="0"/>
              <w:marRight w:val="0"/>
              <w:marTop w:val="0"/>
              <w:marBottom w:val="0"/>
              <w:divBdr>
                <w:top w:val="none" w:sz="0" w:space="0" w:color="auto"/>
                <w:left w:val="none" w:sz="0" w:space="0" w:color="auto"/>
                <w:bottom w:val="none" w:sz="0" w:space="0" w:color="auto"/>
                <w:right w:val="none" w:sz="0" w:space="0" w:color="auto"/>
              </w:divBdr>
            </w:div>
          </w:divsChild>
        </w:div>
        <w:div w:id="882911529">
          <w:marLeft w:val="0"/>
          <w:marRight w:val="0"/>
          <w:marTop w:val="0"/>
          <w:marBottom w:val="0"/>
          <w:divBdr>
            <w:top w:val="none" w:sz="0" w:space="0" w:color="auto"/>
            <w:left w:val="none" w:sz="0" w:space="0" w:color="auto"/>
            <w:bottom w:val="none" w:sz="0" w:space="0" w:color="auto"/>
            <w:right w:val="none" w:sz="0" w:space="0" w:color="auto"/>
          </w:divBdr>
          <w:divsChild>
            <w:div w:id="1299799478">
              <w:marLeft w:val="0"/>
              <w:marRight w:val="0"/>
              <w:marTop w:val="0"/>
              <w:marBottom w:val="0"/>
              <w:divBdr>
                <w:top w:val="none" w:sz="0" w:space="0" w:color="auto"/>
                <w:left w:val="none" w:sz="0" w:space="0" w:color="auto"/>
                <w:bottom w:val="none" w:sz="0" w:space="0" w:color="auto"/>
                <w:right w:val="none" w:sz="0" w:space="0" w:color="auto"/>
              </w:divBdr>
            </w:div>
          </w:divsChild>
        </w:div>
        <w:div w:id="47190746">
          <w:marLeft w:val="0"/>
          <w:marRight w:val="0"/>
          <w:marTop w:val="0"/>
          <w:marBottom w:val="0"/>
          <w:divBdr>
            <w:top w:val="none" w:sz="0" w:space="0" w:color="auto"/>
            <w:left w:val="none" w:sz="0" w:space="0" w:color="auto"/>
            <w:bottom w:val="none" w:sz="0" w:space="0" w:color="auto"/>
            <w:right w:val="none" w:sz="0" w:space="0" w:color="auto"/>
          </w:divBdr>
          <w:divsChild>
            <w:div w:id="757871119">
              <w:marLeft w:val="0"/>
              <w:marRight w:val="0"/>
              <w:marTop w:val="0"/>
              <w:marBottom w:val="0"/>
              <w:divBdr>
                <w:top w:val="none" w:sz="0" w:space="0" w:color="auto"/>
                <w:left w:val="none" w:sz="0" w:space="0" w:color="auto"/>
                <w:bottom w:val="none" w:sz="0" w:space="0" w:color="auto"/>
                <w:right w:val="none" w:sz="0" w:space="0" w:color="auto"/>
              </w:divBdr>
            </w:div>
          </w:divsChild>
        </w:div>
        <w:div w:id="1392386121">
          <w:marLeft w:val="0"/>
          <w:marRight w:val="0"/>
          <w:marTop w:val="0"/>
          <w:marBottom w:val="0"/>
          <w:divBdr>
            <w:top w:val="none" w:sz="0" w:space="0" w:color="auto"/>
            <w:left w:val="none" w:sz="0" w:space="0" w:color="auto"/>
            <w:bottom w:val="none" w:sz="0" w:space="0" w:color="auto"/>
            <w:right w:val="none" w:sz="0" w:space="0" w:color="auto"/>
          </w:divBdr>
          <w:divsChild>
            <w:div w:id="813641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2702653">
      <w:bodyDiv w:val="1"/>
      <w:marLeft w:val="0"/>
      <w:marRight w:val="0"/>
      <w:marTop w:val="0"/>
      <w:marBottom w:val="0"/>
      <w:divBdr>
        <w:top w:val="none" w:sz="0" w:space="0" w:color="auto"/>
        <w:left w:val="none" w:sz="0" w:space="0" w:color="auto"/>
        <w:bottom w:val="none" w:sz="0" w:space="0" w:color="auto"/>
        <w:right w:val="none" w:sz="0" w:space="0" w:color="auto"/>
      </w:divBdr>
    </w:div>
    <w:div w:id="1023937829">
      <w:bodyDiv w:val="1"/>
      <w:marLeft w:val="0"/>
      <w:marRight w:val="0"/>
      <w:marTop w:val="0"/>
      <w:marBottom w:val="0"/>
      <w:divBdr>
        <w:top w:val="none" w:sz="0" w:space="0" w:color="auto"/>
        <w:left w:val="none" w:sz="0" w:space="0" w:color="auto"/>
        <w:bottom w:val="none" w:sz="0" w:space="0" w:color="auto"/>
        <w:right w:val="none" w:sz="0" w:space="0" w:color="auto"/>
      </w:divBdr>
    </w:div>
    <w:div w:id="1024013968">
      <w:bodyDiv w:val="1"/>
      <w:marLeft w:val="0"/>
      <w:marRight w:val="0"/>
      <w:marTop w:val="0"/>
      <w:marBottom w:val="0"/>
      <w:divBdr>
        <w:top w:val="none" w:sz="0" w:space="0" w:color="auto"/>
        <w:left w:val="none" w:sz="0" w:space="0" w:color="auto"/>
        <w:bottom w:val="none" w:sz="0" w:space="0" w:color="auto"/>
        <w:right w:val="none" w:sz="0" w:space="0" w:color="auto"/>
      </w:divBdr>
    </w:div>
    <w:div w:id="1025862243">
      <w:bodyDiv w:val="1"/>
      <w:marLeft w:val="0"/>
      <w:marRight w:val="0"/>
      <w:marTop w:val="0"/>
      <w:marBottom w:val="0"/>
      <w:divBdr>
        <w:top w:val="none" w:sz="0" w:space="0" w:color="auto"/>
        <w:left w:val="none" w:sz="0" w:space="0" w:color="auto"/>
        <w:bottom w:val="none" w:sz="0" w:space="0" w:color="auto"/>
        <w:right w:val="none" w:sz="0" w:space="0" w:color="auto"/>
      </w:divBdr>
    </w:div>
    <w:div w:id="1027297890">
      <w:bodyDiv w:val="1"/>
      <w:marLeft w:val="0"/>
      <w:marRight w:val="0"/>
      <w:marTop w:val="0"/>
      <w:marBottom w:val="0"/>
      <w:divBdr>
        <w:top w:val="none" w:sz="0" w:space="0" w:color="auto"/>
        <w:left w:val="none" w:sz="0" w:space="0" w:color="auto"/>
        <w:bottom w:val="none" w:sz="0" w:space="0" w:color="auto"/>
        <w:right w:val="none" w:sz="0" w:space="0" w:color="auto"/>
      </w:divBdr>
    </w:div>
    <w:div w:id="1028413180">
      <w:bodyDiv w:val="1"/>
      <w:marLeft w:val="0"/>
      <w:marRight w:val="0"/>
      <w:marTop w:val="0"/>
      <w:marBottom w:val="0"/>
      <w:divBdr>
        <w:top w:val="none" w:sz="0" w:space="0" w:color="auto"/>
        <w:left w:val="none" w:sz="0" w:space="0" w:color="auto"/>
        <w:bottom w:val="none" w:sz="0" w:space="0" w:color="auto"/>
        <w:right w:val="none" w:sz="0" w:space="0" w:color="auto"/>
      </w:divBdr>
    </w:div>
    <w:div w:id="1032345194">
      <w:bodyDiv w:val="1"/>
      <w:marLeft w:val="0"/>
      <w:marRight w:val="0"/>
      <w:marTop w:val="0"/>
      <w:marBottom w:val="0"/>
      <w:divBdr>
        <w:top w:val="none" w:sz="0" w:space="0" w:color="auto"/>
        <w:left w:val="none" w:sz="0" w:space="0" w:color="auto"/>
        <w:bottom w:val="none" w:sz="0" w:space="0" w:color="auto"/>
        <w:right w:val="none" w:sz="0" w:space="0" w:color="auto"/>
      </w:divBdr>
      <w:divsChild>
        <w:div w:id="306978055">
          <w:marLeft w:val="0"/>
          <w:marRight w:val="0"/>
          <w:marTop w:val="0"/>
          <w:marBottom w:val="0"/>
          <w:divBdr>
            <w:top w:val="none" w:sz="0" w:space="0" w:color="auto"/>
            <w:left w:val="none" w:sz="0" w:space="0" w:color="auto"/>
            <w:bottom w:val="none" w:sz="0" w:space="0" w:color="auto"/>
            <w:right w:val="none" w:sz="0" w:space="0" w:color="auto"/>
          </w:divBdr>
        </w:div>
        <w:div w:id="321200242">
          <w:marLeft w:val="0"/>
          <w:marRight w:val="0"/>
          <w:marTop w:val="0"/>
          <w:marBottom w:val="0"/>
          <w:divBdr>
            <w:top w:val="none" w:sz="0" w:space="0" w:color="auto"/>
            <w:left w:val="none" w:sz="0" w:space="0" w:color="auto"/>
            <w:bottom w:val="none" w:sz="0" w:space="0" w:color="auto"/>
            <w:right w:val="none" w:sz="0" w:space="0" w:color="auto"/>
          </w:divBdr>
        </w:div>
        <w:div w:id="352849439">
          <w:marLeft w:val="0"/>
          <w:marRight w:val="0"/>
          <w:marTop w:val="0"/>
          <w:marBottom w:val="0"/>
          <w:divBdr>
            <w:top w:val="none" w:sz="0" w:space="0" w:color="auto"/>
            <w:left w:val="none" w:sz="0" w:space="0" w:color="auto"/>
            <w:bottom w:val="none" w:sz="0" w:space="0" w:color="auto"/>
            <w:right w:val="none" w:sz="0" w:space="0" w:color="auto"/>
          </w:divBdr>
        </w:div>
        <w:div w:id="354236325">
          <w:marLeft w:val="0"/>
          <w:marRight w:val="0"/>
          <w:marTop w:val="0"/>
          <w:marBottom w:val="0"/>
          <w:divBdr>
            <w:top w:val="none" w:sz="0" w:space="0" w:color="auto"/>
            <w:left w:val="none" w:sz="0" w:space="0" w:color="auto"/>
            <w:bottom w:val="none" w:sz="0" w:space="0" w:color="auto"/>
            <w:right w:val="none" w:sz="0" w:space="0" w:color="auto"/>
          </w:divBdr>
        </w:div>
        <w:div w:id="394742458">
          <w:marLeft w:val="0"/>
          <w:marRight w:val="0"/>
          <w:marTop w:val="0"/>
          <w:marBottom w:val="0"/>
          <w:divBdr>
            <w:top w:val="none" w:sz="0" w:space="0" w:color="auto"/>
            <w:left w:val="none" w:sz="0" w:space="0" w:color="auto"/>
            <w:bottom w:val="none" w:sz="0" w:space="0" w:color="auto"/>
            <w:right w:val="none" w:sz="0" w:space="0" w:color="auto"/>
          </w:divBdr>
        </w:div>
        <w:div w:id="558177039">
          <w:marLeft w:val="0"/>
          <w:marRight w:val="0"/>
          <w:marTop w:val="0"/>
          <w:marBottom w:val="0"/>
          <w:divBdr>
            <w:top w:val="none" w:sz="0" w:space="0" w:color="auto"/>
            <w:left w:val="none" w:sz="0" w:space="0" w:color="auto"/>
            <w:bottom w:val="none" w:sz="0" w:space="0" w:color="auto"/>
            <w:right w:val="none" w:sz="0" w:space="0" w:color="auto"/>
          </w:divBdr>
        </w:div>
        <w:div w:id="597718053">
          <w:marLeft w:val="0"/>
          <w:marRight w:val="0"/>
          <w:marTop w:val="0"/>
          <w:marBottom w:val="0"/>
          <w:divBdr>
            <w:top w:val="none" w:sz="0" w:space="0" w:color="auto"/>
            <w:left w:val="none" w:sz="0" w:space="0" w:color="auto"/>
            <w:bottom w:val="none" w:sz="0" w:space="0" w:color="auto"/>
            <w:right w:val="none" w:sz="0" w:space="0" w:color="auto"/>
          </w:divBdr>
        </w:div>
        <w:div w:id="621110560">
          <w:marLeft w:val="0"/>
          <w:marRight w:val="0"/>
          <w:marTop w:val="0"/>
          <w:marBottom w:val="0"/>
          <w:divBdr>
            <w:top w:val="none" w:sz="0" w:space="0" w:color="auto"/>
            <w:left w:val="none" w:sz="0" w:space="0" w:color="auto"/>
            <w:bottom w:val="none" w:sz="0" w:space="0" w:color="auto"/>
            <w:right w:val="none" w:sz="0" w:space="0" w:color="auto"/>
          </w:divBdr>
        </w:div>
        <w:div w:id="798567585">
          <w:marLeft w:val="0"/>
          <w:marRight w:val="0"/>
          <w:marTop w:val="0"/>
          <w:marBottom w:val="0"/>
          <w:divBdr>
            <w:top w:val="none" w:sz="0" w:space="0" w:color="auto"/>
            <w:left w:val="none" w:sz="0" w:space="0" w:color="auto"/>
            <w:bottom w:val="none" w:sz="0" w:space="0" w:color="auto"/>
            <w:right w:val="none" w:sz="0" w:space="0" w:color="auto"/>
          </w:divBdr>
        </w:div>
        <w:div w:id="971860587">
          <w:marLeft w:val="0"/>
          <w:marRight w:val="0"/>
          <w:marTop w:val="0"/>
          <w:marBottom w:val="0"/>
          <w:divBdr>
            <w:top w:val="none" w:sz="0" w:space="0" w:color="auto"/>
            <w:left w:val="none" w:sz="0" w:space="0" w:color="auto"/>
            <w:bottom w:val="none" w:sz="0" w:space="0" w:color="auto"/>
            <w:right w:val="none" w:sz="0" w:space="0" w:color="auto"/>
          </w:divBdr>
        </w:div>
        <w:div w:id="988900413">
          <w:marLeft w:val="0"/>
          <w:marRight w:val="0"/>
          <w:marTop w:val="0"/>
          <w:marBottom w:val="0"/>
          <w:divBdr>
            <w:top w:val="none" w:sz="0" w:space="0" w:color="auto"/>
            <w:left w:val="none" w:sz="0" w:space="0" w:color="auto"/>
            <w:bottom w:val="none" w:sz="0" w:space="0" w:color="auto"/>
            <w:right w:val="none" w:sz="0" w:space="0" w:color="auto"/>
          </w:divBdr>
        </w:div>
        <w:div w:id="1077827349">
          <w:marLeft w:val="0"/>
          <w:marRight w:val="0"/>
          <w:marTop w:val="0"/>
          <w:marBottom w:val="0"/>
          <w:divBdr>
            <w:top w:val="none" w:sz="0" w:space="0" w:color="auto"/>
            <w:left w:val="none" w:sz="0" w:space="0" w:color="auto"/>
            <w:bottom w:val="none" w:sz="0" w:space="0" w:color="auto"/>
            <w:right w:val="none" w:sz="0" w:space="0" w:color="auto"/>
          </w:divBdr>
        </w:div>
        <w:div w:id="1150051278">
          <w:marLeft w:val="0"/>
          <w:marRight w:val="0"/>
          <w:marTop w:val="0"/>
          <w:marBottom w:val="0"/>
          <w:divBdr>
            <w:top w:val="none" w:sz="0" w:space="0" w:color="auto"/>
            <w:left w:val="none" w:sz="0" w:space="0" w:color="auto"/>
            <w:bottom w:val="none" w:sz="0" w:space="0" w:color="auto"/>
            <w:right w:val="none" w:sz="0" w:space="0" w:color="auto"/>
          </w:divBdr>
        </w:div>
        <w:div w:id="1187518739">
          <w:marLeft w:val="0"/>
          <w:marRight w:val="0"/>
          <w:marTop w:val="0"/>
          <w:marBottom w:val="0"/>
          <w:divBdr>
            <w:top w:val="none" w:sz="0" w:space="0" w:color="auto"/>
            <w:left w:val="none" w:sz="0" w:space="0" w:color="auto"/>
            <w:bottom w:val="none" w:sz="0" w:space="0" w:color="auto"/>
            <w:right w:val="none" w:sz="0" w:space="0" w:color="auto"/>
          </w:divBdr>
        </w:div>
        <w:div w:id="1247347125">
          <w:marLeft w:val="0"/>
          <w:marRight w:val="0"/>
          <w:marTop w:val="0"/>
          <w:marBottom w:val="0"/>
          <w:divBdr>
            <w:top w:val="none" w:sz="0" w:space="0" w:color="auto"/>
            <w:left w:val="none" w:sz="0" w:space="0" w:color="auto"/>
            <w:bottom w:val="none" w:sz="0" w:space="0" w:color="auto"/>
            <w:right w:val="none" w:sz="0" w:space="0" w:color="auto"/>
          </w:divBdr>
        </w:div>
        <w:div w:id="1327320511">
          <w:marLeft w:val="0"/>
          <w:marRight w:val="0"/>
          <w:marTop w:val="0"/>
          <w:marBottom w:val="0"/>
          <w:divBdr>
            <w:top w:val="none" w:sz="0" w:space="0" w:color="auto"/>
            <w:left w:val="none" w:sz="0" w:space="0" w:color="auto"/>
            <w:bottom w:val="none" w:sz="0" w:space="0" w:color="auto"/>
            <w:right w:val="none" w:sz="0" w:space="0" w:color="auto"/>
          </w:divBdr>
        </w:div>
        <w:div w:id="1373581573">
          <w:marLeft w:val="0"/>
          <w:marRight w:val="0"/>
          <w:marTop w:val="0"/>
          <w:marBottom w:val="0"/>
          <w:divBdr>
            <w:top w:val="none" w:sz="0" w:space="0" w:color="auto"/>
            <w:left w:val="none" w:sz="0" w:space="0" w:color="auto"/>
            <w:bottom w:val="none" w:sz="0" w:space="0" w:color="auto"/>
            <w:right w:val="none" w:sz="0" w:space="0" w:color="auto"/>
          </w:divBdr>
        </w:div>
        <w:div w:id="1441409569">
          <w:marLeft w:val="0"/>
          <w:marRight w:val="0"/>
          <w:marTop w:val="0"/>
          <w:marBottom w:val="0"/>
          <w:divBdr>
            <w:top w:val="none" w:sz="0" w:space="0" w:color="auto"/>
            <w:left w:val="none" w:sz="0" w:space="0" w:color="auto"/>
            <w:bottom w:val="none" w:sz="0" w:space="0" w:color="auto"/>
            <w:right w:val="none" w:sz="0" w:space="0" w:color="auto"/>
          </w:divBdr>
        </w:div>
        <w:div w:id="1453090765">
          <w:marLeft w:val="0"/>
          <w:marRight w:val="0"/>
          <w:marTop w:val="0"/>
          <w:marBottom w:val="0"/>
          <w:divBdr>
            <w:top w:val="none" w:sz="0" w:space="0" w:color="auto"/>
            <w:left w:val="none" w:sz="0" w:space="0" w:color="auto"/>
            <w:bottom w:val="none" w:sz="0" w:space="0" w:color="auto"/>
            <w:right w:val="none" w:sz="0" w:space="0" w:color="auto"/>
          </w:divBdr>
        </w:div>
        <w:div w:id="1455441754">
          <w:marLeft w:val="0"/>
          <w:marRight w:val="0"/>
          <w:marTop w:val="0"/>
          <w:marBottom w:val="0"/>
          <w:divBdr>
            <w:top w:val="none" w:sz="0" w:space="0" w:color="auto"/>
            <w:left w:val="none" w:sz="0" w:space="0" w:color="auto"/>
            <w:bottom w:val="none" w:sz="0" w:space="0" w:color="auto"/>
            <w:right w:val="none" w:sz="0" w:space="0" w:color="auto"/>
          </w:divBdr>
        </w:div>
        <w:div w:id="1480999355">
          <w:marLeft w:val="0"/>
          <w:marRight w:val="0"/>
          <w:marTop w:val="0"/>
          <w:marBottom w:val="0"/>
          <w:divBdr>
            <w:top w:val="none" w:sz="0" w:space="0" w:color="auto"/>
            <w:left w:val="none" w:sz="0" w:space="0" w:color="auto"/>
            <w:bottom w:val="none" w:sz="0" w:space="0" w:color="auto"/>
            <w:right w:val="none" w:sz="0" w:space="0" w:color="auto"/>
          </w:divBdr>
        </w:div>
        <w:div w:id="1539273584">
          <w:marLeft w:val="0"/>
          <w:marRight w:val="0"/>
          <w:marTop w:val="0"/>
          <w:marBottom w:val="0"/>
          <w:divBdr>
            <w:top w:val="none" w:sz="0" w:space="0" w:color="auto"/>
            <w:left w:val="none" w:sz="0" w:space="0" w:color="auto"/>
            <w:bottom w:val="none" w:sz="0" w:space="0" w:color="auto"/>
            <w:right w:val="none" w:sz="0" w:space="0" w:color="auto"/>
          </w:divBdr>
        </w:div>
        <w:div w:id="1834954362">
          <w:marLeft w:val="0"/>
          <w:marRight w:val="0"/>
          <w:marTop w:val="0"/>
          <w:marBottom w:val="0"/>
          <w:divBdr>
            <w:top w:val="none" w:sz="0" w:space="0" w:color="auto"/>
            <w:left w:val="none" w:sz="0" w:space="0" w:color="auto"/>
            <w:bottom w:val="none" w:sz="0" w:space="0" w:color="auto"/>
            <w:right w:val="none" w:sz="0" w:space="0" w:color="auto"/>
          </w:divBdr>
        </w:div>
        <w:div w:id="1924146335">
          <w:marLeft w:val="0"/>
          <w:marRight w:val="0"/>
          <w:marTop w:val="0"/>
          <w:marBottom w:val="0"/>
          <w:divBdr>
            <w:top w:val="none" w:sz="0" w:space="0" w:color="auto"/>
            <w:left w:val="none" w:sz="0" w:space="0" w:color="auto"/>
            <w:bottom w:val="none" w:sz="0" w:space="0" w:color="auto"/>
            <w:right w:val="none" w:sz="0" w:space="0" w:color="auto"/>
          </w:divBdr>
        </w:div>
        <w:div w:id="2010595862">
          <w:marLeft w:val="0"/>
          <w:marRight w:val="0"/>
          <w:marTop w:val="0"/>
          <w:marBottom w:val="0"/>
          <w:divBdr>
            <w:top w:val="none" w:sz="0" w:space="0" w:color="auto"/>
            <w:left w:val="none" w:sz="0" w:space="0" w:color="auto"/>
            <w:bottom w:val="none" w:sz="0" w:space="0" w:color="auto"/>
            <w:right w:val="none" w:sz="0" w:space="0" w:color="auto"/>
          </w:divBdr>
        </w:div>
      </w:divsChild>
    </w:div>
    <w:div w:id="1032418836">
      <w:bodyDiv w:val="1"/>
      <w:marLeft w:val="0"/>
      <w:marRight w:val="0"/>
      <w:marTop w:val="0"/>
      <w:marBottom w:val="0"/>
      <w:divBdr>
        <w:top w:val="none" w:sz="0" w:space="0" w:color="auto"/>
        <w:left w:val="none" w:sz="0" w:space="0" w:color="auto"/>
        <w:bottom w:val="none" w:sz="0" w:space="0" w:color="auto"/>
        <w:right w:val="none" w:sz="0" w:space="0" w:color="auto"/>
      </w:divBdr>
    </w:div>
    <w:div w:id="1033572936">
      <w:bodyDiv w:val="1"/>
      <w:marLeft w:val="0"/>
      <w:marRight w:val="0"/>
      <w:marTop w:val="0"/>
      <w:marBottom w:val="0"/>
      <w:divBdr>
        <w:top w:val="none" w:sz="0" w:space="0" w:color="auto"/>
        <w:left w:val="none" w:sz="0" w:space="0" w:color="auto"/>
        <w:bottom w:val="none" w:sz="0" w:space="0" w:color="auto"/>
        <w:right w:val="none" w:sz="0" w:space="0" w:color="auto"/>
      </w:divBdr>
    </w:div>
    <w:div w:id="1039554427">
      <w:bodyDiv w:val="1"/>
      <w:marLeft w:val="0"/>
      <w:marRight w:val="0"/>
      <w:marTop w:val="0"/>
      <w:marBottom w:val="0"/>
      <w:divBdr>
        <w:top w:val="none" w:sz="0" w:space="0" w:color="auto"/>
        <w:left w:val="none" w:sz="0" w:space="0" w:color="auto"/>
        <w:bottom w:val="none" w:sz="0" w:space="0" w:color="auto"/>
        <w:right w:val="none" w:sz="0" w:space="0" w:color="auto"/>
      </w:divBdr>
    </w:div>
    <w:div w:id="1039935924">
      <w:bodyDiv w:val="1"/>
      <w:marLeft w:val="0"/>
      <w:marRight w:val="0"/>
      <w:marTop w:val="0"/>
      <w:marBottom w:val="0"/>
      <w:divBdr>
        <w:top w:val="none" w:sz="0" w:space="0" w:color="auto"/>
        <w:left w:val="none" w:sz="0" w:space="0" w:color="auto"/>
        <w:bottom w:val="none" w:sz="0" w:space="0" w:color="auto"/>
        <w:right w:val="none" w:sz="0" w:space="0" w:color="auto"/>
      </w:divBdr>
    </w:div>
    <w:div w:id="1043291925">
      <w:bodyDiv w:val="1"/>
      <w:marLeft w:val="0"/>
      <w:marRight w:val="0"/>
      <w:marTop w:val="0"/>
      <w:marBottom w:val="0"/>
      <w:divBdr>
        <w:top w:val="none" w:sz="0" w:space="0" w:color="auto"/>
        <w:left w:val="none" w:sz="0" w:space="0" w:color="auto"/>
        <w:bottom w:val="none" w:sz="0" w:space="0" w:color="auto"/>
        <w:right w:val="none" w:sz="0" w:space="0" w:color="auto"/>
      </w:divBdr>
    </w:div>
    <w:div w:id="1047686741">
      <w:bodyDiv w:val="1"/>
      <w:marLeft w:val="0"/>
      <w:marRight w:val="0"/>
      <w:marTop w:val="0"/>
      <w:marBottom w:val="0"/>
      <w:divBdr>
        <w:top w:val="none" w:sz="0" w:space="0" w:color="auto"/>
        <w:left w:val="none" w:sz="0" w:space="0" w:color="auto"/>
        <w:bottom w:val="none" w:sz="0" w:space="0" w:color="auto"/>
        <w:right w:val="none" w:sz="0" w:space="0" w:color="auto"/>
      </w:divBdr>
      <w:divsChild>
        <w:div w:id="104927397">
          <w:marLeft w:val="0"/>
          <w:marRight w:val="0"/>
          <w:marTop w:val="0"/>
          <w:marBottom w:val="0"/>
          <w:divBdr>
            <w:top w:val="none" w:sz="0" w:space="0" w:color="auto"/>
            <w:left w:val="none" w:sz="0" w:space="0" w:color="auto"/>
            <w:bottom w:val="none" w:sz="0" w:space="0" w:color="auto"/>
            <w:right w:val="none" w:sz="0" w:space="0" w:color="auto"/>
          </w:divBdr>
        </w:div>
        <w:div w:id="688146939">
          <w:marLeft w:val="30"/>
          <w:marRight w:val="30"/>
          <w:marTop w:val="30"/>
          <w:marBottom w:val="30"/>
          <w:divBdr>
            <w:top w:val="single" w:sz="6" w:space="2" w:color="EFEFDF"/>
            <w:left w:val="single" w:sz="6" w:space="2" w:color="EFEFDF"/>
            <w:bottom w:val="single" w:sz="6" w:space="2" w:color="EFEFDF"/>
            <w:right w:val="single" w:sz="6" w:space="2" w:color="EFEFDF"/>
          </w:divBdr>
        </w:div>
      </w:divsChild>
    </w:div>
    <w:div w:id="1053850962">
      <w:bodyDiv w:val="1"/>
      <w:marLeft w:val="0"/>
      <w:marRight w:val="0"/>
      <w:marTop w:val="0"/>
      <w:marBottom w:val="0"/>
      <w:divBdr>
        <w:top w:val="none" w:sz="0" w:space="0" w:color="auto"/>
        <w:left w:val="none" w:sz="0" w:space="0" w:color="auto"/>
        <w:bottom w:val="none" w:sz="0" w:space="0" w:color="auto"/>
        <w:right w:val="none" w:sz="0" w:space="0" w:color="auto"/>
      </w:divBdr>
    </w:div>
    <w:div w:id="1063067311">
      <w:bodyDiv w:val="1"/>
      <w:marLeft w:val="0"/>
      <w:marRight w:val="0"/>
      <w:marTop w:val="0"/>
      <w:marBottom w:val="0"/>
      <w:divBdr>
        <w:top w:val="none" w:sz="0" w:space="0" w:color="auto"/>
        <w:left w:val="none" w:sz="0" w:space="0" w:color="auto"/>
        <w:bottom w:val="none" w:sz="0" w:space="0" w:color="auto"/>
        <w:right w:val="none" w:sz="0" w:space="0" w:color="auto"/>
      </w:divBdr>
    </w:div>
    <w:div w:id="1063404280">
      <w:bodyDiv w:val="1"/>
      <w:marLeft w:val="0"/>
      <w:marRight w:val="0"/>
      <w:marTop w:val="0"/>
      <w:marBottom w:val="0"/>
      <w:divBdr>
        <w:top w:val="none" w:sz="0" w:space="0" w:color="auto"/>
        <w:left w:val="none" w:sz="0" w:space="0" w:color="auto"/>
        <w:bottom w:val="none" w:sz="0" w:space="0" w:color="auto"/>
        <w:right w:val="none" w:sz="0" w:space="0" w:color="auto"/>
      </w:divBdr>
    </w:div>
    <w:div w:id="1065567130">
      <w:bodyDiv w:val="1"/>
      <w:marLeft w:val="0"/>
      <w:marRight w:val="0"/>
      <w:marTop w:val="0"/>
      <w:marBottom w:val="0"/>
      <w:divBdr>
        <w:top w:val="none" w:sz="0" w:space="0" w:color="auto"/>
        <w:left w:val="none" w:sz="0" w:space="0" w:color="auto"/>
        <w:bottom w:val="none" w:sz="0" w:space="0" w:color="auto"/>
        <w:right w:val="none" w:sz="0" w:space="0" w:color="auto"/>
      </w:divBdr>
    </w:div>
    <w:div w:id="1065684880">
      <w:bodyDiv w:val="1"/>
      <w:marLeft w:val="0"/>
      <w:marRight w:val="0"/>
      <w:marTop w:val="0"/>
      <w:marBottom w:val="0"/>
      <w:divBdr>
        <w:top w:val="none" w:sz="0" w:space="0" w:color="auto"/>
        <w:left w:val="none" w:sz="0" w:space="0" w:color="auto"/>
        <w:bottom w:val="none" w:sz="0" w:space="0" w:color="auto"/>
        <w:right w:val="none" w:sz="0" w:space="0" w:color="auto"/>
      </w:divBdr>
    </w:div>
    <w:div w:id="1066798430">
      <w:bodyDiv w:val="1"/>
      <w:marLeft w:val="0"/>
      <w:marRight w:val="0"/>
      <w:marTop w:val="0"/>
      <w:marBottom w:val="0"/>
      <w:divBdr>
        <w:top w:val="none" w:sz="0" w:space="0" w:color="auto"/>
        <w:left w:val="none" w:sz="0" w:space="0" w:color="auto"/>
        <w:bottom w:val="none" w:sz="0" w:space="0" w:color="auto"/>
        <w:right w:val="none" w:sz="0" w:space="0" w:color="auto"/>
      </w:divBdr>
    </w:div>
    <w:div w:id="1083380759">
      <w:bodyDiv w:val="1"/>
      <w:marLeft w:val="0"/>
      <w:marRight w:val="0"/>
      <w:marTop w:val="0"/>
      <w:marBottom w:val="0"/>
      <w:divBdr>
        <w:top w:val="none" w:sz="0" w:space="0" w:color="auto"/>
        <w:left w:val="none" w:sz="0" w:space="0" w:color="auto"/>
        <w:bottom w:val="none" w:sz="0" w:space="0" w:color="auto"/>
        <w:right w:val="none" w:sz="0" w:space="0" w:color="auto"/>
      </w:divBdr>
    </w:div>
    <w:div w:id="1096752931">
      <w:bodyDiv w:val="1"/>
      <w:marLeft w:val="0"/>
      <w:marRight w:val="0"/>
      <w:marTop w:val="0"/>
      <w:marBottom w:val="0"/>
      <w:divBdr>
        <w:top w:val="none" w:sz="0" w:space="0" w:color="auto"/>
        <w:left w:val="none" w:sz="0" w:space="0" w:color="auto"/>
        <w:bottom w:val="none" w:sz="0" w:space="0" w:color="auto"/>
        <w:right w:val="none" w:sz="0" w:space="0" w:color="auto"/>
      </w:divBdr>
    </w:div>
    <w:div w:id="1097604877">
      <w:bodyDiv w:val="1"/>
      <w:marLeft w:val="0"/>
      <w:marRight w:val="0"/>
      <w:marTop w:val="0"/>
      <w:marBottom w:val="0"/>
      <w:divBdr>
        <w:top w:val="none" w:sz="0" w:space="0" w:color="auto"/>
        <w:left w:val="none" w:sz="0" w:space="0" w:color="auto"/>
        <w:bottom w:val="none" w:sz="0" w:space="0" w:color="auto"/>
        <w:right w:val="none" w:sz="0" w:space="0" w:color="auto"/>
      </w:divBdr>
    </w:div>
    <w:div w:id="1099906822">
      <w:bodyDiv w:val="1"/>
      <w:marLeft w:val="0"/>
      <w:marRight w:val="0"/>
      <w:marTop w:val="0"/>
      <w:marBottom w:val="0"/>
      <w:divBdr>
        <w:top w:val="none" w:sz="0" w:space="0" w:color="auto"/>
        <w:left w:val="none" w:sz="0" w:space="0" w:color="auto"/>
        <w:bottom w:val="none" w:sz="0" w:space="0" w:color="auto"/>
        <w:right w:val="none" w:sz="0" w:space="0" w:color="auto"/>
      </w:divBdr>
    </w:div>
    <w:div w:id="1101535467">
      <w:bodyDiv w:val="1"/>
      <w:marLeft w:val="0"/>
      <w:marRight w:val="0"/>
      <w:marTop w:val="0"/>
      <w:marBottom w:val="0"/>
      <w:divBdr>
        <w:top w:val="none" w:sz="0" w:space="0" w:color="auto"/>
        <w:left w:val="none" w:sz="0" w:space="0" w:color="auto"/>
        <w:bottom w:val="none" w:sz="0" w:space="0" w:color="auto"/>
        <w:right w:val="none" w:sz="0" w:space="0" w:color="auto"/>
      </w:divBdr>
    </w:div>
    <w:div w:id="1103957371">
      <w:bodyDiv w:val="1"/>
      <w:marLeft w:val="0"/>
      <w:marRight w:val="0"/>
      <w:marTop w:val="0"/>
      <w:marBottom w:val="0"/>
      <w:divBdr>
        <w:top w:val="none" w:sz="0" w:space="0" w:color="auto"/>
        <w:left w:val="none" w:sz="0" w:space="0" w:color="auto"/>
        <w:bottom w:val="none" w:sz="0" w:space="0" w:color="auto"/>
        <w:right w:val="none" w:sz="0" w:space="0" w:color="auto"/>
      </w:divBdr>
      <w:divsChild>
        <w:div w:id="82727113">
          <w:marLeft w:val="0"/>
          <w:marRight w:val="0"/>
          <w:marTop w:val="0"/>
          <w:marBottom w:val="0"/>
          <w:divBdr>
            <w:top w:val="none" w:sz="0" w:space="0" w:color="auto"/>
            <w:left w:val="none" w:sz="0" w:space="0" w:color="auto"/>
            <w:bottom w:val="none" w:sz="0" w:space="0" w:color="auto"/>
            <w:right w:val="none" w:sz="0" w:space="0" w:color="auto"/>
          </w:divBdr>
        </w:div>
        <w:div w:id="1095327437">
          <w:marLeft w:val="0"/>
          <w:marRight w:val="0"/>
          <w:marTop w:val="0"/>
          <w:marBottom w:val="0"/>
          <w:divBdr>
            <w:top w:val="none" w:sz="0" w:space="0" w:color="auto"/>
            <w:left w:val="none" w:sz="0" w:space="0" w:color="auto"/>
            <w:bottom w:val="none" w:sz="0" w:space="0" w:color="auto"/>
            <w:right w:val="none" w:sz="0" w:space="0" w:color="auto"/>
          </w:divBdr>
        </w:div>
      </w:divsChild>
    </w:div>
    <w:div w:id="1108356726">
      <w:bodyDiv w:val="1"/>
      <w:marLeft w:val="0"/>
      <w:marRight w:val="0"/>
      <w:marTop w:val="0"/>
      <w:marBottom w:val="0"/>
      <w:divBdr>
        <w:top w:val="none" w:sz="0" w:space="0" w:color="auto"/>
        <w:left w:val="none" w:sz="0" w:space="0" w:color="auto"/>
        <w:bottom w:val="none" w:sz="0" w:space="0" w:color="auto"/>
        <w:right w:val="none" w:sz="0" w:space="0" w:color="auto"/>
      </w:divBdr>
    </w:div>
    <w:div w:id="1115292816">
      <w:bodyDiv w:val="1"/>
      <w:marLeft w:val="0"/>
      <w:marRight w:val="0"/>
      <w:marTop w:val="0"/>
      <w:marBottom w:val="0"/>
      <w:divBdr>
        <w:top w:val="none" w:sz="0" w:space="0" w:color="auto"/>
        <w:left w:val="none" w:sz="0" w:space="0" w:color="auto"/>
        <w:bottom w:val="none" w:sz="0" w:space="0" w:color="auto"/>
        <w:right w:val="none" w:sz="0" w:space="0" w:color="auto"/>
      </w:divBdr>
    </w:div>
    <w:div w:id="1115514120">
      <w:bodyDiv w:val="1"/>
      <w:marLeft w:val="0"/>
      <w:marRight w:val="0"/>
      <w:marTop w:val="0"/>
      <w:marBottom w:val="0"/>
      <w:divBdr>
        <w:top w:val="none" w:sz="0" w:space="0" w:color="auto"/>
        <w:left w:val="none" w:sz="0" w:space="0" w:color="auto"/>
        <w:bottom w:val="none" w:sz="0" w:space="0" w:color="auto"/>
        <w:right w:val="none" w:sz="0" w:space="0" w:color="auto"/>
      </w:divBdr>
    </w:div>
    <w:div w:id="1115558228">
      <w:bodyDiv w:val="1"/>
      <w:marLeft w:val="0"/>
      <w:marRight w:val="0"/>
      <w:marTop w:val="0"/>
      <w:marBottom w:val="0"/>
      <w:divBdr>
        <w:top w:val="none" w:sz="0" w:space="0" w:color="auto"/>
        <w:left w:val="none" w:sz="0" w:space="0" w:color="auto"/>
        <w:bottom w:val="none" w:sz="0" w:space="0" w:color="auto"/>
        <w:right w:val="none" w:sz="0" w:space="0" w:color="auto"/>
      </w:divBdr>
    </w:div>
    <w:div w:id="1120029407">
      <w:bodyDiv w:val="1"/>
      <w:marLeft w:val="0"/>
      <w:marRight w:val="0"/>
      <w:marTop w:val="0"/>
      <w:marBottom w:val="0"/>
      <w:divBdr>
        <w:top w:val="none" w:sz="0" w:space="0" w:color="auto"/>
        <w:left w:val="none" w:sz="0" w:space="0" w:color="auto"/>
        <w:bottom w:val="none" w:sz="0" w:space="0" w:color="auto"/>
        <w:right w:val="none" w:sz="0" w:space="0" w:color="auto"/>
      </w:divBdr>
    </w:div>
    <w:div w:id="1121529380">
      <w:bodyDiv w:val="1"/>
      <w:marLeft w:val="0"/>
      <w:marRight w:val="0"/>
      <w:marTop w:val="0"/>
      <w:marBottom w:val="0"/>
      <w:divBdr>
        <w:top w:val="none" w:sz="0" w:space="0" w:color="auto"/>
        <w:left w:val="none" w:sz="0" w:space="0" w:color="auto"/>
        <w:bottom w:val="none" w:sz="0" w:space="0" w:color="auto"/>
        <w:right w:val="none" w:sz="0" w:space="0" w:color="auto"/>
      </w:divBdr>
    </w:div>
    <w:div w:id="1122117411">
      <w:bodyDiv w:val="1"/>
      <w:marLeft w:val="0"/>
      <w:marRight w:val="0"/>
      <w:marTop w:val="0"/>
      <w:marBottom w:val="0"/>
      <w:divBdr>
        <w:top w:val="none" w:sz="0" w:space="0" w:color="auto"/>
        <w:left w:val="none" w:sz="0" w:space="0" w:color="auto"/>
        <w:bottom w:val="none" w:sz="0" w:space="0" w:color="auto"/>
        <w:right w:val="none" w:sz="0" w:space="0" w:color="auto"/>
      </w:divBdr>
    </w:div>
    <w:div w:id="1124887027">
      <w:bodyDiv w:val="1"/>
      <w:marLeft w:val="0"/>
      <w:marRight w:val="0"/>
      <w:marTop w:val="0"/>
      <w:marBottom w:val="0"/>
      <w:divBdr>
        <w:top w:val="none" w:sz="0" w:space="0" w:color="auto"/>
        <w:left w:val="none" w:sz="0" w:space="0" w:color="auto"/>
        <w:bottom w:val="none" w:sz="0" w:space="0" w:color="auto"/>
        <w:right w:val="none" w:sz="0" w:space="0" w:color="auto"/>
      </w:divBdr>
    </w:div>
    <w:div w:id="1133139888">
      <w:bodyDiv w:val="1"/>
      <w:marLeft w:val="0"/>
      <w:marRight w:val="0"/>
      <w:marTop w:val="0"/>
      <w:marBottom w:val="0"/>
      <w:divBdr>
        <w:top w:val="none" w:sz="0" w:space="0" w:color="auto"/>
        <w:left w:val="none" w:sz="0" w:space="0" w:color="auto"/>
        <w:bottom w:val="none" w:sz="0" w:space="0" w:color="auto"/>
        <w:right w:val="none" w:sz="0" w:space="0" w:color="auto"/>
      </w:divBdr>
    </w:div>
    <w:div w:id="1133716636">
      <w:bodyDiv w:val="1"/>
      <w:marLeft w:val="0"/>
      <w:marRight w:val="0"/>
      <w:marTop w:val="0"/>
      <w:marBottom w:val="0"/>
      <w:divBdr>
        <w:top w:val="none" w:sz="0" w:space="0" w:color="auto"/>
        <w:left w:val="none" w:sz="0" w:space="0" w:color="auto"/>
        <w:bottom w:val="none" w:sz="0" w:space="0" w:color="auto"/>
        <w:right w:val="none" w:sz="0" w:space="0" w:color="auto"/>
      </w:divBdr>
    </w:div>
    <w:div w:id="1136413777">
      <w:bodyDiv w:val="1"/>
      <w:marLeft w:val="0"/>
      <w:marRight w:val="0"/>
      <w:marTop w:val="0"/>
      <w:marBottom w:val="0"/>
      <w:divBdr>
        <w:top w:val="none" w:sz="0" w:space="0" w:color="auto"/>
        <w:left w:val="none" w:sz="0" w:space="0" w:color="auto"/>
        <w:bottom w:val="none" w:sz="0" w:space="0" w:color="auto"/>
        <w:right w:val="none" w:sz="0" w:space="0" w:color="auto"/>
      </w:divBdr>
    </w:div>
    <w:div w:id="1137533051">
      <w:bodyDiv w:val="1"/>
      <w:marLeft w:val="0"/>
      <w:marRight w:val="0"/>
      <w:marTop w:val="0"/>
      <w:marBottom w:val="0"/>
      <w:divBdr>
        <w:top w:val="none" w:sz="0" w:space="0" w:color="auto"/>
        <w:left w:val="none" w:sz="0" w:space="0" w:color="auto"/>
        <w:bottom w:val="none" w:sz="0" w:space="0" w:color="auto"/>
        <w:right w:val="none" w:sz="0" w:space="0" w:color="auto"/>
      </w:divBdr>
    </w:div>
    <w:div w:id="1140149509">
      <w:bodyDiv w:val="1"/>
      <w:marLeft w:val="0"/>
      <w:marRight w:val="0"/>
      <w:marTop w:val="0"/>
      <w:marBottom w:val="0"/>
      <w:divBdr>
        <w:top w:val="none" w:sz="0" w:space="0" w:color="auto"/>
        <w:left w:val="none" w:sz="0" w:space="0" w:color="auto"/>
        <w:bottom w:val="none" w:sz="0" w:space="0" w:color="auto"/>
        <w:right w:val="none" w:sz="0" w:space="0" w:color="auto"/>
      </w:divBdr>
    </w:div>
    <w:div w:id="1143278719">
      <w:bodyDiv w:val="1"/>
      <w:marLeft w:val="0"/>
      <w:marRight w:val="0"/>
      <w:marTop w:val="0"/>
      <w:marBottom w:val="0"/>
      <w:divBdr>
        <w:top w:val="none" w:sz="0" w:space="0" w:color="auto"/>
        <w:left w:val="none" w:sz="0" w:space="0" w:color="auto"/>
        <w:bottom w:val="none" w:sz="0" w:space="0" w:color="auto"/>
        <w:right w:val="none" w:sz="0" w:space="0" w:color="auto"/>
      </w:divBdr>
    </w:div>
    <w:div w:id="1145196041">
      <w:bodyDiv w:val="1"/>
      <w:marLeft w:val="0"/>
      <w:marRight w:val="0"/>
      <w:marTop w:val="0"/>
      <w:marBottom w:val="0"/>
      <w:divBdr>
        <w:top w:val="none" w:sz="0" w:space="0" w:color="auto"/>
        <w:left w:val="none" w:sz="0" w:space="0" w:color="auto"/>
        <w:bottom w:val="none" w:sz="0" w:space="0" w:color="auto"/>
        <w:right w:val="none" w:sz="0" w:space="0" w:color="auto"/>
      </w:divBdr>
    </w:div>
    <w:div w:id="1147359814">
      <w:bodyDiv w:val="1"/>
      <w:marLeft w:val="0"/>
      <w:marRight w:val="0"/>
      <w:marTop w:val="0"/>
      <w:marBottom w:val="0"/>
      <w:divBdr>
        <w:top w:val="none" w:sz="0" w:space="0" w:color="auto"/>
        <w:left w:val="none" w:sz="0" w:space="0" w:color="auto"/>
        <w:bottom w:val="none" w:sz="0" w:space="0" w:color="auto"/>
        <w:right w:val="none" w:sz="0" w:space="0" w:color="auto"/>
      </w:divBdr>
    </w:div>
    <w:div w:id="1148134305">
      <w:bodyDiv w:val="1"/>
      <w:marLeft w:val="0"/>
      <w:marRight w:val="0"/>
      <w:marTop w:val="0"/>
      <w:marBottom w:val="0"/>
      <w:divBdr>
        <w:top w:val="none" w:sz="0" w:space="0" w:color="auto"/>
        <w:left w:val="none" w:sz="0" w:space="0" w:color="auto"/>
        <w:bottom w:val="none" w:sz="0" w:space="0" w:color="auto"/>
        <w:right w:val="none" w:sz="0" w:space="0" w:color="auto"/>
      </w:divBdr>
    </w:div>
    <w:div w:id="1150555017">
      <w:bodyDiv w:val="1"/>
      <w:marLeft w:val="0"/>
      <w:marRight w:val="0"/>
      <w:marTop w:val="0"/>
      <w:marBottom w:val="0"/>
      <w:divBdr>
        <w:top w:val="none" w:sz="0" w:space="0" w:color="auto"/>
        <w:left w:val="none" w:sz="0" w:space="0" w:color="auto"/>
        <w:bottom w:val="none" w:sz="0" w:space="0" w:color="auto"/>
        <w:right w:val="none" w:sz="0" w:space="0" w:color="auto"/>
      </w:divBdr>
    </w:div>
    <w:div w:id="1157960171">
      <w:bodyDiv w:val="1"/>
      <w:marLeft w:val="0"/>
      <w:marRight w:val="0"/>
      <w:marTop w:val="0"/>
      <w:marBottom w:val="0"/>
      <w:divBdr>
        <w:top w:val="none" w:sz="0" w:space="0" w:color="auto"/>
        <w:left w:val="none" w:sz="0" w:space="0" w:color="auto"/>
        <w:bottom w:val="none" w:sz="0" w:space="0" w:color="auto"/>
        <w:right w:val="none" w:sz="0" w:space="0" w:color="auto"/>
      </w:divBdr>
    </w:div>
    <w:div w:id="1159686739">
      <w:bodyDiv w:val="1"/>
      <w:marLeft w:val="0"/>
      <w:marRight w:val="0"/>
      <w:marTop w:val="0"/>
      <w:marBottom w:val="0"/>
      <w:divBdr>
        <w:top w:val="none" w:sz="0" w:space="0" w:color="auto"/>
        <w:left w:val="none" w:sz="0" w:space="0" w:color="auto"/>
        <w:bottom w:val="none" w:sz="0" w:space="0" w:color="auto"/>
        <w:right w:val="none" w:sz="0" w:space="0" w:color="auto"/>
      </w:divBdr>
    </w:div>
    <w:div w:id="1163200497">
      <w:bodyDiv w:val="1"/>
      <w:marLeft w:val="0"/>
      <w:marRight w:val="0"/>
      <w:marTop w:val="0"/>
      <w:marBottom w:val="0"/>
      <w:divBdr>
        <w:top w:val="none" w:sz="0" w:space="0" w:color="auto"/>
        <w:left w:val="none" w:sz="0" w:space="0" w:color="auto"/>
        <w:bottom w:val="none" w:sz="0" w:space="0" w:color="auto"/>
        <w:right w:val="none" w:sz="0" w:space="0" w:color="auto"/>
      </w:divBdr>
    </w:div>
    <w:div w:id="1164471198">
      <w:bodyDiv w:val="1"/>
      <w:marLeft w:val="0"/>
      <w:marRight w:val="0"/>
      <w:marTop w:val="0"/>
      <w:marBottom w:val="0"/>
      <w:divBdr>
        <w:top w:val="none" w:sz="0" w:space="0" w:color="auto"/>
        <w:left w:val="none" w:sz="0" w:space="0" w:color="auto"/>
        <w:bottom w:val="none" w:sz="0" w:space="0" w:color="auto"/>
        <w:right w:val="none" w:sz="0" w:space="0" w:color="auto"/>
      </w:divBdr>
    </w:div>
    <w:div w:id="1169246053">
      <w:bodyDiv w:val="1"/>
      <w:marLeft w:val="0"/>
      <w:marRight w:val="0"/>
      <w:marTop w:val="0"/>
      <w:marBottom w:val="0"/>
      <w:divBdr>
        <w:top w:val="none" w:sz="0" w:space="0" w:color="auto"/>
        <w:left w:val="none" w:sz="0" w:space="0" w:color="auto"/>
        <w:bottom w:val="none" w:sz="0" w:space="0" w:color="auto"/>
        <w:right w:val="none" w:sz="0" w:space="0" w:color="auto"/>
      </w:divBdr>
    </w:div>
    <w:div w:id="1170946338">
      <w:bodyDiv w:val="1"/>
      <w:marLeft w:val="0"/>
      <w:marRight w:val="0"/>
      <w:marTop w:val="0"/>
      <w:marBottom w:val="0"/>
      <w:divBdr>
        <w:top w:val="none" w:sz="0" w:space="0" w:color="auto"/>
        <w:left w:val="none" w:sz="0" w:space="0" w:color="auto"/>
        <w:bottom w:val="none" w:sz="0" w:space="0" w:color="auto"/>
        <w:right w:val="none" w:sz="0" w:space="0" w:color="auto"/>
      </w:divBdr>
    </w:div>
    <w:div w:id="1171019320">
      <w:bodyDiv w:val="1"/>
      <w:marLeft w:val="0"/>
      <w:marRight w:val="0"/>
      <w:marTop w:val="0"/>
      <w:marBottom w:val="0"/>
      <w:divBdr>
        <w:top w:val="none" w:sz="0" w:space="0" w:color="auto"/>
        <w:left w:val="none" w:sz="0" w:space="0" w:color="auto"/>
        <w:bottom w:val="none" w:sz="0" w:space="0" w:color="auto"/>
        <w:right w:val="none" w:sz="0" w:space="0" w:color="auto"/>
      </w:divBdr>
    </w:div>
    <w:div w:id="1171989246">
      <w:bodyDiv w:val="1"/>
      <w:marLeft w:val="0"/>
      <w:marRight w:val="0"/>
      <w:marTop w:val="0"/>
      <w:marBottom w:val="0"/>
      <w:divBdr>
        <w:top w:val="none" w:sz="0" w:space="0" w:color="auto"/>
        <w:left w:val="none" w:sz="0" w:space="0" w:color="auto"/>
        <w:bottom w:val="none" w:sz="0" w:space="0" w:color="auto"/>
        <w:right w:val="none" w:sz="0" w:space="0" w:color="auto"/>
      </w:divBdr>
    </w:div>
    <w:div w:id="1172798077">
      <w:bodyDiv w:val="1"/>
      <w:marLeft w:val="0"/>
      <w:marRight w:val="0"/>
      <w:marTop w:val="0"/>
      <w:marBottom w:val="0"/>
      <w:divBdr>
        <w:top w:val="none" w:sz="0" w:space="0" w:color="auto"/>
        <w:left w:val="none" w:sz="0" w:space="0" w:color="auto"/>
        <w:bottom w:val="none" w:sz="0" w:space="0" w:color="auto"/>
        <w:right w:val="none" w:sz="0" w:space="0" w:color="auto"/>
      </w:divBdr>
    </w:div>
    <w:div w:id="1174883910">
      <w:bodyDiv w:val="1"/>
      <w:marLeft w:val="0"/>
      <w:marRight w:val="0"/>
      <w:marTop w:val="0"/>
      <w:marBottom w:val="0"/>
      <w:divBdr>
        <w:top w:val="none" w:sz="0" w:space="0" w:color="auto"/>
        <w:left w:val="none" w:sz="0" w:space="0" w:color="auto"/>
        <w:bottom w:val="none" w:sz="0" w:space="0" w:color="auto"/>
        <w:right w:val="none" w:sz="0" w:space="0" w:color="auto"/>
      </w:divBdr>
    </w:div>
    <w:div w:id="1175531980">
      <w:bodyDiv w:val="1"/>
      <w:marLeft w:val="0"/>
      <w:marRight w:val="0"/>
      <w:marTop w:val="0"/>
      <w:marBottom w:val="0"/>
      <w:divBdr>
        <w:top w:val="none" w:sz="0" w:space="0" w:color="auto"/>
        <w:left w:val="none" w:sz="0" w:space="0" w:color="auto"/>
        <w:bottom w:val="none" w:sz="0" w:space="0" w:color="auto"/>
        <w:right w:val="none" w:sz="0" w:space="0" w:color="auto"/>
      </w:divBdr>
    </w:div>
    <w:div w:id="1180239064">
      <w:bodyDiv w:val="1"/>
      <w:marLeft w:val="0"/>
      <w:marRight w:val="0"/>
      <w:marTop w:val="0"/>
      <w:marBottom w:val="0"/>
      <w:divBdr>
        <w:top w:val="none" w:sz="0" w:space="0" w:color="auto"/>
        <w:left w:val="none" w:sz="0" w:space="0" w:color="auto"/>
        <w:bottom w:val="none" w:sz="0" w:space="0" w:color="auto"/>
        <w:right w:val="none" w:sz="0" w:space="0" w:color="auto"/>
      </w:divBdr>
    </w:div>
    <w:div w:id="1182432552">
      <w:bodyDiv w:val="1"/>
      <w:marLeft w:val="0"/>
      <w:marRight w:val="0"/>
      <w:marTop w:val="0"/>
      <w:marBottom w:val="0"/>
      <w:divBdr>
        <w:top w:val="none" w:sz="0" w:space="0" w:color="auto"/>
        <w:left w:val="none" w:sz="0" w:space="0" w:color="auto"/>
        <w:bottom w:val="none" w:sz="0" w:space="0" w:color="auto"/>
        <w:right w:val="none" w:sz="0" w:space="0" w:color="auto"/>
      </w:divBdr>
    </w:div>
    <w:div w:id="1184830227">
      <w:bodyDiv w:val="1"/>
      <w:marLeft w:val="0"/>
      <w:marRight w:val="0"/>
      <w:marTop w:val="0"/>
      <w:marBottom w:val="0"/>
      <w:divBdr>
        <w:top w:val="none" w:sz="0" w:space="0" w:color="auto"/>
        <w:left w:val="none" w:sz="0" w:space="0" w:color="auto"/>
        <w:bottom w:val="none" w:sz="0" w:space="0" w:color="auto"/>
        <w:right w:val="none" w:sz="0" w:space="0" w:color="auto"/>
      </w:divBdr>
      <w:divsChild>
        <w:div w:id="251594697">
          <w:marLeft w:val="0"/>
          <w:marRight w:val="0"/>
          <w:marTop w:val="0"/>
          <w:marBottom w:val="0"/>
          <w:divBdr>
            <w:top w:val="none" w:sz="0" w:space="0" w:color="auto"/>
            <w:left w:val="none" w:sz="0" w:space="0" w:color="auto"/>
            <w:bottom w:val="none" w:sz="0" w:space="0" w:color="auto"/>
            <w:right w:val="none" w:sz="0" w:space="0" w:color="auto"/>
          </w:divBdr>
        </w:div>
      </w:divsChild>
    </w:div>
    <w:div w:id="1185166065">
      <w:bodyDiv w:val="1"/>
      <w:marLeft w:val="0"/>
      <w:marRight w:val="0"/>
      <w:marTop w:val="0"/>
      <w:marBottom w:val="0"/>
      <w:divBdr>
        <w:top w:val="none" w:sz="0" w:space="0" w:color="auto"/>
        <w:left w:val="none" w:sz="0" w:space="0" w:color="auto"/>
        <w:bottom w:val="none" w:sz="0" w:space="0" w:color="auto"/>
        <w:right w:val="none" w:sz="0" w:space="0" w:color="auto"/>
      </w:divBdr>
      <w:divsChild>
        <w:div w:id="48386389">
          <w:marLeft w:val="0"/>
          <w:marRight w:val="0"/>
          <w:marTop w:val="0"/>
          <w:marBottom w:val="0"/>
          <w:divBdr>
            <w:top w:val="none" w:sz="0" w:space="0" w:color="auto"/>
            <w:left w:val="none" w:sz="0" w:space="0" w:color="auto"/>
            <w:bottom w:val="none" w:sz="0" w:space="0" w:color="auto"/>
            <w:right w:val="none" w:sz="0" w:space="0" w:color="auto"/>
          </w:divBdr>
        </w:div>
        <w:div w:id="52895786">
          <w:marLeft w:val="0"/>
          <w:marRight w:val="0"/>
          <w:marTop w:val="0"/>
          <w:marBottom w:val="0"/>
          <w:divBdr>
            <w:top w:val="none" w:sz="0" w:space="0" w:color="auto"/>
            <w:left w:val="none" w:sz="0" w:space="0" w:color="auto"/>
            <w:bottom w:val="none" w:sz="0" w:space="0" w:color="auto"/>
            <w:right w:val="none" w:sz="0" w:space="0" w:color="auto"/>
          </w:divBdr>
        </w:div>
        <w:div w:id="152062887">
          <w:marLeft w:val="0"/>
          <w:marRight w:val="0"/>
          <w:marTop w:val="0"/>
          <w:marBottom w:val="0"/>
          <w:divBdr>
            <w:top w:val="none" w:sz="0" w:space="0" w:color="auto"/>
            <w:left w:val="none" w:sz="0" w:space="0" w:color="auto"/>
            <w:bottom w:val="none" w:sz="0" w:space="0" w:color="auto"/>
            <w:right w:val="none" w:sz="0" w:space="0" w:color="auto"/>
          </w:divBdr>
        </w:div>
        <w:div w:id="1019157545">
          <w:marLeft w:val="0"/>
          <w:marRight w:val="0"/>
          <w:marTop w:val="0"/>
          <w:marBottom w:val="0"/>
          <w:divBdr>
            <w:top w:val="none" w:sz="0" w:space="0" w:color="auto"/>
            <w:left w:val="none" w:sz="0" w:space="0" w:color="auto"/>
            <w:bottom w:val="none" w:sz="0" w:space="0" w:color="auto"/>
            <w:right w:val="none" w:sz="0" w:space="0" w:color="auto"/>
          </w:divBdr>
        </w:div>
        <w:div w:id="1240478003">
          <w:marLeft w:val="0"/>
          <w:marRight w:val="0"/>
          <w:marTop w:val="0"/>
          <w:marBottom w:val="0"/>
          <w:divBdr>
            <w:top w:val="none" w:sz="0" w:space="0" w:color="auto"/>
            <w:left w:val="none" w:sz="0" w:space="0" w:color="auto"/>
            <w:bottom w:val="none" w:sz="0" w:space="0" w:color="auto"/>
            <w:right w:val="none" w:sz="0" w:space="0" w:color="auto"/>
          </w:divBdr>
        </w:div>
        <w:div w:id="1344165445">
          <w:marLeft w:val="0"/>
          <w:marRight w:val="0"/>
          <w:marTop w:val="0"/>
          <w:marBottom w:val="0"/>
          <w:divBdr>
            <w:top w:val="none" w:sz="0" w:space="0" w:color="auto"/>
            <w:left w:val="none" w:sz="0" w:space="0" w:color="auto"/>
            <w:bottom w:val="none" w:sz="0" w:space="0" w:color="auto"/>
            <w:right w:val="none" w:sz="0" w:space="0" w:color="auto"/>
          </w:divBdr>
        </w:div>
        <w:div w:id="1447774515">
          <w:marLeft w:val="0"/>
          <w:marRight w:val="0"/>
          <w:marTop w:val="0"/>
          <w:marBottom w:val="0"/>
          <w:divBdr>
            <w:top w:val="none" w:sz="0" w:space="0" w:color="auto"/>
            <w:left w:val="none" w:sz="0" w:space="0" w:color="auto"/>
            <w:bottom w:val="none" w:sz="0" w:space="0" w:color="auto"/>
            <w:right w:val="none" w:sz="0" w:space="0" w:color="auto"/>
          </w:divBdr>
        </w:div>
        <w:div w:id="1560820864">
          <w:marLeft w:val="0"/>
          <w:marRight w:val="0"/>
          <w:marTop w:val="0"/>
          <w:marBottom w:val="0"/>
          <w:divBdr>
            <w:top w:val="none" w:sz="0" w:space="0" w:color="auto"/>
            <w:left w:val="none" w:sz="0" w:space="0" w:color="auto"/>
            <w:bottom w:val="none" w:sz="0" w:space="0" w:color="auto"/>
            <w:right w:val="none" w:sz="0" w:space="0" w:color="auto"/>
          </w:divBdr>
        </w:div>
        <w:div w:id="1981222882">
          <w:marLeft w:val="0"/>
          <w:marRight w:val="0"/>
          <w:marTop w:val="0"/>
          <w:marBottom w:val="0"/>
          <w:divBdr>
            <w:top w:val="none" w:sz="0" w:space="0" w:color="auto"/>
            <w:left w:val="none" w:sz="0" w:space="0" w:color="auto"/>
            <w:bottom w:val="none" w:sz="0" w:space="0" w:color="auto"/>
            <w:right w:val="none" w:sz="0" w:space="0" w:color="auto"/>
          </w:divBdr>
        </w:div>
        <w:div w:id="2013337558">
          <w:marLeft w:val="0"/>
          <w:marRight w:val="0"/>
          <w:marTop w:val="0"/>
          <w:marBottom w:val="0"/>
          <w:divBdr>
            <w:top w:val="none" w:sz="0" w:space="0" w:color="auto"/>
            <w:left w:val="none" w:sz="0" w:space="0" w:color="auto"/>
            <w:bottom w:val="none" w:sz="0" w:space="0" w:color="auto"/>
            <w:right w:val="none" w:sz="0" w:space="0" w:color="auto"/>
          </w:divBdr>
        </w:div>
      </w:divsChild>
    </w:div>
    <w:div w:id="1190341938">
      <w:bodyDiv w:val="1"/>
      <w:marLeft w:val="0"/>
      <w:marRight w:val="0"/>
      <w:marTop w:val="0"/>
      <w:marBottom w:val="0"/>
      <w:divBdr>
        <w:top w:val="none" w:sz="0" w:space="0" w:color="auto"/>
        <w:left w:val="none" w:sz="0" w:space="0" w:color="auto"/>
        <w:bottom w:val="none" w:sz="0" w:space="0" w:color="auto"/>
        <w:right w:val="none" w:sz="0" w:space="0" w:color="auto"/>
      </w:divBdr>
    </w:div>
    <w:div w:id="1191380196">
      <w:bodyDiv w:val="1"/>
      <w:marLeft w:val="0"/>
      <w:marRight w:val="0"/>
      <w:marTop w:val="0"/>
      <w:marBottom w:val="0"/>
      <w:divBdr>
        <w:top w:val="none" w:sz="0" w:space="0" w:color="auto"/>
        <w:left w:val="none" w:sz="0" w:space="0" w:color="auto"/>
        <w:bottom w:val="none" w:sz="0" w:space="0" w:color="auto"/>
        <w:right w:val="none" w:sz="0" w:space="0" w:color="auto"/>
      </w:divBdr>
    </w:div>
    <w:div w:id="1198811536">
      <w:bodyDiv w:val="1"/>
      <w:marLeft w:val="0"/>
      <w:marRight w:val="0"/>
      <w:marTop w:val="0"/>
      <w:marBottom w:val="0"/>
      <w:divBdr>
        <w:top w:val="none" w:sz="0" w:space="0" w:color="auto"/>
        <w:left w:val="none" w:sz="0" w:space="0" w:color="auto"/>
        <w:bottom w:val="none" w:sz="0" w:space="0" w:color="auto"/>
        <w:right w:val="none" w:sz="0" w:space="0" w:color="auto"/>
      </w:divBdr>
    </w:div>
    <w:div w:id="1203976470">
      <w:bodyDiv w:val="1"/>
      <w:marLeft w:val="0"/>
      <w:marRight w:val="0"/>
      <w:marTop w:val="0"/>
      <w:marBottom w:val="0"/>
      <w:divBdr>
        <w:top w:val="none" w:sz="0" w:space="0" w:color="auto"/>
        <w:left w:val="none" w:sz="0" w:space="0" w:color="auto"/>
        <w:bottom w:val="none" w:sz="0" w:space="0" w:color="auto"/>
        <w:right w:val="none" w:sz="0" w:space="0" w:color="auto"/>
      </w:divBdr>
    </w:div>
    <w:div w:id="1204437640">
      <w:bodyDiv w:val="1"/>
      <w:marLeft w:val="0"/>
      <w:marRight w:val="0"/>
      <w:marTop w:val="0"/>
      <w:marBottom w:val="0"/>
      <w:divBdr>
        <w:top w:val="none" w:sz="0" w:space="0" w:color="auto"/>
        <w:left w:val="none" w:sz="0" w:space="0" w:color="auto"/>
        <w:bottom w:val="none" w:sz="0" w:space="0" w:color="auto"/>
        <w:right w:val="none" w:sz="0" w:space="0" w:color="auto"/>
      </w:divBdr>
      <w:divsChild>
        <w:div w:id="671185740">
          <w:marLeft w:val="0"/>
          <w:marRight w:val="0"/>
          <w:marTop w:val="0"/>
          <w:marBottom w:val="0"/>
          <w:divBdr>
            <w:top w:val="none" w:sz="0" w:space="0" w:color="auto"/>
            <w:left w:val="none" w:sz="0" w:space="0" w:color="auto"/>
            <w:bottom w:val="none" w:sz="0" w:space="0" w:color="auto"/>
            <w:right w:val="none" w:sz="0" w:space="0" w:color="auto"/>
          </w:divBdr>
        </w:div>
        <w:div w:id="1417362557">
          <w:marLeft w:val="0"/>
          <w:marRight w:val="0"/>
          <w:marTop w:val="0"/>
          <w:marBottom w:val="0"/>
          <w:divBdr>
            <w:top w:val="none" w:sz="0" w:space="0" w:color="auto"/>
            <w:left w:val="none" w:sz="0" w:space="0" w:color="auto"/>
            <w:bottom w:val="none" w:sz="0" w:space="0" w:color="auto"/>
            <w:right w:val="none" w:sz="0" w:space="0" w:color="auto"/>
          </w:divBdr>
        </w:div>
      </w:divsChild>
    </w:div>
    <w:div w:id="1208954770">
      <w:bodyDiv w:val="1"/>
      <w:marLeft w:val="0"/>
      <w:marRight w:val="0"/>
      <w:marTop w:val="0"/>
      <w:marBottom w:val="0"/>
      <w:divBdr>
        <w:top w:val="none" w:sz="0" w:space="0" w:color="auto"/>
        <w:left w:val="none" w:sz="0" w:space="0" w:color="auto"/>
        <w:bottom w:val="none" w:sz="0" w:space="0" w:color="auto"/>
        <w:right w:val="none" w:sz="0" w:space="0" w:color="auto"/>
      </w:divBdr>
    </w:div>
    <w:div w:id="1209995424">
      <w:bodyDiv w:val="1"/>
      <w:marLeft w:val="0"/>
      <w:marRight w:val="0"/>
      <w:marTop w:val="0"/>
      <w:marBottom w:val="0"/>
      <w:divBdr>
        <w:top w:val="none" w:sz="0" w:space="0" w:color="auto"/>
        <w:left w:val="none" w:sz="0" w:space="0" w:color="auto"/>
        <w:bottom w:val="none" w:sz="0" w:space="0" w:color="auto"/>
        <w:right w:val="none" w:sz="0" w:space="0" w:color="auto"/>
      </w:divBdr>
    </w:div>
    <w:div w:id="1228764140">
      <w:bodyDiv w:val="1"/>
      <w:marLeft w:val="0"/>
      <w:marRight w:val="0"/>
      <w:marTop w:val="0"/>
      <w:marBottom w:val="0"/>
      <w:divBdr>
        <w:top w:val="none" w:sz="0" w:space="0" w:color="auto"/>
        <w:left w:val="none" w:sz="0" w:space="0" w:color="auto"/>
        <w:bottom w:val="none" w:sz="0" w:space="0" w:color="auto"/>
        <w:right w:val="none" w:sz="0" w:space="0" w:color="auto"/>
      </w:divBdr>
    </w:div>
    <w:div w:id="1233199429">
      <w:bodyDiv w:val="1"/>
      <w:marLeft w:val="0"/>
      <w:marRight w:val="0"/>
      <w:marTop w:val="0"/>
      <w:marBottom w:val="0"/>
      <w:divBdr>
        <w:top w:val="none" w:sz="0" w:space="0" w:color="auto"/>
        <w:left w:val="none" w:sz="0" w:space="0" w:color="auto"/>
        <w:bottom w:val="none" w:sz="0" w:space="0" w:color="auto"/>
        <w:right w:val="none" w:sz="0" w:space="0" w:color="auto"/>
      </w:divBdr>
      <w:divsChild>
        <w:div w:id="1997344264">
          <w:marLeft w:val="0"/>
          <w:marRight w:val="0"/>
          <w:marTop w:val="0"/>
          <w:marBottom w:val="0"/>
          <w:divBdr>
            <w:top w:val="none" w:sz="0" w:space="0" w:color="auto"/>
            <w:left w:val="none" w:sz="0" w:space="0" w:color="auto"/>
            <w:bottom w:val="none" w:sz="0" w:space="0" w:color="auto"/>
            <w:right w:val="none" w:sz="0" w:space="0" w:color="auto"/>
          </w:divBdr>
        </w:div>
      </w:divsChild>
    </w:div>
    <w:div w:id="1235506235">
      <w:bodyDiv w:val="1"/>
      <w:marLeft w:val="0"/>
      <w:marRight w:val="0"/>
      <w:marTop w:val="0"/>
      <w:marBottom w:val="0"/>
      <w:divBdr>
        <w:top w:val="none" w:sz="0" w:space="0" w:color="auto"/>
        <w:left w:val="none" w:sz="0" w:space="0" w:color="auto"/>
        <w:bottom w:val="none" w:sz="0" w:space="0" w:color="auto"/>
        <w:right w:val="none" w:sz="0" w:space="0" w:color="auto"/>
      </w:divBdr>
    </w:div>
    <w:div w:id="1236940492">
      <w:bodyDiv w:val="1"/>
      <w:marLeft w:val="0"/>
      <w:marRight w:val="0"/>
      <w:marTop w:val="0"/>
      <w:marBottom w:val="0"/>
      <w:divBdr>
        <w:top w:val="none" w:sz="0" w:space="0" w:color="auto"/>
        <w:left w:val="none" w:sz="0" w:space="0" w:color="auto"/>
        <w:bottom w:val="none" w:sz="0" w:space="0" w:color="auto"/>
        <w:right w:val="none" w:sz="0" w:space="0" w:color="auto"/>
      </w:divBdr>
      <w:divsChild>
        <w:div w:id="150216384">
          <w:marLeft w:val="0"/>
          <w:marRight w:val="0"/>
          <w:marTop w:val="0"/>
          <w:marBottom w:val="0"/>
          <w:divBdr>
            <w:top w:val="none" w:sz="0" w:space="0" w:color="auto"/>
            <w:left w:val="none" w:sz="0" w:space="0" w:color="auto"/>
            <w:bottom w:val="none" w:sz="0" w:space="0" w:color="auto"/>
            <w:right w:val="none" w:sz="0" w:space="0" w:color="auto"/>
          </w:divBdr>
        </w:div>
      </w:divsChild>
    </w:div>
    <w:div w:id="1240137808">
      <w:bodyDiv w:val="1"/>
      <w:marLeft w:val="0"/>
      <w:marRight w:val="0"/>
      <w:marTop w:val="0"/>
      <w:marBottom w:val="0"/>
      <w:divBdr>
        <w:top w:val="none" w:sz="0" w:space="0" w:color="auto"/>
        <w:left w:val="none" w:sz="0" w:space="0" w:color="auto"/>
        <w:bottom w:val="none" w:sz="0" w:space="0" w:color="auto"/>
        <w:right w:val="none" w:sz="0" w:space="0" w:color="auto"/>
      </w:divBdr>
    </w:div>
    <w:div w:id="1244992168">
      <w:bodyDiv w:val="1"/>
      <w:marLeft w:val="0"/>
      <w:marRight w:val="0"/>
      <w:marTop w:val="0"/>
      <w:marBottom w:val="0"/>
      <w:divBdr>
        <w:top w:val="none" w:sz="0" w:space="0" w:color="auto"/>
        <w:left w:val="none" w:sz="0" w:space="0" w:color="auto"/>
        <w:bottom w:val="none" w:sz="0" w:space="0" w:color="auto"/>
        <w:right w:val="none" w:sz="0" w:space="0" w:color="auto"/>
      </w:divBdr>
    </w:div>
    <w:div w:id="1245381062">
      <w:bodyDiv w:val="1"/>
      <w:marLeft w:val="0"/>
      <w:marRight w:val="0"/>
      <w:marTop w:val="0"/>
      <w:marBottom w:val="0"/>
      <w:divBdr>
        <w:top w:val="none" w:sz="0" w:space="0" w:color="auto"/>
        <w:left w:val="none" w:sz="0" w:space="0" w:color="auto"/>
        <w:bottom w:val="none" w:sz="0" w:space="0" w:color="auto"/>
        <w:right w:val="none" w:sz="0" w:space="0" w:color="auto"/>
      </w:divBdr>
      <w:divsChild>
        <w:div w:id="107044979">
          <w:marLeft w:val="0"/>
          <w:marRight w:val="0"/>
          <w:marTop w:val="0"/>
          <w:marBottom w:val="0"/>
          <w:divBdr>
            <w:top w:val="none" w:sz="0" w:space="0" w:color="auto"/>
            <w:left w:val="none" w:sz="0" w:space="0" w:color="auto"/>
            <w:bottom w:val="none" w:sz="0" w:space="0" w:color="auto"/>
            <w:right w:val="none" w:sz="0" w:space="0" w:color="auto"/>
          </w:divBdr>
        </w:div>
        <w:div w:id="116337162">
          <w:marLeft w:val="0"/>
          <w:marRight w:val="0"/>
          <w:marTop w:val="0"/>
          <w:marBottom w:val="0"/>
          <w:divBdr>
            <w:top w:val="none" w:sz="0" w:space="0" w:color="auto"/>
            <w:left w:val="none" w:sz="0" w:space="0" w:color="auto"/>
            <w:bottom w:val="none" w:sz="0" w:space="0" w:color="auto"/>
            <w:right w:val="none" w:sz="0" w:space="0" w:color="auto"/>
          </w:divBdr>
        </w:div>
        <w:div w:id="162596016">
          <w:marLeft w:val="0"/>
          <w:marRight w:val="0"/>
          <w:marTop w:val="0"/>
          <w:marBottom w:val="0"/>
          <w:divBdr>
            <w:top w:val="none" w:sz="0" w:space="0" w:color="auto"/>
            <w:left w:val="none" w:sz="0" w:space="0" w:color="auto"/>
            <w:bottom w:val="none" w:sz="0" w:space="0" w:color="auto"/>
            <w:right w:val="none" w:sz="0" w:space="0" w:color="auto"/>
          </w:divBdr>
        </w:div>
        <w:div w:id="173956976">
          <w:marLeft w:val="0"/>
          <w:marRight w:val="0"/>
          <w:marTop w:val="0"/>
          <w:marBottom w:val="0"/>
          <w:divBdr>
            <w:top w:val="none" w:sz="0" w:space="0" w:color="auto"/>
            <w:left w:val="none" w:sz="0" w:space="0" w:color="auto"/>
            <w:bottom w:val="none" w:sz="0" w:space="0" w:color="auto"/>
            <w:right w:val="none" w:sz="0" w:space="0" w:color="auto"/>
          </w:divBdr>
        </w:div>
        <w:div w:id="226379796">
          <w:marLeft w:val="0"/>
          <w:marRight w:val="0"/>
          <w:marTop w:val="0"/>
          <w:marBottom w:val="0"/>
          <w:divBdr>
            <w:top w:val="none" w:sz="0" w:space="0" w:color="auto"/>
            <w:left w:val="none" w:sz="0" w:space="0" w:color="auto"/>
            <w:bottom w:val="none" w:sz="0" w:space="0" w:color="auto"/>
            <w:right w:val="none" w:sz="0" w:space="0" w:color="auto"/>
          </w:divBdr>
        </w:div>
        <w:div w:id="381489584">
          <w:marLeft w:val="0"/>
          <w:marRight w:val="0"/>
          <w:marTop w:val="0"/>
          <w:marBottom w:val="0"/>
          <w:divBdr>
            <w:top w:val="none" w:sz="0" w:space="0" w:color="auto"/>
            <w:left w:val="none" w:sz="0" w:space="0" w:color="auto"/>
            <w:bottom w:val="none" w:sz="0" w:space="0" w:color="auto"/>
            <w:right w:val="none" w:sz="0" w:space="0" w:color="auto"/>
          </w:divBdr>
        </w:div>
        <w:div w:id="535315958">
          <w:marLeft w:val="0"/>
          <w:marRight w:val="0"/>
          <w:marTop w:val="0"/>
          <w:marBottom w:val="0"/>
          <w:divBdr>
            <w:top w:val="none" w:sz="0" w:space="0" w:color="auto"/>
            <w:left w:val="none" w:sz="0" w:space="0" w:color="auto"/>
            <w:bottom w:val="none" w:sz="0" w:space="0" w:color="auto"/>
            <w:right w:val="none" w:sz="0" w:space="0" w:color="auto"/>
          </w:divBdr>
        </w:div>
        <w:div w:id="699862871">
          <w:marLeft w:val="0"/>
          <w:marRight w:val="0"/>
          <w:marTop w:val="0"/>
          <w:marBottom w:val="0"/>
          <w:divBdr>
            <w:top w:val="none" w:sz="0" w:space="0" w:color="auto"/>
            <w:left w:val="none" w:sz="0" w:space="0" w:color="auto"/>
            <w:bottom w:val="none" w:sz="0" w:space="0" w:color="auto"/>
            <w:right w:val="none" w:sz="0" w:space="0" w:color="auto"/>
          </w:divBdr>
        </w:div>
        <w:div w:id="1139568157">
          <w:marLeft w:val="0"/>
          <w:marRight w:val="0"/>
          <w:marTop w:val="0"/>
          <w:marBottom w:val="0"/>
          <w:divBdr>
            <w:top w:val="none" w:sz="0" w:space="0" w:color="auto"/>
            <w:left w:val="none" w:sz="0" w:space="0" w:color="auto"/>
            <w:bottom w:val="none" w:sz="0" w:space="0" w:color="auto"/>
            <w:right w:val="none" w:sz="0" w:space="0" w:color="auto"/>
          </w:divBdr>
        </w:div>
        <w:div w:id="1326320728">
          <w:marLeft w:val="0"/>
          <w:marRight w:val="0"/>
          <w:marTop w:val="0"/>
          <w:marBottom w:val="0"/>
          <w:divBdr>
            <w:top w:val="none" w:sz="0" w:space="0" w:color="auto"/>
            <w:left w:val="none" w:sz="0" w:space="0" w:color="auto"/>
            <w:bottom w:val="none" w:sz="0" w:space="0" w:color="auto"/>
            <w:right w:val="none" w:sz="0" w:space="0" w:color="auto"/>
          </w:divBdr>
        </w:div>
        <w:div w:id="1389958525">
          <w:marLeft w:val="0"/>
          <w:marRight w:val="0"/>
          <w:marTop w:val="0"/>
          <w:marBottom w:val="0"/>
          <w:divBdr>
            <w:top w:val="none" w:sz="0" w:space="0" w:color="auto"/>
            <w:left w:val="none" w:sz="0" w:space="0" w:color="auto"/>
            <w:bottom w:val="none" w:sz="0" w:space="0" w:color="auto"/>
            <w:right w:val="none" w:sz="0" w:space="0" w:color="auto"/>
          </w:divBdr>
        </w:div>
        <w:div w:id="1534418898">
          <w:marLeft w:val="0"/>
          <w:marRight w:val="0"/>
          <w:marTop w:val="0"/>
          <w:marBottom w:val="0"/>
          <w:divBdr>
            <w:top w:val="none" w:sz="0" w:space="0" w:color="auto"/>
            <w:left w:val="none" w:sz="0" w:space="0" w:color="auto"/>
            <w:bottom w:val="none" w:sz="0" w:space="0" w:color="auto"/>
            <w:right w:val="none" w:sz="0" w:space="0" w:color="auto"/>
          </w:divBdr>
        </w:div>
        <w:div w:id="1735348373">
          <w:marLeft w:val="0"/>
          <w:marRight w:val="0"/>
          <w:marTop w:val="0"/>
          <w:marBottom w:val="0"/>
          <w:divBdr>
            <w:top w:val="none" w:sz="0" w:space="0" w:color="auto"/>
            <w:left w:val="none" w:sz="0" w:space="0" w:color="auto"/>
            <w:bottom w:val="none" w:sz="0" w:space="0" w:color="auto"/>
            <w:right w:val="none" w:sz="0" w:space="0" w:color="auto"/>
          </w:divBdr>
        </w:div>
        <w:div w:id="1987277487">
          <w:marLeft w:val="0"/>
          <w:marRight w:val="0"/>
          <w:marTop w:val="0"/>
          <w:marBottom w:val="0"/>
          <w:divBdr>
            <w:top w:val="none" w:sz="0" w:space="0" w:color="auto"/>
            <w:left w:val="none" w:sz="0" w:space="0" w:color="auto"/>
            <w:bottom w:val="none" w:sz="0" w:space="0" w:color="auto"/>
            <w:right w:val="none" w:sz="0" w:space="0" w:color="auto"/>
          </w:divBdr>
        </w:div>
      </w:divsChild>
    </w:div>
    <w:div w:id="1252200737">
      <w:bodyDiv w:val="1"/>
      <w:marLeft w:val="0"/>
      <w:marRight w:val="0"/>
      <w:marTop w:val="0"/>
      <w:marBottom w:val="0"/>
      <w:divBdr>
        <w:top w:val="none" w:sz="0" w:space="0" w:color="auto"/>
        <w:left w:val="none" w:sz="0" w:space="0" w:color="auto"/>
        <w:bottom w:val="none" w:sz="0" w:space="0" w:color="auto"/>
        <w:right w:val="none" w:sz="0" w:space="0" w:color="auto"/>
      </w:divBdr>
    </w:div>
    <w:div w:id="1254510447">
      <w:bodyDiv w:val="1"/>
      <w:marLeft w:val="0"/>
      <w:marRight w:val="0"/>
      <w:marTop w:val="0"/>
      <w:marBottom w:val="0"/>
      <w:divBdr>
        <w:top w:val="none" w:sz="0" w:space="0" w:color="auto"/>
        <w:left w:val="none" w:sz="0" w:space="0" w:color="auto"/>
        <w:bottom w:val="none" w:sz="0" w:space="0" w:color="auto"/>
        <w:right w:val="none" w:sz="0" w:space="0" w:color="auto"/>
      </w:divBdr>
    </w:div>
    <w:div w:id="1255434744">
      <w:bodyDiv w:val="1"/>
      <w:marLeft w:val="0"/>
      <w:marRight w:val="0"/>
      <w:marTop w:val="0"/>
      <w:marBottom w:val="0"/>
      <w:divBdr>
        <w:top w:val="none" w:sz="0" w:space="0" w:color="auto"/>
        <w:left w:val="none" w:sz="0" w:space="0" w:color="auto"/>
        <w:bottom w:val="none" w:sz="0" w:space="0" w:color="auto"/>
        <w:right w:val="none" w:sz="0" w:space="0" w:color="auto"/>
      </w:divBdr>
      <w:divsChild>
        <w:div w:id="759059241">
          <w:marLeft w:val="0"/>
          <w:marRight w:val="0"/>
          <w:marTop w:val="0"/>
          <w:marBottom w:val="0"/>
          <w:divBdr>
            <w:top w:val="none" w:sz="0" w:space="0" w:color="auto"/>
            <w:left w:val="none" w:sz="0" w:space="0" w:color="auto"/>
            <w:bottom w:val="none" w:sz="0" w:space="0" w:color="auto"/>
            <w:right w:val="none" w:sz="0" w:space="0" w:color="auto"/>
          </w:divBdr>
          <w:divsChild>
            <w:div w:id="1331063797">
              <w:marLeft w:val="0"/>
              <w:marRight w:val="0"/>
              <w:marTop w:val="0"/>
              <w:marBottom w:val="0"/>
              <w:divBdr>
                <w:top w:val="none" w:sz="0" w:space="0" w:color="auto"/>
                <w:left w:val="none" w:sz="0" w:space="0" w:color="auto"/>
                <w:bottom w:val="none" w:sz="0" w:space="0" w:color="auto"/>
                <w:right w:val="none" w:sz="0" w:space="0" w:color="auto"/>
              </w:divBdr>
            </w:div>
          </w:divsChild>
        </w:div>
        <w:div w:id="252979051">
          <w:marLeft w:val="0"/>
          <w:marRight w:val="0"/>
          <w:marTop w:val="0"/>
          <w:marBottom w:val="0"/>
          <w:divBdr>
            <w:top w:val="none" w:sz="0" w:space="0" w:color="auto"/>
            <w:left w:val="none" w:sz="0" w:space="0" w:color="auto"/>
            <w:bottom w:val="none" w:sz="0" w:space="0" w:color="auto"/>
            <w:right w:val="none" w:sz="0" w:space="0" w:color="auto"/>
          </w:divBdr>
          <w:divsChild>
            <w:div w:id="2134513266">
              <w:marLeft w:val="0"/>
              <w:marRight w:val="0"/>
              <w:marTop w:val="0"/>
              <w:marBottom w:val="0"/>
              <w:divBdr>
                <w:top w:val="none" w:sz="0" w:space="0" w:color="auto"/>
                <w:left w:val="none" w:sz="0" w:space="0" w:color="auto"/>
                <w:bottom w:val="none" w:sz="0" w:space="0" w:color="auto"/>
                <w:right w:val="none" w:sz="0" w:space="0" w:color="auto"/>
              </w:divBdr>
            </w:div>
          </w:divsChild>
        </w:div>
        <w:div w:id="2080245470">
          <w:marLeft w:val="0"/>
          <w:marRight w:val="0"/>
          <w:marTop w:val="0"/>
          <w:marBottom w:val="0"/>
          <w:divBdr>
            <w:top w:val="none" w:sz="0" w:space="0" w:color="auto"/>
            <w:left w:val="none" w:sz="0" w:space="0" w:color="auto"/>
            <w:bottom w:val="none" w:sz="0" w:space="0" w:color="auto"/>
            <w:right w:val="none" w:sz="0" w:space="0" w:color="auto"/>
          </w:divBdr>
          <w:divsChild>
            <w:div w:id="1041512719">
              <w:marLeft w:val="0"/>
              <w:marRight w:val="0"/>
              <w:marTop w:val="0"/>
              <w:marBottom w:val="0"/>
              <w:divBdr>
                <w:top w:val="none" w:sz="0" w:space="0" w:color="auto"/>
                <w:left w:val="none" w:sz="0" w:space="0" w:color="auto"/>
                <w:bottom w:val="none" w:sz="0" w:space="0" w:color="auto"/>
                <w:right w:val="none" w:sz="0" w:space="0" w:color="auto"/>
              </w:divBdr>
            </w:div>
          </w:divsChild>
        </w:div>
        <w:div w:id="2133941731">
          <w:marLeft w:val="0"/>
          <w:marRight w:val="0"/>
          <w:marTop w:val="0"/>
          <w:marBottom w:val="0"/>
          <w:divBdr>
            <w:top w:val="none" w:sz="0" w:space="0" w:color="auto"/>
            <w:left w:val="none" w:sz="0" w:space="0" w:color="auto"/>
            <w:bottom w:val="none" w:sz="0" w:space="0" w:color="auto"/>
            <w:right w:val="none" w:sz="0" w:space="0" w:color="auto"/>
          </w:divBdr>
          <w:divsChild>
            <w:div w:id="2042246921">
              <w:marLeft w:val="0"/>
              <w:marRight w:val="0"/>
              <w:marTop w:val="0"/>
              <w:marBottom w:val="0"/>
              <w:divBdr>
                <w:top w:val="none" w:sz="0" w:space="0" w:color="auto"/>
                <w:left w:val="none" w:sz="0" w:space="0" w:color="auto"/>
                <w:bottom w:val="none" w:sz="0" w:space="0" w:color="auto"/>
                <w:right w:val="none" w:sz="0" w:space="0" w:color="auto"/>
              </w:divBdr>
            </w:div>
          </w:divsChild>
        </w:div>
        <w:div w:id="1926305989">
          <w:marLeft w:val="0"/>
          <w:marRight w:val="0"/>
          <w:marTop w:val="0"/>
          <w:marBottom w:val="0"/>
          <w:divBdr>
            <w:top w:val="none" w:sz="0" w:space="0" w:color="auto"/>
            <w:left w:val="none" w:sz="0" w:space="0" w:color="auto"/>
            <w:bottom w:val="none" w:sz="0" w:space="0" w:color="auto"/>
            <w:right w:val="none" w:sz="0" w:space="0" w:color="auto"/>
          </w:divBdr>
          <w:divsChild>
            <w:div w:id="1851871180">
              <w:marLeft w:val="0"/>
              <w:marRight w:val="0"/>
              <w:marTop w:val="0"/>
              <w:marBottom w:val="0"/>
              <w:divBdr>
                <w:top w:val="none" w:sz="0" w:space="0" w:color="auto"/>
                <w:left w:val="none" w:sz="0" w:space="0" w:color="auto"/>
                <w:bottom w:val="none" w:sz="0" w:space="0" w:color="auto"/>
                <w:right w:val="none" w:sz="0" w:space="0" w:color="auto"/>
              </w:divBdr>
            </w:div>
          </w:divsChild>
        </w:div>
        <w:div w:id="1711176898">
          <w:marLeft w:val="0"/>
          <w:marRight w:val="0"/>
          <w:marTop w:val="0"/>
          <w:marBottom w:val="0"/>
          <w:divBdr>
            <w:top w:val="none" w:sz="0" w:space="0" w:color="auto"/>
            <w:left w:val="none" w:sz="0" w:space="0" w:color="auto"/>
            <w:bottom w:val="none" w:sz="0" w:space="0" w:color="auto"/>
            <w:right w:val="none" w:sz="0" w:space="0" w:color="auto"/>
          </w:divBdr>
          <w:divsChild>
            <w:div w:id="1357463976">
              <w:marLeft w:val="0"/>
              <w:marRight w:val="0"/>
              <w:marTop w:val="0"/>
              <w:marBottom w:val="0"/>
              <w:divBdr>
                <w:top w:val="none" w:sz="0" w:space="0" w:color="auto"/>
                <w:left w:val="none" w:sz="0" w:space="0" w:color="auto"/>
                <w:bottom w:val="none" w:sz="0" w:space="0" w:color="auto"/>
                <w:right w:val="none" w:sz="0" w:space="0" w:color="auto"/>
              </w:divBdr>
            </w:div>
          </w:divsChild>
        </w:div>
        <w:div w:id="1776558199">
          <w:marLeft w:val="0"/>
          <w:marRight w:val="0"/>
          <w:marTop w:val="0"/>
          <w:marBottom w:val="0"/>
          <w:divBdr>
            <w:top w:val="none" w:sz="0" w:space="0" w:color="auto"/>
            <w:left w:val="none" w:sz="0" w:space="0" w:color="auto"/>
            <w:bottom w:val="none" w:sz="0" w:space="0" w:color="auto"/>
            <w:right w:val="none" w:sz="0" w:space="0" w:color="auto"/>
          </w:divBdr>
          <w:divsChild>
            <w:div w:id="1445685204">
              <w:marLeft w:val="0"/>
              <w:marRight w:val="0"/>
              <w:marTop w:val="0"/>
              <w:marBottom w:val="0"/>
              <w:divBdr>
                <w:top w:val="none" w:sz="0" w:space="0" w:color="auto"/>
                <w:left w:val="none" w:sz="0" w:space="0" w:color="auto"/>
                <w:bottom w:val="none" w:sz="0" w:space="0" w:color="auto"/>
                <w:right w:val="none" w:sz="0" w:space="0" w:color="auto"/>
              </w:divBdr>
            </w:div>
          </w:divsChild>
        </w:div>
        <w:div w:id="1417170115">
          <w:marLeft w:val="0"/>
          <w:marRight w:val="0"/>
          <w:marTop w:val="0"/>
          <w:marBottom w:val="0"/>
          <w:divBdr>
            <w:top w:val="none" w:sz="0" w:space="0" w:color="auto"/>
            <w:left w:val="none" w:sz="0" w:space="0" w:color="auto"/>
            <w:bottom w:val="none" w:sz="0" w:space="0" w:color="auto"/>
            <w:right w:val="none" w:sz="0" w:space="0" w:color="auto"/>
          </w:divBdr>
          <w:divsChild>
            <w:div w:id="271858734">
              <w:marLeft w:val="0"/>
              <w:marRight w:val="0"/>
              <w:marTop w:val="0"/>
              <w:marBottom w:val="0"/>
              <w:divBdr>
                <w:top w:val="none" w:sz="0" w:space="0" w:color="auto"/>
                <w:left w:val="none" w:sz="0" w:space="0" w:color="auto"/>
                <w:bottom w:val="none" w:sz="0" w:space="0" w:color="auto"/>
                <w:right w:val="none" w:sz="0" w:space="0" w:color="auto"/>
              </w:divBdr>
            </w:div>
          </w:divsChild>
        </w:div>
        <w:div w:id="655457958">
          <w:marLeft w:val="0"/>
          <w:marRight w:val="0"/>
          <w:marTop w:val="0"/>
          <w:marBottom w:val="0"/>
          <w:divBdr>
            <w:top w:val="none" w:sz="0" w:space="0" w:color="auto"/>
            <w:left w:val="none" w:sz="0" w:space="0" w:color="auto"/>
            <w:bottom w:val="none" w:sz="0" w:space="0" w:color="auto"/>
            <w:right w:val="none" w:sz="0" w:space="0" w:color="auto"/>
          </w:divBdr>
          <w:divsChild>
            <w:div w:id="2031226014">
              <w:marLeft w:val="0"/>
              <w:marRight w:val="0"/>
              <w:marTop w:val="0"/>
              <w:marBottom w:val="0"/>
              <w:divBdr>
                <w:top w:val="none" w:sz="0" w:space="0" w:color="auto"/>
                <w:left w:val="none" w:sz="0" w:space="0" w:color="auto"/>
                <w:bottom w:val="none" w:sz="0" w:space="0" w:color="auto"/>
                <w:right w:val="none" w:sz="0" w:space="0" w:color="auto"/>
              </w:divBdr>
            </w:div>
          </w:divsChild>
        </w:div>
        <w:div w:id="1677265431">
          <w:marLeft w:val="0"/>
          <w:marRight w:val="0"/>
          <w:marTop w:val="0"/>
          <w:marBottom w:val="0"/>
          <w:divBdr>
            <w:top w:val="none" w:sz="0" w:space="0" w:color="auto"/>
            <w:left w:val="none" w:sz="0" w:space="0" w:color="auto"/>
            <w:bottom w:val="none" w:sz="0" w:space="0" w:color="auto"/>
            <w:right w:val="none" w:sz="0" w:space="0" w:color="auto"/>
          </w:divBdr>
          <w:divsChild>
            <w:div w:id="1545217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370636">
      <w:bodyDiv w:val="1"/>
      <w:marLeft w:val="0"/>
      <w:marRight w:val="0"/>
      <w:marTop w:val="0"/>
      <w:marBottom w:val="0"/>
      <w:divBdr>
        <w:top w:val="none" w:sz="0" w:space="0" w:color="auto"/>
        <w:left w:val="none" w:sz="0" w:space="0" w:color="auto"/>
        <w:bottom w:val="none" w:sz="0" w:space="0" w:color="auto"/>
        <w:right w:val="none" w:sz="0" w:space="0" w:color="auto"/>
      </w:divBdr>
    </w:div>
    <w:div w:id="1259292571">
      <w:bodyDiv w:val="1"/>
      <w:marLeft w:val="0"/>
      <w:marRight w:val="0"/>
      <w:marTop w:val="0"/>
      <w:marBottom w:val="0"/>
      <w:divBdr>
        <w:top w:val="none" w:sz="0" w:space="0" w:color="auto"/>
        <w:left w:val="none" w:sz="0" w:space="0" w:color="auto"/>
        <w:bottom w:val="none" w:sz="0" w:space="0" w:color="auto"/>
        <w:right w:val="none" w:sz="0" w:space="0" w:color="auto"/>
      </w:divBdr>
    </w:div>
    <w:div w:id="1259824355">
      <w:bodyDiv w:val="1"/>
      <w:marLeft w:val="0"/>
      <w:marRight w:val="0"/>
      <w:marTop w:val="0"/>
      <w:marBottom w:val="0"/>
      <w:divBdr>
        <w:top w:val="none" w:sz="0" w:space="0" w:color="auto"/>
        <w:left w:val="none" w:sz="0" w:space="0" w:color="auto"/>
        <w:bottom w:val="none" w:sz="0" w:space="0" w:color="auto"/>
        <w:right w:val="none" w:sz="0" w:space="0" w:color="auto"/>
      </w:divBdr>
    </w:div>
    <w:div w:id="1260217154">
      <w:bodyDiv w:val="1"/>
      <w:marLeft w:val="0"/>
      <w:marRight w:val="0"/>
      <w:marTop w:val="0"/>
      <w:marBottom w:val="0"/>
      <w:divBdr>
        <w:top w:val="none" w:sz="0" w:space="0" w:color="auto"/>
        <w:left w:val="none" w:sz="0" w:space="0" w:color="auto"/>
        <w:bottom w:val="none" w:sz="0" w:space="0" w:color="auto"/>
        <w:right w:val="none" w:sz="0" w:space="0" w:color="auto"/>
      </w:divBdr>
    </w:div>
    <w:div w:id="1260866212">
      <w:bodyDiv w:val="1"/>
      <w:marLeft w:val="0"/>
      <w:marRight w:val="0"/>
      <w:marTop w:val="0"/>
      <w:marBottom w:val="0"/>
      <w:divBdr>
        <w:top w:val="none" w:sz="0" w:space="0" w:color="auto"/>
        <w:left w:val="none" w:sz="0" w:space="0" w:color="auto"/>
        <w:bottom w:val="none" w:sz="0" w:space="0" w:color="auto"/>
        <w:right w:val="none" w:sz="0" w:space="0" w:color="auto"/>
      </w:divBdr>
    </w:div>
    <w:div w:id="1261140554">
      <w:bodyDiv w:val="1"/>
      <w:marLeft w:val="0"/>
      <w:marRight w:val="0"/>
      <w:marTop w:val="0"/>
      <w:marBottom w:val="0"/>
      <w:divBdr>
        <w:top w:val="none" w:sz="0" w:space="0" w:color="auto"/>
        <w:left w:val="none" w:sz="0" w:space="0" w:color="auto"/>
        <w:bottom w:val="none" w:sz="0" w:space="0" w:color="auto"/>
        <w:right w:val="none" w:sz="0" w:space="0" w:color="auto"/>
      </w:divBdr>
    </w:div>
    <w:div w:id="1263343620">
      <w:bodyDiv w:val="1"/>
      <w:marLeft w:val="0"/>
      <w:marRight w:val="0"/>
      <w:marTop w:val="0"/>
      <w:marBottom w:val="0"/>
      <w:divBdr>
        <w:top w:val="none" w:sz="0" w:space="0" w:color="auto"/>
        <w:left w:val="none" w:sz="0" w:space="0" w:color="auto"/>
        <w:bottom w:val="none" w:sz="0" w:space="0" w:color="auto"/>
        <w:right w:val="none" w:sz="0" w:space="0" w:color="auto"/>
      </w:divBdr>
    </w:div>
    <w:div w:id="1265647868">
      <w:bodyDiv w:val="1"/>
      <w:marLeft w:val="0"/>
      <w:marRight w:val="0"/>
      <w:marTop w:val="0"/>
      <w:marBottom w:val="0"/>
      <w:divBdr>
        <w:top w:val="none" w:sz="0" w:space="0" w:color="auto"/>
        <w:left w:val="none" w:sz="0" w:space="0" w:color="auto"/>
        <w:bottom w:val="none" w:sz="0" w:space="0" w:color="auto"/>
        <w:right w:val="none" w:sz="0" w:space="0" w:color="auto"/>
      </w:divBdr>
    </w:div>
    <w:div w:id="1275475738">
      <w:bodyDiv w:val="1"/>
      <w:marLeft w:val="0"/>
      <w:marRight w:val="0"/>
      <w:marTop w:val="0"/>
      <w:marBottom w:val="0"/>
      <w:divBdr>
        <w:top w:val="none" w:sz="0" w:space="0" w:color="auto"/>
        <w:left w:val="none" w:sz="0" w:space="0" w:color="auto"/>
        <w:bottom w:val="none" w:sz="0" w:space="0" w:color="auto"/>
        <w:right w:val="none" w:sz="0" w:space="0" w:color="auto"/>
      </w:divBdr>
    </w:div>
    <w:div w:id="1276018646">
      <w:bodyDiv w:val="1"/>
      <w:marLeft w:val="0"/>
      <w:marRight w:val="0"/>
      <w:marTop w:val="0"/>
      <w:marBottom w:val="0"/>
      <w:divBdr>
        <w:top w:val="none" w:sz="0" w:space="0" w:color="auto"/>
        <w:left w:val="none" w:sz="0" w:space="0" w:color="auto"/>
        <w:bottom w:val="none" w:sz="0" w:space="0" w:color="auto"/>
        <w:right w:val="none" w:sz="0" w:space="0" w:color="auto"/>
      </w:divBdr>
    </w:div>
    <w:div w:id="1277132569">
      <w:bodyDiv w:val="1"/>
      <w:marLeft w:val="0"/>
      <w:marRight w:val="0"/>
      <w:marTop w:val="0"/>
      <w:marBottom w:val="0"/>
      <w:divBdr>
        <w:top w:val="none" w:sz="0" w:space="0" w:color="auto"/>
        <w:left w:val="none" w:sz="0" w:space="0" w:color="auto"/>
        <w:bottom w:val="none" w:sz="0" w:space="0" w:color="auto"/>
        <w:right w:val="none" w:sz="0" w:space="0" w:color="auto"/>
      </w:divBdr>
    </w:div>
    <w:div w:id="1277296674">
      <w:bodyDiv w:val="1"/>
      <w:marLeft w:val="0"/>
      <w:marRight w:val="0"/>
      <w:marTop w:val="0"/>
      <w:marBottom w:val="0"/>
      <w:divBdr>
        <w:top w:val="none" w:sz="0" w:space="0" w:color="auto"/>
        <w:left w:val="none" w:sz="0" w:space="0" w:color="auto"/>
        <w:bottom w:val="none" w:sz="0" w:space="0" w:color="auto"/>
        <w:right w:val="none" w:sz="0" w:space="0" w:color="auto"/>
      </w:divBdr>
    </w:div>
    <w:div w:id="1280187584">
      <w:bodyDiv w:val="1"/>
      <w:marLeft w:val="0"/>
      <w:marRight w:val="0"/>
      <w:marTop w:val="0"/>
      <w:marBottom w:val="0"/>
      <w:divBdr>
        <w:top w:val="none" w:sz="0" w:space="0" w:color="auto"/>
        <w:left w:val="none" w:sz="0" w:space="0" w:color="auto"/>
        <w:bottom w:val="none" w:sz="0" w:space="0" w:color="auto"/>
        <w:right w:val="none" w:sz="0" w:space="0" w:color="auto"/>
      </w:divBdr>
    </w:div>
    <w:div w:id="1283682767">
      <w:bodyDiv w:val="1"/>
      <w:marLeft w:val="0"/>
      <w:marRight w:val="0"/>
      <w:marTop w:val="0"/>
      <w:marBottom w:val="0"/>
      <w:divBdr>
        <w:top w:val="none" w:sz="0" w:space="0" w:color="auto"/>
        <w:left w:val="none" w:sz="0" w:space="0" w:color="auto"/>
        <w:bottom w:val="none" w:sz="0" w:space="0" w:color="auto"/>
        <w:right w:val="none" w:sz="0" w:space="0" w:color="auto"/>
      </w:divBdr>
    </w:div>
    <w:div w:id="1292636611">
      <w:bodyDiv w:val="1"/>
      <w:marLeft w:val="0"/>
      <w:marRight w:val="0"/>
      <w:marTop w:val="0"/>
      <w:marBottom w:val="0"/>
      <w:divBdr>
        <w:top w:val="none" w:sz="0" w:space="0" w:color="auto"/>
        <w:left w:val="none" w:sz="0" w:space="0" w:color="auto"/>
        <w:bottom w:val="none" w:sz="0" w:space="0" w:color="auto"/>
        <w:right w:val="none" w:sz="0" w:space="0" w:color="auto"/>
      </w:divBdr>
    </w:div>
    <w:div w:id="1292707190">
      <w:bodyDiv w:val="1"/>
      <w:marLeft w:val="0"/>
      <w:marRight w:val="0"/>
      <w:marTop w:val="0"/>
      <w:marBottom w:val="0"/>
      <w:divBdr>
        <w:top w:val="none" w:sz="0" w:space="0" w:color="auto"/>
        <w:left w:val="none" w:sz="0" w:space="0" w:color="auto"/>
        <w:bottom w:val="none" w:sz="0" w:space="0" w:color="auto"/>
        <w:right w:val="none" w:sz="0" w:space="0" w:color="auto"/>
      </w:divBdr>
    </w:div>
    <w:div w:id="1292900763">
      <w:bodyDiv w:val="1"/>
      <w:marLeft w:val="0"/>
      <w:marRight w:val="0"/>
      <w:marTop w:val="0"/>
      <w:marBottom w:val="0"/>
      <w:divBdr>
        <w:top w:val="none" w:sz="0" w:space="0" w:color="auto"/>
        <w:left w:val="none" w:sz="0" w:space="0" w:color="auto"/>
        <w:bottom w:val="none" w:sz="0" w:space="0" w:color="auto"/>
        <w:right w:val="none" w:sz="0" w:space="0" w:color="auto"/>
      </w:divBdr>
    </w:div>
    <w:div w:id="1294746956">
      <w:bodyDiv w:val="1"/>
      <w:marLeft w:val="0"/>
      <w:marRight w:val="0"/>
      <w:marTop w:val="0"/>
      <w:marBottom w:val="0"/>
      <w:divBdr>
        <w:top w:val="none" w:sz="0" w:space="0" w:color="auto"/>
        <w:left w:val="none" w:sz="0" w:space="0" w:color="auto"/>
        <w:bottom w:val="none" w:sz="0" w:space="0" w:color="auto"/>
        <w:right w:val="none" w:sz="0" w:space="0" w:color="auto"/>
      </w:divBdr>
    </w:div>
    <w:div w:id="1297563570">
      <w:bodyDiv w:val="1"/>
      <w:marLeft w:val="0"/>
      <w:marRight w:val="0"/>
      <w:marTop w:val="0"/>
      <w:marBottom w:val="0"/>
      <w:divBdr>
        <w:top w:val="none" w:sz="0" w:space="0" w:color="auto"/>
        <w:left w:val="none" w:sz="0" w:space="0" w:color="auto"/>
        <w:bottom w:val="none" w:sz="0" w:space="0" w:color="auto"/>
        <w:right w:val="none" w:sz="0" w:space="0" w:color="auto"/>
      </w:divBdr>
    </w:div>
    <w:div w:id="1299872501">
      <w:bodyDiv w:val="1"/>
      <w:marLeft w:val="0"/>
      <w:marRight w:val="0"/>
      <w:marTop w:val="0"/>
      <w:marBottom w:val="0"/>
      <w:divBdr>
        <w:top w:val="none" w:sz="0" w:space="0" w:color="auto"/>
        <w:left w:val="none" w:sz="0" w:space="0" w:color="auto"/>
        <w:bottom w:val="none" w:sz="0" w:space="0" w:color="auto"/>
        <w:right w:val="none" w:sz="0" w:space="0" w:color="auto"/>
      </w:divBdr>
      <w:divsChild>
        <w:div w:id="1656258340">
          <w:marLeft w:val="0"/>
          <w:marRight w:val="0"/>
          <w:marTop w:val="0"/>
          <w:marBottom w:val="0"/>
          <w:divBdr>
            <w:top w:val="none" w:sz="0" w:space="0" w:color="auto"/>
            <w:left w:val="none" w:sz="0" w:space="0" w:color="auto"/>
            <w:bottom w:val="none" w:sz="0" w:space="0" w:color="auto"/>
            <w:right w:val="none" w:sz="0" w:space="0" w:color="auto"/>
          </w:divBdr>
          <w:divsChild>
            <w:div w:id="220217851">
              <w:marLeft w:val="0"/>
              <w:marRight w:val="0"/>
              <w:marTop w:val="0"/>
              <w:marBottom w:val="0"/>
              <w:divBdr>
                <w:top w:val="none" w:sz="0" w:space="0" w:color="auto"/>
                <w:left w:val="none" w:sz="0" w:space="0" w:color="auto"/>
                <w:bottom w:val="none" w:sz="0" w:space="0" w:color="auto"/>
                <w:right w:val="none" w:sz="0" w:space="0" w:color="auto"/>
              </w:divBdr>
            </w:div>
          </w:divsChild>
        </w:div>
        <w:div w:id="443354690">
          <w:marLeft w:val="0"/>
          <w:marRight w:val="0"/>
          <w:marTop w:val="0"/>
          <w:marBottom w:val="0"/>
          <w:divBdr>
            <w:top w:val="none" w:sz="0" w:space="0" w:color="auto"/>
            <w:left w:val="none" w:sz="0" w:space="0" w:color="auto"/>
            <w:bottom w:val="none" w:sz="0" w:space="0" w:color="auto"/>
            <w:right w:val="none" w:sz="0" w:space="0" w:color="auto"/>
          </w:divBdr>
          <w:divsChild>
            <w:div w:id="744693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694711">
      <w:bodyDiv w:val="1"/>
      <w:marLeft w:val="0"/>
      <w:marRight w:val="0"/>
      <w:marTop w:val="0"/>
      <w:marBottom w:val="0"/>
      <w:divBdr>
        <w:top w:val="none" w:sz="0" w:space="0" w:color="auto"/>
        <w:left w:val="none" w:sz="0" w:space="0" w:color="auto"/>
        <w:bottom w:val="none" w:sz="0" w:space="0" w:color="auto"/>
        <w:right w:val="none" w:sz="0" w:space="0" w:color="auto"/>
      </w:divBdr>
    </w:div>
    <w:div w:id="1301105973">
      <w:bodyDiv w:val="1"/>
      <w:marLeft w:val="0"/>
      <w:marRight w:val="0"/>
      <w:marTop w:val="0"/>
      <w:marBottom w:val="0"/>
      <w:divBdr>
        <w:top w:val="none" w:sz="0" w:space="0" w:color="auto"/>
        <w:left w:val="none" w:sz="0" w:space="0" w:color="auto"/>
        <w:bottom w:val="none" w:sz="0" w:space="0" w:color="auto"/>
        <w:right w:val="none" w:sz="0" w:space="0" w:color="auto"/>
      </w:divBdr>
    </w:div>
    <w:div w:id="1301572211">
      <w:bodyDiv w:val="1"/>
      <w:marLeft w:val="0"/>
      <w:marRight w:val="0"/>
      <w:marTop w:val="0"/>
      <w:marBottom w:val="0"/>
      <w:divBdr>
        <w:top w:val="none" w:sz="0" w:space="0" w:color="auto"/>
        <w:left w:val="none" w:sz="0" w:space="0" w:color="auto"/>
        <w:bottom w:val="none" w:sz="0" w:space="0" w:color="auto"/>
        <w:right w:val="none" w:sz="0" w:space="0" w:color="auto"/>
      </w:divBdr>
    </w:div>
    <w:div w:id="1302462673">
      <w:bodyDiv w:val="1"/>
      <w:marLeft w:val="0"/>
      <w:marRight w:val="0"/>
      <w:marTop w:val="0"/>
      <w:marBottom w:val="0"/>
      <w:divBdr>
        <w:top w:val="none" w:sz="0" w:space="0" w:color="auto"/>
        <w:left w:val="none" w:sz="0" w:space="0" w:color="auto"/>
        <w:bottom w:val="none" w:sz="0" w:space="0" w:color="auto"/>
        <w:right w:val="none" w:sz="0" w:space="0" w:color="auto"/>
      </w:divBdr>
    </w:div>
    <w:div w:id="1304434356">
      <w:bodyDiv w:val="1"/>
      <w:marLeft w:val="0"/>
      <w:marRight w:val="0"/>
      <w:marTop w:val="0"/>
      <w:marBottom w:val="0"/>
      <w:divBdr>
        <w:top w:val="none" w:sz="0" w:space="0" w:color="auto"/>
        <w:left w:val="none" w:sz="0" w:space="0" w:color="auto"/>
        <w:bottom w:val="none" w:sz="0" w:space="0" w:color="auto"/>
        <w:right w:val="none" w:sz="0" w:space="0" w:color="auto"/>
      </w:divBdr>
    </w:div>
    <w:div w:id="1310284197">
      <w:bodyDiv w:val="1"/>
      <w:marLeft w:val="0"/>
      <w:marRight w:val="0"/>
      <w:marTop w:val="0"/>
      <w:marBottom w:val="0"/>
      <w:divBdr>
        <w:top w:val="none" w:sz="0" w:space="0" w:color="auto"/>
        <w:left w:val="none" w:sz="0" w:space="0" w:color="auto"/>
        <w:bottom w:val="none" w:sz="0" w:space="0" w:color="auto"/>
        <w:right w:val="none" w:sz="0" w:space="0" w:color="auto"/>
      </w:divBdr>
    </w:div>
    <w:div w:id="1312564547">
      <w:bodyDiv w:val="1"/>
      <w:marLeft w:val="0"/>
      <w:marRight w:val="0"/>
      <w:marTop w:val="0"/>
      <w:marBottom w:val="0"/>
      <w:divBdr>
        <w:top w:val="none" w:sz="0" w:space="0" w:color="auto"/>
        <w:left w:val="none" w:sz="0" w:space="0" w:color="auto"/>
        <w:bottom w:val="none" w:sz="0" w:space="0" w:color="auto"/>
        <w:right w:val="none" w:sz="0" w:space="0" w:color="auto"/>
      </w:divBdr>
    </w:div>
    <w:div w:id="1314456063">
      <w:bodyDiv w:val="1"/>
      <w:marLeft w:val="0"/>
      <w:marRight w:val="0"/>
      <w:marTop w:val="0"/>
      <w:marBottom w:val="0"/>
      <w:divBdr>
        <w:top w:val="none" w:sz="0" w:space="0" w:color="auto"/>
        <w:left w:val="none" w:sz="0" w:space="0" w:color="auto"/>
        <w:bottom w:val="none" w:sz="0" w:space="0" w:color="auto"/>
        <w:right w:val="none" w:sz="0" w:space="0" w:color="auto"/>
      </w:divBdr>
    </w:div>
    <w:div w:id="1317028243">
      <w:bodyDiv w:val="1"/>
      <w:marLeft w:val="0"/>
      <w:marRight w:val="0"/>
      <w:marTop w:val="0"/>
      <w:marBottom w:val="0"/>
      <w:divBdr>
        <w:top w:val="none" w:sz="0" w:space="0" w:color="auto"/>
        <w:left w:val="none" w:sz="0" w:space="0" w:color="auto"/>
        <w:bottom w:val="none" w:sz="0" w:space="0" w:color="auto"/>
        <w:right w:val="none" w:sz="0" w:space="0" w:color="auto"/>
      </w:divBdr>
    </w:div>
    <w:div w:id="1317105079">
      <w:bodyDiv w:val="1"/>
      <w:marLeft w:val="0"/>
      <w:marRight w:val="0"/>
      <w:marTop w:val="0"/>
      <w:marBottom w:val="0"/>
      <w:divBdr>
        <w:top w:val="none" w:sz="0" w:space="0" w:color="auto"/>
        <w:left w:val="none" w:sz="0" w:space="0" w:color="auto"/>
        <w:bottom w:val="none" w:sz="0" w:space="0" w:color="auto"/>
        <w:right w:val="none" w:sz="0" w:space="0" w:color="auto"/>
      </w:divBdr>
    </w:div>
    <w:div w:id="1320959073">
      <w:bodyDiv w:val="1"/>
      <w:marLeft w:val="0"/>
      <w:marRight w:val="0"/>
      <w:marTop w:val="0"/>
      <w:marBottom w:val="0"/>
      <w:divBdr>
        <w:top w:val="none" w:sz="0" w:space="0" w:color="auto"/>
        <w:left w:val="none" w:sz="0" w:space="0" w:color="auto"/>
        <w:bottom w:val="none" w:sz="0" w:space="0" w:color="auto"/>
        <w:right w:val="none" w:sz="0" w:space="0" w:color="auto"/>
      </w:divBdr>
    </w:div>
    <w:div w:id="1321276270">
      <w:bodyDiv w:val="1"/>
      <w:marLeft w:val="0"/>
      <w:marRight w:val="0"/>
      <w:marTop w:val="0"/>
      <w:marBottom w:val="0"/>
      <w:divBdr>
        <w:top w:val="none" w:sz="0" w:space="0" w:color="auto"/>
        <w:left w:val="none" w:sz="0" w:space="0" w:color="auto"/>
        <w:bottom w:val="none" w:sz="0" w:space="0" w:color="auto"/>
        <w:right w:val="none" w:sz="0" w:space="0" w:color="auto"/>
      </w:divBdr>
    </w:div>
    <w:div w:id="1322734143">
      <w:bodyDiv w:val="1"/>
      <w:marLeft w:val="0"/>
      <w:marRight w:val="0"/>
      <w:marTop w:val="0"/>
      <w:marBottom w:val="0"/>
      <w:divBdr>
        <w:top w:val="none" w:sz="0" w:space="0" w:color="auto"/>
        <w:left w:val="none" w:sz="0" w:space="0" w:color="auto"/>
        <w:bottom w:val="none" w:sz="0" w:space="0" w:color="auto"/>
        <w:right w:val="none" w:sz="0" w:space="0" w:color="auto"/>
      </w:divBdr>
    </w:div>
    <w:div w:id="1324550451">
      <w:bodyDiv w:val="1"/>
      <w:marLeft w:val="0"/>
      <w:marRight w:val="0"/>
      <w:marTop w:val="0"/>
      <w:marBottom w:val="0"/>
      <w:divBdr>
        <w:top w:val="none" w:sz="0" w:space="0" w:color="auto"/>
        <w:left w:val="none" w:sz="0" w:space="0" w:color="auto"/>
        <w:bottom w:val="none" w:sz="0" w:space="0" w:color="auto"/>
        <w:right w:val="none" w:sz="0" w:space="0" w:color="auto"/>
      </w:divBdr>
    </w:div>
    <w:div w:id="1325545257">
      <w:bodyDiv w:val="1"/>
      <w:marLeft w:val="0"/>
      <w:marRight w:val="0"/>
      <w:marTop w:val="0"/>
      <w:marBottom w:val="0"/>
      <w:divBdr>
        <w:top w:val="none" w:sz="0" w:space="0" w:color="auto"/>
        <w:left w:val="none" w:sz="0" w:space="0" w:color="auto"/>
        <w:bottom w:val="none" w:sz="0" w:space="0" w:color="auto"/>
        <w:right w:val="none" w:sz="0" w:space="0" w:color="auto"/>
      </w:divBdr>
    </w:div>
    <w:div w:id="1340695009">
      <w:bodyDiv w:val="1"/>
      <w:marLeft w:val="0"/>
      <w:marRight w:val="0"/>
      <w:marTop w:val="0"/>
      <w:marBottom w:val="0"/>
      <w:divBdr>
        <w:top w:val="none" w:sz="0" w:space="0" w:color="auto"/>
        <w:left w:val="none" w:sz="0" w:space="0" w:color="auto"/>
        <w:bottom w:val="none" w:sz="0" w:space="0" w:color="auto"/>
        <w:right w:val="none" w:sz="0" w:space="0" w:color="auto"/>
      </w:divBdr>
    </w:div>
    <w:div w:id="1343820828">
      <w:bodyDiv w:val="1"/>
      <w:marLeft w:val="0"/>
      <w:marRight w:val="0"/>
      <w:marTop w:val="0"/>
      <w:marBottom w:val="0"/>
      <w:divBdr>
        <w:top w:val="none" w:sz="0" w:space="0" w:color="auto"/>
        <w:left w:val="none" w:sz="0" w:space="0" w:color="auto"/>
        <w:bottom w:val="none" w:sz="0" w:space="0" w:color="auto"/>
        <w:right w:val="none" w:sz="0" w:space="0" w:color="auto"/>
      </w:divBdr>
      <w:divsChild>
        <w:div w:id="23334358">
          <w:marLeft w:val="0"/>
          <w:marRight w:val="0"/>
          <w:marTop w:val="0"/>
          <w:marBottom w:val="0"/>
          <w:divBdr>
            <w:top w:val="none" w:sz="0" w:space="0" w:color="auto"/>
            <w:left w:val="none" w:sz="0" w:space="0" w:color="auto"/>
            <w:bottom w:val="none" w:sz="0" w:space="0" w:color="auto"/>
            <w:right w:val="none" w:sz="0" w:space="0" w:color="auto"/>
          </w:divBdr>
        </w:div>
        <w:div w:id="64650361">
          <w:marLeft w:val="0"/>
          <w:marRight w:val="0"/>
          <w:marTop w:val="0"/>
          <w:marBottom w:val="0"/>
          <w:divBdr>
            <w:top w:val="none" w:sz="0" w:space="0" w:color="auto"/>
            <w:left w:val="none" w:sz="0" w:space="0" w:color="auto"/>
            <w:bottom w:val="none" w:sz="0" w:space="0" w:color="auto"/>
            <w:right w:val="none" w:sz="0" w:space="0" w:color="auto"/>
          </w:divBdr>
        </w:div>
        <w:div w:id="265580385">
          <w:marLeft w:val="0"/>
          <w:marRight w:val="0"/>
          <w:marTop w:val="0"/>
          <w:marBottom w:val="0"/>
          <w:divBdr>
            <w:top w:val="none" w:sz="0" w:space="0" w:color="auto"/>
            <w:left w:val="none" w:sz="0" w:space="0" w:color="auto"/>
            <w:bottom w:val="none" w:sz="0" w:space="0" w:color="auto"/>
            <w:right w:val="none" w:sz="0" w:space="0" w:color="auto"/>
          </w:divBdr>
        </w:div>
        <w:div w:id="352146681">
          <w:marLeft w:val="0"/>
          <w:marRight w:val="0"/>
          <w:marTop w:val="0"/>
          <w:marBottom w:val="0"/>
          <w:divBdr>
            <w:top w:val="none" w:sz="0" w:space="0" w:color="auto"/>
            <w:left w:val="none" w:sz="0" w:space="0" w:color="auto"/>
            <w:bottom w:val="none" w:sz="0" w:space="0" w:color="auto"/>
            <w:right w:val="none" w:sz="0" w:space="0" w:color="auto"/>
          </w:divBdr>
        </w:div>
        <w:div w:id="436560228">
          <w:marLeft w:val="0"/>
          <w:marRight w:val="0"/>
          <w:marTop w:val="0"/>
          <w:marBottom w:val="0"/>
          <w:divBdr>
            <w:top w:val="none" w:sz="0" w:space="0" w:color="auto"/>
            <w:left w:val="none" w:sz="0" w:space="0" w:color="auto"/>
            <w:bottom w:val="none" w:sz="0" w:space="0" w:color="auto"/>
            <w:right w:val="none" w:sz="0" w:space="0" w:color="auto"/>
          </w:divBdr>
        </w:div>
        <w:div w:id="535897985">
          <w:marLeft w:val="0"/>
          <w:marRight w:val="0"/>
          <w:marTop w:val="0"/>
          <w:marBottom w:val="0"/>
          <w:divBdr>
            <w:top w:val="none" w:sz="0" w:space="0" w:color="auto"/>
            <w:left w:val="none" w:sz="0" w:space="0" w:color="auto"/>
            <w:bottom w:val="none" w:sz="0" w:space="0" w:color="auto"/>
            <w:right w:val="none" w:sz="0" w:space="0" w:color="auto"/>
          </w:divBdr>
        </w:div>
        <w:div w:id="586311226">
          <w:marLeft w:val="0"/>
          <w:marRight w:val="0"/>
          <w:marTop w:val="0"/>
          <w:marBottom w:val="0"/>
          <w:divBdr>
            <w:top w:val="none" w:sz="0" w:space="0" w:color="auto"/>
            <w:left w:val="none" w:sz="0" w:space="0" w:color="auto"/>
            <w:bottom w:val="none" w:sz="0" w:space="0" w:color="auto"/>
            <w:right w:val="none" w:sz="0" w:space="0" w:color="auto"/>
          </w:divBdr>
        </w:div>
        <w:div w:id="600259479">
          <w:marLeft w:val="0"/>
          <w:marRight w:val="0"/>
          <w:marTop w:val="0"/>
          <w:marBottom w:val="0"/>
          <w:divBdr>
            <w:top w:val="none" w:sz="0" w:space="0" w:color="auto"/>
            <w:left w:val="none" w:sz="0" w:space="0" w:color="auto"/>
            <w:bottom w:val="none" w:sz="0" w:space="0" w:color="auto"/>
            <w:right w:val="none" w:sz="0" w:space="0" w:color="auto"/>
          </w:divBdr>
        </w:div>
        <w:div w:id="651102858">
          <w:marLeft w:val="0"/>
          <w:marRight w:val="0"/>
          <w:marTop w:val="0"/>
          <w:marBottom w:val="0"/>
          <w:divBdr>
            <w:top w:val="none" w:sz="0" w:space="0" w:color="auto"/>
            <w:left w:val="none" w:sz="0" w:space="0" w:color="auto"/>
            <w:bottom w:val="none" w:sz="0" w:space="0" w:color="auto"/>
            <w:right w:val="none" w:sz="0" w:space="0" w:color="auto"/>
          </w:divBdr>
        </w:div>
        <w:div w:id="664819626">
          <w:marLeft w:val="0"/>
          <w:marRight w:val="0"/>
          <w:marTop w:val="0"/>
          <w:marBottom w:val="0"/>
          <w:divBdr>
            <w:top w:val="none" w:sz="0" w:space="0" w:color="auto"/>
            <w:left w:val="none" w:sz="0" w:space="0" w:color="auto"/>
            <w:bottom w:val="none" w:sz="0" w:space="0" w:color="auto"/>
            <w:right w:val="none" w:sz="0" w:space="0" w:color="auto"/>
          </w:divBdr>
        </w:div>
        <w:div w:id="799497381">
          <w:marLeft w:val="0"/>
          <w:marRight w:val="0"/>
          <w:marTop w:val="0"/>
          <w:marBottom w:val="0"/>
          <w:divBdr>
            <w:top w:val="none" w:sz="0" w:space="0" w:color="auto"/>
            <w:left w:val="none" w:sz="0" w:space="0" w:color="auto"/>
            <w:bottom w:val="none" w:sz="0" w:space="0" w:color="auto"/>
            <w:right w:val="none" w:sz="0" w:space="0" w:color="auto"/>
          </w:divBdr>
        </w:div>
        <w:div w:id="869877075">
          <w:marLeft w:val="0"/>
          <w:marRight w:val="0"/>
          <w:marTop w:val="0"/>
          <w:marBottom w:val="0"/>
          <w:divBdr>
            <w:top w:val="none" w:sz="0" w:space="0" w:color="auto"/>
            <w:left w:val="none" w:sz="0" w:space="0" w:color="auto"/>
            <w:bottom w:val="none" w:sz="0" w:space="0" w:color="auto"/>
            <w:right w:val="none" w:sz="0" w:space="0" w:color="auto"/>
          </w:divBdr>
        </w:div>
        <w:div w:id="913708710">
          <w:marLeft w:val="0"/>
          <w:marRight w:val="0"/>
          <w:marTop w:val="0"/>
          <w:marBottom w:val="0"/>
          <w:divBdr>
            <w:top w:val="none" w:sz="0" w:space="0" w:color="auto"/>
            <w:left w:val="none" w:sz="0" w:space="0" w:color="auto"/>
            <w:bottom w:val="none" w:sz="0" w:space="0" w:color="auto"/>
            <w:right w:val="none" w:sz="0" w:space="0" w:color="auto"/>
          </w:divBdr>
        </w:div>
        <w:div w:id="922379817">
          <w:marLeft w:val="0"/>
          <w:marRight w:val="0"/>
          <w:marTop w:val="0"/>
          <w:marBottom w:val="0"/>
          <w:divBdr>
            <w:top w:val="none" w:sz="0" w:space="0" w:color="auto"/>
            <w:left w:val="none" w:sz="0" w:space="0" w:color="auto"/>
            <w:bottom w:val="none" w:sz="0" w:space="0" w:color="auto"/>
            <w:right w:val="none" w:sz="0" w:space="0" w:color="auto"/>
          </w:divBdr>
        </w:div>
        <w:div w:id="974021273">
          <w:marLeft w:val="0"/>
          <w:marRight w:val="0"/>
          <w:marTop w:val="0"/>
          <w:marBottom w:val="0"/>
          <w:divBdr>
            <w:top w:val="none" w:sz="0" w:space="0" w:color="auto"/>
            <w:left w:val="none" w:sz="0" w:space="0" w:color="auto"/>
            <w:bottom w:val="none" w:sz="0" w:space="0" w:color="auto"/>
            <w:right w:val="none" w:sz="0" w:space="0" w:color="auto"/>
          </w:divBdr>
        </w:div>
        <w:div w:id="1013260501">
          <w:marLeft w:val="0"/>
          <w:marRight w:val="0"/>
          <w:marTop w:val="0"/>
          <w:marBottom w:val="0"/>
          <w:divBdr>
            <w:top w:val="none" w:sz="0" w:space="0" w:color="auto"/>
            <w:left w:val="none" w:sz="0" w:space="0" w:color="auto"/>
            <w:bottom w:val="none" w:sz="0" w:space="0" w:color="auto"/>
            <w:right w:val="none" w:sz="0" w:space="0" w:color="auto"/>
          </w:divBdr>
        </w:div>
        <w:div w:id="1270162432">
          <w:marLeft w:val="0"/>
          <w:marRight w:val="0"/>
          <w:marTop w:val="0"/>
          <w:marBottom w:val="0"/>
          <w:divBdr>
            <w:top w:val="none" w:sz="0" w:space="0" w:color="auto"/>
            <w:left w:val="none" w:sz="0" w:space="0" w:color="auto"/>
            <w:bottom w:val="none" w:sz="0" w:space="0" w:color="auto"/>
            <w:right w:val="none" w:sz="0" w:space="0" w:color="auto"/>
          </w:divBdr>
        </w:div>
        <w:div w:id="1301114974">
          <w:marLeft w:val="0"/>
          <w:marRight w:val="0"/>
          <w:marTop w:val="0"/>
          <w:marBottom w:val="0"/>
          <w:divBdr>
            <w:top w:val="none" w:sz="0" w:space="0" w:color="auto"/>
            <w:left w:val="none" w:sz="0" w:space="0" w:color="auto"/>
            <w:bottom w:val="none" w:sz="0" w:space="0" w:color="auto"/>
            <w:right w:val="none" w:sz="0" w:space="0" w:color="auto"/>
          </w:divBdr>
        </w:div>
        <w:div w:id="1305967492">
          <w:marLeft w:val="0"/>
          <w:marRight w:val="0"/>
          <w:marTop w:val="0"/>
          <w:marBottom w:val="0"/>
          <w:divBdr>
            <w:top w:val="none" w:sz="0" w:space="0" w:color="auto"/>
            <w:left w:val="none" w:sz="0" w:space="0" w:color="auto"/>
            <w:bottom w:val="none" w:sz="0" w:space="0" w:color="auto"/>
            <w:right w:val="none" w:sz="0" w:space="0" w:color="auto"/>
          </w:divBdr>
        </w:div>
        <w:div w:id="1308708497">
          <w:marLeft w:val="0"/>
          <w:marRight w:val="0"/>
          <w:marTop w:val="0"/>
          <w:marBottom w:val="0"/>
          <w:divBdr>
            <w:top w:val="none" w:sz="0" w:space="0" w:color="auto"/>
            <w:left w:val="none" w:sz="0" w:space="0" w:color="auto"/>
            <w:bottom w:val="none" w:sz="0" w:space="0" w:color="auto"/>
            <w:right w:val="none" w:sz="0" w:space="0" w:color="auto"/>
          </w:divBdr>
        </w:div>
        <w:div w:id="1375616462">
          <w:marLeft w:val="0"/>
          <w:marRight w:val="0"/>
          <w:marTop w:val="0"/>
          <w:marBottom w:val="0"/>
          <w:divBdr>
            <w:top w:val="none" w:sz="0" w:space="0" w:color="auto"/>
            <w:left w:val="none" w:sz="0" w:space="0" w:color="auto"/>
            <w:bottom w:val="none" w:sz="0" w:space="0" w:color="auto"/>
            <w:right w:val="none" w:sz="0" w:space="0" w:color="auto"/>
          </w:divBdr>
        </w:div>
        <w:div w:id="1397582316">
          <w:marLeft w:val="0"/>
          <w:marRight w:val="0"/>
          <w:marTop w:val="0"/>
          <w:marBottom w:val="0"/>
          <w:divBdr>
            <w:top w:val="none" w:sz="0" w:space="0" w:color="auto"/>
            <w:left w:val="none" w:sz="0" w:space="0" w:color="auto"/>
            <w:bottom w:val="none" w:sz="0" w:space="0" w:color="auto"/>
            <w:right w:val="none" w:sz="0" w:space="0" w:color="auto"/>
          </w:divBdr>
        </w:div>
        <w:div w:id="1408184062">
          <w:marLeft w:val="0"/>
          <w:marRight w:val="0"/>
          <w:marTop w:val="0"/>
          <w:marBottom w:val="0"/>
          <w:divBdr>
            <w:top w:val="none" w:sz="0" w:space="0" w:color="auto"/>
            <w:left w:val="none" w:sz="0" w:space="0" w:color="auto"/>
            <w:bottom w:val="none" w:sz="0" w:space="0" w:color="auto"/>
            <w:right w:val="none" w:sz="0" w:space="0" w:color="auto"/>
          </w:divBdr>
        </w:div>
        <w:div w:id="1575895844">
          <w:marLeft w:val="0"/>
          <w:marRight w:val="0"/>
          <w:marTop w:val="0"/>
          <w:marBottom w:val="0"/>
          <w:divBdr>
            <w:top w:val="none" w:sz="0" w:space="0" w:color="auto"/>
            <w:left w:val="none" w:sz="0" w:space="0" w:color="auto"/>
            <w:bottom w:val="none" w:sz="0" w:space="0" w:color="auto"/>
            <w:right w:val="none" w:sz="0" w:space="0" w:color="auto"/>
          </w:divBdr>
        </w:div>
        <w:div w:id="1734813446">
          <w:marLeft w:val="0"/>
          <w:marRight w:val="0"/>
          <w:marTop w:val="0"/>
          <w:marBottom w:val="0"/>
          <w:divBdr>
            <w:top w:val="none" w:sz="0" w:space="0" w:color="auto"/>
            <w:left w:val="none" w:sz="0" w:space="0" w:color="auto"/>
            <w:bottom w:val="none" w:sz="0" w:space="0" w:color="auto"/>
            <w:right w:val="none" w:sz="0" w:space="0" w:color="auto"/>
          </w:divBdr>
        </w:div>
        <w:div w:id="1826237845">
          <w:marLeft w:val="0"/>
          <w:marRight w:val="0"/>
          <w:marTop w:val="0"/>
          <w:marBottom w:val="0"/>
          <w:divBdr>
            <w:top w:val="none" w:sz="0" w:space="0" w:color="auto"/>
            <w:left w:val="none" w:sz="0" w:space="0" w:color="auto"/>
            <w:bottom w:val="none" w:sz="0" w:space="0" w:color="auto"/>
            <w:right w:val="none" w:sz="0" w:space="0" w:color="auto"/>
          </w:divBdr>
        </w:div>
        <w:div w:id="1987469489">
          <w:marLeft w:val="0"/>
          <w:marRight w:val="0"/>
          <w:marTop w:val="0"/>
          <w:marBottom w:val="0"/>
          <w:divBdr>
            <w:top w:val="none" w:sz="0" w:space="0" w:color="auto"/>
            <w:left w:val="none" w:sz="0" w:space="0" w:color="auto"/>
            <w:bottom w:val="none" w:sz="0" w:space="0" w:color="auto"/>
            <w:right w:val="none" w:sz="0" w:space="0" w:color="auto"/>
          </w:divBdr>
        </w:div>
        <w:div w:id="2029019490">
          <w:marLeft w:val="0"/>
          <w:marRight w:val="0"/>
          <w:marTop w:val="0"/>
          <w:marBottom w:val="0"/>
          <w:divBdr>
            <w:top w:val="none" w:sz="0" w:space="0" w:color="auto"/>
            <w:left w:val="none" w:sz="0" w:space="0" w:color="auto"/>
            <w:bottom w:val="none" w:sz="0" w:space="0" w:color="auto"/>
            <w:right w:val="none" w:sz="0" w:space="0" w:color="auto"/>
          </w:divBdr>
        </w:div>
        <w:div w:id="2065594869">
          <w:marLeft w:val="0"/>
          <w:marRight w:val="0"/>
          <w:marTop w:val="0"/>
          <w:marBottom w:val="0"/>
          <w:divBdr>
            <w:top w:val="none" w:sz="0" w:space="0" w:color="auto"/>
            <w:left w:val="none" w:sz="0" w:space="0" w:color="auto"/>
            <w:bottom w:val="none" w:sz="0" w:space="0" w:color="auto"/>
            <w:right w:val="none" w:sz="0" w:space="0" w:color="auto"/>
          </w:divBdr>
        </w:div>
        <w:div w:id="2108885336">
          <w:marLeft w:val="0"/>
          <w:marRight w:val="0"/>
          <w:marTop w:val="0"/>
          <w:marBottom w:val="0"/>
          <w:divBdr>
            <w:top w:val="none" w:sz="0" w:space="0" w:color="auto"/>
            <w:left w:val="none" w:sz="0" w:space="0" w:color="auto"/>
            <w:bottom w:val="none" w:sz="0" w:space="0" w:color="auto"/>
            <w:right w:val="none" w:sz="0" w:space="0" w:color="auto"/>
          </w:divBdr>
        </w:div>
        <w:div w:id="2116513908">
          <w:marLeft w:val="0"/>
          <w:marRight w:val="0"/>
          <w:marTop w:val="0"/>
          <w:marBottom w:val="0"/>
          <w:divBdr>
            <w:top w:val="none" w:sz="0" w:space="0" w:color="auto"/>
            <w:left w:val="none" w:sz="0" w:space="0" w:color="auto"/>
            <w:bottom w:val="none" w:sz="0" w:space="0" w:color="auto"/>
            <w:right w:val="none" w:sz="0" w:space="0" w:color="auto"/>
          </w:divBdr>
        </w:div>
      </w:divsChild>
    </w:div>
    <w:div w:id="1347516631">
      <w:bodyDiv w:val="1"/>
      <w:marLeft w:val="0"/>
      <w:marRight w:val="0"/>
      <w:marTop w:val="0"/>
      <w:marBottom w:val="0"/>
      <w:divBdr>
        <w:top w:val="none" w:sz="0" w:space="0" w:color="auto"/>
        <w:left w:val="none" w:sz="0" w:space="0" w:color="auto"/>
        <w:bottom w:val="none" w:sz="0" w:space="0" w:color="auto"/>
        <w:right w:val="none" w:sz="0" w:space="0" w:color="auto"/>
      </w:divBdr>
    </w:div>
    <w:div w:id="1357850526">
      <w:bodyDiv w:val="1"/>
      <w:marLeft w:val="0"/>
      <w:marRight w:val="0"/>
      <w:marTop w:val="0"/>
      <w:marBottom w:val="0"/>
      <w:divBdr>
        <w:top w:val="none" w:sz="0" w:space="0" w:color="auto"/>
        <w:left w:val="none" w:sz="0" w:space="0" w:color="auto"/>
        <w:bottom w:val="none" w:sz="0" w:space="0" w:color="auto"/>
        <w:right w:val="none" w:sz="0" w:space="0" w:color="auto"/>
      </w:divBdr>
    </w:div>
    <w:div w:id="1369649871">
      <w:bodyDiv w:val="1"/>
      <w:marLeft w:val="0"/>
      <w:marRight w:val="0"/>
      <w:marTop w:val="0"/>
      <w:marBottom w:val="0"/>
      <w:divBdr>
        <w:top w:val="none" w:sz="0" w:space="0" w:color="auto"/>
        <w:left w:val="none" w:sz="0" w:space="0" w:color="auto"/>
        <w:bottom w:val="none" w:sz="0" w:space="0" w:color="auto"/>
        <w:right w:val="none" w:sz="0" w:space="0" w:color="auto"/>
      </w:divBdr>
    </w:div>
    <w:div w:id="1370641766">
      <w:bodyDiv w:val="1"/>
      <w:marLeft w:val="0"/>
      <w:marRight w:val="0"/>
      <w:marTop w:val="0"/>
      <w:marBottom w:val="0"/>
      <w:divBdr>
        <w:top w:val="none" w:sz="0" w:space="0" w:color="auto"/>
        <w:left w:val="none" w:sz="0" w:space="0" w:color="auto"/>
        <w:bottom w:val="none" w:sz="0" w:space="0" w:color="auto"/>
        <w:right w:val="none" w:sz="0" w:space="0" w:color="auto"/>
      </w:divBdr>
    </w:div>
    <w:div w:id="1375034884">
      <w:bodyDiv w:val="1"/>
      <w:marLeft w:val="0"/>
      <w:marRight w:val="0"/>
      <w:marTop w:val="0"/>
      <w:marBottom w:val="0"/>
      <w:divBdr>
        <w:top w:val="none" w:sz="0" w:space="0" w:color="auto"/>
        <w:left w:val="none" w:sz="0" w:space="0" w:color="auto"/>
        <w:bottom w:val="none" w:sz="0" w:space="0" w:color="auto"/>
        <w:right w:val="none" w:sz="0" w:space="0" w:color="auto"/>
      </w:divBdr>
    </w:div>
    <w:div w:id="1375234234">
      <w:bodyDiv w:val="1"/>
      <w:marLeft w:val="0"/>
      <w:marRight w:val="0"/>
      <w:marTop w:val="0"/>
      <w:marBottom w:val="0"/>
      <w:divBdr>
        <w:top w:val="none" w:sz="0" w:space="0" w:color="auto"/>
        <w:left w:val="none" w:sz="0" w:space="0" w:color="auto"/>
        <w:bottom w:val="none" w:sz="0" w:space="0" w:color="auto"/>
        <w:right w:val="none" w:sz="0" w:space="0" w:color="auto"/>
      </w:divBdr>
    </w:div>
    <w:div w:id="1380516981">
      <w:bodyDiv w:val="1"/>
      <w:marLeft w:val="0"/>
      <w:marRight w:val="0"/>
      <w:marTop w:val="0"/>
      <w:marBottom w:val="0"/>
      <w:divBdr>
        <w:top w:val="none" w:sz="0" w:space="0" w:color="auto"/>
        <w:left w:val="none" w:sz="0" w:space="0" w:color="auto"/>
        <w:bottom w:val="none" w:sz="0" w:space="0" w:color="auto"/>
        <w:right w:val="none" w:sz="0" w:space="0" w:color="auto"/>
      </w:divBdr>
    </w:div>
    <w:div w:id="1383283502">
      <w:bodyDiv w:val="1"/>
      <w:marLeft w:val="0"/>
      <w:marRight w:val="0"/>
      <w:marTop w:val="0"/>
      <w:marBottom w:val="0"/>
      <w:divBdr>
        <w:top w:val="none" w:sz="0" w:space="0" w:color="auto"/>
        <w:left w:val="none" w:sz="0" w:space="0" w:color="auto"/>
        <w:bottom w:val="none" w:sz="0" w:space="0" w:color="auto"/>
        <w:right w:val="none" w:sz="0" w:space="0" w:color="auto"/>
      </w:divBdr>
    </w:div>
    <w:div w:id="1384014978">
      <w:bodyDiv w:val="1"/>
      <w:marLeft w:val="0"/>
      <w:marRight w:val="0"/>
      <w:marTop w:val="0"/>
      <w:marBottom w:val="0"/>
      <w:divBdr>
        <w:top w:val="none" w:sz="0" w:space="0" w:color="auto"/>
        <w:left w:val="none" w:sz="0" w:space="0" w:color="auto"/>
        <w:bottom w:val="none" w:sz="0" w:space="0" w:color="auto"/>
        <w:right w:val="none" w:sz="0" w:space="0" w:color="auto"/>
      </w:divBdr>
    </w:div>
    <w:div w:id="1384672661">
      <w:bodyDiv w:val="1"/>
      <w:marLeft w:val="0"/>
      <w:marRight w:val="0"/>
      <w:marTop w:val="0"/>
      <w:marBottom w:val="0"/>
      <w:divBdr>
        <w:top w:val="none" w:sz="0" w:space="0" w:color="auto"/>
        <w:left w:val="none" w:sz="0" w:space="0" w:color="auto"/>
        <w:bottom w:val="none" w:sz="0" w:space="0" w:color="auto"/>
        <w:right w:val="none" w:sz="0" w:space="0" w:color="auto"/>
      </w:divBdr>
    </w:div>
    <w:div w:id="1384714273">
      <w:bodyDiv w:val="1"/>
      <w:marLeft w:val="0"/>
      <w:marRight w:val="0"/>
      <w:marTop w:val="0"/>
      <w:marBottom w:val="0"/>
      <w:divBdr>
        <w:top w:val="none" w:sz="0" w:space="0" w:color="auto"/>
        <w:left w:val="none" w:sz="0" w:space="0" w:color="auto"/>
        <w:bottom w:val="none" w:sz="0" w:space="0" w:color="auto"/>
        <w:right w:val="none" w:sz="0" w:space="0" w:color="auto"/>
      </w:divBdr>
      <w:divsChild>
        <w:div w:id="1737826048">
          <w:marLeft w:val="0"/>
          <w:marRight w:val="0"/>
          <w:marTop w:val="0"/>
          <w:marBottom w:val="0"/>
          <w:divBdr>
            <w:top w:val="none" w:sz="0" w:space="0" w:color="auto"/>
            <w:left w:val="none" w:sz="0" w:space="0" w:color="auto"/>
            <w:bottom w:val="none" w:sz="0" w:space="0" w:color="auto"/>
            <w:right w:val="none" w:sz="0" w:space="0" w:color="auto"/>
          </w:divBdr>
        </w:div>
      </w:divsChild>
    </w:div>
    <w:div w:id="1385301075">
      <w:bodyDiv w:val="1"/>
      <w:marLeft w:val="0"/>
      <w:marRight w:val="0"/>
      <w:marTop w:val="0"/>
      <w:marBottom w:val="0"/>
      <w:divBdr>
        <w:top w:val="none" w:sz="0" w:space="0" w:color="auto"/>
        <w:left w:val="none" w:sz="0" w:space="0" w:color="auto"/>
        <w:bottom w:val="none" w:sz="0" w:space="0" w:color="auto"/>
        <w:right w:val="none" w:sz="0" w:space="0" w:color="auto"/>
      </w:divBdr>
    </w:div>
    <w:div w:id="1388454404">
      <w:bodyDiv w:val="1"/>
      <w:marLeft w:val="0"/>
      <w:marRight w:val="0"/>
      <w:marTop w:val="0"/>
      <w:marBottom w:val="0"/>
      <w:divBdr>
        <w:top w:val="none" w:sz="0" w:space="0" w:color="auto"/>
        <w:left w:val="none" w:sz="0" w:space="0" w:color="auto"/>
        <w:bottom w:val="none" w:sz="0" w:space="0" w:color="auto"/>
        <w:right w:val="none" w:sz="0" w:space="0" w:color="auto"/>
      </w:divBdr>
    </w:div>
    <w:div w:id="1389453665">
      <w:bodyDiv w:val="1"/>
      <w:marLeft w:val="0"/>
      <w:marRight w:val="0"/>
      <w:marTop w:val="0"/>
      <w:marBottom w:val="0"/>
      <w:divBdr>
        <w:top w:val="none" w:sz="0" w:space="0" w:color="auto"/>
        <w:left w:val="none" w:sz="0" w:space="0" w:color="auto"/>
        <w:bottom w:val="none" w:sz="0" w:space="0" w:color="auto"/>
        <w:right w:val="none" w:sz="0" w:space="0" w:color="auto"/>
      </w:divBdr>
    </w:div>
    <w:div w:id="1396931552">
      <w:bodyDiv w:val="1"/>
      <w:marLeft w:val="0"/>
      <w:marRight w:val="0"/>
      <w:marTop w:val="0"/>
      <w:marBottom w:val="0"/>
      <w:divBdr>
        <w:top w:val="none" w:sz="0" w:space="0" w:color="auto"/>
        <w:left w:val="none" w:sz="0" w:space="0" w:color="auto"/>
        <w:bottom w:val="none" w:sz="0" w:space="0" w:color="auto"/>
        <w:right w:val="none" w:sz="0" w:space="0" w:color="auto"/>
      </w:divBdr>
    </w:div>
    <w:div w:id="1401099572">
      <w:bodyDiv w:val="1"/>
      <w:marLeft w:val="0"/>
      <w:marRight w:val="0"/>
      <w:marTop w:val="0"/>
      <w:marBottom w:val="0"/>
      <w:divBdr>
        <w:top w:val="none" w:sz="0" w:space="0" w:color="auto"/>
        <w:left w:val="none" w:sz="0" w:space="0" w:color="auto"/>
        <w:bottom w:val="none" w:sz="0" w:space="0" w:color="auto"/>
        <w:right w:val="none" w:sz="0" w:space="0" w:color="auto"/>
      </w:divBdr>
    </w:div>
    <w:div w:id="1401323237">
      <w:bodyDiv w:val="1"/>
      <w:marLeft w:val="0"/>
      <w:marRight w:val="0"/>
      <w:marTop w:val="0"/>
      <w:marBottom w:val="0"/>
      <w:divBdr>
        <w:top w:val="none" w:sz="0" w:space="0" w:color="auto"/>
        <w:left w:val="none" w:sz="0" w:space="0" w:color="auto"/>
        <w:bottom w:val="none" w:sz="0" w:space="0" w:color="auto"/>
        <w:right w:val="none" w:sz="0" w:space="0" w:color="auto"/>
      </w:divBdr>
    </w:div>
    <w:div w:id="1405570049">
      <w:bodyDiv w:val="1"/>
      <w:marLeft w:val="0"/>
      <w:marRight w:val="0"/>
      <w:marTop w:val="0"/>
      <w:marBottom w:val="0"/>
      <w:divBdr>
        <w:top w:val="none" w:sz="0" w:space="0" w:color="auto"/>
        <w:left w:val="none" w:sz="0" w:space="0" w:color="auto"/>
        <w:bottom w:val="none" w:sz="0" w:space="0" w:color="auto"/>
        <w:right w:val="none" w:sz="0" w:space="0" w:color="auto"/>
      </w:divBdr>
    </w:div>
    <w:div w:id="1406684778">
      <w:bodyDiv w:val="1"/>
      <w:marLeft w:val="0"/>
      <w:marRight w:val="0"/>
      <w:marTop w:val="0"/>
      <w:marBottom w:val="0"/>
      <w:divBdr>
        <w:top w:val="none" w:sz="0" w:space="0" w:color="auto"/>
        <w:left w:val="none" w:sz="0" w:space="0" w:color="auto"/>
        <w:bottom w:val="none" w:sz="0" w:space="0" w:color="auto"/>
        <w:right w:val="none" w:sz="0" w:space="0" w:color="auto"/>
      </w:divBdr>
    </w:div>
    <w:div w:id="1406874695">
      <w:bodyDiv w:val="1"/>
      <w:marLeft w:val="0"/>
      <w:marRight w:val="0"/>
      <w:marTop w:val="0"/>
      <w:marBottom w:val="0"/>
      <w:divBdr>
        <w:top w:val="none" w:sz="0" w:space="0" w:color="auto"/>
        <w:left w:val="none" w:sz="0" w:space="0" w:color="auto"/>
        <w:bottom w:val="none" w:sz="0" w:space="0" w:color="auto"/>
        <w:right w:val="none" w:sz="0" w:space="0" w:color="auto"/>
      </w:divBdr>
    </w:div>
    <w:div w:id="1417019393">
      <w:bodyDiv w:val="1"/>
      <w:marLeft w:val="0"/>
      <w:marRight w:val="0"/>
      <w:marTop w:val="0"/>
      <w:marBottom w:val="0"/>
      <w:divBdr>
        <w:top w:val="none" w:sz="0" w:space="0" w:color="auto"/>
        <w:left w:val="none" w:sz="0" w:space="0" w:color="auto"/>
        <w:bottom w:val="none" w:sz="0" w:space="0" w:color="auto"/>
        <w:right w:val="none" w:sz="0" w:space="0" w:color="auto"/>
      </w:divBdr>
    </w:div>
    <w:div w:id="1419791954">
      <w:bodyDiv w:val="1"/>
      <w:marLeft w:val="0"/>
      <w:marRight w:val="0"/>
      <w:marTop w:val="0"/>
      <w:marBottom w:val="0"/>
      <w:divBdr>
        <w:top w:val="none" w:sz="0" w:space="0" w:color="auto"/>
        <w:left w:val="none" w:sz="0" w:space="0" w:color="auto"/>
        <w:bottom w:val="none" w:sz="0" w:space="0" w:color="auto"/>
        <w:right w:val="none" w:sz="0" w:space="0" w:color="auto"/>
      </w:divBdr>
    </w:div>
    <w:div w:id="1421298113">
      <w:bodyDiv w:val="1"/>
      <w:marLeft w:val="0"/>
      <w:marRight w:val="0"/>
      <w:marTop w:val="0"/>
      <w:marBottom w:val="0"/>
      <w:divBdr>
        <w:top w:val="none" w:sz="0" w:space="0" w:color="auto"/>
        <w:left w:val="none" w:sz="0" w:space="0" w:color="auto"/>
        <w:bottom w:val="none" w:sz="0" w:space="0" w:color="auto"/>
        <w:right w:val="none" w:sz="0" w:space="0" w:color="auto"/>
      </w:divBdr>
    </w:div>
    <w:div w:id="1423601139">
      <w:bodyDiv w:val="1"/>
      <w:marLeft w:val="0"/>
      <w:marRight w:val="0"/>
      <w:marTop w:val="0"/>
      <w:marBottom w:val="0"/>
      <w:divBdr>
        <w:top w:val="none" w:sz="0" w:space="0" w:color="auto"/>
        <w:left w:val="none" w:sz="0" w:space="0" w:color="auto"/>
        <w:bottom w:val="none" w:sz="0" w:space="0" w:color="auto"/>
        <w:right w:val="none" w:sz="0" w:space="0" w:color="auto"/>
      </w:divBdr>
    </w:div>
    <w:div w:id="1423840170">
      <w:bodyDiv w:val="1"/>
      <w:marLeft w:val="0"/>
      <w:marRight w:val="0"/>
      <w:marTop w:val="0"/>
      <w:marBottom w:val="0"/>
      <w:divBdr>
        <w:top w:val="none" w:sz="0" w:space="0" w:color="auto"/>
        <w:left w:val="none" w:sz="0" w:space="0" w:color="auto"/>
        <w:bottom w:val="none" w:sz="0" w:space="0" w:color="auto"/>
        <w:right w:val="none" w:sz="0" w:space="0" w:color="auto"/>
      </w:divBdr>
    </w:div>
    <w:div w:id="1425885076">
      <w:bodyDiv w:val="1"/>
      <w:marLeft w:val="0"/>
      <w:marRight w:val="0"/>
      <w:marTop w:val="0"/>
      <w:marBottom w:val="0"/>
      <w:divBdr>
        <w:top w:val="none" w:sz="0" w:space="0" w:color="auto"/>
        <w:left w:val="none" w:sz="0" w:space="0" w:color="auto"/>
        <w:bottom w:val="none" w:sz="0" w:space="0" w:color="auto"/>
        <w:right w:val="none" w:sz="0" w:space="0" w:color="auto"/>
      </w:divBdr>
      <w:divsChild>
        <w:div w:id="505242779">
          <w:marLeft w:val="0"/>
          <w:marRight w:val="0"/>
          <w:marTop w:val="0"/>
          <w:marBottom w:val="0"/>
          <w:divBdr>
            <w:top w:val="none" w:sz="0" w:space="0" w:color="auto"/>
            <w:left w:val="none" w:sz="0" w:space="0" w:color="auto"/>
            <w:bottom w:val="none" w:sz="0" w:space="0" w:color="auto"/>
            <w:right w:val="none" w:sz="0" w:space="0" w:color="auto"/>
          </w:divBdr>
        </w:div>
        <w:div w:id="902376403">
          <w:marLeft w:val="0"/>
          <w:marRight w:val="0"/>
          <w:marTop w:val="0"/>
          <w:marBottom w:val="0"/>
          <w:divBdr>
            <w:top w:val="none" w:sz="0" w:space="0" w:color="auto"/>
            <w:left w:val="none" w:sz="0" w:space="0" w:color="auto"/>
            <w:bottom w:val="none" w:sz="0" w:space="0" w:color="auto"/>
            <w:right w:val="none" w:sz="0" w:space="0" w:color="auto"/>
          </w:divBdr>
        </w:div>
      </w:divsChild>
    </w:div>
    <w:div w:id="1429815125">
      <w:bodyDiv w:val="1"/>
      <w:marLeft w:val="0"/>
      <w:marRight w:val="0"/>
      <w:marTop w:val="0"/>
      <w:marBottom w:val="0"/>
      <w:divBdr>
        <w:top w:val="none" w:sz="0" w:space="0" w:color="auto"/>
        <w:left w:val="none" w:sz="0" w:space="0" w:color="auto"/>
        <w:bottom w:val="none" w:sz="0" w:space="0" w:color="auto"/>
        <w:right w:val="none" w:sz="0" w:space="0" w:color="auto"/>
      </w:divBdr>
    </w:div>
    <w:div w:id="1431706464">
      <w:bodyDiv w:val="1"/>
      <w:marLeft w:val="0"/>
      <w:marRight w:val="0"/>
      <w:marTop w:val="0"/>
      <w:marBottom w:val="0"/>
      <w:divBdr>
        <w:top w:val="none" w:sz="0" w:space="0" w:color="auto"/>
        <w:left w:val="none" w:sz="0" w:space="0" w:color="auto"/>
        <w:bottom w:val="none" w:sz="0" w:space="0" w:color="auto"/>
        <w:right w:val="none" w:sz="0" w:space="0" w:color="auto"/>
      </w:divBdr>
    </w:div>
    <w:div w:id="1435592498">
      <w:bodyDiv w:val="1"/>
      <w:marLeft w:val="0"/>
      <w:marRight w:val="0"/>
      <w:marTop w:val="0"/>
      <w:marBottom w:val="0"/>
      <w:divBdr>
        <w:top w:val="none" w:sz="0" w:space="0" w:color="auto"/>
        <w:left w:val="none" w:sz="0" w:space="0" w:color="auto"/>
        <w:bottom w:val="none" w:sz="0" w:space="0" w:color="auto"/>
        <w:right w:val="none" w:sz="0" w:space="0" w:color="auto"/>
      </w:divBdr>
    </w:div>
    <w:div w:id="1442722564">
      <w:bodyDiv w:val="1"/>
      <w:marLeft w:val="0"/>
      <w:marRight w:val="0"/>
      <w:marTop w:val="0"/>
      <w:marBottom w:val="0"/>
      <w:divBdr>
        <w:top w:val="none" w:sz="0" w:space="0" w:color="auto"/>
        <w:left w:val="none" w:sz="0" w:space="0" w:color="auto"/>
        <w:bottom w:val="none" w:sz="0" w:space="0" w:color="auto"/>
        <w:right w:val="none" w:sz="0" w:space="0" w:color="auto"/>
      </w:divBdr>
    </w:div>
    <w:div w:id="1445609368">
      <w:bodyDiv w:val="1"/>
      <w:marLeft w:val="0"/>
      <w:marRight w:val="0"/>
      <w:marTop w:val="0"/>
      <w:marBottom w:val="0"/>
      <w:divBdr>
        <w:top w:val="none" w:sz="0" w:space="0" w:color="auto"/>
        <w:left w:val="none" w:sz="0" w:space="0" w:color="auto"/>
        <w:bottom w:val="none" w:sz="0" w:space="0" w:color="auto"/>
        <w:right w:val="none" w:sz="0" w:space="0" w:color="auto"/>
      </w:divBdr>
    </w:div>
    <w:div w:id="1448885377">
      <w:bodyDiv w:val="1"/>
      <w:marLeft w:val="0"/>
      <w:marRight w:val="0"/>
      <w:marTop w:val="0"/>
      <w:marBottom w:val="0"/>
      <w:divBdr>
        <w:top w:val="none" w:sz="0" w:space="0" w:color="auto"/>
        <w:left w:val="none" w:sz="0" w:space="0" w:color="auto"/>
        <w:bottom w:val="none" w:sz="0" w:space="0" w:color="auto"/>
        <w:right w:val="none" w:sz="0" w:space="0" w:color="auto"/>
      </w:divBdr>
    </w:div>
    <w:div w:id="1450396739">
      <w:bodyDiv w:val="1"/>
      <w:marLeft w:val="0"/>
      <w:marRight w:val="0"/>
      <w:marTop w:val="0"/>
      <w:marBottom w:val="0"/>
      <w:divBdr>
        <w:top w:val="none" w:sz="0" w:space="0" w:color="auto"/>
        <w:left w:val="none" w:sz="0" w:space="0" w:color="auto"/>
        <w:bottom w:val="none" w:sz="0" w:space="0" w:color="auto"/>
        <w:right w:val="none" w:sz="0" w:space="0" w:color="auto"/>
      </w:divBdr>
    </w:div>
    <w:div w:id="1451708491">
      <w:bodyDiv w:val="1"/>
      <w:marLeft w:val="0"/>
      <w:marRight w:val="0"/>
      <w:marTop w:val="0"/>
      <w:marBottom w:val="0"/>
      <w:divBdr>
        <w:top w:val="none" w:sz="0" w:space="0" w:color="auto"/>
        <w:left w:val="none" w:sz="0" w:space="0" w:color="auto"/>
        <w:bottom w:val="none" w:sz="0" w:space="0" w:color="auto"/>
        <w:right w:val="none" w:sz="0" w:space="0" w:color="auto"/>
      </w:divBdr>
    </w:div>
    <w:div w:id="1453087020">
      <w:bodyDiv w:val="1"/>
      <w:marLeft w:val="0"/>
      <w:marRight w:val="0"/>
      <w:marTop w:val="0"/>
      <w:marBottom w:val="0"/>
      <w:divBdr>
        <w:top w:val="none" w:sz="0" w:space="0" w:color="auto"/>
        <w:left w:val="none" w:sz="0" w:space="0" w:color="auto"/>
        <w:bottom w:val="none" w:sz="0" w:space="0" w:color="auto"/>
        <w:right w:val="none" w:sz="0" w:space="0" w:color="auto"/>
      </w:divBdr>
    </w:div>
    <w:div w:id="1454472251">
      <w:bodyDiv w:val="1"/>
      <w:marLeft w:val="0"/>
      <w:marRight w:val="0"/>
      <w:marTop w:val="0"/>
      <w:marBottom w:val="0"/>
      <w:divBdr>
        <w:top w:val="none" w:sz="0" w:space="0" w:color="auto"/>
        <w:left w:val="none" w:sz="0" w:space="0" w:color="auto"/>
        <w:bottom w:val="none" w:sz="0" w:space="0" w:color="auto"/>
        <w:right w:val="none" w:sz="0" w:space="0" w:color="auto"/>
      </w:divBdr>
    </w:div>
    <w:div w:id="1454792567">
      <w:bodyDiv w:val="1"/>
      <w:marLeft w:val="0"/>
      <w:marRight w:val="0"/>
      <w:marTop w:val="0"/>
      <w:marBottom w:val="0"/>
      <w:divBdr>
        <w:top w:val="none" w:sz="0" w:space="0" w:color="auto"/>
        <w:left w:val="none" w:sz="0" w:space="0" w:color="auto"/>
        <w:bottom w:val="none" w:sz="0" w:space="0" w:color="auto"/>
        <w:right w:val="none" w:sz="0" w:space="0" w:color="auto"/>
      </w:divBdr>
      <w:divsChild>
        <w:div w:id="714089360">
          <w:marLeft w:val="0"/>
          <w:marRight w:val="0"/>
          <w:marTop w:val="0"/>
          <w:marBottom w:val="0"/>
          <w:divBdr>
            <w:top w:val="none" w:sz="0" w:space="0" w:color="auto"/>
            <w:left w:val="none" w:sz="0" w:space="0" w:color="auto"/>
            <w:bottom w:val="none" w:sz="0" w:space="0" w:color="auto"/>
            <w:right w:val="none" w:sz="0" w:space="0" w:color="auto"/>
          </w:divBdr>
        </w:div>
      </w:divsChild>
    </w:div>
    <w:div w:id="1458723903">
      <w:bodyDiv w:val="1"/>
      <w:marLeft w:val="0"/>
      <w:marRight w:val="0"/>
      <w:marTop w:val="0"/>
      <w:marBottom w:val="0"/>
      <w:divBdr>
        <w:top w:val="none" w:sz="0" w:space="0" w:color="auto"/>
        <w:left w:val="none" w:sz="0" w:space="0" w:color="auto"/>
        <w:bottom w:val="none" w:sz="0" w:space="0" w:color="auto"/>
        <w:right w:val="none" w:sz="0" w:space="0" w:color="auto"/>
      </w:divBdr>
    </w:div>
    <w:div w:id="1461071896">
      <w:bodyDiv w:val="1"/>
      <w:marLeft w:val="0"/>
      <w:marRight w:val="0"/>
      <w:marTop w:val="0"/>
      <w:marBottom w:val="0"/>
      <w:divBdr>
        <w:top w:val="none" w:sz="0" w:space="0" w:color="auto"/>
        <w:left w:val="none" w:sz="0" w:space="0" w:color="auto"/>
        <w:bottom w:val="none" w:sz="0" w:space="0" w:color="auto"/>
        <w:right w:val="none" w:sz="0" w:space="0" w:color="auto"/>
      </w:divBdr>
    </w:div>
    <w:div w:id="1465541160">
      <w:bodyDiv w:val="1"/>
      <w:marLeft w:val="0"/>
      <w:marRight w:val="0"/>
      <w:marTop w:val="0"/>
      <w:marBottom w:val="0"/>
      <w:divBdr>
        <w:top w:val="none" w:sz="0" w:space="0" w:color="auto"/>
        <w:left w:val="none" w:sz="0" w:space="0" w:color="auto"/>
        <w:bottom w:val="none" w:sz="0" w:space="0" w:color="auto"/>
        <w:right w:val="none" w:sz="0" w:space="0" w:color="auto"/>
      </w:divBdr>
    </w:div>
    <w:div w:id="1473405904">
      <w:bodyDiv w:val="1"/>
      <w:marLeft w:val="0"/>
      <w:marRight w:val="0"/>
      <w:marTop w:val="0"/>
      <w:marBottom w:val="0"/>
      <w:divBdr>
        <w:top w:val="none" w:sz="0" w:space="0" w:color="auto"/>
        <w:left w:val="none" w:sz="0" w:space="0" w:color="auto"/>
        <w:bottom w:val="none" w:sz="0" w:space="0" w:color="auto"/>
        <w:right w:val="none" w:sz="0" w:space="0" w:color="auto"/>
      </w:divBdr>
    </w:div>
    <w:div w:id="1474365853">
      <w:bodyDiv w:val="1"/>
      <w:marLeft w:val="0"/>
      <w:marRight w:val="0"/>
      <w:marTop w:val="0"/>
      <w:marBottom w:val="0"/>
      <w:divBdr>
        <w:top w:val="none" w:sz="0" w:space="0" w:color="auto"/>
        <w:left w:val="none" w:sz="0" w:space="0" w:color="auto"/>
        <w:bottom w:val="none" w:sz="0" w:space="0" w:color="auto"/>
        <w:right w:val="none" w:sz="0" w:space="0" w:color="auto"/>
      </w:divBdr>
    </w:div>
    <w:div w:id="1477989637">
      <w:bodyDiv w:val="1"/>
      <w:marLeft w:val="0"/>
      <w:marRight w:val="0"/>
      <w:marTop w:val="0"/>
      <w:marBottom w:val="0"/>
      <w:divBdr>
        <w:top w:val="none" w:sz="0" w:space="0" w:color="auto"/>
        <w:left w:val="none" w:sz="0" w:space="0" w:color="auto"/>
        <w:bottom w:val="none" w:sz="0" w:space="0" w:color="auto"/>
        <w:right w:val="none" w:sz="0" w:space="0" w:color="auto"/>
      </w:divBdr>
    </w:div>
    <w:div w:id="1479415468">
      <w:bodyDiv w:val="1"/>
      <w:marLeft w:val="0"/>
      <w:marRight w:val="0"/>
      <w:marTop w:val="0"/>
      <w:marBottom w:val="0"/>
      <w:divBdr>
        <w:top w:val="none" w:sz="0" w:space="0" w:color="auto"/>
        <w:left w:val="none" w:sz="0" w:space="0" w:color="auto"/>
        <w:bottom w:val="none" w:sz="0" w:space="0" w:color="auto"/>
        <w:right w:val="none" w:sz="0" w:space="0" w:color="auto"/>
      </w:divBdr>
      <w:divsChild>
        <w:div w:id="1966697118">
          <w:marLeft w:val="0"/>
          <w:marRight w:val="0"/>
          <w:marTop w:val="0"/>
          <w:marBottom w:val="0"/>
          <w:divBdr>
            <w:top w:val="none" w:sz="0" w:space="0" w:color="auto"/>
            <w:left w:val="none" w:sz="0" w:space="0" w:color="auto"/>
            <w:bottom w:val="none" w:sz="0" w:space="0" w:color="auto"/>
            <w:right w:val="none" w:sz="0" w:space="0" w:color="auto"/>
          </w:divBdr>
        </w:div>
        <w:div w:id="1211577019">
          <w:marLeft w:val="0"/>
          <w:marRight w:val="0"/>
          <w:marTop w:val="0"/>
          <w:marBottom w:val="0"/>
          <w:divBdr>
            <w:top w:val="none" w:sz="0" w:space="0" w:color="auto"/>
            <w:left w:val="none" w:sz="0" w:space="0" w:color="auto"/>
            <w:bottom w:val="none" w:sz="0" w:space="0" w:color="auto"/>
            <w:right w:val="none" w:sz="0" w:space="0" w:color="auto"/>
          </w:divBdr>
        </w:div>
      </w:divsChild>
    </w:div>
    <w:div w:id="1483306738">
      <w:bodyDiv w:val="1"/>
      <w:marLeft w:val="0"/>
      <w:marRight w:val="0"/>
      <w:marTop w:val="0"/>
      <w:marBottom w:val="0"/>
      <w:divBdr>
        <w:top w:val="none" w:sz="0" w:space="0" w:color="auto"/>
        <w:left w:val="none" w:sz="0" w:space="0" w:color="auto"/>
        <w:bottom w:val="none" w:sz="0" w:space="0" w:color="auto"/>
        <w:right w:val="none" w:sz="0" w:space="0" w:color="auto"/>
      </w:divBdr>
      <w:divsChild>
        <w:div w:id="1948081284">
          <w:marLeft w:val="0"/>
          <w:marRight w:val="0"/>
          <w:marTop w:val="0"/>
          <w:marBottom w:val="0"/>
          <w:divBdr>
            <w:top w:val="none" w:sz="0" w:space="0" w:color="auto"/>
            <w:left w:val="none" w:sz="0" w:space="0" w:color="auto"/>
            <w:bottom w:val="none" w:sz="0" w:space="0" w:color="auto"/>
            <w:right w:val="none" w:sz="0" w:space="0" w:color="auto"/>
          </w:divBdr>
          <w:divsChild>
            <w:div w:id="1508055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8395175">
      <w:bodyDiv w:val="1"/>
      <w:marLeft w:val="0"/>
      <w:marRight w:val="0"/>
      <w:marTop w:val="0"/>
      <w:marBottom w:val="0"/>
      <w:divBdr>
        <w:top w:val="none" w:sz="0" w:space="0" w:color="auto"/>
        <w:left w:val="none" w:sz="0" w:space="0" w:color="auto"/>
        <w:bottom w:val="none" w:sz="0" w:space="0" w:color="auto"/>
        <w:right w:val="none" w:sz="0" w:space="0" w:color="auto"/>
      </w:divBdr>
    </w:div>
    <w:div w:id="1490099249">
      <w:bodyDiv w:val="1"/>
      <w:marLeft w:val="0"/>
      <w:marRight w:val="0"/>
      <w:marTop w:val="0"/>
      <w:marBottom w:val="0"/>
      <w:divBdr>
        <w:top w:val="none" w:sz="0" w:space="0" w:color="auto"/>
        <w:left w:val="none" w:sz="0" w:space="0" w:color="auto"/>
        <w:bottom w:val="none" w:sz="0" w:space="0" w:color="auto"/>
        <w:right w:val="none" w:sz="0" w:space="0" w:color="auto"/>
      </w:divBdr>
    </w:div>
    <w:div w:id="1490486756">
      <w:bodyDiv w:val="1"/>
      <w:marLeft w:val="0"/>
      <w:marRight w:val="0"/>
      <w:marTop w:val="0"/>
      <w:marBottom w:val="0"/>
      <w:divBdr>
        <w:top w:val="none" w:sz="0" w:space="0" w:color="auto"/>
        <w:left w:val="none" w:sz="0" w:space="0" w:color="auto"/>
        <w:bottom w:val="none" w:sz="0" w:space="0" w:color="auto"/>
        <w:right w:val="none" w:sz="0" w:space="0" w:color="auto"/>
      </w:divBdr>
    </w:div>
    <w:div w:id="1490554144">
      <w:bodyDiv w:val="1"/>
      <w:marLeft w:val="0"/>
      <w:marRight w:val="0"/>
      <w:marTop w:val="0"/>
      <w:marBottom w:val="0"/>
      <w:divBdr>
        <w:top w:val="none" w:sz="0" w:space="0" w:color="auto"/>
        <w:left w:val="none" w:sz="0" w:space="0" w:color="auto"/>
        <w:bottom w:val="none" w:sz="0" w:space="0" w:color="auto"/>
        <w:right w:val="none" w:sz="0" w:space="0" w:color="auto"/>
      </w:divBdr>
    </w:div>
    <w:div w:id="1490633832">
      <w:bodyDiv w:val="1"/>
      <w:marLeft w:val="0"/>
      <w:marRight w:val="0"/>
      <w:marTop w:val="0"/>
      <w:marBottom w:val="0"/>
      <w:divBdr>
        <w:top w:val="none" w:sz="0" w:space="0" w:color="auto"/>
        <w:left w:val="none" w:sz="0" w:space="0" w:color="auto"/>
        <w:bottom w:val="none" w:sz="0" w:space="0" w:color="auto"/>
        <w:right w:val="none" w:sz="0" w:space="0" w:color="auto"/>
      </w:divBdr>
    </w:div>
    <w:div w:id="1491679726">
      <w:bodyDiv w:val="1"/>
      <w:marLeft w:val="0"/>
      <w:marRight w:val="0"/>
      <w:marTop w:val="0"/>
      <w:marBottom w:val="0"/>
      <w:divBdr>
        <w:top w:val="none" w:sz="0" w:space="0" w:color="auto"/>
        <w:left w:val="none" w:sz="0" w:space="0" w:color="auto"/>
        <w:bottom w:val="none" w:sz="0" w:space="0" w:color="auto"/>
        <w:right w:val="none" w:sz="0" w:space="0" w:color="auto"/>
      </w:divBdr>
    </w:div>
    <w:div w:id="1491826279">
      <w:bodyDiv w:val="1"/>
      <w:marLeft w:val="0"/>
      <w:marRight w:val="0"/>
      <w:marTop w:val="0"/>
      <w:marBottom w:val="0"/>
      <w:divBdr>
        <w:top w:val="none" w:sz="0" w:space="0" w:color="auto"/>
        <w:left w:val="none" w:sz="0" w:space="0" w:color="auto"/>
        <w:bottom w:val="none" w:sz="0" w:space="0" w:color="auto"/>
        <w:right w:val="none" w:sz="0" w:space="0" w:color="auto"/>
      </w:divBdr>
      <w:divsChild>
        <w:div w:id="168326862">
          <w:marLeft w:val="0"/>
          <w:marRight w:val="0"/>
          <w:marTop w:val="0"/>
          <w:marBottom w:val="0"/>
          <w:divBdr>
            <w:top w:val="none" w:sz="0" w:space="0" w:color="auto"/>
            <w:left w:val="none" w:sz="0" w:space="0" w:color="auto"/>
            <w:bottom w:val="none" w:sz="0" w:space="0" w:color="auto"/>
            <w:right w:val="none" w:sz="0" w:space="0" w:color="auto"/>
          </w:divBdr>
        </w:div>
      </w:divsChild>
    </w:div>
    <w:div w:id="1491868852">
      <w:bodyDiv w:val="1"/>
      <w:marLeft w:val="0"/>
      <w:marRight w:val="0"/>
      <w:marTop w:val="0"/>
      <w:marBottom w:val="0"/>
      <w:divBdr>
        <w:top w:val="none" w:sz="0" w:space="0" w:color="auto"/>
        <w:left w:val="none" w:sz="0" w:space="0" w:color="auto"/>
        <w:bottom w:val="none" w:sz="0" w:space="0" w:color="auto"/>
        <w:right w:val="none" w:sz="0" w:space="0" w:color="auto"/>
      </w:divBdr>
    </w:div>
    <w:div w:id="1494680074">
      <w:bodyDiv w:val="1"/>
      <w:marLeft w:val="0"/>
      <w:marRight w:val="0"/>
      <w:marTop w:val="0"/>
      <w:marBottom w:val="0"/>
      <w:divBdr>
        <w:top w:val="none" w:sz="0" w:space="0" w:color="auto"/>
        <w:left w:val="none" w:sz="0" w:space="0" w:color="auto"/>
        <w:bottom w:val="none" w:sz="0" w:space="0" w:color="auto"/>
        <w:right w:val="none" w:sz="0" w:space="0" w:color="auto"/>
      </w:divBdr>
    </w:div>
    <w:div w:id="1497763887">
      <w:bodyDiv w:val="1"/>
      <w:marLeft w:val="0"/>
      <w:marRight w:val="0"/>
      <w:marTop w:val="0"/>
      <w:marBottom w:val="0"/>
      <w:divBdr>
        <w:top w:val="none" w:sz="0" w:space="0" w:color="auto"/>
        <w:left w:val="none" w:sz="0" w:space="0" w:color="auto"/>
        <w:bottom w:val="none" w:sz="0" w:space="0" w:color="auto"/>
        <w:right w:val="none" w:sz="0" w:space="0" w:color="auto"/>
      </w:divBdr>
    </w:div>
    <w:div w:id="1502116866">
      <w:bodyDiv w:val="1"/>
      <w:marLeft w:val="0"/>
      <w:marRight w:val="0"/>
      <w:marTop w:val="0"/>
      <w:marBottom w:val="0"/>
      <w:divBdr>
        <w:top w:val="none" w:sz="0" w:space="0" w:color="auto"/>
        <w:left w:val="none" w:sz="0" w:space="0" w:color="auto"/>
        <w:bottom w:val="none" w:sz="0" w:space="0" w:color="auto"/>
        <w:right w:val="none" w:sz="0" w:space="0" w:color="auto"/>
      </w:divBdr>
    </w:div>
    <w:div w:id="1503006955">
      <w:bodyDiv w:val="1"/>
      <w:marLeft w:val="0"/>
      <w:marRight w:val="0"/>
      <w:marTop w:val="0"/>
      <w:marBottom w:val="0"/>
      <w:divBdr>
        <w:top w:val="none" w:sz="0" w:space="0" w:color="auto"/>
        <w:left w:val="none" w:sz="0" w:space="0" w:color="auto"/>
        <w:bottom w:val="none" w:sz="0" w:space="0" w:color="auto"/>
        <w:right w:val="none" w:sz="0" w:space="0" w:color="auto"/>
      </w:divBdr>
    </w:div>
    <w:div w:id="1504397613">
      <w:bodyDiv w:val="1"/>
      <w:marLeft w:val="0"/>
      <w:marRight w:val="0"/>
      <w:marTop w:val="0"/>
      <w:marBottom w:val="0"/>
      <w:divBdr>
        <w:top w:val="none" w:sz="0" w:space="0" w:color="auto"/>
        <w:left w:val="none" w:sz="0" w:space="0" w:color="auto"/>
        <w:bottom w:val="none" w:sz="0" w:space="0" w:color="auto"/>
        <w:right w:val="none" w:sz="0" w:space="0" w:color="auto"/>
      </w:divBdr>
    </w:div>
    <w:div w:id="1506699928">
      <w:bodyDiv w:val="1"/>
      <w:marLeft w:val="0"/>
      <w:marRight w:val="0"/>
      <w:marTop w:val="0"/>
      <w:marBottom w:val="0"/>
      <w:divBdr>
        <w:top w:val="none" w:sz="0" w:space="0" w:color="auto"/>
        <w:left w:val="none" w:sz="0" w:space="0" w:color="auto"/>
        <w:bottom w:val="none" w:sz="0" w:space="0" w:color="auto"/>
        <w:right w:val="none" w:sz="0" w:space="0" w:color="auto"/>
      </w:divBdr>
    </w:div>
    <w:div w:id="1508787490">
      <w:bodyDiv w:val="1"/>
      <w:marLeft w:val="0"/>
      <w:marRight w:val="0"/>
      <w:marTop w:val="0"/>
      <w:marBottom w:val="0"/>
      <w:divBdr>
        <w:top w:val="none" w:sz="0" w:space="0" w:color="auto"/>
        <w:left w:val="none" w:sz="0" w:space="0" w:color="auto"/>
        <w:bottom w:val="none" w:sz="0" w:space="0" w:color="auto"/>
        <w:right w:val="none" w:sz="0" w:space="0" w:color="auto"/>
      </w:divBdr>
    </w:div>
    <w:div w:id="1512718008">
      <w:bodyDiv w:val="1"/>
      <w:marLeft w:val="0"/>
      <w:marRight w:val="0"/>
      <w:marTop w:val="0"/>
      <w:marBottom w:val="0"/>
      <w:divBdr>
        <w:top w:val="none" w:sz="0" w:space="0" w:color="auto"/>
        <w:left w:val="none" w:sz="0" w:space="0" w:color="auto"/>
        <w:bottom w:val="none" w:sz="0" w:space="0" w:color="auto"/>
        <w:right w:val="none" w:sz="0" w:space="0" w:color="auto"/>
      </w:divBdr>
    </w:div>
    <w:div w:id="1521046030">
      <w:bodyDiv w:val="1"/>
      <w:marLeft w:val="0"/>
      <w:marRight w:val="0"/>
      <w:marTop w:val="0"/>
      <w:marBottom w:val="0"/>
      <w:divBdr>
        <w:top w:val="none" w:sz="0" w:space="0" w:color="auto"/>
        <w:left w:val="none" w:sz="0" w:space="0" w:color="auto"/>
        <w:bottom w:val="none" w:sz="0" w:space="0" w:color="auto"/>
        <w:right w:val="none" w:sz="0" w:space="0" w:color="auto"/>
      </w:divBdr>
      <w:divsChild>
        <w:div w:id="1832870871">
          <w:marLeft w:val="0"/>
          <w:marRight w:val="0"/>
          <w:marTop w:val="0"/>
          <w:marBottom w:val="0"/>
          <w:divBdr>
            <w:top w:val="none" w:sz="0" w:space="0" w:color="auto"/>
            <w:left w:val="none" w:sz="0" w:space="0" w:color="auto"/>
            <w:bottom w:val="none" w:sz="0" w:space="0" w:color="auto"/>
            <w:right w:val="none" w:sz="0" w:space="0" w:color="auto"/>
          </w:divBdr>
        </w:div>
      </w:divsChild>
    </w:div>
    <w:div w:id="1522738060">
      <w:bodyDiv w:val="1"/>
      <w:marLeft w:val="0"/>
      <w:marRight w:val="0"/>
      <w:marTop w:val="0"/>
      <w:marBottom w:val="0"/>
      <w:divBdr>
        <w:top w:val="none" w:sz="0" w:space="0" w:color="auto"/>
        <w:left w:val="none" w:sz="0" w:space="0" w:color="auto"/>
        <w:bottom w:val="none" w:sz="0" w:space="0" w:color="auto"/>
        <w:right w:val="none" w:sz="0" w:space="0" w:color="auto"/>
      </w:divBdr>
      <w:divsChild>
        <w:div w:id="329791387">
          <w:marLeft w:val="0"/>
          <w:marRight w:val="0"/>
          <w:marTop w:val="0"/>
          <w:marBottom w:val="0"/>
          <w:divBdr>
            <w:top w:val="none" w:sz="0" w:space="0" w:color="auto"/>
            <w:left w:val="none" w:sz="0" w:space="0" w:color="auto"/>
            <w:bottom w:val="none" w:sz="0" w:space="0" w:color="auto"/>
            <w:right w:val="none" w:sz="0" w:space="0" w:color="auto"/>
          </w:divBdr>
        </w:div>
      </w:divsChild>
    </w:div>
    <w:div w:id="1525821601">
      <w:bodyDiv w:val="1"/>
      <w:marLeft w:val="0"/>
      <w:marRight w:val="0"/>
      <w:marTop w:val="0"/>
      <w:marBottom w:val="0"/>
      <w:divBdr>
        <w:top w:val="none" w:sz="0" w:space="0" w:color="auto"/>
        <w:left w:val="none" w:sz="0" w:space="0" w:color="auto"/>
        <w:bottom w:val="none" w:sz="0" w:space="0" w:color="auto"/>
        <w:right w:val="none" w:sz="0" w:space="0" w:color="auto"/>
      </w:divBdr>
    </w:div>
    <w:div w:id="1532037236">
      <w:bodyDiv w:val="1"/>
      <w:marLeft w:val="0"/>
      <w:marRight w:val="0"/>
      <w:marTop w:val="0"/>
      <w:marBottom w:val="0"/>
      <w:divBdr>
        <w:top w:val="none" w:sz="0" w:space="0" w:color="auto"/>
        <w:left w:val="none" w:sz="0" w:space="0" w:color="auto"/>
        <w:bottom w:val="none" w:sz="0" w:space="0" w:color="auto"/>
        <w:right w:val="none" w:sz="0" w:space="0" w:color="auto"/>
      </w:divBdr>
    </w:div>
    <w:div w:id="1533957485">
      <w:bodyDiv w:val="1"/>
      <w:marLeft w:val="0"/>
      <w:marRight w:val="0"/>
      <w:marTop w:val="0"/>
      <w:marBottom w:val="0"/>
      <w:divBdr>
        <w:top w:val="none" w:sz="0" w:space="0" w:color="auto"/>
        <w:left w:val="none" w:sz="0" w:space="0" w:color="auto"/>
        <w:bottom w:val="none" w:sz="0" w:space="0" w:color="auto"/>
        <w:right w:val="none" w:sz="0" w:space="0" w:color="auto"/>
      </w:divBdr>
    </w:div>
    <w:div w:id="1538160628">
      <w:bodyDiv w:val="1"/>
      <w:marLeft w:val="0"/>
      <w:marRight w:val="0"/>
      <w:marTop w:val="0"/>
      <w:marBottom w:val="0"/>
      <w:divBdr>
        <w:top w:val="none" w:sz="0" w:space="0" w:color="auto"/>
        <w:left w:val="none" w:sz="0" w:space="0" w:color="auto"/>
        <w:bottom w:val="none" w:sz="0" w:space="0" w:color="auto"/>
        <w:right w:val="none" w:sz="0" w:space="0" w:color="auto"/>
      </w:divBdr>
    </w:div>
    <w:div w:id="1541287840">
      <w:bodyDiv w:val="1"/>
      <w:marLeft w:val="0"/>
      <w:marRight w:val="0"/>
      <w:marTop w:val="0"/>
      <w:marBottom w:val="0"/>
      <w:divBdr>
        <w:top w:val="none" w:sz="0" w:space="0" w:color="auto"/>
        <w:left w:val="none" w:sz="0" w:space="0" w:color="auto"/>
        <w:bottom w:val="none" w:sz="0" w:space="0" w:color="auto"/>
        <w:right w:val="none" w:sz="0" w:space="0" w:color="auto"/>
      </w:divBdr>
    </w:div>
    <w:div w:id="1545554220">
      <w:bodyDiv w:val="1"/>
      <w:marLeft w:val="0"/>
      <w:marRight w:val="0"/>
      <w:marTop w:val="0"/>
      <w:marBottom w:val="0"/>
      <w:divBdr>
        <w:top w:val="none" w:sz="0" w:space="0" w:color="auto"/>
        <w:left w:val="none" w:sz="0" w:space="0" w:color="auto"/>
        <w:bottom w:val="none" w:sz="0" w:space="0" w:color="auto"/>
        <w:right w:val="none" w:sz="0" w:space="0" w:color="auto"/>
      </w:divBdr>
    </w:div>
    <w:div w:id="1546023460">
      <w:bodyDiv w:val="1"/>
      <w:marLeft w:val="0"/>
      <w:marRight w:val="0"/>
      <w:marTop w:val="0"/>
      <w:marBottom w:val="0"/>
      <w:divBdr>
        <w:top w:val="none" w:sz="0" w:space="0" w:color="auto"/>
        <w:left w:val="none" w:sz="0" w:space="0" w:color="auto"/>
        <w:bottom w:val="none" w:sz="0" w:space="0" w:color="auto"/>
        <w:right w:val="none" w:sz="0" w:space="0" w:color="auto"/>
      </w:divBdr>
    </w:div>
    <w:div w:id="1549802938">
      <w:bodyDiv w:val="1"/>
      <w:marLeft w:val="0"/>
      <w:marRight w:val="0"/>
      <w:marTop w:val="0"/>
      <w:marBottom w:val="0"/>
      <w:divBdr>
        <w:top w:val="none" w:sz="0" w:space="0" w:color="auto"/>
        <w:left w:val="none" w:sz="0" w:space="0" w:color="auto"/>
        <w:bottom w:val="none" w:sz="0" w:space="0" w:color="auto"/>
        <w:right w:val="none" w:sz="0" w:space="0" w:color="auto"/>
      </w:divBdr>
    </w:div>
    <w:div w:id="1558276808">
      <w:bodyDiv w:val="1"/>
      <w:marLeft w:val="0"/>
      <w:marRight w:val="0"/>
      <w:marTop w:val="0"/>
      <w:marBottom w:val="0"/>
      <w:divBdr>
        <w:top w:val="none" w:sz="0" w:space="0" w:color="auto"/>
        <w:left w:val="none" w:sz="0" w:space="0" w:color="auto"/>
        <w:bottom w:val="none" w:sz="0" w:space="0" w:color="auto"/>
        <w:right w:val="none" w:sz="0" w:space="0" w:color="auto"/>
      </w:divBdr>
    </w:div>
    <w:div w:id="1560440242">
      <w:bodyDiv w:val="1"/>
      <w:marLeft w:val="0"/>
      <w:marRight w:val="0"/>
      <w:marTop w:val="0"/>
      <w:marBottom w:val="0"/>
      <w:divBdr>
        <w:top w:val="none" w:sz="0" w:space="0" w:color="auto"/>
        <w:left w:val="none" w:sz="0" w:space="0" w:color="auto"/>
        <w:bottom w:val="none" w:sz="0" w:space="0" w:color="auto"/>
        <w:right w:val="none" w:sz="0" w:space="0" w:color="auto"/>
      </w:divBdr>
    </w:div>
    <w:div w:id="1565262199">
      <w:bodyDiv w:val="1"/>
      <w:marLeft w:val="0"/>
      <w:marRight w:val="0"/>
      <w:marTop w:val="0"/>
      <w:marBottom w:val="0"/>
      <w:divBdr>
        <w:top w:val="none" w:sz="0" w:space="0" w:color="auto"/>
        <w:left w:val="none" w:sz="0" w:space="0" w:color="auto"/>
        <w:bottom w:val="none" w:sz="0" w:space="0" w:color="auto"/>
        <w:right w:val="none" w:sz="0" w:space="0" w:color="auto"/>
      </w:divBdr>
    </w:div>
    <w:div w:id="1566451402">
      <w:bodyDiv w:val="1"/>
      <w:marLeft w:val="0"/>
      <w:marRight w:val="0"/>
      <w:marTop w:val="0"/>
      <w:marBottom w:val="0"/>
      <w:divBdr>
        <w:top w:val="none" w:sz="0" w:space="0" w:color="auto"/>
        <w:left w:val="none" w:sz="0" w:space="0" w:color="auto"/>
        <w:bottom w:val="none" w:sz="0" w:space="0" w:color="auto"/>
        <w:right w:val="none" w:sz="0" w:space="0" w:color="auto"/>
      </w:divBdr>
    </w:div>
    <w:div w:id="1568609656">
      <w:bodyDiv w:val="1"/>
      <w:marLeft w:val="0"/>
      <w:marRight w:val="0"/>
      <w:marTop w:val="0"/>
      <w:marBottom w:val="0"/>
      <w:divBdr>
        <w:top w:val="none" w:sz="0" w:space="0" w:color="auto"/>
        <w:left w:val="none" w:sz="0" w:space="0" w:color="auto"/>
        <w:bottom w:val="none" w:sz="0" w:space="0" w:color="auto"/>
        <w:right w:val="none" w:sz="0" w:space="0" w:color="auto"/>
      </w:divBdr>
    </w:div>
    <w:div w:id="1574122035">
      <w:bodyDiv w:val="1"/>
      <w:marLeft w:val="0"/>
      <w:marRight w:val="0"/>
      <w:marTop w:val="0"/>
      <w:marBottom w:val="0"/>
      <w:divBdr>
        <w:top w:val="none" w:sz="0" w:space="0" w:color="auto"/>
        <w:left w:val="none" w:sz="0" w:space="0" w:color="auto"/>
        <w:bottom w:val="none" w:sz="0" w:space="0" w:color="auto"/>
        <w:right w:val="none" w:sz="0" w:space="0" w:color="auto"/>
      </w:divBdr>
      <w:divsChild>
        <w:div w:id="96562695">
          <w:marLeft w:val="0"/>
          <w:marRight w:val="0"/>
          <w:marTop w:val="0"/>
          <w:marBottom w:val="0"/>
          <w:divBdr>
            <w:top w:val="none" w:sz="0" w:space="0" w:color="auto"/>
            <w:left w:val="none" w:sz="0" w:space="0" w:color="auto"/>
            <w:bottom w:val="none" w:sz="0" w:space="0" w:color="auto"/>
            <w:right w:val="none" w:sz="0" w:space="0" w:color="auto"/>
          </w:divBdr>
        </w:div>
        <w:div w:id="846401617">
          <w:marLeft w:val="0"/>
          <w:marRight w:val="0"/>
          <w:marTop w:val="0"/>
          <w:marBottom w:val="0"/>
          <w:divBdr>
            <w:top w:val="none" w:sz="0" w:space="0" w:color="auto"/>
            <w:left w:val="none" w:sz="0" w:space="0" w:color="auto"/>
            <w:bottom w:val="none" w:sz="0" w:space="0" w:color="auto"/>
            <w:right w:val="none" w:sz="0" w:space="0" w:color="auto"/>
          </w:divBdr>
        </w:div>
        <w:div w:id="292638808">
          <w:marLeft w:val="0"/>
          <w:marRight w:val="0"/>
          <w:marTop w:val="0"/>
          <w:marBottom w:val="0"/>
          <w:divBdr>
            <w:top w:val="none" w:sz="0" w:space="0" w:color="auto"/>
            <w:left w:val="none" w:sz="0" w:space="0" w:color="auto"/>
            <w:bottom w:val="none" w:sz="0" w:space="0" w:color="auto"/>
            <w:right w:val="none" w:sz="0" w:space="0" w:color="auto"/>
          </w:divBdr>
        </w:div>
        <w:div w:id="1412311964">
          <w:marLeft w:val="0"/>
          <w:marRight w:val="0"/>
          <w:marTop w:val="0"/>
          <w:marBottom w:val="0"/>
          <w:divBdr>
            <w:top w:val="none" w:sz="0" w:space="0" w:color="auto"/>
            <w:left w:val="none" w:sz="0" w:space="0" w:color="auto"/>
            <w:bottom w:val="none" w:sz="0" w:space="0" w:color="auto"/>
            <w:right w:val="none" w:sz="0" w:space="0" w:color="auto"/>
          </w:divBdr>
        </w:div>
        <w:div w:id="553123875">
          <w:marLeft w:val="0"/>
          <w:marRight w:val="0"/>
          <w:marTop w:val="0"/>
          <w:marBottom w:val="0"/>
          <w:divBdr>
            <w:top w:val="none" w:sz="0" w:space="0" w:color="auto"/>
            <w:left w:val="none" w:sz="0" w:space="0" w:color="auto"/>
            <w:bottom w:val="none" w:sz="0" w:space="0" w:color="auto"/>
            <w:right w:val="none" w:sz="0" w:space="0" w:color="auto"/>
          </w:divBdr>
        </w:div>
        <w:div w:id="1124348467">
          <w:marLeft w:val="0"/>
          <w:marRight w:val="0"/>
          <w:marTop w:val="0"/>
          <w:marBottom w:val="0"/>
          <w:divBdr>
            <w:top w:val="none" w:sz="0" w:space="0" w:color="auto"/>
            <w:left w:val="none" w:sz="0" w:space="0" w:color="auto"/>
            <w:bottom w:val="none" w:sz="0" w:space="0" w:color="auto"/>
            <w:right w:val="none" w:sz="0" w:space="0" w:color="auto"/>
          </w:divBdr>
        </w:div>
      </w:divsChild>
    </w:div>
    <w:div w:id="1581518509">
      <w:bodyDiv w:val="1"/>
      <w:marLeft w:val="0"/>
      <w:marRight w:val="0"/>
      <w:marTop w:val="0"/>
      <w:marBottom w:val="0"/>
      <w:divBdr>
        <w:top w:val="none" w:sz="0" w:space="0" w:color="auto"/>
        <w:left w:val="none" w:sz="0" w:space="0" w:color="auto"/>
        <w:bottom w:val="none" w:sz="0" w:space="0" w:color="auto"/>
        <w:right w:val="none" w:sz="0" w:space="0" w:color="auto"/>
      </w:divBdr>
    </w:div>
    <w:div w:id="1586111236">
      <w:bodyDiv w:val="1"/>
      <w:marLeft w:val="0"/>
      <w:marRight w:val="0"/>
      <w:marTop w:val="0"/>
      <w:marBottom w:val="0"/>
      <w:divBdr>
        <w:top w:val="none" w:sz="0" w:space="0" w:color="auto"/>
        <w:left w:val="none" w:sz="0" w:space="0" w:color="auto"/>
        <w:bottom w:val="none" w:sz="0" w:space="0" w:color="auto"/>
        <w:right w:val="none" w:sz="0" w:space="0" w:color="auto"/>
      </w:divBdr>
    </w:div>
    <w:div w:id="1587611271">
      <w:bodyDiv w:val="1"/>
      <w:marLeft w:val="0"/>
      <w:marRight w:val="0"/>
      <w:marTop w:val="0"/>
      <w:marBottom w:val="0"/>
      <w:divBdr>
        <w:top w:val="none" w:sz="0" w:space="0" w:color="auto"/>
        <w:left w:val="none" w:sz="0" w:space="0" w:color="auto"/>
        <w:bottom w:val="none" w:sz="0" w:space="0" w:color="auto"/>
        <w:right w:val="none" w:sz="0" w:space="0" w:color="auto"/>
      </w:divBdr>
    </w:div>
    <w:div w:id="1589923659">
      <w:bodyDiv w:val="1"/>
      <w:marLeft w:val="0"/>
      <w:marRight w:val="0"/>
      <w:marTop w:val="0"/>
      <w:marBottom w:val="0"/>
      <w:divBdr>
        <w:top w:val="none" w:sz="0" w:space="0" w:color="auto"/>
        <w:left w:val="none" w:sz="0" w:space="0" w:color="auto"/>
        <w:bottom w:val="none" w:sz="0" w:space="0" w:color="auto"/>
        <w:right w:val="none" w:sz="0" w:space="0" w:color="auto"/>
      </w:divBdr>
    </w:div>
    <w:div w:id="1589997062">
      <w:bodyDiv w:val="1"/>
      <w:marLeft w:val="0"/>
      <w:marRight w:val="0"/>
      <w:marTop w:val="0"/>
      <w:marBottom w:val="0"/>
      <w:divBdr>
        <w:top w:val="none" w:sz="0" w:space="0" w:color="auto"/>
        <w:left w:val="none" w:sz="0" w:space="0" w:color="auto"/>
        <w:bottom w:val="none" w:sz="0" w:space="0" w:color="auto"/>
        <w:right w:val="none" w:sz="0" w:space="0" w:color="auto"/>
      </w:divBdr>
    </w:div>
    <w:div w:id="1595091870">
      <w:bodyDiv w:val="1"/>
      <w:marLeft w:val="0"/>
      <w:marRight w:val="0"/>
      <w:marTop w:val="0"/>
      <w:marBottom w:val="0"/>
      <w:divBdr>
        <w:top w:val="none" w:sz="0" w:space="0" w:color="auto"/>
        <w:left w:val="none" w:sz="0" w:space="0" w:color="auto"/>
        <w:bottom w:val="none" w:sz="0" w:space="0" w:color="auto"/>
        <w:right w:val="none" w:sz="0" w:space="0" w:color="auto"/>
      </w:divBdr>
      <w:divsChild>
        <w:div w:id="46078526">
          <w:marLeft w:val="0"/>
          <w:marRight w:val="0"/>
          <w:marTop w:val="0"/>
          <w:marBottom w:val="0"/>
          <w:divBdr>
            <w:top w:val="none" w:sz="0" w:space="0" w:color="auto"/>
            <w:left w:val="none" w:sz="0" w:space="0" w:color="auto"/>
            <w:bottom w:val="none" w:sz="0" w:space="0" w:color="auto"/>
            <w:right w:val="none" w:sz="0" w:space="0" w:color="auto"/>
          </w:divBdr>
        </w:div>
        <w:div w:id="320735822">
          <w:marLeft w:val="0"/>
          <w:marRight w:val="0"/>
          <w:marTop w:val="0"/>
          <w:marBottom w:val="0"/>
          <w:divBdr>
            <w:top w:val="none" w:sz="0" w:space="0" w:color="auto"/>
            <w:left w:val="none" w:sz="0" w:space="0" w:color="auto"/>
            <w:bottom w:val="none" w:sz="0" w:space="0" w:color="auto"/>
            <w:right w:val="none" w:sz="0" w:space="0" w:color="auto"/>
          </w:divBdr>
        </w:div>
        <w:div w:id="529490507">
          <w:marLeft w:val="0"/>
          <w:marRight w:val="0"/>
          <w:marTop w:val="0"/>
          <w:marBottom w:val="0"/>
          <w:divBdr>
            <w:top w:val="none" w:sz="0" w:space="0" w:color="auto"/>
            <w:left w:val="none" w:sz="0" w:space="0" w:color="auto"/>
            <w:bottom w:val="none" w:sz="0" w:space="0" w:color="auto"/>
            <w:right w:val="none" w:sz="0" w:space="0" w:color="auto"/>
          </w:divBdr>
        </w:div>
        <w:div w:id="980353745">
          <w:marLeft w:val="0"/>
          <w:marRight w:val="0"/>
          <w:marTop w:val="0"/>
          <w:marBottom w:val="0"/>
          <w:divBdr>
            <w:top w:val="none" w:sz="0" w:space="0" w:color="auto"/>
            <w:left w:val="none" w:sz="0" w:space="0" w:color="auto"/>
            <w:bottom w:val="none" w:sz="0" w:space="0" w:color="auto"/>
            <w:right w:val="none" w:sz="0" w:space="0" w:color="auto"/>
          </w:divBdr>
        </w:div>
        <w:div w:id="983243895">
          <w:marLeft w:val="0"/>
          <w:marRight w:val="0"/>
          <w:marTop w:val="0"/>
          <w:marBottom w:val="0"/>
          <w:divBdr>
            <w:top w:val="none" w:sz="0" w:space="0" w:color="auto"/>
            <w:left w:val="none" w:sz="0" w:space="0" w:color="auto"/>
            <w:bottom w:val="none" w:sz="0" w:space="0" w:color="auto"/>
            <w:right w:val="none" w:sz="0" w:space="0" w:color="auto"/>
          </w:divBdr>
        </w:div>
        <w:div w:id="1481120534">
          <w:marLeft w:val="0"/>
          <w:marRight w:val="0"/>
          <w:marTop w:val="0"/>
          <w:marBottom w:val="0"/>
          <w:divBdr>
            <w:top w:val="none" w:sz="0" w:space="0" w:color="auto"/>
            <w:left w:val="none" w:sz="0" w:space="0" w:color="auto"/>
            <w:bottom w:val="none" w:sz="0" w:space="0" w:color="auto"/>
            <w:right w:val="none" w:sz="0" w:space="0" w:color="auto"/>
          </w:divBdr>
        </w:div>
        <w:div w:id="1635788384">
          <w:marLeft w:val="0"/>
          <w:marRight w:val="0"/>
          <w:marTop w:val="0"/>
          <w:marBottom w:val="0"/>
          <w:divBdr>
            <w:top w:val="none" w:sz="0" w:space="0" w:color="auto"/>
            <w:left w:val="none" w:sz="0" w:space="0" w:color="auto"/>
            <w:bottom w:val="none" w:sz="0" w:space="0" w:color="auto"/>
            <w:right w:val="none" w:sz="0" w:space="0" w:color="auto"/>
          </w:divBdr>
        </w:div>
        <w:div w:id="1909462760">
          <w:marLeft w:val="0"/>
          <w:marRight w:val="0"/>
          <w:marTop w:val="0"/>
          <w:marBottom w:val="0"/>
          <w:divBdr>
            <w:top w:val="none" w:sz="0" w:space="0" w:color="auto"/>
            <w:left w:val="none" w:sz="0" w:space="0" w:color="auto"/>
            <w:bottom w:val="none" w:sz="0" w:space="0" w:color="auto"/>
            <w:right w:val="none" w:sz="0" w:space="0" w:color="auto"/>
          </w:divBdr>
        </w:div>
      </w:divsChild>
    </w:div>
    <w:div w:id="1599830821">
      <w:bodyDiv w:val="1"/>
      <w:marLeft w:val="0"/>
      <w:marRight w:val="0"/>
      <w:marTop w:val="0"/>
      <w:marBottom w:val="0"/>
      <w:divBdr>
        <w:top w:val="none" w:sz="0" w:space="0" w:color="auto"/>
        <w:left w:val="none" w:sz="0" w:space="0" w:color="auto"/>
        <w:bottom w:val="none" w:sz="0" w:space="0" w:color="auto"/>
        <w:right w:val="none" w:sz="0" w:space="0" w:color="auto"/>
      </w:divBdr>
    </w:div>
    <w:div w:id="1600872721">
      <w:bodyDiv w:val="1"/>
      <w:marLeft w:val="0"/>
      <w:marRight w:val="0"/>
      <w:marTop w:val="0"/>
      <w:marBottom w:val="0"/>
      <w:divBdr>
        <w:top w:val="none" w:sz="0" w:space="0" w:color="auto"/>
        <w:left w:val="none" w:sz="0" w:space="0" w:color="auto"/>
        <w:bottom w:val="none" w:sz="0" w:space="0" w:color="auto"/>
        <w:right w:val="none" w:sz="0" w:space="0" w:color="auto"/>
      </w:divBdr>
    </w:div>
    <w:div w:id="1604148242">
      <w:bodyDiv w:val="1"/>
      <w:marLeft w:val="0"/>
      <w:marRight w:val="0"/>
      <w:marTop w:val="0"/>
      <w:marBottom w:val="0"/>
      <w:divBdr>
        <w:top w:val="none" w:sz="0" w:space="0" w:color="auto"/>
        <w:left w:val="none" w:sz="0" w:space="0" w:color="auto"/>
        <w:bottom w:val="none" w:sz="0" w:space="0" w:color="auto"/>
        <w:right w:val="none" w:sz="0" w:space="0" w:color="auto"/>
      </w:divBdr>
    </w:div>
    <w:div w:id="1605646290">
      <w:bodyDiv w:val="1"/>
      <w:marLeft w:val="0"/>
      <w:marRight w:val="0"/>
      <w:marTop w:val="0"/>
      <w:marBottom w:val="0"/>
      <w:divBdr>
        <w:top w:val="none" w:sz="0" w:space="0" w:color="auto"/>
        <w:left w:val="none" w:sz="0" w:space="0" w:color="auto"/>
        <w:bottom w:val="none" w:sz="0" w:space="0" w:color="auto"/>
        <w:right w:val="none" w:sz="0" w:space="0" w:color="auto"/>
      </w:divBdr>
    </w:div>
    <w:div w:id="1607158555">
      <w:bodyDiv w:val="1"/>
      <w:marLeft w:val="0"/>
      <w:marRight w:val="0"/>
      <w:marTop w:val="0"/>
      <w:marBottom w:val="0"/>
      <w:divBdr>
        <w:top w:val="none" w:sz="0" w:space="0" w:color="auto"/>
        <w:left w:val="none" w:sz="0" w:space="0" w:color="auto"/>
        <w:bottom w:val="none" w:sz="0" w:space="0" w:color="auto"/>
        <w:right w:val="none" w:sz="0" w:space="0" w:color="auto"/>
      </w:divBdr>
    </w:div>
    <w:div w:id="1616249548">
      <w:bodyDiv w:val="1"/>
      <w:marLeft w:val="0"/>
      <w:marRight w:val="0"/>
      <w:marTop w:val="0"/>
      <w:marBottom w:val="0"/>
      <w:divBdr>
        <w:top w:val="none" w:sz="0" w:space="0" w:color="auto"/>
        <w:left w:val="none" w:sz="0" w:space="0" w:color="auto"/>
        <w:bottom w:val="none" w:sz="0" w:space="0" w:color="auto"/>
        <w:right w:val="none" w:sz="0" w:space="0" w:color="auto"/>
      </w:divBdr>
    </w:div>
    <w:div w:id="1617522135">
      <w:bodyDiv w:val="1"/>
      <w:marLeft w:val="0"/>
      <w:marRight w:val="0"/>
      <w:marTop w:val="0"/>
      <w:marBottom w:val="0"/>
      <w:divBdr>
        <w:top w:val="none" w:sz="0" w:space="0" w:color="auto"/>
        <w:left w:val="none" w:sz="0" w:space="0" w:color="auto"/>
        <w:bottom w:val="none" w:sz="0" w:space="0" w:color="auto"/>
        <w:right w:val="none" w:sz="0" w:space="0" w:color="auto"/>
      </w:divBdr>
    </w:div>
    <w:div w:id="1624923565">
      <w:bodyDiv w:val="1"/>
      <w:marLeft w:val="0"/>
      <w:marRight w:val="0"/>
      <w:marTop w:val="0"/>
      <w:marBottom w:val="0"/>
      <w:divBdr>
        <w:top w:val="none" w:sz="0" w:space="0" w:color="auto"/>
        <w:left w:val="none" w:sz="0" w:space="0" w:color="auto"/>
        <w:bottom w:val="none" w:sz="0" w:space="0" w:color="auto"/>
        <w:right w:val="none" w:sz="0" w:space="0" w:color="auto"/>
      </w:divBdr>
    </w:div>
    <w:div w:id="1625038477">
      <w:bodyDiv w:val="1"/>
      <w:marLeft w:val="0"/>
      <w:marRight w:val="0"/>
      <w:marTop w:val="0"/>
      <w:marBottom w:val="0"/>
      <w:divBdr>
        <w:top w:val="none" w:sz="0" w:space="0" w:color="auto"/>
        <w:left w:val="none" w:sz="0" w:space="0" w:color="auto"/>
        <w:bottom w:val="none" w:sz="0" w:space="0" w:color="auto"/>
        <w:right w:val="none" w:sz="0" w:space="0" w:color="auto"/>
      </w:divBdr>
    </w:div>
    <w:div w:id="1626307615">
      <w:bodyDiv w:val="1"/>
      <w:marLeft w:val="0"/>
      <w:marRight w:val="0"/>
      <w:marTop w:val="0"/>
      <w:marBottom w:val="0"/>
      <w:divBdr>
        <w:top w:val="none" w:sz="0" w:space="0" w:color="auto"/>
        <w:left w:val="none" w:sz="0" w:space="0" w:color="auto"/>
        <w:bottom w:val="none" w:sz="0" w:space="0" w:color="auto"/>
        <w:right w:val="none" w:sz="0" w:space="0" w:color="auto"/>
      </w:divBdr>
    </w:div>
    <w:div w:id="1626699002">
      <w:bodyDiv w:val="1"/>
      <w:marLeft w:val="0"/>
      <w:marRight w:val="0"/>
      <w:marTop w:val="0"/>
      <w:marBottom w:val="0"/>
      <w:divBdr>
        <w:top w:val="none" w:sz="0" w:space="0" w:color="auto"/>
        <w:left w:val="none" w:sz="0" w:space="0" w:color="auto"/>
        <w:bottom w:val="none" w:sz="0" w:space="0" w:color="auto"/>
        <w:right w:val="none" w:sz="0" w:space="0" w:color="auto"/>
      </w:divBdr>
      <w:divsChild>
        <w:div w:id="1048993865">
          <w:marLeft w:val="0"/>
          <w:marRight w:val="0"/>
          <w:marTop w:val="0"/>
          <w:marBottom w:val="0"/>
          <w:divBdr>
            <w:top w:val="none" w:sz="0" w:space="0" w:color="auto"/>
            <w:left w:val="none" w:sz="0" w:space="0" w:color="auto"/>
            <w:bottom w:val="none" w:sz="0" w:space="0" w:color="auto"/>
            <w:right w:val="none" w:sz="0" w:space="0" w:color="auto"/>
          </w:divBdr>
          <w:divsChild>
            <w:div w:id="1112826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746899">
      <w:bodyDiv w:val="1"/>
      <w:marLeft w:val="0"/>
      <w:marRight w:val="0"/>
      <w:marTop w:val="0"/>
      <w:marBottom w:val="0"/>
      <w:divBdr>
        <w:top w:val="none" w:sz="0" w:space="0" w:color="auto"/>
        <w:left w:val="none" w:sz="0" w:space="0" w:color="auto"/>
        <w:bottom w:val="none" w:sz="0" w:space="0" w:color="auto"/>
        <w:right w:val="none" w:sz="0" w:space="0" w:color="auto"/>
      </w:divBdr>
      <w:divsChild>
        <w:div w:id="470557264">
          <w:marLeft w:val="0"/>
          <w:marRight w:val="0"/>
          <w:marTop w:val="0"/>
          <w:marBottom w:val="0"/>
          <w:divBdr>
            <w:top w:val="none" w:sz="0" w:space="0" w:color="auto"/>
            <w:left w:val="none" w:sz="0" w:space="0" w:color="auto"/>
            <w:bottom w:val="none" w:sz="0" w:space="0" w:color="auto"/>
            <w:right w:val="none" w:sz="0" w:space="0" w:color="auto"/>
          </w:divBdr>
          <w:divsChild>
            <w:div w:id="764769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3094691">
      <w:bodyDiv w:val="1"/>
      <w:marLeft w:val="0"/>
      <w:marRight w:val="0"/>
      <w:marTop w:val="0"/>
      <w:marBottom w:val="0"/>
      <w:divBdr>
        <w:top w:val="none" w:sz="0" w:space="0" w:color="auto"/>
        <w:left w:val="none" w:sz="0" w:space="0" w:color="auto"/>
        <w:bottom w:val="none" w:sz="0" w:space="0" w:color="auto"/>
        <w:right w:val="none" w:sz="0" w:space="0" w:color="auto"/>
      </w:divBdr>
    </w:div>
    <w:div w:id="1633514628">
      <w:bodyDiv w:val="1"/>
      <w:marLeft w:val="0"/>
      <w:marRight w:val="0"/>
      <w:marTop w:val="0"/>
      <w:marBottom w:val="0"/>
      <w:divBdr>
        <w:top w:val="none" w:sz="0" w:space="0" w:color="auto"/>
        <w:left w:val="none" w:sz="0" w:space="0" w:color="auto"/>
        <w:bottom w:val="none" w:sz="0" w:space="0" w:color="auto"/>
        <w:right w:val="none" w:sz="0" w:space="0" w:color="auto"/>
      </w:divBdr>
    </w:div>
    <w:div w:id="1633897713">
      <w:bodyDiv w:val="1"/>
      <w:marLeft w:val="0"/>
      <w:marRight w:val="0"/>
      <w:marTop w:val="0"/>
      <w:marBottom w:val="0"/>
      <w:divBdr>
        <w:top w:val="none" w:sz="0" w:space="0" w:color="auto"/>
        <w:left w:val="none" w:sz="0" w:space="0" w:color="auto"/>
        <w:bottom w:val="none" w:sz="0" w:space="0" w:color="auto"/>
        <w:right w:val="none" w:sz="0" w:space="0" w:color="auto"/>
      </w:divBdr>
    </w:div>
    <w:div w:id="1636714675">
      <w:bodyDiv w:val="1"/>
      <w:marLeft w:val="0"/>
      <w:marRight w:val="0"/>
      <w:marTop w:val="0"/>
      <w:marBottom w:val="0"/>
      <w:divBdr>
        <w:top w:val="none" w:sz="0" w:space="0" w:color="auto"/>
        <w:left w:val="none" w:sz="0" w:space="0" w:color="auto"/>
        <w:bottom w:val="none" w:sz="0" w:space="0" w:color="auto"/>
        <w:right w:val="none" w:sz="0" w:space="0" w:color="auto"/>
      </w:divBdr>
    </w:div>
    <w:div w:id="1641885770">
      <w:bodyDiv w:val="1"/>
      <w:marLeft w:val="0"/>
      <w:marRight w:val="0"/>
      <w:marTop w:val="0"/>
      <w:marBottom w:val="0"/>
      <w:divBdr>
        <w:top w:val="none" w:sz="0" w:space="0" w:color="auto"/>
        <w:left w:val="none" w:sz="0" w:space="0" w:color="auto"/>
        <w:bottom w:val="none" w:sz="0" w:space="0" w:color="auto"/>
        <w:right w:val="none" w:sz="0" w:space="0" w:color="auto"/>
      </w:divBdr>
    </w:div>
    <w:div w:id="1647080032">
      <w:bodyDiv w:val="1"/>
      <w:marLeft w:val="0"/>
      <w:marRight w:val="0"/>
      <w:marTop w:val="0"/>
      <w:marBottom w:val="0"/>
      <w:divBdr>
        <w:top w:val="none" w:sz="0" w:space="0" w:color="auto"/>
        <w:left w:val="none" w:sz="0" w:space="0" w:color="auto"/>
        <w:bottom w:val="none" w:sz="0" w:space="0" w:color="auto"/>
        <w:right w:val="none" w:sz="0" w:space="0" w:color="auto"/>
      </w:divBdr>
    </w:div>
    <w:div w:id="1650206922">
      <w:bodyDiv w:val="1"/>
      <w:marLeft w:val="0"/>
      <w:marRight w:val="0"/>
      <w:marTop w:val="0"/>
      <w:marBottom w:val="0"/>
      <w:divBdr>
        <w:top w:val="none" w:sz="0" w:space="0" w:color="auto"/>
        <w:left w:val="none" w:sz="0" w:space="0" w:color="auto"/>
        <w:bottom w:val="none" w:sz="0" w:space="0" w:color="auto"/>
        <w:right w:val="none" w:sz="0" w:space="0" w:color="auto"/>
      </w:divBdr>
    </w:div>
    <w:div w:id="1657955410">
      <w:bodyDiv w:val="1"/>
      <w:marLeft w:val="0"/>
      <w:marRight w:val="0"/>
      <w:marTop w:val="0"/>
      <w:marBottom w:val="0"/>
      <w:divBdr>
        <w:top w:val="none" w:sz="0" w:space="0" w:color="auto"/>
        <w:left w:val="none" w:sz="0" w:space="0" w:color="auto"/>
        <w:bottom w:val="none" w:sz="0" w:space="0" w:color="auto"/>
        <w:right w:val="none" w:sz="0" w:space="0" w:color="auto"/>
      </w:divBdr>
    </w:div>
    <w:div w:id="1658415208">
      <w:bodyDiv w:val="1"/>
      <w:marLeft w:val="0"/>
      <w:marRight w:val="0"/>
      <w:marTop w:val="0"/>
      <w:marBottom w:val="0"/>
      <w:divBdr>
        <w:top w:val="none" w:sz="0" w:space="0" w:color="auto"/>
        <w:left w:val="none" w:sz="0" w:space="0" w:color="auto"/>
        <w:bottom w:val="none" w:sz="0" w:space="0" w:color="auto"/>
        <w:right w:val="none" w:sz="0" w:space="0" w:color="auto"/>
      </w:divBdr>
    </w:div>
    <w:div w:id="1660839336">
      <w:bodyDiv w:val="1"/>
      <w:marLeft w:val="0"/>
      <w:marRight w:val="0"/>
      <w:marTop w:val="0"/>
      <w:marBottom w:val="0"/>
      <w:divBdr>
        <w:top w:val="none" w:sz="0" w:space="0" w:color="auto"/>
        <w:left w:val="none" w:sz="0" w:space="0" w:color="auto"/>
        <w:bottom w:val="none" w:sz="0" w:space="0" w:color="auto"/>
        <w:right w:val="none" w:sz="0" w:space="0" w:color="auto"/>
      </w:divBdr>
    </w:div>
    <w:div w:id="1667780128">
      <w:bodyDiv w:val="1"/>
      <w:marLeft w:val="0"/>
      <w:marRight w:val="0"/>
      <w:marTop w:val="0"/>
      <w:marBottom w:val="0"/>
      <w:divBdr>
        <w:top w:val="none" w:sz="0" w:space="0" w:color="auto"/>
        <w:left w:val="none" w:sz="0" w:space="0" w:color="auto"/>
        <w:bottom w:val="none" w:sz="0" w:space="0" w:color="auto"/>
        <w:right w:val="none" w:sz="0" w:space="0" w:color="auto"/>
      </w:divBdr>
    </w:div>
    <w:div w:id="1675838859">
      <w:bodyDiv w:val="1"/>
      <w:marLeft w:val="0"/>
      <w:marRight w:val="0"/>
      <w:marTop w:val="0"/>
      <w:marBottom w:val="0"/>
      <w:divBdr>
        <w:top w:val="none" w:sz="0" w:space="0" w:color="auto"/>
        <w:left w:val="none" w:sz="0" w:space="0" w:color="auto"/>
        <w:bottom w:val="none" w:sz="0" w:space="0" w:color="auto"/>
        <w:right w:val="none" w:sz="0" w:space="0" w:color="auto"/>
      </w:divBdr>
    </w:div>
    <w:div w:id="1678383062">
      <w:bodyDiv w:val="1"/>
      <w:marLeft w:val="0"/>
      <w:marRight w:val="0"/>
      <w:marTop w:val="0"/>
      <w:marBottom w:val="0"/>
      <w:divBdr>
        <w:top w:val="none" w:sz="0" w:space="0" w:color="auto"/>
        <w:left w:val="none" w:sz="0" w:space="0" w:color="auto"/>
        <w:bottom w:val="none" w:sz="0" w:space="0" w:color="auto"/>
        <w:right w:val="none" w:sz="0" w:space="0" w:color="auto"/>
      </w:divBdr>
    </w:div>
    <w:div w:id="1681928648">
      <w:bodyDiv w:val="1"/>
      <w:marLeft w:val="0"/>
      <w:marRight w:val="0"/>
      <w:marTop w:val="0"/>
      <w:marBottom w:val="0"/>
      <w:divBdr>
        <w:top w:val="none" w:sz="0" w:space="0" w:color="auto"/>
        <w:left w:val="none" w:sz="0" w:space="0" w:color="auto"/>
        <w:bottom w:val="none" w:sz="0" w:space="0" w:color="auto"/>
        <w:right w:val="none" w:sz="0" w:space="0" w:color="auto"/>
      </w:divBdr>
    </w:div>
    <w:div w:id="1686208084">
      <w:bodyDiv w:val="1"/>
      <w:marLeft w:val="0"/>
      <w:marRight w:val="0"/>
      <w:marTop w:val="0"/>
      <w:marBottom w:val="0"/>
      <w:divBdr>
        <w:top w:val="none" w:sz="0" w:space="0" w:color="auto"/>
        <w:left w:val="none" w:sz="0" w:space="0" w:color="auto"/>
        <w:bottom w:val="none" w:sz="0" w:space="0" w:color="auto"/>
        <w:right w:val="none" w:sz="0" w:space="0" w:color="auto"/>
      </w:divBdr>
    </w:div>
    <w:div w:id="1686245288">
      <w:bodyDiv w:val="1"/>
      <w:marLeft w:val="0"/>
      <w:marRight w:val="0"/>
      <w:marTop w:val="0"/>
      <w:marBottom w:val="0"/>
      <w:divBdr>
        <w:top w:val="none" w:sz="0" w:space="0" w:color="auto"/>
        <w:left w:val="none" w:sz="0" w:space="0" w:color="auto"/>
        <w:bottom w:val="none" w:sz="0" w:space="0" w:color="auto"/>
        <w:right w:val="none" w:sz="0" w:space="0" w:color="auto"/>
      </w:divBdr>
    </w:div>
    <w:div w:id="1688870721">
      <w:bodyDiv w:val="1"/>
      <w:marLeft w:val="0"/>
      <w:marRight w:val="0"/>
      <w:marTop w:val="0"/>
      <w:marBottom w:val="0"/>
      <w:divBdr>
        <w:top w:val="none" w:sz="0" w:space="0" w:color="auto"/>
        <w:left w:val="none" w:sz="0" w:space="0" w:color="auto"/>
        <w:bottom w:val="none" w:sz="0" w:space="0" w:color="auto"/>
        <w:right w:val="none" w:sz="0" w:space="0" w:color="auto"/>
      </w:divBdr>
    </w:div>
    <w:div w:id="1689984295">
      <w:bodyDiv w:val="1"/>
      <w:marLeft w:val="0"/>
      <w:marRight w:val="0"/>
      <w:marTop w:val="0"/>
      <w:marBottom w:val="0"/>
      <w:divBdr>
        <w:top w:val="none" w:sz="0" w:space="0" w:color="auto"/>
        <w:left w:val="none" w:sz="0" w:space="0" w:color="auto"/>
        <w:bottom w:val="none" w:sz="0" w:space="0" w:color="auto"/>
        <w:right w:val="none" w:sz="0" w:space="0" w:color="auto"/>
      </w:divBdr>
    </w:div>
    <w:div w:id="1690334004">
      <w:bodyDiv w:val="1"/>
      <w:marLeft w:val="0"/>
      <w:marRight w:val="0"/>
      <w:marTop w:val="0"/>
      <w:marBottom w:val="0"/>
      <w:divBdr>
        <w:top w:val="none" w:sz="0" w:space="0" w:color="auto"/>
        <w:left w:val="none" w:sz="0" w:space="0" w:color="auto"/>
        <w:bottom w:val="none" w:sz="0" w:space="0" w:color="auto"/>
        <w:right w:val="none" w:sz="0" w:space="0" w:color="auto"/>
      </w:divBdr>
    </w:div>
    <w:div w:id="1692881249">
      <w:bodyDiv w:val="1"/>
      <w:marLeft w:val="0"/>
      <w:marRight w:val="0"/>
      <w:marTop w:val="0"/>
      <w:marBottom w:val="0"/>
      <w:divBdr>
        <w:top w:val="none" w:sz="0" w:space="0" w:color="auto"/>
        <w:left w:val="none" w:sz="0" w:space="0" w:color="auto"/>
        <w:bottom w:val="none" w:sz="0" w:space="0" w:color="auto"/>
        <w:right w:val="none" w:sz="0" w:space="0" w:color="auto"/>
      </w:divBdr>
    </w:div>
    <w:div w:id="1694721117">
      <w:bodyDiv w:val="1"/>
      <w:marLeft w:val="0"/>
      <w:marRight w:val="0"/>
      <w:marTop w:val="0"/>
      <w:marBottom w:val="0"/>
      <w:divBdr>
        <w:top w:val="none" w:sz="0" w:space="0" w:color="auto"/>
        <w:left w:val="none" w:sz="0" w:space="0" w:color="auto"/>
        <w:bottom w:val="none" w:sz="0" w:space="0" w:color="auto"/>
        <w:right w:val="none" w:sz="0" w:space="0" w:color="auto"/>
      </w:divBdr>
    </w:div>
    <w:div w:id="1695184999">
      <w:bodyDiv w:val="1"/>
      <w:marLeft w:val="0"/>
      <w:marRight w:val="0"/>
      <w:marTop w:val="0"/>
      <w:marBottom w:val="0"/>
      <w:divBdr>
        <w:top w:val="none" w:sz="0" w:space="0" w:color="auto"/>
        <w:left w:val="none" w:sz="0" w:space="0" w:color="auto"/>
        <w:bottom w:val="none" w:sz="0" w:space="0" w:color="auto"/>
        <w:right w:val="none" w:sz="0" w:space="0" w:color="auto"/>
      </w:divBdr>
    </w:div>
    <w:div w:id="1701666241">
      <w:bodyDiv w:val="1"/>
      <w:marLeft w:val="0"/>
      <w:marRight w:val="0"/>
      <w:marTop w:val="0"/>
      <w:marBottom w:val="0"/>
      <w:divBdr>
        <w:top w:val="none" w:sz="0" w:space="0" w:color="auto"/>
        <w:left w:val="none" w:sz="0" w:space="0" w:color="auto"/>
        <w:bottom w:val="none" w:sz="0" w:space="0" w:color="auto"/>
        <w:right w:val="none" w:sz="0" w:space="0" w:color="auto"/>
      </w:divBdr>
      <w:divsChild>
        <w:div w:id="1964727285">
          <w:marLeft w:val="0"/>
          <w:marRight w:val="0"/>
          <w:marTop w:val="0"/>
          <w:marBottom w:val="0"/>
          <w:divBdr>
            <w:top w:val="none" w:sz="0" w:space="0" w:color="auto"/>
            <w:left w:val="none" w:sz="0" w:space="0" w:color="auto"/>
            <w:bottom w:val="none" w:sz="0" w:space="0" w:color="auto"/>
            <w:right w:val="none" w:sz="0" w:space="0" w:color="auto"/>
          </w:divBdr>
        </w:div>
      </w:divsChild>
    </w:div>
    <w:div w:id="1706254118">
      <w:bodyDiv w:val="1"/>
      <w:marLeft w:val="0"/>
      <w:marRight w:val="0"/>
      <w:marTop w:val="0"/>
      <w:marBottom w:val="0"/>
      <w:divBdr>
        <w:top w:val="none" w:sz="0" w:space="0" w:color="auto"/>
        <w:left w:val="none" w:sz="0" w:space="0" w:color="auto"/>
        <w:bottom w:val="none" w:sz="0" w:space="0" w:color="auto"/>
        <w:right w:val="none" w:sz="0" w:space="0" w:color="auto"/>
      </w:divBdr>
    </w:div>
    <w:div w:id="1706978457">
      <w:bodyDiv w:val="1"/>
      <w:marLeft w:val="0"/>
      <w:marRight w:val="0"/>
      <w:marTop w:val="0"/>
      <w:marBottom w:val="0"/>
      <w:divBdr>
        <w:top w:val="none" w:sz="0" w:space="0" w:color="auto"/>
        <w:left w:val="none" w:sz="0" w:space="0" w:color="auto"/>
        <w:bottom w:val="none" w:sz="0" w:space="0" w:color="auto"/>
        <w:right w:val="none" w:sz="0" w:space="0" w:color="auto"/>
      </w:divBdr>
    </w:div>
    <w:div w:id="1711950080">
      <w:bodyDiv w:val="1"/>
      <w:marLeft w:val="0"/>
      <w:marRight w:val="0"/>
      <w:marTop w:val="0"/>
      <w:marBottom w:val="0"/>
      <w:divBdr>
        <w:top w:val="none" w:sz="0" w:space="0" w:color="auto"/>
        <w:left w:val="none" w:sz="0" w:space="0" w:color="auto"/>
        <w:bottom w:val="none" w:sz="0" w:space="0" w:color="auto"/>
        <w:right w:val="none" w:sz="0" w:space="0" w:color="auto"/>
      </w:divBdr>
    </w:div>
    <w:div w:id="1712917359">
      <w:bodyDiv w:val="1"/>
      <w:marLeft w:val="0"/>
      <w:marRight w:val="0"/>
      <w:marTop w:val="0"/>
      <w:marBottom w:val="0"/>
      <w:divBdr>
        <w:top w:val="none" w:sz="0" w:space="0" w:color="auto"/>
        <w:left w:val="none" w:sz="0" w:space="0" w:color="auto"/>
        <w:bottom w:val="none" w:sz="0" w:space="0" w:color="auto"/>
        <w:right w:val="none" w:sz="0" w:space="0" w:color="auto"/>
      </w:divBdr>
    </w:div>
    <w:div w:id="1720402251">
      <w:bodyDiv w:val="1"/>
      <w:marLeft w:val="0"/>
      <w:marRight w:val="0"/>
      <w:marTop w:val="0"/>
      <w:marBottom w:val="0"/>
      <w:divBdr>
        <w:top w:val="none" w:sz="0" w:space="0" w:color="auto"/>
        <w:left w:val="none" w:sz="0" w:space="0" w:color="auto"/>
        <w:bottom w:val="none" w:sz="0" w:space="0" w:color="auto"/>
        <w:right w:val="none" w:sz="0" w:space="0" w:color="auto"/>
      </w:divBdr>
    </w:div>
    <w:div w:id="1721442982">
      <w:bodyDiv w:val="1"/>
      <w:marLeft w:val="0"/>
      <w:marRight w:val="0"/>
      <w:marTop w:val="0"/>
      <w:marBottom w:val="0"/>
      <w:divBdr>
        <w:top w:val="none" w:sz="0" w:space="0" w:color="auto"/>
        <w:left w:val="none" w:sz="0" w:space="0" w:color="auto"/>
        <w:bottom w:val="none" w:sz="0" w:space="0" w:color="auto"/>
        <w:right w:val="none" w:sz="0" w:space="0" w:color="auto"/>
      </w:divBdr>
    </w:div>
    <w:div w:id="1726491332">
      <w:bodyDiv w:val="1"/>
      <w:marLeft w:val="0"/>
      <w:marRight w:val="0"/>
      <w:marTop w:val="0"/>
      <w:marBottom w:val="0"/>
      <w:divBdr>
        <w:top w:val="none" w:sz="0" w:space="0" w:color="auto"/>
        <w:left w:val="none" w:sz="0" w:space="0" w:color="auto"/>
        <w:bottom w:val="none" w:sz="0" w:space="0" w:color="auto"/>
        <w:right w:val="none" w:sz="0" w:space="0" w:color="auto"/>
      </w:divBdr>
    </w:div>
    <w:div w:id="1731466200">
      <w:bodyDiv w:val="1"/>
      <w:marLeft w:val="0"/>
      <w:marRight w:val="0"/>
      <w:marTop w:val="0"/>
      <w:marBottom w:val="0"/>
      <w:divBdr>
        <w:top w:val="none" w:sz="0" w:space="0" w:color="auto"/>
        <w:left w:val="none" w:sz="0" w:space="0" w:color="auto"/>
        <w:bottom w:val="none" w:sz="0" w:space="0" w:color="auto"/>
        <w:right w:val="none" w:sz="0" w:space="0" w:color="auto"/>
      </w:divBdr>
    </w:div>
    <w:div w:id="1731534400">
      <w:bodyDiv w:val="1"/>
      <w:marLeft w:val="0"/>
      <w:marRight w:val="0"/>
      <w:marTop w:val="0"/>
      <w:marBottom w:val="0"/>
      <w:divBdr>
        <w:top w:val="none" w:sz="0" w:space="0" w:color="auto"/>
        <w:left w:val="none" w:sz="0" w:space="0" w:color="auto"/>
        <w:bottom w:val="none" w:sz="0" w:space="0" w:color="auto"/>
        <w:right w:val="none" w:sz="0" w:space="0" w:color="auto"/>
      </w:divBdr>
    </w:div>
    <w:div w:id="1732459219">
      <w:bodyDiv w:val="1"/>
      <w:marLeft w:val="0"/>
      <w:marRight w:val="0"/>
      <w:marTop w:val="0"/>
      <w:marBottom w:val="0"/>
      <w:divBdr>
        <w:top w:val="none" w:sz="0" w:space="0" w:color="auto"/>
        <w:left w:val="none" w:sz="0" w:space="0" w:color="auto"/>
        <w:bottom w:val="none" w:sz="0" w:space="0" w:color="auto"/>
        <w:right w:val="none" w:sz="0" w:space="0" w:color="auto"/>
      </w:divBdr>
    </w:div>
    <w:div w:id="1732802208">
      <w:bodyDiv w:val="1"/>
      <w:marLeft w:val="0"/>
      <w:marRight w:val="0"/>
      <w:marTop w:val="0"/>
      <w:marBottom w:val="0"/>
      <w:divBdr>
        <w:top w:val="none" w:sz="0" w:space="0" w:color="auto"/>
        <w:left w:val="none" w:sz="0" w:space="0" w:color="auto"/>
        <w:bottom w:val="none" w:sz="0" w:space="0" w:color="auto"/>
        <w:right w:val="none" w:sz="0" w:space="0" w:color="auto"/>
      </w:divBdr>
    </w:div>
    <w:div w:id="1733042071">
      <w:bodyDiv w:val="1"/>
      <w:marLeft w:val="0"/>
      <w:marRight w:val="0"/>
      <w:marTop w:val="0"/>
      <w:marBottom w:val="0"/>
      <w:divBdr>
        <w:top w:val="none" w:sz="0" w:space="0" w:color="auto"/>
        <w:left w:val="none" w:sz="0" w:space="0" w:color="auto"/>
        <w:bottom w:val="none" w:sz="0" w:space="0" w:color="auto"/>
        <w:right w:val="none" w:sz="0" w:space="0" w:color="auto"/>
      </w:divBdr>
    </w:div>
    <w:div w:id="1740860240">
      <w:bodyDiv w:val="1"/>
      <w:marLeft w:val="0"/>
      <w:marRight w:val="0"/>
      <w:marTop w:val="0"/>
      <w:marBottom w:val="0"/>
      <w:divBdr>
        <w:top w:val="none" w:sz="0" w:space="0" w:color="auto"/>
        <w:left w:val="none" w:sz="0" w:space="0" w:color="auto"/>
        <w:bottom w:val="none" w:sz="0" w:space="0" w:color="auto"/>
        <w:right w:val="none" w:sz="0" w:space="0" w:color="auto"/>
      </w:divBdr>
    </w:div>
    <w:div w:id="1741755277">
      <w:bodyDiv w:val="1"/>
      <w:marLeft w:val="0"/>
      <w:marRight w:val="0"/>
      <w:marTop w:val="0"/>
      <w:marBottom w:val="0"/>
      <w:divBdr>
        <w:top w:val="none" w:sz="0" w:space="0" w:color="auto"/>
        <w:left w:val="none" w:sz="0" w:space="0" w:color="auto"/>
        <w:bottom w:val="none" w:sz="0" w:space="0" w:color="auto"/>
        <w:right w:val="none" w:sz="0" w:space="0" w:color="auto"/>
      </w:divBdr>
    </w:div>
    <w:div w:id="1744336235">
      <w:bodyDiv w:val="1"/>
      <w:marLeft w:val="0"/>
      <w:marRight w:val="0"/>
      <w:marTop w:val="0"/>
      <w:marBottom w:val="0"/>
      <w:divBdr>
        <w:top w:val="none" w:sz="0" w:space="0" w:color="auto"/>
        <w:left w:val="none" w:sz="0" w:space="0" w:color="auto"/>
        <w:bottom w:val="none" w:sz="0" w:space="0" w:color="auto"/>
        <w:right w:val="none" w:sz="0" w:space="0" w:color="auto"/>
      </w:divBdr>
    </w:div>
    <w:div w:id="1745179459">
      <w:bodyDiv w:val="1"/>
      <w:marLeft w:val="0"/>
      <w:marRight w:val="0"/>
      <w:marTop w:val="0"/>
      <w:marBottom w:val="0"/>
      <w:divBdr>
        <w:top w:val="none" w:sz="0" w:space="0" w:color="auto"/>
        <w:left w:val="none" w:sz="0" w:space="0" w:color="auto"/>
        <w:bottom w:val="none" w:sz="0" w:space="0" w:color="auto"/>
        <w:right w:val="none" w:sz="0" w:space="0" w:color="auto"/>
      </w:divBdr>
    </w:div>
    <w:div w:id="1754400580">
      <w:bodyDiv w:val="1"/>
      <w:marLeft w:val="0"/>
      <w:marRight w:val="0"/>
      <w:marTop w:val="0"/>
      <w:marBottom w:val="0"/>
      <w:divBdr>
        <w:top w:val="none" w:sz="0" w:space="0" w:color="auto"/>
        <w:left w:val="none" w:sz="0" w:space="0" w:color="auto"/>
        <w:bottom w:val="none" w:sz="0" w:space="0" w:color="auto"/>
        <w:right w:val="none" w:sz="0" w:space="0" w:color="auto"/>
      </w:divBdr>
    </w:div>
    <w:div w:id="1755129003">
      <w:bodyDiv w:val="1"/>
      <w:marLeft w:val="0"/>
      <w:marRight w:val="0"/>
      <w:marTop w:val="0"/>
      <w:marBottom w:val="0"/>
      <w:divBdr>
        <w:top w:val="none" w:sz="0" w:space="0" w:color="auto"/>
        <w:left w:val="none" w:sz="0" w:space="0" w:color="auto"/>
        <w:bottom w:val="none" w:sz="0" w:space="0" w:color="auto"/>
        <w:right w:val="none" w:sz="0" w:space="0" w:color="auto"/>
      </w:divBdr>
    </w:div>
    <w:div w:id="1759868709">
      <w:bodyDiv w:val="1"/>
      <w:marLeft w:val="0"/>
      <w:marRight w:val="0"/>
      <w:marTop w:val="0"/>
      <w:marBottom w:val="0"/>
      <w:divBdr>
        <w:top w:val="none" w:sz="0" w:space="0" w:color="auto"/>
        <w:left w:val="none" w:sz="0" w:space="0" w:color="auto"/>
        <w:bottom w:val="none" w:sz="0" w:space="0" w:color="auto"/>
        <w:right w:val="none" w:sz="0" w:space="0" w:color="auto"/>
      </w:divBdr>
    </w:div>
    <w:div w:id="1764570929">
      <w:bodyDiv w:val="1"/>
      <w:marLeft w:val="0"/>
      <w:marRight w:val="0"/>
      <w:marTop w:val="0"/>
      <w:marBottom w:val="0"/>
      <w:divBdr>
        <w:top w:val="none" w:sz="0" w:space="0" w:color="auto"/>
        <w:left w:val="none" w:sz="0" w:space="0" w:color="auto"/>
        <w:bottom w:val="none" w:sz="0" w:space="0" w:color="auto"/>
        <w:right w:val="none" w:sz="0" w:space="0" w:color="auto"/>
      </w:divBdr>
    </w:div>
    <w:div w:id="1767069473">
      <w:bodyDiv w:val="1"/>
      <w:marLeft w:val="0"/>
      <w:marRight w:val="0"/>
      <w:marTop w:val="0"/>
      <w:marBottom w:val="0"/>
      <w:divBdr>
        <w:top w:val="none" w:sz="0" w:space="0" w:color="auto"/>
        <w:left w:val="none" w:sz="0" w:space="0" w:color="auto"/>
        <w:bottom w:val="none" w:sz="0" w:space="0" w:color="auto"/>
        <w:right w:val="none" w:sz="0" w:space="0" w:color="auto"/>
      </w:divBdr>
    </w:div>
    <w:div w:id="1767118145">
      <w:bodyDiv w:val="1"/>
      <w:marLeft w:val="0"/>
      <w:marRight w:val="0"/>
      <w:marTop w:val="0"/>
      <w:marBottom w:val="0"/>
      <w:divBdr>
        <w:top w:val="none" w:sz="0" w:space="0" w:color="auto"/>
        <w:left w:val="none" w:sz="0" w:space="0" w:color="auto"/>
        <w:bottom w:val="none" w:sz="0" w:space="0" w:color="auto"/>
        <w:right w:val="none" w:sz="0" w:space="0" w:color="auto"/>
      </w:divBdr>
    </w:div>
    <w:div w:id="1767459030">
      <w:bodyDiv w:val="1"/>
      <w:marLeft w:val="0"/>
      <w:marRight w:val="0"/>
      <w:marTop w:val="0"/>
      <w:marBottom w:val="0"/>
      <w:divBdr>
        <w:top w:val="none" w:sz="0" w:space="0" w:color="auto"/>
        <w:left w:val="none" w:sz="0" w:space="0" w:color="auto"/>
        <w:bottom w:val="none" w:sz="0" w:space="0" w:color="auto"/>
        <w:right w:val="none" w:sz="0" w:space="0" w:color="auto"/>
      </w:divBdr>
    </w:div>
    <w:div w:id="1768380601">
      <w:bodyDiv w:val="1"/>
      <w:marLeft w:val="0"/>
      <w:marRight w:val="0"/>
      <w:marTop w:val="0"/>
      <w:marBottom w:val="0"/>
      <w:divBdr>
        <w:top w:val="none" w:sz="0" w:space="0" w:color="auto"/>
        <w:left w:val="none" w:sz="0" w:space="0" w:color="auto"/>
        <w:bottom w:val="none" w:sz="0" w:space="0" w:color="auto"/>
        <w:right w:val="none" w:sz="0" w:space="0" w:color="auto"/>
      </w:divBdr>
    </w:div>
    <w:div w:id="1768840830">
      <w:bodyDiv w:val="1"/>
      <w:marLeft w:val="0"/>
      <w:marRight w:val="0"/>
      <w:marTop w:val="0"/>
      <w:marBottom w:val="0"/>
      <w:divBdr>
        <w:top w:val="none" w:sz="0" w:space="0" w:color="auto"/>
        <w:left w:val="none" w:sz="0" w:space="0" w:color="auto"/>
        <w:bottom w:val="none" w:sz="0" w:space="0" w:color="auto"/>
        <w:right w:val="none" w:sz="0" w:space="0" w:color="auto"/>
      </w:divBdr>
      <w:divsChild>
        <w:div w:id="743338418">
          <w:marLeft w:val="0"/>
          <w:marRight w:val="0"/>
          <w:marTop w:val="0"/>
          <w:marBottom w:val="0"/>
          <w:divBdr>
            <w:top w:val="none" w:sz="0" w:space="0" w:color="auto"/>
            <w:left w:val="none" w:sz="0" w:space="0" w:color="auto"/>
            <w:bottom w:val="none" w:sz="0" w:space="0" w:color="auto"/>
            <w:right w:val="none" w:sz="0" w:space="0" w:color="auto"/>
          </w:divBdr>
        </w:div>
        <w:div w:id="1350064245">
          <w:marLeft w:val="0"/>
          <w:marRight w:val="0"/>
          <w:marTop w:val="0"/>
          <w:marBottom w:val="0"/>
          <w:divBdr>
            <w:top w:val="none" w:sz="0" w:space="0" w:color="auto"/>
            <w:left w:val="none" w:sz="0" w:space="0" w:color="auto"/>
            <w:bottom w:val="none" w:sz="0" w:space="0" w:color="auto"/>
            <w:right w:val="none" w:sz="0" w:space="0" w:color="auto"/>
          </w:divBdr>
        </w:div>
        <w:div w:id="400325839">
          <w:marLeft w:val="0"/>
          <w:marRight w:val="0"/>
          <w:marTop w:val="0"/>
          <w:marBottom w:val="0"/>
          <w:divBdr>
            <w:top w:val="none" w:sz="0" w:space="0" w:color="auto"/>
            <w:left w:val="none" w:sz="0" w:space="0" w:color="auto"/>
            <w:bottom w:val="none" w:sz="0" w:space="0" w:color="auto"/>
            <w:right w:val="none" w:sz="0" w:space="0" w:color="auto"/>
          </w:divBdr>
        </w:div>
        <w:div w:id="1297027801">
          <w:marLeft w:val="0"/>
          <w:marRight w:val="0"/>
          <w:marTop w:val="0"/>
          <w:marBottom w:val="0"/>
          <w:divBdr>
            <w:top w:val="none" w:sz="0" w:space="0" w:color="auto"/>
            <w:left w:val="none" w:sz="0" w:space="0" w:color="auto"/>
            <w:bottom w:val="none" w:sz="0" w:space="0" w:color="auto"/>
            <w:right w:val="none" w:sz="0" w:space="0" w:color="auto"/>
          </w:divBdr>
        </w:div>
        <w:div w:id="435909394">
          <w:marLeft w:val="0"/>
          <w:marRight w:val="0"/>
          <w:marTop w:val="0"/>
          <w:marBottom w:val="0"/>
          <w:divBdr>
            <w:top w:val="none" w:sz="0" w:space="0" w:color="auto"/>
            <w:left w:val="none" w:sz="0" w:space="0" w:color="auto"/>
            <w:bottom w:val="none" w:sz="0" w:space="0" w:color="auto"/>
            <w:right w:val="none" w:sz="0" w:space="0" w:color="auto"/>
          </w:divBdr>
        </w:div>
        <w:div w:id="385682714">
          <w:marLeft w:val="0"/>
          <w:marRight w:val="0"/>
          <w:marTop w:val="0"/>
          <w:marBottom w:val="0"/>
          <w:divBdr>
            <w:top w:val="none" w:sz="0" w:space="0" w:color="auto"/>
            <w:left w:val="none" w:sz="0" w:space="0" w:color="auto"/>
            <w:bottom w:val="none" w:sz="0" w:space="0" w:color="auto"/>
            <w:right w:val="none" w:sz="0" w:space="0" w:color="auto"/>
          </w:divBdr>
        </w:div>
        <w:div w:id="816918785">
          <w:marLeft w:val="0"/>
          <w:marRight w:val="0"/>
          <w:marTop w:val="0"/>
          <w:marBottom w:val="0"/>
          <w:divBdr>
            <w:top w:val="none" w:sz="0" w:space="0" w:color="auto"/>
            <w:left w:val="none" w:sz="0" w:space="0" w:color="auto"/>
            <w:bottom w:val="none" w:sz="0" w:space="0" w:color="auto"/>
            <w:right w:val="none" w:sz="0" w:space="0" w:color="auto"/>
          </w:divBdr>
        </w:div>
        <w:div w:id="53433655">
          <w:marLeft w:val="0"/>
          <w:marRight w:val="0"/>
          <w:marTop w:val="0"/>
          <w:marBottom w:val="0"/>
          <w:divBdr>
            <w:top w:val="none" w:sz="0" w:space="0" w:color="auto"/>
            <w:left w:val="none" w:sz="0" w:space="0" w:color="auto"/>
            <w:bottom w:val="none" w:sz="0" w:space="0" w:color="auto"/>
            <w:right w:val="none" w:sz="0" w:space="0" w:color="auto"/>
          </w:divBdr>
        </w:div>
        <w:div w:id="1385759818">
          <w:marLeft w:val="0"/>
          <w:marRight w:val="0"/>
          <w:marTop w:val="0"/>
          <w:marBottom w:val="0"/>
          <w:divBdr>
            <w:top w:val="none" w:sz="0" w:space="0" w:color="auto"/>
            <w:left w:val="none" w:sz="0" w:space="0" w:color="auto"/>
            <w:bottom w:val="none" w:sz="0" w:space="0" w:color="auto"/>
            <w:right w:val="none" w:sz="0" w:space="0" w:color="auto"/>
          </w:divBdr>
        </w:div>
        <w:div w:id="191842546">
          <w:marLeft w:val="0"/>
          <w:marRight w:val="0"/>
          <w:marTop w:val="0"/>
          <w:marBottom w:val="0"/>
          <w:divBdr>
            <w:top w:val="none" w:sz="0" w:space="0" w:color="auto"/>
            <w:left w:val="none" w:sz="0" w:space="0" w:color="auto"/>
            <w:bottom w:val="none" w:sz="0" w:space="0" w:color="auto"/>
            <w:right w:val="none" w:sz="0" w:space="0" w:color="auto"/>
          </w:divBdr>
        </w:div>
        <w:div w:id="2070952252">
          <w:marLeft w:val="0"/>
          <w:marRight w:val="0"/>
          <w:marTop w:val="0"/>
          <w:marBottom w:val="0"/>
          <w:divBdr>
            <w:top w:val="none" w:sz="0" w:space="0" w:color="auto"/>
            <w:left w:val="none" w:sz="0" w:space="0" w:color="auto"/>
            <w:bottom w:val="none" w:sz="0" w:space="0" w:color="auto"/>
            <w:right w:val="none" w:sz="0" w:space="0" w:color="auto"/>
          </w:divBdr>
        </w:div>
        <w:div w:id="1012025234">
          <w:marLeft w:val="0"/>
          <w:marRight w:val="0"/>
          <w:marTop w:val="0"/>
          <w:marBottom w:val="0"/>
          <w:divBdr>
            <w:top w:val="none" w:sz="0" w:space="0" w:color="auto"/>
            <w:left w:val="none" w:sz="0" w:space="0" w:color="auto"/>
            <w:bottom w:val="none" w:sz="0" w:space="0" w:color="auto"/>
            <w:right w:val="none" w:sz="0" w:space="0" w:color="auto"/>
          </w:divBdr>
        </w:div>
        <w:div w:id="1277062495">
          <w:marLeft w:val="0"/>
          <w:marRight w:val="0"/>
          <w:marTop w:val="0"/>
          <w:marBottom w:val="0"/>
          <w:divBdr>
            <w:top w:val="none" w:sz="0" w:space="0" w:color="auto"/>
            <w:left w:val="none" w:sz="0" w:space="0" w:color="auto"/>
            <w:bottom w:val="none" w:sz="0" w:space="0" w:color="auto"/>
            <w:right w:val="none" w:sz="0" w:space="0" w:color="auto"/>
          </w:divBdr>
        </w:div>
        <w:div w:id="71395011">
          <w:marLeft w:val="0"/>
          <w:marRight w:val="0"/>
          <w:marTop w:val="0"/>
          <w:marBottom w:val="0"/>
          <w:divBdr>
            <w:top w:val="none" w:sz="0" w:space="0" w:color="auto"/>
            <w:left w:val="none" w:sz="0" w:space="0" w:color="auto"/>
            <w:bottom w:val="none" w:sz="0" w:space="0" w:color="auto"/>
            <w:right w:val="none" w:sz="0" w:space="0" w:color="auto"/>
          </w:divBdr>
        </w:div>
      </w:divsChild>
    </w:div>
    <w:div w:id="1769739550">
      <w:bodyDiv w:val="1"/>
      <w:marLeft w:val="0"/>
      <w:marRight w:val="0"/>
      <w:marTop w:val="0"/>
      <w:marBottom w:val="0"/>
      <w:divBdr>
        <w:top w:val="none" w:sz="0" w:space="0" w:color="auto"/>
        <w:left w:val="none" w:sz="0" w:space="0" w:color="auto"/>
        <w:bottom w:val="none" w:sz="0" w:space="0" w:color="auto"/>
        <w:right w:val="none" w:sz="0" w:space="0" w:color="auto"/>
      </w:divBdr>
    </w:div>
    <w:div w:id="1770465438">
      <w:bodyDiv w:val="1"/>
      <w:marLeft w:val="0"/>
      <w:marRight w:val="0"/>
      <w:marTop w:val="0"/>
      <w:marBottom w:val="0"/>
      <w:divBdr>
        <w:top w:val="none" w:sz="0" w:space="0" w:color="auto"/>
        <w:left w:val="none" w:sz="0" w:space="0" w:color="auto"/>
        <w:bottom w:val="none" w:sz="0" w:space="0" w:color="auto"/>
        <w:right w:val="none" w:sz="0" w:space="0" w:color="auto"/>
      </w:divBdr>
      <w:divsChild>
        <w:div w:id="928807343">
          <w:marLeft w:val="0"/>
          <w:marRight w:val="0"/>
          <w:marTop w:val="0"/>
          <w:marBottom w:val="0"/>
          <w:divBdr>
            <w:top w:val="none" w:sz="0" w:space="0" w:color="auto"/>
            <w:left w:val="none" w:sz="0" w:space="0" w:color="auto"/>
            <w:bottom w:val="none" w:sz="0" w:space="0" w:color="auto"/>
            <w:right w:val="none" w:sz="0" w:space="0" w:color="auto"/>
          </w:divBdr>
          <w:divsChild>
            <w:div w:id="380129497">
              <w:marLeft w:val="0"/>
              <w:marRight w:val="0"/>
              <w:marTop w:val="0"/>
              <w:marBottom w:val="0"/>
              <w:divBdr>
                <w:top w:val="none" w:sz="0" w:space="0" w:color="auto"/>
                <w:left w:val="none" w:sz="0" w:space="0" w:color="auto"/>
                <w:bottom w:val="none" w:sz="0" w:space="0" w:color="auto"/>
                <w:right w:val="none" w:sz="0" w:space="0" w:color="auto"/>
              </w:divBdr>
            </w:div>
          </w:divsChild>
        </w:div>
        <w:div w:id="1272936631">
          <w:marLeft w:val="0"/>
          <w:marRight w:val="0"/>
          <w:marTop w:val="0"/>
          <w:marBottom w:val="0"/>
          <w:divBdr>
            <w:top w:val="none" w:sz="0" w:space="0" w:color="auto"/>
            <w:left w:val="none" w:sz="0" w:space="0" w:color="auto"/>
            <w:bottom w:val="none" w:sz="0" w:space="0" w:color="auto"/>
            <w:right w:val="none" w:sz="0" w:space="0" w:color="auto"/>
          </w:divBdr>
          <w:divsChild>
            <w:div w:id="1720124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127586">
      <w:bodyDiv w:val="1"/>
      <w:marLeft w:val="0"/>
      <w:marRight w:val="0"/>
      <w:marTop w:val="0"/>
      <w:marBottom w:val="0"/>
      <w:divBdr>
        <w:top w:val="none" w:sz="0" w:space="0" w:color="auto"/>
        <w:left w:val="none" w:sz="0" w:space="0" w:color="auto"/>
        <w:bottom w:val="none" w:sz="0" w:space="0" w:color="auto"/>
        <w:right w:val="none" w:sz="0" w:space="0" w:color="auto"/>
      </w:divBdr>
    </w:div>
    <w:div w:id="1777941126">
      <w:bodyDiv w:val="1"/>
      <w:marLeft w:val="0"/>
      <w:marRight w:val="0"/>
      <w:marTop w:val="0"/>
      <w:marBottom w:val="0"/>
      <w:divBdr>
        <w:top w:val="none" w:sz="0" w:space="0" w:color="auto"/>
        <w:left w:val="none" w:sz="0" w:space="0" w:color="auto"/>
        <w:bottom w:val="none" w:sz="0" w:space="0" w:color="auto"/>
        <w:right w:val="none" w:sz="0" w:space="0" w:color="auto"/>
      </w:divBdr>
    </w:div>
    <w:div w:id="1779132786">
      <w:bodyDiv w:val="1"/>
      <w:marLeft w:val="0"/>
      <w:marRight w:val="0"/>
      <w:marTop w:val="0"/>
      <w:marBottom w:val="0"/>
      <w:divBdr>
        <w:top w:val="none" w:sz="0" w:space="0" w:color="auto"/>
        <w:left w:val="none" w:sz="0" w:space="0" w:color="auto"/>
        <w:bottom w:val="none" w:sz="0" w:space="0" w:color="auto"/>
        <w:right w:val="none" w:sz="0" w:space="0" w:color="auto"/>
      </w:divBdr>
      <w:divsChild>
        <w:div w:id="1137602434">
          <w:marLeft w:val="0"/>
          <w:marRight w:val="0"/>
          <w:marTop w:val="0"/>
          <w:marBottom w:val="0"/>
          <w:divBdr>
            <w:top w:val="none" w:sz="0" w:space="0" w:color="auto"/>
            <w:left w:val="none" w:sz="0" w:space="0" w:color="auto"/>
            <w:bottom w:val="none" w:sz="0" w:space="0" w:color="auto"/>
            <w:right w:val="none" w:sz="0" w:space="0" w:color="auto"/>
          </w:divBdr>
        </w:div>
      </w:divsChild>
    </w:div>
    <w:div w:id="1780300304">
      <w:bodyDiv w:val="1"/>
      <w:marLeft w:val="0"/>
      <w:marRight w:val="0"/>
      <w:marTop w:val="0"/>
      <w:marBottom w:val="0"/>
      <w:divBdr>
        <w:top w:val="none" w:sz="0" w:space="0" w:color="auto"/>
        <w:left w:val="none" w:sz="0" w:space="0" w:color="auto"/>
        <w:bottom w:val="none" w:sz="0" w:space="0" w:color="auto"/>
        <w:right w:val="none" w:sz="0" w:space="0" w:color="auto"/>
      </w:divBdr>
    </w:div>
    <w:div w:id="1789541344">
      <w:bodyDiv w:val="1"/>
      <w:marLeft w:val="0"/>
      <w:marRight w:val="0"/>
      <w:marTop w:val="0"/>
      <w:marBottom w:val="0"/>
      <w:divBdr>
        <w:top w:val="none" w:sz="0" w:space="0" w:color="auto"/>
        <w:left w:val="none" w:sz="0" w:space="0" w:color="auto"/>
        <w:bottom w:val="none" w:sz="0" w:space="0" w:color="auto"/>
        <w:right w:val="none" w:sz="0" w:space="0" w:color="auto"/>
      </w:divBdr>
    </w:div>
    <w:div w:id="1796211360">
      <w:bodyDiv w:val="1"/>
      <w:marLeft w:val="0"/>
      <w:marRight w:val="0"/>
      <w:marTop w:val="0"/>
      <w:marBottom w:val="0"/>
      <w:divBdr>
        <w:top w:val="none" w:sz="0" w:space="0" w:color="auto"/>
        <w:left w:val="none" w:sz="0" w:space="0" w:color="auto"/>
        <w:bottom w:val="none" w:sz="0" w:space="0" w:color="auto"/>
        <w:right w:val="none" w:sz="0" w:space="0" w:color="auto"/>
      </w:divBdr>
    </w:div>
    <w:div w:id="1800340032">
      <w:bodyDiv w:val="1"/>
      <w:marLeft w:val="0"/>
      <w:marRight w:val="0"/>
      <w:marTop w:val="0"/>
      <w:marBottom w:val="0"/>
      <w:divBdr>
        <w:top w:val="none" w:sz="0" w:space="0" w:color="auto"/>
        <w:left w:val="none" w:sz="0" w:space="0" w:color="auto"/>
        <w:bottom w:val="none" w:sz="0" w:space="0" w:color="auto"/>
        <w:right w:val="none" w:sz="0" w:space="0" w:color="auto"/>
      </w:divBdr>
    </w:div>
    <w:div w:id="1800757927">
      <w:bodyDiv w:val="1"/>
      <w:marLeft w:val="0"/>
      <w:marRight w:val="0"/>
      <w:marTop w:val="0"/>
      <w:marBottom w:val="0"/>
      <w:divBdr>
        <w:top w:val="none" w:sz="0" w:space="0" w:color="auto"/>
        <w:left w:val="none" w:sz="0" w:space="0" w:color="auto"/>
        <w:bottom w:val="none" w:sz="0" w:space="0" w:color="auto"/>
        <w:right w:val="none" w:sz="0" w:space="0" w:color="auto"/>
      </w:divBdr>
    </w:div>
    <w:div w:id="1803383802">
      <w:bodyDiv w:val="1"/>
      <w:marLeft w:val="0"/>
      <w:marRight w:val="0"/>
      <w:marTop w:val="0"/>
      <w:marBottom w:val="0"/>
      <w:divBdr>
        <w:top w:val="none" w:sz="0" w:space="0" w:color="auto"/>
        <w:left w:val="none" w:sz="0" w:space="0" w:color="auto"/>
        <w:bottom w:val="none" w:sz="0" w:space="0" w:color="auto"/>
        <w:right w:val="none" w:sz="0" w:space="0" w:color="auto"/>
      </w:divBdr>
    </w:div>
    <w:div w:id="1803420563">
      <w:bodyDiv w:val="1"/>
      <w:marLeft w:val="0"/>
      <w:marRight w:val="0"/>
      <w:marTop w:val="0"/>
      <w:marBottom w:val="0"/>
      <w:divBdr>
        <w:top w:val="none" w:sz="0" w:space="0" w:color="auto"/>
        <w:left w:val="none" w:sz="0" w:space="0" w:color="auto"/>
        <w:bottom w:val="none" w:sz="0" w:space="0" w:color="auto"/>
        <w:right w:val="none" w:sz="0" w:space="0" w:color="auto"/>
      </w:divBdr>
    </w:div>
    <w:div w:id="1806728307">
      <w:bodyDiv w:val="1"/>
      <w:marLeft w:val="0"/>
      <w:marRight w:val="0"/>
      <w:marTop w:val="0"/>
      <w:marBottom w:val="0"/>
      <w:divBdr>
        <w:top w:val="none" w:sz="0" w:space="0" w:color="auto"/>
        <w:left w:val="none" w:sz="0" w:space="0" w:color="auto"/>
        <w:bottom w:val="none" w:sz="0" w:space="0" w:color="auto"/>
        <w:right w:val="none" w:sz="0" w:space="0" w:color="auto"/>
      </w:divBdr>
    </w:div>
    <w:div w:id="1810509811">
      <w:bodyDiv w:val="1"/>
      <w:marLeft w:val="0"/>
      <w:marRight w:val="0"/>
      <w:marTop w:val="0"/>
      <w:marBottom w:val="0"/>
      <w:divBdr>
        <w:top w:val="none" w:sz="0" w:space="0" w:color="auto"/>
        <w:left w:val="none" w:sz="0" w:space="0" w:color="auto"/>
        <w:bottom w:val="none" w:sz="0" w:space="0" w:color="auto"/>
        <w:right w:val="none" w:sz="0" w:space="0" w:color="auto"/>
      </w:divBdr>
    </w:div>
    <w:div w:id="1811288611">
      <w:bodyDiv w:val="1"/>
      <w:marLeft w:val="0"/>
      <w:marRight w:val="0"/>
      <w:marTop w:val="0"/>
      <w:marBottom w:val="0"/>
      <w:divBdr>
        <w:top w:val="none" w:sz="0" w:space="0" w:color="auto"/>
        <w:left w:val="none" w:sz="0" w:space="0" w:color="auto"/>
        <w:bottom w:val="none" w:sz="0" w:space="0" w:color="auto"/>
        <w:right w:val="none" w:sz="0" w:space="0" w:color="auto"/>
      </w:divBdr>
    </w:div>
    <w:div w:id="1815297788">
      <w:bodyDiv w:val="1"/>
      <w:marLeft w:val="0"/>
      <w:marRight w:val="0"/>
      <w:marTop w:val="0"/>
      <w:marBottom w:val="0"/>
      <w:divBdr>
        <w:top w:val="none" w:sz="0" w:space="0" w:color="auto"/>
        <w:left w:val="none" w:sz="0" w:space="0" w:color="auto"/>
        <w:bottom w:val="none" w:sz="0" w:space="0" w:color="auto"/>
        <w:right w:val="none" w:sz="0" w:space="0" w:color="auto"/>
      </w:divBdr>
      <w:divsChild>
        <w:div w:id="212275964">
          <w:marLeft w:val="0"/>
          <w:marRight w:val="0"/>
          <w:marTop w:val="0"/>
          <w:marBottom w:val="0"/>
          <w:divBdr>
            <w:top w:val="none" w:sz="0" w:space="0" w:color="auto"/>
            <w:left w:val="none" w:sz="0" w:space="0" w:color="auto"/>
            <w:bottom w:val="none" w:sz="0" w:space="0" w:color="auto"/>
            <w:right w:val="none" w:sz="0" w:space="0" w:color="auto"/>
          </w:divBdr>
        </w:div>
      </w:divsChild>
    </w:div>
    <w:div w:id="1824733349">
      <w:bodyDiv w:val="1"/>
      <w:marLeft w:val="0"/>
      <w:marRight w:val="0"/>
      <w:marTop w:val="0"/>
      <w:marBottom w:val="0"/>
      <w:divBdr>
        <w:top w:val="none" w:sz="0" w:space="0" w:color="auto"/>
        <w:left w:val="none" w:sz="0" w:space="0" w:color="auto"/>
        <w:bottom w:val="none" w:sz="0" w:space="0" w:color="auto"/>
        <w:right w:val="none" w:sz="0" w:space="0" w:color="auto"/>
      </w:divBdr>
    </w:div>
    <w:div w:id="1826238966">
      <w:bodyDiv w:val="1"/>
      <w:marLeft w:val="0"/>
      <w:marRight w:val="0"/>
      <w:marTop w:val="0"/>
      <w:marBottom w:val="0"/>
      <w:divBdr>
        <w:top w:val="none" w:sz="0" w:space="0" w:color="auto"/>
        <w:left w:val="none" w:sz="0" w:space="0" w:color="auto"/>
        <w:bottom w:val="none" w:sz="0" w:space="0" w:color="auto"/>
        <w:right w:val="none" w:sz="0" w:space="0" w:color="auto"/>
      </w:divBdr>
    </w:div>
    <w:div w:id="1831365332">
      <w:bodyDiv w:val="1"/>
      <w:marLeft w:val="0"/>
      <w:marRight w:val="0"/>
      <w:marTop w:val="0"/>
      <w:marBottom w:val="0"/>
      <w:divBdr>
        <w:top w:val="none" w:sz="0" w:space="0" w:color="auto"/>
        <w:left w:val="none" w:sz="0" w:space="0" w:color="auto"/>
        <w:bottom w:val="none" w:sz="0" w:space="0" w:color="auto"/>
        <w:right w:val="none" w:sz="0" w:space="0" w:color="auto"/>
      </w:divBdr>
    </w:div>
    <w:div w:id="1833060400">
      <w:bodyDiv w:val="1"/>
      <w:marLeft w:val="0"/>
      <w:marRight w:val="0"/>
      <w:marTop w:val="0"/>
      <w:marBottom w:val="0"/>
      <w:divBdr>
        <w:top w:val="none" w:sz="0" w:space="0" w:color="auto"/>
        <w:left w:val="none" w:sz="0" w:space="0" w:color="auto"/>
        <w:bottom w:val="none" w:sz="0" w:space="0" w:color="auto"/>
        <w:right w:val="none" w:sz="0" w:space="0" w:color="auto"/>
      </w:divBdr>
    </w:div>
    <w:div w:id="1837501468">
      <w:bodyDiv w:val="1"/>
      <w:marLeft w:val="0"/>
      <w:marRight w:val="0"/>
      <w:marTop w:val="0"/>
      <w:marBottom w:val="0"/>
      <w:divBdr>
        <w:top w:val="none" w:sz="0" w:space="0" w:color="auto"/>
        <w:left w:val="none" w:sz="0" w:space="0" w:color="auto"/>
        <w:bottom w:val="none" w:sz="0" w:space="0" w:color="auto"/>
        <w:right w:val="none" w:sz="0" w:space="0" w:color="auto"/>
      </w:divBdr>
    </w:div>
    <w:div w:id="1844975892">
      <w:bodyDiv w:val="1"/>
      <w:marLeft w:val="0"/>
      <w:marRight w:val="0"/>
      <w:marTop w:val="0"/>
      <w:marBottom w:val="0"/>
      <w:divBdr>
        <w:top w:val="none" w:sz="0" w:space="0" w:color="auto"/>
        <w:left w:val="none" w:sz="0" w:space="0" w:color="auto"/>
        <w:bottom w:val="none" w:sz="0" w:space="0" w:color="auto"/>
        <w:right w:val="none" w:sz="0" w:space="0" w:color="auto"/>
      </w:divBdr>
    </w:div>
    <w:div w:id="1845054063">
      <w:bodyDiv w:val="1"/>
      <w:marLeft w:val="0"/>
      <w:marRight w:val="0"/>
      <w:marTop w:val="0"/>
      <w:marBottom w:val="0"/>
      <w:divBdr>
        <w:top w:val="none" w:sz="0" w:space="0" w:color="auto"/>
        <w:left w:val="none" w:sz="0" w:space="0" w:color="auto"/>
        <w:bottom w:val="none" w:sz="0" w:space="0" w:color="auto"/>
        <w:right w:val="none" w:sz="0" w:space="0" w:color="auto"/>
      </w:divBdr>
    </w:div>
    <w:div w:id="1845969743">
      <w:bodyDiv w:val="1"/>
      <w:marLeft w:val="0"/>
      <w:marRight w:val="0"/>
      <w:marTop w:val="0"/>
      <w:marBottom w:val="0"/>
      <w:divBdr>
        <w:top w:val="none" w:sz="0" w:space="0" w:color="auto"/>
        <w:left w:val="none" w:sz="0" w:space="0" w:color="auto"/>
        <w:bottom w:val="none" w:sz="0" w:space="0" w:color="auto"/>
        <w:right w:val="none" w:sz="0" w:space="0" w:color="auto"/>
      </w:divBdr>
    </w:div>
    <w:div w:id="1849052673">
      <w:bodyDiv w:val="1"/>
      <w:marLeft w:val="0"/>
      <w:marRight w:val="0"/>
      <w:marTop w:val="0"/>
      <w:marBottom w:val="0"/>
      <w:divBdr>
        <w:top w:val="none" w:sz="0" w:space="0" w:color="auto"/>
        <w:left w:val="none" w:sz="0" w:space="0" w:color="auto"/>
        <w:bottom w:val="none" w:sz="0" w:space="0" w:color="auto"/>
        <w:right w:val="none" w:sz="0" w:space="0" w:color="auto"/>
      </w:divBdr>
    </w:div>
    <w:div w:id="1853108880">
      <w:bodyDiv w:val="1"/>
      <w:marLeft w:val="0"/>
      <w:marRight w:val="0"/>
      <w:marTop w:val="0"/>
      <w:marBottom w:val="0"/>
      <w:divBdr>
        <w:top w:val="none" w:sz="0" w:space="0" w:color="auto"/>
        <w:left w:val="none" w:sz="0" w:space="0" w:color="auto"/>
        <w:bottom w:val="none" w:sz="0" w:space="0" w:color="auto"/>
        <w:right w:val="none" w:sz="0" w:space="0" w:color="auto"/>
      </w:divBdr>
    </w:div>
    <w:div w:id="1853300129">
      <w:bodyDiv w:val="1"/>
      <w:marLeft w:val="0"/>
      <w:marRight w:val="0"/>
      <w:marTop w:val="0"/>
      <w:marBottom w:val="0"/>
      <w:divBdr>
        <w:top w:val="none" w:sz="0" w:space="0" w:color="auto"/>
        <w:left w:val="none" w:sz="0" w:space="0" w:color="auto"/>
        <w:bottom w:val="none" w:sz="0" w:space="0" w:color="auto"/>
        <w:right w:val="none" w:sz="0" w:space="0" w:color="auto"/>
      </w:divBdr>
    </w:div>
    <w:div w:id="1858929739">
      <w:bodyDiv w:val="1"/>
      <w:marLeft w:val="0"/>
      <w:marRight w:val="0"/>
      <w:marTop w:val="0"/>
      <w:marBottom w:val="0"/>
      <w:divBdr>
        <w:top w:val="none" w:sz="0" w:space="0" w:color="auto"/>
        <w:left w:val="none" w:sz="0" w:space="0" w:color="auto"/>
        <w:bottom w:val="none" w:sz="0" w:space="0" w:color="auto"/>
        <w:right w:val="none" w:sz="0" w:space="0" w:color="auto"/>
      </w:divBdr>
    </w:div>
    <w:div w:id="1863593988">
      <w:bodyDiv w:val="1"/>
      <w:marLeft w:val="0"/>
      <w:marRight w:val="0"/>
      <w:marTop w:val="0"/>
      <w:marBottom w:val="0"/>
      <w:divBdr>
        <w:top w:val="none" w:sz="0" w:space="0" w:color="auto"/>
        <w:left w:val="none" w:sz="0" w:space="0" w:color="auto"/>
        <w:bottom w:val="none" w:sz="0" w:space="0" w:color="auto"/>
        <w:right w:val="none" w:sz="0" w:space="0" w:color="auto"/>
      </w:divBdr>
      <w:divsChild>
        <w:div w:id="320892525">
          <w:marLeft w:val="0"/>
          <w:marRight w:val="0"/>
          <w:marTop w:val="0"/>
          <w:marBottom w:val="0"/>
          <w:divBdr>
            <w:top w:val="none" w:sz="0" w:space="0" w:color="auto"/>
            <w:left w:val="none" w:sz="0" w:space="0" w:color="auto"/>
            <w:bottom w:val="none" w:sz="0" w:space="0" w:color="auto"/>
            <w:right w:val="none" w:sz="0" w:space="0" w:color="auto"/>
          </w:divBdr>
        </w:div>
      </w:divsChild>
    </w:div>
    <w:div w:id="1863665887">
      <w:bodyDiv w:val="1"/>
      <w:marLeft w:val="0"/>
      <w:marRight w:val="0"/>
      <w:marTop w:val="0"/>
      <w:marBottom w:val="0"/>
      <w:divBdr>
        <w:top w:val="none" w:sz="0" w:space="0" w:color="auto"/>
        <w:left w:val="none" w:sz="0" w:space="0" w:color="auto"/>
        <w:bottom w:val="none" w:sz="0" w:space="0" w:color="auto"/>
        <w:right w:val="none" w:sz="0" w:space="0" w:color="auto"/>
      </w:divBdr>
    </w:div>
    <w:div w:id="1864124841">
      <w:bodyDiv w:val="1"/>
      <w:marLeft w:val="0"/>
      <w:marRight w:val="0"/>
      <w:marTop w:val="0"/>
      <w:marBottom w:val="0"/>
      <w:divBdr>
        <w:top w:val="none" w:sz="0" w:space="0" w:color="auto"/>
        <w:left w:val="none" w:sz="0" w:space="0" w:color="auto"/>
        <w:bottom w:val="none" w:sz="0" w:space="0" w:color="auto"/>
        <w:right w:val="none" w:sz="0" w:space="0" w:color="auto"/>
      </w:divBdr>
    </w:div>
    <w:div w:id="1865095589">
      <w:bodyDiv w:val="1"/>
      <w:marLeft w:val="0"/>
      <w:marRight w:val="0"/>
      <w:marTop w:val="0"/>
      <w:marBottom w:val="0"/>
      <w:divBdr>
        <w:top w:val="none" w:sz="0" w:space="0" w:color="auto"/>
        <w:left w:val="none" w:sz="0" w:space="0" w:color="auto"/>
        <w:bottom w:val="none" w:sz="0" w:space="0" w:color="auto"/>
        <w:right w:val="none" w:sz="0" w:space="0" w:color="auto"/>
      </w:divBdr>
    </w:div>
    <w:div w:id="1867134370">
      <w:bodyDiv w:val="1"/>
      <w:marLeft w:val="0"/>
      <w:marRight w:val="0"/>
      <w:marTop w:val="0"/>
      <w:marBottom w:val="0"/>
      <w:divBdr>
        <w:top w:val="none" w:sz="0" w:space="0" w:color="auto"/>
        <w:left w:val="none" w:sz="0" w:space="0" w:color="auto"/>
        <w:bottom w:val="none" w:sz="0" w:space="0" w:color="auto"/>
        <w:right w:val="none" w:sz="0" w:space="0" w:color="auto"/>
      </w:divBdr>
    </w:div>
    <w:div w:id="1868524336">
      <w:bodyDiv w:val="1"/>
      <w:marLeft w:val="0"/>
      <w:marRight w:val="0"/>
      <w:marTop w:val="0"/>
      <w:marBottom w:val="0"/>
      <w:divBdr>
        <w:top w:val="none" w:sz="0" w:space="0" w:color="auto"/>
        <w:left w:val="none" w:sz="0" w:space="0" w:color="auto"/>
        <w:bottom w:val="none" w:sz="0" w:space="0" w:color="auto"/>
        <w:right w:val="none" w:sz="0" w:space="0" w:color="auto"/>
      </w:divBdr>
    </w:div>
    <w:div w:id="1869221805">
      <w:bodyDiv w:val="1"/>
      <w:marLeft w:val="0"/>
      <w:marRight w:val="0"/>
      <w:marTop w:val="0"/>
      <w:marBottom w:val="0"/>
      <w:divBdr>
        <w:top w:val="none" w:sz="0" w:space="0" w:color="auto"/>
        <w:left w:val="none" w:sz="0" w:space="0" w:color="auto"/>
        <w:bottom w:val="none" w:sz="0" w:space="0" w:color="auto"/>
        <w:right w:val="none" w:sz="0" w:space="0" w:color="auto"/>
      </w:divBdr>
    </w:div>
    <w:div w:id="1871215366">
      <w:bodyDiv w:val="1"/>
      <w:marLeft w:val="0"/>
      <w:marRight w:val="0"/>
      <w:marTop w:val="0"/>
      <w:marBottom w:val="0"/>
      <w:divBdr>
        <w:top w:val="none" w:sz="0" w:space="0" w:color="auto"/>
        <w:left w:val="none" w:sz="0" w:space="0" w:color="auto"/>
        <w:bottom w:val="none" w:sz="0" w:space="0" w:color="auto"/>
        <w:right w:val="none" w:sz="0" w:space="0" w:color="auto"/>
      </w:divBdr>
    </w:div>
    <w:div w:id="1873103967">
      <w:bodyDiv w:val="1"/>
      <w:marLeft w:val="0"/>
      <w:marRight w:val="0"/>
      <w:marTop w:val="0"/>
      <w:marBottom w:val="0"/>
      <w:divBdr>
        <w:top w:val="none" w:sz="0" w:space="0" w:color="auto"/>
        <w:left w:val="none" w:sz="0" w:space="0" w:color="auto"/>
        <w:bottom w:val="none" w:sz="0" w:space="0" w:color="auto"/>
        <w:right w:val="none" w:sz="0" w:space="0" w:color="auto"/>
      </w:divBdr>
    </w:div>
    <w:div w:id="1874076287">
      <w:bodyDiv w:val="1"/>
      <w:marLeft w:val="0"/>
      <w:marRight w:val="0"/>
      <w:marTop w:val="0"/>
      <w:marBottom w:val="0"/>
      <w:divBdr>
        <w:top w:val="none" w:sz="0" w:space="0" w:color="auto"/>
        <w:left w:val="none" w:sz="0" w:space="0" w:color="auto"/>
        <w:bottom w:val="none" w:sz="0" w:space="0" w:color="auto"/>
        <w:right w:val="none" w:sz="0" w:space="0" w:color="auto"/>
      </w:divBdr>
    </w:div>
    <w:div w:id="1876574792">
      <w:bodyDiv w:val="1"/>
      <w:marLeft w:val="0"/>
      <w:marRight w:val="0"/>
      <w:marTop w:val="0"/>
      <w:marBottom w:val="0"/>
      <w:divBdr>
        <w:top w:val="none" w:sz="0" w:space="0" w:color="auto"/>
        <w:left w:val="none" w:sz="0" w:space="0" w:color="auto"/>
        <w:bottom w:val="none" w:sz="0" w:space="0" w:color="auto"/>
        <w:right w:val="none" w:sz="0" w:space="0" w:color="auto"/>
      </w:divBdr>
    </w:div>
    <w:div w:id="1876691593">
      <w:bodyDiv w:val="1"/>
      <w:marLeft w:val="0"/>
      <w:marRight w:val="0"/>
      <w:marTop w:val="0"/>
      <w:marBottom w:val="0"/>
      <w:divBdr>
        <w:top w:val="none" w:sz="0" w:space="0" w:color="auto"/>
        <w:left w:val="none" w:sz="0" w:space="0" w:color="auto"/>
        <w:bottom w:val="none" w:sz="0" w:space="0" w:color="auto"/>
        <w:right w:val="none" w:sz="0" w:space="0" w:color="auto"/>
      </w:divBdr>
    </w:div>
    <w:div w:id="1877965002">
      <w:bodyDiv w:val="1"/>
      <w:marLeft w:val="0"/>
      <w:marRight w:val="0"/>
      <w:marTop w:val="0"/>
      <w:marBottom w:val="0"/>
      <w:divBdr>
        <w:top w:val="none" w:sz="0" w:space="0" w:color="auto"/>
        <w:left w:val="none" w:sz="0" w:space="0" w:color="auto"/>
        <w:bottom w:val="none" w:sz="0" w:space="0" w:color="auto"/>
        <w:right w:val="none" w:sz="0" w:space="0" w:color="auto"/>
      </w:divBdr>
    </w:div>
    <w:div w:id="1883205174">
      <w:bodyDiv w:val="1"/>
      <w:marLeft w:val="0"/>
      <w:marRight w:val="0"/>
      <w:marTop w:val="0"/>
      <w:marBottom w:val="0"/>
      <w:divBdr>
        <w:top w:val="none" w:sz="0" w:space="0" w:color="auto"/>
        <w:left w:val="none" w:sz="0" w:space="0" w:color="auto"/>
        <w:bottom w:val="none" w:sz="0" w:space="0" w:color="auto"/>
        <w:right w:val="none" w:sz="0" w:space="0" w:color="auto"/>
      </w:divBdr>
    </w:div>
    <w:div w:id="1884780783">
      <w:bodyDiv w:val="1"/>
      <w:marLeft w:val="0"/>
      <w:marRight w:val="0"/>
      <w:marTop w:val="0"/>
      <w:marBottom w:val="0"/>
      <w:divBdr>
        <w:top w:val="none" w:sz="0" w:space="0" w:color="auto"/>
        <w:left w:val="none" w:sz="0" w:space="0" w:color="auto"/>
        <w:bottom w:val="none" w:sz="0" w:space="0" w:color="auto"/>
        <w:right w:val="none" w:sz="0" w:space="0" w:color="auto"/>
      </w:divBdr>
      <w:divsChild>
        <w:div w:id="2124766686">
          <w:marLeft w:val="0"/>
          <w:marRight w:val="0"/>
          <w:marTop w:val="0"/>
          <w:marBottom w:val="0"/>
          <w:divBdr>
            <w:top w:val="none" w:sz="0" w:space="0" w:color="auto"/>
            <w:left w:val="none" w:sz="0" w:space="0" w:color="auto"/>
            <w:bottom w:val="none" w:sz="0" w:space="0" w:color="auto"/>
            <w:right w:val="none" w:sz="0" w:space="0" w:color="auto"/>
          </w:divBdr>
          <w:divsChild>
            <w:div w:id="95290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4976254">
      <w:bodyDiv w:val="1"/>
      <w:marLeft w:val="0"/>
      <w:marRight w:val="0"/>
      <w:marTop w:val="0"/>
      <w:marBottom w:val="0"/>
      <w:divBdr>
        <w:top w:val="none" w:sz="0" w:space="0" w:color="auto"/>
        <w:left w:val="none" w:sz="0" w:space="0" w:color="auto"/>
        <w:bottom w:val="none" w:sz="0" w:space="0" w:color="auto"/>
        <w:right w:val="none" w:sz="0" w:space="0" w:color="auto"/>
      </w:divBdr>
    </w:div>
    <w:div w:id="1888495470">
      <w:bodyDiv w:val="1"/>
      <w:marLeft w:val="0"/>
      <w:marRight w:val="0"/>
      <w:marTop w:val="0"/>
      <w:marBottom w:val="0"/>
      <w:divBdr>
        <w:top w:val="none" w:sz="0" w:space="0" w:color="auto"/>
        <w:left w:val="none" w:sz="0" w:space="0" w:color="auto"/>
        <w:bottom w:val="none" w:sz="0" w:space="0" w:color="auto"/>
        <w:right w:val="none" w:sz="0" w:space="0" w:color="auto"/>
      </w:divBdr>
    </w:div>
    <w:div w:id="1888832188">
      <w:bodyDiv w:val="1"/>
      <w:marLeft w:val="0"/>
      <w:marRight w:val="0"/>
      <w:marTop w:val="0"/>
      <w:marBottom w:val="0"/>
      <w:divBdr>
        <w:top w:val="none" w:sz="0" w:space="0" w:color="auto"/>
        <w:left w:val="none" w:sz="0" w:space="0" w:color="auto"/>
        <w:bottom w:val="none" w:sz="0" w:space="0" w:color="auto"/>
        <w:right w:val="none" w:sz="0" w:space="0" w:color="auto"/>
      </w:divBdr>
    </w:div>
    <w:div w:id="1890143726">
      <w:bodyDiv w:val="1"/>
      <w:marLeft w:val="0"/>
      <w:marRight w:val="0"/>
      <w:marTop w:val="0"/>
      <w:marBottom w:val="0"/>
      <w:divBdr>
        <w:top w:val="none" w:sz="0" w:space="0" w:color="auto"/>
        <w:left w:val="none" w:sz="0" w:space="0" w:color="auto"/>
        <w:bottom w:val="none" w:sz="0" w:space="0" w:color="auto"/>
        <w:right w:val="none" w:sz="0" w:space="0" w:color="auto"/>
      </w:divBdr>
    </w:div>
    <w:div w:id="1890191010">
      <w:bodyDiv w:val="1"/>
      <w:marLeft w:val="0"/>
      <w:marRight w:val="0"/>
      <w:marTop w:val="0"/>
      <w:marBottom w:val="0"/>
      <w:divBdr>
        <w:top w:val="none" w:sz="0" w:space="0" w:color="auto"/>
        <w:left w:val="none" w:sz="0" w:space="0" w:color="auto"/>
        <w:bottom w:val="none" w:sz="0" w:space="0" w:color="auto"/>
        <w:right w:val="none" w:sz="0" w:space="0" w:color="auto"/>
      </w:divBdr>
    </w:div>
    <w:div w:id="1890412103">
      <w:bodyDiv w:val="1"/>
      <w:marLeft w:val="0"/>
      <w:marRight w:val="0"/>
      <w:marTop w:val="0"/>
      <w:marBottom w:val="0"/>
      <w:divBdr>
        <w:top w:val="none" w:sz="0" w:space="0" w:color="auto"/>
        <w:left w:val="none" w:sz="0" w:space="0" w:color="auto"/>
        <w:bottom w:val="none" w:sz="0" w:space="0" w:color="auto"/>
        <w:right w:val="none" w:sz="0" w:space="0" w:color="auto"/>
      </w:divBdr>
    </w:div>
    <w:div w:id="1891770474">
      <w:bodyDiv w:val="1"/>
      <w:marLeft w:val="0"/>
      <w:marRight w:val="0"/>
      <w:marTop w:val="0"/>
      <w:marBottom w:val="0"/>
      <w:divBdr>
        <w:top w:val="none" w:sz="0" w:space="0" w:color="auto"/>
        <w:left w:val="none" w:sz="0" w:space="0" w:color="auto"/>
        <w:bottom w:val="none" w:sz="0" w:space="0" w:color="auto"/>
        <w:right w:val="none" w:sz="0" w:space="0" w:color="auto"/>
      </w:divBdr>
    </w:div>
    <w:div w:id="1893148718">
      <w:bodyDiv w:val="1"/>
      <w:marLeft w:val="0"/>
      <w:marRight w:val="0"/>
      <w:marTop w:val="0"/>
      <w:marBottom w:val="0"/>
      <w:divBdr>
        <w:top w:val="none" w:sz="0" w:space="0" w:color="auto"/>
        <w:left w:val="none" w:sz="0" w:space="0" w:color="auto"/>
        <w:bottom w:val="none" w:sz="0" w:space="0" w:color="auto"/>
        <w:right w:val="none" w:sz="0" w:space="0" w:color="auto"/>
      </w:divBdr>
    </w:div>
    <w:div w:id="1896507708">
      <w:bodyDiv w:val="1"/>
      <w:marLeft w:val="0"/>
      <w:marRight w:val="0"/>
      <w:marTop w:val="0"/>
      <w:marBottom w:val="0"/>
      <w:divBdr>
        <w:top w:val="none" w:sz="0" w:space="0" w:color="auto"/>
        <w:left w:val="none" w:sz="0" w:space="0" w:color="auto"/>
        <w:bottom w:val="none" w:sz="0" w:space="0" w:color="auto"/>
        <w:right w:val="none" w:sz="0" w:space="0" w:color="auto"/>
      </w:divBdr>
    </w:div>
    <w:div w:id="1899435049">
      <w:bodyDiv w:val="1"/>
      <w:marLeft w:val="0"/>
      <w:marRight w:val="0"/>
      <w:marTop w:val="0"/>
      <w:marBottom w:val="0"/>
      <w:divBdr>
        <w:top w:val="none" w:sz="0" w:space="0" w:color="auto"/>
        <w:left w:val="none" w:sz="0" w:space="0" w:color="auto"/>
        <w:bottom w:val="none" w:sz="0" w:space="0" w:color="auto"/>
        <w:right w:val="none" w:sz="0" w:space="0" w:color="auto"/>
      </w:divBdr>
    </w:div>
    <w:div w:id="1902904449">
      <w:bodyDiv w:val="1"/>
      <w:marLeft w:val="0"/>
      <w:marRight w:val="0"/>
      <w:marTop w:val="0"/>
      <w:marBottom w:val="0"/>
      <w:divBdr>
        <w:top w:val="none" w:sz="0" w:space="0" w:color="auto"/>
        <w:left w:val="none" w:sz="0" w:space="0" w:color="auto"/>
        <w:bottom w:val="none" w:sz="0" w:space="0" w:color="auto"/>
        <w:right w:val="none" w:sz="0" w:space="0" w:color="auto"/>
      </w:divBdr>
    </w:div>
    <w:div w:id="1906599733">
      <w:bodyDiv w:val="1"/>
      <w:marLeft w:val="0"/>
      <w:marRight w:val="0"/>
      <w:marTop w:val="0"/>
      <w:marBottom w:val="0"/>
      <w:divBdr>
        <w:top w:val="none" w:sz="0" w:space="0" w:color="auto"/>
        <w:left w:val="none" w:sz="0" w:space="0" w:color="auto"/>
        <w:bottom w:val="none" w:sz="0" w:space="0" w:color="auto"/>
        <w:right w:val="none" w:sz="0" w:space="0" w:color="auto"/>
      </w:divBdr>
    </w:div>
    <w:div w:id="1910454325">
      <w:bodyDiv w:val="1"/>
      <w:marLeft w:val="0"/>
      <w:marRight w:val="0"/>
      <w:marTop w:val="0"/>
      <w:marBottom w:val="0"/>
      <w:divBdr>
        <w:top w:val="none" w:sz="0" w:space="0" w:color="auto"/>
        <w:left w:val="none" w:sz="0" w:space="0" w:color="auto"/>
        <w:bottom w:val="none" w:sz="0" w:space="0" w:color="auto"/>
        <w:right w:val="none" w:sz="0" w:space="0" w:color="auto"/>
      </w:divBdr>
    </w:div>
    <w:div w:id="1910724771">
      <w:bodyDiv w:val="1"/>
      <w:marLeft w:val="0"/>
      <w:marRight w:val="0"/>
      <w:marTop w:val="0"/>
      <w:marBottom w:val="0"/>
      <w:divBdr>
        <w:top w:val="none" w:sz="0" w:space="0" w:color="auto"/>
        <w:left w:val="none" w:sz="0" w:space="0" w:color="auto"/>
        <w:bottom w:val="none" w:sz="0" w:space="0" w:color="auto"/>
        <w:right w:val="none" w:sz="0" w:space="0" w:color="auto"/>
      </w:divBdr>
    </w:div>
    <w:div w:id="1912537323">
      <w:bodyDiv w:val="1"/>
      <w:marLeft w:val="0"/>
      <w:marRight w:val="0"/>
      <w:marTop w:val="0"/>
      <w:marBottom w:val="0"/>
      <w:divBdr>
        <w:top w:val="none" w:sz="0" w:space="0" w:color="auto"/>
        <w:left w:val="none" w:sz="0" w:space="0" w:color="auto"/>
        <w:bottom w:val="none" w:sz="0" w:space="0" w:color="auto"/>
        <w:right w:val="none" w:sz="0" w:space="0" w:color="auto"/>
      </w:divBdr>
    </w:div>
    <w:div w:id="1912810409">
      <w:bodyDiv w:val="1"/>
      <w:marLeft w:val="0"/>
      <w:marRight w:val="0"/>
      <w:marTop w:val="0"/>
      <w:marBottom w:val="0"/>
      <w:divBdr>
        <w:top w:val="none" w:sz="0" w:space="0" w:color="auto"/>
        <w:left w:val="none" w:sz="0" w:space="0" w:color="auto"/>
        <w:bottom w:val="none" w:sz="0" w:space="0" w:color="auto"/>
        <w:right w:val="none" w:sz="0" w:space="0" w:color="auto"/>
      </w:divBdr>
    </w:div>
    <w:div w:id="1914512322">
      <w:bodyDiv w:val="1"/>
      <w:marLeft w:val="0"/>
      <w:marRight w:val="0"/>
      <w:marTop w:val="0"/>
      <w:marBottom w:val="0"/>
      <w:divBdr>
        <w:top w:val="none" w:sz="0" w:space="0" w:color="auto"/>
        <w:left w:val="none" w:sz="0" w:space="0" w:color="auto"/>
        <w:bottom w:val="none" w:sz="0" w:space="0" w:color="auto"/>
        <w:right w:val="none" w:sz="0" w:space="0" w:color="auto"/>
      </w:divBdr>
    </w:div>
    <w:div w:id="1918856629">
      <w:bodyDiv w:val="1"/>
      <w:marLeft w:val="0"/>
      <w:marRight w:val="0"/>
      <w:marTop w:val="0"/>
      <w:marBottom w:val="0"/>
      <w:divBdr>
        <w:top w:val="none" w:sz="0" w:space="0" w:color="auto"/>
        <w:left w:val="none" w:sz="0" w:space="0" w:color="auto"/>
        <w:bottom w:val="none" w:sz="0" w:space="0" w:color="auto"/>
        <w:right w:val="none" w:sz="0" w:space="0" w:color="auto"/>
      </w:divBdr>
    </w:div>
    <w:div w:id="1921014951">
      <w:bodyDiv w:val="1"/>
      <w:marLeft w:val="0"/>
      <w:marRight w:val="0"/>
      <w:marTop w:val="0"/>
      <w:marBottom w:val="0"/>
      <w:divBdr>
        <w:top w:val="none" w:sz="0" w:space="0" w:color="auto"/>
        <w:left w:val="none" w:sz="0" w:space="0" w:color="auto"/>
        <w:bottom w:val="none" w:sz="0" w:space="0" w:color="auto"/>
        <w:right w:val="none" w:sz="0" w:space="0" w:color="auto"/>
      </w:divBdr>
      <w:divsChild>
        <w:div w:id="145976517">
          <w:marLeft w:val="0"/>
          <w:marRight w:val="0"/>
          <w:marTop w:val="0"/>
          <w:marBottom w:val="0"/>
          <w:divBdr>
            <w:top w:val="none" w:sz="0" w:space="0" w:color="auto"/>
            <w:left w:val="none" w:sz="0" w:space="0" w:color="auto"/>
            <w:bottom w:val="none" w:sz="0" w:space="0" w:color="auto"/>
            <w:right w:val="none" w:sz="0" w:space="0" w:color="auto"/>
          </w:divBdr>
        </w:div>
      </w:divsChild>
    </w:div>
    <w:div w:id="1924102014">
      <w:bodyDiv w:val="1"/>
      <w:marLeft w:val="0"/>
      <w:marRight w:val="0"/>
      <w:marTop w:val="0"/>
      <w:marBottom w:val="0"/>
      <w:divBdr>
        <w:top w:val="none" w:sz="0" w:space="0" w:color="auto"/>
        <w:left w:val="none" w:sz="0" w:space="0" w:color="auto"/>
        <w:bottom w:val="none" w:sz="0" w:space="0" w:color="auto"/>
        <w:right w:val="none" w:sz="0" w:space="0" w:color="auto"/>
      </w:divBdr>
    </w:div>
    <w:div w:id="1928537281">
      <w:bodyDiv w:val="1"/>
      <w:marLeft w:val="0"/>
      <w:marRight w:val="0"/>
      <w:marTop w:val="0"/>
      <w:marBottom w:val="0"/>
      <w:divBdr>
        <w:top w:val="none" w:sz="0" w:space="0" w:color="auto"/>
        <w:left w:val="none" w:sz="0" w:space="0" w:color="auto"/>
        <w:bottom w:val="none" w:sz="0" w:space="0" w:color="auto"/>
        <w:right w:val="none" w:sz="0" w:space="0" w:color="auto"/>
      </w:divBdr>
    </w:div>
    <w:div w:id="1931157713">
      <w:bodyDiv w:val="1"/>
      <w:marLeft w:val="0"/>
      <w:marRight w:val="0"/>
      <w:marTop w:val="0"/>
      <w:marBottom w:val="0"/>
      <w:divBdr>
        <w:top w:val="none" w:sz="0" w:space="0" w:color="auto"/>
        <w:left w:val="none" w:sz="0" w:space="0" w:color="auto"/>
        <w:bottom w:val="none" w:sz="0" w:space="0" w:color="auto"/>
        <w:right w:val="none" w:sz="0" w:space="0" w:color="auto"/>
      </w:divBdr>
      <w:divsChild>
        <w:div w:id="929579439">
          <w:marLeft w:val="0"/>
          <w:marRight w:val="0"/>
          <w:marTop w:val="0"/>
          <w:marBottom w:val="0"/>
          <w:divBdr>
            <w:top w:val="none" w:sz="0" w:space="0" w:color="auto"/>
            <w:left w:val="none" w:sz="0" w:space="0" w:color="auto"/>
            <w:bottom w:val="none" w:sz="0" w:space="0" w:color="auto"/>
            <w:right w:val="none" w:sz="0" w:space="0" w:color="auto"/>
          </w:divBdr>
        </w:div>
      </w:divsChild>
    </w:div>
    <w:div w:id="1932814651">
      <w:bodyDiv w:val="1"/>
      <w:marLeft w:val="0"/>
      <w:marRight w:val="0"/>
      <w:marTop w:val="0"/>
      <w:marBottom w:val="0"/>
      <w:divBdr>
        <w:top w:val="none" w:sz="0" w:space="0" w:color="auto"/>
        <w:left w:val="none" w:sz="0" w:space="0" w:color="auto"/>
        <w:bottom w:val="none" w:sz="0" w:space="0" w:color="auto"/>
        <w:right w:val="none" w:sz="0" w:space="0" w:color="auto"/>
      </w:divBdr>
    </w:div>
    <w:div w:id="1932883529">
      <w:bodyDiv w:val="1"/>
      <w:marLeft w:val="0"/>
      <w:marRight w:val="0"/>
      <w:marTop w:val="0"/>
      <w:marBottom w:val="0"/>
      <w:divBdr>
        <w:top w:val="none" w:sz="0" w:space="0" w:color="auto"/>
        <w:left w:val="none" w:sz="0" w:space="0" w:color="auto"/>
        <w:bottom w:val="none" w:sz="0" w:space="0" w:color="auto"/>
        <w:right w:val="none" w:sz="0" w:space="0" w:color="auto"/>
      </w:divBdr>
    </w:div>
    <w:div w:id="1933930518">
      <w:bodyDiv w:val="1"/>
      <w:marLeft w:val="0"/>
      <w:marRight w:val="0"/>
      <w:marTop w:val="0"/>
      <w:marBottom w:val="0"/>
      <w:divBdr>
        <w:top w:val="none" w:sz="0" w:space="0" w:color="auto"/>
        <w:left w:val="none" w:sz="0" w:space="0" w:color="auto"/>
        <w:bottom w:val="none" w:sz="0" w:space="0" w:color="auto"/>
        <w:right w:val="none" w:sz="0" w:space="0" w:color="auto"/>
      </w:divBdr>
      <w:divsChild>
        <w:div w:id="2050909012">
          <w:marLeft w:val="0"/>
          <w:marRight w:val="0"/>
          <w:marTop w:val="0"/>
          <w:marBottom w:val="0"/>
          <w:divBdr>
            <w:top w:val="none" w:sz="0" w:space="0" w:color="auto"/>
            <w:left w:val="none" w:sz="0" w:space="0" w:color="auto"/>
            <w:bottom w:val="none" w:sz="0" w:space="0" w:color="auto"/>
            <w:right w:val="none" w:sz="0" w:space="0" w:color="auto"/>
          </w:divBdr>
          <w:divsChild>
            <w:div w:id="2119138406">
              <w:marLeft w:val="0"/>
              <w:marRight w:val="0"/>
              <w:marTop w:val="0"/>
              <w:marBottom w:val="0"/>
              <w:divBdr>
                <w:top w:val="none" w:sz="0" w:space="0" w:color="auto"/>
                <w:left w:val="none" w:sz="0" w:space="0" w:color="auto"/>
                <w:bottom w:val="none" w:sz="0" w:space="0" w:color="auto"/>
                <w:right w:val="none" w:sz="0" w:space="0" w:color="auto"/>
              </w:divBdr>
              <w:divsChild>
                <w:div w:id="2010255201">
                  <w:marLeft w:val="0"/>
                  <w:marRight w:val="0"/>
                  <w:marTop w:val="0"/>
                  <w:marBottom w:val="0"/>
                  <w:divBdr>
                    <w:top w:val="none" w:sz="0" w:space="0" w:color="auto"/>
                    <w:left w:val="none" w:sz="0" w:space="0" w:color="auto"/>
                    <w:bottom w:val="none" w:sz="0" w:space="0" w:color="auto"/>
                    <w:right w:val="none" w:sz="0" w:space="0" w:color="auto"/>
                  </w:divBdr>
                  <w:divsChild>
                    <w:div w:id="752505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6399660">
          <w:marLeft w:val="0"/>
          <w:marRight w:val="0"/>
          <w:marTop w:val="0"/>
          <w:marBottom w:val="0"/>
          <w:divBdr>
            <w:top w:val="none" w:sz="0" w:space="0" w:color="auto"/>
            <w:left w:val="none" w:sz="0" w:space="0" w:color="auto"/>
            <w:bottom w:val="none" w:sz="0" w:space="0" w:color="auto"/>
            <w:right w:val="none" w:sz="0" w:space="0" w:color="auto"/>
          </w:divBdr>
          <w:divsChild>
            <w:div w:id="1113671655">
              <w:marLeft w:val="0"/>
              <w:marRight w:val="0"/>
              <w:marTop w:val="0"/>
              <w:marBottom w:val="0"/>
              <w:divBdr>
                <w:top w:val="none" w:sz="0" w:space="0" w:color="auto"/>
                <w:left w:val="none" w:sz="0" w:space="0" w:color="auto"/>
                <w:bottom w:val="none" w:sz="0" w:space="0" w:color="auto"/>
                <w:right w:val="none" w:sz="0" w:space="0" w:color="auto"/>
              </w:divBdr>
              <w:divsChild>
                <w:div w:id="2133134515">
                  <w:marLeft w:val="0"/>
                  <w:marRight w:val="0"/>
                  <w:marTop w:val="0"/>
                  <w:marBottom w:val="0"/>
                  <w:divBdr>
                    <w:top w:val="none" w:sz="0" w:space="0" w:color="auto"/>
                    <w:left w:val="none" w:sz="0" w:space="0" w:color="auto"/>
                    <w:bottom w:val="none" w:sz="0" w:space="0" w:color="auto"/>
                    <w:right w:val="none" w:sz="0" w:space="0" w:color="auto"/>
                  </w:divBdr>
                  <w:divsChild>
                    <w:div w:id="800801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9292187">
      <w:bodyDiv w:val="1"/>
      <w:marLeft w:val="0"/>
      <w:marRight w:val="0"/>
      <w:marTop w:val="0"/>
      <w:marBottom w:val="0"/>
      <w:divBdr>
        <w:top w:val="none" w:sz="0" w:space="0" w:color="auto"/>
        <w:left w:val="none" w:sz="0" w:space="0" w:color="auto"/>
        <w:bottom w:val="none" w:sz="0" w:space="0" w:color="auto"/>
        <w:right w:val="none" w:sz="0" w:space="0" w:color="auto"/>
      </w:divBdr>
    </w:div>
    <w:div w:id="1941176557">
      <w:bodyDiv w:val="1"/>
      <w:marLeft w:val="0"/>
      <w:marRight w:val="0"/>
      <w:marTop w:val="0"/>
      <w:marBottom w:val="0"/>
      <w:divBdr>
        <w:top w:val="none" w:sz="0" w:space="0" w:color="auto"/>
        <w:left w:val="none" w:sz="0" w:space="0" w:color="auto"/>
        <w:bottom w:val="none" w:sz="0" w:space="0" w:color="auto"/>
        <w:right w:val="none" w:sz="0" w:space="0" w:color="auto"/>
      </w:divBdr>
    </w:div>
    <w:div w:id="1942108392">
      <w:bodyDiv w:val="1"/>
      <w:marLeft w:val="0"/>
      <w:marRight w:val="0"/>
      <w:marTop w:val="0"/>
      <w:marBottom w:val="0"/>
      <w:divBdr>
        <w:top w:val="none" w:sz="0" w:space="0" w:color="auto"/>
        <w:left w:val="none" w:sz="0" w:space="0" w:color="auto"/>
        <w:bottom w:val="none" w:sz="0" w:space="0" w:color="auto"/>
        <w:right w:val="none" w:sz="0" w:space="0" w:color="auto"/>
      </w:divBdr>
    </w:div>
    <w:div w:id="1945575571">
      <w:bodyDiv w:val="1"/>
      <w:marLeft w:val="0"/>
      <w:marRight w:val="0"/>
      <w:marTop w:val="0"/>
      <w:marBottom w:val="0"/>
      <w:divBdr>
        <w:top w:val="none" w:sz="0" w:space="0" w:color="auto"/>
        <w:left w:val="none" w:sz="0" w:space="0" w:color="auto"/>
        <w:bottom w:val="none" w:sz="0" w:space="0" w:color="auto"/>
        <w:right w:val="none" w:sz="0" w:space="0" w:color="auto"/>
      </w:divBdr>
    </w:div>
    <w:div w:id="1947424363">
      <w:bodyDiv w:val="1"/>
      <w:marLeft w:val="0"/>
      <w:marRight w:val="0"/>
      <w:marTop w:val="0"/>
      <w:marBottom w:val="0"/>
      <w:divBdr>
        <w:top w:val="none" w:sz="0" w:space="0" w:color="auto"/>
        <w:left w:val="none" w:sz="0" w:space="0" w:color="auto"/>
        <w:bottom w:val="none" w:sz="0" w:space="0" w:color="auto"/>
        <w:right w:val="none" w:sz="0" w:space="0" w:color="auto"/>
      </w:divBdr>
    </w:div>
    <w:div w:id="1955019685">
      <w:bodyDiv w:val="1"/>
      <w:marLeft w:val="0"/>
      <w:marRight w:val="0"/>
      <w:marTop w:val="0"/>
      <w:marBottom w:val="0"/>
      <w:divBdr>
        <w:top w:val="none" w:sz="0" w:space="0" w:color="auto"/>
        <w:left w:val="none" w:sz="0" w:space="0" w:color="auto"/>
        <w:bottom w:val="none" w:sz="0" w:space="0" w:color="auto"/>
        <w:right w:val="none" w:sz="0" w:space="0" w:color="auto"/>
      </w:divBdr>
    </w:div>
    <w:div w:id="1960255748">
      <w:bodyDiv w:val="1"/>
      <w:marLeft w:val="0"/>
      <w:marRight w:val="0"/>
      <w:marTop w:val="0"/>
      <w:marBottom w:val="0"/>
      <w:divBdr>
        <w:top w:val="none" w:sz="0" w:space="0" w:color="auto"/>
        <w:left w:val="none" w:sz="0" w:space="0" w:color="auto"/>
        <w:bottom w:val="none" w:sz="0" w:space="0" w:color="auto"/>
        <w:right w:val="none" w:sz="0" w:space="0" w:color="auto"/>
      </w:divBdr>
    </w:div>
    <w:div w:id="1962573595">
      <w:bodyDiv w:val="1"/>
      <w:marLeft w:val="0"/>
      <w:marRight w:val="0"/>
      <w:marTop w:val="0"/>
      <w:marBottom w:val="0"/>
      <w:divBdr>
        <w:top w:val="none" w:sz="0" w:space="0" w:color="auto"/>
        <w:left w:val="none" w:sz="0" w:space="0" w:color="auto"/>
        <w:bottom w:val="none" w:sz="0" w:space="0" w:color="auto"/>
        <w:right w:val="none" w:sz="0" w:space="0" w:color="auto"/>
      </w:divBdr>
      <w:divsChild>
        <w:div w:id="1084453665">
          <w:marLeft w:val="0"/>
          <w:marRight w:val="0"/>
          <w:marTop w:val="0"/>
          <w:marBottom w:val="0"/>
          <w:divBdr>
            <w:top w:val="none" w:sz="0" w:space="0" w:color="auto"/>
            <w:left w:val="none" w:sz="0" w:space="0" w:color="auto"/>
            <w:bottom w:val="none" w:sz="0" w:space="0" w:color="auto"/>
            <w:right w:val="none" w:sz="0" w:space="0" w:color="auto"/>
          </w:divBdr>
        </w:div>
        <w:div w:id="1376660798">
          <w:marLeft w:val="0"/>
          <w:marRight w:val="0"/>
          <w:marTop w:val="0"/>
          <w:marBottom w:val="0"/>
          <w:divBdr>
            <w:top w:val="none" w:sz="0" w:space="0" w:color="auto"/>
            <w:left w:val="none" w:sz="0" w:space="0" w:color="auto"/>
            <w:bottom w:val="none" w:sz="0" w:space="0" w:color="auto"/>
            <w:right w:val="none" w:sz="0" w:space="0" w:color="auto"/>
          </w:divBdr>
        </w:div>
      </w:divsChild>
    </w:div>
    <w:div w:id="1970166996">
      <w:bodyDiv w:val="1"/>
      <w:marLeft w:val="0"/>
      <w:marRight w:val="0"/>
      <w:marTop w:val="0"/>
      <w:marBottom w:val="0"/>
      <w:divBdr>
        <w:top w:val="none" w:sz="0" w:space="0" w:color="auto"/>
        <w:left w:val="none" w:sz="0" w:space="0" w:color="auto"/>
        <w:bottom w:val="none" w:sz="0" w:space="0" w:color="auto"/>
        <w:right w:val="none" w:sz="0" w:space="0" w:color="auto"/>
      </w:divBdr>
    </w:div>
    <w:div w:id="1972051141">
      <w:bodyDiv w:val="1"/>
      <w:marLeft w:val="0"/>
      <w:marRight w:val="0"/>
      <w:marTop w:val="0"/>
      <w:marBottom w:val="0"/>
      <w:divBdr>
        <w:top w:val="none" w:sz="0" w:space="0" w:color="auto"/>
        <w:left w:val="none" w:sz="0" w:space="0" w:color="auto"/>
        <w:bottom w:val="none" w:sz="0" w:space="0" w:color="auto"/>
        <w:right w:val="none" w:sz="0" w:space="0" w:color="auto"/>
      </w:divBdr>
      <w:divsChild>
        <w:div w:id="961420453">
          <w:marLeft w:val="0"/>
          <w:marRight w:val="0"/>
          <w:marTop w:val="0"/>
          <w:marBottom w:val="0"/>
          <w:divBdr>
            <w:top w:val="none" w:sz="0" w:space="0" w:color="auto"/>
            <w:left w:val="none" w:sz="0" w:space="0" w:color="auto"/>
            <w:bottom w:val="none" w:sz="0" w:space="0" w:color="auto"/>
            <w:right w:val="none" w:sz="0" w:space="0" w:color="auto"/>
          </w:divBdr>
        </w:div>
      </w:divsChild>
    </w:div>
    <w:div w:id="1973442032">
      <w:bodyDiv w:val="1"/>
      <w:marLeft w:val="0"/>
      <w:marRight w:val="0"/>
      <w:marTop w:val="0"/>
      <w:marBottom w:val="0"/>
      <w:divBdr>
        <w:top w:val="none" w:sz="0" w:space="0" w:color="auto"/>
        <w:left w:val="none" w:sz="0" w:space="0" w:color="auto"/>
        <w:bottom w:val="none" w:sz="0" w:space="0" w:color="auto"/>
        <w:right w:val="none" w:sz="0" w:space="0" w:color="auto"/>
      </w:divBdr>
      <w:divsChild>
        <w:div w:id="1766802446">
          <w:marLeft w:val="0"/>
          <w:marRight w:val="0"/>
          <w:marTop w:val="0"/>
          <w:marBottom w:val="0"/>
          <w:divBdr>
            <w:top w:val="none" w:sz="0" w:space="0" w:color="auto"/>
            <w:left w:val="none" w:sz="0" w:space="0" w:color="auto"/>
            <w:bottom w:val="none" w:sz="0" w:space="0" w:color="auto"/>
            <w:right w:val="none" w:sz="0" w:space="0" w:color="auto"/>
          </w:divBdr>
        </w:div>
      </w:divsChild>
    </w:div>
    <w:div w:id="1976640196">
      <w:bodyDiv w:val="1"/>
      <w:marLeft w:val="0"/>
      <w:marRight w:val="0"/>
      <w:marTop w:val="0"/>
      <w:marBottom w:val="0"/>
      <w:divBdr>
        <w:top w:val="none" w:sz="0" w:space="0" w:color="auto"/>
        <w:left w:val="none" w:sz="0" w:space="0" w:color="auto"/>
        <w:bottom w:val="none" w:sz="0" w:space="0" w:color="auto"/>
        <w:right w:val="none" w:sz="0" w:space="0" w:color="auto"/>
      </w:divBdr>
    </w:div>
    <w:div w:id="1976787248">
      <w:bodyDiv w:val="1"/>
      <w:marLeft w:val="0"/>
      <w:marRight w:val="0"/>
      <w:marTop w:val="0"/>
      <w:marBottom w:val="0"/>
      <w:divBdr>
        <w:top w:val="none" w:sz="0" w:space="0" w:color="auto"/>
        <w:left w:val="none" w:sz="0" w:space="0" w:color="auto"/>
        <w:bottom w:val="none" w:sz="0" w:space="0" w:color="auto"/>
        <w:right w:val="none" w:sz="0" w:space="0" w:color="auto"/>
      </w:divBdr>
      <w:divsChild>
        <w:div w:id="1790317065">
          <w:marLeft w:val="0"/>
          <w:marRight w:val="0"/>
          <w:marTop w:val="0"/>
          <w:marBottom w:val="0"/>
          <w:divBdr>
            <w:top w:val="none" w:sz="0" w:space="0" w:color="auto"/>
            <w:left w:val="none" w:sz="0" w:space="0" w:color="auto"/>
            <w:bottom w:val="none" w:sz="0" w:space="0" w:color="auto"/>
            <w:right w:val="none" w:sz="0" w:space="0" w:color="auto"/>
          </w:divBdr>
        </w:div>
      </w:divsChild>
    </w:div>
    <w:div w:id="1978607912">
      <w:bodyDiv w:val="1"/>
      <w:marLeft w:val="0"/>
      <w:marRight w:val="0"/>
      <w:marTop w:val="0"/>
      <w:marBottom w:val="0"/>
      <w:divBdr>
        <w:top w:val="none" w:sz="0" w:space="0" w:color="auto"/>
        <w:left w:val="none" w:sz="0" w:space="0" w:color="auto"/>
        <w:bottom w:val="none" w:sz="0" w:space="0" w:color="auto"/>
        <w:right w:val="none" w:sz="0" w:space="0" w:color="auto"/>
      </w:divBdr>
    </w:div>
    <w:div w:id="1981495091">
      <w:bodyDiv w:val="1"/>
      <w:marLeft w:val="0"/>
      <w:marRight w:val="0"/>
      <w:marTop w:val="0"/>
      <w:marBottom w:val="0"/>
      <w:divBdr>
        <w:top w:val="none" w:sz="0" w:space="0" w:color="auto"/>
        <w:left w:val="none" w:sz="0" w:space="0" w:color="auto"/>
        <w:bottom w:val="none" w:sz="0" w:space="0" w:color="auto"/>
        <w:right w:val="none" w:sz="0" w:space="0" w:color="auto"/>
      </w:divBdr>
    </w:div>
    <w:div w:id="1984001939">
      <w:bodyDiv w:val="1"/>
      <w:marLeft w:val="0"/>
      <w:marRight w:val="0"/>
      <w:marTop w:val="0"/>
      <w:marBottom w:val="0"/>
      <w:divBdr>
        <w:top w:val="none" w:sz="0" w:space="0" w:color="auto"/>
        <w:left w:val="none" w:sz="0" w:space="0" w:color="auto"/>
        <w:bottom w:val="none" w:sz="0" w:space="0" w:color="auto"/>
        <w:right w:val="none" w:sz="0" w:space="0" w:color="auto"/>
      </w:divBdr>
    </w:div>
    <w:div w:id="1989236721">
      <w:bodyDiv w:val="1"/>
      <w:marLeft w:val="0"/>
      <w:marRight w:val="0"/>
      <w:marTop w:val="0"/>
      <w:marBottom w:val="0"/>
      <w:divBdr>
        <w:top w:val="none" w:sz="0" w:space="0" w:color="auto"/>
        <w:left w:val="none" w:sz="0" w:space="0" w:color="auto"/>
        <w:bottom w:val="none" w:sz="0" w:space="0" w:color="auto"/>
        <w:right w:val="none" w:sz="0" w:space="0" w:color="auto"/>
      </w:divBdr>
    </w:div>
    <w:div w:id="1990209190">
      <w:bodyDiv w:val="1"/>
      <w:marLeft w:val="0"/>
      <w:marRight w:val="0"/>
      <w:marTop w:val="0"/>
      <w:marBottom w:val="0"/>
      <w:divBdr>
        <w:top w:val="none" w:sz="0" w:space="0" w:color="auto"/>
        <w:left w:val="none" w:sz="0" w:space="0" w:color="auto"/>
        <w:bottom w:val="none" w:sz="0" w:space="0" w:color="auto"/>
        <w:right w:val="none" w:sz="0" w:space="0" w:color="auto"/>
      </w:divBdr>
      <w:divsChild>
        <w:div w:id="1316493981">
          <w:marLeft w:val="0"/>
          <w:marRight w:val="0"/>
          <w:marTop w:val="0"/>
          <w:marBottom w:val="0"/>
          <w:divBdr>
            <w:top w:val="none" w:sz="0" w:space="0" w:color="auto"/>
            <w:left w:val="none" w:sz="0" w:space="0" w:color="auto"/>
            <w:bottom w:val="none" w:sz="0" w:space="0" w:color="auto"/>
            <w:right w:val="none" w:sz="0" w:space="0" w:color="auto"/>
          </w:divBdr>
        </w:div>
      </w:divsChild>
    </w:div>
    <w:div w:id="1991442996">
      <w:bodyDiv w:val="1"/>
      <w:marLeft w:val="0"/>
      <w:marRight w:val="0"/>
      <w:marTop w:val="0"/>
      <w:marBottom w:val="0"/>
      <w:divBdr>
        <w:top w:val="none" w:sz="0" w:space="0" w:color="auto"/>
        <w:left w:val="none" w:sz="0" w:space="0" w:color="auto"/>
        <w:bottom w:val="none" w:sz="0" w:space="0" w:color="auto"/>
        <w:right w:val="none" w:sz="0" w:space="0" w:color="auto"/>
      </w:divBdr>
    </w:div>
    <w:div w:id="1993755940">
      <w:bodyDiv w:val="1"/>
      <w:marLeft w:val="0"/>
      <w:marRight w:val="0"/>
      <w:marTop w:val="0"/>
      <w:marBottom w:val="0"/>
      <w:divBdr>
        <w:top w:val="none" w:sz="0" w:space="0" w:color="auto"/>
        <w:left w:val="none" w:sz="0" w:space="0" w:color="auto"/>
        <w:bottom w:val="none" w:sz="0" w:space="0" w:color="auto"/>
        <w:right w:val="none" w:sz="0" w:space="0" w:color="auto"/>
      </w:divBdr>
    </w:div>
    <w:div w:id="1994485344">
      <w:bodyDiv w:val="1"/>
      <w:marLeft w:val="0"/>
      <w:marRight w:val="0"/>
      <w:marTop w:val="0"/>
      <w:marBottom w:val="0"/>
      <w:divBdr>
        <w:top w:val="none" w:sz="0" w:space="0" w:color="auto"/>
        <w:left w:val="none" w:sz="0" w:space="0" w:color="auto"/>
        <w:bottom w:val="none" w:sz="0" w:space="0" w:color="auto"/>
        <w:right w:val="none" w:sz="0" w:space="0" w:color="auto"/>
      </w:divBdr>
    </w:div>
    <w:div w:id="1995796089">
      <w:bodyDiv w:val="1"/>
      <w:marLeft w:val="0"/>
      <w:marRight w:val="0"/>
      <w:marTop w:val="0"/>
      <w:marBottom w:val="0"/>
      <w:divBdr>
        <w:top w:val="none" w:sz="0" w:space="0" w:color="auto"/>
        <w:left w:val="none" w:sz="0" w:space="0" w:color="auto"/>
        <w:bottom w:val="none" w:sz="0" w:space="0" w:color="auto"/>
        <w:right w:val="none" w:sz="0" w:space="0" w:color="auto"/>
      </w:divBdr>
    </w:div>
    <w:div w:id="1998652368">
      <w:bodyDiv w:val="1"/>
      <w:marLeft w:val="0"/>
      <w:marRight w:val="0"/>
      <w:marTop w:val="0"/>
      <w:marBottom w:val="0"/>
      <w:divBdr>
        <w:top w:val="none" w:sz="0" w:space="0" w:color="auto"/>
        <w:left w:val="none" w:sz="0" w:space="0" w:color="auto"/>
        <w:bottom w:val="none" w:sz="0" w:space="0" w:color="auto"/>
        <w:right w:val="none" w:sz="0" w:space="0" w:color="auto"/>
      </w:divBdr>
    </w:div>
    <w:div w:id="1999334893">
      <w:bodyDiv w:val="1"/>
      <w:marLeft w:val="0"/>
      <w:marRight w:val="0"/>
      <w:marTop w:val="0"/>
      <w:marBottom w:val="0"/>
      <w:divBdr>
        <w:top w:val="none" w:sz="0" w:space="0" w:color="auto"/>
        <w:left w:val="none" w:sz="0" w:space="0" w:color="auto"/>
        <w:bottom w:val="none" w:sz="0" w:space="0" w:color="auto"/>
        <w:right w:val="none" w:sz="0" w:space="0" w:color="auto"/>
      </w:divBdr>
    </w:div>
    <w:div w:id="2001931321">
      <w:bodyDiv w:val="1"/>
      <w:marLeft w:val="0"/>
      <w:marRight w:val="0"/>
      <w:marTop w:val="0"/>
      <w:marBottom w:val="0"/>
      <w:divBdr>
        <w:top w:val="none" w:sz="0" w:space="0" w:color="auto"/>
        <w:left w:val="none" w:sz="0" w:space="0" w:color="auto"/>
        <w:bottom w:val="none" w:sz="0" w:space="0" w:color="auto"/>
        <w:right w:val="none" w:sz="0" w:space="0" w:color="auto"/>
      </w:divBdr>
    </w:div>
    <w:div w:id="2003661204">
      <w:bodyDiv w:val="1"/>
      <w:marLeft w:val="0"/>
      <w:marRight w:val="0"/>
      <w:marTop w:val="0"/>
      <w:marBottom w:val="0"/>
      <w:divBdr>
        <w:top w:val="none" w:sz="0" w:space="0" w:color="auto"/>
        <w:left w:val="none" w:sz="0" w:space="0" w:color="auto"/>
        <w:bottom w:val="none" w:sz="0" w:space="0" w:color="auto"/>
        <w:right w:val="none" w:sz="0" w:space="0" w:color="auto"/>
      </w:divBdr>
    </w:div>
    <w:div w:id="2014065975">
      <w:bodyDiv w:val="1"/>
      <w:marLeft w:val="0"/>
      <w:marRight w:val="0"/>
      <w:marTop w:val="0"/>
      <w:marBottom w:val="0"/>
      <w:divBdr>
        <w:top w:val="none" w:sz="0" w:space="0" w:color="auto"/>
        <w:left w:val="none" w:sz="0" w:space="0" w:color="auto"/>
        <w:bottom w:val="none" w:sz="0" w:space="0" w:color="auto"/>
        <w:right w:val="none" w:sz="0" w:space="0" w:color="auto"/>
      </w:divBdr>
    </w:div>
    <w:div w:id="2015766202">
      <w:bodyDiv w:val="1"/>
      <w:marLeft w:val="0"/>
      <w:marRight w:val="0"/>
      <w:marTop w:val="0"/>
      <w:marBottom w:val="0"/>
      <w:divBdr>
        <w:top w:val="none" w:sz="0" w:space="0" w:color="auto"/>
        <w:left w:val="none" w:sz="0" w:space="0" w:color="auto"/>
        <w:bottom w:val="none" w:sz="0" w:space="0" w:color="auto"/>
        <w:right w:val="none" w:sz="0" w:space="0" w:color="auto"/>
      </w:divBdr>
    </w:div>
    <w:div w:id="2019967983">
      <w:bodyDiv w:val="1"/>
      <w:marLeft w:val="0"/>
      <w:marRight w:val="0"/>
      <w:marTop w:val="0"/>
      <w:marBottom w:val="0"/>
      <w:divBdr>
        <w:top w:val="none" w:sz="0" w:space="0" w:color="auto"/>
        <w:left w:val="none" w:sz="0" w:space="0" w:color="auto"/>
        <w:bottom w:val="none" w:sz="0" w:space="0" w:color="auto"/>
        <w:right w:val="none" w:sz="0" w:space="0" w:color="auto"/>
      </w:divBdr>
    </w:div>
    <w:div w:id="2028173878">
      <w:bodyDiv w:val="1"/>
      <w:marLeft w:val="0"/>
      <w:marRight w:val="0"/>
      <w:marTop w:val="0"/>
      <w:marBottom w:val="0"/>
      <w:divBdr>
        <w:top w:val="none" w:sz="0" w:space="0" w:color="auto"/>
        <w:left w:val="none" w:sz="0" w:space="0" w:color="auto"/>
        <w:bottom w:val="none" w:sz="0" w:space="0" w:color="auto"/>
        <w:right w:val="none" w:sz="0" w:space="0" w:color="auto"/>
      </w:divBdr>
    </w:div>
    <w:div w:id="2033413153">
      <w:bodyDiv w:val="1"/>
      <w:marLeft w:val="0"/>
      <w:marRight w:val="0"/>
      <w:marTop w:val="0"/>
      <w:marBottom w:val="0"/>
      <w:divBdr>
        <w:top w:val="none" w:sz="0" w:space="0" w:color="auto"/>
        <w:left w:val="none" w:sz="0" w:space="0" w:color="auto"/>
        <w:bottom w:val="none" w:sz="0" w:space="0" w:color="auto"/>
        <w:right w:val="none" w:sz="0" w:space="0" w:color="auto"/>
      </w:divBdr>
    </w:div>
    <w:div w:id="2036687543">
      <w:bodyDiv w:val="1"/>
      <w:marLeft w:val="0"/>
      <w:marRight w:val="0"/>
      <w:marTop w:val="0"/>
      <w:marBottom w:val="0"/>
      <w:divBdr>
        <w:top w:val="none" w:sz="0" w:space="0" w:color="auto"/>
        <w:left w:val="none" w:sz="0" w:space="0" w:color="auto"/>
        <w:bottom w:val="none" w:sz="0" w:space="0" w:color="auto"/>
        <w:right w:val="none" w:sz="0" w:space="0" w:color="auto"/>
      </w:divBdr>
    </w:div>
    <w:div w:id="2040736575">
      <w:bodyDiv w:val="1"/>
      <w:marLeft w:val="0"/>
      <w:marRight w:val="0"/>
      <w:marTop w:val="0"/>
      <w:marBottom w:val="0"/>
      <w:divBdr>
        <w:top w:val="none" w:sz="0" w:space="0" w:color="auto"/>
        <w:left w:val="none" w:sz="0" w:space="0" w:color="auto"/>
        <w:bottom w:val="none" w:sz="0" w:space="0" w:color="auto"/>
        <w:right w:val="none" w:sz="0" w:space="0" w:color="auto"/>
      </w:divBdr>
    </w:div>
    <w:div w:id="2047555517">
      <w:bodyDiv w:val="1"/>
      <w:marLeft w:val="0"/>
      <w:marRight w:val="0"/>
      <w:marTop w:val="0"/>
      <w:marBottom w:val="0"/>
      <w:divBdr>
        <w:top w:val="none" w:sz="0" w:space="0" w:color="auto"/>
        <w:left w:val="none" w:sz="0" w:space="0" w:color="auto"/>
        <w:bottom w:val="none" w:sz="0" w:space="0" w:color="auto"/>
        <w:right w:val="none" w:sz="0" w:space="0" w:color="auto"/>
      </w:divBdr>
      <w:divsChild>
        <w:div w:id="120154651">
          <w:marLeft w:val="0"/>
          <w:marRight w:val="0"/>
          <w:marTop w:val="0"/>
          <w:marBottom w:val="0"/>
          <w:divBdr>
            <w:top w:val="none" w:sz="0" w:space="0" w:color="auto"/>
            <w:left w:val="none" w:sz="0" w:space="0" w:color="auto"/>
            <w:bottom w:val="none" w:sz="0" w:space="0" w:color="auto"/>
            <w:right w:val="none" w:sz="0" w:space="0" w:color="auto"/>
          </w:divBdr>
          <w:divsChild>
            <w:div w:id="437062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573359">
      <w:bodyDiv w:val="1"/>
      <w:marLeft w:val="0"/>
      <w:marRight w:val="0"/>
      <w:marTop w:val="0"/>
      <w:marBottom w:val="0"/>
      <w:divBdr>
        <w:top w:val="none" w:sz="0" w:space="0" w:color="auto"/>
        <w:left w:val="none" w:sz="0" w:space="0" w:color="auto"/>
        <w:bottom w:val="none" w:sz="0" w:space="0" w:color="auto"/>
        <w:right w:val="none" w:sz="0" w:space="0" w:color="auto"/>
      </w:divBdr>
      <w:divsChild>
        <w:div w:id="488325728">
          <w:marLeft w:val="0"/>
          <w:marRight w:val="0"/>
          <w:marTop w:val="0"/>
          <w:marBottom w:val="0"/>
          <w:divBdr>
            <w:top w:val="none" w:sz="0" w:space="0" w:color="auto"/>
            <w:left w:val="none" w:sz="0" w:space="0" w:color="auto"/>
            <w:bottom w:val="none" w:sz="0" w:space="0" w:color="auto"/>
            <w:right w:val="none" w:sz="0" w:space="0" w:color="auto"/>
          </w:divBdr>
        </w:div>
      </w:divsChild>
    </w:div>
    <w:div w:id="2054385301">
      <w:bodyDiv w:val="1"/>
      <w:marLeft w:val="0"/>
      <w:marRight w:val="0"/>
      <w:marTop w:val="0"/>
      <w:marBottom w:val="0"/>
      <w:divBdr>
        <w:top w:val="none" w:sz="0" w:space="0" w:color="auto"/>
        <w:left w:val="none" w:sz="0" w:space="0" w:color="auto"/>
        <w:bottom w:val="none" w:sz="0" w:space="0" w:color="auto"/>
        <w:right w:val="none" w:sz="0" w:space="0" w:color="auto"/>
      </w:divBdr>
    </w:div>
    <w:div w:id="2057505388">
      <w:bodyDiv w:val="1"/>
      <w:marLeft w:val="0"/>
      <w:marRight w:val="0"/>
      <w:marTop w:val="0"/>
      <w:marBottom w:val="0"/>
      <w:divBdr>
        <w:top w:val="none" w:sz="0" w:space="0" w:color="auto"/>
        <w:left w:val="none" w:sz="0" w:space="0" w:color="auto"/>
        <w:bottom w:val="none" w:sz="0" w:space="0" w:color="auto"/>
        <w:right w:val="none" w:sz="0" w:space="0" w:color="auto"/>
      </w:divBdr>
    </w:div>
    <w:div w:id="2059740121">
      <w:bodyDiv w:val="1"/>
      <w:marLeft w:val="0"/>
      <w:marRight w:val="0"/>
      <w:marTop w:val="0"/>
      <w:marBottom w:val="0"/>
      <w:divBdr>
        <w:top w:val="none" w:sz="0" w:space="0" w:color="auto"/>
        <w:left w:val="none" w:sz="0" w:space="0" w:color="auto"/>
        <w:bottom w:val="none" w:sz="0" w:space="0" w:color="auto"/>
        <w:right w:val="none" w:sz="0" w:space="0" w:color="auto"/>
      </w:divBdr>
    </w:div>
    <w:div w:id="2062754312">
      <w:bodyDiv w:val="1"/>
      <w:marLeft w:val="0"/>
      <w:marRight w:val="0"/>
      <w:marTop w:val="0"/>
      <w:marBottom w:val="0"/>
      <w:divBdr>
        <w:top w:val="none" w:sz="0" w:space="0" w:color="auto"/>
        <w:left w:val="none" w:sz="0" w:space="0" w:color="auto"/>
        <w:bottom w:val="none" w:sz="0" w:space="0" w:color="auto"/>
        <w:right w:val="none" w:sz="0" w:space="0" w:color="auto"/>
      </w:divBdr>
    </w:div>
    <w:div w:id="2064593828">
      <w:bodyDiv w:val="1"/>
      <w:marLeft w:val="0"/>
      <w:marRight w:val="0"/>
      <w:marTop w:val="0"/>
      <w:marBottom w:val="0"/>
      <w:divBdr>
        <w:top w:val="none" w:sz="0" w:space="0" w:color="auto"/>
        <w:left w:val="none" w:sz="0" w:space="0" w:color="auto"/>
        <w:bottom w:val="none" w:sz="0" w:space="0" w:color="auto"/>
        <w:right w:val="none" w:sz="0" w:space="0" w:color="auto"/>
      </w:divBdr>
    </w:div>
    <w:div w:id="2065832319">
      <w:bodyDiv w:val="1"/>
      <w:marLeft w:val="0"/>
      <w:marRight w:val="0"/>
      <w:marTop w:val="0"/>
      <w:marBottom w:val="0"/>
      <w:divBdr>
        <w:top w:val="none" w:sz="0" w:space="0" w:color="auto"/>
        <w:left w:val="none" w:sz="0" w:space="0" w:color="auto"/>
        <w:bottom w:val="none" w:sz="0" w:space="0" w:color="auto"/>
        <w:right w:val="none" w:sz="0" w:space="0" w:color="auto"/>
      </w:divBdr>
    </w:div>
    <w:div w:id="2068062524">
      <w:bodyDiv w:val="1"/>
      <w:marLeft w:val="0"/>
      <w:marRight w:val="0"/>
      <w:marTop w:val="0"/>
      <w:marBottom w:val="0"/>
      <w:divBdr>
        <w:top w:val="none" w:sz="0" w:space="0" w:color="auto"/>
        <w:left w:val="none" w:sz="0" w:space="0" w:color="auto"/>
        <w:bottom w:val="none" w:sz="0" w:space="0" w:color="auto"/>
        <w:right w:val="none" w:sz="0" w:space="0" w:color="auto"/>
      </w:divBdr>
    </w:div>
    <w:div w:id="2074622454">
      <w:bodyDiv w:val="1"/>
      <w:marLeft w:val="0"/>
      <w:marRight w:val="0"/>
      <w:marTop w:val="0"/>
      <w:marBottom w:val="0"/>
      <w:divBdr>
        <w:top w:val="none" w:sz="0" w:space="0" w:color="auto"/>
        <w:left w:val="none" w:sz="0" w:space="0" w:color="auto"/>
        <w:bottom w:val="none" w:sz="0" w:space="0" w:color="auto"/>
        <w:right w:val="none" w:sz="0" w:space="0" w:color="auto"/>
      </w:divBdr>
    </w:div>
    <w:div w:id="2076006632">
      <w:bodyDiv w:val="1"/>
      <w:marLeft w:val="0"/>
      <w:marRight w:val="0"/>
      <w:marTop w:val="0"/>
      <w:marBottom w:val="0"/>
      <w:divBdr>
        <w:top w:val="none" w:sz="0" w:space="0" w:color="auto"/>
        <w:left w:val="none" w:sz="0" w:space="0" w:color="auto"/>
        <w:bottom w:val="none" w:sz="0" w:space="0" w:color="auto"/>
        <w:right w:val="none" w:sz="0" w:space="0" w:color="auto"/>
      </w:divBdr>
    </w:div>
    <w:div w:id="2079746455">
      <w:bodyDiv w:val="1"/>
      <w:marLeft w:val="0"/>
      <w:marRight w:val="0"/>
      <w:marTop w:val="0"/>
      <w:marBottom w:val="0"/>
      <w:divBdr>
        <w:top w:val="none" w:sz="0" w:space="0" w:color="auto"/>
        <w:left w:val="none" w:sz="0" w:space="0" w:color="auto"/>
        <w:bottom w:val="none" w:sz="0" w:space="0" w:color="auto"/>
        <w:right w:val="none" w:sz="0" w:space="0" w:color="auto"/>
      </w:divBdr>
    </w:div>
    <w:div w:id="2080712905">
      <w:bodyDiv w:val="1"/>
      <w:marLeft w:val="0"/>
      <w:marRight w:val="0"/>
      <w:marTop w:val="0"/>
      <w:marBottom w:val="0"/>
      <w:divBdr>
        <w:top w:val="none" w:sz="0" w:space="0" w:color="auto"/>
        <w:left w:val="none" w:sz="0" w:space="0" w:color="auto"/>
        <w:bottom w:val="none" w:sz="0" w:space="0" w:color="auto"/>
        <w:right w:val="none" w:sz="0" w:space="0" w:color="auto"/>
      </w:divBdr>
    </w:div>
    <w:div w:id="2085100110">
      <w:bodyDiv w:val="1"/>
      <w:marLeft w:val="0"/>
      <w:marRight w:val="0"/>
      <w:marTop w:val="0"/>
      <w:marBottom w:val="0"/>
      <w:divBdr>
        <w:top w:val="none" w:sz="0" w:space="0" w:color="auto"/>
        <w:left w:val="none" w:sz="0" w:space="0" w:color="auto"/>
        <w:bottom w:val="none" w:sz="0" w:space="0" w:color="auto"/>
        <w:right w:val="none" w:sz="0" w:space="0" w:color="auto"/>
      </w:divBdr>
    </w:div>
    <w:div w:id="2094816416">
      <w:bodyDiv w:val="1"/>
      <w:marLeft w:val="0"/>
      <w:marRight w:val="0"/>
      <w:marTop w:val="0"/>
      <w:marBottom w:val="0"/>
      <w:divBdr>
        <w:top w:val="none" w:sz="0" w:space="0" w:color="auto"/>
        <w:left w:val="none" w:sz="0" w:space="0" w:color="auto"/>
        <w:bottom w:val="none" w:sz="0" w:space="0" w:color="auto"/>
        <w:right w:val="none" w:sz="0" w:space="0" w:color="auto"/>
      </w:divBdr>
    </w:div>
    <w:div w:id="2096317693">
      <w:bodyDiv w:val="1"/>
      <w:marLeft w:val="0"/>
      <w:marRight w:val="0"/>
      <w:marTop w:val="0"/>
      <w:marBottom w:val="0"/>
      <w:divBdr>
        <w:top w:val="none" w:sz="0" w:space="0" w:color="auto"/>
        <w:left w:val="none" w:sz="0" w:space="0" w:color="auto"/>
        <w:bottom w:val="none" w:sz="0" w:space="0" w:color="auto"/>
        <w:right w:val="none" w:sz="0" w:space="0" w:color="auto"/>
      </w:divBdr>
    </w:div>
    <w:div w:id="2105832578">
      <w:bodyDiv w:val="1"/>
      <w:marLeft w:val="0"/>
      <w:marRight w:val="0"/>
      <w:marTop w:val="0"/>
      <w:marBottom w:val="0"/>
      <w:divBdr>
        <w:top w:val="none" w:sz="0" w:space="0" w:color="auto"/>
        <w:left w:val="none" w:sz="0" w:space="0" w:color="auto"/>
        <w:bottom w:val="none" w:sz="0" w:space="0" w:color="auto"/>
        <w:right w:val="none" w:sz="0" w:space="0" w:color="auto"/>
      </w:divBdr>
    </w:div>
    <w:div w:id="2106219122">
      <w:bodyDiv w:val="1"/>
      <w:marLeft w:val="0"/>
      <w:marRight w:val="0"/>
      <w:marTop w:val="0"/>
      <w:marBottom w:val="0"/>
      <w:divBdr>
        <w:top w:val="none" w:sz="0" w:space="0" w:color="auto"/>
        <w:left w:val="none" w:sz="0" w:space="0" w:color="auto"/>
        <w:bottom w:val="none" w:sz="0" w:space="0" w:color="auto"/>
        <w:right w:val="none" w:sz="0" w:space="0" w:color="auto"/>
      </w:divBdr>
    </w:div>
    <w:div w:id="2106341551">
      <w:bodyDiv w:val="1"/>
      <w:marLeft w:val="0"/>
      <w:marRight w:val="0"/>
      <w:marTop w:val="0"/>
      <w:marBottom w:val="0"/>
      <w:divBdr>
        <w:top w:val="none" w:sz="0" w:space="0" w:color="auto"/>
        <w:left w:val="none" w:sz="0" w:space="0" w:color="auto"/>
        <w:bottom w:val="none" w:sz="0" w:space="0" w:color="auto"/>
        <w:right w:val="none" w:sz="0" w:space="0" w:color="auto"/>
      </w:divBdr>
    </w:div>
    <w:div w:id="2108193268">
      <w:bodyDiv w:val="1"/>
      <w:marLeft w:val="0"/>
      <w:marRight w:val="0"/>
      <w:marTop w:val="0"/>
      <w:marBottom w:val="0"/>
      <w:divBdr>
        <w:top w:val="none" w:sz="0" w:space="0" w:color="auto"/>
        <w:left w:val="none" w:sz="0" w:space="0" w:color="auto"/>
        <w:bottom w:val="none" w:sz="0" w:space="0" w:color="auto"/>
        <w:right w:val="none" w:sz="0" w:space="0" w:color="auto"/>
      </w:divBdr>
    </w:div>
    <w:div w:id="2109763760">
      <w:bodyDiv w:val="1"/>
      <w:marLeft w:val="0"/>
      <w:marRight w:val="0"/>
      <w:marTop w:val="0"/>
      <w:marBottom w:val="0"/>
      <w:divBdr>
        <w:top w:val="none" w:sz="0" w:space="0" w:color="auto"/>
        <w:left w:val="none" w:sz="0" w:space="0" w:color="auto"/>
        <w:bottom w:val="none" w:sz="0" w:space="0" w:color="auto"/>
        <w:right w:val="none" w:sz="0" w:space="0" w:color="auto"/>
      </w:divBdr>
    </w:div>
    <w:div w:id="2110198396">
      <w:bodyDiv w:val="1"/>
      <w:marLeft w:val="0"/>
      <w:marRight w:val="0"/>
      <w:marTop w:val="0"/>
      <w:marBottom w:val="0"/>
      <w:divBdr>
        <w:top w:val="none" w:sz="0" w:space="0" w:color="auto"/>
        <w:left w:val="none" w:sz="0" w:space="0" w:color="auto"/>
        <w:bottom w:val="none" w:sz="0" w:space="0" w:color="auto"/>
        <w:right w:val="none" w:sz="0" w:space="0" w:color="auto"/>
      </w:divBdr>
    </w:div>
    <w:div w:id="2112124556">
      <w:bodyDiv w:val="1"/>
      <w:marLeft w:val="0"/>
      <w:marRight w:val="0"/>
      <w:marTop w:val="0"/>
      <w:marBottom w:val="0"/>
      <w:divBdr>
        <w:top w:val="none" w:sz="0" w:space="0" w:color="auto"/>
        <w:left w:val="none" w:sz="0" w:space="0" w:color="auto"/>
        <w:bottom w:val="none" w:sz="0" w:space="0" w:color="auto"/>
        <w:right w:val="none" w:sz="0" w:space="0" w:color="auto"/>
      </w:divBdr>
    </w:div>
    <w:div w:id="2115202808">
      <w:bodyDiv w:val="1"/>
      <w:marLeft w:val="0"/>
      <w:marRight w:val="0"/>
      <w:marTop w:val="0"/>
      <w:marBottom w:val="0"/>
      <w:divBdr>
        <w:top w:val="none" w:sz="0" w:space="0" w:color="auto"/>
        <w:left w:val="none" w:sz="0" w:space="0" w:color="auto"/>
        <w:bottom w:val="none" w:sz="0" w:space="0" w:color="auto"/>
        <w:right w:val="none" w:sz="0" w:space="0" w:color="auto"/>
      </w:divBdr>
    </w:div>
    <w:div w:id="2116974317">
      <w:bodyDiv w:val="1"/>
      <w:marLeft w:val="0"/>
      <w:marRight w:val="0"/>
      <w:marTop w:val="0"/>
      <w:marBottom w:val="0"/>
      <w:divBdr>
        <w:top w:val="none" w:sz="0" w:space="0" w:color="auto"/>
        <w:left w:val="none" w:sz="0" w:space="0" w:color="auto"/>
        <w:bottom w:val="none" w:sz="0" w:space="0" w:color="auto"/>
        <w:right w:val="none" w:sz="0" w:space="0" w:color="auto"/>
      </w:divBdr>
    </w:div>
    <w:div w:id="2117212253">
      <w:bodyDiv w:val="1"/>
      <w:marLeft w:val="0"/>
      <w:marRight w:val="0"/>
      <w:marTop w:val="0"/>
      <w:marBottom w:val="0"/>
      <w:divBdr>
        <w:top w:val="none" w:sz="0" w:space="0" w:color="auto"/>
        <w:left w:val="none" w:sz="0" w:space="0" w:color="auto"/>
        <w:bottom w:val="none" w:sz="0" w:space="0" w:color="auto"/>
        <w:right w:val="none" w:sz="0" w:space="0" w:color="auto"/>
      </w:divBdr>
    </w:div>
    <w:div w:id="2124033518">
      <w:bodyDiv w:val="1"/>
      <w:marLeft w:val="0"/>
      <w:marRight w:val="0"/>
      <w:marTop w:val="0"/>
      <w:marBottom w:val="0"/>
      <w:divBdr>
        <w:top w:val="none" w:sz="0" w:space="0" w:color="auto"/>
        <w:left w:val="none" w:sz="0" w:space="0" w:color="auto"/>
        <w:bottom w:val="none" w:sz="0" w:space="0" w:color="auto"/>
        <w:right w:val="none" w:sz="0" w:space="0" w:color="auto"/>
      </w:divBdr>
    </w:div>
    <w:div w:id="2125810890">
      <w:bodyDiv w:val="1"/>
      <w:marLeft w:val="0"/>
      <w:marRight w:val="0"/>
      <w:marTop w:val="0"/>
      <w:marBottom w:val="0"/>
      <w:divBdr>
        <w:top w:val="none" w:sz="0" w:space="0" w:color="auto"/>
        <w:left w:val="none" w:sz="0" w:space="0" w:color="auto"/>
        <w:bottom w:val="none" w:sz="0" w:space="0" w:color="auto"/>
        <w:right w:val="none" w:sz="0" w:space="0" w:color="auto"/>
      </w:divBdr>
    </w:div>
    <w:div w:id="2128811644">
      <w:bodyDiv w:val="1"/>
      <w:marLeft w:val="0"/>
      <w:marRight w:val="0"/>
      <w:marTop w:val="0"/>
      <w:marBottom w:val="0"/>
      <w:divBdr>
        <w:top w:val="none" w:sz="0" w:space="0" w:color="auto"/>
        <w:left w:val="none" w:sz="0" w:space="0" w:color="auto"/>
        <w:bottom w:val="none" w:sz="0" w:space="0" w:color="auto"/>
        <w:right w:val="none" w:sz="0" w:space="0" w:color="auto"/>
      </w:divBdr>
    </w:div>
    <w:div w:id="2134472506">
      <w:bodyDiv w:val="1"/>
      <w:marLeft w:val="0"/>
      <w:marRight w:val="0"/>
      <w:marTop w:val="0"/>
      <w:marBottom w:val="0"/>
      <w:divBdr>
        <w:top w:val="none" w:sz="0" w:space="0" w:color="auto"/>
        <w:left w:val="none" w:sz="0" w:space="0" w:color="auto"/>
        <w:bottom w:val="none" w:sz="0" w:space="0" w:color="auto"/>
        <w:right w:val="none" w:sz="0" w:space="0" w:color="auto"/>
      </w:divBdr>
    </w:div>
    <w:div w:id="2134783573">
      <w:bodyDiv w:val="1"/>
      <w:marLeft w:val="0"/>
      <w:marRight w:val="0"/>
      <w:marTop w:val="0"/>
      <w:marBottom w:val="0"/>
      <w:divBdr>
        <w:top w:val="none" w:sz="0" w:space="0" w:color="auto"/>
        <w:left w:val="none" w:sz="0" w:space="0" w:color="auto"/>
        <w:bottom w:val="none" w:sz="0" w:space="0" w:color="auto"/>
        <w:right w:val="none" w:sz="0" w:space="0" w:color="auto"/>
      </w:divBdr>
      <w:divsChild>
        <w:div w:id="1052078238">
          <w:marLeft w:val="0"/>
          <w:marRight w:val="0"/>
          <w:marTop w:val="0"/>
          <w:marBottom w:val="0"/>
          <w:divBdr>
            <w:top w:val="none" w:sz="0" w:space="0" w:color="auto"/>
            <w:left w:val="none" w:sz="0" w:space="0" w:color="auto"/>
            <w:bottom w:val="none" w:sz="0" w:space="0" w:color="auto"/>
            <w:right w:val="none" w:sz="0" w:space="0" w:color="auto"/>
          </w:divBdr>
          <w:divsChild>
            <w:div w:id="1876457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757039">
      <w:bodyDiv w:val="1"/>
      <w:marLeft w:val="0"/>
      <w:marRight w:val="0"/>
      <w:marTop w:val="0"/>
      <w:marBottom w:val="0"/>
      <w:divBdr>
        <w:top w:val="none" w:sz="0" w:space="0" w:color="auto"/>
        <w:left w:val="none" w:sz="0" w:space="0" w:color="auto"/>
        <w:bottom w:val="none" w:sz="0" w:space="0" w:color="auto"/>
        <w:right w:val="none" w:sz="0" w:space="0" w:color="auto"/>
      </w:divBdr>
    </w:div>
    <w:div w:id="2139369086">
      <w:bodyDiv w:val="1"/>
      <w:marLeft w:val="0"/>
      <w:marRight w:val="0"/>
      <w:marTop w:val="0"/>
      <w:marBottom w:val="0"/>
      <w:divBdr>
        <w:top w:val="none" w:sz="0" w:space="0" w:color="auto"/>
        <w:left w:val="none" w:sz="0" w:space="0" w:color="auto"/>
        <w:bottom w:val="none" w:sz="0" w:space="0" w:color="auto"/>
        <w:right w:val="none" w:sz="0" w:space="0" w:color="auto"/>
      </w:divBdr>
    </w:div>
    <w:div w:id="2139830797">
      <w:bodyDiv w:val="1"/>
      <w:marLeft w:val="0"/>
      <w:marRight w:val="0"/>
      <w:marTop w:val="0"/>
      <w:marBottom w:val="0"/>
      <w:divBdr>
        <w:top w:val="none" w:sz="0" w:space="0" w:color="auto"/>
        <w:left w:val="none" w:sz="0" w:space="0" w:color="auto"/>
        <w:bottom w:val="none" w:sz="0" w:space="0" w:color="auto"/>
        <w:right w:val="none" w:sz="0" w:space="0" w:color="auto"/>
      </w:divBdr>
    </w:div>
    <w:div w:id="2141141475">
      <w:bodyDiv w:val="1"/>
      <w:marLeft w:val="0"/>
      <w:marRight w:val="0"/>
      <w:marTop w:val="0"/>
      <w:marBottom w:val="0"/>
      <w:divBdr>
        <w:top w:val="none" w:sz="0" w:space="0" w:color="auto"/>
        <w:left w:val="none" w:sz="0" w:space="0" w:color="auto"/>
        <w:bottom w:val="none" w:sz="0" w:space="0" w:color="auto"/>
        <w:right w:val="none" w:sz="0" w:space="0" w:color="auto"/>
      </w:divBdr>
    </w:div>
    <w:div w:id="2144543165">
      <w:bodyDiv w:val="1"/>
      <w:marLeft w:val="0"/>
      <w:marRight w:val="0"/>
      <w:marTop w:val="0"/>
      <w:marBottom w:val="0"/>
      <w:divBdr>
        <w:top w:val="none" w:sz="0" w:space="0" w:color="auto"/>
        <w:left w:val="none" w:sz="0" w:space="0" w:color="auto"/>
        <w:bottom w:val="none" w:sz="0" w:space="0" w:color="auto"/>
        <w:right w:val="none" w:sz="0" w:space="0" w:color="auto"/>
      </w:divBdr>
    </w:div>
    <w:div w:id="21461173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diagramLayout" Target="diagrams/layout1.xml"/><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hyperlink" Target="https://localhost:8834/" TargetMode="External"/><Relationship Id="rId7" Type="http://schemas.openxmlformats.org/officeDocument/2006/relationships/footnotes" Target="footnotes.xml"/><Relationship Id="rId12" Type="http://schemas.openxmlformats.org/officeDocument/2006/relationships/diagramData" Target="diagrams/data1.xml"/><Relationship Id="rId17" Type="http://schemas.openxmlformats.org/officeDocument/2006/relationships/header" Target="header1.xml"/><Relationship Id="rId2" Type="http://schemas.openxmlformats.org/officeDocument/2006/relationships/customXml" Target="../customXml/item2.xml"/><Relationship Id="rId16" Type="http://schemas.microsoft.com/office/2007/relationships/diagramDrawing" Target="diagrams/drawing1.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5" Type="http://schemas.openxmlformats.org/officeDocument/2006/relationships/settings" Target="settings.xml"/><Relationship Id="rId15" Type="http://schemas.openxmlformats.org/officeDocument/2006/relationships/diagramColors" Target="diagrams/colors1.xml"/><Relationship Id="rId23" Type="http://schemas.openxmlformats.org/officeDocument/2006/relationships/theme" Target="theme/theme1.xml"/><Relationship Id="rId10" Type="http://schemas.openxmlformats.org/officeDocument/2006/relationships/image" Target="media/image30.png"/><Relationship Id="rId19" Type="http://schemas.openxmlformats.org/officeDocument/2006/relationships/header" Target="header2.xml"/><Relationship Id="rId4" Type="http://schemas.openxmlformats.org/officeDocument/2006/relationships/styles" Target="styles.xml"/><Relationship Id="rId9" Type="http://schemas.openxmlformats.org/officeDocument/2006/relationships/image" Target="media/image3.png"/><Relationship Id="rId14" Type="http://schemas.openxmlformats.org/officeDocument/2006/relationships/diagramQuickStyle" Target="diagrams/quickStyle1.xm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6.jpg"/></Relationships>
</file>

<file path=word/_rels/footer2.xml.rels><?xml version="1.0" encoding="UTF-8" standalone="yes"?>
<Relationships xmlns="http://schemas.openxmlformats.org/package/2006/relationships"><Relationship Id="rId1" Type="http://schemas.openxmlformats.org/officeDocument/2006/relationships/image" Target="media/image6.jpg"/></Relationships>
</file>

<file path=word/_rels/header1.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2" Type="http://schemas.openxmlformats.org/officeDocument/2006/relationships/image" Target="media/image8.png"/><Relationship Id="rId1" Type="http://schemas.openxmlformats.org/officeDocument/2006/relationships/image" Target="media/image7.png"/></Relationships>
</file>

<file path=word/_rels/numbering.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Distribution of Vulnerabilities</a:t>
            </a:r>
            <a:r>
              <a:rPr lang="en-US" baseline="0"/>
              <a:t> by Severity</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Sheet1!$B$1</c:f>
              <c:strCache>
                <c:ptCount val="1"/>
                <c:pt idx="0">
                  <c:v>Sales</c:v>
                </c:pt>
              </c:strCache>
            </c:strRef>
          </c:tx>
          <c:dPt>
            <c:idx val="0"/>
            <c:bubble3D val="0"/>
            <c:spPr>
              <a:solidFill>
                <a:srgbClr val="C00000"/>
              </a:solidFill>
              <a:ln w="25400">
                <a:solidFill>
                  <a:schemeClr val="lt1"/>
                </a:solidFill>
              </a:ln>
              <a:effectLst/>
              <a:sp3d contourW="25400">
                <a:contourClr>
                  <a:schemeClr val="lt1"/>
                </a:contourClr>
              </a:sp3d>
            </c:spPr>
            <c:extLst>
              <c:ext xmlns:c16="http://schemas.microsoft.com/office/drawing/2014/chart" uri="{C3380CC4-5D6E-409C-BE32-E72D297353CC}">
                <c16:uniqueId val="{00000001-19E6-47BD-8E9D-BA6AF490004D}"/>
              </c:ext>
            </c:extLst>
          </c:dPt>
          <c:dPt>
            <c:idx val="1"/>
            <c:bubble3D val="0"/>
            <c:spPr>
              <a:solidFill>
                <a:srgbClr val="FFC000"/>
              </a:solidFill>
              <a:ln w="25400">
                <a:solidFill>
                  <a:schemeClr val="lt1"/>
                </a:solidFill>
              </a:ln>
              <a:effectLst/>
              <a:sp3d contourW="25400">
                <a:contourClr>
                  <a:schemeClr val="lt1"/>
                </a:contourClr>
              </a:sp3d>
            </c:spPr>
            <c:extLst>
              <c:ext xmlns:c16="http://schemas.microsoft.com/office/drawing/2014/chart" uri="{C3380CC4-5D6E-409C-BE32-E72D297353CC}">
                <c16:uniqueId val="{00000005-19E6-47BD-8E9D-BA6AF490004D}"/>
              </c:ext>
            </c:extLst>
          </c:dPt>
          <c:dPt>
            <c:idx val="2"/>
            <c:bubble3D val="0"/>
            <c:spPr>
              <a:solidFill>
                <a:srgbClr val="FFFF00"/>
              </a:solidFill>
              <a:ln w="25400">
                <a:solidFill>
                  <a:schemeClr val="lt1"/>
                </a:solidFill>
              </a:ln>
              <a:effectLst/>
              <a:sp3d contourW="25400">
                <a:contourClr>
                  <a:schemeClr val="lt1"/>
                </a:contourClr>
              </a:sp3d>
            </c:spPr>
            <c:extLst>
              <c:ext xmlns:c16="http://schemas.microsoft.com/office/drawing/2014/chart" uri="{C3380CC4-5D6E-409C-BE32-E72D297353CC}">
                <c16:uniqueId val="{00000002-19E6-47BD-8E9D-BA6AF490004D}"/>
              </c:ext>
            </c:extLst>
          </c:dPt>
          <c:dPt>
            <c:idx val="3"/>
            <c:bubble3D val="0"/>
            <c:spPr>
              <a:solidFill>
                <a:srgbClr val="92D050"/>
              </a:solidFill>
              <a:ln w="25400">
                <a:solidFill>
                  <a:schemeClr val="lt1"/>
                </a:solidFill>
              </a:ln>
              <a:effectLst/>
              <a:sp3d contourW="25400">
                <a:contourClr>
                  <a:schemeClr val="lt1"/>
                </a:contourClr>
              </a:sp3d>
            </c:spPr>
            <c:extLst>
              <c:ext xmlns:c16="http://schemas.microsoft.com/office/drawing/2014/chart" uri="{C3380CC4-5D6E-409C-BE32-E72D297353CC}">
                <c16:uniqueId val="{00000003-19E6-47BD-8E9D-BA6AF490004D}"/>
              </c:ext>
            </c:extLst>
          </c:dPt>
          <c:dPt>
            <c:idx val="4"/>
            <c:bubble3D val="0"/>
            <c:spPr>
              <a:solidFill>
                <a:schemeClr val="accent6">
                  <a:lumMod val="90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04-19E6-47BD-8E9D-BA6AF490004D}"/>
              </c:ext>
            </c:extLst>
          </c:dPt>
          <c:dLbls>
            <c:dLbl>
              <c:idx val="0"/>
              <c:tx>
                <c:rich>
                  <a:bodyPr/>
                  <a:lstStyle/>
                  <a:p>
                    <a:fld id="{6F9883E5-B71E-4650-8DB8-B08877CBD99B}" type="VALUE">
                      <a:rPr lang="en-US">
                        <a:solidFill>
                          <a:schemeClr val="bg1"/>
                        </a:solidFill>
                      </a:rPr>
                      <a:pPr/>
                      <a:t>[VALUE]</a:t>
                    </a:fld>
                    <a:endParaRPr lang="en-US"/>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19E6-47BD-8E9D-BA6AF490004D}"/>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6</c:f>
              <c:strCache>
                <c:ptCount val="5"/>
                <c:pt idx="0">
                  <c:v>Critical</c:v>
                </c:pt>
                <c:pt idx="1">
                  <c:v>High</c:v>
                </c:pt>
                <c:pt idx="2">
                  <c:v>Medium</c:v>
                </c:pt>
                <c:pt idx="3">
                  <c:v>Low</c:v>
                </c:pt>
                <c:pt idx="4">
                  <c:v>informational</c:v>
                </c:pt>
              </c:strCache>
            </c:strRef>
          </c:cat>
          <c:val>
            <c:numRef>
              <c:f>Sheet1!$B$2:$B$6</c:f>
              <c:numCache>
                <c:formatCode>General</c:formatCode>
                <c:ptCount val="5"/>
                <c:pt idx="0">
                  <c:v>0</c:v>
                </c:pt>
                <c:pt idx="1">
                  <c:v>1</c:v>
                </c:pt>
                <c:pt idx="2">
                  <c:v>1</c:v>
                </c:pt>
                <c:pt idx="3">
                  <c:v>3</c:v>
                </c:pt>
                <c:pt idx="4">
                  <c:v>0</c:v>
                </c:pt>
              </c:numCache>
            </c:numRef>
          </c:val>
          <c:extLst>
            <c:ext xmlns:c16="http://schemas.microsoft.com/office/drawing/2014/chart" uri="{C3380CC4-5D6E-409C-BE32-E72D297353CC}">
              <c16:uniqueId val="{00000000-19E6-47BD-8E9D-BA6AF490004D}"/>
            </c:ext>
          </c:extLst>
        </c:ser>
        <c:dLbls>
          <c:showLegendKey val="0"/>
          <c:showVal val="0"/>
          <c:showCatName val="0"/>
          <c:showSerName val="0"/>
          <c:showPercent val="0"/>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E5CAE7C-3BE1-4D78-BDE6-B691AFF19E53}" type="doc">
      <dgm:prSet loTypeId="urn:microsoft.com/office/officeart/2005/8/layout/process2" loCatId="process" qsTypeId="urn:microsoft.com/office/officeart/2005/8/quickstyle/simple1" qsCatId="simple" csTypeId="urn:microsoft.com/office/officeart/2005/8/colors/colorful5" csCatId="colorful" phldr="1"/>
      <dgm:spPr/>
    </dgm:pt>
    <dgm:pt modelId="{6EFDC87B-95CB-428C-A191-8A6F6BA9E8BE}">
      <dgm:prSet phldrT="[Text]" custT="1"/>
      <dgm:spPr>
        <a:xfrm>
          <a:off x="453887" y="2876"/>
          <a:ext cx="1534435" cy="852464"/>
        </a:xfrm>
        <a:prstGeom prst="roundRect">
          <a:avLst>
            <a:gd name="adj" fmla="val 10000"/>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ctr"/>
          <a:r>
            <a:rPr lang="en-GB" sz="1100" b="1">
              <a:solidFill>
                <a:sysClr val="window" lastClr="FFFFFF"/>
              </a:solidFill>
              <a:latin typeface="Calibri" panose="020F0502020204030204"/>
              <a:ea typeface="+mn-ea"/>
              <a:cs typeface="+mn-cs"/>
            </a:rPr>
            <a:t>Identification of target</a:t>
          </a:r>
        </a:p>
      </dgm:t>
    </dgm:pt>
    <dgm:pt modelId="{2304192A-1F9A-499B-9DDD-B2497D0F0497}" type="parTrans" cxnId="{D23E74B5-99A8-4C9A-97F8-9873B2D47B2B}">
      <dgm:prSet/>
      <dgm:spPr/>
      <dgm:t>
        <a:bodyPr/>
        <a:lstStyle/>
        <a:p>
          <a:pPr algn="ctr"/>
          <a:endParaRPr lang="en-GB"/>
        </a:p>
      </dgm:t>
    </dgm:pt>
    <dgm:pt modelId="{835689B2-617B-4794-9209-243A1EBD0EC2}" type="sibTrans" cxnId="{D23E74B5-99A8-4C9A-97F8-9873B2D47B2B}">
      <dgm:prSet custT="1"/>
      <dgm:spPr>
        <a:xfrm rot="5400000">
          <a:off x="1061267" y="876652"/>
          <a:ext cx="319674" cy="383608"/>
        </a:xfrm>
        <a:prstGeom prst="rightArrow">
          <a:avLst>
            <a:gd name="adj1" fmla="val 60000"/>
            <a:gd name="adj2" fmla="val 50000"/>
          </a:avLst>
        </a:prstGeom>
        <a:solidFill>
          <a:srgbClr val="4472C4">
            <a:hueOff val="0"/>
            <a:satOff val="0"/>
            <a:lumOff val="0"/>
            <a:alphaOff val="0"/>
          </a:srgbClr>
        </a:solidFill>
        <a:ln>
          <a:noFill/>
        </a:ln>
        <a:effectLst/>
      </dgm:spPr>
      <dgm:t>
        <a:bodyPr/>
        <a:lstStyle/>
        <a:p>
          <a:pPr algn="ctr"/>
          <a:endParaRPr lang="en-GB" sz="1400" b="1">
            <a:solidFill>
              <a:sysClr val="window" lastClr="FFFFFF"/>
            </a:solidFill>
            <a:latin typeface="Calibri" panose="020F0502020204030204"/>
            <a:ea typeface="+mn-ea"/>
            <a:cs typeface="+mn-cs"/>
          </a:endParaRPr>
        </a:p>
      </dgm:t>
    </dgm:pt>
    <dgm:pt modelId="{CB174A62-37EF-47E4-8112-09BB51B8F1D1}">
      <dgm:prSet phldrT="[Text]" custT="1"/>
      <dgm:spPr>
        <a:xfrm>
          <a:off x="453887" y="1281573"/>
          <a:ext cx="1534435" cy="852464"/>
        </a:xfrm>
        <a:prstGeom prst="roundRect">
          <a:avLst>
            <a:gd name="adj" fmla="val 10000"/>
          </a:avLst>
        </a:prstGeom>
        <a:solidFill>
          <a:srgbClr val="4472C4">
            <a:hueOff val="-1470669"/>
            <a:satOff val="-2046"/>
            <a:lumOff val="-784"/>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ctr"/>
          <a:r>
            <a:rPr lang="en-GB" sz="1100" b="1">
              <a:solidFill>
                <a:sysClr val="window" lastClr="FFFFFF"/>
              </a:solidFill>
              <a:latin typeface="Calibri" panose="020F0502020204030204"/>
              <a:ea typeface="+mn-ea"/>
              <a:cs typeface="+mn-cs"/>
            </a:rPr>
            <a:t>Port Scanning</a:t>
          </a:r>
        </a:p>
      </dgm:t>
    </dgm:pt>
    <dgm:pt modelId="{14078C7C-890C-435F-98AA-86F16E0C8392}" type="parTrans" cxnId="{43C7E63C-F43D-4B89-A601-956830B3E51D}">
      <dgm:prSet/>
      <dgm:spPr/>
      <dgm:t>
        <a:bodyPr/>
        <a:lstStyle/>
        <a:p>
          <a:pPr algn="ctr"/>
          <a:endParaRPr lang="en-GB"/>
        </a:p>
      </dgm:t>
    </dgm:pt>
    <dgm:pt modelId="{7875C226-E932-47AE-BE30-B5C101403DB6}" type="sibTrans" cxnId="{43C7E63C-F43D-4B89-A601-956830B3E51D}">
      <dgm:prSet custT="1"/>
      <dgm:spPr>
        <a:xfrm rot="5400000">
          <a:off x="1061267" y="2155349"/>
          <a:ext cx="319674" cy="383608"/>
        </a:xfrm>
        <a:prstGeom prst="rightArrow">
          <a:avLst>
            <a:gd name="adj1" fmla="val 60000"/>
            <a:gd name="adj2" fmla="val 50000"/>
          </a:avLst>
        </a:prstGeom>
        <a:solidFill>
          <a:srgbClr val="4472C4">
            <a:hueOff val="-1838336"/>
            <a:satOff val="-2557"/>
            <a:lumOff val="-981"/>
            <a:alphaOff val="0"/>
          </a:srgbClr>
        </a:solidFill>
        <a:ln>
          <a:noFill/>
        </a:ln>
        <a:effectLst/>
      </dgm:spPr>
      <dgm:t>
        <a:bodyPr/>
        <a:lstStyle/>
        <a:p>
          <a:pPr algn="ctr"/>
          <a:endParaRPr lang="en-GB" sz="1400" b="1">
            <a:solidFill>
              <a:sysClr val="window" lastClr="FFFFFF"/>
            </a:solidFill>
            <a:latin typeface="Calibri" panose="020F0502020204030204"/>
            <a:ea typeface="+mn-ea"/>
            <a:cs typeface="+mn-cs"/>
          </a:endParaRPr>
        </a:p>
      </dgm:t>
    </dgm:pt>
    <dgm:pt modelId="{0E2CCE89-91D0-41DC-9BB1-7EB044D6AA27}">
      <dgm:prSet phldrT="[Text]" custT="1"/>
      <dgm:spPr>
        <a:xfrm>
          <a:off x="453887" y="3838966"/>
          <a:ext cx="1534435" cy="852464"/>
        </a:xfrm>
        <a:prstGeom prst="roundRect">
          <a:avLst>
            <a:gd name="adj" fmla="val 10000"/>
          </a:avLst>
        </a:prstGeom>
        <a:solidFill>
          <a:srgbClr val="4472C4">
            <a:hueOff val="-4412007"/>
            <a:satOff val="-6137"/>
            <a:lumOff val="-2353"/>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ctr" rtl="0"/>
          <a:r>
            <a:rPr lang="en-US" sz="1100" b="1">
              <a:solidFill>
                <a:sysClr val="window" lastClr="FFFFFF"/>
              </a:solidFill>
              <a:latin typeface="Calibri" panose="020F0502020204030204"/>
              <a:ea typeface="+mn-ea"/>
              <a:cs typeface="+mn-cs"/>
            </a:rPr>
            <a:t>Automated Vulnerability Scanning</a:t>
          </a:r>
          <a:endParaRPr lang="en-GB" sz="1100" b="1">
            <a:solidFill>
              <a:sysClr val="window" lastClr="FFFFFF"/>
            </a:solidFill>
            <a:latin typeface="Calibri" panose="020F0502020204030204"/>
            <a:ea typeface="+mn-ea"/>
            <a:cs typeface="+mn-cs"/>
          </a:endParaRPr>
        </a:p>
      </dgm:t>
    </dgm:pt>
    <dgm:pt modelId="{CEBC0B92-8812-40F5-BE58-335D7263A64D}" type="sibTrans" cxnId="{A693E9E7-70AA-487F-9A43-A6DC7A3812B5}">
      <dgm:prSet custT="1"/>
      <dgm:spPr>
        <a:xfrm rot="5400000">
          <a:off x="1061267" y="4712741"/>
          <a:ext cx="319674" cy="383608"/>
        </a:xfrm>
        <a:prstGeom prst="rightArrow">
          <a:avLst>
            <a:gd name="adj1" fmla="val 60000"/>
            <a:gd name="adj2" fmla="val 50000"/>
          </a:avLst>
        </a:prstGeom>
        <a:solidFill>
          <a:srgbClr val="4472C4">
            <a:hueOff val="-5515009"/>
            <a:satOff val="-7671"/>
            <a:lumOff val="-2942"/>
            <a:alphaOff val="0"/>
          </a:srgbClr>
        </a:solidFill>
        <a:ln>
          <a:noFill/>
        </a:ln>
        <a:effectLst/>
      </dgm:spPr>
      <dgm:t>
        <a:bodyPr/>
        <a:lstStyle/>
        <a:p>
          <a:pPr algn="ctr"/>
          <a:endParaRPr lang="en-GB" sz="1400" b="1">
            <a:solidFill>
              <a:sysClr val="window" lastClr="FFFFFF"/>
            </a:solidFill>
            <a:latin typeface="Calibri" panose="020F0502020204030204"/>
            <a:ea typeface="+mn-ea"/>
            <a:cs typeface="+mn-cs"/>
          </a:endParaRPr>
        </a:p>
      </dgm:t>
    </dgm:pt>
    <dgm:pt modelId="{81BD79BE-2C2A-4BC4-AB6C-86768C90B1BA}" type="parTrans" cxnId="{A693E9E7-70AA-487F-9A43-A6DC7A3812B5}">
      <dgm:prSet/>
      <dgm:spPr/>
      <dgm:t>
        <a:bodyPr/>
        <a:lstStyle/>
        <a:p>
          <a:pPr algn="ctr"/>
          <a:endParaRPr lang="en-GB"/>
        </a:p>
      </dgm:t>
    </dgm:pt>
    <dgm:pt modelId="{DDCFA5B8-EA70-4C50-89D2-6D61F1C1DDA8}">
      <dgm:prSet phldrT="[Text]" custT="1"/>
      <dgm:spPr>
        <a:xfrm>
          <a:off x="272516" y="2560269"/>
          <a:ext cx="1897176" cy="852464"/>
        </a:xfrm>
        <a:prstGeom prst="roundRect">
          <a:avLst>
            <a:gd name="adj" fmla="val 10000"/>
          </a:avLst>
        </a:prstGeom>
        <a:solidFill>
          <a:srgbClr val="4472C4">
            <a:hueOff val="-2941338"/>
            <a:satOff val="-4091"/>
            <a:lumOff val="-1569"/>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ctr"/>
          <a:r>
            <a:rPr lang="en-US" sz="1100" b="1">
              <a:solidFill>
                <a:sysClr val="window" lastClr="FFFFFF"/>
              </a:solidFill>
              <a:latin typeface="Calibri" panose="020F0502020204030204"/>
              <a:ea typeface="+mn-ea"/>
              <a:cs typeface="+mn-cs"/>
            </a:rPr>
            <a:t>System Finger Printing, Enumeration &amp; Checking of Information Flow</a:t>
          </a:r>
          <a:endParaRPr lang="en-GB" sz="1100" b="1">
            <a:solidFill>
              <a:sysClr val="window" lastClr="FFFFFF"/>
            </a:solidFill>
            <a:latin typeface="Calibri" panose="020F0502020204030204"/>
            <a:ea typeface="+mn-ea"/>
            <a:cs typeface="+mn-cs"/>
          </a:endParaRPr>
        </a:p>
      </dgm:t>
    </dgm:pt>
    <dgm:pt modelId="{6A98C667-6D46-4179-8893-233B9BBA9A3B}" type="sibTrans" cxnId="{A840C913-450B-4E22-871C-12DA4A0C6280}">
      <dgm:prSet custT="1"/>
      <dgm:spPr>
        <a:xfrm rot="5400000">
          <a:off x="1061267" y="3434045"/>
          <a:ext cx="319674" cy="383608"/>
        </a:xfrm>
        <a:prstGeom prst="rightArrow">
          <a:avLst>
            <a:gd name="adj1" fmla="val 60000"/>
            <a:gd name="adj2" fmla="val 50000"/>
          </a:avLst>
        </a:prstGeom>
        <a:solidFill>
          <a:srgbClr val="4472C4">
            <a:hueOff val="-3676672"/>
            <a:satOff val="-5114"/>
            <a:lumOff val="-1961"/>
            <a:alphaOff val="0"/>
          </a:srgbClr>
        </a:solidFill>
        <a:ln>
          <a:noFill/>
        </a:ln>
        <a:effectLst/>
      </dgm:spPr>
      <dgm:t>
        <a:bodyPr/>
        <a:lstStyle/>
        <a:p>
          <a:pPr algn="ctr"/>
          <a:endParaRPr lang="en-GB" sz="1400" b="1">
            <a:solidFill>
              <a:sysClr val="window" lastClr="FFFFFF"/>
            </a:solidFill>
            <a:latin typeface="Calibri" panose="020F0502020204030204"/>
            <a:ea typeface="+mn-ea"/>
            <a:cs typeface="+mn-cs"/>
          </a:endParaRPr>
        </a:p>
      </dgm:t>
    </dgm:pt>
    <dgm:pt modelId="{A785A7EE-E9C1-476A-8556-0D2898FBD839}" type="parTrans" cxnId="{A840C913-450B-4E22-871C-12DA4A0C6280}">
      <dgm:prSet/>
      <dgm:spPr/>
      <dgm:t>
        <a:bodyPr/>
        <a:lstStyle/>
        <a:p>
          <a:pPr algn="ctr"/>
          <a:endParaRPr lang="en-GB"/>
        </a:p>
      </dgm:t>
    </dgm:pt>
    <dgm:pt modelId="{28F6092A-A931-44F7-98F4-41C49392C8CF}">
      <dgm:prSet phldrT="[Text]" custT="1"/>
      <dgm:spPr>
        <a:xfrm>
          <a:off x="453887" y="6396358"/>
          <a:ext cx="1534435" cy="852464"/>
        </a:xfrm>
        <a:prstGeom prst="roundRect">
          <a:avLst>
            <a:gd name="adj" fmla="val 10000"/>
          </a:avLst>
        </a:prstGeom>
        <a:solidFill>
          <a:srgbClr val="4472C4">
            <a:hueOff val="-7353344"/>
            <a:satOff val="-10228"/>
            <a:lumOff val="-3922"/>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ctr" rtl="0"/>
          <a:r>
            <a:rPr lang="en-US" sz="1100" b="1">
              <a:solidFill>
                <a:sysClr val="window" lastClr="FFFFFF"/>
              </a:solidFill>
              <a:latin typeface="Calibri" panose="020F0502020204030204"/>
              <a:ea typeface="+mn-ea"/>
              <a:cs typeface="+mn-cs"/>
            </a:rPr>
            <a:t>Result Collation, Analysis and Reporting</a:t>
          </a:r>
          <a:endParaRPr lang="en-GB" sz="1100" b="1">
            <a:solidFill>
              <a:sysClr val="window" lastClr="FFFFFF"/>
            </a:solidFill>
            <a:latin typeface="Calibri" panose="020F0502020204030204"/>
            <a:ea typeface="+mn-ea"/>
            <a:cs typeface="+mn-cs"/>
          </a:endParaRPr>
        </a:p>
      </dgm:t>
    </dgm:pt>
    <dgm:pt modelId="{1BF280BF-6D95-462D-A245-C590203AA1C9}" type="parTrans" cxnId="{06B64AFD-3296-40BA-9238-9F0D3C562BF2}">
      <dgm:prSet/>
      <dgm:spPr/>
      <dgm:t>
        <a:bodyPr/>
        <a:lstStyle/>
        <a:p>
          <a:pPr algn="ctr"/>
          <a:endParaRPr lang="en-GB"/>
        </a:p>
      </dgm:t>
    </dgm:pt>
    <dgm:pt modelId="{1687DA4B-4C11-4128-9B29-A7AC8F7FAEE8}" type="sibTrans" cxnId="{06B64AFD-3296-40BA-9238-9F0D3C562BF2}">
      <dgm:prSet/>
      <dgm:spPr/>
      <dgm:t>
        <a:bodyPr/>
        <a:lstStyle/>
        <a:p>
          <a:pPr algn="ctr"/>
          <a:endParaRPr lang="en-GB"/>
        </a:p>
      </dgm:t>
    </dgm:pt>
    <dgm:pt modelId="{86A5A4D3-1699-45C0-869E-26398D414EC1}">
      <dgm:prSet phldrT="[Text]" custT="1"/>
      <dgm:spPr>
        <a:xfrm>
          <a:off x="453887" y="5117662"/>
          <a:ext cx="1534435" cy="852464"/>
        </a:xfrm>
        <a:prstGeom prst="roundRect">
          <a:avLst>
            <a:gd name="adj" fmla="val 10000"/>
          </a:avLst>
        </a:prstGeom>
        <a:solidFill>
          <a:srgbClr val="4472C4">
            <a:hueOff val="-5882676"/>
            <a:satOff val="-8182"/>
            <a:lumOff val="-3138"/>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ctr" rtl="0"/>
          <a:r>
            <a:rPr lang="en-GB" sz="1100" b="1">
              <a:solidFill>
                <a:sysClr val="window" lastClr="FFFFFF"/>
              </a:solidFill>
              <a:latin typeface="Calibri" panose="020F0502020204030204"/>
              <a:ea typeface="+mn-ea"/>
              <a:cs typeface="+mn-cs"/>
            </a:rPr>
            <a:t>Elimination of False Positives and Exploitation</a:t>
          </a:r>
        </a:p>
      </dgm:t>
    </dgm:pt>
    <dgm:pt modelId="{DF76B878-1401-4D48-B367-6E21B0D6C881}" type="parTrans" cxnId="{684A931B-B1E6-417E-88D9-86A2CC991E5E}">
      <dgm:prSet/>
      <dgm:spPr/>
      <dgm:t>
        <a:bodyPr/>
        <a:lstStyle/>
        <a:p>
          <a:pPr algn="ctr"/>
          <a:endParaRPr lang="en-GB"/>
        </a:p>
      </dgm:t>
    </dgm:pt>
    <dgm:pt modelId="{2208C5B1-8D46-40D0-8364-FE1EBD52056E}" type="sibTrans" cxnId="{684A931B-B1E6-417E-88D9-86A2CC991E5E}">
      <dgm:prSet custT="1"/>
      <dgm:spPr>
        <a:xfrm rot="5400000">
          <a:off x="1061267" y="5991438"/>
          <a:ext cx="319674" cy="383608"/>
        </a:xfrm>
        <a:prstGeom prst="rightArrow">
          <a:avLst>
            <a:gd name="adj1" fmla="val 60000"/>
            <a:gd name="adj2" fmla="val 50000"/>
          </a:avLst>
        </a:prstGeom>
        <a:solidFill>
          <a:srgbClr val="4472C4">
            <a:hueOff val="-7353344"/>
            <a:satOff val="-10228"/>
            <a:lumOff val="-3922"/>
            <a:alphaOff val="0"/>
          </a:srgbClr>
        </a:solidFill>
        <a:ln>
          <a:noFill/>
        </a:ln>
        <a:effectLst/>
      </dgm:spPr>
      <dgm:t>
        <a:bodyPr/>
        <a:lstStyle/>
        <a:p>
          <a:pPr algn="ctr"/>
          <a:endParaRPr lang="en-GB" sz="1400">
            <a:solidFill>
              <a:sysClr val="window" lastClr="FFFFFF"/>
            </a:solidFill>
            <a:latin typeface="Calibri" panose="020F0502020204030204"/>
            <a:ea typeface="+mn-ea"/>
            <a:cs typeface="+mn-cs"/>
          </a:endParaRPr>
        </a:p>
      </dgm:t>
    </dgm:pt>
    <dgm:pt modelId="{47798A8C-9370-41D3-8BB0-0D832D206B71}" type="pres">
      <dgm:prSet presAssocID="{1E5CAE7C-3BE1-4D78-BDE6-B691AFF19E53}" presName="linearFlow" presStyleCnt="0">
        <dgm:presLayoutVars>
          <dgm:resizeHandles val="exact"/>
        </dgm:presLayoutVars>
      </dgm:prSet>
      <dgm:spPr/>
    </dgm:pt>
    <dgm:pt modelId="{15E50711-CC2D-455D-812C-D4F32230DA4D}" type="pres">
      <dgm:prSet presAssocID="{6EFDC87B-95CB-428C-A191-8A6F6BA9E8BE}" presName="node" presStyleLbl="node1" presStyleIdx="0" presStyleCnt="6">
        <dgm:presLayoutVars>
          <dgm:bulletEnabled val="1"/>
        </dgm:presLayoutVars>
      </dgm:prSet>
      <dgm:spPr>
        <a:prstGeom prst="roundRect">
          <a:avLst>
            <a:gd name="adj" fmla="val 10000"/>
          </a:avLst>
        </a:prstGeom>
      </dgm:spPr>
    </dgm:pt>
    <dgm:pt modelId="{D706C1F0-DE07-4F62-8E56-54A119008835}" type="pres">
      <dgm:prSet presAssocID="{835689B2-617B-4794-9209-243A1EBD0EC2}" presName="sibTrans" presStyleLbl="sibTrans2D1" presStyleIdx="0" presStyleCnt="5"/>
      <dgm:spPr>
        <a:prstGeom prst="rightArrow">
          <a:avLst>
            <a:gd name="adj1" fmla="val 60000"/>
            <a:gd name="adj2" fmla="val 50000"/>
          </a:avLst>
        </a:prstGeom>
      </dgm:spPr>
    </dgm:pt>
    <dgm:pt modelId="{168DC8C1-2776-4D17-B5C8-2AF75067C2E3}" type="pres">
      <dgm:prSet presAssocID="{835689B2-617B-4794-9209-243A1EBD0EC2}" presName="connectorText" presStyleLbl="sibTrans2D1" presStyleIdx="0" presStyleCnt="5"/>
      <dgm:spPr/>
    </dgm:pt>
    <dgm:pt modelId="{B672B4E5-B06E-476F-8E0F-5D8B21CB2197}" type="pres">
      <dgm:prSet presAssocID="{CB174A62-37EF-47E4-8112-09BB51B8F1D1}" presName="node" presStyleLbl="node1" presStyleIdx="1" presStyleCnt="6">
        <dgm:presLayoutVars>
          <dgm:bulletEnabled val="1"/>
        </dgm:presLayoutVars>
      </dgm:prSet>
      <dgm:spPr>
        <a:prstGeom prst="roundRect">
          <a:avLst>
            <a:gd name="adj" fmla="val 10000"/>
          </a:avLst>
        </a:prstGeom>
      </dgm:spPr>
    </dgm:pt>
    <dgm:pt modelId="{C6475401-460B-4BDA-A843-9F78CBBE80B1}" type="pres">
      <dgm:prSet presAssocID="{7875C226-E932-47AE-BE30-B5C101403DB6}" presName="sibTrans" presStyleLbl="sibTrans2D1" presStyleIdx="1" presStyleCnt="5"/>
      <dgm:spPr>
        <a:prstGeom prst="rightArrow">
          <a:avLst>
            <a:gd name="adj1" fmla="val 60000"/>
            <a:gd name="adj2" fmla="val 50000"/>
          </a:avLst>
        </a:prstGeom>
      </dgm:spPr>
    </dgm:pt>
    <dgm:pt modelId="{6714135B-3852-4ED1-81CC-A2772E04D566}" type="pres">
      <dgm:prSet presAssocID="{7875C226-E932-47AE-BE30-B5C101403DB6}" presName="connectorText" presStyleLbl="sibTrans2D1" presStyleIdx="1" presStyleCnt="5"/>
      <dgm:spPr/>
    </dgm:pt>
    <dgm:pt modelId="{125BCE3A-FE93-4AA0-A7A7-ADEE8BE4D499}" type="pres">
      <dgm:prSet presAssocID="{DDCFA5B8-EA70-4C50-89D2-6D61F1C1DDA8}" presName="node" presStyleLbl="node1" presStyleIdx="2" presStyleCnt="6" custScaleX="123640">
        <dgm:presLayoutVars>
          <dgm:bulletEnabled val="1"/>
        </dgm:presLayoutVars>
      </dgm:prSet>
      <dgm:spPr>
        <a:prstGeom prst="roundRect">
          <a:avLst>
            <a:gd name="adj" fmla="val 10000"/>
          </a:avLst>
        </a:prstGeom>
      </dgm:spPr>
    </dgm:pt>
    <dgm:pt modelId="{A7524408-CAEA-43FE-94A0-0D97050960D0}" type="pres">
      <dgm:prSet presAssocID="{6A98C667-6D46-4179-8893-233B9BBA9A3B}" presName="sibTrans" presStyleLbl="sibTrans2D1" presStyleIdx="2" presStyleCnt="5"/>
      <dgm:spPr>
        <a:prstGeom prst="rightArrow">
          <a:avLst>
            <a:gd name="adj1" fmla="val 60000"/>
            <a:gd name="adj2" fmla="val 50000"/>
          </a:avLst>
        </a:prstGeom>
      </dgm:spPr>
    </dgm:pt>
    <dgm:pt modelId="{655AB7BD-48DE-4F6E-BA82-57A1D9EEF051}" type="pres">
      <dgm:prSet presAssocID="{6A98C667-6D46-4179-8893-233B9BBA9A3B}" presName="connectorText" presStyleLbl="sibTrans2D1" presStyleIdx="2" presStyleCnt="5"/>
      <dgm:spPr/>
    </dgm:pt>
    <dgm:pt modelId="{6ABA8C58-1217-46B9-A0B6-30FD7354E6F0}" type="pres">
      <dgm:prSet presAssocID="{0E2CCE89-91D0-41DC-9BB1-7EB044D6AA27}" presName="node" presStyleLbl="node1" presStyleIdx="3" presStyleCnt="6">
        <dgm:presLayoutVars>
          <dgm:bulletEnabled val="1"/>
        </dgm:presLayoutVars>
      </dgm:prSet>
      <dgm:spPr>
        <a:prstGeom prst="roundRect">
          <a:avLst>
            <a:gd name="adj" fmla="val 10000"/>
          </a:avLst>
        </a:prstGeom>
      </dgm:spPr>
    </dgm:pt>
    <dgm:pt modelId="{D2266D9F-88BA-4D27-AE7A-C2305E1A49D1}" type="pres">
      <dgm:prSet presAssocID="{CEBC0B92-8812-40F5-BE58-335D7263A64D}" presName="sibTrans" presStyleLbl="sibTrans2D1" presStyleIdx="3" presStyleCnt="5"/>
      <dgm:spPr>
        <a:prstGeom prst="rightArrow">
          <a:avLst>
            <a:gd name="adj1" fmla="val 60000"/>
            <a:gd name="adj2" fmla="val 50000"/>
          </a:avLst>
        </a:prstGeom>
      </dgm:spPr>
    </dgm:pt>
    <dgm:pt modelId="{E98C1F39-1B40-432D-82C4-F706E3FA9AB8}" type="pres">
      <dgm:prSet presAssocID="{CEBC0B92-8812-40F5-BE58-335D7263A64D}" presName="connectorText" presStyleLbl="sibTrans2D1" presStyleIdx="3" presStyleCnt="5"/>
      <dgm:spPr/>
    </dgm:pt>
    <dgm:pt modelId="{82D2ECA2-D1FD-4518-A46C-CAB3FBB844DA}" type="pres">
      <dgm:prSet presAssocID="{86A5A4D3-1699-45C0-869E-26398D414EC1}" presName="node" presStyleLbl="node1" presStyleIdx="4" presStyleCnt="6">
        <dgm:presLayoutVars>
          <dgm:bulletEnabled val="1"/>
        </dgm:presLayoutVars>
      </dgm:prSet>
      <dgm:spPr>
        <a:prstGeom prst="roundRect">
          <a:avLst>
            <a:gd name="adj" fmla="val 10000"/>
          </a:avLst>
        </a:prstGeom>
      </dgm:spPr>
    </dgm:pt>
    <dgm:pt modelId="{3DD9283B-750E-42DA-A34F-C41F16F6AEA2}" type="pres">
      <dgm:prSet presAssocID="{2208C5B1-8D46-40D0-8364-FE1EBD52056E}" presName="sibTrans" presStyleLbl="sibTrans2D1" presStyleIdx="4" presStyleCnt="5"/>
      <dgm:spPr>
        <a:prstGeom prst="rightArrow">
          <a:avLst>
            <a:gd name="adj1" fmla="val 60000"/>
            <a:gd name="adj2" fmla="val 50000"/>
          </a:avLst>
        </a:prstGeom>
      </dgm:spPr>
    </dgm:pt>
    <dgm:pt modelId="{FBD65165-8805-4531-B6B3-C09EDE77770E}" type="pres">
      <dgm:prSet presAssocID="{2208C5B1-8D46-40D0-8364-FE1EBD52056E}" presName="connectorText" presStyleLbl="sibTrans2D1" presStyleIdx="4" presStyleCnt="5"/>
      <dgm:spPr/>
    </dgm:pt>
    <dgm:pt modelId="{A9C72953-3A65-43D9-8661-287A820626FC}" type="pres">
      <dgm:prSet presAssocID="{28F6092A-A931-44F7-98F4-41C49392C8CF}" presName="node" presStyleLbl="node1" presStyleIdx="5" presStyleCnt="6">
        <dgm:presLayoutVars>
          <dgm:bulletEnabled val="1"/>
        </dgm:presLayoutVars>
      </dgm:prSet>
      <dgm:spPr>
        <a:prstGeom prst="roundRect">
          <a:avLst>
            <a:gd name="adj" fmla="val 10000"/>
          </a:avLst>
        </a:prstGeom>
      </dgm:spPr>
    </dgm:pt>
  </dgm:ptLst>
  <dgm:cxnLst>
    <dgm:cxn modelId="{8DE39708-B690-4596-8CF2-4DC92FD742CD}" type="presOf" srcId="{28F6092A-A931-44F7-98F4-41C49392C8CF}" destId="{A9C72953-3A65-43D9-8661-287A820626FC}" srcOrd="0" destOrd="0" presId="urn:microsoft.com/office/officeart/2005/8/layout/process2"/>
    <dgm:cxn modelId="{5E328D0E-3144-4D4F-B87D-A6021AE292B3}" type="presOf" srcId="{2208C5B1-8D46-40D0-8364-FE1EBD52056E}" destId="{3DD9283B-750E-42DA-A34F-C41F16F6AEA2}" srcOrd="0" destOrd="0" presId="urn:microsoft.com/office/officeart/2005/8/layout/process2"/>
    <dgm:cxn modelId="{A840C913-450B-4E22-871C-12DA4A0C6280}" srcId="{1E5CAE7C-3BE1-4D78-BDE6-B691AFF19E53}" destId="{DDCFA5B8-EA70-4C50-89D2-6D61F1C1DDA8}" srcOrd="2" destOrd="0" parTransId="{A785A7EE-E9C1-476A-8556-0D2898FBD839}" sibTransId="{6A98C667-6D46-4179-8893-233B9BBA9A3B}"/>
    <dgm:cxn modelId="{BFBEDA16-E657-49BF-A0E4-BF7520BB3BDC}" type="presOf" srcId="{CB174A62-37EF-47E4-8112-09BB51B8F1D1}" destId="{B672B4E5-B06E-476F-8E0F-5D8B21CB2197}" srcOrd="0" destOrd="0" presId="urn:microsoft.com/office/officeart/2005/8/layout/process2"/>
    <dgm:cxn modelId="{684A931B-B1E6-417E-88D9-86A2CC991E5E}" srcId="{1E5CAE7C-3BE1-4D78-BDE6-B691AFF19E53}" destId="{86A5A4D3-1699-45C0-869E-26398D414EC1}" srcOrd="4" destOrd="0" parTransId="{DF76B878-1401-4D48-B367-6E21B0D6C881}" sibTransId="{2208C5B1-8D46-40D0-8364-FE1EBD52056E}"/>
    <dgm:cxn modelId="{B3389B2F-2844-44F7-9997-087EBEBC84BA}" type="presOf" srcId="{0E2CCE89-91D0-41DC-9BB1-7EB044D6AA27}" destId="{6ABA8C58-1217-46B9-A0B6-30FD7354E6F0}" srcOrd="0" destOrd="0" presId="urn:microsoft.com/office/officeart/2005/8/layout/process2"/>
    <dgm:cxn modelId="{13DF9C38-7C57-43F5-98D5-161F3A714E6D}" type="presOf" srcId="{CEBC0B92-8812-40F5-BE58-335D7263A64D}" destId="{E98C1F39-1B40-432D-82C4-F706E3FA9AB8}" srcOrd="1" destOrd="0" presId="urn:microsoft.com/office/officeart/2005/8/layout/process2"/>
    <dgm:cxn modelId="{57E7DE3A-36F3-45CF-A849-59BA73ED879B}" type="presOf" srcId="{6EFDC87B-95CB-428C-A191-8A6F6BA9E8BE}" destId="{15E50711-CC2D-455D-812C-D4F32230DA4D}" srcOrd="0" destOrd="0" presId="urn:microsoft.com/office/officeart/2005/8/layout/process2"/>
    <dgm:cxn modelId="{43C7E63C-F43D-4B89-A601-956830B3E51D}" srcId="{1E5CAE7C-3BE1-4D78-BDE6-B691AFF19E53}" destId="{CB174A62-37EF-47E4-8112-09BB51B8F1D1}" srcOrd="1" destOrd="0" parTransId="{14078C7C-890C-435F-98AA-86F16E0C8392}" sibTransId="{7875C226-E932-47AE-BE30-B5C101403DB6}"/>
    <dgm:cxn modelId="{1D548242-7968-415C-A5B7-2F03FECC3F2A}" type="presOf" srcId="{7875C226-E932-47AE-BE30-B5C101403DB6}" destId="{6714135B-3852-4ED1-81CC-A2772E04D566}" srcOrd="1" destOrd="0" presId="urn:microsoft.com/office/officeart/2005/8/layout/process2"/>
    <dgm:cxn modelId="{F4C39179-E762-4C29-B6D6-B1C9CB54C136}" type="presOf" srcId="{835689B2-617B-4794-9209-243A1EBD0EC2}" destId="{D706C1F0-DE07-4F62-8E56-54A119008835}" srcOrd="0" destOrd="0" presId="urn:microsoft.com/office/officeart/2005/8/layout/process2"/>
    <dgm:cxn modelId="{222BA781-6ADF-46FF-AB66-3FEB3AB383ED}" type="presOf" srcId="{6A98C667-6D46-4179-8893-233B9BBA9A3B}" destId="{A7524408-CAEA-43FE-94A0-0D97050960D0}" srcOrd="0" destOrd="0" presId="urn:microsoft.com/office/officeart/2005/8/layout/process2"/>
    <dgm:cxn modelId="{DE18CC98-0FC0-4D41-A31A-EC2AA19ADE39}" type="presOf" srcId="{7875C226-E932-47AE-BE30-B5C101403DB6}" destId="{C6475401-460B-4BDA-A843-9F78CBBE80B1}" srcOrd="0" destOrd="0" presId="urn:microsoft.com/office/officeart/2005/8/layout/process2"/>
    <dgm:cxn modelId="{064F25A6-8B24-4DD2-8800-0242C837B8A6}" type="presOf" srcId="{CEBC0B92-8812-40F5-BE58-335D7263A64D}" destId="{D2266D9F-88BA-4D27-AE7A-C2305E1A49D1}" srcOrd="0" destOrd="0" presId="urn:microsoft.com/office/officeart/2005/8/layout/process2"/>
    <dgm:cxn modelId="{88AA50B5-7B41-4B05-9280-A89142F1170E}" type="presOf" srcId="{1E5CAE7C-3BE1-4D78-BDE6-B691AFF19E53}" destId="{47798A8C-9370-41D3-8BB0-0D832D206B71}" srcOrd="0" destOrd="0" presId="urn:microsoft.com/office/officeart/2005/8/layout/process2"/>
    <dgm:cxn modelId="{D23E74B5-99A8-4C9A-97F8-9873B2D47B2B}" srcId="{1E5CAE7C-3BE1-4D78-BDE6-B691AFF19E53}" destId="{6EFDC87B-95CB-428C-A191-8A6F6BA9E8BE}" srcOrd="0" destOrd="0" parTransId="{2304192A-1F9A-499B-9DDD-B2497D0F0497}" sibTransId="{835689B2-617B-4794-9209-243A1EBD0EC2}"/>
    <dgm:cxn modelId="{2F1CB7E1-F1D3-4494-93E1-0D3186ED8B10}" type="presOf" srcId="{DDCFA5B8-EA70-4C50-89D2-6D61F1C1DDA8}" destId="{125BCE3A-FE93-4AA0-A7A7-ADEE8BE4D499}" srcOrd="0" destOrd="0" presId="urn:microsoft.com/office/officeart/2005/8/layout/process2"/>
    <dgm:cxn modelId="{A693E9E7-70AA-487F-9A43-A6DC7A3812B5}" srcId="{1E5CAE7C-3BE1-4D78-BDE6-B691AFF19E53}" destId="{0E2CCE89-91D0-41DC-9BB1-7EB044D6AA27}" srcOrd="3" destOrd="0" parTransId="{81BD79BE-2C2A-4BC4-AB6C-86768C90B1BA}" sibTransId="{CEBC0B92-8812-40F5-BE58-335D7263A64D}"/>
    <dgm:cxn modelId="{3BFB11E8-778C-4099-9F98-441A646DAAD2}" type="presOf" srcId="{2208C5B1-8D46-40D0-8364-FE1EBD52056E}" destId="{FBD65165-8805-4531-B6B3-C09EDE77770E}" srcOrd="1" destOrd="0" presId="urn:microsoft.com/office/officeart/2005/8/layout/process2"/>
    <dgm:cxn modelId="{EE2B3CEF-2BC8-452D-BE20-ACBF37BC7A67}" type="presOf" srcId="{6A98C667-6D46-4179-8893-233B9BBA9A3B}" destId="{655AB7BD-48DE-4F6E-BA82-57A1D9EEF051}" srcOrd="1" destOrd="0" presId="urn:microsoft.com/office/officeart/2005/8/layout/process2"/>
    <dgm:cxn modelId="{2A6680F6-BDD7-468B-99E9-FB1BC53FB1D7}" type="presOf" srcId="{86A5A4D3-1699-45C0-869E-26398D414EC1}" destId="{82D2ECA2-D1FD-4518-A46C-CAB3FBB844DA}" srcOrd="0" destOrd="0" presId="urn:microsoft.com/office/officeart/2005/8/layout/process2"/>
    <dgm:cxn modelId="{06B64AFD-3296-40BA-9238-9F0D3C562BF2}" srcId="{1E5CAE7C-3BE1-4D78-BDE6-B691AFF19E53}" destId="{28F6092A-A931-44F7-98F4-41C49392C8CF}" srcOrd="5" destOrd="0" parTransId="{1BF280BF-6D95-462D-A245-C590203AA1C9}" sibTransId="{1687DA4B-4C11-4128-9B29-A7AC8F7FAEE8}"/>
    <dgm:cxn modelId="{41F8B3FD-09BB-4F70-A71F-16D4861DC536}" type="presOf" srcId="{835689B2-617B-4794-9209-243A1EBD0EC2}" destId="{168DC8C1-2776-4D17-B5C8-2AF75067C2E3}" srcOrd="1" destOrd="0" presId="urn:microsoft.com/office/officeart/2005/8/layout/process2"/>
    <dgm:cxn modelId="{859C5B42-BA01-41AE-94CF-8B02F4B54189}" type="presParOf" srcId="{47798A8C-9370-41D3-8BB0-0D832D206B71}" destId="{15E50711-CC2D-455D-812C-D4F32230DA4D}" srcOrd="0" destOrd="0" presId="urn:microsoft.com/office/officeart/2005/8/layout/process2"/>
    <dgm:cxn modelId="{D064C9A8-DFF6-446C-95B0-B72899BEF919}" type="presParOf" srcId="{47798A8C-9370-41D3-8BB0-0D832D206B71}" destId="{D706C1F0-DE07-4F62-8E56-54A119008835}" srcOrd="1" destOrd="0" presId="urn:microsoft.com/office/officeart/2005/8/layout/process2"/>
    <dgm:cxn modelId="{04042CFA-1D46-4351-9893-887F5BFCF609}" type="presParOf" srcId="{D706C1F0-DE07-4F62-8E56-54A119008835}" destId="{168DC8C1-2776-4D17-B5C8-2AF75067C2E3}" srcOrd="0" destOrd="0" presId="urn:microsoft.com/office/officeart/2005/8/layout/process2"/>
    <dgm:cxn modelId="{248FC699-56B6-4646-98A2-B0F0E836660B}" type="presParOf" srcId="{47798A8C-9370-41D3-8BB0-0D832D206B71}" destId="{B672B4E5-B06E-476F-8E0F-5D8B21CB2197}" srcOrd="2" destOrd="0" presId="urn:microsoft.com/office/officeart/2005/8/layout/process2"/>
    <dgm:cxn modelId="{0DD3E43C-E6EA-44F9-9245-A486920BC04A}" type="presParOf" srcId="{47798A8C-9370-41D3-8BB0-0D832D206B71}" destId="{C6475401-460B-4BDA-A843-9F78CBBE80B1}" srcOrd="3" destOrd="0" presId="urn:microsoft.com/office/officeart/2005/8/layout/process2"/>
    <dgm:cxn modelId="{CC92B7F4-670F-42F2-A0F8-77FE001A0F8F}" type="presParOf" srcId="{C6475401-460B-4BDA-A843-9F78CBBE80B1}" destId="{6714135B-3852-4ED1-81CC-A2772E04D566}" srcOrd="0" destOrd="0" presId="urn:microsoft.com/office/officeart/2005/8/layout/process2"/>
    <dgm:cxn modelId="{B181EE29-401A-4A7C-85DF-4839EF2C53E1}" type="presParOf" srcId="{47798A8C-9370-41D3-8BB0-0D832D206B71}" destId="{125BCE3A-FE93-4AA0-A7A7-ADEE8BE4D499}" srcOrd="4" destOrd="0" presId="urn:microsoft.com/office/officeart/2005/8/layout/process2"/>
    <dgm:cxn modelId="{EE8D8EB1-71A9-4832-B38E-862EF1C7F9E2}" type="presParOf" srcId="{47798A8C-9370-41D3-8BB0-0D832D206B71}" destId="{A7524408-CAEA-43FE-94A0-0D97050960D0}" srcOrd="5" destOrd="0" presId="urn:microsoft.com/office/officeart/2005/8/layout/process2"/>
    <dgm:cxn modelId="{AF53136B-2DE1-4CC7-B873-8369CE672C74}" type="presParOf" srcId="{A7524408-CAEA-43FE-94A0-0D97050960D0}" destId="{655AB7BD-48DE-4F6E-BA82-57A1D9EEF051}" srcOrd="0" destOrd="0" presId="urn:microsoft.com/office/officeart/2005/8/layout/process2"/>
    <dgm:cxn modelId="{40F829D8-8706-422D-958D-E11A027C518C}" type="presParOf" srcId="{47798A8C-9370-41D3-8BB0-0D832D206B71}" destId="{6ABA8C58-1217-46B9-A0B6-30FD7354E6F0}" srcOrd="6" destOrd="0" presId="urn:microsoft.com/office/officeart/2005/8/layout/process2"/>
    <dgm:cxn modelId="{3B54754F-34F8-4792-BB9C-32BC1553CBF1}" type="presParOf" srcId="{47798A8C-9370-41D3-8BB0-0D832D206B71}" destId="{D2266D9F-88BA-4D27-AE7A-C2305E1A49D1}" srcOrd="7" destOrd="0" presId="urn:microsoft.com/office/officeart/2005/8/layout/process2"/>
    <dgm:cxn modelId="{4A80E12D-A926-4A26-8859-A31A850CD7C5}" type="presParOf" srcId="{D2266D9F-88BA-4D27-AE7A-C2305E1A49D1}" destId="{E98C1F39-1B40-432D-82C4-F706E3FA9AB8}" srcOrd="0" destOrd="0" presId="urn:microsoft.com/office/officeart/2005/8/layout/process2"/>
    <dgm:cxn modelId="{38B66D11-158C-4B2B-8C15-497E2947EA09}" type="presParOf" srcId="{47798A8C-9370-41D3-8BB0-0D832D206B71}" destId="{82D2ECA2-D1FD-4518-A46C-CAB3FBB844DA}" srcOrd="8" destOrd="0" presId="urn:microsoft.com/office/officeart/2005/8/layout/process2"/>
    <dgm:cxn modelId="{62752B45-0EB6-4BC3-A698-238C504A259F}" type="presParOf" srcId="{47798A8C-9370-41D3-8BB0-0D832D206B71}" destId="{3DD9283B-750E-42DA-A34F-C41F16F6AEA2}" srcOrd="9" destOrd="0" presId="urn:microsoft.com/office/officeart/2005/8/layout/process2"/>
    <dgm:cxn modelId="{097FF4FF-0E66-41C2-8B69-BF67F352D9AD}" type="presParOf" srcId="{3DD9283B-750E-42DA-A34F-C41F16F6AEA2}" destId="{FBD65165-8805-4531-B6B3-C09EDE77770E}" srcOrd="0" destOrd="0" presId="urn:microsoft.com/office/officeart/2005/8/layout/process2"/>
    <dgm:cxn modelId="{B97890A0-3655-415C-8B06-C4DD9C4AE5EF}" type="presParOf" srcId="{47798A8C-9370-41D3-8BB0-0D832D206B71}" destId="{A9C72953-3A65-43D9-8661-287A820626FC}" srcOrd="10" destOrd="0" presId="urn:microsoft.com/office/officeart/2005/8/layout/process2"/>
  </dgm:cxnLst>
  <dgm:bg>
    <a:solidFill>
      <a:schemeClr val="bg1"/>
    </a:solidFill>
  </dgm:bg>
  <dgm:whole>
    <a:ln>
      <a:noFill/>
    </a:ln>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5E50711-CC2D-455D-812C-D4F32230DA4D}">
      <dsp:nvSpPr>
        <dsp:cNvPr id="0" name=""/>
        <dsp:cNvSpPr/>
      </dsp:nvSpPr>
      <dsp:spPr>
        <a:xfrm>
          <a:off x="516702" y="2641"/>
          <a:ext cx="1408805" cy="782669"/>
        </a:xfrm>
        <a:prstGeom prst="roundRect">
          <a:avLst>
            <a:gd name="adj" fmla="val 10000"/>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solidFill>
                <a:sysClr val="window" lastClr="FFFFFF"/>
              </a:solidFill>
              <a:latin typeface="Calibri" panose="020F0502020204030204"/>
              <a:ea typeface="+mn-ea"/>
              <a:cs typeface="+mn-cs"/>
            </a:rPr>
            <a:t>Identification of target</a:t>
          </a:r>
        </a:p>
      </dsp:txBody>
      <dsp:txXfrm>
        <a:off x="539626" y="25565"/>
        <a:ext cx="1362957" cy="736821"/>
      </dsp:txXfrm>
    </dsp:sp>
    <dsp:sp modelId="{D706C1F0-DE07-4F62-8E56-54A119008835}">
      <dsp:nvSpPr>
        <dsp:cNvPr id="0" name=""/>
        <dsp:cNvSpPr/>
      </dsp:nvSpPr>
      <dsp:spPr>
        <a:xfrm rot="5400000">
          <a:off x="1074354" y="804877"/>
          <a:ext cx="293501" cy="352201"/>
        </a:xfrm>
        <a:prstGeom prst="rightArrow">
          <a:avLst>
            <a:gd name="adj1" fmla="val 60000"/>
            <a:gd name="adj2" fmla="val 50000"/>
          </a:avLst>
        </a:prstGeom>
        <a:solidFill>
          <a:srgbClr val="4472C4">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622300">
            <a:lnSpc>
              <a:spcPct val="90000"/>
            </a:lnSpc>
            <a:spcBef>
              <a:spcPct val="0"/>
            </a:spcBef>
            <a:spcAft>
              <a:spcPct val="35000"/>
            </a:spcAft>
            <a:buNone/>
          </a:pPr>
          <a:endParaRPr lang="en-GB" sz="1400" b="1" kern="1200">
            <a:solidFill>
              <a:sysClr val="window" lastClr="FFFFFF"/>
            </a:solidFill>
            <a:latin typeface="Calibri" panose="020F0502020204030204"/>
            <a:ea typeface="+mn-ea"/>
            <a:cs typeface="+mn-cs"/>
          </a:endParaRPr>
        </a:p>
      </dsp:txBody>
      <dsp:txXfrm rot="-5400000">
        <a:off x="1115444" y="834227"/>
        <a:ext cx="211321" cy="205451"/>
      </dsp:txXfrm>
    </dsp:sp>
    <dsp:sp modelId="{B672B4E5-B06E-476F-8E0F-5D8B21CB2197}">
      <dsp:nvSpPr>
        <dsp:cNvPr id="0" name=""/>
        <dsp:cNvSpPr/>
      </dsp:nvSpPr>
      <dsp:spPr>
        <a:xfrm>
          <a:off x="516702" y="1176645"/>
          <a:ext cx="1408805" cy="782669"/>
        </a:xfrm>
        <a:prstGeom prst="roundRect">
          <a:avLst>
            <a:gd name="adj" fmla="val 10000"/>
          </a:avLst>
        </a:prstGeom>
        <a:solidFill>
          <a:srgbClr val="4472C4">
            <a:hueOff val="-1470669"/>
            <a:satOff val="-2046"/>
            <a:lumOff val="-784"/>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solidFill>
                <a:sysClr val="window" lastClr="FFFFFF"/>
              </a:solidFill>
              <a:latin typeface="Calibri" panose="020F0502020204030204"/>
              <a:ea typeface="+mn-ea"/>
              <a:cs typeface="+mn-cs"/>
            </a:rPr>
            <a:t>Port Scanning</a:t>
          </a:r>
        </a:p>
      </dsp:txBody>
      <dsp:txXfrm>
        <a:off x="539626" y="1199569"/>
        <a:ext cx="1362957" cy="736821"/>
      </dsp:txXfrm>
    </dsp:sp>
    <dsp:sp modelId="{C6475401-460B-4BDA-A843-9F78CBBE80B1}">
      <dsp:nvSpPr>
        <dsp:cNvPr id="0" name=""/>
        <dsp:cNvSpPr/>
      </dsp:nvSpPr>
      <dsp:spPr>
        <a:xfrm rot="5400000">
          <a:off x="1074354" y="1978882"/>
          <a:ext cx="293501" cy="352201"/>
        </a:xfrm>
        <a:prstGeom prst="rightArrow">
          <a:avLst>
            <a:gd name="adj1" fmla="val 60000"/>
            <a:gd name="adj2" fmla="val 50000"/>
          </a:avLst>
        </a:prstGeom>
        <a:solidFill>
          <a:srgbClr val="4472C4">
            <a:hueOff val="-1838336"/>
            <a:satOff val="-2557"/>
            <a:lumOff val="-981"/>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622300">
            <a:lnSpc>
              <a:spcPct val="90000"/>
            </a:lnSpc>
            <a:spcBef>
              <a:spcPct val="0"/>
            </a:spcBef>
            <a:spcAft>
              <a:spcPct val="35000"/>
            </a:spcAft>
            <a:buNone/>
          </a:pPr>
          <a:endParaRPr lang="en-GB" sz="1400" b="1" kern="1200">
            <a:solidFill>
              <a:sysClr val="window" lastClr="FFFFFF"/>
            </a:solidFill>
            <a:latin typeface="Calibri" panose="020F0502020204030204"/>
            <a:ea typeface="+mn-ea"/>
            <a:cs typeface="+mn-cs"/>
          </a:endParaRPr>
        </a:p>
      </dsp:txBody>
      <dsp:txXfrm rot="-5400000">
        <a:off x="1115444" y="2008232"/>
        <a:ext cx="211321" cy="205451"/>
      </dsp:txXfrm>
    </dsp:sp>
    <dsp:sp modelId="{125BCE3A-FE93-4AA0-A7A7-ADEE8BE4D499}">
      <dsp:nvSpPr>
        <dsp:cNvPr id="0" name=""/>
        <dsp:cNvSpPr/>
      </dsp:nvSpPr>
      <dsp:spPr>
        <a:xfrm>
          <a:off x="350181" y="2350650"/>
          <a:ext cx="1741847" cy="782669"/>
        </a:xfrm>
        <a:prstGeom prst="roundRect">
          <a:avLst>
            <a:gd name="adj" fmla="val 10000"/>
          </a:avLst>
        </a:prstGeom>
        <a:solidFill>
          <a:srgbClr val="4472C4">
            <a:hueOff val="-2941338"/>
            <a:satOff val="-4091"/>
            <a:lumOff val="-1569"/>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b="1" kern="1200">
              <a:solidFill>
                <a:sysClr val="window" lastClr="FFFFFF"/>
              </a:solidFill>
              <a:latin typeface="Calibri" panose="020F0502020204030204"/>
              <a:ea typeface="+mn-ea"/>
              <a:cs typeface="+mn-cs"/>
            </a:rPr>
            <a:t>System Finger Printing, Enumeration &amp; Checking of Information Flow</a:t>
          </a:r>
          <a:endParaRPr lang="en-GB" sz="1100" b="1" kern="1200">
            <a:solidFill>
              <a:sysClr val="window" lastClr="FFFFFF"/>
            </a:solidFill>
            <a:latin typeface="Calibri" panose="020F0502020204030204"/>
            <a:ea typeface="+mn-ea"/>
            <a:cs typeface="+mn-cs"/>
          </a:endParaRPr>
        </a:p>
      </dsp:txBody>
      <dsp:txXfrm>
        <a:off x="373105" y="2373574"/>
        <a:ext cx="1695999" cy="736821"/>
      </dsp:txXfrm>
    </dsp:sp>
    <dsp:sp modelId="{A7524408-CAEA-43FE-94A0-0D97050960D0}">
      <dsp:nvSpPr>
        <dsp:cNvPr id="0" name=""/>
        <dsp:cNvSpPr/>
      </dsp:nvSpPr>
      <dsp:spPr>
        <a:xfrm rot="5400000">
          <a:off x="1074354" y="3152886"/>
          <a:ext cx="293501" cy="352201"/>
        </a:xfrm>
        <a:prstGeom prst="rightArrow">
          <a:avLst>
            <a:gd name="adj1" fmla="val 60000"/>
            <a:gd name="adj2" fmla="val 50000"/>
          </a:avLst>
        </a:prstGeom>
        <a:solidFill>
          <a:srgbClr val="4472C4">
            <a:hueOff val="-3676672"/>
            <a:satOff val="-5114"/>
            <a:lumOff val="-1961"/>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622300">
            <a:lnSpc>
              <a:spcPct val="90000"/>
            </a:lnSpc>
            <a:spcBef>
              <a:spcPct val="0"/>
            </a:spcBef>
            <a:spcAft>
              <a:spcPct val="35000"/>
            </a:spcAft>
            <a:buNone/>
          </a:pPr>
          <a:endParaRPr lang="en-GB" sz="1400" b="1" kern="1200">
            <a:solidFill>
              <a:sysClr val="window" lastClr="FFFFFF"/>
            </a:solidFill>
            <a:latin typeface="Calibri" panose="020F0502020204030204"/>
            <a:ea typeface="+mn-ea"/>
            <a:cs typeface="+mn-cs"/>
          </a:endParaRPr>
        </a:p>
      </dsp:txBody>
      <dsp:txXfrm rot="-5400000">
        <a:off x="1115444" y="3182236"/>
        <a:ext cx="211321" cy="205451"/>
      </dsp:txXfrm>
    </dsp:sp>
    <dsp:sp modelId="{6ABA8C58-1217-46B9-A0B6-30FD7354E6F0}">
      <dsp:nvSpPr>
        <dsp:cNvPr id="0" name=""/>
        <dsp:cNvSpPr/>
      </dsp:nvSpPr>
      <dsp:spPr>
        <a:xfrm>
          <a:off x="516702" y="3524654"/>
          <a:ext cx="1408805" cy="782669"/>
        </a:xfrm>
        <a:prstGeom prst="roundRect">
          <a:avLst>
            <a:gd name="adj" fmla="val 10000"/>
          </a:avLst>
        </a:prstGeom>
        <a:solidFill>
          <a:srgbClr val="4472C4">
            <a:hueOff val="-4412007"/>
            <a:satOff val="-6137"/>
            <a:lumOff val="-2353"/>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rtl="0">
            <a:lnSpc>
              <a:spcPct val="90000"/>
            </a:lnSpc>
            <a:spcBef>
              <a:spcPct val="0"/>
            </a:spcBef>
            <a:spcAft>
              <a:spcPct val="35000"/>
            </a:spcAft>
            <a:buNone/>
          </a:pPr>
          <a:r>
            <a:rPr lang="en-US" sz="1100" b="1" kern="1200">
              <a:solidFill>
                <a:sysClr val="window" lastClr="FFFFFF"/>
              </a:solidFill>
              <a:latin typeface="Calibri" panose="020F0502020204030204"/>
              <a:ea typeface="+mn-ea"/>
              <a:cs typeface="+mn-cs"/>
            </a:rPr>
            <a:t>Automated Vulnerability Scanning</a:t>
          </a:r>
          <a:endParaRPr lang="en-GB" sz="1100" b="1" kern="1200">
            <a:solidFill>
              <a:sysClr val="window" lastClr="FFFFFF"/>
            </a:solidFill>
            <a:latin typeface="Calibri" panose="020F0502020204030204"/>
            <a:ea typeface="+mn-ea"/>
            <a:cs typeface="+mn-cs"/>
          </a:endParaRPr>
        </a:p>
      </dsp:txBody>
      <dsp:txXfrm>
        <a:off x="539626" y="3547578"/>
        <a:ext cx="1362957" cy="736821"/>
      </dsp:txXfrm>
    </dsp:sp>
    <dsp:sp modelId="{D2266D9F-88BA-4D27-AE7A-C2305E1A49D1}">
      <dsp:nvSpPr>
        <dsp:cNvPr id="0" name=""/>
        <dsp:cNvSpPr/>
      </dsp:nvSpPr>
      <dsp:spPr>
        <a:xfrm rot="5400000">
          <a:off x="1074354" y="4326891"/>
          <a:ext cx="293501" cy="352201"/>
        </a:xfrm>
        <a:prstGeom prst="rightArrow">
          <a:avLst>
            <a:gd name="adj1" fmla="val 60000"/>
            <a:gd name="adj2" fmla="val 50000"/>
          </a:avLst>
        </a:prstGeom>
        <a:solidFill>
          <a:srgbClr val="4472C4">
            <a:hueOff val="-5515009"/>
            <a:satOff val="-7671"/>
            <a:lumOff val="-2942"/>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622300">
            <a:lnSpc>
              <a:spcPct val="90000"/>
            </a:lnSpc>
            <a:spcBef>
              <a:spcPct val="0"/>
            </a:spcBef>
            <a:spcAft>
              <a:spcPct val="35000"/>
            </a:spcAft>
            <a:buNone/>
          </a:pPr>
          <a:endParaRPr lang="en-GB" sz="1400" b="1" kern="1200">
            <a:solidFill>
              <a:sysClr val="window" lastClr="FFFFFF"/>
            </a:solidFill>
            <a:latin typeface="Calibri" panose="020F0502020204030204"/>
            <a:ea typeface="+mn-ea"/>
            <a:cs typeface="+mn-cs"/>
          </a:endParaRPr>
        </a:p>
      </dsp:txBody>
      <dsp:txXfrm rot="-5400000">
        <a:off x="1115444" y="4356241"/>
        <a:ext cx="211321" cy="205451"/>
      </dsp:txXfrm>
    </dsp:sp>
    <dsp:sp modelId="{82D2ECA2-D1FD-4518-A46C-CAB3FBB844DA}">
      <dsp:nvSpPr>
        <dsp:cNvPr id="0" name=""/>
        <dsp:cNvSpPr/>
      </dsp:nvSpPr>
      <dsp:spPr>
        <a:xfrm>
          <a:off x="516702" y="4698659"/>
          <a:ext cx="1408805" cy="782669"/>
        </a:xfrm>
        <a:prstGeom prst="roundRect">
          <a:avLst>
            <a:gd name="adj" fmla="val 10000"/>
          </a:avLst>
        </a:prstGeom>
        <a:solidFill>
          <a:srgbClr val="4472C4">
            <a:hueOff val="-5882676"/>
            <a:satOff val="-8182"/>
            <a:lumOff val="-3138"/>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rtl="0">
            <a:lnSpc>
              <a:spcPct val="90000"/>
            </a:lnSpc>
            <a:spcBef>
              <a:spcPct val="0"/>
            </a:spcBef>
            <a:spcAft>
              <a:spcPct val="35000"/>
            </a:spcAft>
            <a:buNone/>
          </a:pPr>
          <a:r>
            <a:rPr lang="en-GB" sz="1100" b="1" kern="1200">
              <a:solidFill>
                <a:sysClr val="window" lastClr="FFFFFF"/>
              </a:solidFill>
              <a:latin typeface="Calibri" panose="020F0502020204030204"/>
              <a:ea typeface="+mn-ea"/>
              <a:cs typeface="+mn-cs"/>
            </a:rPr>
            <a:t>Elimination of False Positives and Exploitation</a:t>
          </a:r>
        </a:p>
      </dsp:txBody>
      <dsp:txXfrm>
        <a:off x="539626" y="4721583"/>
        <a:ext cx="1362957" cy="736821"/>
      </dsp:txXfrm>
    </dsp:sp>
    <dsp:sp modelId="{3DD9283B-750E-42DA-A34F-C41F16F6AEA2}">
      <dsp:nvSpPr>
        <dsp:cNvPr id="0" name=""/>
        <dsp:cNvSpPr/>
      </dsp:nvSpPr>
      <dsp:spPr>
        <a:xfrm rot="5400000">
          <a:off x="1074354" y="5500895"/>
          <a:ext cx="293501" cy="352201"/>
        </a:xfrm>
        <a:prstGeom prst="rightArrow">
          <a:avLst>
            <a:gd name="adj1" fmla="val 60000"/>
            <a:gd name="adj2" fmla="val 50000"/>
          </a:avLst>
        </a:prstGeom>
        <a:solidFill>
          <a:srgbClr val="4472C4">
            <a:hueOff val="-7353344"/>
            <a:satOff val="-10228"/>
            <a:lumOff val="-3922"/>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622300">
            <a:lnSpc>
              <a:spcPct val="90000"/>
            </a:lnSpc>
            <a:spcBef>
              <a:spcPct val="0"/>
            </a:spcBef>
            <a:spcAft>
              <a:spcPct val="35000"/>
            </a:spcAft>
            <a:buNone/>
          </a:pPr>
          <a:endParaRPr lang="en-GB" sz="1400" kern="1200">
            <a:solidFill>
              <a:sysClr val="window" lastClr="FFFFFF"/>
            </a:solidFill>
            <a:latin typeface="Calibri" panose="020F0502020204030204"/>
            <a:ea typeface="+mn-ea"/>
            <a:cs typeface="+mn-cs"/>
          </a:endParaRPr>
        </a:p>
      </dsp:txBody>
      <dsp:txXfrm rot="-5400000">
        <a:off x="1115444" y="5530245"/>
        <a:ext cx="211321" cy="205451"/>
      </dsp:txXfrm>
    </dsp:sp>
    <dsp:sp modelId="{A9C72953-3A65-43D9-8661-287A820626FC}">
      <dsp:nvSpPr>
        <dsp:cNvPr id="0" name=""/>
        <dsp:cNvSpPr/>
      </dsp:nvSpPr>
      <dsp:spPr>
        <a:xfrm>
          <a:off x="516702" y="5872663"/>
          <a:ext cx="1408805" cy="782669"/>
        </a:xfrm>
        <a:prstGeom prst="roundRect">
          <a:avLst>
            <a:gd name="adj" fmla="val 10000"/>
          </a:avLst>
        </a:prstGeom>
        <a:solidFill>
          <a:srgbClr val="4472C4">
            <a:hueOff val="-7353344"/>
            <a:satOff val="-10228"/>
            <a:lumOff val="-3922"/>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rtl="0">
            <a:lnSpc>
              <a:spcPct val="90000"/>
            </a:lnSpc>
            <a:spcBef>
              <a:spcPct val="0"/>
            </a:spcBef>
            <a:spcAft>
              <a:spcPct val="35000"/>
            </a:spcAft>
            <a:buNone/>
          </a:pPr>
          <a:r>
            <a:rPr lang="en-US" sz="1100" b="1" kern="1200">
              <a:solidFill>
                <a:sysClr val="window" lastClr="FFFFFF"/>
              </a:solidFill>
              <a:latin typeface="Calibri" panose="020F0502020204030204"/>
              <a:ea typeface="+mn-ea"/>
              <a:cs typeface="+mn-cs"/>
            </a:rPr>
            <a:t>Result Collation, Analysis and Reporting</a:t>
          </a:r>
          <a:endParaRPr lang="en-GB" sz="1100" b="1" kern="1200">
            <a:solidFill>
              <a:sysClr val="window" lastClr="FFFFFF"/>
            </a:solidFill>
            <a:latin typeface="Calibri" panose="020F0502020204030204"/>
            <a:ea typeface="+mn-ea"/>
            <a:cs typeface="+mn-cs"/>
          </a:endParaRPr>
        </a:p>
      </dsp:txBody>
      <dsp:txXfrm>
        <a:off x="539626" y="5895587"/>
        <a:ext cx="1362957" cy="736821"/>
      </dsp:txXfrm>
    </dsp:sp>
  </dsp:spTree>
</dsp:drawing>
</file>

<file path=word/diagrams/layout1.xml><?xml version="1.0" encoding="utf-8"?>
<dgm:layoutDef xmlns:dgm="http://schemas.openxmlformats.org/drawingml/2006/diagram" xmlns:a="http://schemas.openxmlformats.org/drawingml/2006/main" uniqueId="urn:microsoft.com/office/officeart/2005/8/layout/process2">
  <dgm:title val=""/>
  <dgm:desc val=""/>
  <dgm:catLst>
    <dgm:cat type="process"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Flow">
    <dgm:varLst>
      <dgm:resizeHandles val="exact"/>
    </dgm:varLst>
    <dgm:alg type="lin">
      <dgm:param type="linDir" val="fromT"/>
    </dgm:alg>
    <dgm:shape xmlns:r="http://schemas.openxmlformats.org/officeDocument/2006/relationships" r:blip="">
      <dgm:adjLst/>
    </dgm:shape>
    <dgm:presOf/>
    <dgm:constrLst>
      <dgm:constr type="h" for="ch" ptType="node" refType="h"/>
      <dgm:constr type="h" for="ch" ptType="sibTrans" refType="h" refFor="ch" refPtType="node" fact="0.5"/>
      <dgm:constr type="w" for="ch" ptType="node"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choose name="Name0">
          <dgm:if name="Name1" axis="root des" ptType="all node" func="maxDepth" op="gt" val="1">
            <dgm:alg type="tx">
              <dgm:param type="parTxLTRAlign" val="l"/>
              <dgm:param type="parTxRTLAlign" val="r"/>
              <dgm:param type="txAnchorVertCh" val="mid"/>
            </dgm:alg>
          </dgm:if>
          <dgm:else name="Name2">
            <dgm:alg type="tx"/>
          </dgm:else>
        </dgm:choose>
        <dgm:shape xmlns:r="http://schemas.openxmlformats.org/officeDocument/2006/relationships" type="roundRect" r:blip="">
          <dgm:adjLst>
            <dgm:adj idx="1" val="0.1"/>
          </dgm:adjLst>
        </dgm:shape>
        <dgm:presOf axis="desOrSelf" ptType="node"/>
        <dgm:constrLst>
          <dgm:constr type="w" refType="h" fact="1.8"/>
          <dgm:constr type="tMarg" refType="primFontSz" fact="0.3"/>
          <dgm:constr type="bMarg" refType="primFontSz" fact="0.3"/>
          <dgm:constr type="lMarg" refType="primFontSz" fact="0.3"/>
          <dgm:constr type="rMarg" refType="primFontSz" fact="0.3"/>
        </dgm:constrLst>
        <dgm:ruleLst>
          <dgm:rule type="primFontSz" val="18" fact="NaN" max="NaN"/>
          <dgm:rule type="w" val="NaN" fact="4" max="NaN"/>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w" refType="h" fact="0.9"/>
            <dgm:constr type="connDist"/>
            <dgm:constr type="wArH" refType="w" fact="0.5"/>
            <dgm:constr type="hArH" refType="w"/>
            <dgm:constr type="stemThick" refType="w" fact="0.6"/>
            <dgm:constr type="begPad" refType="connDist" fact="0.125"/>
            <dgm:constr type="endPad" refType="connDist" fact="0.125"/>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85C0FB"/>
      </a:lt2>
      <a:accent1>
        <a:srgbClr val="5B9BD5"/>
      </a:accent1>
      <a:accent2>
        <a:srgbClr val="ED7D31"/>
      </a:accent2>
      <a:accent3>
        <a:srgbClr val="A5A5A5"/>
      </a:accent3>
      <a:accent4>
        <a:srgbClr val="FFC000"/>
      </a:accent4>
      <a:accent5>
        <a:srgbClr val="4472C4"/>
      </a:accent5>
      <a:accent6>
        <a:srgbClr val="C2DFFD"/>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Confidential</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E8F9F76-A35E-194C-9E79-A1F77EE47F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52</TotalTime>
  <Pages>6</Pages>
  <Words>780</Words>
  <Characters>4449</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Sample Report For Clients</vt:lpstr>
    </vt:vector>
  </TitlesOfParts>
  <Manager>Amit Kumar</Manager>
  <Company>SecureLayer7</Company>
  <LinksUpToDate>false</LinksUpToDate>
  <CharactersWithSpaces>5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Report For Clients</dc:title>
  <dc:subject>Penetration Testing Report</dc:subject>
  <dc:creator>Abhinav Sharma</dc:creator>
  <cp:keywords/>
  <dc:description/>
  <cp:lastModifiedBy>Gajanan Santosh Deshpande</cp:lastModifiedBy>
  <cp:revision>217</cp:revision>
  <cp:lastPrinted>2020-04-06T10:41:00Z</cp:lastPrinted>
  <dcterms:created xsi:type="dcterms:W3CDTF">2025-02-27T13:00:00Z</dcterms:created>
  <dcterms:modified xsi:type="dcterms:W3CDTF">2025-04-11T09:28:00Z</dcterms:modified>
</cp:coreProperties>
</file>